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1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17D168" w14:textId="67DEFF09" w:rsidR="002D1499" w:rsidRPr="00914614" w:rsidRDefault="00CE4688" w:rsidP="001422C5">
      <w:pPr>
        <w:jc w:val="right"/>
        <w:rPr>
          <w:color w:val="000000" w:themeColor="text1"/>
          <w:sz w:val="20"/>
          <w:szCs w:val="18"/>
        </w:rPr>
      </w:pPr>
      <w:bookmarkStart w:id="0" w:name="_Toc355777524"/>
      <w:r>
        <w:rPr>
          <w:color w:val="000000" w:themeColor="text1"/>
          <w:sz w:val="20"/>
          <w:szCs w:val="18"/>
        </w:rPr>
        <w:t>Приложение к постановлению</w:t>
      </w:r>
      <w:r w:rsidR="002D1499" w:rsidRPr="00914614">
        <w:rPr>
          <w:color w:val="000000" w:themeColor="text1"/>
          <w:sz w:val="20"/>
          <w:szCs w:val="18"/>
        </w:rPr>
        <w:t xml:space="preserve"> </w:t>
      </w:r>
    </w:p>
    <w:p w14:paraId="2BC92FD1" w14:textId="77777777" w:rsidR="002D1499" w:rsidRPr="00914614" w:rsidRDefault="002D1499" w:rsidP="001422C5">
      <w:pPr>
        <w:spacing w:line="360" w:lineRule="auto"/>
        <w:jc w:val="right"/>
        <w:rPr>
          <w:color w:val="000000" w:themeColor="text1"/>
          <w:sz w:val="20"/>
          <w:szCs w:val="18"/>
        </w:rPr>
      </w:pPr>
      <w:r w:rsidRPr="00914614">
        <w:rPr>
          <w:color w:val="000000" w:themeColor="text1"/>
          <w:sz w:val="20"/>
          <w:szCs w:val="18"/>
        </w:rPr>
        <w:t>Главы городского округа  Лыткарино</w:t>
      </w:r>
    </w:p>
    <w:p w14:paraId="603C1EC5" w14:textId="04375695" w:rsidR="002D1499" w:rsidRPr="00914614" w:rsidRDefault="001422C5" w:rsidP="001422C5">
      <w:pPr>
        <w:spacing w:line="360" w:lineRule="auto"/>
        <w:ind w:left="5103"/>
        <w:jc w:val="center"/>
        <w:rPr>
          <w:b/>
          <w:color w:val="000000" w:themeColor="text1"/>
          <w:sz w:val="20"/>
          <w:szCs w:val="18"/>
        </w:rPr>
      </w:pPr>
      <w:r w:rsidRPr="00914614">
        <w:rPr>
          <w:color w:val="000000" w:themeColor="text1"/>
          <w:sz w:val="20"/>
          <w:szCs w:val="18"/>
        </w:rPr>
        <w:t xml:space="preserve">                                                                                                                                                  </w:t>
      </w:r>
      <w:r w:rsidR="002D1499" w:rsidRPr="00914614">
        <w:rPr>
          <w:color w:val="000000" w:themeColor="text1"/>
          <w:sz w:val="20"/>
          <w:szCs w:val="18"/>
        </w:rPr>
        <w:t xml:space="preserve">от </w:t>
      </w:r>
      <w:r w:rsidR="004D37BD">
        <w:rPr>
          <w:color w:val="000000" w:themeColor="text1"/>
          <w:sz w:val="20"/>
          <w:szCs w:val="18"/>
        </w:rPr>
        <w:t>21.04.2020</w:t>
      </w:r>
      <w:r w:rsidRPr="00914614">
        <w:rPr>
          <w:color w:val="000000" w:themeColor="text1"/>
          <w:sz w:val="20"/>
          <w:szCs w:val="18"/>
        </w:rPr>
        <w:t xml:space="preserve">  №  </w:t>
      </w:r>
      <w:r w:rsidR="004D37BD">
        <w:rPr>
          <w:color w:val="000000" w:themeColor="text1"/>
          <w:sz w:val="20"/>
          <w:szCs w:val="18"/>
        </w:rPr>
        <w:t>221-п</w:t>
      </w:r>
      <w:bookmarkStart w:id="1" w:name="_GoBack"/>
      <w:bookmarkEnd w:id="1"/>
    </w:p>
    <w:p w14:paraId="111F6B38" w14:textId="77777777" w:rsidR="002D1499" w:rsidRPr="00914614" w:rsidRDefault="002D1499" w:rsidP="001675ED">
      <w:pPr>
        <w:autoSpaceDE w:val="0"/>
        <w:autoSpaceDN w:val="0"/>
        <w:adjustRightInd w:val="0"/>
        <w:jc w:val="center"/>
        <w:rPr>
          <w:b/>
          <w:color w:val="000000" w:themeColor="text1"/>
          <w:sz w:val="28"/>
          <w:szCs w:val="28"/>
        </w:rPr>
      </w:pPr>
    </w:p>
    <w:p w14:paraId="75E5F4A0" w14:textId="12591F2C" w:rsidR="00853693" w:rsidRPr="00914614" w:rsidRDefault="00385607" w:rsidP="001675ED">
      <w:pPr>
        <w:autoSpaceDE w:val="0"/>
        <w:autoSpaceDN w:val="0"/>
        <w:adjustRightInd w:val="0"/>
        <w:jc w:val="center"/>
        <w:rPr>
          <w:b/>
          <w:color w:val="000000" w:themeColor="text1"/>
          <w:sz w:val="28"/>
          <w:szCs w:val="28"/>
        </w:rPr>
      </w:pPr>
      <w:r w:rsidRPr="00914614">
        <w:rPr>
          <w:b/>
          <w:color w:val="000000" w:themeColor="text1"/>
          <w:sz w:val="28"/>
          <w:szCs w:val="28"/>
        </w:rPr>
        <w:t>М</w:t>
      </w:r>
      <w:r w:rsidR="00853693" w:rsidRPr="00914614">
        <w:rPr>
          <w:b/>
          <w:color w:val="000000" w:themeColor="text1"/>
          <w:sz w:val="28"/>
          <w:szCs w:val="28"/>
        </w:rPr>
        <w:t>униципальная программа</w:t>
      </w:r>
    </w:p>
    <w:p w14:paraId="0A12D8FD" w14:textId="3667580A" w:rsidR="001675ED" w:rsidRPr="00914614" w:rsidRDefault="00853693" w:rsidP="001675ED">
      <w:pPr>
        <w:autoSpaceDE w:val="0"/>
        <w:autoSpaceDN w:val="0"/>
        <w:adjustRightInd w:val="0"/>
        <w:jc w:val="center"/>
        <w:rPr>
          <w:color w:val="000000" w:themeColor="text1"/>
          <w:sz w:val="28"/>
          <w:szCs w:val="28"/>
        </w:rPr>
      </w:pPr>
      <w:r w:rsidRPr="00914614">
        <w:rPr>
          <w:color w:val="000000" w:themeColor="text1"/>
          <w:sz w:val="28"/>
          <w:szCs w:val="28"/>
        </w:rPr>
        <w:t xml:space="preserve"> </w:t>
      </w:r>
      <w:r w:rsidR="00A538E5" w:rsidRPr="00914614">
        <w:rPr>
          <w:color w:val="000000" w:themeColor="text1"/>
          <w:sz w:val="28"/>
          <w:szCs w:val="28"/>
        </w:rPr>
        <w:t>«Цифр</w:t>
      </w:r>
      <w:r w:rsidR="00043004" w:rsidRPr="00914614">
        <w:rPr>
          <w:color w:val="000000" w:themeColor="text1"/>
          <w:sz w:val="28"/>
          <w:szCs w:val="28"/>
        </w:rPr>
        <w:t>овое муниципальное образование»</w:t>
      </w:r>
      <w:r w:rsidR="00393CDF">
        <w:rPr>
          <w:color w:val="000000" w:themeColor="text1"/>
          <w:sz w:val="28"/>
          <w:szCs w:val="28"/>
        </w:rPr>
        <w:t xml:space="preserve"> на 2020-2024 годы</w:t>
      </w:r>
    </w:p>
    <w:p w14:paraId="13513FE6" w14:textId="77777777" w:rsidR="00A538E5" w:rsidRPr="00914614" w:rsidRDefault="00A538E5" w:rsidP="001675ED">
      <w:pPr>
        <w:autoSpaceDE w:val="0"/>
        <w:autoSpaceDN w:val="0"/>
        <w:adjustRightInd w:val="0"/>
        <w:jc w:val="center"/>
        <w:rPr>
          <w:color w:val="000000" w:themeColor="text1"/>
          <w:sz w:val="28"/>
          <w:szCs w:val="28"/>
        </w:rPr>
      </w:pPr>
    </w:p>
    <w:p w14:paraId="101B0953" w14:textId="7EFCF240" w:rsidR="001675ED" w:rsidRPr="00914614" w:rsidRDefault="00853693" w:rsidP="00853693">
      <w:pPr>
        <w:spacing w:after="240"/>
        <w:jc w:val="center"/>
        <w:rPr>
          <w:color w:val="000000" w:themeColor="text1"/>
          <w:sz w:val="28"/>
          <w:szCs w:val="28"/>
        </w:rPr>
      </w:pPr>
      <w:r w:rsidRPr="00914614">
        <w:rPr>
          <w:color w:val="000000" w:themeColor="text1"/>
          <w:sz w:val="28"/>
          <w:szCs w:val="28"/>
        </w:rPr>
        <w:t>1. Паспорт программы «Цифр</w:t>
      </w:r>
      <w:r w:rsidR="00043004" w:rsidRPr="00914614">
        <w:rPr>
          <w:color w:val="000000" w:themeColor="text1"/>
          <w:sz w:val="28"/>
          <w:szCs w:val="28"/>
        </w:rPr>
        <w:t>овое муниципальное образование»</w:t>
      </w:r>
    </w:p>
    <w:tbl>
      <w:tblPr>
        <w:tblW w:w="1477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0"/>
        <w:gridCol w:w="1984"/>
        <w:gridCol w:w="1701"/>
        <w:gridCol w:w="1701"/>
        <w:gridCol w:w="1701"/>
        <w:gridCol w:w="1843"/>
        <w:gridCol w:w="1701"/>
      </w:tblGrid>
      <w:tr w:rsidR="00914614" w:rsidRPr="00914614" w14:paraId="34D5E425" w14:textId="77777777" w:rsidTr="001675ED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231E1" w14:textId="77777777" w:rsidR="001675ED" w:rsidRPr="00914614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22"/>
              </w:rPr>
            </w:pPr>
            <w:r w:rsidRPr="00914614">
              <w:rPr>
                <w:rFonts w:eastAsiaTheme="minorEastAsia"/>
                <w:color w:val="000000" w:themeColor="text1"/>
                <w:sz w:val="22"/>
              </w:rPr>
              <w:t>Координатор муниципальной 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805F55" w14:textId="21E67C04" w:rsidR="001675ED" w:rsidRPr="00914614" w:rsidRDefault="00EC706E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22"/>
              </w:rPr>
            </w:pPr>
            <w:r w:rsidRPr="00914614">
              <w:rPr>
                <w:rFonts w:eastAsiaTheme="minorEastAsia"/>
                <w:color w:val="000000" w:themeColor="text1"/>
                <w:sz w:val="22"/>
              </w:rPr>
              <w:t>Заместитель Главы Администрации – управляющий делами Администрации городского округа Лыткарино</w:t>
            </w:r>
          </w:p>
        </w:tc>
      </w:tr>
      <w:tr w:rsidR="00914614" w:rsidRPr="00914614" w14:paraId="40B0B75D" w14:textId="77777777" w:rsidTr="001675ED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E35FD" w14:textId="77777777" w:rsidR="001675ED" w:rsidRPr="00914614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22"/>
              </w:rPr>
            </w:pPr>
            <w:r w:rsidRPr="00914614">
              <w:rPr>
                <w:rFonts w:eastAsiaTheme="minorEastAsia"/>
                <w:color w:val="000000" w:themeColor="text1"/>
                <w:sz w:val="22"/>
              </w:rPr>
              <w:t>Муниципальный заказчик муниципальной 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89E205" w14:textId="0A8CE480" w:rsidR="001675ED" w:rsidRPr="00914614" w:rsidRDefault="000A1901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22"/>
              </w:rPr>
            </w:pPr>
            <w:r w:rsidRPr="00914614">
              <w:rPr>
                <w:rFonts w:eastAsiaTheme="minorEastAsia"/>
                <w:color w:val="000000" w:themeColor="text1"/>
                <w:sz w:val="22"/>
              </w:rPr>
              <w:t>Городской округ Лыткарино</w:t>
            </w:r>
          </w:p>
        </w:tc>
      </w:tr>
      <w:tr w:rsidR="00914614" w:rsidRPr="00914614" w14:paraId="7CB40FFB" w14:textId="77777777" w:rsidTr="001675ED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74F4D" w14:textId="77777777" w:rsidR="001675ED" w:rsidRPr="00914614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22"/>
              </w:rPr>
            </w:pPr>
            <w:r w:rsidRPr="00914614">
              <w:rPr>
                <w:rFonts w:eastAsiaTheme="minorEastAsia"/>
                <w:color w:val="000000" w:themeColor="text1"/>
                <w:sz w:val="22"/>
              </w:rPr>
              <w:t>Цели муниципальной 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2A1D55" w14:textId="2D5AAC1D" w:rsidR="001675ED" w:rsidRPr="00914614" w:rsidRDefault="00DD5E38" w:rsidP="00543D1C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Повышение эффективности государственного управления, развитие информационного общества в </w:t>
            </w:r>
            <w:r w:rsidR="000A1901" w:rsidRPr="00914614">
              <w:rPr>
                <w:color w:val="000000" w:themeColor="text1"/>
                <w:sz w:val="22"/>
              </w:rPr>
              <w:t>городском округе Лыткарино</w:t>
            </w:r>
            <w:r w:rsidR="00416131" w:rsidRPr="00914614">
              <w:rPr>
                <w:color w:val="000000" w:themeColor="text1"/>
                <w:sz w:val="22"/>
              </w:rPr>
              <w:t xml:space="preserve"> Московской области</w:t>
            </w:r>
            <w:r w:rsidRPr="00914614">
              <w:rPr>
                <w:color w:val="000000" w:themeColor="text1"/>
                <w:sz w:val="22"/>
              </w:rPr>
              <w:t xml:space="preserve">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914614" w:rsidRPr="00914614" w14:paraId="0B34906E" w14:textId="77777777" w:rsidTr="001675ED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602AD" w14:textId="77777777" w:rsidR="001675ED" w:rsidRPr="00914614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22"/>
              </w:rPr>
            </w:pPr>
            <w:r w:rsidRPr="00914614">
              <w:rPr>
                <w:rFonts w:eastAsiaTheme="minorEastAsia"/>
                <w:color w:val="000000" w:themeColor="text1"/>
                <w:sz w:val="22"/>
              </w:rPr>
              <w:t>Перечень подпрограмм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316F4F" w14:textId="2FD66A62" w:rsidR="001675ED" w:rsidRPr="00914614" w:rsidRDefault="001675ED" w:rsidP="001675ED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22"/>
              </w:rPr>
            </w:pPr>
            <w:proofErr w:type="gramStart"/>
            <w:r w:rsidRPr="00914614">
              <w:rPr>
                <w:rFonts w:eastAsiaTheme="minorEastAsia"/>
                <w:color w:val="000000" w:themeColor="text1"/>
                <w:sz w:val="22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</w:t>
            </w:r>
            <w:r w:rsidR="00043004" w:rsidRPr="00914614">
              <w:rPr>
                <w:rFonts w:eastAsiaTheme="minorEastAsia"/>
                <w:color w:val="000000" w:themeColor="text1"/>
                <w:sz w:val="22"/>
              </w:rPr>
              <w:t>ственных и муниципальных услуг»</w:t>
            </w:r>
            <w:proofErr w:type="gramEnd"/>
          </w:p>
          <w:p w14:paraId="0E87CF9E" w14:textId="07C36C5F" w:rsidR="001675ED" w:rsidRPr="00914614" w:rsidRDefault="001675ED" w:rsidP="0004300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22"/>
              </w:rPr>
            </w:pPr>
            <w:r w:rsidRPr="00914614">
              <w:rPr>
                <w:rFonts w:eastAsiaTheme="minorEastAsia"/>
                <w:color w:val="000000" w:themeColor="text1"/>
                <w:sz w:val="22"/>
              </w:rPr>
              <w:t xml:space="preserve">Подпрограмма 2 «Развитие информационной и технологической инфраструктуры </w:t>
            </w:r>
            <w:proofErr w:type="gramStart"/>
            <w:r w:rsidRPr="00914614">
              <w:rPr>
                <w:rFonts w:eastAsiaTheme="minorEastAsia"/>
                <w:color w:val="000000" w:themeColor="text1"/>
                <w:sz w:val="22"/>
              </w:rPr>
              <w:t>экосистемы цифровой экономики муниципального обра</w:t>
            </w:r>
            <w:r w:rsidR="00043004" w:rsidRPr="00914614">
              <w:rPr>
                <w:rFonts w:eastAsiaTheme="minorEastAsia"/>
                <w:color w:val="000000" w:themeColor="text1"/>
                <w:sz w:val="22"/>
              </w:rPr>
              <w:t>зования Московской области</w:t>
            </w:r>
            <w:proofErr w:type="gramEnd"/>
            <w:r w:rsidR="00043004" w:rsidRPr="00914614">
              <w:rPr>
                <w:rFonts w:eastAsiaTheme="minorEastAsia"/>
                <w:color w:val="000000" w:themeColor="text1"/>
                <w:sz w:val="22"/>
              </w:rPr>
              <w:t>»</w:t>
            </w:r>
          </w:p>
        </w:tc>
      </w:tr>
      <w:tr w:rsidR="00914614" w:rsidRPr="00914614" w14:paraId="28DC5579" w14:textId="77777777" w:rsidTr="001675ED">
        <w:tc>
          <w:tcPr>
            <w:tcW w:w="4140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7A958FFE" w14:textId="77777777" w:rsidR="001675ED" w:rsidRPr="00914614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22"/>
              </w:rPr>
            </w:pPr>
            <w:r w:rsidRPr="00914614">
              <w:rPr>
                <w:rFonts w:eastAsiaTheme="minorEastAsia"/>
                <w:color w:val="000000" w:themeColor="text1"/>
                <w:sz w:val="22"/>
              </w:rPr>
              <w:t xml:space="preserve">Источники финансирования муниципальной программы, </w:t>
            </w:r>
          </w:p>
          <w:p w14:paraId="56C200C7" w14:textId="23C75FA1" w:rsidR="001675ED" w:rsidRPr="00914614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22"/>
              </w:rPr>
            </w:pPr>
            <w:r w:rsidRPr="00914614">
              <w:rPr>
                <w:rFonts w:eastAsiaTheme="minorEastAsia"/>
                <w:color w:val="000000" w:themeColor="text1"/>
                <w:sz w:val="22"/>
              </w:rPr>
              <w:t>в том числе по годам: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6BA4B5B8" w14:textId="77777777" w:rsidR="001675ED" w:rsidRPr="00914614" w:rsidRDefault="001675ED" w:rsidP="001675E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22"/>
              </w:rPr>
            </w:pPr>
            <w:r w:rsidRPr="00914614">
              <w:rPr>
                <w:rFonts w:eastAsiaTheme="minorEastAsia"/>
                <w:color w:val="000000" w:themeColor="text1"/>
                <w:sz w:val="22"/>
              </w:rPr>
              <w:t>Расходы (тыс. рублей)</w:t>
            </w:r>
          </w:p>
        </w:tc>
      </w:tr>
      <w:tr w:rsidR="00914614" w:rsidRPr="00914614" w14:paraId="18B627FB" w14:textId="77777777" w:rsidTr="001675ED">
        <w:tc>
          <w:tcPr>
            <w:tcW w:w="4140" w:type="dxa"/>
            <w:vMerge/>
            <w:tcBorders>
              <w:top w:val="nil"/>
              <w:bottom w:val="nil"/>
              <w:right w:val="nil"/>
            </w:tcBorders>
          </w:tcPr>
          <w:p w14:paraId="27C7BFBA" w14:textId="77777777" w:rsidR="001675ED" w:rsidRPr="00914614" w:rsidRDefault="001675ED" w:rsidP="001675ED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22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51301F6" w14:textId="77777777" w:rsidR="001675ED" w:rsidRPr="00914614" w:rsidRDefault="001675ED" w:rsidP="001675E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22"/>
              </w:rPr>
            </w:pPr>
            <w:r w:rsidRPr="00914614">
              <w:rPr>
                <w:rFonts w:eastAsiaTheme="minorEastAsia"/>
                <w:color w:val="000000" w:themeColor="text1"/>
                <w:sz w:val="22"/>
              </w:rPr>
              <w:t>Всего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53F0778" w14:textId="77777777" w:rsidR="001675ED" w:rsidRPr="00914614" w:rsidRDefault="001675ED" w:rsidP="001675E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22"/>
              </w:rPr>
            </w:pPr>
            <w:r w:rsidRPr="00914614">
              <w:rPr>
                <w:rFonts w:eastAsiaTheme="minorEastAsia"/>
                <w:color w:val="000000" w:themeColor="text1"/>
                <w:sz w:val="22"/>
              </w:rPr>
              <w:t>2020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E0E5CE9" w14:textId="77777777" w:rsidR="001675ED" w:rsidRPr="00914614" w:rsidRDefault="001675ED" w:rsidP="001675E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22"/>
              </w:rPr>
            </w:pPr>
            <w:r w:rsidRPr="00914614">
              <w:rPr>
                <w:rFonts w:eastAsiaTheme="minorEastAsia"/>
                <w:color w:val="000000" w:themeColor="text1"/>
                <w:sz w:val="22"/>
              </w:rPr>
              <w:t>2021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80F3A14" w14:textId="77777777" w:rsidR="001675ED" w:rsidRPr="00914614" w:rsidRDefault="001675ED" w:rsidP="001675E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22"/>
              </w:rPr>
            </w:pPr>
            <w:r w:rsidRPr="00914614">
              <w:rPr>
                <w:rFonts w:eastAsiaTheme="minorEastAsia"/>
                <w:color w:val="000000" w:themeColor="text1"/>
                <w:sz w:val="22"/>
              </w:rPr>
              <w:t>2022 год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B33C62B" w14:textId="77777777" w:rsidR="001675ED" w:rsidRPr="00914614" w:rsidRDefault="001675ED" w:rsidP="001675E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22"/>
              </w:rPr>
            </w:pPr>
            <w:r w:rsidRPr="00914614">
              <w:rPr>
                <w:rFonts w:eastAsiaTheme="minorEastAsia"/>
                <w:color w:val="000000" w:themeColor="text1"/>
                <w:sz w:val="22"/>
              </w:rPr>
              <w:t>2023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2C461C3D" w14:textId="7E5A110A" w:rsidR="001675ED" w:rsidRPr="00914614" w:rsidRDefault="001675ED" w:rsidP="00DD5E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22"/>
              </w:rPr>
            </w:pPr>
            <w:r w:rsidRPr="00914614">
              <w:rPr>
                <w:rFonts w:eastAsiaTheme="minorEastAsia"/>
                <w:color w:val="000000" w:themeColor="text1"/>
                <w:sz w:val="22"/>
              </w:rPr>
              <w:t>2024 год</w:t>
            </w:r>
          </w:p>
        </w:tc>
      </w:tr>
      <w:tr w:rsidR="00914614" w:rsidRPr="00914614" w14:paraId="3AE2A920" w14:textId="77777777" w:rsidTr="001675ED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1F28772A" w14:textId="77777777" w:rsidR="001675ED" w:rsidRPr="00914614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22"/>
              </w:rPr>
            </w:pPr>
            <w:r w:rsidRPr="00914614">
              <w:rPr>
                <w:rFonts w:eastAsiaTheme="minorEastAsia"/>
                <w:color w:val="000000" w:themeColor="text1"/>
                <w:sz w:val="22"/>
              </w:rPr>
              <w:t>Средства бюджета Московской област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705BD3" w14:textId="24E3B751" w:rsidR="001675ED" w:rsidRPr="00914614" w:rsidRDefault="000159DE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55</w:t>
            </w:r>
            <w:r w:rsidR="00C42236" w:rsidRPr="00914614">
              <w:rPr>
                <w:color w:val="000000" w:themeColor="text1"/>
                <w:sz w:val="22"/>
              </w:rPr>
              <w:t xml:space="preserve"> </w:t>
            </w:r>
            <w:r w:rsidRPr="00914614">
              <w:rPr>
                <w:color w:val="000000" w:themeColor="text1"/>
                <w:sz w:val="22"/>
              </w:rPr>
              <w:t>447,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F9820" w14:textId="0EA7BD68" w:rsidR="001675ED" w:rsidRPr="00914614" w:rsidRDefault="000159DE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3</w:t>
            </w:r>
            <w:r w:rsidR="00C42236" w:rsidRPr="00914614">
              <w:rPr>
                <w:color w:val="000000" w:themeColor="text1"/>
                <w:sz w:val="22"/>
              </w:rPr>
              <w:t xml:space="preserve"> </w:t>
            </w:r>
            <w:r w:rsidRPr="00914614">
              <w:rPr>
                <w:color w:val="000000" w:themeColor="text1"/>
                <w:sz w:val="22"/>
              </w:rPr>
              <w:t>208,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FBE1D0" w14:textId="1CDAF35C" w:rsidR="001675ED" w:rsidRPr="00914614" w:rsidRDefault="000159DE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22</w:t>
            </w:r>
            <w:r w:rsidR="00C42236" w:rsidRPr="00914614">
              <w:rPr>
                <w:color w:val="000000" w:themeColor="text1"/>
                <w:sz w:val="22"/>
              </w:rPr>
              <w:t xml:space="preserve"> </w:t>
            </w:r>
            <w:r w:rsidRPr="00914614">
              <w:rPr>
                <w:color w:val="000000" w:themeColor="text1"/>
                <w:sz w:val="22"/>
              </w:rPr>
              <w:t>823,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2A866" w14:textId="32E196B1" w:rsidR="001675ED" w:rsidRPr="00914614" w:rsidRDefault="000159DE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29</w:t>
            </w:r>
            <w:r w:rsidR="00C42236" w:rsidRPr="00914614">
              <w:rPr>
                <w:color w:val="000000" w:themeColor="text1"/>
                <w:sz w:val="22"/>
              </w:rPr>
              <w:t xml:space="preserve"> </w:t>
            </w:r>
            <w:r w:rsidRPr="00914614">
              <w:rPr>
                <w:color w:val="000000" w:themeColor="text1"/>
                <w:sz w:val="22"/>
              </w:rPr>
              <w:t>416,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D347F7" w14:textId="2A39BB3C" w:rsidR="001675ED" w:rsidRPr="00914614" w:rsidRDefault="00E61A67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7CB2C3" w14:textId="01245EE8" w:rsidR="001675ED" w:rsidRPr="00914614" w:rsidRDefault="00E61A67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0</w:t>
            </w:r>
          </w:p>
        </w:tc>
      </w:tr>
      <w:tr w:rsidR="00914614" w:rsidRPr="00914614" w14:paraId="203C54C5" w14:textId="77777777" w:rsidTr="001675ED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247EF2A4" w14:textId="77777777" w:rsidR="001675ED" w:rsidRPr="00914614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22"/>
              </w:rPr>
            </w:pPr>
            <w:r w:rsidRPr="00914614">
              <w:rPr>
                <w:rFonts w:eastAsiaTheme="minorEastAsia"/>
                <w:color w:val="000000" w:themeColor="text1"/>
                <w:sz w:val="22"/>
              </w:rPr>
              <w:t>Средства федерального бюджета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2F3207" w14:textId="45803374" w:rsidR="001675ED" w:rsidRPr="00914614" w:rsidRDefault="00500508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F1613" w14:textId="78250223" w:rsidR="001675ED" w:rsidRPr="00914614" w:rsidRDefault="00DB40BE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EC771" w14:textId="7ACA9475" w:rsidR="001675ED" w:rsidRPr="00914614" w:rsidRDefault="00905111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D633A8" w14:textId="071559CD" w:rsidR="001675ED" w:rsidRPr="00914614" w:rsidRDefault="008D40CB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88ACAA" w14:textId="03D0C478" w:rsidR="001675ED" w:rsidRPr="00914614" w:rsidRDefault="00E61A67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54E0AF" w14:textId="6B59A912" w:rsidR="001675ED" w:rsidRPr="00914614" w:rsidRDefault="00E61A67" w:rsidP="005A357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0</w:t>
            </w:r>
          </w:p>
        </w:tc>
      </w:tr>
      <w:tr w:rsidR="00914614" w:rsidRPr="00914614" w14:paraId="3EDFA6C7" w14:textId="77777777" w:rsidTr="001675ED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458CD013" w14:textId="77777777" w:rsidR="001675ED" w:rsidRPr="00914614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22"/>
              </w:rPr>
            </w:pPr>
            <w:r w:rsidRPr="00914614">
              <w:rPr>
                <w:rFonts w:eastAsiaTheme="minorEastAsia"/>
                <w:color w:val="000000" w:themeColor="text1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173FD2" w14:textId="050EB5A1" w:rsidR="001675ED" w:rsidRPr="00914614" w:rsidRDefault="00A3434F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195 478,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829BE" w14:textId="2517374E" w:rsidR="001675ED" w:rsidRPr="00914614" w:rsidRDefault="00A3434F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39 026,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61851" w14:textId="16B6BFA1" w:rsidR="001675ED" w:rsidRPr="00914614" w:rsidRDefault="000159DE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38</w:t>
            </w:r>
            <w:r w:rsidR="00C42236" w:rsidRPr="00914614">
              <w:rPr>
                <w:color w:val="000000" w:themeColor="text1"/>
                <w:sz w:val="22"/>
              </w:rPr>
              <w:t xml:space="preserve"> </w:t>
            </w:r>
            <w:r w:rsidRPr="00914614">
              <w:rPr>
                <w:color w:val="000000" w:themeColor="text1"/>
                <w:sz w:val="22"/>
              </w:rPr>
              <w:t>790,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BFC167" w14:textId="135EE38A" w:rsidR="001675ED" w:rsidRPr="00914614" w:rsidRDefault="000159DE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45</w:t>
            </w:r>
            <w:r w:rsidR="00C42236" w:rsidRPr="00914614">
              <w:rPr>
                <w:color w:val="000000" w:themeColor="text1"/>
                <w:sz w:val="22"/>
              </w:rPr>
              <w:t xml:space="preserve"> </w:t>
            </w:r>
            <w:r w:rsidRPr="00914614">
              <w:rPr>
                <w:color w:val="000000" w:themeColor="text1"/>
                <w:sz w:val="22"/>
              </w:rPr>
              <w:t>070,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6B6E6D" w14:textId="09FB5345" w:rsidR="001675ED" w:rsidRPr="00914614" w:rsidRDefault="000159DE" w:rsidP="000159DE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36</w:t>
            </w:r>
            <w:r w:rsidR="00C42236" w:rsidRPr="00914614">
              <w:rPr>
                <w:color w:val="000000" w:themeColor="text1"/>
                <w:sz w:val="22"/>
              </w:rPr>
              <w:t xml:space="preserve"> </w:t>
            </w:r>
            <w:r w:rsidRPr="00914614">
              <w:rPr>
                <w:color w:val="000000" w:themeColor="text1"/>
                <w:sz w:val="22"/>
              </w:rPr>
              <w:t>294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78158D" w14:textId="2FE4B8A8" w:rsidR="001675ED" w:rsidRPr="00914614" w:rsidRDefault="000159DE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36</w:t>
            </w:r>
            <w:r w:rsidR="00C42236" w:rsidRPr="00914614">
              <w:rPr>
                <w:color w:val="000000" w:themeColor="text1"/>
                <w:sz w:val="22"/>
              </w:rPr>
              <w:t xml:space="preserve"> </w:t>
            </w:r>
            <w:r w:rsidRPr="00914614">
              <w:rPr>
                <w:color w:val="000000" w:themeColor="text1"/>
                <w:sz w:val="22"/>
              </w:rPr>
              <w:t>294,9</w:t>
            </w:r>
          </w:p>
        </w:tc>
      </w:tr>
      <w:tr w:rsidR="00914614" w:rsidRPr="00914614" w14:paraId="786667FB" w14:textId="77777777" w:rsidTr="001675ED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250DF0FE" w14:textId="77777777" w:rsidR="001675ED" w:rsidRPr="00914614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22"/>
              </w:rPr>
            </w:pPr>
            <w:r w:rsidRPr="00914614">
              <w:rPr>
                <w:rFonts w:eastAsiaTheme="minorEastAsia"/>
                <w:color w:val="000000" w:themeColor="text1"/>
                <w:sz w:val="22"/>
              </w:rPr>
              <w:t>Внебюджетные средства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30BCE" w14:textId="0430630B" w:rsidR="001675ED" w:rsidRPr="00914614" w:rsidRDefault="001675ED" w:rsidP="001675ED">
            <w:pPr>
              <w:jc w:val="center"/>
              <w:rPr>
                <w:color w:val="000000" w:themeColor="text1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4894E8" w14:textId="03AAF54C" w:rsidR="001675ED" w:rsidRPr="00914614" w:rsidRDefault="00DB40BE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857587" w14:textId="50910880" w:rsidR="001675ED" w:rsidRPr="00914614" w:rsidRDefault="00DB40BE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A8F96" w14:textId="66FFF090" w:rsidR="001675ED" w:rsidRPr="00914614" w:rsidRDefault="00DB40BE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635BA4" w14:textId="03BCAAE5" w:rsidR="001675ED" w:rsidRPr="00914614" w:rsidRDefault="00DB40BE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BF5680" w14:textId="77F4B9DA" w:rsidR="001675ED" w:rsidRPr="00914614" w:rsidRDefault="00DB40BE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0</w:t>
            </w:r>
          </w:p>
        </w:tc>
      </w:tr>
      <w:tr w:rsidR="001675ED" w:rsidRPr="00914614" w14:paraId="35873376" w14:textId="77777777" w:rsidTr="00A3434F">
        <w:trPr>
          <w:trHeight w:val="140"/>
        </w:trPr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BAFEF37" w14:textId="77777777" w:rsidR="001675ED" w:rsidRPr="00914614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22"/>
              </w:rPr>
            </w:pPr>
            <w:r w:rsidRPr="00914614">
              <w:rPr>
                <w:rFonts w:eastAsiaTheme="minorEastAsia"/>
                <w:color w:val="000000" w:themeColor="text1"/>
                <w:sz w:val="22"/>
              </w:rPr>
              <w:t>Всего, в том числе по годам: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8BB29" w14:textId="6D33A09B" w:rsidR="001675ED" w:rsidRPr="00914614" w:rsidRDefault="00A3434F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250 925,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11E36" w14:textId="4B0C836C" w:rsidR="001D31A3" w:rsidRPr="00914614" w:rsidRDefault="00A3434F" w:rsidP="001D31A3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42 234,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E0E372" w14:textId="7BE24798" w:rsidR="001675ED" w:rsidRPr="00914614" w:rsidRDefault="00F56014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61</w:t>
            </w:r>
            <w:r w:rsidR="00C42236" w:rsidRPr="00914614">
              <w:rPr>
                <w:color w:val="000000" w:themeColor="text1"/>
                <w:sz w:val="22"/>
              </w:rPr>
              <w:t xml:space="preserve"> </w:t>
            </w:r>
            <w:r w:rsidRPr="00914614">
              <w:rPr>
                <w:color w:val="000000" w:themeColor="text1"/>
                <w:sz w:val="22"/>
              </w:rPr>
              <w:t>614,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82608F" w14:textId="3A4BD370" w:rsidR="001675ED" w:rsidRPr="00914614" w:rsidRDefault="008D40CB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74</w:t>
            </w:r>
            <w:r w:rsidR="00C42236" w:rsidRPr="00914614">
              <w:rPr>
                <w:color w:val="000000" w:themeColor="text1"/>
                <w:sz w:val="22"/>
              </w:rPr>
              <w:t xml:space="preserve"> </w:t>
            </w:r>
            <w:r w:rsidRPr="00914614">
              <w:rPr>
                <w:color w:val="000000" w:themeColor="text1"/>
                <w:sz w:val="22"/>
              </w:rPr>
              <w:t>486,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F271E" w14:textId="09B640E8" w:rsidR="001675ED" w:rsidRPr="00914614" w:rsidRDefault="000159DE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36</w:t>
            </w:r>
            <w:r w:rsidR="00C42236" w:rsidRPr="00914614">
              <w:rPr>
                <w:color w:val="000000" w:themeColor="text1"/>
                <w:sz w:val="22"/>
              </w:rPr>
              <w:t xml:space="preserve"> </w:t>
            </w:r>
            <w:r w:rsidRPr="00914614">
              <w:rPr>
                <w:color w:val="000000" w:themeColor="text1"/>
                <w:sz w:val="22"/>
              </w:rPr>
              <w:t>294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4C6338" w14:textId="748CDD98" w:rsidR="001675ED" w:rsidRPr="00914614" w:rsidRDefault="000159DE" w:rsidP="001675ED">
            <w:pPr>
              <w:jc w:val="center"/>
              <w:rPr>
                <w:color w:val="000000" w:themeColor="text1"/>
                <w:sz w:val="22"/>
              </w:rPr>
            </w:pPr>
            <w:r w:rsidRPr="00914614">
              <w:rPr>
                <w:color w:val="000000" w:themeColor="text1"/>
                <w:sz w:val="22"/>
              </w:rPr>
              <w:t>36</w:t>
            </w:r>
            <w:r w:rsidR="00C42236" w:rsidRPr="00914614">
              <w:rPr>
                <w:color w:val="000000" w:themeColor="text1"/>
                <w:sz w:val="22"/>
              </w:rPr>
              <w:t xml:space="preserve"> </w:t>
            </w:r>
            <w:r w:rsidRPr="00914614">
              <w:rPr>
                <w:color w:val="000000" w:themeColor="text1"/>
                <w:sz w:val="22"/>
              </w:rPr>
              <w:t>294,9</w:t>
            </w:r>
          </w:p>
        </w:tc>
      </w:tr>
    </w:tbl>
    <w:p w14:paraId="78417D74" w14:textId="5A842AF8" w:rsidR="00A538E5" w:rsidRPr="00914614" w:rsidRDefault="00A538E5" w:rsidP="001675ED">
      <w:pPr>
        <w:autoSpaceDE w:val="0"/>
        <w:autoSpaceDN w:val="0"/>
        <w:adjustRightInd w:val="0"/>
        <w:rPr>
          <w:color w:val="000000" w:themeColor="text1"/>
          <w:sz w:val="28"/>
          <w:szCs w:val="28"/>
        </w:rPr>
      </w:pPr>
    </w:p>
    <w:p w14:paraId="1667DCF0" w14:textId="77777777" w:rsidR="00A538E5" w:rsidRPr="00914614" w:rsidRDefault="00A538E5" w:rsidP="00A538E5">
      <w:pPr>
        <w:keepNext/>
        <w:keepLines/>
        <w:jc w:val="center"/>
        <w:outlineLvl w:val="0"/>
        <w:rPr>
          <w:color w:val="000000" w:themeColor="text1"/>
          <w:sz w:val="28"/>
          <w:szCs w:val="28"/>
        </w:rPr>
        <w:sectPr w:rsidR="00A538E5" w:rsidRPr="00914614" w:rsidSect="002D1499">
          <w:headerReference w:type="default" r:id="rId9"/>
          <w:headerReference w:type="first" r:id="rId10"/>
          <w:footnotePr>
            <w:numRestart w:val="eachSect"/>
          </w:footnotePr>
          <w:pgSz w:w="16838" w:h="11906" w:orient="landscape"/>
          <w:pgMar w:top="-519" w:right="567" w:bottom="851" w:left="1134" w:header="709" w:footer="709" w:gutter="0"/>
          <w:cols w:space="708"/>
          <w:titlePg/>
          <w:docGrid w:linePitch="360"/>
        </w:sectPr>
      </w:pPr>
    </w:p>
    <w:p w14:paraId="45FE69B9" w14:textId="77777777" w:rsidR="00D16D7B" w:rsidRPr="00914614" w:rsidRDefault="00A538E5" w:rsidP="00A538E5">
      <w:pPr>
        <w:jc w:val="center"/>
        <w:rPr>
          <w:color w:val="000000" w:themeColor="text1"/>
        </w:rPr>
      </w:pPr>
      <w:r w:rsidRPr="00914614">
        <w:rPr>
          <w:color w:val="000000" w:themeColor="text1"/>
        </w:rPr>
        <w:lastRenderedPageBreak/>
        <w:t xml:space="preserve">2. Общая характеристика в сфере развития цифровой экономики муниципального </w:t>
      </w:r>
    </w:p>
    <w:p w14:paraId="134459E3" w14:textId="4C2AC2E9" w:rsidR="00A538E5" w:rsidRPr="00914614" w:rsidRDefault="00A538E5" w:rsidP="00A538E5">
      <w:pPr>
        <w:jc w:val="center"/>
        <w:rPr>
          <w:color w:val="000000" w:themeColor="text1"/>
        </w:rPr>
      </w:pPr>
      <w:r w:rsidRPr="00914614">
        <w:rPr>
          <w:color w:val="000000" w:themeColor="text1"/>
        </w:rPr>
        <w:t>образования Московской области, основные проблемы, инерционный прогноз его развития, описание цели муниципальной программы</w:t>
      </w:r>
    </w:p>
    <w:p w14:paraId="79201021" w14:textId="77777777" w:rsidR="00A538E5" w:rsidRPr="00914614" w:rsidRDefault="00A538E5" w:rsidP="00A538E5">
      <w:pPr>
        <w:jc w:val="center"/>
        <w:rPr>
          <w:color w:val="000000" w:themeColor="text1"/>
          <w:sz w:val="14"/>
        </w:rPr>
      </w:pPr>
    </w:p>
    <w:p w14:paraId="67B24B38" w14:textId="7E6FC29F" w:rsidR="00A538E5" w:rsidRPr="00914614" w:rsidRDefault="00A538E5" w:rsidP="00A538E5">
      <w:pPr>
        <w:spacing w:after="80"/>
        <w:jc w:val="center"/>
        <w:rPr>
          <w:color w:val="000000" w:themeColor="text1"/>
        </w:rPr>
      </w:pPr>
      <w:r w:rsidRPr="00914614">
        <w:rPr>
          <w:color w:val="000000" w:themeColor="text1"/>
        </w:rPr>
        <w:t>2.1. Общая характеристика в сф</w:t>
      </w:r>
      <w:r w:rsidR="00853693" w:rsidRPr="00914614">
        <w:rPr>
          <w:color w:val="000000" w:themeColor="text1"/>
        </w:rPr>
        <w:t xml:space="preserve">ере </w:t>
      </w:r>
      <w:proofErr w:type="gramStart"/>
      <w:r w:rsidR="00853693" w:rsidRPr="00914614">
        <w:rPr>
          <w:color w:val="000000" w:themeColor="text1"/>
        </w:rPr>
        <w:t>развития цифровой экономики</w:t>
      </w:r>
      <w:r w:rsidR="00853693" w:rsidRPr="00914614">
        <w:rPr>
          <w:color w:val="000000" w:themeColor="text1"/>
        </w:rPr>
        <w:br/>
      </w:r>
      <w:r w:rsidRPr="00914614">
        <w:rPr>
          <w:color w:val="000000" w:themeColor="text1"/>
        </w:rPr>
        <w:t>муниципального образования Московской области</w:t>
      </w:r>
      <w:proofErr w:type="gramEnd"/>
    </w:p>
    <w:p w14:paraId="0D87B1F5" w14:textId="77777777" w:rsidR="00DE2A87" w:rsidRPr="00914614" w:rsidRDefault="00DE2A87" w:rsidP="00DE2A87">
      <w:pPr>
        <w:pStyle w:val="Default"/>
        <w:spacing w:line="276" w:lineRule="auto"/>
        <w:ind w:firstLine="218"/>
        <w:jc w:val="both"/>
        <w:rPr>
          <w:rFonts w:eastAsia="Times New Roman"/>
          <w:color w:val="000000" w:themeColor="text1"/>
          <w:sz w:val="22"/>
          <w:lang w:eastAsia="ru-RU"/>
        </w:rPr>
      </w:pPr>
      <w:proofErr w:type="gramStart"/>
      <w:r w:rsidRPr="00914614">
        <w:rPr>
          <w:rFonts w:eastAsia="Times New Roman"/>
          <w:color w:val="000000" w:themeColor="text1"/>
          <w:sz w:val="22"/>
          <w:lang w:eastAsia="ru-RU"/>
        </w:rPr>
        <w:t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</w:t>
      </w:r>
      <w:proofErr w:type="gramEnd"/>
      <w:r w:rsidRPr="00914614">
        <w:rPr>
          <w:rFonts w:eastAsia="Times New Roman"/>
          <w:color w:val="000000" w:themeColor="text1"/>
          <w:sz w:val="22"/>
          <w:lang w:eastAsia="ru-RU"/>
        </w:rPr>
        <w:t xml:space="preserve">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30E7A8F7" w14:textId="77777777" w:rsidR="00A538E5" w:rsidRPr="00914614" w:rsidRDefault="00A538E5" w:rsidP="00A538E5">
      <w:pPr>
        <w:ind w:firstLine="708"/>
        <w:jc w:val="both"/>
        <w:rPr>
          <w:color w:val="000000" w:themeColor="text1"/>
          <w:sz w:val="18"/>
          <w:szCs w:val="28"/>
        </w:rPr>
      </w:pPr>
    </w:p>
    <w:p w14:paraId="25B9FD94" w14:textId="752E4ADA" w:rsidR="00A538E5" w:rsidRPr="00914614" w:rsidRDefault="00A538E5" w:rsidP="00A538E5">
      <w:pPr>
        <w:jc w:val="center"/>
        <w:rPr>
          <w:color w:val="000000" w:themeColor="text1"/>
        </w:rPr>
      </w:pPr>
      <w:r w:rsidRPr="00914614">
        <w:rPr>
          <w:color w:val="000000" w:themeColor="text1"/>
        </w:rPr>
        <w:t>2.2. Основные проб</w:t>
      </w:r>
      <w:r w:rsidR="00853693" w:rsidRPr="00914614">
        <w:rPr>
          <w:color w:val="000000" w:themeColor="text1"/>
        </w:rPr>
        <w:t>лемы в сфере цифровой экономики</w:t>
      </w:r>
      <w:r w:rsidR="00853693" w:rsidRPr="00914614">
        <w:rPr>
          <w:color w:val="000000" w:themeColor="text1"/>
        </w:rPr>
        <w:br/>
      </w:r>
      <w:r w:rsidRPr="00914614">
        <w:rPr>
          <w:color w:val="000000" w:themeColor="text1"/>
        </w:rPr>
        <w:t>муниципального образования Московской области</w:t>
      </w:r>
    </w:p>
    <w:p w14:paraId="33C9863B" w14:textId="77777777" w:rsidR="00BF0344" w:rsidRPr="00914614" w:rsidRDefault="00BF0344" w:rsidP="00A538E5">
      <w:pPr>
        <w:jc w:val="center"/>
        <w:rPr>
          <w:color w:val="000000" w:themeColor="text1"/>
          <w:sz w:val="18"/>
          <w:szCs w:val="28"/>
        </w:rPr>
      </w:pPr>
    </w:p>
    <w:p w14:paraId="778F2707" w14:textId="77777777" w:rsidR="00BF0344" w:rsidRPr="00914614" w:rsidRDefault="00BF0344" w:rsidP="00BF0344">
      <w:pPr>
        <w:autoSpaceDE w:val="0"/>
        <w:autoSpaceDN w:val="0"/>
        <w:adjustRightInd w:val="0"/>
        <w:ind w:firstLine="708"/>
        <w:jc w:val="both"/>
        <w:rPr>
          <w:color w:val="000000" w:themeColor="text1"/>
          <w:sz w:val="22"/>
          <w:szCs w:val="28"/>
        </w:rPr>
      </w:pPr>
      <w:r w:rsidRPr="00914614">
        <w:rPr>
          <w:color w:val="000000" w:themeColor="text1"/>
          <w:sz w:val="22"/>
          <w:szCs w:val="28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рограммы, обозначены в виде задач Программы, каждая задача содержит мероприятия Программы, направленные на их решение.</w:t>
      </w:r>
    </w:p>
    <w:p w14:paraId="411B2F00" w14:textId="77777777" w:rsidR="00A538E5" w:rsidRPr="00914614" w:rsidRDefault="00A538E5" w:rsidP="00A538E5">
      <w:pPr>
        <w:jc w:val="both"/>
        <w:rPr>
          <w:color w:val="000000" w:themeColor="text1"/>
          <w:sz w:val="16"/>
          <w:szCs w:val="28"/>
        </w:rPr>
      </w:pPr>
    </w:p>
    <w:p w14:paraId="708F6457" w14:textId="2D495E6B" w:rsidR="00A538E5" w:rsidRPr="00914614" w:rsidRDefault="00A538E5" w:rsidP="00A538E5">
      <w:pPr>
        <w:jc w:val="center"/>
        <w:rPr>
          <w:color w:val="000000" w:themeColor="text1"/>
        </w:rPr>
      </w:pPr>
      <w:r w:rsidRPr="00914614">
        <w:rPr>
          <w:color w:val="000000" w:themeColor="text1"/>
        </w:rPr>
        <w:t>2.3. Описание цели муниципальной программы</w:t>
      </w:r>
    </w:p>
    <w:p w14:paraId="48096394" w14:textId="77777777" w:rsidR="00A538E5" w:rsidRPr="00914614" w:rsidRDefault="00A538E5" w:rsidP="009F0801">
      <w:pPr>
        <w:jc w:val="center"/>
        <w:rPr>
          <w:color w:val="000000" w:themeColor="text1"/>
          <w:sz w:val="14"/>
        </w:rPr>
      </w:pPr>
    </w:p>
    <w:p w14:paraId="030FE0FC" w14:textId="370BD1C6" w:rsidR="00A538E5" w:rsidRPr="00914614" w:rsidRDefault="00A538E5" w:rsidP="00A538E5">
      <w:pPr>
        <w:ind w:firstLine="708"/>
        <w:jc w:val="both"/>
        <w:rPr>
          <w:color w:val="000000" w:themeColor="text1"/>
          <w:sz w:val="22"/>
          <w:szCs w:val="28"/>
        </w:rPr>
      </w:pPr>
      <w:r w:rsidRPr="00914614">
        <w:rPr>
          <w:color w:val="000000" w:themeColor="text1"/>
          <w:sz w:val="22"/>
          <w:szCs w:val="28"/>
        </w:rPr>
        <w:t>Цель муниципальной программы «Цифровое муниципальное образование» – повышение эффективности муниципального управления, развитие информационного общества в муниципальном образовании 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14:paraId="1336E842" w14:textId="2CCFCBF0" w:rsidR="00A538E5" w:rsidRPr="00914614" w:rsidRDefault="00A538E5" w:rsidP="00A538E5">
      <w:pPr>
        <w:ind w:firstLine="708"/>
        <w:jc w:val="both"/>
        <w:rPr>
          <w:color w:val="000000" w:themeColor="text1"/>
          <w:sz w:val="22"/>
          <w:szCs w:val="28"/>
        </w:rPr>
      </w:pPr>
      <w:r w:rsidRPr="00914614">
        <w:rPr>
          <w:color w:val="000000" w:themeColor="text1"/>
          <w:sz w:val="22"/>
          <w:szCs w:val="28"/>
        </w:rPr>
        <w:t xml:space="preserve">Для достижения цели муниципальной программы планируется решение проблем социально-экономического развития </w:t>
      </w:r>
      <w:r w:rsidR="0036200A" w:rsidRPr="00914614">
        <w:rPr>
          <w:color w:val="000000" w:themeColor="text1"/>
          <w:sz w:val="22"/>
          <w:szCs w:val="28"/>
        </w:rPr>
        <w:t>городского округа Лыткарино</w:t>
      </w:r>
      <w:r w:rsidRPr="00914614">
        <w:rPr>
          <w:color w:val="000000" w:themeColor="text1"/>
          <w:sz w:val="22"/>
          <w:szCs w:val="28"/>
        </w:rPr>
        <w:t xml:space="preserve"> Московской области посредством реализации подпрограмм.</w:t>
      </w:r>
    </w:p>
    <w:p w14:paraId="3C78F51C" w14:textId="77777777" w:rsidR="00A538E5" w:rsidRPr="00914614" w:rsidRDefault="00A538E5" w:rsidP="00A538E5">
      <w:pPr>
        <w:ind w:firstLine="708"/>
        <w:jc w:val="both"/>
        <w:rPr>
          <w:color w:val="000000" w:themeColor="text1"/>
          <w:sz w:val="22"/>
          <w:szCs w:val="28"/>
        </w:rPr>
      </w:pPr>
      <w:r w:rsidRPr="00914614">
        <w:rPr>
          <w:color w:val="000000" w:themeColor="text1"/>
          <w:sz w:val="22"/>
          <w:szCs w:val="28"/>
        </w:rPr>
        <w:t>В результате реализации подпрограмм достигаются следующие планируемые результаты:</w:t>
      </w:r>
    </w:p>
    <w:p w14:paraId="07600872" w14:textId="4784258D" w:rsidR="00A538E5" w:rsidRPr="00914614" w:rsidRDefault="00A538E5" w:rsidP="00A538E5">
      <w:pPr>
        <w:ind w:firstLine="708"/>
        <w:jc w:val="both"/>
        <w:rPr>
          <w:color w:val="000000" w:themeColor="text1"/>
          <w:sz w:val="22"/>
          <w:szCs w:val="28"/>
        </w:rPr>
      </w:pPr>
      <w:r w:rsidRPr="00914614">
        <w:rPr>
          <w:color w:val="000000" w:themeColor="text1"/>
          <w:sz w:val="22"/>
          <w:szCs w:val="28"/>
        </w:rPr>
        <w:t xml:space="preserve">совершенствование </w:t>
      </w:r>
      <w:proofErr w:type="gramStart"/>
      <w:r w:rsidRPr="00914614">
        <w:rPr>
          <w:color w:val="000000" w:themeColor="text1"/>
          <w:sz w:val="22"/>
          <w:szCs w:val="28"/>
        </w:rPr>
        <w:t>системы управления муниципального образования Московской области</w:t>
      </w:r>
      <w:proofErr w:type="gramEnd"/>
      <w:r w:rsidRPr="00914614">
        <w:rPr>
          <w:color w:val="000000" w:themeColor="text1"/>
          <w:sz w:val="22"/>
          <w:szCs w:val="28"/>
        </w:rPr>
        <w:t>;</w:t>
      </w:r>
    </w:p>
    <w:p w14:paraId="0A30A5A7" w14:textId="5C7E167E" w:rsidR="00A538E5" w:rsidRPr="00914614" w:rsidRDefault="00A538E5" w:rsidP="00A538E5">
      <w:pPr>
        <w:ind w:firstLine="708"/>
        <w:jc w:val="both"/>
        <w:rPr>
          <w:color w:val="000000" w:themeColor="text1"/>
          <w:sz w:val="22"/>
          <w:szCs w:val="28"/>
        </w:rPr>
      </w:pPr>
      <w:r w:rsidRPr="00914614">
        <w:rPr>
          <w:color w:val="000000" w:themeColor="text1"/>
          <w:sz w:val="22"/>
          <w:szCs w:val="28"/>
        </w:rPr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14:paraId="074FBFE7" w14:textId="253A455F" w:rsidR="00A538E5" w:rsidRPr="00914614" w:rsidRDefault="00A538E5" w:rsidP="00A538E5">
      <w:pPr>
        <w:ind w:firstLine="708"/>
        <w:jc w:val="both"/>
        <w:rPr>
          <w:color w:val="000000" w:themeColor="text1"/>
          <w:sz w:val="22"/>
          <w:szCs w:val="28"/>
        </w:rPr>
      </w:pPr>
      <w:r w:rsidRPr="00914614">
        <w:rPr>
          <w:color w:val="000000" w:themeColor="text1"/>
          <w:sz w:val="22"/>
          <w:szCs w:val="28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14:paraId="1981B84B" w14:textId="1B0C9A31" w:rsidR="00A538E5" w:rsidRPr="00914614" w:rsidRDefault="00A538E5" w:rsidP="00A538E5">
      <w:pPr>
        <w:ind w:firstLine="708"/>
        <w:jc w:val="both"/>
        <w:rPr>
          <w:color w:val="000000" w:themeColor="text1"/>
          <w:sz w:val="22"/>
          <w:szCs w:val="28"/>
        </w:rPr>
      </w:pPr>
      <w:r w:rsidRPr="00914614">
        <w:rPr>
          <w:color w:val="000000" w:themeColor="text1"/>
          <w:sz w:val="22"/>
          <w:szCs w:val="28"/>
        </w:rPr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14:paraId="2087D1A4" w14:textId="05AD9BD1" w:rsidR="00A538E5" w:rsidRPr="00914614" w:rsidRDefault="00A538E5" w:rsidP="00A538E5">
      <w:pPr>
        <w:ind w:firstLine="708"/>
        <w:jc w:val="both"/>
        <w:rPr>
          <w:color w:val="000000" w:themeColor="text1"/>
          <w:sz w:val="22"/>
          <w:szCs w:val="28"/>
        </w:rPr>
      </w:pPr>
      <w:proofErr w:type="gramStart"/>
      <w:r w:rsidRPr="00914614">
        <w:rPr>
          <w:color w:val="000000" w:themeColor="text1"/>
          <w:sz w:val="22"/>
          <w:szCs w:val="28"/>
        </w:rPr>
        <w:t>Достижение цели муниципальной программы «Цифровое муниципальное образование» на 2020-2024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  <w:proofErr w:type="gramEnd"/>
    </w:p>
    <w:p w14:paraId="1582437E" w14:textId="083CA68D" w:rsidR="00A538E5" w:rsidRPr="00914614" w:rsidRDefault="00A538E5" w:rsidP="00A538E5">
      <w:pPr>
        <w:ind w:firstLine="708"/>
        <w:jc w:val="both"/>
        <w:rPr>
          <w:color w:val="000000" w:themeColor="text1"/>
          <w:sz w:val="22"/>
          <w:szCs w:val="28"/>
        </w:rPr>
      </w:pPr>
      <w:r w:rsidRPr="00914614">
        <w:rPr>
          <w:color w:val="000000" w:themeColor="text1"/>
          <w:sz w:val="22"/>
          <w:szCs w:val="28"/>
        </w:rPr>
        <w:t xml:space="preserve">Перечни мероприятий приведены в соответствующих подпрограммах </w:t>
      </w:r>
      <w:r w:rsidR="003E496C" w:rsidRPr="00914614">
        <w:rPr>
          <w:color w:val="000000" w:themeColor="text1"/>
          <w:sz w:val="22"/>
          <w:szCs w:val="28"/>
        </w:rPr>
        <w:t>муниципальной</w:t>
      </w:r>
      <w:r w:rsidRPr="00914614">
        <w:rPr>
          <w:color w:val="000000" w:themeColor="text1"/>
          <w:sz w:val="22"/>
          <w:szCs w:val="28"/>
        </w:rPr>
        <w:t xml:space="preserve"> программы «Цифровое </w:t>
      </w:r>
      <w:r w:rsidR="003E496C" w:rsidRPr="00914614">
        <w:rPr>
          <w:color w:val="000000" w:themeColor="text1"/>
          <w:sz w:val="22"/>
          <w:szCs w:val="28"/>
        </w:rPr>
        <w:t>муниципальное образование</w:t>
      </w:r>
      <w:r w:rsidRPr="00914614">
        <w:rPr>
          <w:color w:val="000000" w:themeColor="text1"/>
          <w:sz w:val="22"/>
          <w:szCs w:val="28"/>
        </w:rPr>
        <w:t>».</w:t>
      </w:r>
    </w:p>
    <w:p w14:paraId="3298F758" w14:textId="77777777" w:rsidR="00A538E5" w:rsidRPr="00914614" w:rsidRDefault="00A538E5" w:rsidP="00A538E5">
      <w:pPr>
        <w:rPr>
          <w:color w:val="000000" w:themeColor="text1"/>
          <w:sz w:val="14"/>
        </w:rPr>
      </w:pPr>
    </w:p>
    <w:p w14:paraId="1F844348" w14:textId="77777777" w:rsidR="00D16D7B" w:rsidRPr="00914614" w:rsidRDefault="003E496C" w:rsidP="00A538E5">
      <w:pPr>
        <w:jc w:val="center"/>
        <w:rPr>
          <w:color w:val="000000" w:themeColor="text1"/>
        </w:rPr>
      </w:pPr>
      <w:r w:rsidRPr="00914614">
        <w:rPr>
          <w:color w:val="000000" w:themeColor="text1"/>
        </w:rPr>
        <w:t xml:space="preserve">3. Прогноз развития сферы муниципального управления в </w:t>
      </w:r>
      <w:proofErr w:type="gramStart"/>
      <w:r w:rsidRPr="00914614">
        <w:rPr>
          <w:color w:val="000000" w:themeColor="text1"/>
        </w:rPr>
        <w:t>муниципальном</w:t>
      </w:r>
      <w:proofErr w:type="gramEnd"/>
      <w:r w:rsidRPr="00914614">
        <w:rPr>
          <w:color w:val="000000" w:themeColor="text1"/>
        </w:rPr>
        <w:t xml:space="preserve"> </w:t>
      </w:r>
    </w:p>
    <w:p w14:paraId="52E9A13C" w14:textId="77777777" w:rsidR="00D16D7B" w:rsidRPr="00914614" w:rsidRDefault="003E496C" w:rsidP="00A538E5">
      <w:pPr>
        <w:jc w:val="center"/>
        <w:rPr>
          <w:color w:val="000000" w:themeColor="text1"/>
        </w:rPr>
      </w:pPr>
      <w:proofErr w:type="gramStart"/>
      <w:r w:rsidRPr="00914614">
        <w:rPr>
          <w:color w:val="000000" w:themeColor="text1"/>
        </w:rPr>
        <w:t>образовании</w:t>
      </w:r>
      <w:proofErr w:type="gramEnd"/>
      <w:r w:rsidRPr="00914614">
        <w:rPr>
          <w:color w:val="000000" w:themeColor="text1"/>
        </w:rPr>
        <w:t xml:space="preserve"> Московской области с </w:t>
      </w:r>
      <w:proofErr w:type="spellStart"/>
      <w:r w:rsidRPr="00914614">
        <w:rPr>
          <w:color w:val="000000" w:themeColor="text1"/>
        </w:rPr>
        <w:t>учетом</w:t>
      </w:r>
      <w:proofErr w:type="spellEnd"/>
      <w:r w:rsidRPr="00914614">
        <w:rPr>
          <w:color w:val="000000" w:themeColor="text1"/>
        </w:rPr>
        <w:t xml:space="preserve"> реализации муниципальной программы, </w:t>
      </w:r>
    </w:p>
    <w:p w14:paraId="66250D8C" w14:textId="77777777" w:rsidR="00D16D7B" w:rsidRPr="00914614" w:rsidRDefault="003E496C" w:rsidP="00A538E5">
      <w:pPr>
        <w:jc w:val="center"/>
        <w:rPr>
          <w:color w:val="000000" w:themeColor="text1"/>
        </w:rPr>
      </w:pPr>
      <w:r w:rsidRPr="00914614">
        <w:rPr>
          <w:color w:val="000000" w:themeColor="text1"/>
        </w:rPr>
        <w:t xml:space="preserve">возможные варианты решения проблем, оценка преимуществ и рисков, возникающих </w:t>
      </w:r>
    </w:p>
    <w:p w14:paraId="40BFBE24" w14:textId="368597D1" w:rsidR="00A538E5" w:rsidRPr="00914614" w:rsidRDefault="003E496C" w:rsidP="00A538E5">
      <w:pPr>
        <w:jc w:val="center"/>
        <w:rPr>
          <w:color w:val="000000" w:themeColor="text1"/>
        </w:rPr>
      </w:pPr>
      <w:r w:rsidRPr="00914614">
        <w:rPr>
          <w:color w:val="000000" w:themeColor="text1"/>
        </w:rPr>
        <w:t>при выборе вариантов решения проблем</w:t>
      </w:r>
    </w:p>
    <w:p w14:paraId="23FD776A" w14:textId="77777777" w:rsidR="003E496C" w:rsidRPr="00914614" w:rsidRDefault="003E496C" w:rsidP="00A538E5">
      <w:pPr>
        <w:jc w:val="center"/>
        <w:rPr>
          <w:color w:val="000000" w:themeColor="text1"/>
          <w:sz w:val="12"/>
        </w:rPr>
      </w:pPr>
    </w:p>
    <w:p w14:paraId="4DCE1D6E" w14:textId="3D8A0284" w:rsidR="00A538E5" w:rsidRPr="00914614" w:rsidRDefault="00853693" w:rsidP="00A538E5">
      <w:pPr>
        <w:jc w:val="center"/>
        <w:rPr>
          <w:color w:val="000000" w:themeColor="text1"/>
        </w:rPr>
      </w:pPr>
      <w:r w:rsidRPr="00914614">
        <w:rPr>
          <w:color w:val="000000" w:themeColor="text1"/>
        </w:rPr>
        <w:t xml:space="preserve">3.1. Прогноз развития инструментов цифровой экономики в муниципальном образовании Московской области с </w:t>
      </w:r>
      <w:proofErr w:type="spellStart"/>
      <w:r w:rsidRPr="00914614">
        <w:rPr>
          <w:color w:val="000000" w:themeColor="text1"/>
        </w:rPr>
        <w:t>учетом</w:t>
      </w:r>
      <w:proofErr w:type="spellEnd"/>
      <w:r w:rsidRPr="00914614">
        <w:rPr>
          <w:color w:val="000000" w:themeColor="text1"/>
        </w:rPr>
        <w:t xml:space="preserve"> реализации муниципальной программы, возможные варианты решения проблем</w:t>
      </w:r>
    </w:p>
    <w:p w14:paraId="16074D07" w14:textId="77777777" w:rsidR="003D52B6" w:rsidRPr="00914614" w:rsidRDefault="003D52B6" w:rsidP="00A538E5">
      <w:pPr>
        <w:jc w:val="center"/>
        <w:rPr>
          <w:color w:val="000000" w:themeColor="text1"/>
        </w:rPr>
      </w:pPr>
    </w:p>
    <w:p w14:paraId="7554EA3D" w14:textId="13373559" w:rsidR="00A538E5" w:rsidRPr="00914614" w:rsidRDefault="003E496C" w:rsidP="00853693">
      <w:pPr>
        <w:jc w:val="center"/>
        <w:rPr>
          <w:color w:val="000000" w:themeColor="text1"/>
        </w:rPr>
      </w:pPr>
      <w:r w:rsidRPr="00914614">
        <w:rPr>
          <w:color w:val="000000" w:themeColor="text1"/>
        </w:rPr>
        <w:lastRenderedPageBreak/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14:paraId="2064A11F" w14:textId="77777777" w:rsidR="00A538E5" w:rsidRPr="00914614" w:rsidRDefault="00A538E5" w:rsidP="00A538E5">
      <w:pPr>
        <w:jc w:val="center"/>
        <w:rPr>
          <w:color w:val="000000" w:themeColor="text1"/>
          <w:sz w:val="16"/>
          <w:szCs w:val="28"/>
        </w:rPr>
      </w:pPr>
    </w:p>
    <w:p w14:paraId="4F85F3A2" w14:textId="357797F0" w:rsidR="00A538E5" w:rsidRPr="00914614" w:rsidRDefault="00A538E5" w:rsidP="00A538E5">
      <w:pPr>
        <w:ind w:firstLine="709"/>
        <w:jc w:val="both"/>
        <w:rPr>
          <w:color w:val="000000" w:themeColor="text1"/>
          <w:sz w:val="22"/>
        </w:rPr>
      </w:pPr>
      <w:proofErr w:type="gramStart"/>
      <w:r w:rsidRPr="00914614">
        <w:rPr>
          <w:color w:val="000000" w:themeColor="text1"/>
          <w:sz w:val="22"/>
        </w:rPr>
        <w:t>Сопоставление основных показателей, характеризующих развитие проблем в</w:t>
      </w:r>
      <w:r w:rsidR="003E496C" w:rsidRPr="00914614">
        <w:rPr>
          <w:color w:val="000000" w:themeColor="text1"/>
          <w:sz w:val="22"/>
        </w:rPr>
        <w:t> </w:t>
      </w:r>
      <w:r w:rsidRPr="00914614">
        <w:rPr>
          <w:color w:val="000000" w:themeColor="text1"/>
          <w:sz w:val="22"/>
        </w:rPr>
        <w:t xml:space="preserve">сфере </w:t>
      </w:r>
      <w:r w:rsidR="003E496C" w:rsidRPr="00914614">
        <w:rPr>
          <w:color w:val="000000" w:themeColor="text1"/>
          <w:sz w:val="22"/>
        </w:rPr>
        <w:t>муниципального</w:t>
      </w:r>
      <w:r w:rsidRPr="00914614">
        <w:rPr>
          <w:color w:val="000000" w:themeColor="text1"/>
          <w:sz w:val="22"/>
        </w:rPr>
        <w:t xml:space="preserve"> управления к 2021 году по двум сценариям – инерционному и программно-целевому – является основанием для выбора в качестве основного сценария для решения задач в сфере </w:t>
      </w:r>
      <w:r w:rsidR="003E496C" w:rsidRPr="00914614">
        <w:rPr>
          <w:color w:val="000000" w:themeColor="text1"/>
          <w:sz w:val="22"/>
        </w:rPr>
        <w:t>муниципального</w:t>
      </w:r>
      <w:r w:rsidRPr="00914614">
        <w:rPr>
          <w:color w:val="000000" w:themeColor="text1"/>
          <w:sz w:val="22"/>
        </w:rPr>
        <w:t xml:space="preserve"> управления на перспективу до</w:t>
      </w:r>
      <w:r w:rsidR="003E496C" w:rsidRPr="00914614">
        <w:rPr>
          <w:color w:val="000000" w:themeColor="text1"/>
          <w:sz w:val="22"/>
        </w:rPr>
        <w:t> </w:t>
      </w:r>
      <w:r w:rsidRPr="00914614">
        <w:rPr>
          <w:color w:val="000000" w:themeColor="text1"/>
          <w:sz w:val="22"/>
        </w:rPr>
        <w:t>2024 года программно-целевого сценария.</w:t>
      </w:r>
      <w:proofErr w:type="gramEnd"/>
      <w:r w:rsidRPr="00914614">
        <w:rPr>
          <w:color w:val="000000" w:themeColor="text1"/>
          <w:sz w:val="22"/>
        </w:rPr>
        <w:t xml:space="preserve"> </w:t>
      </w:r>
      <w:proofErr w:type="gramStart"/>
      <w:r w:rsidRPr="00914614">
        <w:rPr>
          <w:color w:val="000000" w:themeColor="text1"/>
          <w:sz w:val="22"/>
        </w:rPr>
        <w:t xml:space="preserve">Решение </w:t>
      </w:r>
      <w:r w:rsidR="003E496C" w:rsidRPr="00914614">
        <w:rPr>
          <w:color w:val="000000" w:themeColor="text1"/>
          <w:sz w:val="22"/>
        </w:rPr>
        <w:t>задач Московской области и муниципальных задач</w:t>
      </w:r>
      <w:r w:rsidRPr="00914614">
        <w:rPr>
          <w:color w:val="000000" w:themeColor="text1"/>
          <w:sz w:val="22"/>
        </w:rPr>
        <w:t xml:space="preserve"> в сфере </w:t>
      </w:r>
      <w:r w:rsidR="003E496C" w:rsidRPr="00914614">
        <w:rPr>
          <w:color w:val="000000" w:themeColor="text1"/>
          <w:sz w:val="22"/>
        </w:rPr>
        <w:t>муниципального</w:t>
      </w:r>
      <w:r w:rsidRPr="00914614">
        <w:rPr>
          <w:color w:val="000000" w:themeColor="text1"/>
          <w:sz w:val="22"/>
        </w:rPr>
        <w:t xml:space="preserve"> управления позволит достичь планируемые целевые значения показател</w:t>
      </w:r>
      <w:r w:rsidR="003E496C" w:rsidRPr="00914614">
        <w:rPr>
          <w:color w:val="000000" w:themeColor="text1"/>
          <w:sz w:val="22"/>
        </w:rPr>
        <w:t xml:space="preserve">ей за </w:t>
      </w:r>
      <w:proofErr w:type="spellStart"/>
      <w:r w:rsidR="003E496C" w:rsidRPr="00914614">
        <w:rPr>
          <w:color w:val="000000" w:themeColor="text1"/>
          <w:sz w:val="22"/>
        </w:rPr>
        <w:t>счет</w:t>
      </w:r>
      <w:proofErr w:type="spellEnd"/>
      <w:r w:rsidR="003E496C" w:rsidRPr="00914614">
        <w:rPr>
          <w:color w:val="000000" w:themeColor="text1"/>
          <w:sz w:val="22"/>
        </w:rPr>
        <w:t xml:space="preserve"> комплексного подхода</w:t>
      </w:r>
      <w:r w:rsidR="003E496C" w:rsidRPr="00914614">
        <w:rPr>
          <w:color w:val="000000" w:themeColor="text1"/>
          <w:sz w:val="22"/>
        </w:rPr>
        <w:br/>
      </w:r>
      <w:r w:rsidRPr="00914614">
        <w:rPr>
          <w:color w:val="000000" w:themeColor="text1"/>
          <w:sz w:val="22"/>
        </w:rPr>
        <w:t>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  <w:proofErr w:type="gramEnd"/>
    </w:p>
    <w:p w14:paraId="60E071BB" w14:textId="29305A37" w:rsidR="00A538E5" w:rsidRPr="00914614" w:rsidRDefault="00A538E5" w:rsidP="00A538E5">
      <w:pPr>
        <w:ind w:firstLine="709"/>
        <w:jc w:val="both"/>
        <w:rPr>
          <w:color w:val="000000" w:themeColor="text1"/>
          <w:sz w:val="22"/>
        </w:rPr>
      </w:pPr>
      <w:r w:rsidRPr="00914614">
        <w:rPr>
          <w:color w:val="000000" w:themeColor="text1"/>
          <w:sz w:val="22"/>
        </w:rPr>
        <w:t xml:space="preserve">Вместе с тем использование программно-целевого сценария не гарантирует отсутствие </w:t>
      </w:r>
      <w:proofErr w:type="spellStart"/>
      <w:r w:rsidRPr="00914614">
        <w:rPr>
          <w:color w:val="000000" w:themeColor="text1"/>
          <w:sz w:val="22"/>
        </w:rPr>
        <w:t>определенных</w:t>
      </w:r>
      <w:proofErr w:type="spellEnd"/>
      <w:r w:rsidRPr="00914614">
        <w:rPr>
          <w:color w:val="000000" w:themeColor="text1"/>
          <w:sz w:val="22"/>
        </w:rPr>
        <w:t xml:space="preserve"> рисков в ходе реализации </w:t>
      </w:r>
      <w:r w:rsidR="003E496C" w:rsidRPr="00914614">
        <w:rPr>
          <w:color w:val="000000" w:themeColor="text1"/>
          <w:sz w:val="22"/>
        </w:rPr>
        <w:t>муниципальной</w:t>
      </w:r>
      <w:r w:rsidRPr="00914614">
        <w:rPr>
          <w:color w:val="000000" w:themeColor="text1"/>
          <w:sz w:val="22"/>
        </w:rPr>
        <w:t xml:space="preserve"> программы под воздействием соответствующих внешних и внутренних факторов. </w:t>
      </w:r>
    </w:p>
    <w:p w14:paraId="1D77F1A5" w14:textId="42970FBD" w:rsidR="00A538E5" w:rsidRPr="00914614" w:rsidRDefault="00A538E5" w:rsidP="00A538E5">
      <w:pPr>
        <w:ind w:firstLine="709"/>
        <w:jc w:val="both"/>
        <w:rPr>
          <w:color w:val="000000" w:themeColor="text1"/>
          <w:sz w:val="22"/>
        </w:rPr>
      </w:pPr>
      <w:r w:rsidRPr="00914614">
        <w:rPr>
          <w:color w:val="000000" w:themeColor="text1"/>
          <w:sz w:val="22"/>
        </w:rPr>
        <w:t xml:space="preserve">Основные риски, которые могут возникнуть при реализации </w:t>
      </w:r>
      <w:r w:rsidR="003E496C" w:rsidRPr="00914614">
        <w:rPr>
          <w:color w:val="000000" w:themeColor="text1"/>
          <w:sz w:val="22"/>
        </w:rPr>
        <w:t>муниципальной</w:t>
      </w:r>
      <w:r w:rsidRPr="00914614">
        <w:rPr>
          <w:color w:val="000000" w:themeColor="text1"/>
          <w:sz w:val="22"/>
        </w:rPr>
        <w:t xml:space="preserve"> программы:</w:t>
      </w:r>
    </w:p>
    <w:p w14:paraId="1D7E1133" w14:textId="132E5B7D" w:rsidR="00A538E5" w:rsidRPr="00914614" w:rsidRDefault="00A538E5" w:rsidP="00A538E5">
      <w:pPr>
        <w:ind w:firstLine="709"/>
        <w:jc w:val="both"/>
        <w:rPr>
          <w:color w:val="000000" w:themeColor="text1"/>
          <w:sz w:val="22"/>
        </w:rPr>
      </w:pPr>
      <w:proofErr w:type="spellStart"/>
      <w:r w:rsidRPr="00914614">
        <w:rPr>
          <w:color w:val="000000" w:themeColor="text1"/>
          <w:sz w:val="22"/>
        </w:rPr>
        <w:t>недостижение</w:t>
      </w:r>
      <w:proofErr w:type="spellEnd"/>
      <w:r w:rsidRPr="00914614">
        <w:rPr>
          <w:color w:val="000000" w:themeColor="text1"/>
          <w:sz w:val="22"/>
        </w:rPr>
        <w:t xml:space="preserve"> значений целевых показателей планируемых результатов </w:t>
      </w:r>
      <w:r w:rsidR="003E496C" w:rsidRPr="00914614">
        <w:rPr>
          <w:color w:val="000000" w:themeColor="text1"/>
          <w:sz w:val="22"/>
        </w:rPr>
        <w:t>муниципальной</w:t>
      </w:r>
      <w:r w:rsidRPr="00914614">
        <w:rPr>
          <w:color w:val="000000" w:themeColor="text1"/>
          <w:sz w:val="22"/>
        </w:rPr>
        <w:t xml:space="preserve"> программы к 2024 году;</w:t>
      </w:r>
    </w:p>
    <w:p w14:paraId="0866853B" w14:textId="1697DCD4" w:rsidR="00A538E5" w:rsidRPr="00914614" w:rsidRDefault="00A538E5" w:rsidP="00A538E5">
      <w:pPr>
        <w:ind w:firstLine="709"/>
        <w:jc w:val="both"/>
        <w:rPr>
          <w:color w:val="000000" w:themeColor="text1"/>
          <w:sz w:val="22"/>
        </w:rPr>
      </w:pPr>
      <w:r w:rsidRPr="00914614">
        <w:rPr>
          <w:color w:val="000000" w:themeColor="text1"/>
          <w:sz w:val="22"/>
        </w:rPr>
        <w:t xml:space="preserve">невыполнение мероприятий в установленные сроки по причине </w:t>
      </w:r>
      <w:proofErr w:type="gramStart"/>
      <w:r w:rsidRPr="00914614">
        <w:rPr>
          <w:color w:val="000000" w:themeColor="text1"/>
          <w:sz w:val="22"/>
        </w:rPr>
        <w:t xml:space="preserve">несогласованности действий </w:t>
      </w:r>
      <w:r w:rsidR="003E496C" w:rsidRPr="00914614">
        <w:rPr>
          <w:color w:val="000000" w:themeColor="text1"/>
          <w:sz w:val="22"/>
        </w:rPr>
        <w:t>муниципальных</w:t>
      </w:r>
      <w:r w:rsidRPr="00914614">
        <w:rPr>
          <w:color w:val="000000" w:themeColor="text1"/>
          <w:sz w:val="22"/>
        </w:rPr>
        <w:t xml:space="preserve"> заказчиков подпрограмм</w:t>
      </w:r>
      <w:proofErr w:type="gramEnd"/>
      <w:r w:rsidRPr="00914614">
        <w:rPr>
          <w:color w:val="000000" w:themeColor="text1"/>
          <w:sz w:val="22"/>
        </w:rPr>
        <w:t xml:space="preserve"> и</w:t>
      </w:r>
      <w:r w:rsidR="003E496C" w:rsidRPr="00914614">
        <w:rPr>
          <w:color w:val="000000" w:themeColor="text1"/>
          <w:sz w:val="22"/>
        </w:rPr>
        <w:t> </w:t>
      </w:r>
      <w:r w:rsidRPr="00914614">
        <w:rPr>
          <w:color w:val="000000" w:themeColor="text1"/>
          <w:sz w:val="22"/>
        </w:rPr>
        <w:t>исполнителей мероприятий подпрограмм;</w:t>
      </w:r>
    </w:p>
    <w:p w14:paraId="6011E8A5" w14:textId="714601A5" w:rsidR="00A538E5" w:rsidRPr="00914614" w:rsidRDefault="00A538E5" w:rsidP="00A538E5">
      <w:pPr>
        <w:ind w:firstLine="709"/>
        <w:jc w:val="both"/>
        <w:rPr>
          <w:color w:val="000000" w:themeColor="text1"/>
          <w:sz w:val="22"/>
        </w:rPr>
      </w:pPr>
      <w:proofErr w:type="gramStart"/>
      <w:r w:rsidRPr="00914614">
        <w:rPr>
          <w:color w:val="000000" w:themeColor="text1"/>
          <w:sz w:val="22"/>
        </w:rPr>
        <w:t xml:space="preserve">снижение </w:t>
      </w:r>
      <w:proofErr w:type="spellStart"/>
      <w:r w:rsidRPr="00914614">
        <w:rPr>
          <w:color w:val="000000" w:themeColor="text1"/>
          <w:sz w:val="22"/>
        </w:rPr>
        <w:t>объемов</w:t>
      </w:r>
      <w:proofErr w:type="spellEnd"/>
      <w:r w:rsidRPr="00914614">
        <w:rPr>
          <w:color w:val="000000" w:themeColor="text1"/>
          <w:sz w:val="22"/>
        </w:rPr>
        <w:t xml:space="preserve"> финансирования мероприятий </w:t>
      </w:r>
      <w:r w:rsidR="003E496C" w:rsidRPr="00914614">
        <w:rPr>
          <w:color w:val="000000" w:themeColor="text1"/>
          <w:sz w:val="22"/>
        </w:rPr>
        <w:t>муниципальной</w:t>
      </w:r>
      <w:r w:rsidRPr="00914614">
        <w:rPr>
          <w:color w:val="000000" w:themeColor="text1"/>
          <w:sz w:val="22"/>
        </w:rPr>
        <w:t xml:space="preserve"> программы вследствие изменения прогнозируемых </w:t>
      </w:r>
      <w:proofErr w:type="spellStart"/>
      <w:r w:rsidRPr="00914614">
        <w:rPr>
          <w:color w:val="000000" w:themeColor="text1"/>
          <w:sz w:val="22"/>
        </w:rPr>
        <w:t>объемов</w:t>
      </w:r>
      <w:proofErr w:type="spellEnd"/>
      <w:r w:rsidRPr="00914614">
        <w:rPr>
          <w:color w:val="000000" w:themeColor="text1"/>
          <w:sz w:val="22"/>
        </w:rPr>
        <w:t xml:space="preserve"> доходов бюджета </w:t>
      </w:r>
      <w:r w:rsidR="003E496C" w:rsidRPr="00914614">
        <w:rPr>
          <w:color w:val="000000" w:themeColor="text1"/>
          <w:sz w:val="22"/>
        </w:rPr>
        <w:t xml:space="preserve">муниципального образования </w:t>
      </w:r>
      <w:r w:rsidRPr="00914614">
        <w:rPr>
          <w:color w:val="000000" w:themeColor="text1"/>
          <w:sz w:val="22"/>
        </w:rPr>
        <w:t>Московской области или неполное предоставление средств из</w:t>
      </w:r>
      <w:r w:rsidR="001E44DB" w:rsidRPr="00914614">
        <w:rPr>
          <w:color w:val="000000" w:themeColor="text1"/>
          <w:sz w:val="22"/>
        </w:rPr>
        <w:t> </w:t>
      </w:r>
      <w:r w:rsidRPr="00914614">
        <w:rPr>
          <w:color w:val="000000" w:themeColor="text1"/>
          <w:sz w:val="22"/>
        </w:rPr>
        <w:t>запланированных источников в соответствующих подпрограммах;</w:t>
      </w:r>
      <w:proofErr w:type="gramEnd"/>
    </w:p>
    <w:p w14:paraId="2A16F555" w14:textId="247163C5" w:rsidR="00A538E5" w:rsidRPr="00914614" w:rsidRDefault="00A538E5" w:rsidP="00A538E5">
      <w:pPr>
        <w:ind w:firstLine="709"/>
        <w:jc w:val="both"/>
        <w:rPr>
          <w:color w:val="000000" w:themeColor="text1"/>
          <w:sz w:val="22"/>
        </w:rPr>
      </w:pPr>
      <w:r w:rsidRPr="00914614">
        <w:rPr>
          <w:color w:val="000000" w:themeColor="text1"/>
          <w:sz w:val="22"/>
        </w:rPr>
        <w:t xml:space="preserve">неэффективное и/или неполное использование возможностей и сервисов, внедряемых в рамках </w:t>
      </w:r>
      <w:r w:rsidR="001E44DB" w:rsidRPr="00914614">
        <w:rPr>
          <w:color w:val="000000" w:themeColor="text1"/>
          <w:sz w:val="22"/>
        </w:rPr>
        <w:t>муниципальной</w:t>
      </w:r>
      <w:r w:rsidRPr="00914614">
        <w:rPr>
          <w:color w:val="000000" w:themeColor="text1"/>
          <w:sz w:val="22"/>
        </w:rPr>
        <w:t xml:space="preserve"> программы ИКТ, информационных систем и</w:t>
      </w:r>
      <w:r w:rsidR="001E44DB" w:rsidRPr="00914614">
        <w:rPr>
          <w:color w:val="000000" w:themeColor="text1"/>
          <w:sz w:val="22"/>
        </w:rPr>
        <w:t> </w:t>
      </w:r>
      <w:r w:rsidRPr="00914614">
        <w:rPr>
          <w:color w:val="000000" w:themeColor="text1"/>
          <w:sz w:val="22"/>
        </w:rPr>
        <w:t>ресурсов;</w:t>
      </w:r>
    </w:p>
    <w:p w14:paraId="4DCE8D3A" w14:textId="77777777" w:rsidR="00A538E5" w:rsidRPr="00914614" w:rsidRDefault="00A538E5" w:rsidP="00A538E5">
      <w:pPr>
        <w:ind w:firstLine="709"/>
        <w:jc w:val="both"/>
        <w:rPr>
          <w:color w:val="000000" w:themeColor="text1"/>
          <w:sz w:val="22"/>
        </w:rPr>
      </w:pPr>
      <w:r w:rsidRPr="00914614">
        <w:rPr>
          <w:color w:val="000000" w:themeColor="text1"/>
          <w:sz w:val="22"/>
        </w:rPr>
        <w:t>технические и технологические риски, в том числе по причине несовместимости ИС;</w:t>
      </w:r>
    </w:p>
    <w:p w14:paraId="080CD1A0" w14:textId="449194B6" w:rsidR="00A538E5" w:rsidRPr="00914614" w:rsidRDefault="00A538E5" w:rsidP="00A538E5">
      <w:pPr>
        <w:ind w:firstLine="709"/>
        <w:jc w:val="both"/>
        <w:rPr>
          <w:color w:val="000000" w:themeColor="text1"/>
          <w:sz w:val="22"/>
        </w:rPr>
      </w:pPr>
      <w:r w:rsidRPr="00914614">
        <w:rPr>
          <w:color w:val="000000" w:themeColor="text1"/>
          <w:sz w:val="22"/>
        </w:rPr>
        <w:t>методологические риски, связанные с отсутствием методических рекомендаций по применению нормативных правовых актов в</w:t>
      </w:r>
      <w:r w:rsidR="001E44DB" w:rsidRPr="00914614">
        <w:rPr>
          <w:color w:val="000000" w:themeColor="text1"/>
          <w:sz w:val="22"/>
        </w:rPr>
        <w:t xml:space="preserve"> </w:t>
      </w:r>
      <w:r w:rsidRPr="00914614">
        <w:rPr>
          <w:color w:val="000000" w:themeColor="text1"/>
          <w:sz w:val="22"/>
        </w:rPr>
        <w:t xml:space="preserve">сфере государственного </w:t>
      </w:r>
      <w:r w:rsidR="001E44DB" w:rsidRPr="00914614">
        <w:rPr>
          <w:color w:val="000000" w:themeColor="text1"/>
          <w:sz w:val="22"/>
        </w:rPr>
        <w:t xml:space="preserve">и муниципального </w:t>
      </w:r>
      <w:r w:rsidRPr="00914614">
        <w:rPr>
          <w:color w:val="000000" w:themeColor="text1"/>
          <w:sz w:val="22"/>
        </w:rPr>
        <w:t>управления;</w:t>
      </w:r>
    </w:p>
    <w:p w14:paraId="6ED29BA6" w14:textId="77777777" w:rsidR="00A538E5" w:rsidRPr="00914614" w:rsidRDefault="00A538E5" w:rsidP="00A538E5">
      <w:pPr>
        <w:ind w:firstLine="709"/>
        <w:jc w:val="both"/>
        <w:rPr>
          <w:color w:val="000000" w:themeColor="text1"/>
          <w:sz w:val="22"/>
        </w:rPr>
      </w:pPr>
      <w:r w:rsidRPr="00914614">
        <w:rPr>
          <w:color w:val="000000" w:themeColor="text1"/>
          <w:sz w:val="22"/>
        </w:rPr>
        <w:t xml:space="preserve">организационные риски при не обеспечении необходимого </w:t>
      </w:r>
      <w:proofErr w:type="gramStart"/>
      <w:r w:rsidRPr="00914614">
        <w:rPr>
          <w:color w:val="000000" w:themeColor="text1"/>
          <w:sz w:val="22"/>
        </w:rPr>
        <w:t>взаимодействия участников решения программных задач</w:t>
      </w:r>
      <w:proofErr w:type="gramEnd"/>
      <w:r w:rsidRPr="00914614">
        <w:rPr>
          <w:color w:val="000000" w:themeColor="text1"/>
          <w:sz w:val="22"/>
        </w:rPr>
        <w:t>.</w:t>
      </w:r>
    </w:p>
    <w:p w14:paraId="20AA15CF" w14:textId="31674795" w:rsidR="00A538E5" w:rsidRPr="00914614" w:rsidRDefault="00A538E5" w:rsidP="00A538E5">
      <w:pPr>
        <w:ind w:firstLine="709"/>
        <w:jc w:val="both"/>
        <w:rPr>
          <w:color w:val="000000" w:themeColor="text1"/>
          <w:sz w:val="22"/>
        </w:rPr>
      </w:pPr>
      <w:proofErr w:type="gramStart"/>
      <w:r w:rsidRPr="00914614">
        <w:rPr>
          <w:color w:val="000000" w:themeColor="text1"/>
          <w:sz w:val="22"/>
        </w:rPr>
        <w:t xml:space="preserve">В целях обеспечения управления рисками </w:t>
      </w:r>
      <w:r w:rsidR="001E44DB" w:rsidRPr="00914614">
        <w:rPr>
          <w:color w:val="000000" w:themeColor="text1"/>
          <w:sz w:val="22"/>
        </w:rPr>
        <w:t>муниципальный</w:t>
      </w:r>
      <w:r w:rsidRPr="00914614">
        <w:rPr>
          <w:color w:val="000000" w:themeColor="text1"/>
          <w:sz w:val="22"/>
        </w:rPr>
        <w:t xml:space="preserve"> заказчик программы организует осуществление контроля и оценку эффективности реализации подпрограмм в составе </w:t>
      </w:r>
      <w:r w:rsidR="001E44DB" w:rsidRPr="00914614">
        <w:rPr>
          <w:color w:val="000000" w:themeColor="text1"/>
          <w:sz w:val="22"/>
        </w:rPr>
        <w:t>муниципальной</w:t>
      </w:r>
      <w:r w:rsidRPr="00914614">
        <w:rPr>
          <w:color w:val="000000" w:themeColor="text1"/>
          <w:sz w:val="22"/>
        </w:rPr>
        <w:t xml:space="preserve"> программы и на основе результатов оценки вносит необходимые предложения координатору </w:t>
      </w:r>
      <w:r w:rsidR="001E44DB" w:rsidRPr="00914614">
        <w:rPr>
          <w:color w:val="000000" w:themeColor="text1"/>
          <w:sz w:val="22"/>
        </w:rPr>
        <w:t>муниципальной</w:t>
      </w:r>
      <w:r w:rsidRPr="00914614">
        <w:rPr>
          <w:color w:val="000000" w:themeColor="text1"/>
          <w:sz w:val="22"/>
        </w:rPr>
        <w:t xml:space="preserve"> программы для принятия соответствующих решений, в том числе по корректировке </w:t>
      </w:r>
      <w:r w:rsidR="001E44DB" w:rsidRPr="00914614">
        <w:rPr>
          <w:color w:val="000000" w:themeColor="text1"/>
          <w:sz w:val="22"/>
        </w:rPr>
        <w:t>муниципальной</w:t>
      </w:r>
      <w:r w:rsidRPr="00914614">
        <w:rPr>
          <w:color w:val="000000" w:themeColor="text1"/>
          <w:sz w:val="22"/>
        </w:rPr>
        <w:t xml:space="preserve"> программы.</w:t>
      </w:r>
      <w:proofErr w:type="gramEnd"/>
    </w:p>
    <w:p w14:paraId="38136C42" w14:textId="01C1CEB7" w:rsidR="00A538E5" w:rsidRPr="00914614" w:rsidRDefault="00A538E5" w:rsidP="00A538E5">
      <w:pPr>
        <w:ind w:firstLine="709"/>
        <w:jc w:val="both"/>
        <w:rPr>
          <w:color w:val="000000" w:themeColor="text1"/>
          <w:sz w:val="22"/>
        </w:rPr>
      </w:pPr>
      <w:proofErr w:type="gramStart"/>
      <w:r w:rsidRPr="00914614">
        <w:rPr>
          <w:color w:val="000000" w:themeColor="text1"/>
          <w:sz w:val="22"/>
        </w:rPr>
        <w:t xml:space="preserve">Риск </w:t>
      </w:r>
      <w:proofErr w:type="spellStart"/>
      <w:r w:rsidRPr="00914614">
        <w:rPr>
          <w:color w:val="000000" w:themeColor="text1"/>
          <w:sz w:val="22"/>
        </w:rPr>
        <w:t>недостижения</w:t>
      </w:r>
      <w:proofErr w:type="spellEnd"/>
      <w:r w:rsidRPr="00914614">
        <w:rPr>
          <w:color w:val="000000" w:themeColor="text1"/>
          <w:sz w:val="22"/>
        </w:rPr>
        <w:t xml:space="preserve"> конечных результатов </w:t>
      </w:r>
      <w:r w:rsidR="001E44DB" w:rsidRPr="00914614">
        <w:rPr>
          <w:color w:val="000000" w:themeColor="text1"/>
          <w:sz w:val="22"/>
        </w:rPr>
        <w:t>муниципальной</w:t>
      </w:r>
      <w:r w:rsidRPr="00914614">
        <w:rPr>
          <w:color w:val="000000" w:themeColor="text1"/>
          <w:sz w:val="22"/>
        </w:rPr>
        <w:t xml:space="preserve">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</w:t>
      </w:r>
      <w:r w:rsidR="001E44DB" w:rsidRPr="00914614">
        <w:rPr>
          <w:color w:val="000000" w:themeColor="text1"/>
          <w:sz w:val="22"/>
        </w:rPr>
        <w:t>муниципальной</w:t>
      </w:r>
      <w:r w:rsidRPr="00914614">
        <w:rPr>
          <w:color w:val="000000" w:themeColor="text1"/>
          <w:sz w:val="22"/>
        </w:rPr>
        <w:t xml:space="preserve"> программы.</w:t>
      </w:r>
      <w:proofErr w:type="gramEnd"/>
    </w:p>
    <w:p w14:paraId="5C2CF372" w14:textId="7C808B1E" w:rsidR="00A538E5" w:rsidRPr="00914614" w:rsidRDefault="00A538E5" w:rsidP="00A538E5">
      <w:pPr>
        <w:ind w:firstLine="709"/>
        <w:jc w:val="both"/>
        <w:rPr>
          <w:color w:val="000000" w:themeColor="text1"/>
          <w:sz w:val="22"/>
        </w:rPr>
      </w:pPr>
      <w:proofErr w:type="gramStart"/>
      <w:r w:rsidRPr="00914614">
        <w:rPr>
          <w:color w:val="000000" w:themeColor="text1"/>
          <w:sz w:val="22"/>
        </w:rPr>
        <w:t xml:space="preserve">Минимизация риска несогласованности действий участников </w:t>
      </w:r>
      <w:r w:rsidR="001E44DB" w:rsidRPr="00914614">
        <w:rPr>
          <w:color w:val="000000" w:themeColor="text1"/>
          <w:sz w:val="22"/>
        </w:rPr>
        <w:t>муниципальной</w:t>
      </w:r>
      <w:r w:rsidRPr="00914614">
        <w:rPr>
          <w:color w:val="000000" w:themeColor="text1"/>
          <w:sz w:val="22"/>
        </w:rPr>
        <w:t xml:space="preserve"> программы осуществляется в рамках взаимодействия </w:t>
      </w:r>
      <w:r w:rsidR="001E44DB" w:rsidRPr="00914614">
        <w:rPr>
          <w:color w:val="000000" w:themeColor="text1"/>
          <w:sz w:val="22"/>
        </w:rPr>
        <w:t>муниципального</w:t>
      </w:r>
      <w:r w:rsidRPr="00914614">
        <w:rPr>
          <w:color w:val="000000" w:themeColor="text1"/>
          <w:sz w:val="22"/>
        </w:rPr>
        <w:t xml:space="preserve"> заказчика </w:t>
      </w:r>
      <w:r w:rsidR="001E44DB" w:rsidRPr="00914614">
        <w:rPr>
          <w:color w:val="000000" w:themeColor="text1"/>
          <w:sz w:val="22"/>
        </w:rPr>
        <w:t>муниципальной</w:t>
      </w:r>
      <w:r w:rsidRPr="00914614">
        <w:rPr>
          <w:color w:val="000000" w:themeColor="text1"/>
          <w:sz w:val="22"/>
        </w:rPr>
        <w:t xml:space="preserve"> программы, координатора </w:t>
      </w:r>
      <w:r w:rsidR="001E44DB" w:rsidRPr="00914614">
        <w:rPr>
          <w:color w:val="000000" w:themeColor="text1"/>
          <w:sz w:val="22"/>
        </w:rPr>
        <w:t>муниципальной</w:t>
      </w:r>
      <w:r w:rsidRPr="00914614">
        <w:rPr>
          <w:color w:val="000000" w:themeColor="text1"/>
          <w:sz w:val="22"/>
        </w:rPr>
        <w:t xml:space="preserve"> программы и</w:t>
      </w:r>
      <w:r w:rsidR="001E44DB" w:rsidRPr="00914614">
        <w:rPr>
          <w:color w:val="000000" w:themeColor="text1"/>
          <w:sz w:val="22"/>
        </w:rPr>
        <w:t> муниципальных</w:t>
      </w:r>
      <w:r w:rsidRPr="00914614">
        <w:rPr>
          <w:color w:val="000000" w:themeColor="text1"/>
          <w:sz w:val="22"/>
        </w:rPr>
        <w:t xml:space="preserve"> заказчиков подпрограмм в составе </w:t>
      </w:r>
      <w:r w:rsidR="001E44DB" w:rsidRPr="00914614">
        <w:rPr>
          <w:color w:val="000000" w:themeColor="text1"/>
          <w:sz w:val="22"/>
        </w:rPr>
        <w:t>муниципальной</w:t>
      </w:r>
      <w:r w:rsidRPr="00914614">
        <w:rPr>
          <w:color w:val="000000" w:themeColor="text1"/>
          <w:sz w:val="22"/>
        </w:rPr>
        <w:t xml:space="preserve"> программы.</w:t>
      </w:r>
      <w:proofErr w:type="gramEnd"/>
    </w:p>
    <w:p w14:paraId="43844397" w14:textId="75E9C1F1" w:rsidR="00A538E5" w:rsidRPr="00914614" w:rsidRDefault="00A538E5" w:rsidP="00A538E5">
      <w:pPr>
        <w:ind w:firstLine="709"/>
        <w:jc w:val="both"/>
        <w:rPr>
          <w:color w:val="000000" w:themeColor="text1"/>
          <w:sz w:val="22"/>
        </w:rPr>
      </w:pPr>
      <w:proofErr w:type="gramStart"/>
      <w:r w:rsidRPr="00914614">
        <w:rPr>
          <w:color w:val="000000" w:themeColor="text1"/>
          <w:sz w:val="22"/>
        </w:rPr>
        <w:t xml:space="preserve">Минимизация рисков недофинансирования из бюджетных и других запланированных источников осуществляется </w:t>
      </w:r>
      <w:proofErr w:type="spellStart"/>
      <w:r w:rsidRPr="00914614">
        <w:rPr>
          <w:color w:val="000000" w:themeColor="text1"/>
          <w:sz w:val="22"/>
        </w:rPr>
        <w:t>путем</w:t>
      </w:r>
      <w:proofErr w:type="spellEnd"/>
      <w:r w:rsidRPr="00914614">
        <w:rPr>
          <w:color w:val="000000" w:themeColor="text1"/>
          <w:sz w:val="22"/>
        </w:rPr>
        <w:t xml:space="preserve"> ежегодного пересмотра прогнозных показателей доходов бюджета </w:t>
      </w:r>
      <w:r w:rsidR="001E44DB" w:rsidRPr="00914614">
        <w:rPr>
          <w:color w:val="000000" w:themeColor="text1"/>
          <w:sz w:val="22"/>
        </w:rPr>
        <w:t xml:space="preserve">муниципального образования </w:t>
      </w:r>
      <w:r w:rsidRPr="00914614">
        <w:rPr>
          <w:color w:val="000000" w:themeColor="text1"/>
          <w:sz w:val="22"/>
        </w:rPr>
        <w:t xml:space="preserve">Московской области, </w:t>
      </w:r>
      <w:proofErr w:type="spellStart"/>
      <w:r w:rsidRPr="00914614">
        <w:rPr>
          <w:color w:val="000000" w:themeColor="text1"/>
          <w:sz w:val="22"/>
        </w:rPr>
        <w:t>учтенных</w:t>
      </w:r>
      <w:proofErr w:type="spellEnd"/>
      <w:r w:rsidRPr="00914614">
        <w:rPr>
          <w:color w:val="000000" w:themeColor="text1"/>
          <w:sz w:val="22"/>
        </w:rPr>
        <w:t xml:space="preserve"> при формировании финансовых параметров </w:t>
      </w:r>
      <w:r w:rsidR="001E44DB" w:rsidRPr="00914614">
        <w:rPr>
          <w:color w:val="000000" w:themeColor="text1"/>
          <w:sz w:val="22"/>
        </w:rPr>
        <w:t>муниципальной</w:t>
      </w:r>
      <w:r w:rsidRPr="00914614">
        <w:rPr>
          <w:color w:val="000000" w:themeColor="text1"/>
          <w:sz w:val="22"/>
        </w:rPr>
        <w:t xml:space="preserve">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</w:t>
      </w:r>
      <w:r w:rsidR="001E44DB" w:rsidRPr="00914614">
        <w:rPr>
          <w:color w:val="000000" w:themeColor="text1"/>
          <w:sz w:val="22"/>
        </w:rPr>
        <w:t> </w:t>
      </w:r>
      <w:r w:rsidRPr="00914614">
        <w:rPr>
          <w:color w:val="000000" w:themeColor="text1"/>
          <w:sz w:val="22"/>
        </w:rPr>
        <w:t>перераспределении средств между подпрограммами.</w:t>
      </w:r>
      <w:proofErr w:type="gramEnd"/>
      <w:r w:rsidRPr="00914614">
        <w:rPr>
          <w:color w:val="000000" w:themeColor="text1"/>
          <w:sz w:val="22"/>
        </w:rPr>
        <w:t xml:space="preserve"> </w:t>
      </w:r>
      <w:proofErr w:type="gramStart"/>
      <w:r w:rsidRPr="00914614">
        <w:rPr>
          <w:color w:val="000000" w:themeColor="text1"/>
          <w:sz w:val="22"/>
        </w:rPr>
        <w:t>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</w:t>
      </w:r>
      <w:r w:rsidR="001E44DB" w:rsidRPr="00914614">
        <w:rPr>
          <w:color w:val="000000" w:themeColor="text1"/>
          <w:sz w:val="22"/>
        </w:rPr>
        <w:t> </w:t>
      </w:r>
      <w:r w:rsidRPr="00914614">
        <w:rPr>
          <w:color w:val="000000" w:themeColor="text1"/>
          <w:sz w:val="22"/>
        </w:rPr>
        <w:t xml:space="preserve">реализации отдельных мероприятий при снижении или увеличении </w:t>
      </w:r>
      <w:proofErr w:type="spellStart"/>
      <w:r w:rsidRPr="00914614">
        <w:rPr>
          <w:color w:val="000000" w:themeColor="text1"/>
          <w:sz w:val="22"/>
        </w:rPr>
        <w:t>объемов</w:t>
      </w:r>
      <w:proofErr w:type="spellEnd"/>
      <w:r w:rsidRPr="00914614">
        <w:rPr>
          <w:color w:val="000000" w:themeColor="text1"/>
          <w:sz w:val="22"/>
        </w:rPr>
        <w:t xml:space="preserve"> финансирования в пределах 5 процентов относительно общего </w:t>
      </w:r>
      <w:proofErr w:type="spellStart"/>
      <w:r w:rsidRPr="00914614">
        <w:rPr>
          <w:color w:val="000000" w:themeColor="text1"/>
          <w:sz w:val="22"/>
        </w:rPr>
        <w:t>объема</w:t>
      </w:r>
      <w:proofErr w:type="spellEnd"/>
      <w:r w:rsidRPr="00914614">
        <w:rPr>
          <w:color w:val="000000" w:themeColor="text1"/>
          <w:sz w:val="22"/>
        </w:rPr>
        <w:t xml:space="preserve"> запланированных в соответствующей подпрограмме финансовых средств на </w:t>
      </w:r>
      <w:proofErr w:type="spellStart"/>
      <w:r w:rsidRPr="00914614">
        <w:rPr>
          <w:color w:val="000000" w:themeColor="text1"/>
          <w:sz w:val="22"/>
        </w:rPr>
        <w:t>ее</w:t>
      </w:r>
      <w:proofErr w:type="spellEnd"/>
      <w:r w:rsidR="001E44DB" w:rsidRPr="00914614">
        <w:rPr>
          <w:color w:val="000000" w:themeColor="text1"/>
          <w:sz w:val="22"/>
        </w:rPr>
        <w:t> </w:t>
      </w:r>
      <w:r w:rsidRPr="00914614">
        <w:rPr>
          <w:color w:val="000000" w:themeColor="text1"/>
          <w:sz w:val="22"/>
        </w:rPr>
        <w:t>реализацию.</w:t>
      </w:r>
      <w:proofErr w:type="gramEnd"/>
    </w:p>
    <w:p w14:paraId="4421D644" w14:textId="7416F4DA" w:rsidR="00A538E5" w:rsidRPr="00914614" w:rsidRDefault="00A538E5" w:rsidP="00A538E5">
      <w:pPr>
        <w:ind w:firstLine="709"/>
        <w:jc w:val="both"/>
        <w:rPr>
          <w:color w:val="000000" w:themeColor="text1"/>
          <w:sz w:val="22"/>
        </w:rPr>
      </w:pPr>
      <w:proofErr w:type="gramStart"/>
      <w:r w:rsidRPr="00914614">
        <w:rPr>
          <w:color w:val="000000" w:themeColor="text1"/>
          <w:sz w:val="22"/>
        </w:rPr>
        <w:t xml:space="preserve"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ием </w:t>
      </w:r>
      <w:r w:rsidR="001E44DB" w:rsidRPr="00914614">
        <w:rPr>
          <w:color w:val="000000" w:themeColor="text1"/>
          <w:sz w:val="22"/>
        </w:rPr>
        <w:t>ОМСУ муниципального образования</w:t>
      </w:r>
      <w:r w:rsidRPr="00914614">
        <w:rPr>
          <w:color w:val="000000" w:themeColor="text1"/>
          <w:sz w:val="22"/>
        </w:rPr>
        <w:t xml:space="preserve"> Московской области в качестве уполномоченного органа по</w:t>
      </w:r>
      <w:r w:rsidR="001E44DB" w:rsidRPr="00914614">
        <w:rPr>
          <w:color w:val="000000" w:themeColor="text1"/>
          <w:sz w:val="22"/>
        </w:rPr>
        <w:t> </w:t>
      </w:r>
      <w:r w:rsidRPr="00914614">
        <w:rPr>
          <w:color w:val="000000" w:themeColor="text1"/>
          <w:sz w:val="22"/>
        </w:rPr>
        <w:t>осуществлению закупок соответствующих ИТ-ресурс</w:t>
      </w:r>
      <w:r w:rsidR="001E44DB" w:rsidRPr="00914614">
        <w:rPr>
          <w:color w:val="000000" w:themeColor="text1"/>
          <w:sz w:val="22"/>
        </w:rPr>
        <w:t xml:space="preserve">ов </w:t>
      </w:r>
      <w:r w:rsidRPr="00914614">
        <w:rPr>
          <w:color w:val="000000" w:themeColor="text1"/>
          <w:sz w:val="22"/>
        </w:rPr>
        <w:t xml:space="preserve">для </w:t>
      </w:r>
      <w:r w:rsidR="001E44DB" w:rsidRPr="00914614">
        <w:rPr>
          <w:color w:val="000000" w:themeColor="text1"/>
          <w:sz w:val="22"/>
        </w:rPr>
        <w:t>ОМСУ муниципального образования</w:t>
      </w:r>
      <w:r w:rsidRPr="00914614">
        <w:rPr>
          <w:color w:val="000000" w:themeColor="text1"/>
          <w:sz w:val="22"/>
        </w:rPr>
        <w:t xml:space="preserve"> Московской области</w:t>
      </w:r>
      <w:r w:rsidR="001E44DB" w:rsidRPr="00914614">
        <w:rPr>
          <w:color w:val="000000" w:themeColor="text1"/>
          <w:sz w:val="22"/>
        </w:rPr>
        <w:t xml:space="preserve"> и их подведомственных учреждений</w:t>
      </w:r>
      <w:r w:rsidRPr="00914614">
        <w:rPr>
          <w:color w:val="000000" w:themeColor="text1"/>
          <w:sz w:val="22"/>
        </w:rPr>
        <w:t>.</w:t>
      </w:r>
      <w:proofErr w:type="gramEnd"/>
      <w:r w:rsidRPr="00914614">
        <w:rPr>
          <w:color w:val="000000" w:themeColor="text1"/>
          <w:sz w:val="22"/>
        </w:rPr>
        <w:t xml:space="preserve"> </w:t>
      </w:r>
      <w:proofErr w:type="gramStart"/>
      <w:r w:rsidRPr="00914614">
        <w:rPr>
          <w:color w:val="000000" w:themeColor="text1"/>
          <w:sz w:val="22"/>
        </w:rPr>
        <w:t>Также для минимизации рисков планируется реализация комплекса мер по повышен</w:t>
      </w:r>
      <w:r w:rsidR="001E44DB" w:rsidRPr="00914614">
        <w:rPr>
          <w:color w:val="000000" w:themeColor="text1"/>
          <w:sz w:val="22"/>
        </w:rPr>
        <w:t xml:space="preserve">ию квалификации муниципальных </w:t>
      </w:r>
      <w:r w:rsidRPr="00914614">
        <w:rPr>
          <w:color w:val="000000" w:themeColor="text1"/>
          <w:sz w:val="22"/>
        </w:rPr>
        <w:t xml:space="preserve">служащих, популяризации среди </w:t>
      </w:r>
      <w:r w:rsidRPr="00914614">
        <w:rPr>
          <w:color w:val="000000" w:themeColor="text1"/>
          <w:sz w:val="22"/>
        </w:rPr>
        <w:lastRenderedPageBreak/>
        <w:t>населения информационных технологий, стимулирование их использования для</w:t>
      </w:r>
      <w:r w:rsidR="001E44DB" w:rsidRPr="00914614">
        <w:rPr>
          <w:color w:val="000000" w:themeColor="text1"/>
          <w:sz w:val="22"/>
        </w:rPr>
        <w:t> </w:t>
      </w:r>
      <w:r w:rsidRPr="00914614">
        <w:rPr>
          <w:color w:val="000000" w:themeColor="text1"/>
          <w:sz w:val="22"/>
        </w:rPr>
        <w:t xml:space="preserve">взаимодействия с </w:t>
      </w:r>
      <w:r w:rsidR="001E44DB" w:rsidRPr="00914614">
        <w:rPr>
          <w:color w:val="000000" w:themeColor="text1"/>
          <w:sz w:val="22"/>
        </w:rPr>
        <w:t>ОМСУ муниципального образования</w:t>
      </w:r>
      <w:r w:rsidRPr="00914614">
        <w:rPr>
          <w:color w:val="000000" w:themeColor="text1"/>
          <w:sz w:val="22"/>
        </w:rPr>
        <w:t xml:space="preserve"> Московской области.</w:t>
      </w:r>
      <w:proofErr w:type="gramEnd"/>
    </w:p>
    <w:p w14:paraId="6125C372" w14:textId="577F24B2" w:rsidR="00A538E5" w:rsidRPr="00914614" w:rsidRDefault="00A538E5" w:rsidP="00A538E5">
      <w:pPr>
        <w:ind w:firstLine="709"/>
        <w:jc w:val="both"/>
        <w:rPr>
          <w:color w:val="000000" w:themeColor="text1"/>
          <w:sz w:val="22"/>
        </w:rPr>
      </w:pPr>
      <w:proofErr w:type="gramStart"/>
      <w:r w:rsidRPr="00914614">
        <w:rPr>
          <w:color w:val="000000" w:themeColor="text1"/>
          <w:sz w:val="22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</w:t>
      </w:r>
      <w:r w:rsidR="001E44DB" w:rsidRPr="00914614">
        <w:rPr>
          <w:color w:val="000000" w:themeColor="text1"/>
          <w:sz w:val="22"/>
        </w:rPr>
        <w:t>я техническими мероприятиями по</w:t>
      </w:r>
      <w:r w:rsidRPr="00914614">
        <w:rPr>
          <w:color w:val="000000" w:themeColor="text1"/>
          <w:sz w:val="22"/>
        </w:rPr>
        <w:t xml:space="preserve"> </w:t>
      </w:r>
      <w:r w:rsidR="001E44DB" w:rsidRPr="00914614">
        <w:rPr>
          <w:color w:val="000000" w:themeColor="text1"/>
          <w:sz w:val="22"/>
        </w:rPr>
        <w:t xml:space="preserve">разработке, </w:t>
      </w:r>
      <w:r w:rsidRPr="00914614">
        <w:rPr>
          <w:color w:val="000000" w:themeColor="text1"/>
          <w:sz w:val="22"/>
        </w:rPr>
        <w:t xml:space="preserve">внедрению </w:t>
      </w:r>
      <w:r w:rsidR="001E44DB" w:rsidRPr="00914614">
        <w:rPr>
          <w:color w:val="000000" w:themeColor="text1"/>
          <w:sz w:val="22"/>
        </w:rPr>
        <w:t xml:space="preserve">и использованию </w:t>
      </w:r>
      <w:r w:rsidRPr="00914614">
        <w:rPr>
          <w:color w:val="000000" w:themeColor="text1"/>
          <w:sz w:val="22"/>
        </w:rPr>
        <w:t>ИС, привлечения квалифицированных исполнителей, а также на</w:t>
      </w:r>
      <w:r w:rsidR="001E44DB" w:rsidRPr="00914614">
        <w:rPr>
          <w:color w:val="000000" w:themeColor="text1"/>
          <w:sz w:val="22"/>
        </w:rPr>
        <w:t> </w:t>
      </w:r>
      <w:r w:rsidRPr="00914614">
        <w:rPr>
          <w:color w:val="000000" w:themeColor="text1"/>
          <w:sz w:val="22"/>
        </w:rPr>
        <w:t>основе проведения экспертизы предлагаемых решений в ключе требований к ИС.</w:t>
      </w:r>
      <w:proofErr w:type="gramEnd"/>
    </w:p>
    <w:p w14:paraId="00C7D6F7" w14:textId="77777777" w:rsidR="00A538E5" w:rsidRPr="00914614" w:rsidRDefault="00A538E5" w:rsidP="00A538E5">
      <w:pPr>
        <w:ind w:firstLine="709"/>
        <w:jc w:val="both"/>
        <w:rPr>
          <w:color w:val="000000" w:themeColor="text1"/>
          <w:sz w:val="14"/>
          <w:szCs w:val="28"/>
        </w:rPr>
      </w:pPr>
    </w:p>
    <w:p w14:paraId="2EE27088" w14:textId="6475B31E" w:rsidR="00A538E5" w:rsidRPr="00914614" w:rsidRDefault="001E44DB" w:rsidP="001E44DB">
      <w:pPr>
        <w:jc w:val="center"/>
        <w:rPr>
          <w:color w:val="000000" w:themeColor="text1"/>
        </w:rPr>
      </w:pPr>
      <w:r w:rsidRPr="00914614">
        <w:rPr>
          <w:color w:val="000000" w:themeColor="text1"/>
        </w:rPr>
        <w:t>4. Перечень подпрограмм и краткое их описание</w:t>
      </w:r>
    </w:p>
    <w:p w14:paraId="12657FE3" w14:textId="77777777" w:rsidR="001E44DB" w:rsidRPr="00914614" w:rsidRDefault="001E44DB" w:rsidP="001E44DB">
      <w:pPr>
        <w:jc w:val="center"/>
        <w:rPr>
          <w:b/>
          <w:color w:val="000000" w:themeColor="text1"/>
          <w:sz w:val="18"/>
          <w:szCs w:val="28"/>
        </w:rPr>
      </w:pPr>
    </w:p>
    <w:p w14:paraId="4003CB97" w14:textId="0A1DB45E" w:rsidR="00A538E5" w:rsidRPr="00914614" w:rsidRDefault="00A538E5" w:rsidP="00A538E5">
      <w:pPr>
        <w:jc w:val="both"/>
        <w:rPr>
          <w:color w:val="000000" w:themeColor="text1"/>
          <w:sz w:val="22"/>
        </w:rPr>
      </w:pPr>
      <w:r w:rsidRPr="00914614">
        <w:rPr>
          <w:b/>
          <w:color w:val="000000" w:themeColor="text1"/>
          <w:sz w:val="28"/>
          <w:szCs w:val="28"/>
        </w:rPr>
        <w:tab/>
      </w:r>
      <w:r w:rsidRPr="00914614">
        <w:rPr>
          <w:color w:val="000000" w:themeColor="text1"/>
          <w:sz w:val="22"/>
        </w:rPr>
        <w:t xml:space="preserve">Достижение значений целевых показателей в рамках программно-целевого сценария осуществляется посредством реализации </w:t>
      </w:r>
      <w:r w:rsidR="001E44DB" w:rsidRPr="00914614">
        <w:rPr>
          <w:color w:val="000000" w:themeColor="text1"/>
          <w:sz w:val="22"/>
        </w:rPr>
        <w:t>двух</w:t>
      </w:r>
      <w:r w:rsidRPr="00914614">
        <w:rPr>
          <w:color w:val="000000" w:themeColor="text1"/>
          <w:sz w:val="22"/>
        </w:rPr>
        <w:t xml:space="preserve"> подпрограмм.</w:t>
      </w:r>
    </w:p>
    <w:p w14:paraId="6CA62832" w14:textId="18456C4D" w:rsidR="00A538E5" w:rsidRPr="00914614" w:rsidRDefault="00A538E5" w:rsidP="00A538E5">
      <w:pPr>
        <w:pStyle w:val="afffb"/>
        <w:rPr>
          <w:color w:val="000000" w:themeColor="text1"/>
          <w:szCs w:val="24"/>
        </w:rPr>
      </w:pPr>
      <w:r w:rsidRPr="00914614">
        <w:rPr>
          <w:color w:val="000000" w:themeColor="text1"/>
          <w:szCs w:val="24"/>
        </w:rPr>
        <w:tab/>
      </w:r>
      <w:r w:rsidR="001E44DB" w:rsidRPr="00914614">
        <w:rPr>
          <w:color w:val="000000" w:themeColor="text1"/>
          <w:szCs w:val="24"/>
        </w:rPr>
        <w:t>Муниципальная</w:t>
      </w:r>
      <w:r w:rsidRPr="00914614">
        <w:rPr>
          <w:color w:val="000000" w:themeColor="text1"/>
          <w:szCs w:val="24"/>
        </w:rPr>
        <w:t xml:space="preserve"> программа состоит из следующих подпрограмм:</w:t>
      </w:r>
    </w:p>
    <w:p w14:paraId="3D61017F" w14:textId="6DF64EA1" w:rsidR="00A538E5" w:rsidRPr="00914614" w:rsidRDefault="00A538E5" w:rsidP="001E44DB">
      <w:pPr>
        <w:ind w:firstLine="709"/>
        <w:jc w:val="both"/>
        <w:rPr>
          <w:color w:val="000000" w:themeColor="text1"/>
          <w:sz w:val="22"/>
        </w:rPr>
      </w:pPr>
      <w:proofErr w:type="gramStart"/>
      <w:r w:rsidRPr="00914614">
        <w:rPr>
          <w:color w:val="000000" w:themeColor="text1"/>
          <w:sz w:val="22"/>
        </w:rPr>
        <w:t xml:space="preserve">Подпрограмма 1 </w:t>
      </w:r>
      <w:r w:rsidR="001E44DB" w:rsidRPr="00914614">
        <w:rPr>
          <w:color w:val="000000" w:themeColor="text1"/>
          <w:sz w:val="22"/>
        </w:rPr>
        <w:t>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 муниципальных услуг» на 2020-2024 годы</w:t>
      </w:r>
      <w:r w:rsidRPr="00914614">
        <w:rPr>
          <w:color w:val="000000" w:themeColor="text1"/>
          <w:sz w:val="22"/>
        </w:rPr>
        <w:t xml:space="preserve"> (Подпрограмма 1).</w:t>
      </w:r>
      <w:proofErr w:type="gramEnd"/>
    </w:p>
    <w:p w14:paraId="4D833E60" w14:textId="0DC215E1" w:rsidR="00A538E5" w:rsidRPr="00914614" w:rsidRDefault="00A538E5" w:rsidP="00A538E5">
      <w:pPr>
        <w:ind w:firstLine="709"/>
        <w:jc w:val="both"/>
        <w:rPr>
          <w:color w:val="000000" w:themeColor="text1"/>
          <w:sz w:val="22"/>
        </w:rPr>
      </w:pPr>
      <w:proofErr w:type="gramStart"/>
      <w:r w:rsidRPr="00914614">
        <w:rPr>
          <w:color w:val="000000" w:themeColor="text1"/>
          <w:sz w:val="22"/>
        </w:rPr>
        <w:t>Направлена на снижение административных барьеров, повышение качества и</w:t>
      </w:r>
      <w:r w:rsidR="001E44DB" w:rsidRPr="00914614">
        <w:rPr>
          <w:color w:val="000000" w:themeColor="text1"/>
          <w:sz w:val="22"/>
        </w:rPr>
        <w:t> </w:t>
      </w:r>
      <w:r w:rsidRPr="00914614">
        <w:rPr>
          <w:color w:val="000000" w:themeColor="text1"/>
          <w:sz w:val="22"/>
        </w:rPr>
        <w:t xml:space="preserve">доступности государственных и муниципальных услуг </w:t>
      </w:r>
      <w:proofErr w:type="spellStart"/>
      <w:r w:rsidRPr="00914614">
        <w:rPr>
          <w:color w:val="000000" w:themeColor="text1"/>
          <w:sz w:val="22"/>
        </w:rPr>
        <w:t>путем</w:t>
      </w:r>
      <w:proofErr w:type="spellEnd"/>
      <w:r w:rsidRPr="00914614">
        <w:rPr>
          <w:color w:val="000000" w:themeColor="text1"/>
          <w:sz w:val="22"/>
        </w:rPr>
        <w:t xml:space="preserve"> совершенствования нормативных правовых актов </w:t>
      </w:r>
      <w:r w:rsidR="001E44DB" w:rsidRPr="00914614">
        <w:rPr>
          <w:color w:val="000000" w:themeColor="text1"/>
          <w:sz w:val="22"/>
        </w:rPr>
        <w:t xml:space="preserve">муниципального образования </w:t>
      </w:r>
      <w:r w:rsidRPr="00914614">
        <w:rPr>
          <w:color w:val="000000" w:themeColor="text1"/>
          <w:sz w:val="22"/>
        </w:rPr>
        <w:t>Московской области, развития системы предоставления государственных и муниципальных услуг по</w:t>
      </w:r>
      <w:r w:rsidR="00A636A5" w:rsidRPr="00914614">
        <w:rPr>
          <w:color w:val="000000" w:themeColor="text1"/>
          <w:sz w:val="22"/>
        </w:rPr>
        <w:t> </w:t>
      </w:r>
      <w:r w:rsidRPr="00914614">
        <w:rPr>
          <w:color w:val="000000" w:themeColor="text1"/>
          <w:sz w:val="22"/>
        </w:rPr>
        <w:t>принципу «одного окна», в том числе сети МФЦ.</w:t>
      </w:r>
      <w:proofErr w:type="gramEnd"/>
    </w:p>
    <w:p w14:paraId="3EFCCF87" w14:textId="23C56965" w:rsidR="00A538E5" w:rsidRPr="00914614" w:rsidRDefault="00A538E5" w:rsidP="00A538E5">
      <w:pPr>
        <w:jc w:val="both"/>
        <w:rPr>
          <w:color w:val="000000" w:themeColor="text1"/>
          <w:sz w:val="22"/>
        </w:rPr>
      </w:pPr>
      <w:r w:rsidRPr="00914614">
        <w:rPr>
          <w:color w:val="000000" w:themeColor="text1"/>
          <w:sz w:val="22"/>
        </w:rPr>
        <w:tab/>
        <w:t xml:space="preserve">Подпрограмма 2 </w:t>
      </w:r>
      <w:r w:rsidR="001E44DB" w:rsidRPr="00914614">
        <w:rPr>
          <w:color w:val="000000" w:themeColor="text1"/>
          <w:sz w:val="22"/>
        </w:rPr>
        <w:t>«Развитие информационной и технологической инфраструктуры экосистемы цифровой экономики муниципального образования Московской области» на 2020-2024 годы</w:t>
      </w:r>
      <w:r w:rsidRPr="00914614">
        <w:rPr>
          <w:color w:val="000000" w:themeColor="text1"/>
          <w:sz w:val="22"/>
        </w:rPr>
        <w:t xml:space="preserve"> (Подпрограмма 2).</w:t>
      </w:r>
    </w:p>
    <w:p w14:paraId="03B2420B" w14:textId="36315A43" w:rsidR="00A538E5" w:rsidRPr="00914614" w:rsidRDefault="00A538E5" w:rsidP="00A538E5">
      <w:pPr>
        <w:ind w:firstLine="709"/>
        <w:jc w:val="both"/>
        <w:rPr>
          <w:color w:val="000000" w:themeColor="text1"/>
          <w:sz w:val="22"/>
        </w:rPr>
      </w:pPr>
      <w:proofErr w:type="gramStart"/>
      <w:r w:rsidRPr="00914614">
        <w:rPr>
          <w:color w:val="000000" w:themeColor="text1"/>
          <w:sz w:val="22"/>
        </w:rPr>
        <w:t xml:space="preserve">Направлена на повышение эффективности деятельности </w:t>
      </w:r>
      <w:r w:rsidR="001E44DB" w:rsidRPr="00914614">
        <w:rPr>
          <w:color w:val="000000" w:themeColor="text1"/>
          <w:sz w:val="22"/>
        </w:rPr>
        <w:t>ОМСУ муниципального образования</w:t>
      </w:r>
      <w:r w:rsidRPr="00914614">
        <w:rPr>
          <w:color w:val="000000" w:themeColor="text1"/>
          <w:sz w:val="22"/>
        </w:rPr>
        <w:t xml:space="preserve"> Московской области и доступности государственных </w:t>
      </w:r>
      <w:r w:rsidR="001E44DB" w:rsidRPr="00914614">
        <w:rPr>
          <w:color w:val="000000" w:themeColor="text1"/>
          <w:sz w:val="22"/>
        </w:rPr>
        <w:t>и</w:t>
      </w:r>
      <w:r w:rsidR="00A636A5" w:rsidRPr="00914614">
        <w:rPr>
          <w:color w:val="000000" w:themeColor="text1"/>
          <w:sz w:val="22"/>
        </w:rPr>
        <w:t> </w:t>
      </w:r>
      <w:r w:rsidR="001E44DB" w:rsidRPr="00914614">
        <w:rPr>
          <w:color w:val="000000" w:themeColor="text1"/>
          <w:sz w:val="22"/>
        </w:rPr>
        <w:t xml:space="preserve">муниципальных </w:t>
      </w:r>
      <w:r w:rsidRPr="00914614">
        <w:rPr>
          <w:color w:val="000000" w:themeColor="text1"/>
          <w:sz w:val="22"/>
        </w:rPr>
        <w:t xml:space="preserve">услуг для физических и юридических лиц на территории </w:t>
      </w:r>
      <w:r w:rsidR="001E44DB" w:rsidRPr="00914614">
        <w:rPr>
          <w:color w:val="000000" w:themeColor="text1"/>
          <w:sz w:val="22"/>
        </w:rPr>
        <w:t xml:space="preserve">муниципального образования </w:t>
      </w:r>
      <w:r w:rsidRPr="00914614">
        <w:rPr>
          <w:color w:val="000000" w:themeColor="text1"/>
          <w:sz w:val="22"/>
        </w:rPr>
        <w:t xml:space="preserve">Московской области, рост доступности и качества предоставляемых образовательных услуг на территории </w:t>
      </w:r>
      <w:r w:rsidR="00A636A5" w:rsidRPr="00914614">
        <w:rPr>
          <w:color w:val="000000" w:themeColor="text1"/>
          <w:sz w:val="22"/>
        </w:rPr>
        <w:t>муниципального образования Московской области, создание</w:t>
      </w:r>
      <w:r w:rsidRPr="00914614">
        <w:rPr>
          <w:color w:val="000000" w:themeColor="text1"/>
          <w:sz w:val="22"/>
        </w:rPr>
        <w:t xml:space="preserve"> инфраструктуры экосистемы цифровой экономики во всех сферах социально-экономической деятельности.</w:t>
      </w:r>
      <w:proofErr w:type="gramEnd"/>
    </w:p>
    <w:p w14:paraId="76778208" w14:textId="471382EC" w:rsidR="00A636A5" w:rsidRPr="00914614" w:rsidRDefault="00A636A5" w:rsidP="00A636A5">
      <w:pPr>
        <w:pStyle w:val="afffb"/>
        <w:rPr>
          <w:color w:val="000000" w:themeColor="text1"/>
          <w:sz w:val="14"/>
        </w:rPr>
      </w:pPr>
    </w:p>
    <w:p w14:paraId="06D6C334" w14:textId="1A973F54" w:rsidR="00A538E5" w:rsidRPr="00914614" w:rsidRDefault="00A538E5" w:rsidP="00A636A5">
      <w:pPr>
        <w:pStyle w:val="afffb"/>
        <w:jc w:val="center"/>
        <w:rPr>
          <w:bCs/>
          <w:color w:val="000000" w:themeColor="text1"/>
          <w:sz w:val="24"/>
          <w:szCs w:val="24"/>
        </w:rPr>
      </w:pPr>
      <w:r w:rsidRPr="00914614">
        <w:rPr>
          <w:bCs/>
          <w:color w:val="000000" w:themeColor="text1"/>
          <w:sz w:val="24"/>
          <w:szCs w:val="24"/>
        </w:rPr>
        <w:t>5. </w:t>
      </w:r>
      <w:proofErr w:type="spellStart"/>
      <w:r w:rsidRPr="00914614">
        <w:rPr>
          <w:bCs/>
          <w:color w:val="000000" w:themeColor="text1"/>
          <w:sz w:val="24"/>
          <w:szCs w:val="24"/>
        </w:rPr>
        <w:t>Обобщенная</w:t>
      </w:r>
      <w:proofErr w:type="spellEnd"/>
      <w:r w:rsidRPr="00914614">
        <w:rPr>
          <w:bCs/>
          <w:color w:val="000000" w:themeColor="text1"/>
          <w:sz w:val="24"/>
          <w:szCs w:val="24"/>
        </w:rPr>
        <w:t xml:space="preserve"> характеристика основных мероприятий </w:t>
      </w:r>
      <w:r w:rsidR="00A636A5" w:rsidRPr="00914614">
        <w:rPr>
          <w:bCs/>
          <w:color w:val="000000" w:themeColor="text1"/>
          <w:sz w:val="24"/>
          <w:szCs w:val="24"/>
        </w:rPr>
        <w:t>муниципальной</w:t>
      </w:r>
      <w:r w:rsidRPr="00914614">
        <w:rPr>
          <w:bCs/>
          <w:color w:val="000000" w:themeColor="text1"/>
          <w:sz w:val="24"/>
          <w:szCs w:val="24"/>
        </w:rPr>
        <w:t xml:space="preserve"> программы с</w:t>
      </w:r>
      <w:r w:rsidR="00A636A5" w:rsidRPr="00914614">
        <w:rPr>
          <w:bCs/>
          <w:color w:val="000000" w:themeColor="text1"/>
          <w:sz w:val="24"/>
          <w:szCs w:val="24"/>
        </w:rPr>
        <w:t> </w:t>
      </w:r>
      <w:r w:rsidRPr="00914614">
        <w:rPr>
          <w:bCs/>
          <w:color w:val="000000" w:themeColor="text1"/>
          <w:sz w:val="24"/>
          <w:szCs w:val="24"/>
        </w:rPr>
        <w:t>обоснованием необходимости их осуществления</w:t>
      </w:r>
    </w:p>
    <w:p w14:paraId="780B4D6C" w14:textId="77777777" w:rsidR="00A538E5" w:rsidRPr="00914614" w:rsidRDefault="00A538E5" w:rsidP="00A538E5">
      <w:pPr>
        <w:jc w:val="both"/>
        <w:rPr>
          <w:color w:val="000000" w:themeColor="text1"/>
          <w:sz w:val="12"/>
        </w:rPr>
      </w:pPr>
    </w:p>
    <w:p w14:paraId="64A61687" w14:textId="2255A82D" w:rsidR="00A538E5" w:rsidRPr="00914614" w:rsidRDefault="00A538E5" w:rsidP="00A538E5">
      <w:pPr>
        <w:ind w:firstLine="709"/>
        <w:jc w:val="both"/>
        <w:rPr>
          <w:color w:val="000000" w:themeColor="text1"/>
          <w:sz w:val="22"/>
        </w:rPr>
      </w:pPr>
      <w:r w:rsidRPr="00914614">
        <w:rPr>
          <w:color w:val="000000" w:themeColor="text1"/>
          <w:sz w:val="22"/>
        </w:rPr>
        <w:t xml:space="preserve">Основные мероприятия </w:t>
      </w:r>
      <w:r w:rsidR="00A636A5" w:rsidRPr="00914614">
        <w:rPr>
          <w:color w:val="000000" w:themeColor="text1"/>
          <w:sz w:val="22"/>
        </w:rPr>
        <w:t>муниципальной</w:t>
      </w:r>
      <w:r w:rsidRPr="00914614">
        <w:rPr>
          <w:color w:val="000000" w:themeColor="text1"/>
          <w:sz w:val="22"/>
        </w:rPr>
        <w:t xml:space="preserve"> программы «Цифровое </w:t>
      </w:r>
      <w:r w:rsidR="00A636A5" w:rsidRPr="00914614">
        <w:rPr>
          <w:color w:val="000000" w:themeColor="text1"/>
          <w:sz w:val="22"/>
        </w:rPr>
        <w:t>муниципальное образование</w:t>
      </w:r>
      <w:r w:rsidRPr="00914614">
        <w:rPr>
          <w:color w:val="000000" w:themeColor="text1"/>
          <w:sz w:val="22"/>
        </w:rPr>
        <w:t xml:space="preserve">» представляют собой совокупность мероприятий, входящих в состав подпрограмм. Подпрограммы и </w:t>
      </w:r>
      <w:proofErr w:type="spellStart"/>
      <w:r w:rsidRPr="00914614">
        <w:rPr>
          <w:color w:val="000000" w:themeColor="text1"/>
          <w:sz w:val="22"/>
        </w:rPr>
        <w:t>включенные</w:t>
      </w:r>
      <w:proofErr w:type="spellEnd"/>
      <w:r w:rsidRPr="00914614">
        <w:rPr>
          <w:color w:val="000000" w:themeColor="text1"/>
          <w:sz w:val="22"/>
        </w:rPr>
        <w:t xml:space="preserve"> в них основные мероприятия, представляют в совокупности комплекс взаимосвязанных мер, направленных на решение наиболее важных текущих и перспективных направлений в сфере </w:t>
      </w:r>
      <w:r w:rsidR="00A636A5" w:rsidRPr="00914614">
        <w:rPr>
          <w:color w:val="000000" w:themeColor="text1"/>
          <w:sz w:val="22"/>
        </w:rPr>
        <w:t>муниципального</w:t>
      </w:r>
      <w:r w:rsidRPr="00914614">
        <w:rPr>
          <w:color w:val="000000" w:themeColor="text1"/>
          <w:sz w:val="22"/>
        </w:rPr>
        <w:t xml:space="preserve"> управления </w:t>
      </w:r>
      <w:r w:rsidR="00A636A5" w:rsidRPr="00914614">
        <w:rPr>
          <w:color w:val="000000" w:themeColor="text1"/>
          <w:sz w:val="22"/>
        </w:rPr>
        <w:t xml:space="preserve">в </w:t>
      </w:r>
      <w:r w:rsidR="00200BD9" w:rsidRPr="00914614">
        <w:rPr>
          <w:color w:val="000000" w:themeColor="text1"/>
          <w:sz w:val="22"/>
        </w:rPr>
        <w:t>городском округе Лыткарино</w:t>
      </w:r>
      <w:r w:rsidR="00A636A5" w:rsidRPr="00914614">
        <w:rPr>
          <w:color w:val="000000" w:themeColor="text1"/>
          <w:sz w:val="22"/>
        </w:rPr>
        <w:t xml:space="preserve"> </w:t>
      </w:r>
      <w:r w:rsidRPr="00914614">
        <w:rPr>
          <w:color w:val="000000" w:themeColor="text1"/>
          <w:sz w:val="22"/>
        </w:rPr>
        <w:t xml:space="preserve">Московской области. </w:t>
      </w:r>
      <w:r w:rsidR="00A636A5" w:rsidRPr="00914614">
        <w:rPr>
          <w:color w:val="000000" w:themeColor="text1"/>
          <w:sz w:val="22"/>
        </w:rPr>
        <w:t>Муниципальная</w:t>
      </w:r>
      <w:r w:rsidRPr="00914614">
        <w:rPr>
          <w:color w:val="000000" w:themeColor="text1"/>
          <w:sz w:val="22"/>
        </w:rPr>
        <w:t xml:space="preserve"> программа построена по схеме, включающей </w:t>
      </w:r>
      <w:r w:rsidR="00A636A5" w:rsidRPr="00914614">
        <w:rPr>
          <w:color w:val="000000" w:themeColor="text1"/>
          <w:sz w:val="22"/>
        </w:rPr>
        <w:t>два</w:t>
      </w:r>
      <w:r w:rsidRPr="00914614">
        <w:rPr>
          <w:color w:val="000000" w:themeColor="text1"/>
          <w:sz w:val="22"/>
        </w:rPr>
        <w:t xml:space="preserve"> блока основных мероприятий – </w:t>
      </w:r>
      <w:r w:rsidR="00A636A5" w:rsidRPr="00914614">
        <w:rPr>
          <w:color w:val="000000" w:themeColor="text1"/>
          <w:sz w:val="22"/>
        </w:rPr>
        <w:t>две</w:t>
      </w:r>
      <w:r w:rsidRPr="00914614">
        <w:rPr>
          <w:color w:val="000000" w:themeColor="text1"/>
          <w:sz w:val="22"/>
        </w:rPr>
        <w:t xml:space="preserve"> подпрограммы </w:t>
      </w:r>
      <w:r w:rsidR="00A636A5" w:rsidRPr="00914614">
        <w:rPr>
          <w:color w:val="000000" w:themeColor="text1"/>
          <w:sz w:val="22"/>
        </w:rPr>
        <w:t>муниципальной</w:t>
      </w:r>
      <w:r w:rsidRPr="00914614">
        <w:rPr>
          <w:color w:val="000000" w:themeColor="text1"/>
          <w:sz w:val="22"/>
        </w:rPr>
        <w:t xml:space="preserve"> программы.</w:t>
      </w:r>
    </w:p>
    <w:p w14:paraId="52BB2144" w14:textId="77777777" w:rsidR="00A538E5" w:rsidRPr="00914614" w:rsidRDefault="00A538E5" w:rsidP="00A538E5">
      <w:pPr>
        <w:ind w:firstLine="709"/>
        <w:jc w:val="both"/>
        <w:rPr>
          <w:color w:val="000000" w:themeColor="text1"/>
          <w:sz w:val="22"/>
        </w:rPr>
      </w:pPr>
      <w:r w:rsidRPr="00914614">
        <w:rPr>
          <w:color w:val="000000" w:themeColor="text1"/>
          <w:sz w:val="22"/>
        </w:rPr>
        <w:t>Подпрограммой 1 предусматривается реализация следующих основных мероприятий:</w:t>
      </w:r>
    </w:p>
    <w:p w14:paraId="6FF820F1" w14:textId="23B9E6BD" w:rsidR="00A538E5" w:rsidRPr="00914614" w:rsidRDefault="00A538E5" w:rsidP="00A538E5">
      <w:pPr>
        <w:ind w:firstLine="709"/>
        <w:jc w:val="both"/>
        <w:rPr>
          <w:color w:val="000000" w:themeColor="text1"/>
          <w:sz w:val="22"/>
        </w:rPr>
      </w:pPr>
      <w:r w:rsidRPr="00914614">
        <w:rPr>
          <w:color w:val="000000" w:themeColor="text1"/>
          <w:sz w:val="22"/>
        </w:rPr>
        <w:t xml:space="preserve">реализация общесистемных мер по повышению качества и доступности государственных и муниципальных услуг в </w:t>
      </w:r>
      <w:r w:rsidR="00A636A5" w:rsidRPr="00914614">
        <w:rPr>
          <w:color w:val="000000" w:themeColor="text1"/>
          <w:sz w:val="22"/>
        </w:rPr>
        <w:t xml:space="preserve">муниципальном образовании </w:t>
      </w:r>
      <w:r w:rsidRPr="00914614">
        <w:rPr>
          <w:color w:val="000000" w:themeColor="text1"/>
          <w:sz w:val="22"/>
        </w:rPr>
        <w:t>Московской области;</w:t>
      </w:r>
    </w:p>
    <w:p w14:paraId="1D14A554" w14:textId="77777777" w:rsidR="00A538E5" w:rsidRPr="00914614" w:rsidRDefault="00A538E5" w:rsidP="00A538E5">
      <w:pPr>
        <w:ind w:firstLine="709"/>
        <w:jc w:val="both"/>
        <w:rPr>
          <w:color w:val="000000" w:themeColor="text1"/>
          <w:sz w:val="22"/>
        </w:rPr>
      </w:pPr>
      <w:r w:rsidRPr="00914614">
        <w:rPr>
          <w:color w:val="000000" w:themeColor="text1"/>
          <w:sz w:val="22"/>
        </w:rPr>
        <w:t>организация деятельности МФЦ;</w:t>
      </w:r>
    </w:p>
    <w:p w14:paraId="3C175105" w14:textId="4F2D8F4C" w:rsidR="00A538E5" w:rsidRPr="00914614" w:rsidRDefault="00A538E5" w:rsidP="00A538E5">
      <w:pPr>
        <w:ind w:firstLine="709"/>
        <w:jc w:val="both"/>
        <w:rPr>
          <w:color w:val="000000" w:themeColor="text1"/>
          <w:sz w:val="22"/>
        </w:rPr>
      </w:pPr>
      <w:r w:rsidRPr="00914614">
        <w:rPr>
          <w:color w:val="000000" w:themeColor="text1"/>
          <w:sz w:val="22"/>
        </w:rPr>
        <w:t>совершенствование системы предоставления государственных и</w:t>
      </w:r>
      <w:r w:rsidR="00A636A5" w:rsidRPr="00914614">
        <w:rPr>
          <w:color w:val="000000" w:themeColor="text1"/>
          <w:sz w:val="22"/>
        </w:rPr>
        <w:t> </w:t>
      </w:r>
      <w:r w:rsidRPr="00914614">
        <w:rPr>
          <w:color w:val="000000" w:themeColor="text1"/>
          <w:sz w:val="22"/>
        </w:rPr>
        <w:t>муниципальных услуг по принципу одного окна в МФЦ.</w:t>
      </w:r>
    </w:p>
    <w:p w14:paraId="757079D4" w14:textId="078B72F8" w:rsidR="00A636A5" w:rsidRPr="00914614" w:rsidRDefault="00A538E5" w:rsidP="00A636A5">
      <w:pPr>
        <w:ind w:firstLine="709"/>
        <w:jc w:val="both"/>
        <w:rPr>
          <w:rFonts w:eastAsia="Calibri"/>
          <w:color w:val="000000" w:themeColor="text1"/>
          <w:sz w:val="22"/>
        </w:rPr>
      </w:pPr>
      <w:r w:rsidRPr="00914614">
        <w:rPr>
          <w:color w:val="000000" w:themeColor="text1"/>
          <w:sz w:val="22"/>
        </w:rPr>
        <w:t>Подпрограммой 2 предусматривается реализация следующих основных мероприятий, направленных</w:t>
      </w:r>
      <w:r w:rsidR="00A636A5" w:rsidRPr="00914614">
        <w:rPr>
          <w:color w:val="000000" w:themeColor="text1"/>
          <w:sz w:val="22"/>
        </w:rPr>
        <w:t xml:space="preserve"> </w:t>
      </w:r>
      <w:r w:rsidRPr="00914614">
        <w:rPr>
          <w:color w:val="000000" w:themeColor="text1"/>
          <w:sz w:val="22"/>
        </w:rPr>
        <w:t>на достижение це</w:t>
      </w:r>
      <w:r w:rsidR="00A636A5" w:rsidRPr="00914614">
        <w:rPr>
          <w:color w:val="000000" w:themeColor="text1"/>
          <w:sz w:val="22"/>
        </w:rPr>
        <w:t>лей и задач федеральных и </w:t>
      </w:r>
      <w:r w:rsidRPr="00914614">
        <w:rPr>
          <w:color w:val="000000" w:themeColor="text1"/>
          <w:sz w:val="22"/>
        </w:rPr>
        <w:t xml:space="preserve">региональных проектов в сфере информационных </w:t>
      </w:r>
      <w:proofErr w:type="gramStart"/>
      <w:r w:rsidRPr="00914614">
        <w:rPr>
          <w:color w:val="000000" w:themeColor="text1"/>
          <w:sz w:val="22"/>
        </w:rPr>
        <w:t>технологий</w:t>
      </w:r>
      <w:proofErr w:type="gramEnd"/>
      <w:r w:rsidR="00A636A5" w:rsidRPr="00914614">
        <w:rPr>
          <w:color w:val="000000" w:themeColor="text1"/>
          <w:sz w:val="22"/>
        </w:rPr>
        <w:t xml:space="preserve">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="00A636A5" w:rsidRPr="00914614">
        <w:rPr>
          <w:rFonts w:eastAsia="Calibri"/>
          <w:color w:val="000000" w:themeColor="text1"/>
          <w:sz w:val="22"/>
        </w:rPr>
        <w:t>:</w:t>
      </w:r>
    </w:p>
    <w:p w14:paraId="76FEB977" w14:textId="77777777" w:rsidR="00A636A5" w:rsidRPr="00914614" w:rsidRDefault="00A636A5" w:rsidP="00A636A5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color w:val="000000" w:themeColor="text1"/>
          <w:sz w:val="22"/>
          <w:lang w:eastAsia="en-US"/>
        </w:rPr>
      </w:pPr>
      <w:r w:rsidRPr="00914614">
        <w:rPr>
          <w:rFonts w:eastAsia="Calibri"/>
          <w:color w:val="000000" w:themeColor="text1"/>
          <w:sz w:val="22"/>
          <w:lang w:eastAsia="en-US"/>
        </w:rPr>
        <w:t>1) Информационная инфраструктура;</w:t>
      </w:r>
    </w:p>
    <w:p w14:paraId="251E0963" w14:textId="77777777" w:rsidR="00A636A5" w:rsidRPr="00914614" w:rsidRDefault="00A636A5" w:rsidP="00A636A5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color w:val="000000" w:themeColor="text1"/>
          <w:sz w:val="22"/>
          <w:lang w:eastAsia="en-US"/>
        </w:rPr>
      </w:pPr>
      <w:r w:rsidRPr="00914614">
        <w:rPr>
          <w:rFonts w:eastAsia="Calibri"/>
          <w:color w:val="000000" w:themeColor="text1"/>
          <w:sz w:val="22"/>
          <w:lang w:eastAsia="en-US"/>
        </w:rPr>
        <w:t>2) Информационная безопасность;</w:t>
      </w:r>
    </w:p>
    <w:p w14:paraId="0C5AD7E3" w14:textId="77777777" w:rsidR="00A636A5" w:rsidRPr="00914614" w:rsidRDefault="00A636A5" w:rsidP="00A636A5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color w:val="000000" w:themeColor="text1"/>
          <w:sz w:val="22"/>
          <w:lang w:eastAsia="en-US"/>
        </w:rPr>
      </w:pPr>
      <w:r w:rsidRPr="00914614">
        <w:rPr>
          <w:rFonts w:eastAsia="Calibri"/>
          <w:color w:val="000000" w:themeColor="text1"/>
          <w:sz w:val="22"/>
          <w:lang w:eastAsia="en-US"/>
        </w:rPr>
        <w:t>3) Цифровое государственное управление;</w:t>
      </w:r>
    </w:p>
    <w:p w14:paraId="1418C66E" w14:textId="77777777" w:rsidR="00A636A5" w:rsidRPr="00914614" w:rsidRDefault="00A636A5" w:rsidP="00A636A5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color w:val="000000" w:themeColor="text1"/>
          <w:sz w:val="22"/>
          <w:lang w:eastAsia="en-US"/>
        </w:rPr>
      </w:pPr>
      <w:r w:rsidRPr="00914614">
        <w:rPr>
          <w:rFonts w:eastAsia="Calibri"/>
          <w:color w:val="000000" w:themeColor="text1"/>
          <w:sz w:val="22"/>
          <w:lang w:eastAsia="en-US"/>
        </w:rPr>
        <w:t>4) Цифровая образовательная среда;</w:t>
      </w:r>
    </w:p>
    <w:p w14:paraId="15812ED3" w14:textId="77777777" w:rsidR="00A636A5" w:rsidRPr="00914614" w:rsidRDefault="00A636A5" w:rsidP="00A636A5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color w:val="000000" w:themeColor="text1"/>
          <w:sz w:val="22"/>
          <w:lang w:eastAsia="en-US"/>
        </w:rPr>
      </w:pPr>
      <w:r w:rsidRPr="00914614">
        <w:rPr>
          <w:rFonts w:eastAsia="Calibri"/>
          <w:color w:val="000000" w:themeColor="text1"/>
          <w:sz w:val="22"/>
          <w:lang w:eastAsia="en-US"/>
        </w:rPr>
        <w:t>5) Цифровая культура.</w:t>
      </w:r>
    </w:p>
    <w:p w14:paraId="0525D01A" w14:textId="77777777" w:rsidR="004461D3" w:rsidRPr="00914614" w:rsidRDefault="004461D3" w:rsidP="004461D3">
      <w:pPr>
        <w:keepNext/>
        <w:keepLines/>
        <w:outlineLvl w:val="0"/>
        <w:rPr>
          <w:b/>
          <w:bCs/>
          <w:color w:val="000000" w:themeColor="text1"/>
          <w:szCs w:val="28"/>
        </w:rPr>
        <w:sectPr w:rsidR="004461D3" w:rsidRPr="00914614" w:rsidSect="00A538E5">
          <w:pgSz w:w="11906" w:h="16838"/>
          <w:pgMar w:top="567" w:right="851" w:bottom="1134" w:left="851" w:header="709" w:footer="709" w:gutter="0"/>
          <w:cols w:space="708"/>
          <w:titlePg/>
          <w:docGrid w:linePitch="360"/>
        </w:sectPr>
      </w:pPr>
    </w:p>
    <w:p w14:paraId="4B58FF27" w14:textId="061FB186" w:rsidR="00853693" w:rsidRPr="00914614" w:rsidRDefault="00853693" w:rsidP="00853693">
      <w:pPr>
        <w:jc w:val="center"/>
        <w:rPr>
          <w:color w:val="000000" w:themeColor="text1"/>
          <w:szCs w:val="28"/>
        </w:rPr>
      </w:pPr>
      <w:r w:rsidRPr="00914614">
        <w:rPr>
          <w:color w:val="000000" w:themeColor="text1"/>
          <w:szCs w:val="28"/>
        </w:rPr>
        <w:lastRenderedPageBreak/>
        <w:t>6. Планируемые результаты р</w:t>
      </w:r>
      <w:r w:rsidR="009F0801" w:rsidRPr="00914614">
        <w:rPr>
          <w:color w:val="000000" w:themeColor="text1"/>
          <w:szCs w:val="28"/>
        </w:rPr>
        <w:t xml:space="preserve">еализации </w:t>
      </w:r>
      <w:r w:rsidR="0089171C" w:rsidRPr="00914614">
        <w:rPr>
          <w:color w:val="000000" w:themeColor="text1"/>
          <w:szCs w:val="28"/>
        </w:rPr>
        <w:t xml:space="preserve">муниципальной </w:t>
      </w:r>
      <w:r w:rsidR="009F0801" w:rsidRPr="00914614">
        <w:rPr>
          <w:color w:val="000000" w:themeColor="text1"/>
          <w:szCs w:val="28"/>
        </w:rPr>
        <w:t>программы</w:t>
      </w:r>
      <w:r w:rsidR="0089171C" w:rsidRPr="00914614">
        <w:rPr>
          <w:color w:val="000000" w:themeColor="text1"/>
          <w:szCs w:val="28"/>
        </w:rPr>
        <w:t xml:space="preserve"> </w:t>
      </w:r>
      <w:r w:rsidR="009F0801" w:rsidRPr="00914614">
        <w:rPr>
          <w:color w:val="000000" w:themeColor="text1"/>
          <w:szCs w:val="28"/>
        </w:rPr>
        <w:t xml:space="preserve"> </w:t>
      </w:r>
      <w:r w:rsidRPr="00914614">
        <w:rPr>
          <w:color w:val="000000" w:themeColor="text1"/>
          <w:szCs w:val="28"/>
        </w:rPr>
        <w:t>«Цифр</w:t>
      </w:r>
      <w:r w:rsidR="00043004" w:rsidRPr="00914614">
        <w:rPr>
          <w:color w:val="000000" w:themeColor="text1"/>
          <w:szCs w:val="28"/>
        </w:rPr>
        <w:t>овое муниципальное образование»</w:t>
      </w:r>
    </w:p>
    <w:p w14:paraId="304169FD" w14:textId="77777777" w:rsidR="00853693" w:rsidRPr="00914614" w:rsidRDefault="00853693" w:rsidP="001675ED">
      <w:pPr>
        <w:keepNext/>
        <w:keepLines/>
        <w:jc w:val="center"/>
        <w:outlineLvl w:val="0"/>
        <w:rPr>
          <w:bCs/>
          <w:color w:val="000000" w:themeColor="text1"/>
          <w:sz w:val="18"/>
          <w:szCs w:val="28"/>
        </w:rPr>
      </w:pPr>
    </w:p>
    <w:tbl>
      <w:tblPr>
        <w:tblW w:w="15341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52"/>
        <w:gridCol w:w="4394"/>
        <w:gridCol w:w="1276"/>
        <w:gridCol w:w="1134"/>
        <w:gridCol w:w="1133"/>
        <w:gridCol w:w="992"/>
        <w:gridCol w:w="992"/>
        <w:gridCol w:w="992"/>
        <w:gridCol w:w="993"/>
        <w:gridCol w:w="961"/>
        <w:gridCol w:w="122"/>
        <w:gridCol w:w="1500"/>
      </w:tblGrid>
      <w:tr w:rsidR="00914614" w:rsidRPr="00914614" w14:paraId="7ED53D39" w14:textId="77777777" w:rsidTr="009F0801">
        <w:tc>
          <w:tcPr>
            <w:tcW w:w="8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04BDD" w14:textId="77777777" w:rsidR="004461D3" w:rsidRPr="00914614" w:rsidRDefault="004461D3" w:rsidP="0085369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 xml:space="preserve">№ </w:t>
            </w:r>
          </w:p>
          <w:p w14:paraId="7ADB5192" w14:textId="77777777" w:rsidR="004461D3" w:rsidRPr="00914614" w:rsidRDefault="004461D3" w:rsidP="00853693">
            <w:pPr>
              <w:jc w:val="center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п</w:t>
            </w:r>
            <w:proofErr w:type="gramEnd"/>
            <w:r w:rsidRPr="00914614">
              <w:rPr>
                <w:color w:val="000000" w:themeColor="text1"/>
                <w:sz w:val="18"/>
                <w:szCs w:val="20"/>
              </w:rPr>
              <w:t>/п</w:t>
            </w:r>
          </w:p>
        </w:tc>
        <w:tc>
          <w:tcPr>
            <w:tcW w:w="439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9D787A" w14:textId="0F41743D" w:rsidR="004461D3" w:rsidRPr="00914614" w:rsidRDefault="004461D3" w:rsidP="009F0801">
            <w:pPr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ланируемые результаты реализации муниципальной программы</w:t>
            </w: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B23C6AB" w14:textId="77777777" w:rsidR="004461D3" w:rsidRPr="00914614" w:rsidRDefault="004461D3" w:rsidP="009F0801">
            <w:pPr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Тип показателя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9931F" w14:textId="77777777" w:rsidR="004461D3" w:rsidRPr="00914614" w:rsidRDefault="004461D3" w:rsidP="009F0801">
            <w:pPr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Единица измерения</w:t>
            </w:r>
          </w:p>
        </w:tc>
        <w:tc>
          <w:tcPr>
            <w:tcW w:w="113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DCFA0" w14:textId="749A46CF" w:rsidR="004461D3" w:rsidRPr="00914614" w:rsidRDefault="004461D3" w:rsidP="009F0801">
            <w:pPr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 xml:space="preserve">Базовое значение показателя на начало реализации </w:t>
            </w:r>
          </w:p>
          <w:p w14:paraId="0672EBEB" w14:textId="77777777" w:rsidR="004461D3" w:rsidRPr="00914614" w:rsidRDefault="004461D3" w:rsidP="009F0801">
            <w:pPr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рограммы</w:t>
            </w:r>
          </w:p>
        </w:tc>
        <w:tc>
          <w:tcPr>
            <w:tcW w:w="49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15218" w14:textId="77777777" w:rsidR="004461D3" w:rsidRPr="00914614" w:rsidRDefault="004461D3" w:rsidP="009F0801">
            <w:pPr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ланируемое значение по годам реализации</w:t>
            </w:r>
          </w:p>
        </w:tc>
        <w:tc>
          <w:tcPr>
            <w:tcW w:w="162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470D47" w14:textId="173B4A48" w:rsidR="004461D3" w:rsidRPr="00914614" w:rsidRDefault="004461D3" w:rsidP="009F0801">
            <w:pPr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Номер и название основного мероприятия в перечне мероприятий подпрограммы</w:t>
            </w:r>
          </w:p>
        </w:tc>
      </w:tr>
      <w:tr w:rsidR="00914614" w:rsidRPr="00914614" w14:paraId="675D16FD" w14:textId="77777777" w:rsidTr="009F0801">
        <w:trPr>
          <w:trHeight w:val="523"/>
        </w:trPr>
        <w:tc>
          <w:tcPr>
            <w:tcW w:w="8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9AC225" w14:textId="77777777" w:rsidR="004461D3" w:rsidRPr="00914614" w:rsidRDefault="004461D3" w:rsidP="008536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43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6EAD2" w14:textId="77777777" w:rsidR="004461D3" w:rsidRPr="00914614" w:rsidRDefault="004461D3" w:rsidP="008536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33B4AE9" w14:textId="77777777" w:rsidR="004461D3" w:rsidRPr="00914614" w:rsidRDefault="004461D3" w:rsidP="008536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5B790" w14:textId="77777777" w:rsidR="004461D3" w:rsidRPr="00914614" w:rsidRDefault="004461D3" w:rsidP="008536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113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50173B" w14:textId="77777777" w:rsidR="004461D3" w:rsidRPr="00914614" w:rsidRDefault="004461D3" w:rsidP="008536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81F74" w14:textId="77777777" w:rsidR="004461D3" w:rsidRPr="00914614" w:rsidRDefault="004461D3" w:rsidP="0085369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020 год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B8A11" w14:textId="77777777" w:rsidR="004461D3" w:rsidRPr="00914614" w:rsidRDefault="004461D3" w:rsidP="0085369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021 год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ECA1CA" w14:textId="77777777" w:rsidR="004461D3" w:rsidRPr="00914614" w:rsidRDefault="004461D3" w:rsidP="0085369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022 год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7A6B6" w14:textId="77777777" w:rsidR="004461D3" w:rsidRPr="00914614" w:rsidRDefault="004461D3" w:rsidP="0085369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023 год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93765A" w14:textId="77777777" w:rsidR="004461D3" w:rsidRPr="00914614" w:rsidRDefault="004461D3" w:rsidP="0085369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024 год</w:t>
            </w:r>
          </w:p>
        </w:tc>
        <w:tc>
          <w:tcPr>
            <w:tcW w:w="1622" w:type="dxa"/>
            <w:gridSpan w:val="2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8301330" w14:textId="77777777" w:rsidR="004461D3" w:rsidRPr="00914614" w:rsidRDefault="004461D3" w:rsidP="008536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18"/>
                <w:szCs w:val="20"/>
              </w:rPr>
            </w:pPr>
          </w:p>
        </w:tc>
      </w:tr>
      <w:tr w:rsidR="00914614" w:rsidRPr="00914614" w14:paraId="5D038AE9" w14:textId="77777777" w:rsidTr="009F0801">
        <w:trPr>
          <w:trHeight w:val="151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7E02B" w14:textId="77777777" w:rsidR="004461D3" w:rsidRPr="00914614" w:rsidRDefault="004461D3" w:rsidP="0085369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FBFEA" w14:textId="77777777" w:rsidR="004461D3" w:rsidRPr="00914614" w:rsidRDefault="004461D3" w:rsidP="0085369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</w:tcPr>
          <w:p w14:paraId="3B225C3C" w14:textId="77777777" w:rsidR="004461D3" w:rsidRPr="00914614" w:rsidRDefault="004461D3" w:rsidP="0085369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936AD" w14:textId="77777777" w:rsidR="004461D3" w:rsidRPr="00914614" w:rsidRDefault="004461D3" w:rsidP="0085369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4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34C43" w14:textId="77777777" w:rsidR="004461D3" w:rsidRPr="00914614" w:rsidRDefault="004461D3" w:rsidP="0085369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C16FC6" w14:textId="77777777" w:rsidR="004461D3" w:rsidRPr="00914614" w:rsidRDefault="004461D3" w:rsidP="0085369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6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9B2B5" w14:textId="77777777" w:rsidR="004461D3" w:rsidRPr="00914614" w:rsidRDefault="004461D3" w:rsidP="0085369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990F0" w14:textId="77777777" w:rsidR="004461D3" w:rsidRPr="00914614" w:rsidRDefault="004461D3" w:rsidP="0085369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8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A1017" w14:textId="77777777" w:rsidR="004461D3" w:rsidRPr="00914614" w:rsidRDefault="004461D3" w:rsidP="0085369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9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083871" w14:textId="77777777" w:rsidR="004461D3" w:rsidRPr="00914614" w:rsidRDefault="004461D3" w:rsidP="0085369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</w:t>
            </w:r>
          </w:p>
        </w:tc>
        <w:tc>
          <w:tcPr>
            <w:tcW w:w="162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2D6A2B15" w14:textId="77777777" w:rsidR="004461D3" w:rsidRPr="00914614" w:rsidRDefault="004461D3" w:rsidP="0085369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1</w:t>
            </w:r>
          </w:p>
        </w:tc>
      </w:tr>
      <w:tr w:rsidR="00914614" w:rsidRPr="00914614" w14:paraId="5B274F05" w14:textId="77777777" w:rsidTr="009F0801">
        <w:trPr>
          <w:trHeight w:val="297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BF4F504" w14:textId="77777777" w:rsidR="004461D3" w:rsidRPr="00914614" w:rsidRDefault="004461D3" w:rsidP="0085369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</w:t>
            </w:r>
          </w:p>
        </w:tc>
        <w:tc>
          <w:tcPr>
            <w:tcW w:w="14489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F689BA1" w14:textId="71D7BE17" w:rsidR="004461D3" w:rsidRPr="00914614" w:rsidRDefault="004461D3" w:rsidP="00043004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rFonts w:eastAsiaTheme="minorEastAsia"/>
                <w:color w:val="000000" w:themeColor="text1"/>
                <w:sz w:val="18"/>
                <w:szCs w:val="20"/>
              </w:rPr>
              <w:t>Подпрограмма 1 «Снижение административных барьеров, повы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</w:t>
            </w:r>
            <w:r w:rsidR="00043004" w:rsidRPr="00914614">
              <w:rPr>
                <w:rFonts w:eastAsiaTheme="minorEastAsia"/>
                <w:color w:val="000000" w:themeColor="text1"/>
                <w:sz w:val="18"/>
                <w:szCs w:val="20"/>
              </w:rPr>
              <w:t>ственных и муниципальных услуг»</w:t>
            </w:r>
            <w:proofErr w:type="gramEnd"/>
          </w:p>
        </w:tc>
      </w:tr>
      <w:tr w:rsidR="00914614" w:rsidRPr="00914614" w14:paraId="1D58504E" w14:textId="77777777" w:rsidTr="009F0801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E0F635D" w14:textId="77777777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.1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F639384" w14:textId="50F31EAD" w:rsidR="004461D3" w:rsidRPr="00914614" w:rsidRDefault="004461D3" w:rsidP="004461D3">
            <w:pPr>
              <w:rPr>
                <w:i/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*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</w:tcPr>
          <w:p w14:paraId="77B61B8C" w14:textId="58913B64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Указной</w:t>
            </w:r>
            <w:proofErr w:type="gram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BC066" w14:textId="3B444124" w:rsidR="004461D3" w:rsidRPr="00914614" w:rsidRDefault="004461D3" w:rsidP="004461D3">
            <w:pPr>
              <w:jc w:val="center"/>
              <w:rPr>
                <w:i/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20CA52" w14:textId="0F7390BF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E6749" w14:textId="01514877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CD178A" w14:textId="415D366F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0CCF90" w14:textId="4325F47B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3BD9F" w14:textId="658E91CC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E75C6" w14:textId="1A34A42D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162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1EC8EDD2" w14:textId="1FBEC916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3</w:t>
            </w:r>
          </w:p>
        </w:tc>
      </w:tr>
      <w:tr w:rsidR="00914614" w:rsidRPr="00914614" w14:paraId="10622109" w14:textId="77777777" w:rsidTr="009F0801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00D90F5" w14:textId="77777777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.2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37EF1EE" w14:textId="12FCD9FC" w:rsidR="004461D3" w:rsidRPr="00914614" w:rsidRDefault="004461D3" w:rsidP="00006FB6">
            <w:pPr>
              <w:rPr>
                <w:i/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 xml:space="preserve">Уровень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удовлетворенности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граждан качеством предоставления госуда</w:t>
            </w:r>
            <w:r w:rsidR="003A73A5" w:rsidRPr="00914614">
              <w:rPr>
                <w:color w:val="000000" w:themeColor="text1"/>
                <w:sz w:val="18"/>
                <w:szCs w:val="20"/>
              </w:rPr>
              <w:t>рственных и муниципальных услуг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</w:tcPr>
          <w:p w14:paraId="3813F2A8" w14:textId="06968C4E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Указной</w:t>
            </w:r>
            <w:proofErr w:type="gram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0DD89" w14:textId="3D67FF1B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4FCE0C" w14:textId="2CBC56DF" w:rsidR="004461D3" w:rsidRPr="00914614" w:rsidRDefault="00FE22C2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96,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0972C" w14:textId="449B128D" w:rsidR="004461D3" w:rsidRPr="00914614" w:rsidRDefault="00FE22C2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96,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453A4" w14:textId="17DBE6AF" w:rsidR="004461D3" w:rsidRPr="00914614" w:rsidRDefault="00FE22C2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96,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99A08F" w14:textId="2391AA9B" w:rsidR="004461D3" w:rsidRPr="00914614" w:rsidRDefault="00FE22C2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96,9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B149AB" w14:textId="27B96B03" w:rsidR="004461D3" w:rsidRPr="00914614" w:rsidRDefault="00FE22C2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96,9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63F60B" w14:textId="151D5940" w:rsidR="004461D3" w:rsidRPr="00914614" w:rsidRDefault="00FE22C2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96,9</w:t>
            </w:r>
          </w:p>
        </w:tc>
        <w:tc>
          <w:tcPr>
            <w:tcW w:w="162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79E2E46D" w14:textId="2F87B507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,2</w:t>
            </w:r>
          </w:p>
        </w:tc>
      </w:tr>
      <w:tr w:rsidR="00914614" w:rsidRPr="00914614" w14:paraId="547BD272" w14:textId="77777777" w:rsidTr="009F0801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2AC3DBE" w14:textId="2F074557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.3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4C96144" w14:textId="25D06726" w:rsidR="004461D3" w:rsidRPr="00914614" w:rsidRDefault="004461D3" w:rsidP="004461D3">
            <w:pPr>
              <w:rPr>
                <w:i/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С</w:t>
            </w:r>
            <w:r w:rsidR="003A73A5" w:rsidRPr="00914614">
              <w:rPr>
                <w:color w:val="000000" w:themeColor="text1"/>
                <w:sz w:val="18"/>
                <w:szCs w:val="20"/>
              </w:rPr>
              <w:t>реднее время ожидания в очереди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 для получения государств</w:t>
            </w:r>
            <w:r w:rsidR="003A73A5" w:rsidRPr="00914614">
              <w:rPr>
                <w:color w:val="000000" w:themeColor="text1"/>
                <w:sz w:val="18"/>
                <w:szCs w:val="20"/>
              </w:rPr>
              <w:t>енных (муниципальных) услуг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</w:tcPr>
          <w:p w14:paraId="0CA52CDF" w14:textId="43BEB79B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Указной</w:t>
            </w:r>
            <w:proofErr w:type="gram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71F35" w14:textId="6F86828C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минута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3516F0" w14:textId="66D5360D" w:rsidR="004461D3" w:rsidRPr="00914614" w:rsidRDefault="00FE22C2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,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DB122" w14:textId="365C93EB" w:rsidR="004461D3" w:rsidRPr="00914614" w:rsidRDefault="00FE22C2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,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124D0" w14:textId="1E28CD7C" w:rsidR="004461D3" w:rsidRPr="00914614" w:rsidRDefault="00FE22C2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,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E39FF" w14:textId="5F782AD6" w:rsidR="004461D3" w:rsidRPr="00914614" w:rsidRDefault="00FE22C2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,</w:t>
            </w:r>
            <w:r w:rsidR="004461D3" w:rsidRPr="00914614">
              <w:rPr>
                <w:color w:val="000000" w:themeColor="text1"/>
                <w:sz w:val="18"/>
                <w:szCs w:val="20"/>
              </w:rPr>
              <w:t>1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73BDFB" w14:textId="27F39BD4" w:rsidR="004461D3" w:rsidRPr="00914614" w:rsidRDefault="00FE22C2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,</w:t>
            </w:r>
            <w:r w:rsidR="004461D3" w:rsidRPr="00914614">
              <w:rPr>
                <w:color w:val="000000" w:themeColor="text1"/>
                <w:sz w:val="18"/>
                <w:szCs w:val="20"/>
              </w:rPr>
              <w:t>1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C37EE" w14:textId="73C4BC2C" w:rsidR="004461D3" w:rsidRPr="00914614" w:rsidRDefault="00FE22C2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,</w:t>
            </w:r>
            <w:r w:rsidR="004461D3" w:rsidRPr="00914614">
              <w:rPr>
                <w:color w:val="000000" w:themeColor="text1"/>
                <w:sz w:val="18"/>
                <w:szCs w:val="20"/>
              </w:rPr>
              <w:t>1</w:t>
            </w:r>
          </w:p>
        </w:tc>
        <w:tc>
          <w:tcPr>
            <w:tcW w:w="162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60A4EC0" w14:textId="3EDC6C33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</w:t>
            </w:r>
          </w:p>
        </w:tc>
      </w:tr>
      <w:tr w:rsidR="00914614" w:rsidRPr="00914614" w14:paraId="16750342" w14:textId="77777777" w:rsidTr="009F0801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E92A031" w14:textId="44FBFA24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.4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A1821FD" w14:textId="6F5F39AE" w:rsidR="004461D3" w:rsidRPr="00914614" w:rsidRDefault="004461D3" w:rsidP="004461D3">
            <w:pPr>
              <w:rPr>
                <w:i/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Доля заявителей МФЦ, ожидающих в очереди более 11,5 минут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</w:tcPr>
          <w:p w14:paraId="7ADCA47F" w14:textId="29F189F0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Отраслевой</w:t>
            </w:r>
            <w:proofErr w:type="gram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9FA82D" w14:textId="2413CA7B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3B2EB" w14:textId="264B90D3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-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3C2DB" w14:textId="055EC6CE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70B2C" w14:textId="1FFD8FAD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478FD" w14:textId="5D7D9439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2723A" w14:textId="35AC2746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0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C4FF9F" w14:textId="286B76BB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0</w:t>
            </w:r>
          </w:p>
        </w:tc>
        <w:tc>
          <w:tcPr>
            <w:tcW w:w="162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218F6DD3" w14:textId="5A941A5A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</w:t>
            </w:r>
          </w:p>
        </w:tc>
      </w:tr>
      <w:tr w:rsidR="00914614" w:rsidRPr="00914614" w14:paraId="0886AB8C" w14:textId="77777777" w:rsidTr="009F0801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5C54FB9" w14:textId="11B80143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.5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D903DCD" w14:textId="616E45D4" w:rsidR="004461D3" w:rsidRPr="00914614" w:rsidRDefault="004461D3" w:rsidP="004461D3">
            <w:pPr>
              <w:rPr>
                <w:i/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 xml:space="preserve">Выполнение требований </w:t>
            </w:r>
            <w:r w:rsidR="00043004" w:rsidRPr="00914614">
              <w:rPr>
                <w:color w:val="000000" w:themeColor="text1"/>
                <w:sz w:val="18"/>
                <w:szCs w:val="20"/>
              </w:rPr>
              <w:t>комфортности и доступности МФЦ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</w:tcPr>
          <w:p w14:paraId="519FDA42" w14:textId="32457E33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Отраслевой</w:t>
            </w:r>
            <w:proofErr w:type="gram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4E852" w14:textId="39A02E0B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18389" w14:textId="3F2EC05A" w:rsidR="004461D3" w:rsidRPr="00914614" w:rsidRDefault="00C44AE0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99,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AFC80E" w14:textId="51BA7DC7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A9E26" w14:textId="73B856E4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1E236" w14:textId="01EA6BCF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FF342" w14:textId="193684CC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3E2F2" w14:textId="5B913A1C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162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3706520E" w14:textId="6D6F3742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</w:t>
            </w:r>
          </w:p>
        </w:tc>
      </w:tr>
      <w:tr w:rsidR="00914614" w:rsidRPr="00914614" w14:paraId="436360A9" w14:textId="77777777" w:rsidTr="009F0801">
        <w:trPr>
          <w:trHeight w:val="293"/>
        </w:trPr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A1E6E" w14:textId="77777777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</w:t>
            </w:r>
          </w:p>
        </w:tc>
        <w:tc>
          <w:tcPr>
            <w:tcW w:w="1448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E125D" w14:textId="687661E3" w:rsidR="004461D3" w:rsidRPr="00914614" w:rsidRDefault="004461D3" w:rsidP="00006FB6">
            <w:pPr>
              <w:jc w:val="both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одпрограмма 2</w:t>
            </w:r>
            <w:r w:rsidRPr="00914614">
              <w:rPr>
                <w:rFonts w:eastAsiaTheme="minorEastAsia"/>
                <w:color w:val="000000" w:themeColor="text1"/>
                <w:sz w:val="18"/>
                <w:szCs w:val="20"/>
              </w:rPr>
              <w:t xml:space="preserve"> «Развитие информационной и технологической инфраструктуры </w:t>
            </w:r>
            <w:proofErr w:type="gramStart"/>
            <w:r w:rsidRPr="00914614">
              <w:rPr>
                <w:rFonts w:eastAsiaTheme="minorEastAsia"/>
                <w:color w:val="000000" w:themeColor="text1"/>
                <w:sz w:val="18"/>
                <w:szCs w:val="20"/>
              </w:rPr>
              <w:t>экосистемы цифровой экономики муниципального</w:t>
            </w:r>
            <w:r w:rsidR="00043004" w:rsidRPr="00914614">
              <w:rPr>
                <w:rFonts w:eastAsiaTheme="minorEastAsia"/>
                <w:color w:val="000000" w:themeColor="text1"/>
                <w:sz w:val="18"/>
                <w:szCs w:val="20"/>
              </w:rPr>
              <w:t xml:space="preserve"> образования Московской области</w:t>
            </w:r>
            <w:proofErr w:type="gramEnd"/>
            <w:r w:rsidR="00043004" w:rsidRPr="00914614">
              <w:rPr>
                <w:rFonts w:eastAsiaTheme="minorEastAsia"/>
                <w:color w:val="000000" w:themeColor="text1"/>
                <w:sz w:val="18"/>
                <w:szCs w:val="20"/>
              </w:rPr>
              <w:t>»</w:t>
            </w:r>
          </w:p>
        </w:tc>
      </w:tr>
      <w:tr w:rsidR="00914614" w:rsidRPr="00914614" w14:paraId="57930547" w14:textId="77777777" w:rsidTr="009F0801">
        <w:trPr>
          <w:trHeight w:val="453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56801C5E" w14:textId="77777777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.1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BCD2E59" w14:textId="1597ABE6" w:rsidR="004461D3" w:rsidRPr="00914614" w:rsidRDefault="004461D3" w:rsidP="004461D3">
            <w:pPr>
              <w:rPr>
                <w:i/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977CAE5" w14:textId="7F511648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Отраслевой</w:t>
            </w:r>
            <w:proofErr w:type="gram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3AFA6BB" w14:textId="64D0B360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C3138" w14:textId="357E6761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910A7" w14:textId="4D50D798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A0B24D" w14:textId="316BB684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539CB" w14:textId="0C45A6B2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70A78" w14:textId="6718ABBD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982D3" w14:textId="388170E4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E6C9B69" w14:textId="5C6CDABB" w:rsidR="004461D3" w:rsidRPr="00914614" w:rsidRDefault="0085369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</w:t>
            </w:r>
          </w:p>
        </w:tc>
      </w:tr>
      <w:tr w:rsidR="00914614" w:rsidRPr="00914614" w14:paraId="0D07B142" w14:textId="77777777" w:rsidTr="009F0801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E3E51A1" w14:textId="77777777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.2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E6959" w14:textId="6FD6BBD0" w:rsidR="004461D3" w:rsidRPr="00914614" w:rsidRDefault="004461D3" w:rsidP="004461D3">
            <w:pPr>
              <w:rPr>
                <w:i/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 xml:space="preserve">Стоимостная доля закупаемого и арендуемого ОМСУ муниципального образования Московской области иностранного </w:t>
            </w: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ПО</w:t>
            </w:r>
            <w:proofErr w:type="gram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4AC6FB2" w14:textId="1BF00A48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Отраслевой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645DCF4" w14:textId="62C73F66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3A3596" w14:textId="10D824B1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4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69722" w14:textId="4F045EB6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0AC73" w14:textId="75B23FBC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47AFD" w14:textId="52440469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F1321" w14:textId="166A0664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D9CF4" w14:textId="7C83E06C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5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21AE673" w14:textId="623E4FB6" w:rsidR="004461D3" w:rsidRPr="00914614" w:rsidRDefault="000F2194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3</w:t>
            </w:r>
          </w:p>
        </w:tc>
      </w:tr>
      <w:tr w:rsidR="00914614" w:rsidRPr="00914614" w14:paraId="6B17E176" w14:textId="77777777" w:rsidTr="009F0801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FFAA238" w14:textId="19AA89DF" w:rsidR="004461D3" w:rsidRPr="00914614" w:rsidRDefault="0085369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.3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E067F" w14:textId="6A4594FB" w:rsidR="004461D3" w:rsidRPr="00914614" w:rsidRDefault="004461D3" w:rsidP="004461D3">
            <w:pPr>
              <w:rPr>
                <w:i/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 xml:space="preserve">Увеличение доли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защищенных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по 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  <w:proofErr w:type="gram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9BC3345" w14:textId="0A7143DE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Отраслевой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4079EBA" w14:textId="36455798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613C69" w14:textId="1D3E21AF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9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73EC5" w14:textId="739F0AA4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9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FCF00" w14:textId="37682E23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51F1F" w14:textId="32BED898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7C64D" w14:textId="5E881DED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F29E1" w14:textId="26F0FDB7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6064F29" w14:textId="0B84E7DD" w:rsidR="004461D3" w:rsidRPr="00914614" w:rsidRDefault="000F2194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</w:t>
            </w:r>
          </w:p>
        </w:tc>
      </w:tr>
      <w:tr w:rsidR="00914614" w:rsidRPr="00914614" w14:paraId="4D9935A2" w14:textId="77777777" w:rsidTr="009F0801">
        <w:trPr>
          <w:trHeight w:val="164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0E98149" w14:textId="3E7800DC" w:rsidR="004461D3" w:rsidRPr="00914614" w:rsidRDefault="0085369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.4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18C16" w14:textId="06422F8C" w:rsidR="004461D3" w:rsidRPr="00914614" w:rsidRDefault="004461D3" w:rsidP="004461D3">
            <w:pPr>
              <w:rPr>
                <w:i/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137F52B" w14:textId="3426CE13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Отраслевой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AC55B68" w14:textId="4FBC7BEE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092C7" w14:textId="0CEB28D0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BA8A6" w14:textId="348974C0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19F4E" w14:textId="1850C4A4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9333F" w14:textId="6D9487B7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5FF5C3" w14:textId="762763E6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4400A" w14:textId="60306876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BF97F66" w14:textId="04BFCE99" w:rsidR="004461D3" w:rsidRPr="00914614" w:rsidRDefault="000F2194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</w:t>
            </w:r>
          </w:p>
        </w:tc>
      </w:tr>
      <w:tr w:rsidR="00914614" w:rsidRPr="00914614" w14:paraId="68F5C9BE" w14:textId="77777777" w:rsidTr="009F0801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559DBA7" w14:textId="1CC5D164" w:rsidR="004461D3" w:rsidRPr="00914614" w:rsidRDefault="0085369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lastRenderedPageBreak/>
              <w:t>2.5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4C3DD4" w14:textId="3C246516" w:rsidR="004461D3" w:rsidRPr="00914614" w:rsidRDefault="004461D3" w:rsidP="004461D3">
            <w:pPr>
              <w:rPr>
                <w:i/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Доля документов служебной переписки ОМСУ муниципального образования Московской области и их подведомственных учреждений с ЦИОГВ и ГО Московской области, подведомственными ЦИОГВ и ГО Московской области организациями и учреждениями, не содержащих персональные данные и конфиденциальные сведения и направляемых исключительно в электронном виде с использованием МСЭД и средств электронной подписи</w:t>
            </w:r>
            <w:proofErr w:type="gram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EECD5A3" w14:textId="5B46DE3F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Отраслевой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ECCD66F" w14:textId="48C90E3F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B42DA" w14:textId="64346E49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509FEE" w14:textId="4A77D9D5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43552" w14:textId="72ECAF1F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E45AF" w14:textId="7D0723EE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41B93" w14:textId="15FA626A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329770" w14:textId="419E4736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FE89701" w14:textId="4D6577BB" w:rsidR="004461D3" w:rsidRPr="00914614" w:rsidRDefault="000F2194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3</w:t>
            </w:r>
          </w:p>
        </w:tc>
      </w:tr>
      <w:tr w:rsidR="00914614" w:rsidRPr="00914614" w14:paraId="739ED17C" w14:textId="77777777" w:rsidTr="009F0801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5722C8C" w14:textId="2696D76F" w:rsidR="004461D3" w:rsidRPr="00914614" w:rsidRDefault="0085369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.6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3B37A" w14:textId="701EC020" w:rsidR="004461D3" w:rsidRPr="00914614" w:rsidRDefault="004461D3" w:rsidP="004461D3">
            <w:pPr>
              <w:rPr>
                <w:i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Увеличение доли граждан, использующих механизм получения государственных и муниципальных услуг в электронной форм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CA92722" w14:textId="66BD7FD6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Указной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04F3F0F" w14:textId="0EDE2A75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2F817" w14:textId="7C0F8BB0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8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47BCD" w14:textId="7B6EE02F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8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E1B40" w14:textId="679B7803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8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982D6E" w14:textId="5257FE8E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8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13C43B" w14:textId="14CD63E8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8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5BDB3D" w14:textId="267E785A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85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BF6516F" w14:textId="48AF2AF5" w:rsidR="004461D3" w:rsidRPr="00914614" w:rsidRDefault="000F2194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3</w:t>
            </w:r>
          </w:p>
        </w:tc>
      </w:tr>
      <w:tr w:rsidR="00914614" w:rsidRPr="00914614" w14:paraId="7CDAE63C" w14:textId="77777777" w:rsidTr="009F0801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85FECD7" w14:textId="03D39119" w:rsidR="004461D3" w:rsidRPr="00914614" w:rsidRDefault="0085369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.7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DF596" w14:textId="5CDBC998" w:rsidR="004461D3" w:rsidRPr="00914614" w:rsidRDefault="004461D3" w:rsidP="004461D3">
            <w:pPr>
              <w:rPr>
                <w:i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Увеличение доли граждан, зарегистрированных в ЕСИ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9932A2D" w14:textId="76D1AF32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Отраслевой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DC5BA0B" w14:textId="653B0F57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F0C97" w14:textId="25C87850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7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2D977" w14:textId="16BC6AA2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7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D978D" w14:textId="55538CF6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8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BD695" w14:textId="0153977B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8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41495" w14:textId="7EE7028D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8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9654BF" w14:textId="7F59D641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8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83DFB34" w14:textId="030FD3AC" w:rsidR="004461D3" w:rsidRPr="00914614" w:rsidRDefault="000F2194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3</w:t>
            </w:r>
          </w:p>
        </w:tc>
      </w:tr>
      <w:tr w:rsidR="00914614" w:rsidRPr="00914614" w14:paraId="2A8D4B9A" w14:textId="77777777" w:rsidTr="009F0801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0E912AA" w14:textId="66722267" w:rsidR="004461D3" w:rsidRPr="00914614" w:rsidRDefault="0085369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.8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7DC46D" w14:textId="347D6ABC" w:rsidR="004461D3" w:rsidRPr="00914614" w:rsidRDefault="004461D3" w:rsidP="004461D3">
            <w:pPr>
              <w:rPr>
                <w:i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E533B5" w14:textId="4A747029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2FD8F3F" w14:textId="6FFFA1C5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D0FA5" w14:textId="3CEDEA58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2,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E09C7" w14:textId="0E43FB7A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CA0A29" w14:textId="61133210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48BE8" w14:textId="3874793D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A801EC" w14:textId="675BE270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2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5E8EE1" w14:textId="4B0AD541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2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D9C26E7" w14:textId="113818B9" w:rsidR="004461D3" w:rsidRPr="00914614" w:rsidRDefault="000F2194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3</w:t>
            </w:r>
          </w:p>
        </w:tc>
      </w:tr>
      <w:tr w:rsidR="00914614" w:rsidRPr="00914614" w14:paraId="585B2AA0" w14:textId="77777777" w:rsidTr="009F0801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67FA0FB" w14:textId="439EBDB5" w:rsidR="004461D3" w:rsidRPr="00914614" w:rsidRDefault="0085369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.9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4F778E" w14:textId="79A3EE09" w:rsidR="004461D3" w:rsidRPr="00914614" w:rsidRDefault="004461D3" w:rsidP="004461D3">
            <w:pPr>
              <w:rPr>
                <w:i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8AA492B" w14:textId="20EFBDCA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Отраслевой</w:t>
            </w:r>
            <w:r w:rsidRPr="00914614" w:rsidDel="00DC28F8">
              <w:rPr>
                <w:color w:val="000000" w:themeColor="text1"/>
                <w:sz w:val="18"/>
                <w:szCs w:val="20"/>
              </w:rPr>
              <w:t xml:space="preserve"> 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7C5D481" w14:textId="2850C53A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76498D" w14:textId="3DAB098D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8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0AD9F" w14:textId="659A4B00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8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168EE" w14:textId="6B3C249A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9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346D5" w14:textId="7D550D78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9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A12115" w14:textId="42F2B997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9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7F1C4F" w14:textId="74C6BF94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9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56E024E" w14:textId="30191D45" w:rsidR="004461D3" w:rsidRPr="00914614" w:rsidRDefault="000F2194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3</w:t>
            </w:r>
          </w:p>
        </w:tc>
      </w:tr>
      <w:tr w:rsidR="00914614" w:rsidRPr="00914614" w14:paraId="5121C2D1" w14:textId="77777777" w:rsidTr="009F0801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EDC899" w14:textId="1AD10B80" w:rsidR="004461D3" w:rsidRPr="00914614" w:rsidRDefault="005A45E9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.10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546F5" w14:textId="152321F3" w:rsidR="004461D3" w:rsidRPr="00914614" w:rsidRDefault="004461D3" w:rsidP="004461D3">
            <w:pPr>
              <w:rPr>
                <w:i/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овторные обращения – Доля обращений, поступивших на портал «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Добродел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>», по которым поступили повторные обращения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8F019BF" w14:textId="7FDA15A8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E1867B6" w14:textId="6C7DB894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4F9B38" w14:textId="2E1EEAFF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3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26E9D" w14:textId="7329FB65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3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5A4A82" w14:textId="2C9E4BD3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3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95663" w14:textId="4FCFBA7D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3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3E2CA" w14:textId="6F322945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3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03C85" w14:textId="7266306D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3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75E8BB1" w14:textId="51701266" w:rsidR="004461D3" w:rsidRPr="00914614" w:rsidRDefault="000F2194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3</w:t>
            </w:r>
          </w:p>
        </w:tc>
      </w:tr>
      <w:tr w:rsidR="00914614" w:rsidRPr="00914614" w14:paraId="106F51C1" w14:textId="77777777" w:rsidTr="009F0801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B6C4313" w14:textId="78C2D363" w:rsidR="004461D3" w:rsidRPr="00914614" w:rsidRDefault="005A45E9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.11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6319B" w14:textId="54BD56EC" w:rsidR="004461D3" w:rsidRPr="00914614" w:rsidRDefault="004461D3" w:rsidP="004461D3">
            <w:pPr>
              <w:rPr>
                <w:i/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Отложенные решения – Доля отложенных решений от числа ответов, предоставлен</w:t>
            </w:r>
            <w:r w:rsidR="00D628D2" w:rsidRPr="00914614">
              <w:rPr>
                <w:color w:val="000000" w:themeColor="text1"/>
                <w:sz w:val="18"/>
                <w:szCs w:val="20"/>
              </w:rPr>
              <w:t>ных на портале «</w:t>
            </w:r>
            <w:proofErr w:type="spellStart"/>
            <w:r w:rsidR="00D628D2" w:rsidRPr="00914614">
              <w:rPr>
                <w:color w:val="000000" w:themeColor="text1"/>
                <w:sz w:val="18"/>
                <w:szCs w:val="20"/>
              </w:rPr>
              <w:t>Добродел</w:t>
            </w:r>
            <w:proofErr w:type="spellEnd"/>
            <w:r w:rsidR="00D628D2" w:rsidRPr="00914614">
              <w:rPr>
                <w:color w:val="000000" w:themeColor="text1"/>
                <w:sz w:val="18"/>
                <w:szCs w:val="20"/>
              </w:rPr>
              <w:t>» (два и более раз</w:t>
            </w:r>
            <w:r w:rsidRPr="00914614">
              <w:rPr>
                <w:color w:val="000000" w:themeColor="text1"/>
                <w:sz w:val="18"/>
                <w:szCs w:val="20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B9CAF9" w14:textId="63A15545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EAC66C2" w14:textId="3F511AAC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EF213" w14:textId="4A92E97A" w:rsidR="004461D3" w:rsidRPr="00914614" w:rsidRDefault="00D628D2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99553" w14:textId="29C346C1" w:rsidR="004461D3" w:rsidRPr="00914614" w:rsidRDefault="00D628D2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72637F" w14:textId="57493B1A" w:rsidR="004461D3" w:rsidRPr="00914614" w:rsidRDefault="00D628D2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FF0E0" w14:textId="0C92414E" w:rsidR="004461D3" w:rsidRPr="00914614" w:rsidRDefault="00D628D2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8B762" w14:textId="2A840FC9" w:rsidR="004461D3" w:rsidRPr="00914614" w:rsidRDefault="00D628D2" w:rsidP="00D628D2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02E19" w14:textId="00BFAD08" w:rsidR="004461D3" w:rsidRPr="00914614" w:rsidRDefault="00D628D2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5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6456CE4" w14:textId="537EA361" w:rsidR="004461D3" w:rsidRPr="00914614" w:rsidRDefault="000F2194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3</w:t>
            </w:r>
          </w:p>
        </w:tc>
      </w:tr>
      <w:tr w:rsidR="00914614" w:rsidRPr="00914614" w14:paraId="2B00FE0D" w14:textId="77777777" w:rsidTr="009F0801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E5E1DA" w14:textId="7995F66D" w:rsidR="004461D3" w:rsidRPr="00914614" w:rsidRDefault="005A45E9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.12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65585" w14:textId="7A474570" w:rsidR="004461D3" w:rsidRPr="00914614" w:rsidRDefault="004461D3" w:rsidP="004461D3">
            <w:pPr>
              <w:rPr>
                <w:i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Ответь вовремя – Доля жалоб, поступивших на портал «</w:t>
            </w:r>
            <w:proofErr w:type="spellStart"/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Добродел</w:t>
            </w:r>
            <w:proofErr w:type="spellEnd"/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», по которым нарушен срок подготовки ответ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CDB8350" w14:textId="1B3FCDAE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C499684" w14:textId="79C24694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200291" w14:textId="2D1A88B6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F72DB" w14:textId="6DFB8C26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B610E7" w14:textId="663C8C6E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3437D" w14:textId="3BE45744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0D685" w14:textId="41F4967B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28A6E" w14:textId="5F3DD129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5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DA556D4" w14:textId="3C4E8F4A" w:rsidR="004461D3" w:rsidRPr="00914614" w:rsidRDefault="000F2194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3</w:t>
            </w:r>
          </w:p>
        </w:tc>
      </w:tr>
      <w:tr w:rsidR="00914614" w:rsidRPr="00914614" w14:paraId="19AA996C" w14:textId="77777777" w:rsidTr="009F0801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6B15AF7" w14:textId="032FFADE" w:rsidR="004461D3" w:rsidRPr="00914614" w:rsidRDefault="00853693" w:rsidP="005A45E9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.1</w:t>
            </w:r>
            <w:r w:rsidR="005A45E9" w:rsidRPr="00914614">
              <w:rPr>
                <w:color w:val="000000" w:themeColor="text1"/>
                <w:sz w:val="18"/>
                <w:szCs w:val="20"/>
              </w:rPr>
              <w:t>3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BA168" w14:textId="618E01FC" w:rsidR="004461D3" w:rsidRPr="00914614" w:rsidRDefault="004461D3" w:rsidP="004461D3">
            <w:pPr>
              <w:rPr>
                <w:i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Доля 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C6BC702" w14:textId="1FEF1690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Отраслевой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DBE625B" w14:textId="32414903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D0139A" w14:textId="0D9AC27F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96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8CCCEC" w14:textId="052443C7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9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E2246" w14:textId="5B48E143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5952B" w14:textId="15F6BB7B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8863B" w14:textId="358325FE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29020" w14:textId="03553F9E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BAFFDDC" w14:textId="2CDBD590" w:rsidR="004461D3" w:rsidRPr="00914614" w:rsidRDefault="000F2194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3</w:t>
            </w:r>
          </w:p>
        </w:tc>
      </w:tr>
      <w:tr w:rsidR="00914614" w:rsidRPr="00914614" w14:paraId="6A5BC804" w14:textId="77777777" w:rsidTr="009F0801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04DAB7A" w14:textId="7A671672" w:rsidR="004461D3" w:rsidRPr="00914614" w:rsidRDefault="005A45E9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.14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B82103" w14:textId="787648AB" w:rsidR="004461D3" w:rsidRPr="00914614" w:rsidRDefault="004461D3" w:rsidP="004461D3">
            <w:pPr>
              <w:rPr>
                <w:i/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 ЖКХ МО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8D76B0C" w14:textId="1A1B0564" w:rsidR="004461D3" w:rsidRPr="00914614" w:rsidRDefault="004461D3" w:rsidP="0085369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 xml:space="preserve">Показатель </w:t>
            </w:r>
            <w:r w:rsidR="00853693" w:rsidRPr="00914614">
              <w:rPr>
                <w:color w:val="000000" w:themeColor="text1"/>
                <w:sz w:val="18"/>
                <w:szCs w:val="20"/>
              </w:rPr>
              <w:t>регионального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 проект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3287F8" w14:textId="5086C7D4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7226A" w14:textId="5DACF431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8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016E0" w14:textId="4F20F662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9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A4519" w14:textId="3E98EDBC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9B2FC" w14:textId="0BE520DD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464C2" w14:textId="702A7069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A3FF1" w14:textId="272759D7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9F3D5BF" w14:textId="2D6B1DE7" w:rsidR="004461D3" w:rsidRPr="00914614" w:rsidRDefault="000F2194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6</w:t>
            </w:r>
          </w:p>
        </w:tc>
      </w:tr>
      <w:tr w:rsidR="00914614" w:rsidRPr="00914614" w14:paraId="3CCCA1BA" w14:textId="77777777" w:rsidTr="009F0801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BB50179" w14:textId="67139D62" w:rsidR="004461D3" w:rsidRPr="00914614" w:rsidRDefault="005A45E9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.15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AE63F3" w14:textId="77777777" w:rsidR="004461D3" w:rsidRPr="00914614" w:rsidRDefault="004461D3" w:rsidP="004461D3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 xml:space="preserve">Доля муниципальных дошкольных образовательных организаций и муниципальных общеобразовательных организаций в муниципальном образовании Московской области,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подключенных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к сети Интернет на скорости:</w:t>
            </w:r>
          </w:p>
          <w:p w14:paraId="5C3D28C2" w14:textId="77777777" w:rsidR="004461D3" w:rsidRPr="00914614" w:rsidRDefault="004461D3" w:rsidP="004461D3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для дошкольных образовательных организаций – не менее 2 Мбит/</w:t>
            </w: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с</w:t>
            </w:r>
            <w:proofErr w:type="gramEnd"/>
            <w:r w:rsidRPr="00914614">
              <w:rPr>
                <w:color w:val="000000" w:themeColor="text1"/>
                <w:sz w:val="18"/>
                <w:szCs w:val="20"/>
              </w:rPr>
              <w:t>;</w:t>
            </w:r>
          </w:p>
          <w:p w14:paraId="31517F42" w14:textId="77777777" w:rsidR="004461D3" w:rsidRPr="00914614" w:rsidRDefault="004461D3" w:rsidP="004461D3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 xml:space="preserve">для общеобразовательных организаций, </w:t>
            </w:r>
            <w:r w:rsidRPr="00914614">
              <w:rPr>
                <w:color w:val="000000" w:themeColor="text1"/>
                <w:sz w:val="18"/>
                <w:szCs w:val="20"/>
              </w:rPr>
              <w:lastRenderedPageBreak/>
              <w:t>расположенных в городских поселениях и городских округах, – не менее 100 Мбит/</w:t>
            </w: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с</w:t>
            </w:r>
            <w:proofErr w:type="gramEnd"/>
            <w:r w:rsidRPr="00914614">
              <w:rPr>
                <w:color w:val="000000" w:themeColor="text1"/>
                <w:sz w:val="18"/>
                <w:szCs w:val="20"/>
              </w:rPr>
              <w:t>;</w:t>
            </w:r>
          </w:p>
          <w:p w14:paraId="2A064B9C" w14:textId="1E8BC638" w:rsidR="004461D3" w:rsidRPr="00914614" w:rsidRDefault="004461D3" w:rsidP="004461D3">
            <w:pPr>
              <w:rPr>
                <w:i/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 xml:space="preserve">для общеобразовательных организаций, расположенных в сельских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пунктах, – не менее 50 Мбит/</w:t>
            </w: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с</w:t>
            </w:r>
            <w:proofErr w:type="gram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E8F728B" w14:textId="2A35B4C8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lastRenderedPageBreak/>
              <w:t>Показатель регионального проект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02A1449" w14:textId="7BEC86C8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933E6" w14:textId="3BFBAFDA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8D04E" w14:textId="41960826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BFA54" w14:textId="33C37E5C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F58FD" w14:textId="6DD3601E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587AD" w14:textId="611B50CA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2C04F" w14:textId="6FF732D1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698539E" w14:textId="016701F6" w:rsidR="004461D3" w:rsidRPr="00914614" w:rsidRDefault="000F2194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5</w:t>
            </w:r>
          </w:p>
        </w:tc>
      </w:tr>
      <w:tr w:rsidR="00914614" w:rsidRPr="00914614" w14:paraId="47073F4C" w14:textId="77777777" w:rsidTr="009F0801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5599A95" w14:textId="208BE8D6" w:rsidR="004461D3" w:rsidRPr="00914614" w:rsidRDefault="005A45E9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lastRenderedPageBreak/>
              <w:t>2.16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8C2549" w14:textId="7965692B" w:rsidR="004461D3" w:rsidRPr="00914614" w:rsidRDefault="004461D3" w:rsidP="004461D3">
            <w:pPr>
              <w:rPr>
                <w:i/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Доля образовательных организаций, у которых есть широкополосный доступ к сети Интернет (не менее 100 Мбит/с), за исключением дошкольных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7F5595" w14:textId="42809088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Указной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0031CD4" w14:textId="59357943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5D9D7" w14:textId="7379E098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2EB71" w14:textId="25AA1E95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3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F1BD4" w14:textId="0A63FB3F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5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B5C53" w14:textId="38AA4D72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6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19A7E" w14:textId="7869D2AC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7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0B268" w14:textId="0EC3FC89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7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689296E" w14:textId="67C2E214" w:rsidR="004461D3" w:rsidRPr="00914614" w:rsidRDefault="000F2194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5</w:t>
            </w:r>
          </w:p>
        </w:tc>
      </w:tr>
      <w:tr w:rsidR="00914614" w:rsidRPr="00914614" w14:paraId="388CD108" w14:textId="77777777" w:rsidTr="009F0801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784AF42" w14:textId="139D6224" w:rsidR="004461D3" w:rsidRPr="00914614" w:rsidRDefault="00853693" w:rsidP="005A45E9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.1</w:t>
            </w:r>
            <w:r w:rsidR="005A45E9" w:rsidRPr="00914614">
              <w:rPr>
                <w:color w:val="000000" w:themeColor="text1"/>
                <w:sz w:val="18"/>
                <w:szCs w:val="20"/>
              </w:rPr>
              <w:t>7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44F17" w14:textId="0FBBC48D" w:rsidR="004461D3" w:rsidRPr="00914614" w:rsidRDefault="004461D3" w:rsidP="004461D3">
            <w:pPr>
              <w:rPr>
                <w:i/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Количество современных компьютеров (со сроком эксплуатации не более семи лет) на 100 обучаю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9B1692" w14:textId="2AFED9C4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оказатель регионального проект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BBDCA90" w14:textId="33779C47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единица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0C2F7" w14:textId="0EB31089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3,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14509A" w14:textId="068E08DA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3,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4F9BD" w14:textId="11F645B3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3,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DA0AC" w14:textId="2FDCA7D7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3,8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9DE98" w14:textId="3F1FA558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3,8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D4DA7" w14:textId="3C16EA53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3,8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398D0BE" w14:textId="3A67FD72" w:rsidR="004461D3" w:rsidRPr="00914614" w:rsidRDefault="000F2194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7</w:t>
            </w:r>
          </w:p>
        </w:tc>
      </w:tr>
      <w:tr w:rsidR="00914614" w:rsidRPr="00914614" w14:paraId="2C856FB4" w14:textId="77777777" w:rsidTr="009F0801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3DA4A5F" w14:textId="62248E75" w:rsidR="004461D3" w:rsidRPr="00914614" w:rsidRDefault="005A45E9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.18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63EBC4" w14:textId="56284552" w:rsidR="004461D3" w:rsidRPr="00914614" w:rsidRDefault="004461D3" w:rsidP="004461D3">
            <w:pPr>
              <w:rPr>
                <w:i/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eastAsia="ar-SA"/>
              </w:rPr>
              <w:t>Доля муниципальных организаций в муниципальном образовании Московской области обеспеченных современными аппаратно-программными комплексами со средствами криптографической защиты информаци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587C19" w14:textId="0A7C6C73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оказатель регионального проект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99D7FE9" w14:textId="0D99ED0A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bCs/>
                <w:color w:val="000000" w:themeColor="text1"/>
                <w:sz w:val="18"/>
                <w:szCs w:val="20"/>
                <w:lang w:eastAsia="ar-SA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0C34A" w14:textId="65274583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bCs/>
                <w:color w:val="000000" w:themeColor="text1"/>
                <w:sz w:val="18"/>
                <w:szCs w:val="20"/>
                <w:lang w:eastAsia="ar-SA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90F02F" w14:textId="2EA2AB3A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bCs/>
                <w:color w:val="000000" w:themeColor="text1"/>
                <w:sz w:val="18"/>
                <w:szCs w:val="20"/>
                <w:lang w:eastAsia="ar-SA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B101E" w14:textId="318F947B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bCs/>
                <w:color w:val="000000" w:themeColor="text1"/>
                <w:sz w:val="18"/>
                <w:szCs w:val="20"/>
                <w:lang w:eastAsia="ar-SA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862EF5" w14:textId="6C40064D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44199" w14:textId="6F3EAD15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56731" w14:textId="5282FB3C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A24B01F" w14:textId="4272DE19" w:rsidR="004461D3" w:rsidRPr="00914614" w:rsidRDefault="000F2194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7</w:t>
            </w:r>
          </w:p>
        </w:tc>
      </w:tr>
      <w:tr w:rsidR="00914614" w:rsidRPr="00914614" w14:paraId="00100E6F" w14:textId="77777777" w:rsidTr="009F0801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5987D5E" w14:textId="77777777" w:rsidR="00853693" w:rsidRPr="00914614" w:rsidRDefault="00853693" w:rsidP="00853693">
            <w:pPr>
              <w:jc w:val="center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E57CB" w14:textId="1D5ABB82" w:rsidR="00853693" w:rsidRPr="00914614" w:rsidRDefault="00853693" w:rsidP="00324123">
            <w:pPr>
              <w:rPr>
                <w:i/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  <w:lang w:eastAsia="ar-SA"/>
              </w:rPr>
              <w:t>Количество муниципальных образований Московской области, в которых внедрена целевая модель цифровой образовательной среды в образовательных организациях, реализующих образовательные программы общего образования и среднего профессионального образования</w:t>
            </w:r>
            <w:proofErr w:type="gram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4AB5A6" w14:textId="76E04C74" w:rsidR="00853693" w:rsidRPr="00914614" w:rsidRDefault="00853693" w:rsidP="0085369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оказатель регионального проект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0279645" w14:textId="1F58FDEC" w:rsidR="00853693" w:rsidRPr="00914614" w:rsidRDefault="00853693" w:rsidP="0085369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единица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BC9D60" w14:textId="3411FC29" w:rsidR="00853693" w:rsidRPr="00914614" w:rsidRDefault="0085369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bCs/>
                <w:color w:val="000000" w:themeColor="text1"/>
                <w:sz w:val="18"/>
                <w:szCs w:val="20"/>
                <w:lang w:eastAsia="ar-SA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E2A37" w14:textId="310377EE" w:rsidR="00853693" w:rsidRPr="00914614" w:rsidRDefault="0085369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bCs/>
                <w:color w:val="000000" w:themeColor="text1"/>
                <w:sz w:val="18"/>
                <w:szCs w:val="20"/>
                <w:lang w:eastAsia="ar-SA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65E9E" w14:textId="6D1CA06D" w:rsidR="00853693" w:rsidRPr="00914614" w:rsidRDefault="0085369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bCs/>
                <w:color w:val="000000" w:themeColor="text1"/>
                <w:sz w:val="18"/>
                <w:szCs w:val="20"/>
                <w:lang w:eastAsia="ar-SA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896B0" w14:textId="7E4373EC" w:rsidR="00853693" w:rsidRPr="00914614" w:rsidRDefault="0085369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B995C3" w14:textId="7CC32E86" w:rsidR="00853693" w:rsidRPr="00914614" w:rsidRDefault="0085369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B319AE" w14:textId="66DCCC61" w:rsidR="00853693" w:rsidRPr="00914614" w:rsidRDefault="0085369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AECF8C2" w14:textId="4BBF3D33" w:rsidR="00853693" w:rsidRPr="00914614" w:rsidRDefault="000F2194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7</w:t>
            </w:r>
          </w:p>
        </w:tc>
      </w:tr>
      <w:tr w:rsidR="00914614" w:rsidRPr="00914614" w14:paraId="552FAE4C" w14:textId="77777777" w:rsidTr="009F0801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2284439" w14:textId="5B44EDD3" w:rsidR="004461D3" w:rsidRPr="00914614" w:rsidRDefault="005A45E9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.19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E316C" w14:textId="3F998F43" w:rsidR="004461D3" w:rsidRPr="00914614" w:rsidRDefault="004461D3" w:rsidP="004461D3">
            <w:pPr>
              <w:rPr>
                <w:i/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 скорости не менее 1 Мбит/с, предоставляемыми не менее чем 2 операторами связ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A4AD999" w14:textId="0119D802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Обращение Губернатора Московской област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48A8280" w14:textId="57806FF6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D19A8" w14:textId="755402C9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7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DFB81" w14:textId="32FBDD32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7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6438E" w14:textId="03618A87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  <w:lang w:val="en-US"/>
              </w:rPr>
              <w:t>7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A6133" w14:textId="500C1BD5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8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FA75D" w14:textId="7B949C75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8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val="en-US"/>
              </w:rPr>
              <w:t>1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4595A" w14:textId="0F432BCB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8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val="en-US"/>
              </w:rPr>
              <w:t>1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E649EDF" w14:textId="029B9863" w:rsidR="004461D3" w:rsidRPr="00914614" w:rsidRDefault="000F2194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</w:t>
            </w:r>
          </w:p>
        </w:tc>
      </w:tr>
      <w:tr w:rsidR="00914614" w:rsidRPr="00914614" w14:paraId="3C597B3E" w14:textId="77777777" w:rsidTr="009F0801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815B8" w14:textId="0F9F34C3" w:rsidR="004461D3" w:rsidRPr="00914614" w:rsidRDefault="00244EA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.20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C27FEA" w14:textId="77777777" w:rsidR="004461D3" w:rsidRPr="00914614" w:rsidRDefault="004461D3" w:rsidP="004461D3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Доля муниципальных учреждений культуры, обеспеченных доступом в информационно-телекоммуникационную</w:t>
            </w:r>
            <w:r w:rsidRPr="00914614" w:rsidDel="006F092A">
              <w:rPr>
                <w:color w:val="000000" w:themeColor="text1"/>
                <w:sz w:val="18"/>
                <w:szCs w:val="20"/>
              </w:rPr>
              <w:t xml:space="preserve"> </w:t>
            </w:r>
            <w:r w:rsidRPr="00914614">
              <w:rPr>
                <w:color w:val="000000" w:themeColor="text1"/>
                <w:sz w:val="18"/>
                <w:szCs w:val="20"/>
              </w:rPr>
              <w:t>сеть Интернет на скорости:</w:t>
            </w:r>
          </w:p>
          <w:p w14:paraId="65B21E08" w14:textId="77777777" w:rsidR="004461D3" w:rsidRPr="00914614" w:rsidRDefault="004461D3" w:rsidP="004461D3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 xml:space="preserve">для учреждений культуры, расположенных в городских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пунктах, – не менее 50 Мбит/</w:t>
            </w: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с</w:t>
            </w:r>
            <w:proofErr w:type="gramEnd"/>
            <w:r w:rsidRPr="00914614">
              <w:rPr>
                <w:color w:val="000000" w:themeColor="text1"/>
                <w:sz w:val="18"/>
                <w:szCs w:val="20"/>
              </w:rPr>
              <w:t>;</w:t>
            </w:r>
          </w:p>
          <w:p w14:paraId="6FC5E49F" w14:textId="7D36F391" w:rsidR="004461D3" w:rsidRPr="00914614" w:rsidRDefault="004461D3" w:rsidP="004461D3">
            <w:pPr>
              <w:rPr>
                <w:i/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 xml:space="preserve">для учреждений культуры, расположенных в сельских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пунктах, – не менее 10 Мбит/</w:t>
            </w: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с</w:t>
            </w:r>
            <w:proofErr w:type="gram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15E098C6" w14:textId="402AF9A3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Отраслевой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51B2AD" w14:textId="4BB7B4B6" w:rsidR="004461D3" w:rsidRPr="00914614" w:rsidRDefault="004461D3" w:rsidP="004461D3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09361" w14:textId="619C836E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2C5BC" w14:textId="4C6B0095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87A70" w14:textId="40022401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DFCEC" w14:textId="2D2C05F8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2CA23A" w14:textId="0CEDB923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889A0" w14:textId="16E4367B" w:rsidR="004461D3" w:rsidRPr="00914614" w:rsidRDefault="004461D3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58A490F2" w14:textId="5ABAA18C" w:rsidR="004461D3" w:rsidRPr="00914614" w:rsidRDefault="000F2194" w:rsidP="009F0801">
            <w:pPr>
              <w:jc w:val="center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4</w:t>
            </w:r>
          </w:p>
        </w:tc>
      </w:tr>
    </w:tbl>
    <w:p w14:paraId="2B4010F9" w14:textId="08EA1B3A" w:rsidR="00853693" w:rsidRPr="00914614" w:rsidRDefault="00853693" w:rsidP="00853693">
      <w:pPr>
        <w:jc w:val="center"/>
        <w:rPr>
          <w:color w:val="000000" w:themeColor="text1"/>
          <w:szCs w:val="28"/>
        </w:rPr>
      </w:pPr>
      <w:r w:rsidRPr="00914614">
        <w:rPr>
          <w:color w:val="000000" w:themeColor="text1"/>
          <w:sz w:val="16"/>
          <w:szCs w:val="16"/>
        </w:rPr>
        <w:br w:type="column"/>
      </w:r>
      <w:r w:rsidR="009F0801" w:rsidRPr="00914614">
        <w:rPr>
          <w:color w:val="000000" w:themeColor="text1"/>
          <w:szCs w:val="28"/>
        </w:rPr>
        <w:lastRenderedPageBreak/>
        <w:t>7</w:t>
      </w:r>
      <w:r w:rsidRPr="00914614">
        <w:rPr>
          <w:color w:val="000000" w:themeColor="text1"/>
          <w:szCs w:val="28"/>
        </w:rPr>
        <w:t xml:space="preserve">. Методика </w:t>
      </w:r>
      <w:proofErr w:type="spellStart"/>
      <w:proofErr w:type="gramStart"/>
      <w:r w:rsidRPr="00914614">
        <w:rPr>
          <w:color w:val="000000" w:themeColor="text1"/>
          <w:szCs w:val="28"/>
        </w:rPr>
        <w:t>расчета</w:t>
      </w:r>
      <w:proofErr w:type="spellEnd"/>
      <w:r w:rsidRPr="00914614">
        <w:rPr>
          <w:color w:val="000000" w:themeColor="text1"/>
          <w:szCs w:val="28"/>
        </w:rPr>
        <w:t xml:space="preserve"> значений показателей эффективности реализации </w:t>
      </w:r>
      <w:r w:rsidR="0089171C" w:rsidRPr="00914614">
        <w:rPr>
          <w:color w:val="000000" w:themeColor="text1"/>
          <w:szCs w:val="28"/>
        </w:rPr>
        <w:t>муниципальной</w:t>
      </w:r>
      <w:proofErr w:type="gramEnd"/>
      <w:r w:rsidR="0089171C" w:rsidRPr="00914614">
        <w:rPr>
          <w:color w:val="000000" w:themeColor="text1"/>
          <w:szCs w:val="28"/>
        </w:rPr>
        <w:t xml:space="preserve"> </w:t>
      </w:r>
      <w:r w:rsidR="009F0801" w:rsidRPr="00914614">
        <w:rPr>
          <w:color w:val="000000" w:themeColor="text1"/>
          <w:szCs w:val="28"/>
        </w:rPr>
        <w:t xml:space="preserve">программы </w:t>
      </w:r>
      <w:r w:rsidRPr="00914614">
        <w:rPr>
          <w:color w:val="000000" w:themeColor="text1"/>
          <w:szCs w:val="28"/>
        </w:rPr>
        <w:t>«Цифр</w:t>
      </w:r>
      <w:r w:rsidR="000A3031" w:rsidRPr="00914614">
        <w:rPr>
          <w:color w:val="000000" w:themeColor="text1"/>
          <w:szCs w:val="28"/>
        </w:rPr>
        <w:t>овое муниципальное образование»</w:t>
      </w:r>
    </w:p>
    <w:p w14:paraId="1AF59D79" w14:textId="77777777" w:rsidR="00853693" w:rsidRPr="00914614" w:rsidRDefault="00853693" w:rsidP="00853693">
      <w:pPr>
        <w:ind w:right="-315"/>
        <w:jc w:val="both"/>
        <w:rPr>
          <w:color w:val="000000" w:themeColor="text1"/>
          <w:sz w:val="28"/>
          <w:szCs w:val="28"/>
        </w:rPr>
      </w:pPr>
    </w:p>
    <w:tbl>
      <w:tblPr>
        <w:tblW w:w="15310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8"/>
        <w:gridCol w:w="2665"/>
        <w:gridCol w:w="1134"/>
        <w:gridCol w:w="6579"/>
        <w:gridCol w:w="2552"/>
        <w:gridCol w:w="1642"/>
      </w:tblGrid>
      <w:tr w:rsidR="00914614" w:rsidRPr="00914614" w14:paraId="5C47463F" w14:textId="77777777" w:rsidTr="00E7567B">
        <w:trPr>
          <w:trHeight w:val="276"/>
        </w:trPr>
        <w:tc>
          <w:tcPr>
            <w:tcW w:w="738" w:type="dxa"/>
            <w:vAlign w:val="center"/>
          </w:tcPr>
          <w:p w14:paraId="365BAA82" w14:textId="77777777" w:rsidR="00853693" w:rsidRPr="00914614" w:rsidRDefault="00853693" w:rsidP="000F2194">
            <w:pPr>
              <w:widowControl w:val="0"/>
              <w:autoSpaceDE w:val="0"/>
              <w:autoSpaceDN w:val="0"/>
              <w:adjustRightInd w:val="0"/>
              <w:ind w:left="-1189" w:firstLine="891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№</w:t>
            </w:r>
          </w:p>
          <w:p w14:paraId="75A8FAD1" w14:textId="77777777" w:rsidR="00853693" w:rsidRPr="00914614" w:rsidRDefault="00853693" w:rsidP="000F2194">
            <w:pPr>
              <w:widowControl w:val="0"/>
              <w:autoSpaceDE w:val="0"/>
              <w:autoSpaceDN w:val="0"/>
              <w:adjustRightInd w:val="0"/>
              <w:ind w:left="-1189" w:firstLine="891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п</w:t>
            </w:r>
            <w:proofErr w:type="gramEnd"/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/п</w:t>
            </w:r>
          </w:p>
        </w:tc>
        <w:tc>
          <w:tcPr>
            <w:tcW w:w="2665" w:type="dxa"/>
          </w:tcPr>
          <w:p w14:paraId="6EAB099A" w14:textId="77777777" w:rsidR="00853693" w:rsidRPr="00914614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Наименование показателя</w:t>
            </w:r>
          </w:p>
        </w:tc>
        <w:tc>
          <w:tcPr>
            <w:tcW w:w="1134" w:type="dxa"/>
          </w:tcPr>
          <w:p w14:paraId="329C4584" w14:textId="77777777" w:rsidR="00853693" w:rsidRPr="00914614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Единица измерения</w:t>
            </w:r>
          </w:p>
        </w:tc>
        <w:tc>
          <w:tcPr>
            <w:tcW w:w="6579" w:type="dxa"/>
          </w:tcPr>
          <w:p w14:paraId="3023BA70" w14:textId="77777777" w:rsidR="00853693" w:rsidRPr="00914614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Методика </w:t>
            </w:r>
            <w:proofErr w:type="spellStart"/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расчета</w:t>
            </w:r>
            <w:proofErr w:type="spellEnd"/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показателя </w:t>
            </w:r>
          </w:p>
        </w:tc>
        <w:tc>
          <w:tcPr>
            <w:tcW w:w="2552" w:type="dxa"/>
          </w:tcPr>
          <w:p w14:paraId="65B41A3A" w14:textId="77777777" w:rsidR="00853693" w:rsidRPr="00914614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Источник данных</w:t>
            </w: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14:paraId="495EFE1C" w14:textId="77777777" w:rsidR="00853693" w:rsidRPr="00914614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Период представления </w:t>
            </w:r>
            <w:proofErr w:type="spellStart"/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отчетности</w:t>
            </w:r>
            <w:proofErr w:type="spellEnd"/>
          </w:p>
        </w:tc>
      </w:tr>
      <w:tr w:rsidR="00914614" w:rsidRPr="00914614" w14:paraId="61FBC7B9" w14:textId="77777777" w:rsidTr="00E7567B">
        <w:trPr>
          <w:trHeight w:val="156"/>
        </w:trPr>
        <w:tc>
          <w:tcPr>
            <w:tcW w:w="738" w:type="dxa"/>
          </w:tcPr>
          <w:p w14:paraId="355EC311" w14:textId="4A1D9795" w:rsidR="00853693" w:rsidRPr="00914614" w:rsidRDefault="000F2194" w:rsidP="00853693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665" w:type="dxa"/>
          </w:tcPr>
          <w:p w14:paraId="0F6E3766" w14:textId="77777777" w:rsidR="00853693" w:rsidRPr="00914614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1134" w:type="dxa"/>
          </w:tcPr>
          <w:p w14:paraId="124FFDD4" w14:textId="77777777" w:rsidR="00853693" w:rsidRPr="00914614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6579" w:type="dxa"/>
          </w:tcPr>
          <w:p w14:paraId="21C96338" w14:textId="77777777" w:rsidR="00853693" w:rsidRPr="00914614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2552" w:type="dxa"/>
          </w:tcPr>
          <w:p w14:paraId="45F00D79" w14:textId="77777777" w:rsidR="00853693" w:rsidRPr="00914614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1642" w:type="dxa"/>
          </w:tcPr>
          <w:p w14:paraId="2541A24A" w14:textId="77777777" w:rsidR="00853693" w:rsidRPr="00914614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6</w:t>
            </w:r>
          </w:p>
        </w:tc>
      </w:tr>
      <w:tr w:rsidR="00914614" w:rsidRPr="00914614" w14:paraId="3507311B" w14:textId="77777777" w:rsidTr="00E7567B">
        <w:trPr>
          <w:trHeight w:val="297"/>
        </w:trPr>
        <w:tc>
          <w:tcPr>
            <w:tcW w:w="738" w:type="dxa"/>
            <w:tcBorders>
              <w:right w:val="single" w:sz="4" w:space="0" w:color="auto"/>
            </w:tcBorders>
            <w:vAlign w:val="center"/>
          </w:tcPr>
          <w:p w14:paraId="1329F20E" w14:textId="1FF6F1CD" w:rsidR="00853693" w:rsidRPr="00914614" w:rsidRDefault="00853693" w:rsidP="000F2194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</w:p>
        </w:tc>
        <w:tc>
          <w:tcPr>
            <w:tcW w:w="14572" w:type="dxa"/>
            <w:gridSpan w:val="5"/>
            <w:tcBorders>
              <w:right w:val="single" w:sz="4" w:space="0" w:color="auto"/>
            </w:tcBorders>
          </w:tcPr>
          <w:p w14:paraId="4B37C180" w14:textId="568B350D" w:rsidR="00853693" w:rsidRPr="00914614" w:rsidRDefault="000F2194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 на 2020-2024 годы</w:t>
            </w:r>
            <w:proofErr w:type="gramEnd"/>
          </w:p>
        </w:tc>
      </w:tr>
      <w:tr w:rsidR="00914614" w:rsidRPr="00914614" w14:paraId="1BB7227D" w14:textId="77777777" w:rsidTr="00E7567B">
        <w:trPr>
          <w:trHeight w:val="250"/>
        </w:trPr>
        <w:tc>
          <w:tcPr>
            <w:tcW w:w="738" w:type="dxa"/>
          </w:tcPr>
          <w:p w14:paraId="6FF397F8" w14:textId="52141115" w:rsidR="000F2194" w:rsidRPr="00914614" w:rsidRDefault="000F2194" w:rsidP="000F2194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1.1</w:t>
            </w:r>
          </w:p>
        </w:tc>
        <w:tc>
          <w:tcPr>
            <w:tcW w:w="2665" w:type="dxa"/>
          </w:tcPr>
          <w:p w14:paraId="6F1A0A04" w14:textId="517E18FC" w:rsidR="000F2194" w:rsidRPr="00914614" w:rsidRDefault="000F2194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134" w:type="dxa"/>
          </w:tcPr>
          <w:p w14:paraId="54FF1E48" w14:textId="7E400935" w:rsidR="000F2194" w:rsidRPr="00914614" w:rsidRDefault="000F219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256EBBD1" w14:textId="1CE9DDDF" w:rsidR="00EB298A" w:rsidRPr="00914614" w:rsidRDefault="000F2194" w:rsidP="00EB298A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Значение показателя определяется в соответствии с методикой,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утвержденной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протоколом Правительственной комиссии по проведению административной реформы от 30.10.2012 № 135 (с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учетом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изменений,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утвержденных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протоколом заседания Правительственной комиссии по проведению административно</w:t>
            </w:r>
            <w:r w:rsidR="00EB298A" w:rsidRPr="00914614">
              <w:rPr>
                <w:color w:val="000000" w:themeColor="text1"/>
                <w:sz w:val="18"/>
                <w:szCs w:val="18"/>
              </w:rPr>
              <w:t>й реформы от 13.11.2013 № 138).</w:t>
            </w:r>
          </w:p>
          <w:p w14:paraId="5A39A079" w14:textId="0A746C7C" w:rsidR="000F2194" w:rsidRPr="00914614" w:rsidRDefault="009963C2" w:rsidP="00006FB6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Значение базового показателя – 100</w:t>
            </w:r>
          </w:p>
        </w:tc>
        <w:tc>
          <w:tcPr>
            <w:tcW w:w="2552" w:type="dxa"/>
          </w:tcPr>
          <w:p w14:paraId="6FCE2682" w14:textId="00CB95CA" w:rsidR="000F2194" w:rsidRPr="00914614" w:rsidRDefault="000F2194" w:rsidP="00EB298A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Данные автоматизированной информационной системы Министерства экономического развития Российской Федерации «Мо</w:t>
            </w:r>
            <w:r w:rsidR="00EB298A" w:rsidRPr="00914614">
              <w:rPr>
                <w:color w:val="000000" w:themeColor="text1"/>
                <w:sz w:val="18"/>
                <w:szCs w:val="18"/>
              </w:rPr>
              <w:t>ниторинг развития системы МФЦ»</w:t>
            </w: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14:paraId="52A84049" w14:textId="0A878DB3" w:rsidR="000F2194" w:rsidRPr="00914614" w:rsidRDefault="000F219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годно</w:t>
            </w:r>
          </w:p>
        </w:tc>
      </w:tr>
      <w:tr w:rsidR="00914614" w:rsidRPr="00914614" w14:paraId="76768C98" w14:textId="77777777" w:rsidTr="00E7567B">
        <w:trPr>
          <w:trHeight w:val="332"/>
        </w:trPr>
        <w:tc>
          <w:tcPr>
            <w:tcW w:w="738" w:type="dxa"/>
          </w:tcPr>
          <w:p w14:paraId="5BB2D373" w14:textId="66E0257F" w:rsidR="00906254" w:rsidRPr="00914614" w:rsidRDefault="00906254" w:rsidP="000F2194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1.2</w:t>
            </w:r>
          </w:p>
        </w:tc>
        <w:tc>
          <w:tcPr>
            <w:tcW w:w="2665" w:type="dxa"/>
          </w:tcPr>
          <w:p w14:paraId="7666CBE6" w14:textId="61D51ECD" w:rsidR="00906254" w:rsidRPr="00914614" w:rsidRDefault="00906254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Уровень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удовлетворенности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граждан качеством предоставления государственных и муниципальных услуг</w:t>
            </w:r>
          </w:p>
        </w:tc>
        <w:tc>
          <w:tcPr>
            <w:tcW w:w="1134" w:type="dxa"/>
          </w:tcPr>
          <w:p w14:paraId="60A930B0" w14:textId="480B7B15" w:rsidR="00906254" w:rsidRPr="00914614" w:rsidRDefault="0090625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7535E8B6" w14:textId="77777777" w:rsidR="00906254" w:rsidRPr="00914614" w:rsidRDefault="00906254" w:rsidP="009963C2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Значение показателя определяется посредством СМС-опросов, переданных в информационно-аналитическую систему «Мониторинга качества государственных услуг» (ИАС МКГУ)</w:t>
            </w:r>
          </w:p>
          <w:p w14:paraId="302D755F" w14:textId="77777777" w:rsidR="00906254" w:rsidRPr="00914614" w:rsidRDefault="00906254" w:rsidP="009963C2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Значение показателя рассчитывается по формуле:  </w:t>
            </w:r>
          </w:p>
          <w:p w14:paraId="5AFC7CAD" w14:textId="77777777" w:rsidR="00906254" w:rsidRPr="00914614" w:rsidRDefault="00F81007" w:rsidP="009963C2">
            <w:pPr>
              <w:rPr>
                <w:color w:val="000000" w:themeColor="text1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18"/>
                      <w:szCs w:val="18"/>
                    </w:rPr>
                    <m:t>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18"/>
                      <w:szCs w:val="18"/>
                    </w:rPr>
                    <m:t>см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18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color w:val="000000" w:themeColor="text1"/>
                      <w:sz w:val="18"/>
                      <w:szCs w:val="1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color w:val="000000" w:themeColor="text1"/>
                          <w:sz w:val="18"/>
                          <w:szCs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8"/>
                          <w:szCs w:val="18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8"/>
                          <w:szCs w:val="18"/>
                        </w:rPr>
                        <m:t>4,5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color w:val="000000" w:themeColor="text1"/>
                          <w:sz w:val="18"/>
                          <w:szCs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8"/>
                          <w:szCs w:val="18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8"/>
                          <w:szCs w:val="18"/>
                        </w:rPr>
                        <m:t>смс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18"/>
                </w:rPr>
                <m:t>×100%</m:t>
              </m:r>
            </m:oMath>
            <w:r w:rsidR="00906254" w:rsidRPr="00914614">
              <w:rPr>
                <w:color w:val="000000" w:themeColor="text1"/>
                <w:sz w:val="18"/>
                <w:szCs w:val="18"/>
              </w:rPr>
              <w:t>, где</w:t>
            </w:r>
          </w:p>
          <w:p w14:paraId="2347D769" w14:textId="77777777" w:rsidR="00906254" w:rsidRPr="00914614" w:rsidRDefault="00906254" w:rsidP="009963C2">
            <w:pPr>
              <w:rPr>
                <w:color w:val="000000" w:themeColor="text1"/>
                <w:sz w:val="18"/>
                <w:szCs w:val="18"/>
              </w:rPr>
            </w:pP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Усмс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- уровень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удовлетворенности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граждан качеством предоставления государственных и муниципальных услуг;</w:t>
            </w:r>
          </w:p>
          <w:p w14:paraId="161F9377" w14:textId="77777777" w:rsidR="00906254" w:rsidRPr="00914614" w:rsidRDefault="00906254" w:rsidP="009963C2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Н 4,5 - количество оценок «4» и «5» по всем офисам МФЦ, полученных посредством СМС-опросов;</w:t>
            </w:r>
          </w:p>
          <w:p w14:paraId="5468F82C" w14:textId="77777777" w:rsidR="00906254" w:rsidRPr="00914614" w:rsidRDefault="00906254" w:rsidP="009963C2">
            <w:pPr>
              <w:rPr>
                <w:color w:val="000000" w:themeColor="text1"/>
                <w:sz w:val="18"/>
                <w:szCs w:val="18"/>
              </w:rPr>
            </w:pP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Нсмс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- общее количество оценок по всем офисам МФЦ, полученных посредством СМС - опросов.</w:t>
            </w:r>
          </w:p>
          <w:p w14:paraId="5A0595D0" w14:textId="77777777" w:rsidR="00906254" w:rsidRPr="00914614" w:rsidRDefault="00906254" w:rsidP="009963C2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диница измерения – процент.</w:t>
            </w:r>
          </w:p>
          <w:p w14:paraId="235120A2" w14:textId="4BCE6DBB" w:rsidR="00906254" w:rsidRPr="00914614" w:rsidRDefault="00906254" w:rsidP="009963C2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Зн</w:t>
            </w:r>
            <w:r w:rsidR="009963C2" w:rsidRPr="00914614">
              <w:rPr>
                <w:color w:val="000000" w:themeColor="text1"/>
                <w:sz w:val="18"/>
                <w:szCs w:val="18"/>
              </w:rPr>
              <w:t>ачение базового показателя – 96,</w:t>
            </w:r>
            <w:r w:rsidR="00C44AE0" w:rsidRPr="00914614">
              <w:rPr>
                <w:color w:val="000000" w:themeColor="text1"/>
                <w:sz w:val="18"/>
                <w:szCs w:val="18"/>
              </w:rPr>
              <w:t>9</w:t>
            </w:r>
          </w:p>
          <w:p w14:paraId="7A5DB90B" w14:textId="77777777" w:rsidR="00906254" w:rsidRPr="00914614" w:rsidRDefault="00906254" w:rsidP="009963C2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Статистические источники – данные ИАС МКГУ  </w:t>
            </w:r>
          </w:p>
          <w:p w14:paraId="55BDACC6" w14:textId="7890E529" w:rsidR="00906254" w:rsidRPr="00914614" w:rsidRDefault="00906254" w:rsidP="00906254">
            <w:pPr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ериодичность представления – ежеквартально, ежегодно</w:t>
            </w:r>
          </w:p>
        </w:tc>
        <w:tc>
          <w:tcPr>
            <w:tcW w:w="2552" w:type="dxa"/>
          </w:tcPr>
          <w:p w14:paraId="689A03CA" w14:textId="4A575DA2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Данные ИАС МКГУ</w:t>
            </w: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14:paraId="779050BE" w14:textId="5829C8C9" w:rsidR="00906254" w:rsidRPr="00914614" w:rsidRDefault="0090625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квартально, ежегодно.</w:t>
            </w:r>
          </w:p>
        </w:tc>
      </w:tr>
      <w:tr w:rsidR="00914614" w:rsidRPr="00914614" w14:paraId="16008234" w14:textId="77777777" w:rsidTr="00E7567B">
        <w:trPr>
          <w:trHeight w:val="332"/>
        </w:trPr>
        <w:tc>
          <w:tcPr>
            <w:tcW w:w="738" w:type="dxa"/>
          </w:tcPr>
          <w:p w14:paraId="1333520B" w14:textId="1756CAA1" w:rsidR="00906254" w:rsidRPr="00914614" w:rsidRDefault="00906254" w:rsidP="000F2194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1.3</w:t>
            </w:r>
          </w:p>
        </w:tc>
        <w:tc>
          <w:tcPr>
            <w:tcW w:w="2665" w:type="dxa"/>
          </w:tcPr>
          <w:p w14:paraId="32DF32D6" w14:textId="2FEBF340" w:rsidR="00906254" w:rsidRPr="00914614" w:rsidRDefault="00906254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134" w:type="dxa"/>
          </w:tcPr>
          <w:p w14:paraId="37AE071F" w14:textId="09DFA223" w:rsidR="00906254" w:rsidRPr="00914614" w:rsidRDefault="0090625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минута</w:t>
            </w:r>
          </w:p>
        </w:tc>
        <w:tc>
          <w:tcPr>
            <w:tcW w:w="6579" w:type="dxa"/>
          </w:tcPr>
          <w:p w14:paraId="635BE1EB" w14:textId="77777777" w:rsidR="00906254" w:rsidRPr="00914614" w:rsidRDefault="00906254" w:rsidP="000F2194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Значение показателя по состоянию на конец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отчетного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месяца определяется по формуле:</w:t>
            </w:r>
          </w:p>
          <w:p w14:paraId="56F6DFF8" w14:textId="77777777" w:rsidR="00906254" w:rsidRPr="00914614" w:rsidRDefault="00F81007" w:rsidP="000F2194">
            <w:pPr>
              <w:rPr>
                <w:color w:val="000000" w:themeColor="text1"/>
                <w:sz w:val="18"/>
                <w:szCs w:val="1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  <w:lang w:val="en-US"/>
                      </w:rPr>
                      <m:t>Т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  <w:lang w:val="en-US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8"/>
                    <w:szCs w:val="18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  <w:lang w:val="en-US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color w:val="000000" w:themeColor="text1"/>
                            <w:sz w:val="18"/>
                            <w:szCs w:val="18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8"/>
                            <w:szCs w:val="18"/>
                            <w:lang w:val="en-US"/>
                          </w:rPr>
                          <m:t>SUM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8"/>
                            <w:szCs w:val="18"/>
                            <w:lang w:val="en-US"/>
                          </w:rPr>
                          <m:t>i=0</m:t>
                        </m:r>
                      </m:sub>
                      <m:sup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8"/>
                            <w:szCs w:val="18"/>
                            <w:lang w:val="en-US"/>
                          </w:rPr>
                          <m:t>n</m:t>
                        </m:r>
                      </m:sup>
                    </m:sSubSup>
                    <m:r>
                      <m:rPr>
                        <m:nor/>
                      </m:rPr>
                      <w:rPr>
                        <w:color w:val="000000" w:themeColor="text1"/>
                        <w:sz w:val="18"/>
                        <w:szCs w:val="18"/>
                        <w:lang w:val="en-US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18"/>
                            <w:szCs w:val="18"/>
                          </w:rPr>
                          <m:t>Т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18"/>
                            <w:szCs w:val="18"/>
                            <w:lang w:val="en-US"/>
                          </w:rPr>
                          <m:t>i</m:t>
                        </m:r>
                      </m:sub>
                    </m:sSub>
                    <m:r>
                      <m:rPr>
                        <m:nor/>
                      </m:rPr>
                      <w:rPr>
                        <w:color w:val="000000" w:themeColor="text1"/>
                        <w:sz w:val="18"/>
                        <w:szCs w:val="18"/>
                        <w:lang w:val="en-US"/>
                      </w:rPr>
                      <m:t>)</m:t>
                    </m:r>
                  </m:num>
                  <m:den>
                    <m:r>
                      <m:rPr>
                        <m:nor/>
                      </m:rPr>
                      <w:rPr>
                        <w:color w:val="000000" w:themeColor="text1"/>
                        <w:sz w:val="18"/>
                        <w:szCs w:val="18"/>
                        <w:lang w:val="en-US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8"/>
                    <w:szCs w:val="18"/>
                    <w:lang w:val="en-US"/>
                  </w:rPr>
                  <m:t xml:space="preserve">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где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8"/>
                    <w:szCs w:val="18"/>
                    <w:lang w:val="en-US"/>
                  </w:rPr>
                  <m:t>:</m:t>
                </m:r>
              </m:oMath>
            </m:oMathPara>
          </w:p>
          <w:p w14:paraId="57FB00A3" w14:textId="77777777" w:rsidR="00906254" w:rsidRPr="00914614" w:rsidRDefault="00906254" w:rsidP="000F2194">
            <w:pPr>
              <w:rPr>
                <w:color w:val="000000" w:themeColor="text1"/>
                <w:sz w:val="18"/>
                <w:szCs w:val="18"/>
              </w:rPr>
            </w:pP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Т</w:t>
            </w:r>
            <w:proofErr w:type="gramStart"/>
            <w:r w:rsidRPr="00914614">
              <w:rPr>
                <w:i/>
                <w:color w:val="000000" w:themeColor="text1"/>
                <w:sz w:val="18"/>
                <w:szCs w:val="18"/>
              </w:rPr>
              <w:t>m</w:t>
            </w:r>
            <w:proofErr w:type="spellEnd"/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– среднее время ожидания в очереди для получения государственных (муниципальных) услуг за месяц;</w:t>
            </w:r>
          </w:p>
          <w:p w14:paraId="53545B5C" w14:textId="77777777" w:rsidR="00906254" w:rsidRPr="00914614" w:rsidRDefault="00906254" w:rsidP="000F2194">
            <w:pPr>
              <w:rPr>
                <w:color w:val="000000" w:themeColor="text1"/>
                <w:sz w:val="18"/>
                <w:szCs w:val="18"/>
              </w:rPr>
            </w:pP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Ti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– время ожидания в очереди для получения государственных (муниципальных) услуг по каждому талону;</w:t>
            </w:r>
          </w:p>
          <w:p w14:paraId="6641B2B5" w14:textId="77777777" w:rsidR="00906254" w:rsidRPr="00914614" w:rsidRDefault="00906254" w:rsidP="000F2194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n – общее количество талонов, зафиксированное в информационной системе «Дистанционное управление, мониторинг и контроль очереди заявителей, обращающихся в МФЦ Московской области (АСУ «Очередь»)» (далее – АСУ «Очередь»).</w:t>
            </w:r>
          </w:p>
          <w:p w14:paraId="0171C53D" w14:textId="77777777" w:rsidR="00906254" w:rsidRPr="00914614" w:rsidRDefault="00906254" w:rsidP="000F2194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Значение показателя по итогам за квартал, год определяется по следующей формуле:</w:t>
            </w:r>
          </w:p>
          <w:p w14:paraId="04A875D4" w14:textId="77777777" w:rsidR="00906254" w:rsidRPr="00914614" w:rsidRDefault="00F81007" w:rsidP="000F2194">
            <w:pPr>
              <w:rPr>
                <w:color w:val="000000" w:themeColor="text1"/>
                <w:sz w:val="18"/>
                <w:szCs w:val="18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18"/>
                      <w:szCs w:val="18"/>
                    </w:rPr>
                    <m:t>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18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color w:val="000000" w:themeColor="text1"/>
                      <w:sz w:val="18"/>
                      <w:szCs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color w:val="000000" w:themeColor="text1"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m:rPr>
                          <m:nor/>
                        </m:rPr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m:t>SU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m:t>m=1</m:t>
                      </m:r>
                    </m:sub>
                    <m:sup>
                      <m:r>
                        <m:rPr>
                          <m:nor/>
                        </m:rPr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m:t>g</m:t>
                      </m:r>
                    </m:sup>
                  </m:sSubSup>
                  <m:r>
                    <m:rPr>
                      <m:nor/>
                    </m:rPr>
                    <w:rPr>
                      <w:color w:val="000000" w:themeColor="text1"/>
                      <w:sz w:val="18"/>
                      <w:szCs w:val="18"/>
                      <w:lang w:val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18"/>
                          <w:szCs w:val="1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18"/>
                          <w:szCs w:val="18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  <w:sz w:val="18"/>
                          <w:szCs w:val="18"/>
                          <w:lang w:val="en-US"/>
                        </w:rPr>
                        <m:t>m</m:t>
                      </m:r>
                    </m:sub>
                  </m:sSub>
                  <m:r>
                    <m:rPr>
                      <m:nor/>
                    </m:rPr>
                    <w:rPr>
                      <w:color w:val="000000" w:themeColor="text1"/>
                      <w:sz w:val="18"/>
                      <w:szCs w:val="18"/>
                      <w:lang w:val="en-US"/>
                    </w:rPr>
                    <m:t>)</m:t>
                  </m:r>
                </m:num>
                <m:den>
                  <m:r>
                    <m:rPr>
                      <m:nor/>
                    </m:rPr>
                    <w:rPr>
                      <w:color w:val="000000" w:themeColor="text1"/>
                      <w:sz w:val="18"/>
                      <w:szCs w:val="18"/>
                      <w:lang w:val="en-US"/>
                    </w:rPr>
                    <m:t>g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18"/>
                  <w:lang w:val="en-US"/>
                </w:rPr>
                <m:t xml:space="preserve">, </m:t>
              </m:r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18"/>
                </w:rPr>
                <m:t>где</m:t>
              </m:r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18"/>
                  <w:lang w:val="en-US"/>
                </w:rPr>
                <m:t>:</m:t>
              </m:r>
            </m:oMath>
            <w:r w:rsidR="00906254" w:rsidRPr="00914614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4DBCF020" w14:textId="77777777" w:rsidR="00906254" w:rsidRPr="00914614" w:rsidRDefault="00F81007" w:rsidP="000F2194">
            <w:pPr>
              <w:rPr>
                <w:color w:val="000000" w:themeColor="text1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18"/>
                      <w:szCs w:val="18"/>
                      <w:lang w:val="en-US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18"/>
                      <w:szCs w:val="18"/>
                      <w:lang w:val="en-US"/>
                    </w:rPr>
                    <m:t>g</m:t>
                  </m:r>
                </m:sub>
              </m:sSub>
            </m:oMath>
            <w:r w:rsidR="00906254" w:rsidRPr="00914614">
              <w:rPr>
                <w:color w:val="000000" w:themeColor="text1"/>
                <w:sz w:val="18"/>
                <w:szCs w:val="18"/>
              </w:rPr>
              <w:t xml:space="preserve"> – среднее время ожидания в очереди для получения государственных (муниципальных) услуг за отчетный период;</w:t>
            </w:r>
          </w:p>
          <w:p w14:paraId="6454E41B" w14:textId="77777777" w:rsidR="00906254" w:rsidRPr="00914614" w:rsidRDefault="00906254" w:rsidP="000F2194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g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 – количество месяцев в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отчетном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периоде (квартал, год);</w:t>
            </w:r>
          </w:p>
          <w:p w14:paraId="2A53FFC3" w14:textId="46798ED2" w:rsidR="00906254" w:rsidRPr="00914614" w:rsidRDefault="009963C2" w:rsidP="00C44AE0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Значение базового показателя – 2,</w:t>
            </w:r>
            <w:r w:rsidR="00C44AE0" w:rsidRPr="00914614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552" w:type="dxa"/>
          </w:tcPr>
          <w:p w14:paraId="04B45F47" w14:textId="3A744AAF" w:rsidR="00906254" w:rsidRPr="00914614" w:rsidRDefault="00906254" w:rsidP="00EB298A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lastRenderedPageBreak/>
              <w:t>Данные АСУ «Очередь»</w:t>
            </w:r>
          </w:p>
          <w:p w14:paraId="7387AAF6" w14:textId="77777777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18"/>
              </w:rPr>
            </w:pP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14:paraId="36B69861" w14:textId="16B7DAA5" w:rsidR="00906254" w:rsidRPr="00914614" w:rsidRDefault="0090625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месячно, ежеквартально, ежегодно</w:t>
            </w:r>
          </w:p>
        </w:tc>
      </w:tr>
      <w:tr w:rsidR="00914614" w:rsidRPr="00914614" w14:paraId="59ED16D3" w14:textId="77777777" w:rsidTr="00E7567B">
        <w:trPr>
          <w:trHeight w:val="332"/>
        </w:trPr>
        <w:tc>
          <w:tcPr>
            <w:tcW w:w="738" w:type="dxa"/>
          </w:tcPr>
          <w:p w14:paraId="3D83CF94" w14:textId="77A83669" w:rsidR="00906254" w:rsidRPr="00914614" w:rsidRDefault="00906254" w:rsidP="000F2194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lastRenderedPageBreak/>
              <w:t>1.4</w:t>
            </w:r>
          </w:p>
        </w:tc>
        <w:tc>
          <w:tcPr>
            <w:tcW w:w="2665" w:type="dxa"/>
          </w:tcPr>
          <w:p w14:paraId="04BF2721" w14:textId="264BBA18" w:rsidR="00906254" w:rsidRPr="00914614" w:rsidRDefault="00906254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Доля заявителей МФЦ, ожидающих в очереди более 11,5 минут</w:t>
            </w:r>
          </w:p>
        </w:tc>
        <w:tc>
          <w:tcPr>
            <w:tcW w:w="1134" w:type="dxa"/>
          </w:tcPr>
          <w:p w14:paraId="344CBF9B" w14:textId="422EEF81" w:rsidR="00906254" w:rsidRPr="00914614" w:rsidRDefault="0090625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85"/>
              <w:gridCol w:w="567"/>
              <w:gridCol w:w="1418"/>
            </w:tblGrid>
            <w:tr w:rsidR="00914614" w:rsidRPr="00914614" w14:paraId="1A2EC0AF" w14:textId="77777777" w:rsidTr="000F2194">
              <w:trPr>
                <w:trHeight w:val="323"/>
              </w:trPr>
              <w:tc>
                <w:tcPr>
                  <w:tcW w:w="485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A6F7F7" w14:textId="77777777" w:rsidR="00906254" w:rsidRPr="00914614" w:rsidRDefault="00906254" w:rsidP="000F2194">
                  <w:pPr>
                    <w:rPr>
                      <w:rFonts w:ascii="Times New Roman" w:eastAsia="Times New Roman" w:hAnsi="Times New Roman"/>
                      <w:color w:val="000000" w:themeColor="text1"/>
                      <w:sz w:val="18"/>
                      <w:szCs w:val="18"/>
                    </w:rPr>
                  </w:pPr>
                  <w:r w:rsidRPr="00914614">
                    <w:rPr>
                      <w:rFonts w:ascii="Times New Roman" w:eastAsia="Times New Roman" w:hAnsi="Times New Roman"/>
                      <w:color w:val="000000" w:themeColor="text1"/>
                      <w:sz w:val="18"/>
                      <w:szCs w:val="18"/>
                    </w:rPr>
                    <w:t xml:space="preserve">            </w:t>
                  </w:r>
                  <w:r w:rsidRPr="00914614">
                    <w:rPr>
                      <w:rFonts w:ascii="Times New Roman" w:eastAsia="Times New Roman" w:hAnsi="Times New Roman"/>
                      <w:color w:val="000000" w:themeColor="text1"/>
                      <w:sz w:val="18"/>
                      <w:szCs w:val="18"/>
                      <w:lang w:val="en-US"/>
                    </w:rPr>
                    <w:t>L</w:t>
                  </w:r>
                  <w:r w:rsidRPr="00914614">
                    <w:rPr>
                      <w:rFonts w:ascii="Times New Roman" w:eastAsia="Times New Roman" w:hAnsi="Times New Roman"/>
                      <w:color w:val="000000" w:themeColor="text1"/>
                      <w:sz w:val="18"/>
                      <w:szCs w:val="18"/>
                    </w:rPr>
                    <w:t xml:space="preserve"> =</w:t>
                  </w:r>
                </w:p>
              </w:tc>
              <w:tc>
                <w:tcPr>
                  <w:tcW w:w="567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298378E0" w14:textId="77777777" w:rsidR="00906254" w:rsidRPr="00914614" w:rsidRDefault="00906254" w:rsidP="000F2194">
                  <w:pPr>
                    <w:jc w:val="center"/>
                    <w:rPr>
                      <w:rFonts w:ascii="Times New Roman" w:eastAsia="Times New Roman" w:hAnsi="Times New Roman"/>
                      <w:i/>
                      <w:color w:val="000000" w:themeColor="text1"/>
                      <w:sz w:val="18"/>
                      <w:szCs w:val="18"/>
                    </w:rPr>
                  </w:pPr>
                  <w:r w:rsidRPr="00914614">
                    <w:rPr>
                      <w:rFonts w:ascii="Times New Roman" w:eastAsia="Times New Roman" w:hAnsi="Times New Roman"/>
                      <w:i/>
                      <w:color w:val="000000" w:themeColor="text1"/>
                      <w:sz w:val="18"/>
                      <w:szCs w:val="18"/>
                      <w:lang w:val="en-US"/>
                    </w:rPr>
                    <w:t>O</w:t>
                  </w:r>
                </w:p>
              </w:tc>
              <w:tc>
                <w:tcPr>
                  <w:tcW w:w="1418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3C1016B" w14:textId="77777777" w:rsidR="00906254" w:rsidRPr="00914614" w:rsidRDefault="00906254" w:rsidP="000F2194">
                  <w:pPr>
                    <w:rPr>
                      <w:rFonts w:ascii="Times New Roman" w:eastAsia="Times New Roman" w:hAnsi="Times New Roman"/>
                      <w:color w:val="000000" w:themeColor="text1"/>
                      <w:sz w:val="18"/>
                      <w:szCs w:val="18"/>
                    </w:rPr>
                  </w:pPr>
                </w:p>
                <w:p w14:paraId="0E6029C2" w14:textId="77777777" w:rsidR="00906254" w:rsidRPr="00914614" w:rsidRDefault="00906254" w:rsidP="000F2194">
                  <w:pPr>
                    <w:rPr>
                      <w:rFonts w:ascii="Times New Roman" w:eastAsia="Times New Roman" w:hAnsi="Times New Roman"/>
                      <w:color w:val="000000" w:themeColor="text1"/>
                      <w:sz w:val="18"/>
                      <w:szCs w:val="18"/>
                    </w:rPr>
                  </w:pPr>
                  <w:r w:rsidRPr="00914614">
                    <w:rPr>
                      <w:rFonts w:ascii="Times New Roman" w:eastAsia="Times New Roman" w:hAnsi="Times New Roman"/>
                      <w:color w:val="000000" w:themeColor="text1"/>
                      <w:sz w:val="18"/>
                      <w:szCs w:val="18"/>
                      <w:lang w:val="en-US"/>
                    </w:rPr>
                    <w:t>x</w:t>
                  </w:r>
                  <w:r w:rsidRPr="00914614">
                    <w:rPr>
                      <w:rFonts w:ascii="Times New Roman" w:eastAsia="Times New Roman" w:hAnsi="Times New Roman"/>
                      <w:color w:val="000000" w:themeColor="text1"/>
                      <w:sz w:val="18"/>
                      <w:szCs w:val="18"/>
                    </w:rPr>
                    <w:t xml:space="preserve"> 100, где: </w:t>
                  </w:r>
                </w:p>
              </w:tc>
            </w:tr>
            <w:tr w:rsidR="00914614" w:rsidRPr="00914614" w14:paraId="01EA04EA" w14:textId="77777777" w:rsidTr="000F2194">
              <w:trPr>
                <w:trHeight w:val="75"/>
              </w:trPr>
              <w:tc>
                <w:tcPr>
                  <w:tcW w:w="485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EA2BED0" w14:textId="77777777" w:rsidR="00906254" w:rsidRPr="00914614" w:rsidRDefault="00906254" w:rsidP="000F2194">
                  <w:pPr>
                    <w:rPr>
                      <w:rFonts w:ascii="Times New Roman" w:eastAsia="Times New Roman" w:hAnsi="Times New Roman"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47EDEBF" w14:textId="77777777" w:rsidR="00906254" w:rsidRPr="00914614" w:rsidRDefault="00906254" w:rsidP="000F2194">
                  <w:pPr>
                    <w:jc w:val="center"/>
                    <w:rPr>
                      <w:rFonts w:ascii="Times New Roman" w:eastAsia="Times New Roman" w:hAnsi="Times New Roman"/>
                      <w:i/>
                      <w:color w:val="000000" w:themeColor="text1"/>
                      <w:sz w:val="18"/>
                      <w:szCs w:val="18"/>
                    </w:rPr>
                  </w:pPr>
                  <w:r w:rsidRPr="00914614">
                    <w:rPr>
                      <w:rFonts w:ascii="Times New Roman" w:eastAsia="Times New Roman" w:hAnsi="Times New Roman"/>
                      <w:i/>
                      <w:color w:val="000000" w:themeColor="text1"/>
                      <w:sz w:val="18"/>
                      <w:szCs w:val="18"/>
                      <w:lang w:val="en-US"/>
                    </w:rPr>
                    <w:t>T</w:t>
                  </w:r>
                </w:p>
              </w:tc>
              <w:tc>
                <w:tcPr>
                  <w:tcW w:w="1418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2340D2B" w14:textId="77777777" w:rsidR="00906254" w:rsidRPr="00914614" w:rsidRDefault="00906254" w:rsidP="000F2194">
                  <w:pPr>
                    <w:rPr>
                      <w:rFonts w:ascii="Times New Roman" w:eastAsia="Times New Roman" w:hAnsi="Times New Roman"/>
                      <w:color w:val="000000" w:themeColor="text1"/>
                      <w:sz w:val="18"/>
                      <w:szCs w:val="18"/>
                    </w:rPr>
                  </w:pPr>
                </w:p>
              </w:tc>
            </w:tr>
          </w:tbl>
          <w:p w14:paraId="538DA6DE" w14:textId="77777777" w:rsidR="00906254" w:rsidRPr="00914614" w:rsidRDefault="00906254" w:rsidP="000F2194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L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 – доля заявителей, ожидающих в очереди более 11,5 минут, процент;</w:t>
            </w:r>
          </w:p>
          <w:p w14:paraId="7C477A1D" w14:textId="77777777" w:rsidR="00906254" w:rsidRPr="00914614" w:rsidRDefault="00906254" w:rsidP="000F2194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O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 – количество заявителей ожидающих более 11,5 минут, человек;</w:t>
            </w:r>
          </w:p>
          <w:p w14:paraId="7F5F73FF" w14:textId="5D249588" w:rsidR="00906254" w:rsidRPr="00914614" w:rsidRDefault="00906254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T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 –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общее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количество заявителей обратившихся в МФЦ в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отчетном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периоде, человек.</w:t>
            </w:r>
          </w:p>
        </w:tc>
        <w:tc>
          <w:tcPr>
            <w:tcW w:w="2552" w:type="dxa"/>
          </w:tcPr>
          <w:p w14:paraId="0BF203E9" w14:textId="542F54AF" w:rsidR="00906254" w:rsidRPr="00914614" w:rsidRDefault="00906254" w:rsidP="00EB298A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Данные АСУ «Очередь». При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расчете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показателя доля заявителей, ожидающих в очереди более 11,5 минут (L), учитываются талоны, обслуживание по которым составляет 10 минут и более и факт оказания услуги зарегистрирован в ЕИСОУ</w:t>
            </w: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14:paraId="5E8CC84D" w14:textId="3DB28FE9" w:rsidR="00906254" w:rsidRPr="00914614" w:rsidRDefault="00906254" w:rsidP="009F0801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квартально, без нарастающего итога. Итоговое (годовое) значение показателя определяется по фактически достигнутому значению показателя в IV квартале текущего года.</w:t>
            </w:r>
          </w:p>
        </w:tc>
      </w:tr>
      <w:tr w:rsidR="00914614" w:rsidRPr="00914614" w14:paraId="1074AD81" w14:textId="77777777" w:rsidTr="00E7567B">
        <w:trPr>
          <w:trHeight w:val="332"/>
        </w:trPr>
        <w:tc>
          <w:tcPr>
            <w:tcW w:w="738" w:type="dxa"/>
          </w:tcPr>
          <w:p w14:paraId="3307A12A" w14:textId="0B3C55A1" w:rsidR="00906254" w:rsidRPr="00914614" w:rsidRDefault="00906254" w:rsidP="000F2194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1.5</w:t>
            </w:r>
          </w:p>
        </w:tc>
        <w:tc>
          <w:tcPr>
            <w:tcW w:w="2665" w:type="dxa"/>
          </w:tcPr>
          <w:p w14:paraId="46BEA684" w14:textId="0647A894" w:rsidR="00906254" w:rsidRPr="00914614" w:rsidRDefault="00906254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134" w:type="dxa"/>
          </w:tcPr>
          <w:p w14:paraId="1B070320" w14:textId="061ADB75" w:rsidR="00906254" w:rsidRPr="00914614" w:rsidRDefault="0090625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4F61D8FE" w14:textId="77777777" w:rsidR="00906254" w:rsidRPr="00914614" w:rsidRDefault="00906254" w:rsidP="000F2194">
            <w:pPr>
              <w:rPr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 xml:space="preserve">Показатель определяет выполнение муниципальным образованием требований комфортности и доступности МФЦ, установленных постановлением Правительства Российской Федерации  от 22 декабря 2012 г. № 1376 «Об утверждении Правил организации деятельности многофункциональных центров предоставления государственных и муниципальных услуг» и распоряжением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Мингосуправления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Московской области от 21 июля 2016 г. № 10-57/РВ «О региональном стандарте организации деятельности многофункциональных центров предоставления государственных и муниципальных услуг в Московской области»</w:t>
            </w:r>
            <w:proofErr w:type="gramEnd"/>
          </w:p>
          <w:p w14:paraId="77CE58AB" w14:textId="77777777" w:rsidR="00906254" w:rsidRPr="00914614" w:rsidRDefault="00906254" w:rsidP="000F2194">
            <w:pPr>
              <w:rPr>
                <w:color w:val="000000" w:themeColor="text1"/>
                <w:sz w:val="18"/>
                <w:szCs w:val="18"/>
              </w:rPr>
            </w:pP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У</w:t>
            </w:r>
            <w:r w:rsidRPr="00914614">
              <w:rPr>
                <w:color w:val="000000" w:themeColor="text1"/>
                <w:sz w:val="18"/>
                <w:szCs w:val="18"/>
                <w:vertAlign w:val="subscript"/>
              </w:rPr>
              <w:t>к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= (К</w:t>
            </w:r>
            <w:r w:rsidRPr="00914614">
              <w:rPr>
                <w:color w:val="000000" w:themeColor="text1"/>
                <w:sz w:val="18"/>
                <w:szCs w:val="18"/>
                <w:vertAlign w:val="subscript"/>
              </w:rPr>
              <w:t>1376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 х 0,7) + (К</w:t>
            </w:r>
            <w:r w:rsidRPr="00914614">
              <w:rPr>
                <w:color w:val="000000" w:themeColor="text1"/>
                <w:sz w:val="18"/>
                <w:szCs w:val="18"/>
                <w:vertAlign w:val="subscript"/>
              </w:rPr>
              <w:t>РС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 х 0,3), где:</w:t>
            </w:r>
          </w:p>
          <w:p w14:paraId="422C9481" w14:textId="77777777" w:rsidR="00906254" w:rsidRPr="00914614" w:rsidRDefault="00906254" w:rsidP="000F2194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,7 и 0,3 – коэффициенты значимости показателя;</w:t>
            </w:r>
          </w:p>
          <w:p w14:paraId="4349E06C" w14:textId="77777777" w:rsidR="00906254" w:rsidRPr="00914614" w:rsidRDefault="00906254" w:rsidP="000F2194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К</w:t>
            </w:r>
            <w:r w:rsidRPr="00914614">
              <w:rPr>
                <w:color w:val="000000" w:themeColor="text1"/>
                <w:sz w:val="18"/>
                <w:szCs w:val="18"/>
                <w:vertAlign w:val="subscript"/>
              </w:rPr>
              <w:t>1376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 – доля выполнения требований комфортности и доступности МФЦ, установленных постановлением Правительства Российской Федерации № 1376 во всех офисах МФЦ;</w:t>
            </w:r>
          </w:p>
          <w:p w14:paraId="0433549F" w14:textId="77777777" w:rsidR="00906254" w:rsidRPr="00914614" w:rsidRDefault="00906254" w:rsidP="000F2194">
            <w:pPr>
              <w:rPr>
                <w:color w:val="000000" w:themeColor="text1"/>
                <w:sz w:val="18"/>
                <w:szCs w:val="18"/>
              </w:rPr>
            </w:pP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К</w:t>
            </w:r>
            <w:r w:rsidRPr="00914614">
              <w:rPr>
                <w:color w:val="000000" w:themeColor="text1"/>
                <w:sz w:val="18"/>
                <w:szCs w:val="18"/>
                <w:vertAlign w:val="subscript"/>
              </w:rPr>
              <w:t>рс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– доля выполнения требований комфортности и доступности МФЦ, установленных в Региональном стандарте во всех офисах МФЦ.</w:t>
            </w:r>
          </w:p>
          <w:p w14:paraId="770FAF0C" w14:textId="133F2FEE" w:rsidR="00906254" w:rsidRPr="00914614" w:rsidRDefault="009963C2" w:rsidP="00C44AE0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Значение базового показателя – </w:t>
            </w:r>
            <w:r w:rsidR="00C44AE0" w:rsidRPr="00914614">
              <w:rPr>
                <w:color w:val="000000" w:themeColor="text1"/>
                <w:sz w:val="18"/>
                <w:szCs w:val="18"/>
              </w:rPr>
              <w:t>99,5</w:t>
            </w:r>
          </w:p>
        </w:tc>
        <w:tc>
          <w:tcPr>
            <w:tcW w:w="2552" w:type="dxa"/>
          </w:tcPr>
          <w:p w14:paraId="2FBB6A0E" w14:textId="7B089248" w:rsidR="00906254" w:rsidRPr="00914614" w:rsidRDefault="00906254" w:rsidP="00EB298A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Данные Единой государственной информационной системы обеспечения контрольно-надзорной деятельности Московской области.</w:t>
            </w: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14:paraId="43E056F4" w14:textId="1FEE107A" w:rsidR="00906254" w:rsidRPr="00914614" w:rsidRDefault="00906254" w:rsidP="009F0801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месячно, ежеквартально, ежегодно</w:t>
            </w:r>
          </w:p>
        </w:tc>
      </w:tr>
      <w:tr w:rsidR="00914614" w:rsidRPr="00914614" w14:paraId="28EE32BB" w14:textId="77777777" w:rsidTr="00E7567B">
        <w:trPr>
          <w:trHeight w:val="293"/>
        </w:trPr>
        <w:tc>
          <w:tcPr>
            <w:tcW w:w="738" w:type="dxa"/>
            <w:tcBorders>
              <w:right w:val="single" w:sz="4" w:space="0" w:color="auto"/>
            </w:tcBorders>
          </w:tcPr>
          <w:p w14:paraId="3CFCA1EC" w14:textId="77777777" w:rsidR="00906254" w:rsidRPr="00914614" w:rsidRDefault="00906254" w:rsidP="000F2194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14572" w:type="dxa"/>
            <w:gridSpan w:val="5"/>
            <w:tcBorders>
              <w:right w:val="single" w:sz="4" w:space="0" w:color="auto"/>
            </w:tcBorders>
          </w:tcPr>
          <w:p w14:paraId="42DCBA91" w14:textId="71CB623B" w:rsidR="00906254" w:rsidRPr="00914614" w:rsidRDefault="00906254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2020-2024 годы</w:t>
            </w:r>
          </w:p>
        </w:tc>
      </w:tr>
      <w:tr w:rsidR="00914614" w:rsidRPr="00914614" w14:paraId="64572CB3" w14:textId="77777777" w:rsidTr="00E7567B">
        <w:trPr>
          <w:trHeight w:val="390"/>
        </w:trPr>
        <w:tc>
          <w:tcPr>
            <w:tcW w:w="738" w:type="dxa"/>
          </w:tcPr>
          <w:p w14:paraId="551CF28B" w14:textId="24ADC227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ind w:left="-706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2.1</w:t>
            </w:r>
          </w:p>
        </w:tc>
        <w:tc>
          <w:tcPr>
            <w:tcW w:w="2665" w:type="dxa"/>
          </w:tcPr>
          <w:p w14:paraId="5291AAB1" w14:textId="5F60343A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1134" w:type="dxa"/>
          </w:tcPr>
          <w:p w14:paraId="394E2D3B" w14:textId="10F4F21A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6592039F" w14:textId="77777777" w:rsidR="00906254" w:rsidRPr="00914614" w:rsidRDefault="00906254" w:rsidP="00EB298A">
            <w:pPr>
              <w:jc w:val="both"/>
              <w:rPr>
                <w:rFonts w:eastAsia="Calibri"/>
                <w:color w:val="000000" w:themeColor="text1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 w:themeColor="text1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 w:themeColor="text1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 w:themeColor="text1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 w:themeColor="text1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2DA1DE4D" w14:textId="77777777" w:rsidR="00906254" w:rsidRPr="00914614" w:rsidRDefault="00906254" w:rsidP="00EB298A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где: </w:t>
            </w:r>
          </w:p>
          <w:p w14:paraId="35DA0D42" w14:textId="77777777" w:rsidR="00906254" w:rsidRPr="00914614" w:rsidRDefault="00906254" w:rsidP="00EB298A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18"/>
                </w:rPr>
                <m:t>n</m:t>
              </m:r>
            </m:oMath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– </w:t>
            </w:r>
            <w:r w:rsidRPr="00914614">
              <w:rPr>
                <w:color w:val="000000" w:themeColor="text1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;</w:t>
            </w:r>
          </w:p>
          <w:p w14:paraId="093B7C4A" w14:textId="77777777" w:rsidR="00906254" w:rsidRPr="00914614" w:rsidRDefault="00F81007" w:rsidP="00EB298A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</w:rPr>
                    <m:t>1</m:t>
                  </m:r>
                </m:sub>
              </m:sSub>
            </m:oMath>
            <w:r w:rsidR="00906254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</w:t>
            </w:r>
            <w:proofErr w:type="gramStart"/>
            <w:r w:rsidR="00906254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– количество </w:t>
            </w:r>
            <w:r w:rsidR="00906254" w:rsidRPr="00914614">
              <w:rPr>
                <w:color w:val="000000" w:themeColor="text1"/>
                <w:sz w:val="18"/>
                <w:szCs w:val="18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="00906254" w:rsidRPr="00914614">
              <w:rPr>
                <w:rFonts w:eastAsia="Calibri"/>
                <w:color w:val="000000" w:themeColor="text1"/>
                <w:sz w:val="18"/>
                <w:szCs w:val="18"/>
              </w:rPr>
              <w:t>;</w:t>
            </w:r>
            <w:proofErr w:type="gramEnd"/>
          </w:p>
          <w:p w14:paraId="4A1BD828" w14:textId="77777777" w:rsidR="00906254" w:rsidRPr="00914614" w:rsidRDefault="00F81007" w:rsidP="00EB298A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</w:rPr>
                    <m:t>1</m:t>
                  </m:r>
                </m:sub>
              </m:sSub>
            </m:oMath>
            <w:r w:rsidR="00906254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</w:t>
            </w:r>
            <w:proofErr w:type="gramStart"/>
            <w:r w:rsidR="00906254" w:rsidRPr="00914614">
              <w:rPr>
                <w:rFonts w:eastAsia="Calibri"/>
                <w:color w:val="000000" w:themeColor="text1"/>
                <w:sz w:val="18"/>
                <w:szCs w:val="18"/>
              </w:rPr>
              <w:t>– общее количество работников ОМСУ муниципального образования Московской области</w:t>
            </w:r>
            <w:r w:rsidR="00906254" w:rsidRPr="00914614">
              <w:rPr>
                <w:color w:val="000000" w:themeColor="text1"/>
                <w:sz w:val="18"/>
                <w:szCs w:val="18"/>
              </w:rPr>
              <w:t>, МФЦ муниципального образования Московской области</w:t>
            </w:r>
            <w:r w:rsidR="00906254" w:rsidRPr="00914614">
              <w:rPr>
                <w:rFonts w:eastAsia="Calibri"/>
                <w:color w:val="000000" w:themeColor="text1"/>
                <w:sz w:val="18"/>
                <w:szCs w:val="18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  <w:proofErr w:type="gramEnd"/>
          </w:p>
          <w:p w14:paraId="294055FE" w14:textId="77777777" w:rsidR="00906254" w:rsidRPr="00914614" w:rsidRDefault="00F81007" w:rsidP="00EB298A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</w:rPr>
                    <m:t>2</m:t>
                  </m:r>
                </m:sub>
              </m:sSub>
            </m:oMath>
            <w:r w:rsidR="00906254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– </w:t>
            </w:r>
            <w:r w:rsidR="00906254" w:rsidRPr="00914614">
              <w:rPr>
                <w:color w:val="000000" w:themeColor="text1"/>
                <w:sz w:val="18"/>
                <w:szCs w:val="18"/>
              </w:rPr>
              <w:t xml:space="preserve"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</w:t>
            </w:r>
            <w:proofErr w:type="gramStart"/>
            <w:r w:rsidR="00906254" w:rsidRPr="00914614">
              <w:rPr>
                <w:color w:val="000000" w:themeColor="text1"/>
                <w:sz w:val="18"/>
                <w:szCs w:val="18"/>
              </w:rPr>
              <w:t>связи</w:t>
            </w:r>
            <w:proofErr w:type="gramEnd"/>
            <w:r w:rsidR="00906254" w:rsidRPr="00914614">
              <w:rPr>
                <w:color w:val="000000" w:themeColor="text1"/>
                <w:sz w:val="18"/>
                <w:szCs w:val="18"/>
              </w:rPr>
              <w:t xml:space="preserve"> в том числе для оказания государственных и муниципальных услуг в электронной форме;</w:t>
            </w:r>
          </w:p>
          <w:p w14:paraId="0729FD9D" w14:textId="242FB47C" w:rsidR="00906254" w:rsidRPr="00914614" w:rsidRDefault="00F81007" w:rsidP="00EB298A">
            <w:pPr>
              <w:widowControl w:val="0"/>
              <w:autoSpaceDE w:val="0"/>
              <w:autoSpaceDN w:val="0"/>
              <w:adjustRightInd w:val="0"/>
              <w:ind w:firstLine="5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</w:rPr>
                    <m:t>2</m:t>
                  </m:r>
                </m:sub>
              </m:sSub>
            </m:oMath>
            <w:r w:rsidR="00906254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– </w:t>
            </w:r>
            <w:r w:rsidR="00906254" w:rsidRPr="00914614">
              <w:rPr>
                <w:color w:val="000000" w:themeColor="text1"/>
                <w:sz w:val="18"/>
                <w:szCs w:val="18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  <w:tc>
          <w:tcPr>
            <w:tcW w:w="2552" w:type="dxa"/>
          </w:tcPr>
          <w:p w14:paraId="70F326F4" w14:textId="27B8CB91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ind w:firstLine="5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lastRenderedPageBreak/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3B2A6450" w14:textId="7F745324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квартально, ежегодно</w:t>
            </w:r>
          </w:p>
        </w:tc>
      </w:tr>
      <w:tr w:rsidR="00914614" w:rsidRPr="00914614" w14:paraId="7DED08E0" w14:textId="77777777" w:rsidTr="00E7567B">
        <w:trPr>
          <w:trHeight w:val="253"/>
        </w:trPr>
        <w:tc>
          <w:tcPr>
            <w:tcW w:w="738" w:type="dxa"/>
          </w:tcPr>
          <w:p w14:paraId="7F5AAE7C" w14:textId="38FE22A4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lastRenderedPageBreak/>
              <w:t>2.2</w:t>
            </w:r>
          </w:p>
        </w:tc>
        <w:tc>
          <w:tcPr>
            <w:tcW w:w="2665" w:type="dxa"/>
          </w:tcPr>
          <w:p w14:paraId="54E4B49F" w14:textId="5BDE561F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тоимостная доля закупаемого и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арендуемого ОМСУ муниципального образования Московской области иностранного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ПО</w:t>
            </w:r>
            <w:proofErr w:type="gramEnd"/>
          </w:p>
        </w:tc>
        <w:tc>
          <w:tcPr>
            <w:tcW w:w="1134" w:type="dxa"/>
          </w:tcPr>
          <w:p w14:paraId="64F20F0D" w14:textId="1FF87D14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552BD043" w14:textId="77777777" w:rsidR="00906254" w:rsidRPr="00914614" w:rsidRDefault="00906254" w:rsidP="00EB298A">
            <w:pPr>
              <w:widowControl w:val="0"/>
              <w:jc w:val="center"/>
              <w:rPr>
                <w:rFonts w:eastAsia="Courier New"/>
                <w:color w:val="000000" w:themeColor="text1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 w:themeColor="text1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×100%</m:t>
                </m:r>
              </m:oMath>
            </m:oMathPara>
          </w:p>
          <w:p w14:paraId="0CE184AB" w14:textId="77777777" w:rsidR="00906254" w:rsidRPr="00914614" w:rsidRDefault="00906254" w:rsidP="00EB298A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где:</w:t>
            </w:r>
          </w:p>
          <w:p w14:paraId="42AB3DEE" w14:textId="77777777" w:rsidR="00906254" w:rsidRPr="00914614" w:rsidRDefault="00906254" w:rsidP="00EB298A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n - стоимостная доля закупаемого и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арендуемого ОМСУ муниципального образования Московской области иностранного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ПО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>;</w:t>
            </w:r>
          </w:p>
          <w:p w14:paraId="3E73BAF0" w14:textId="77777777" w:rsidR="00906254" w:rsidRPr="00914614" w:rsidRDefault="00906254" w:rsidP="00EB298A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R – стоимость закупаемого и арендуемого ОМСУ муниципального образования Московской области иностранного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ПО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>;</w:t>
            </w:r>
          </w:p>
          <w:p w14:paraId="35385704" w14:textId="78D75D1B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K – общая стоимость закупаемого и арендуемого ОМСУ муниципального образования Московской области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ПО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2552" w:type="dxa"/>
          </w:tcPr>
          <w:p w14:paraId="4D6F0081" w14:textId="4D538805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36733CB7" w14:textId="09557AE1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квартально, ежегодно</w:t>
            </w:r>
          </w:p>
        </w:tc>
      </w:tr>
      <w:tr w:rsidR="00914614" w:rsidRPr="00914614" w14:paraId="3A28553F" w14:textId="77777777" w:rsidTr="00E7567B">
        <w:trPr>
          <w:trHeight w:val="253"/>
        </w:trPr>
        <w:tc>
          <w:tcPr>
            <w:tcW w:w="738" w:type="dxa"/>
          </w:tcPr>
          <w:p w14:paraId="2C16D9A2" w14:textId="0883CA91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2.3</w:t>
            </w:r>
          </w:p>
        </w:tc>
        <w:tc>
          <w:tcPr>
            <w:tcW w:w="2665" w:type="dxa"/>
          </w:tcPr>
          <w:p w14:paraId="03A7DE2B" w14:textId="7B9AD2FA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 xml:space="preserve">Увеличение доли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защищенных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proofErr w:type="gramEnd"/>
          </w:p>
        </w:tc>
        <w:tc>
          <w:tcPr>
            <w:tcW w:w="1134" w:type="dxa"/>
          </w:tcPr>
          <w:p w14:paraId="5A02C194" w14:textId="1AE3337F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791BBF6E" w14:textId="77777777" w:rsidR="00906254" w:rsidRPr="00914614" w:rsidRDefault="00906254" w:rsidP="00EB298A">
            <w:pPr>
              <w:jc w:val="both"/>
              <w:rPr>
                <w:rFonts w:eastAsia="Calibri"/>
                <w:color w:val="000000" w:themeColor="text1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 w:themeColor="text1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 w:themeColor="text1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 w:themeColor="text1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 w:themeColor="text1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388BCB15" w14:textId="77777777" w:rsidR="00906254" w:rsidRPr="00914614" w:rsidRDefault="00906254" w:rsidP="00EB298A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где: </w:t>
            </w:r>
          </w:p>
          <w:p w14:paraId="65FAC2A9" w14:textId="77777777" w:rsidR="00906254" w:rsidRPr="00914614" w:rsidRDefault="00906254" w:rsidP="00EB298A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18"/>
                </w:rPr>
                <m:t>n</m:t>
              </m:r>
            </m:oMath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</w:t>
            </w:r>
            <w:proofErr w:type="gramStart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– 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доля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защищенных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;</w:t>
            </w:r>
            <w:proofErr w:type="gramEnd"/>
          </w:p>
          <w:p w14:paraId="600ACC06" w14:textId="77777777" w:rsidR="00906254" w:rsidRPr="00914614" w:rsidRDefault="00F81007" w:rsidP="00EB298A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</w:rPr>
                    <m:t>1</m:t>
                  </m:r>
                </m:sub>
              </m:sSub>
            </m:oMath>
            <w:r w:rsidR="00906254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– </w:t>
            </w:r>
            <w:r w:rsidR="00906254" w:rsidRPr="00914614">
              <w:rPr>
                <w:color w:val="000000" w:themeColor="text1"/>
                <w:sz w:val="18"/>
                <w:szCs w:val="18"/>
              </w:rPr>
              <w:t>количество информационных систем, используемых ОМСУ муниципального образования Московской области, обеспеченных средствами защиты информации соответствии с классом защиты обрабатываемой информации</w:t>
            </w:r>
            <w:r w:rsidR="00906254" w:rsidRPr="00914614">
              <w:rPr>
                <w:rFonts w:eastAsia="Calibri"/>
                <w:color w:val="000000" w:themeColor="text1"/>
                <w:sz w:val="18"/>
                <w:szCs w:val="18"/>
              </w:rPr>
              <w:t>;</w:t>
            </w:r>
          </w:p>
          <w:p w14:paraId="1941DAF9" w14:textId="77777777" w:rsidR="00906254" w:rsidRPr="00914614" w:rsidRDefault="00F81007" w:rsidP="00EB298A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</w:rPr>
                    <m:t>1</m:t>
                  </m:r>
                </m:sub>
              </m:sSub>
            </m:oMath>
            <w:r w:rsidR="00906254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– </w:t>
            </w:r>
            <w:r w:rsidR="00906254" w:rsidRPr="00914614">
              <w:rPr>
                <w:color w:val="000000" w:themeColor="text1"/>
                <w:sz w:val="18"/>
                <w:szCs w:val="18"/>
              </w:rPr>
              <w:t>общее количество информационных систем, используемых ОМСУ муниципального образования Московской области, которые необходимо обеспечить средствами защиты информации в соответствии с классом защиты обрабатываемой информации</w:t>
            </w:r>
            <w:r w:rsidR="00906254" w:rsidRPr="00914614">
              <w:rPr>
                <w:rFonts w:eastAsia="Calibri"/>
                <w:color w:val="000000" w:themeColor="text1"/>
                <w:sz w:val="18"/>
                <w:szCs w:val="18"/>
              </w:rPr>
              <w:t>;</w:t>
            </w:r>
          </w:p>
          <w:p w14:paraId="0E7A3F4D" w14:textId="77777777" w:rsidR="00906254" w:rsidRPr="00914614" w:rsidRDefault="00F81007" w:rsidP="00EB298A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</w:rPr>
                    <m:t>2</m:t>
                  </m:r>
                </m:sub>
              </m:sSub>
            </m:oMath>
            <w:r w:rsidR="00906254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</w:t>
            </w:r>
            <w:proofErr w:type="gramStart"/>
            <w:r w:rsidR="00906254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– количество </w:t>
            </w:r>
            <w:r w:rsidR="00906254" w:rsidRPr="00914614">
              <w:rPr>
                <w:color w:val="000000" w:themeColor="text1"/>
                <w:sz w:val="18"/>
                <w:szCs w:val="18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  <w:proofErr w:type="gramEnd"/>
          </w:p>
          <w:p w14:paraId="36C9402E" w14:textId="02DB3356" w:rsidR="00906254" w:rsidRPr="00914614" w:rsidRDefault="00F81007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</w:rPr>
                    <m:t>2</m:t>
                  </m:r>
                </m:sub>
              </m:sSub>
            </m:oMath>
            <w:r w:rsidR="00906254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– общее количество компьютерного оборудования, используемого на рабочих местах работников </w:t>
            </w:r>
            <w:r w:rsidR="00906254" w:rsidRPr="00914614">
              <w:rPr>
                <w:color w:val="000000" w:themeColor="text1"/>
                <w:sz w:val="18"/>
                <w:szCs w:val="18"/>
              </w:rPr>
              <w:t>ОМСУ муниципального образования Московской области.</w:t>
            </w:r>
          </w:p>
        </w:tc>
        <w:tc>
          <w:tcPr>
            <w:tcW w:w="2552" w:type="dxa"/>
          </w:tcPr>
          <w:p w14:paraId="61AFF063" w14:textId="5313DAA9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35A5F157" w14:textId="5495520E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квартально, ежегодно</w:t>
            </w:r>
          </w:p>
        </w:tc>
      </w:tr>
      <w:tr w:rsidR="00914614" w:rsidRPr="00914614" w14:paraId="3BD0C4D6" w14:textId="77777777" w:rsidTr="00E7567B">
        <w:trPr>
          <w:trHeight w:val="253"/>
        </w:trPr>
        <w:tc>
          <w:tcPr>
            <w:tcW w:w="738" w:type="dxa"/>
          </w:tcPr>
          <w:p w14:paraId="25BD418B" w14:textId="42FEE01D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2.4</w:t>
            </w:r>
          </w:p>
        </w:tc>
        <w:tc>
          <w:tcPr>
            <w:tcW w:w="2665" w:type="dxa"/>
          </w:tcPr>
          <w:p w14:paraId="68883D8C" w14:textId="7D9CBA5A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Доля работников ОМСУ муниципального образования Московской области, обеспеченных средствами </w:t>
            </w:r>
            <w:r w:rsidRPr="00914614">
              <w:rPr>
                <w:color w:val="000000" w:themeColor="text1"/>
                <w:sz w:val="18"/>
                <w:szCs w:val="18"/>
              </w:rPr>
              <w:lastRenderedPageBreak/>
              <w:t>электронной подписи в соответствии с установленными требованиями</w:t>
            </w:r>
          </w:p>
        </w:tc>
        <w:tc>
          <w:tcPr>
            <w:tcW w:w="1134" w:type="dxa"/>
          </w:tcPr>
          <w:p w14:paraId="4DAE0BB6" w14:textId="193B50B4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6579" w:type="dxa"/>
          </w:tcPr>
          <w:p w14:paraId="2E4D0CDC" w14:textId="77777777" w:rsidR="00906254" w:rsidRPr="00914614" w:rsidRDefault="00906254" w:rsidP="00EB298A">
            <w:pPr>
              <w:widowControl w:val="0"/>
              <w:jc w:val="center"/>
              <w:rPr>
                <w:rFonts w:eastAsia="Courier New"/>
                <w:color w:val="000000" w:themeColor="text1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 w:themeColor="text1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×100%</m:t>
                </m:r>
              </m:oMath>
            </m:oMathPara>
          </w:p>
          <w:p w14:paraId="5CF32A9D" w14:textId="77777777" w:rsidR="00906254" w:rsidRPr="00914614" w:rsidRDefault="00906254" w:rsidP="00EB298A">
            <w:pPr>
              <w:widowControl w:val="0"/>
              <w:contextualSpacing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где:</w:t>
            </w:r>
          </w:p>
          <w:p w14:paraId="77B6BFF1" w14:textId="77777777" w:rsidR="00906254" w:rsidRPr="00914614" w:rsidRDefault="00906254" w:rsidP="00EB298A">
            <w:pPr>
              <w:widowControl w:val="0"/>
              <w:contextualSpacing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n – доля работников ОМСУ муниципального образования Московской области, 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lastRenderedPageBreak/>
              <w:t>обеспеченных средствами электронной подписи в соответствии с потребностью и установленными требованиями;</w:t>
            </w:r>
          </w:p>
          <w:p w14:paraId="38EE8ADF" w14:textId="77777777" w:rsidR="00906254" w:rsidRPr="00914614" w:rsidRDefault="00906254" w:rsidP="00EB298A">
            <w:pPr>
              <w:widowControl w:val="0"/>
              <w:contextualSpacing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R – количество работников </w:t>
            </w:r>
            <w:r w:rsidRPr="00914614">
              <w:rPr>
                <w:color w:val="000000" w:themeColor="text1"/>
                <w:sz w:val="18"/>
                <w:szCs w:val="18"/>
              </w:rPr>
              <w:t>ОМСУ муниципального образования Московской области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, обеспеченных средствами электронной подписи в соответствии с потребностью и установленными требованиями; </w:t>
            </w:r>
          </w:p>
          <w:p w14:paraId="29041584" w14:textId="32524C7A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K – общая потребность работников </w:t>
            </w:r>
            <w:r w:rsidRPr="00914614">
              <w:rPr>
                <w:color w:val="000000" w:themeColor="text1"/>
                <w:sz w:val="18"/>
                <w:szCs w:val="18"/>
              </w:rPr>
              <w:t>ОМСУ муниципального образования Московской области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в средствах электронной подписи.</w:t>
            </w:r>
          </w:p>
        </w:tc>
        <w:tc>
          <w:tcPr>
            <w:tcW w:w="2552" w:type="dxa"/>
          </w:tcPr>
          <w:p w14:paraId="1CBA3EF9" w14:textId="427C1605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lastRenderedPageBreak/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300E9E04" w14:textId="7F3FE003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квартально, ежегодно</w:t>
            </w:r>
          </w:p>
        </w:tc>
      </w:tr>
      <w:tr w:rsidR="00914614" w:rsidRPr="00914614" w14:paraId="09495150" w14:textId="77777777" w:rsidTr="00E7567B">
        <w:trPr>
          <w:trHeight w:val="253"/>
        </w:trPr>
        <w:tc>
          <w:tcPr>
            <w:tcW w:w="738" w:type="dxa"/>
          </w:tcPr>
          <w:p w14:paraId="55350DC1" w14:textId="46E87E4B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lastRenderedPageBreak/>
              <w:t>2.5</w:t>
            </w:r>
          </w:p>
        </w:tc>
        <w:tc>
          <w:tcPr>
            <w:tcW w:w="2665" w:type="dxa"/>
          </w:tcPr>
          <w:p w14:paraId="6F5D7D27" w14:textId="00A60084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Доля документов служебной переписки ОМСУ муниципального образования Московской области и их подведомственных учреждений с ЦИОГВ и ГО Московской области, подведомственными ЦИОГВ и ГО Московской области организациями и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18"/>
              </w:rPr>
              <w:t>учреждениями, не содержащих персональные данные и конфиденциальные сведения и направляемых исключительно в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18"/>
              </w:rPr>
              <w:t>электронном виде с использованием МСЭД и средств электронной подписи</w:t>
            </w:r>
            <w:proofErr w:type="gramEnd"/>
          </w:p>
        </w:tc>
        <w:tc>
          <w:tcPr>
            <w:tcW w:w="1134" w:type="dxa"/>
          </w:tcPr>
          <w:p w14:paraId="70972B6A" w14:textId="1393BA66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1A4CB864" w14:textId="77777777" w:rsidR="00906254" w:rsidRPr="00914614" w:rsidRDefault="00906254" w:rsidP="00EB298A">
            <w:pPr>
              <w:widowControl w:val="0"/>
              <w:jc w:val="center"/>
              <w:rPr>
                <w:rFonts w:eastAsia="Courier New"/>
                <w:color w:val="000000" w:themeColor="text1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 w:themeColor="text1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×100%</m:t>
                </m:r>
              </m:oMath>
            </m:oMathPara>
          </w:p>
          <w:p w14:paraId="0C4AA687" w14:textId="77777777" w:rsidR="00906254" w:rsidRPr="00914614" w:rsidRDefault="00906254" w:rsidP="00EB298A">
            <w:pPr>
              <w:widowControl w:val="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где: </w:t>
            </w:r>
          </w:p>
          <w:p w14:paraId="26E3467C" w14:textId="77777777" w:rsidR="00906254" w:rsidRPr="00914614" w:rsidRDefault="00906254" w:rsidP="00EB298A">
            <w:pPr>
              <w:widowControl w:val="0"/>
              <w:jc w:val="both"/>
              <w:rPr>
                <w:color w:val="000000" w:themeColor="text1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18"/>
                </w:rPr>
                <m:t>n</m:t>
              </m:r>
            </m:oMath>
            <w:r w:rsidRPr="00914614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– доля документов служебной переписки ОМСУ муниципального образования Московской области и их подведомственных учреждений 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ежведомственной системы электронного документооборота Московской области и средств электронной подписи;</w:t>
            </w:r>
            <w:proofErr w:type="gramEnd"/>
          </w:p>
          <w:p w14:paraId="7813DAC9" w14:textId="77777777" w:rsidR="00906254" w:rsidRPr="00914614" w:rsidRDefault="00906254" w:rsidP="00EB298A">
            <w:pPr>
              <w:widowControl w:val="0"/>
              <w:jc w:val="both"/>
              <w:rPr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R – количество документов служебной переписки ОМСУ муниципального образования Московской области и их подведомственных учреждений 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ежведомственной системы электронного документооборота Московской области и средств электронной подписи;</w:t>
            </w:r>
            <w:proofErr w:type="gramEnd"/>
          </w:p>
          <w:p w14:paraId="72697139" w14:textId="2CBD45C2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К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–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общее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количество документов служебной переписки ОМСУ муниципального образования Московской области и их подведомственных учреждений с ЦИОГВ и ГО Московской области, подведомственными ЦИОГВ и ГО Московской области организациями и учреждениями, не содержащих персональные данные и конфиденциальные сведения.</w:t>
            </w:r>
          </w:p>
        </w:tc>
        <w:tc>
          <w:tcPr>
            <w:tcW w:w="2552" w:type="dxa"/>
          </w:tcPr>
          <w:p w14:paraId="52299151" w14:textId="582FBA6C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1FB8A2C6" w14:textId="1F4EB919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квартально, ежегодно</w:t>
            </w:r>
          </w:p>
        </w:tc>
      </w:tr>
      <w:tr w:rsidR="00914614" w:rsidRPr="00914614" w14:paraId="683D9430" w14:textId="77777777" w:rsidTr="00E7567B">
        <w:trPr>
          <w:trHeight w:val="253"/>
        </w:trPr>
        <w:tc>
          <w:tcPr>
            <w:tcW w:w="738" w:type="dxa"/>
          </w:tcPr>
          <w:p w14:paraId="1D7DC59D" w14:textId="6041E134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2.6</w:t>
            </w:r>
          </w:p>
        </w:tc>
        <w:tc>
          <w:tcPr>
            <w:tcW w:w="2665" w:type="dxa"/>
          </w:tcPr>
          <w:p w14:paraId="7D12CFB4" w14:textId="7B6E7821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Увеличение доли граждан, использующих механизм получения государственных и муниципальных услуг в электронной форме</w:t>
            </w:r>
          </w:p>
        </w:tc>
        <w:tc>
          <w:tcPr>
            <w:tcW w:w="1134" w:type="dxa"/>
          </w:tcPr>
          <w:p w14:paraId="55B72B05" w14:textId="25628697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7429FD50" w14:textId="77777777" w:rsidR="00906254" w:rsidRPr="00914614" w:rsidRDefault="00906254" w:rsidP="00EB298A">
            <w:pPr>
              <w:jc w:val="both"/>
              <w:rPr>
                <w:rFonts w:eastAsia="Courier New"/>
                <w:color w:val="000000" w:themeColor="text1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×100%</m:t>
                </m:r>
              </m:oMath>
            </m:oMathPara>
          </w:p>
          <w:p w14:paraId="09E7DE1A" w14:textId="77777777" w:rsidR="00906254" w:rsidRPr="00914614" w:rsidRDefault="00906254" w:rsidP="00EB298A">
            <w:pPr>
              <w:jc w:val="both"/>
              <w:rPr>
                <w:rFonts w:eastAsia="Courier New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 xml:space="preserve">где: </w:t>
            </w:r>
          </w:p>
          <w:p w14:paraId="1F403EA0" w14:textId="77777777" w:rsidR="00906254" w:rsidRPr="00914614" w:rsidRDefault="00906254" w:rsidP="00EB298A">
            <w:pPr>
              <w:jc w:val="both"/>
              <w:rPr>
                <w:rFonts w:eastAsia="Courier New"/>
                <w:color w:val="000000" w:themeColor="text1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18"/>
                </w:rPr>
                <m:t>n</m:t>
              </m:r>
            </m:oMath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 xml:space="preserve"> – 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 xml:space="preserve">доля </w:t>
            </w:r>
            <w:r w:rsidRPr="00914614">
              <w:rPr>
                <w:color w:val="000000" w:themeColor="text1"/>
                <w:sz w:val="18"/>
                <w:szCs w:val="18"/>
              </w:rPr>
              <w:t>граждан, использующих механизм получения муниципальных услуг в электронной форме</w:t>
            </w:r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>;</w:t>
            </w:r>
          </w:p>
          <w:p w14:paraId="7EAF35EC" w14:textId="77777777" w:rsidR="00906254" w:rsidRPr="00914614" w:rsidRDefault="00906254" w:rsidP="00EB298A">
            <w:pPr>
              <w:jc w:val="both"/>
              <w:rPr>
                <w:rFonts w:eastAsia="Courier New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18"/>
                <w:lang w:val="en-US"/>
              </w:rPr>
              <w:t>R</w:t>
            </w:r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 xml:space="preserve"> – численность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 xml:space="preserve"> граждан, использующих механизм получения муниципальных услуг в электронной форме</w:t>
            </w:r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>;</w:t>
            </w:r>
          </w:p>
          <w:p w14:paraId="6EFA37C1" w14:textId="22B4889C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>К</w:t>
            </w:r>
            <w:proofErr w:type="gramEnd"/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 xml:space="preserve"> – </w:t>
            </w:r>
            <w:proofErr w:type="gramStart"/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>численность</w:t>
            </w:r>
            <w:proofErr w:type="gramEnd"/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 xml:space="preserve"> 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населения муниципального образования Московской области 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в возрасте 14 лет и старше</w:t>
            </w:r>
            <w:r w:rsidRPr="00914614"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2552" w:type="dxa"/>
          </w:tcPr>
          <w:p w14:paraId="23D8796F" w14:textId="42B769D2" w:rsidR="00906254" w:rsidRPr="00914614" w:rsidRDefault="00906254" w:rsidP="003A73A5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Росстат</w:t>
            </w:r>
          </w:p>
        </w:tc>
        <w:tc>
          <w:tcPr>
            <w:tcW w:w="1642" w:type="dxa"/>
          </w:tcPr>
          <w:p w14:paraId="162A1A3F" w14:textId="1FB8D917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квартально, ежегодно</w:t>
            </w:r>
          </w:p>
        </w:tc>
      </w:tr>
      <w:tr w:rsidR="00914614" w:rsidRPr="00914614" w14:paraId="3FF422CC" w14:textId="77777777" w:rsidTr="00E7567B">
        <w:trPr>
          <w:trHeight w:val="253"/>
        </w:trPr>
        <w:tc>
          <w:tcPr>
            <w:tcW w:w="738" w:type="dxa"/>
          </w:tcPr>
          <w:p w14:paraId="7B207F22" w14:textId="5A697F8D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2.7</w:t>
            </w:r>
          </w:p>
        </w:tc>
        <w:tc>
          <w:tcPr>
            <w:tcW w:w="2665" w:type="dxa"/>
          </w:tcPr>
          <w:p w14:paraId="28BA2EAB" w14:textId="58038253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Увеличение доли граждан, зарегистрированных в ЕСИА</w:t>
            </w:r>
          </w:p>
        </w:tc>
        <w:tc>
          <w:tcPr>
            <w:tcW w:w="1134" w:type="dxa"/>
          </w:tcPr>
          <w:p w14:paraId="099D1E95" w14:textId="4FD216C9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02E9957A" w14:textId="77777777" w:rsidR="00906254" w:rsidRPr="00914614" w:rsidRDefault="00906254" w:rsidP="00EB298A">
            <w:pPr>
              <w:jc w:val="both"/>
              <w:rPr>
                <w:rFonts w:eastAsia="Courier New"/>
                <w:color w:val="000000" w:themeColor="text1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×100%</m:t>
                </m:r>
              </m:oMath>
            </m:oMathPara>
          </w:p>
          <w:p w14:paraId="561823C3" w14:textId="77777777" w:rsidR="00906254" w:rsidRPr="00914614" w:rsidRDefault="00906254" w:rsidP="00EB298A">
            <w:pPr>
              <w:jc w:val="both"/>
              <w:rPr>
                <w:rFonts w:eastAsia="Courier New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 xml:space="preserve">где: </w:t>
            </w:r>
          </w:p>
          <w:p w14:paraId="7720E3C1" w14:textId="77777777" w:rsidR="00906254" w:rsidRPr="00914614" w:rsidRDefault="00906254" w:rsidP="00EB298A">
            <w:pPr>
              <w:jc w:val="both"/>
              <w:rPr>
                <w:rFonts w:eastAsia="Courier New"/>
                <w:color w:val="000000" w:themeColor="text1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18"/>
                </w:rPr>
                <m:t>n</m:t>
              </m:r>
            </m:oMath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 xml:space="preserve"> – 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 xml:space="preserve">доля </w:t>
            </w:r>
            <w:r w:rsidRPr="00914614">
              <w:rPr>
                <w:color w:val="000000" w:themeColor="text1"/>
                <w:sz w:val="18"/>
                <w:szCs w:val="18"/>
              </w:rPr>
              <w:t>граждан, зарегистрированных в ЕСИА</w:t>
            </w:r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>;</w:t>
            </w:r>
          </w:p>
          <w:p w14:paraId="43CE53E1" w14:textId="77777777" w:rsidR="00906254" w:rsidRPr="00914614" w:rsidRDefault="00906254" w:rsidP="00EB298A">
            <w:pPr>
              <w:jc w:val="both"/>
              <w:rPr>
                <w:rFonts w:eastAsia="Courier New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18"/>
                <w:lang w:val="en-US"/>
              </w:rPr>
              <w:t>R</w:t>
            </w:r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 xml:space="preserve"> – численность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 xml:space="preserve"> граждан, зарегистрированных в ЕСИА</w:t>
            </w:r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>;</w:t>
            </w:r>
          </w:p>
          <w:p w14:paraId="6BAAE00A" w14:textId="5D74C6D0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>К</w:t>
            </w:r>
            <w:proofErr w:type="gramEnd"/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 xml:space="preserve"> – </w:t>
            </w:r>
            <w:proofErr w:type="gramStart"/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>численность</w:t>
            </w:r>
            <w:proofErr w:type="gramEnd"/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 xml:space="preserve"> </w:t>
            </w:r>
            <w:r w:rsidRPr="00914614">
              <w:rPr>
                <w:color w:val="000000" w:themeColor="text1"/>
                <w:sz w:val="18"/>
                <w:szCs w:val="18"/>
              </w:rPr>
              <w:t>населения муниципального образования Московской области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 xml:space="preserve"> в возрасте 14 лет и старше</w:t>
            </w:r>
            <w:r w:rsidRPr="00914614"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2552" w:type="dxa"/>
          </w:tcPr>
          <w:p w14:paraId="1561DC64" w14:textId="702EA346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Ситуационный центр </w:t>
            </w:r>
            <w:proofErr w:type="spellStart"/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Минкомсвязи</w:t>
            </w:r>
            <w:proofErr w:type="spellEnd"/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России</w:t>
            </w:r>
          </w:p>
        </w:tc>
        <w:tc>
          <w:tcPr>
            <w:tcW w:w="1642" w:type="dxa"/>
          </w:tcPr>
          <w:p w14:paraId="6650AC70" w14:textId="21BC370E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квартально, ежегодно</w:t>
            </w:r>
          </w:p>
        </w:tc>
      </w:tr>
      <w:tr w:rsidR="00914614" w:rsidRPr="00914614" w14:paraId="0D390204" w14:textId="77777777" w:rsidTr="00E7567B">
        <w:trPr>
          <w:trHeight w:val="253"/>
        </w:trPr>
        <w:tc>
          <w:tcPr>
            <w:tcW w:w="738" w:type="dxa"/>
          </w:tcPr>
          <w:p w14:paraId="075FD840" w14:textId="1C4F2123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2.8</w:t>
            </w:r>
          </w:p>
        </w:tc>
        <w:tc>
          <w:tcPr>
            <w:tcW w:w="2665" w:type="dxa"/>
          </w:tcPr>
          <w:p w14:paraId="19AB8498" w14:textId="77777777" w:rsidR="00906254" w:rsidRPr="00914614" w:rsidRDefault="00906254" w:rsidP="00EB298A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Качественные услуги – Доля муниципальных (государственных) услуг, 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lastRenderedPageBreak/>
              <w:t>по которым нарушены регламентные сроки</w:t>
            </w:r>
          </w:p>
          <w:p w14:paraId="02F7C98C" w14:textId="77777777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6FBBF78" w14:textId="49C1053F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6579" w:type="dxa"/>
          </w:tcPr>
          <w:p w14:paraId="63FBFEDD" w14:textId="77777777" w:rsidR="00906254" w:rsidRPr="00914614" w:rsidRDefault="00906254" w:rsidP="00EB298A">
            <w:pPr>
              <w:jc w:val="both"/>
              <w:rPr>
                <w:rFonts w:ascii="Cambria Math" w:hAnsi="Cambria Math"/>
                <w:i/>
                <w:color w:val="000000" w:themeColor="text1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×100%</m:t>
                </m:r>
              </m:oMath>
            </m:oMathPara>
          </w:p>
          <w:p w14:paraId="556D544D" w14:textId="77777777" w:rsidR="00906254" w:rsidRPr="00914614" w:rsidRDefault="00906254" w:rsidP="00EB298A">
            <w:pPr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914614">
              <w:rPr>
                <w:bCs/>
                <w:color w:val="000000" w:themeColor="text1"/>
                <w:sz w:val="18"/>
                <w:szCs w:val="18"/>
              </w:rPr>
              <w:t>где:</w:t>
            </w:r>
          </w:p>
          <w:p w14:paraId="5E47FD04" w14:textId="77777777" w:rsidR="00906254" w:rsidRPr="00914614" w:rsidRDefault="00906254" w:rsidP="00EB298A">
            <w:pPr>
              <w:jc w:val="both"/>
              <w:rPr>
                <w:rFonts w:eastAsia="Courier New"/>
                <w:color w:val="000000" w:themeColor="text1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 w:themeColor="text1"/>
                  <w:sz w:val="18"/>
                  <w:szCs w:val="18"/>
                </w:rPr>
                <w:lastRenderedPageBreak/>
                <m:t>n</m:t>
              </m:r>
            </m:oMath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 xml:space="preserve"> – 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доля муниципальных (государственных) услуг, по которым нарушены регламентные сроки;</w:t>
            </w:r>
          </w:p>
          <w:p w14:paraId="0AC263A4" w14:textId="51583BEA" w:rsidR="00906254" w:rsidRPr="00914614" w:rsidRDefault="00906254" w:rsidP="00EB298A">
            <w:pPr>
              <w:jc w:val="both"/>
              <w:rPr>
                <w:rFonts w:eastAsia="Courier New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18"/>
                <w:lang w:val="en-US"/>
              </w:rPr>
              <w:t>R</w:t>
            </w:r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 xml:space="preserve"> – 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количество муниципальных (государственных) услуг, оказанных ОМСУ в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отчетном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периоде с нарушением регламентного срока оказания услуг;</w:t>
            </w:r>
          </w:p>
          <w:p w14:paraId="32ED66F7" w14:textId="030A1F89" w:rsidR="00906254" w:rsidRPr="00914614" w:rsidRDefault="00906254" w:rsidP="00EB298A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18"/>
                <w:lang w:val="en-US"/>
              </w:rPr>
              <w:t>K</w:t>
            </w:r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 xml:space="preserve"> – общее количество муниципальных (государственных) услуг, оказанных ОМСУ в </w:t>
            </w:r>
            <w:proofErr w:type="spellStart"/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>отчетном</w:t>
            </w:r>
            <w:proofErr w:type="spellEnd"/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 xml:space="preserve"> периоде</w:t>
            </w:r>
          </w:p>
        </w:tc>
        <w:tc>
          <w:tcPr>
            <w:tcW w:w="2552" w:type="dxa"/>
          </w:tcPr>
          <w:p w14:paraId="36686F7C" w14:textId="77777777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lastRenderedPageBreak/>
              <w:t xml:space="preserve">Государственная информационная система Московской области «Единая </w:t>
            </w:r>
            <w:r w:rsidRPr="00914614">
              <w:rPr>
                <w:color w:val="000000" w:themeColor="text1"/>
                <w:sz w:val="18"/>
                <w:szCs w:val="18"/>
              </w:rPr>
              <w:lastRenderedPageBreak/>
              <w:t>информационная система оказания государственных и муниципальных услуг (функций) Московской области».</w:t>
            </w:r>
          </w:p>
          <w:p w14:paraId="5893F2C3" w14:textId="42E5C9E2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% – возможно допустимая доля муниципальных услуг, по которым нарушены регламентные сроки оказания услуг, возникшая по техническим причинам, по причинам апробирования, а также просрочкам, связанным с федеральными ведомствами.</w:t>
            </w:r>
          </w:p>
        </w:tc>
        <w:tc>
          <w:tcPr>
            <w:tcW w:w="1642" w:type="dxa"/>
          </w:tcPr>
          <w:p w14:paraId="3ED5054C" w14:textId="0E31C2B0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lastRenderedPageBreak/>
              <w:t>Ежеквартально, ежегодно</w:t>
            </w:r>
          </w:p>
        </w:tc>
      </w:tr>
      <w:tr w:rsidR="00914614" w:rsidRPr="00914614" w14:paraId="781830F7" w14:textId="77777777" w:rsidTr="00E7567B">
        <w:trPr>
          <w:trHeight w:val="253"/>
        </w:trPr>
        <w:tc>
          <w:tcPr>
            <w:tcW w:w="738" w:type="dxa"/>
          </w:tcPr>
          <w:p w14:paraId="0369B89C" w14:textId="5F89C209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lastRenderedPageBreak/>
              <w:t>2.9</w:t>
            </w:r>
          </w:p>
        </w:tc>
        <w:tc>
          <w:tcPr>
            <w:tcW w:w="2665" w:type="dxa"/>
          </w:tcPr>
          <w:p w14:paraId="09DBE050" w14:textId="640A77E9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Удобные услуги – Доля муниципальных (государственных) услуг, по которым заявления поданы в электронном виде через региональный портал государственных и муниципальных услуг</w:t>
            </w:r>
          </w:p>
        </w:tc>
        <w:tc>
          <w:tcPr>
            <w:tcW w:w="1134" w:type="dxa"/>
          </w:tcPr>
          <w:p w14:paraId="533913E9" w14:textId="0CF30EC4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5C964717" w14:textId="77777777" w:rsidR="00906254" w:rsidRPr="00914614" w:rsidRDefault="00906254" w:rsidP="00EB298A">
            <w:pPr>
              <w:jc w:val="both"/>
              <w:rPr>
                <w:rFonts w:eastAsia="Courier New"/>
                <w:color w:val="000000" w:themeColor="text1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×100%</m:t>
                </m:r>
              </m:oMath>
            </m:oMathPara>
          </w:p>
          <w:p w14:paraId="0C321746" w14:textId="77777777" w:rsidR="00906254" w:rsidRPr="00914614" w:rsidRDefault="00906254" w:rsidP="00EB298A">
            <w:pPr>
              <w:jc w:val="both"/>
              <w:rPr>
                <w:rFonts w:eastAsia="Courier New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 xml:space="preserve">где: </w:t>
            </w:r>
          </w:p>
          <w:p w14:paraId="78B38AB4" w14:textId="77777777" w:rsidR="00906254" w:rsidRPr="00914614" w:rsidRDefault="00906254" w:rsidP="00EB298A">
            <w:pPr>
              <w:jc w:val="both"/>
              <w:rPr>
                <w:rFonts w:eastAsia="Courier New"/>
                <w:color w:val="000000" w:themeColor="text1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18"/>
                </w:rPr>
                <m:t>n</m:t>
              </m:r>
            </m:oMath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 xml:space="preserve"> – 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 xml:space="preserve">доля муниципальных (государственных) услуг, 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по которым заявления поданы в электронном виде через региональный портал государственных и муниципальных услуг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;</w:t>
            </w:r>
          </w:p>
          <w:p w14:paraId="1ADD1706" w14:textId="2217C99F" w:rsidR="00906254" w:rsidRPr="00914614" w:rsidRDefault="00906254" w:rsidP="00EB298A">
            <w:pPr>
              <w:jc w:val="both"/>
              <w:rPr>
                <w:rFonts w:eastAsia="Courier New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18"/>
                <w:lang w:val="en-US"/>
              </w:rPr>
              <w:t>R</w:t>
            </w:r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 xml:space="preserve"> – количество муниципальных (государственных) услуг, оказанных ОМСУ в </w:t>
            </w:r>
            <w:proofErr w:type="spellStart"/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>отчетном</w:t>
            </w:r>
            <w:proofErr w:type="spellEnd"/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 xml:space="preserve"> периоде через Государственную информационную систему Московской области «Портал государственных и муниципальных услуг (функций) Московской области»;</w:t>
            </w:r>
          </w:p>
          <w:p w14:paraId="4FBDA9FC" w14:textId="54381D16" w:rsidR="00906254" w:rsidRPr="00914614" w:rsidRDefault="00906254" w:rsidP="00EB298A">
            <w:pPr>
              <w:jc w:val="both"/>
              <w:rPr>
                <w:rFonts w:eastAsia="Courier New"/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>К</w:t>
            </w:r>
            <w:proofErr w:type="gramEnd"/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 xml:space="preserve"> – общее количество муниципальных (государственных) услуг, по которым предусмотрена подача заявлений на услугу через РПГУ, оказанных ОМСУ в </w:t>
            </w:r>
            <w:proofErr w:type="spellStart"/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>отчетном</w:t>
            </w:r>
            <w:proofErr w:type="spellEnd"/>
            <w:r w:rsidRPr="00914614">
              <w:rPr>
                <w:rFonts w:eastAsia="Courier New"/>
                <w:color w:val="000000" w:themeColor="text1"/>
                <w:sz w:val="18"/>
                <w:szCs w:val="18"/>
              </w:rPr>
              <w:t xml:space="preserve"> периоде.</w:t>
            </w:r>
          </w:p>
        </w:tc>
        <w:tc>
          <w:tcPr>
            <w:tcW w:w="2552" w:type="dxa"/>
          </w:tcPr>
          <w:p w14:paraId="3A2F084E" w14:textId="7E531729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Государственная информационная система Московской области «Единая информационная система оказания государственных и муниципальных услуг (функций) Московской области»</w:t>
            </w:r>
          </w:p>
        </w:tc>
        <w:tc>
          <w:tcPr>
            <w:tcW w:w="1642" w:type="dxa"/>
          </w:tcPr>
          <w:p w14:paraId="395E776C" w14:textId="664BF795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квартально, ежегодно</w:t>
            </w:r>
          </w:p>
        </w:tc>
      </w:tr>
      <w:tr w:rsidR="00914614" w:rsidRPr="00914614" w14:paraId="789C7714" w14:textId="77777777" w:rsidTr="00E7567B">
        <w:trPr>
          <w:trHeight w:val="253"/>
        </w:trPr>
        <w:tc>
          <w:tcPr>
            <w:tcW w:w="738" w:type="dxa"/>
          </w:tcPr>
          <w:p w14:paraId="107089DB" w14:textId="73A2777A" w:rsidR="00906254" w:rsidRPr="00914614" w:rsidRDefault="00324123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2.10</w:t>
            </w:r>
          </w:p>
        </w:tc>
        <w:tc>
          <w:tcPr>
            <w:tcW w:w="2665" w:type="dxa"/>
          </w:tcPr>
          <w:p w14:paraId="48655FB0" w14:textId="2261C12F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овторные обращения – Доля обращений, поступивших на портал «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Добродел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>», по которым поступили повторные обращения</w:t>
            </w:r>
          </w:p>
        </w:tc>
        <w:tc>
          <w:tcPr>
            <w:tcW w:w="1134" w:type="dxa"/>
          </w:tcPr>
          <w:p w14:paraId="7414C790" w14:textId="485E14D4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385507E9" w14:textId="77777777" w:rsidR="00906254" w:rsidRPr="00914614" w:rsidRDefault="00906254" w:rsidP="00EB298A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eastAsia="Calibri" w:hAnsi="Cambria Math"/>
                    <w:color w:val="000000" w:themeColor="text1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18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18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="Calibri" w:hAnsi="Cambria Math"/>
                    <w:color w:val="000000" w:themeColor="text1"/>
                    <w:sz w:val="18"/>
                    <w:szCs w:val="18"/>
                  </w:rPr>
                  <m:t>×100%</m:t>
                </m:r>
              </m:oMath>
            </m:oMathPara>
          </w:p>
          <w:p w14:paraId="32D2773F" w14:textId="4C40DE35" w:rsidR="00FD29D4" w:rsidRPr="00914614" w:rsidRDefault="00906254" w:rsidP="00FD29D4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где: </w:t>
            </w:r>
          </w:p>
          <w:p w14:paraId="4F358C8B" w14:textId="495F68BD" w:rsidR="00FD29D4" w:rsidRPr="00914614" w:rsidRDefault="00FD29D4" w:rsidP="00FD29D4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eastAsia="Calibri" w:hAnsi="Cambria Math"/>
                  <w:color w:val="000000" w:themeColor="text1"/>
                  <w:sz w:val="18"/>
                  <w:szCs w:val="18"/>
                </w:rPr>
                <m:t>n</m:t>
              </m:r>
            </m:oMath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– доля зарегистрированных сообщений, требующих устранение проблемы, по которым поступили повторные обращения от заявителей;</w:t>
            </w:r>
          </w:p>
          <w:p w14:paraId="545D9679" w14:textId="54EF51AD" w:rsidR="00FD29D4" w:rsidRPr="00914614" w:rsidRDefault="00FD29D4" w:rsidP="00FD29D4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R – количество соо</w:t>
            </w:r>
            <w:r w:rsidR="00470423" w:rsidRPr="00914614">
              <w:rPr>
                <w:rFonts w:eastAsia="Calibri"/>
                <w:color w:val="000000" w:themeColor="text1"/>
                <w:sz w:val="18"/>
                <w:szCs w:val="18"/>
              </w:rPr>
              <w:t>б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щений, по которым поступили повторные обращения от заявителей (факт повторного обращения считается ежеквартально нарастающим итогом с 1 января 2020 года; количество повторов по одному сообщению неограниченно);</w:t>
            </w:r>
          </w:p>
          <w:p w14:paraId="561235A3" w14:textId="568DE1DA" w:rsidR="00E27AD9" w:rsidRPr="00914614" w:rsidRDefault="00FD29D4" w:rsidP="00FD29D4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К – общее количество сообщений, требующих ответа, т.е. все новые сообщения, поступающие с портала «</w:t>
            </w:r>
            <w:proofErr w:type="spellStart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Добродел</w:t>
            </w:r>
            <w:proofErr w:type="spellEnd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» в ЕЦУР или в МСЭД (из организации </w:t>
            </w:r>
            <w:proofErr w:type="spellStart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ЕКЖиП</w:t>
            </w:r>
            <w:proofErr w:type="spellEnd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, количество новых уникальных </w:t>
            </w:r>
            <w:r w:rsidR="00E27AD9" w:rsidRPr="00914614">
              <w:rPr>
                <w:rFonts w:eastAsia="Calibri"/>
                <w:color w:val="000000" w:themeColor="text1"/>
                <w:sz w:val="18"/>
                <w:szCs w:val="18"/>
              </w:rPr>
              <w:t>сообщений считается ежеквартально нарастающим итогом</w:t>
            </w:r>
            <w:r w:rsidR="003B1ABD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с 1 января 2020 года)*.</w:t>
            </w:r>
            <w:r w:rsidR="00E27AD9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</w:t>
            </w:r>
          </w:p>
          <w:p w14:paraId="256281F7" w14:textId="1C1E482E" w:rsidR="00FD29D4" w:rsidRPr="00914614" w:rsidRDefault="00FD29D4" w:rsidP="00FD29D4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5C38DD57" w14:textId="049BF5FB" w:rsidR="00906254" w:rsidRPr="00914614" w:rsidRDefault="00FD29D4" w:rsidP="003B1ABD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*Источник информации – Еженедельный мониторинг единой системы </w:t>
            </w:r>
            <w:proofErr w:type="spellStart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приема</w:t>
            </w:r>
            <w:proofErr w:type="spellEnd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размещенный</w:t>
            </w:r>
            <w:proofErr w:type="spellEnd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в системе </w:t>
            </w:r>
            <w:proofErr w:type="spellStart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Seafile</w:t>
            </w:r>
            <w:proofErr w:type="spellEnd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(письмо от 4 июля 2016 г. № 10-4571/</w:t>
            </w:r>
            <w:proofErr w:type="spellStart"/>
            <w:proofErr w:type="gramStart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Исх</w:t>
            </w:r>
            <w:proofErr w:type="spellEnd"/>
            <w:proofErr w:type="gramEnd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).</w:t>
            </w:r>
          </w:p>
        </w:tc>
        <w:tc>
          <w:tcPr>
            <w:tcW w:w="2552" w:type="dxa"/>
          </w:tcPr>
          <w:p w14:paraId="0C904087" w14:textId="355CFBD8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Еженедельный мониторинг единой системы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приема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размещенный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в системе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Seafile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(письмо от 4 июля 2016 г. № 10-4571/</w:t>
            </w:r>
            <w:proofErr w:type="spellStart"/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Исх</w:t>
            </w:r>
            <w:proofErr w:type="spellEnd"/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>).</w:t>
            </w:r>
          </w:p>
        </w:tc>
        <w:tc>
          <w:tcPr>
            <w:tcW w:w="1642" w:type="dxa"/>
          </w:tcPr>
          <w:p w14:paraId="1508406E" w14:textId="24085D84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квартально, ежегодно</w:t>
            </w:r>
          </w:p>
        </w:tc>
      </w:tr>
      <w:tr w:rsidR="00914614" w:rsidRPr="00914614" w14:paraId="137012A4" w14:textId="77777777" w:rsidTr="00E7567B">
        <w:trPr>
          <w:trHeight w:val="253"/>
        </w:trPr>
        <w:tc>
          <w:tcPr>
            <w:tcW w:w="738" w:type="dxa"/>
          </w:tcPr>
          <w:p w14:paraId="1567C7D4" w14:textId="5D6AAF3D" w:rsidR="00906254" w:rsidRPr="00914614" w:rsidRDefault="00324123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lastRenderedPageBreak/>
              <w:t>2.11</w:t>
            </w:r>
          </w:p>
        </w:tc>
        <w:tc>
          <w:tcPr>
            <w:tcW w:w="2665" w:type="dxa"/>
          </w:tcPr>
          <w:p w14:paraId="4969C91C" w14:textId="504B8C90" w:rsidR="00906254" w:rsidRPr="00914614" w:rsidRDefault="00906254" w:rsidP="00470423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Добродел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>» (</w:t>
            </w:r>
            <w:r w:rsidR="00470423" w:rsidRPr="00914614">
              <w:rPr>
                <w:color w:val="000000" w:themeColor="text1"/>
                <w:sz w:val="18"/>
                <w:szCs w:val="18"/>
              </w:rPr>
              <w:t>два и более раз</w:t>
            </w:r>
            <w:r w:rsidRPr="00914614">
              <w:rPr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134" w:type="dxa"/>
          </w:tcPr>
          <w:p w14:paraId="7A5520BE" w14:textId="5C51E327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5DB17A8A" w14:textId="77777777" w:rsidR="00906254" w:rsidRPr="00914614" w:rsidRDefault="00906254" w:rsidP="00EB298A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eastAsia="Calibri" w:hAnsi="Cambria Math"/>
                    <w:color w:val="000000" w:themeColor="text1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18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18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="Calibri" w:hAnsi="Cambria Math"/>
                    <w:color w:val="000000" w:themeColor="text1"/>
                    <w:sz w:val="18"/>
                    <w:szCs w:val="18"/>
                  </w:rPr>
                  <m:t>×100%</m:t>
                </m:r>
              </m:oMath>
            </m:oMathPara>
          </w:p>
          <w:p w14:paraId="7CB6DAA5" w14:textId="77777777" w:rsidR="00906254" w:rsidRPr="00914614" w:rsidRDefault="00906254" w:rsidP="00EB298A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где: </w:t>
            </w:r>
          </w:p>
          <w:p w14:paraId="00E2A111" w14:textId="4A477E2C" w:rsidR="00470423" w:rsidRPr="00914614" w:rsidRDefault="00470423" w:rsidP="00470423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eastAsia="Calibri" w:hAnsi="Cambria Math"/>
                  <w:color w:val="000000" w:themeColor="text1"/>
                  <w:sz w:val="18"/>
                  <w:szCs w:val="18"/>
                </w:rPr>
                <m:t>n</m:t>
              </m:r>
            </m:oMath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– доля зарегистрированных сообщений,</w:t>
            </w:r>
            <w:r w:rsidR="001E1748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требующих устранение проблемы, по которым в регламентные сроки предоставлены ответы с отложенным сроком решения (два или более раз);</w:t>
            </w:r>
          </w:p>
          <w:p w14:paraId="05938AA8" w14:textId="6572420E" w:rsidR="001149C1" w:rsidRPr="00914614" w:rsidRDefault="00470423" w:rsidP="00470423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R – количество сообщений, по кото</w:t>
            </w:r>
            <w:r w:rsidR="001149C1" w:rsidRPr="00914614">
              <w:rPr>
                <w:rFonts w:eastAsia="Calibri"/>
                <w:color w:val="000000" w:themeColor="text1"/>
                <w:sz w:val="18"/>
                <w:szCs w:val="18"/>
              </w:rPr>
              <w:t>р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ым зафиксирован</w:t>
            </w:r>
            <w:r w:rsidR="001149C1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факт отложенного решения два и более раз (факт отложенного решения считается ежеквартально нарастающим итогом с 1 января 2020 года; количество отложенных решений по одному сообщению неограниченно, </w:t>
            </w:r>
            <w:r w:rsidR="001E1748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при </w:t>
            </w:r>
            <w:proofErr w:type="spellStart"/>
            <w:r w:rsidR="001E1748" w:rsidRPr="00914614">
              <w:rPr>
                <w:rFonts w:eastAsia="Calibri"/>
                <w:color w:val="000000" w:themeColor="text1"/>
                <w:sz w:val="18"/>
                <w:szCs w:val="18"/>
              </w:rPr>
              <w:t>подсчете</w:t>
            </w:r>
            <w:proofErr w:type="spellEnd"/>
            <w:r w:rsidR="001E1748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общего количества учитываются предыдущие периоды);</w:t>
            </w:r>
          </w:p>
          <w:p w14:paraId="538C9336" w14:textId="33CF99CA" w:rsidR="00470423" w:rsidRPr="00914614" w:rsidRDefault="00470423" w:rsidP="00470423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К – общее количество</w:t>
            </w:r>
            <w:r w:rsidR="001E1748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сообщений, требующих ответа, т.е. все новые сообщения, поступающие с портала «</w:t>
            </w:r>
            <w:proofErr w:type="spellStart"/>
            <w:r w:rsidR="001E1748" w:rsidRPr="00914614">
              <w:rPr>
                <w:rFonts w:eastAsia="Calibri"/>
                <w:color w:val="000000" w:themeColor="text1"/>
                <w:sz w:val="18"/>
                <w:szCs w:val="18"/>
              </w:rPr>
              <w:t>Добродел</w:t>
            </w:r>
            <w:proofErr w:type="spellEnd"/>
            <w:r w:rsidR="001E1748" w:rsidRPr="00914614">
              <w:rPr>
                <w:rFonts w:eastAsia="Calibri"/>
                <w:color w:val="000000" w:themeColor="text1"/>
                <w:sz w:val="18"/>
                <w:szCs w:val="18"/>
              </w:rPr>
              <w:t>» в УЦУР или в МСЭД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</w:t>
            </w:r>
            <w:proofErr w:type="gramStart"/>
            <w:r w:rsidR="001E1748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( </w:t>
            </w:r>
            <w:proofErr w:type="gramEnd"/>
            <w:r w:rsidR="001E1748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из организации </w:t>
            </w:r>
            <w:proofErr w:type="spellStart"/>
            <w:r w:rsidR="001E1748" w:rsidRPr="00914614">
              <w:rPr>
                <w:rFonts w:eastAsia="Calibri"/>
                <w:color w:val="000000" w:themeColor="text1"/>
                <w:sz w:val="18"/>
                <w:szCs w:val="18"/>
              </w:rPr>
              <w:t>ЕКЖиП</w:t>
            </w:r>
            <w:proofErr w:type="spellEnd"/>
            <w:r w:rsidR="001E1748" w:rsidRPr="00914614">
              <w:rPr>
                <w:rFonts w:eastAsia="Calibri"/>
                <w:color w:val="000000" w:themeColor="text1"/>
                <w:sz w:val="18"/>
                <w:szCs w:val="18"/>
              </w:rPr>
              <w:t>, количество новых уникальных сообщений считается ежеквартально нарастающим итогом с 1 января 2020 года)*.</w:t>
            </w:r>
          </w:p>
          <w:p w14:paraId="2ED6169B" w14:textId="52F87112" w:rsidR="00906254" w:rsidRPr="00914614" w:rsidRDefault="00470423" w:rsidP="00470423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*Источник информации – Еженедельный мониторинг единой системы </w:t>
            </w:r>
            <w:proofErr w:type="spellStart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приема</w:t>
            </w:r>
            <w:proofErr w:type="spellEnd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размещенный</w:t>
            </w:r>
            <w:proofErr w:type="spellEnd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в системе </w:t>
            </w:r>
            <w:proofErr w:type="spellStart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Seafile</w:t>
            </w:r>
            <w:proofErr w:type="spellEnd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(письмо от 4 июля 2016 г. № 10-4571/</w:t>
            </w:r>
            <w:proofErr w:type="spellStart"/>
            <w:proofErr w:type="gramStart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Исх</w:t>
            </w:r>
            <w:proofErr w:type="spellEnd"/>
            <w:proofErr w:type="gramEnd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).</w:t>
            </w:r>
          </w:p>
        </w:tc>
        <w:tc>
          <w:tcPr>
            <w:tcW w:w="2552" w:type="dxa"/>
          </w:tcPr>
          <w:p w14:paraId="662DFC44" w14:textId="7F9294A2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Еженедельный мониторинг единой системы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приема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размещенный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в системе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Seafile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(письмо от 4 июля 2016 г. № 10-4571/</w:t>
            </w:r>
            <w:proofErr w:type="spellStart"/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Исх</w:t>
            </w:r>
            <w:proofErr w:type="spellEnd"/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>).</w:t>
            </w:r>
          </w:p>
        </w:tc>
        <w:tc>
          <w:tcPr>
            <w:tcW w:w="1642" w:type="dxa"/>
          </w:tcPr>
          <w:p w14:paraId="0D33B33E" w14:textId="245A2B22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квартально, ежегодно</w:t>
            </w:r>
          </w:p>
        </w:tc>
      </w:tr>
      <w:tr w:rsidR="00914614" w:rsidRPr="00914614" w14:paraId="2D10627A" w14:textId="77777777" w:rsidTr="00E7567B">
        <w:trPr>
          <w:trHeight w:val="253"/>
        </w:trPr>
        <w:tc>
          <w:tcPr>
            <w:tcW w:w="738" w:type="dxa"/>
          </w:tcPr>
          <w:p w14:paraId="676926E4" w14:textId="066BDA40" w:rsidR="00906254" w:rsidRPr="00914614" w:rsidRDefault="00324123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2.12</w:t>
            </w:r>
          </w:p>
        </w:tc>
        <w:tc>
          <w:tcPr>
            <w:tcW w:w="2665" w:type="dxa"/>
          </w:tcPr>
          <w:p w14:paraId="4805D73D" w14:textId="0DE9D1E9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Ответь вовремя – Доля жалоб, поступивших на портал «</w:t>
            </w:r>
            <w:proofErr w:type="spellStart"/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Добродел</w:t>
            </w:r>
            <w:proofErr w:type="spellEnd"/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», по которым нарушен срок подготовки ответа</w:t>
            </w:r>
          </w:p>
        </w:tc>
        <w:tc>
          <w:tcPr>
            <w:tcW w:w="1134" w:type="dxa"/>
          </w:tcPr>
          <w:p w14:paraId="231F13E8" w14:textId="4C843CB6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09D946E3" w14:textId="77777777" w:rsidR="00906254" w:rsidRPr="00914614" w:rsidRDefault="00906254" w:rsidP="00EB298A">
            <w:pPr>
              <w:jc w:val="both"/>
              <w:rPr>
                <w:rFonts w:eastAsia="Courier New"/>
                <w:color w:val="000000" w:themeColor="text1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×100%</m:t>
                </m:r>
              </m:oMath>
            </m:oMathPara>
          </w:p>
          <w:p w14:paraId="39CACCFF" w14:textId="77777777" w:rsidR="00FB5DA6" w:rsidRPr="00914614" w:rsidRDefault="00FB5DA6" w:rsidP="00FB5DA6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где: </w:t>
            </w:r>
          </w:p>
          <w:p w14:paraId="34271B18" w14:textId="1F99B770" w:rsidR="00FB5DA6" w:rsidRPr="00914614" w:rsidRDefault="00FB5DA6" w:rsidP="00FB5DA6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20"/>
                </w:rPr>
                <m:t>n</m:t>
              </m:r>
            </m:oMath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–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 xml:space="preserve"> доля зарегистрированных сообщений, требующих устранения проблемы</w:t>
            </w:r>
            <w:r w:rsidR="006D2953"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, по которым нарушен срок подготовки ответа;</w:t>
            </w:r>
          </w:p>
          <w:p w14:paraId="5B4733FF" w14:textId="7A440401" w:rsidR="00FB5DA6" w:rsidRPr="00914614" w:rsidRDefault="00FB5DA6" w:rsidP="00FB5DA6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20"/>
                <w:lang w:val="en-US"/>
              </w:rPr>
              <w:t>R</w:t>
            </w: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– количество</w:t>
            </w:r>
            <w:r w:rsidR="006D2953"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сообщений, по которым зафиксирован факт нарушения срока подготовки ответа или факт отсутствия ответа</w:t>
            </w: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</w:t>
            </w:r>
            <w:r w:rsidR="006D2953" w:rsidRPr="00914614">
              <w:rPr>
                <w:rFonts w:eastAsia="Courier New"/>
                <w:color w:val="000000" w:themeColor="text1"/>
                <w:sz w:val="18"/>
                <w:szCs w:val="20"/>
              </w:rPr>
              <w:t>(факт просроченного сообщения считается ежеквартально нарастающим итогом с 1 января 2020 года; количество просрочек по одному сообщению неограниченно);</w:t>
            </w:r>
          </w:p>
          <w:p w14:paraId="55A29407" w14:textId="62DCA34C" w:rsidR="00FB5DA6" w:rsidRPr="00914614" w:rsidRDefault="00FB5DA6" w:rsidP="00FB5DA6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>К – общее количество</w:t>
            </w:r>
            <w:r w:rsidR="006D2953"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сообщений, требующих ответа, т.е. все новые сообщения, поступающие с портала «</w:t>
            </w:r>
            <w:proofErr w:type="spellStart"/>
            <w:r w:rsidR="006D2953" w:rsidRPr="00914614">
              <w:rPr>
                <w:rFonts w:eastAsia="Courier New"/>
                <w:color w:val="000000" w:themeColor="text1"/>
                <w:sz w:val="18"/>
                <w:szCs w:val="20"/>
              </w:rPr>
              <w:t>Добродел</w:t>
            </w:r>
            <w:proofErr w:type="spellEnd"/>
            <w:r w:rsidR="006D2953"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» в ЕЦУР или в МСЭД (из организации </w:t>
            </w:r>
            <w:proofErr w:type="spellStart"/>
            <w:r w:rsidR="006D2953" w:rsidRPr="00914614">
              <w:rPr>
                <w:rFonts w:eastAsia="Courier New"/>
                <w:color w:val="000000" w:themeColor="text1"/>
                <w:sz w:val="18"/>
                <w:szCs w:val="20"/>
              </w:rPr>
              <w:t>ЕКЖиП</w:t>
            </w:r>
            <w:proofErr w:type="spellEnd"/>
            <w:r w:rsidR="006D2953" w:rsidRPr="00914614">
              <w:rPr>
                <w:rFonts w:eastAsia="Courier New"/>
                <w:color w:val="000000" w:themeColor="text1"/>
                <w:sz w:val="18"/>
                <w:szCs w:val="20"/>
              </w:rPr>
              <w:t>, количество новых уникальных сообщений считается ежеквартально нарастающим итогом с 1 января 2020 года)*.</w:t>
            </w:r>
          </w:p>
          <w:p w14:paraId="7A4B6F76" w14:textId="083E8E10" w:rsidR="00FB5DA6" w:rsidRPr="00914614" w:rsidRDefault="00FB5DA6" w:rsidP="00FB5DA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*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Источник информации – Еженедельный мониторинг единой системы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приема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размещенный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в системе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Seafile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(письмо от 4 июля 2016 г. № 10-4571/</w:t>
            </w:r>
            <w:proofErr w:type="spellStart"/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Исх</w:t>
            </w:r>
            <w:proofErr w:type="spellEnd"/>
            <w:proofErr w:type="gramEnd"/>
            <w:r w:rsidRPr="00914614">
              <w:rPr>
                <w:color w:val="000000" w:themeColor="text1"/>
                <w:sz w:val="18"/>
                <w:szCs w:val="20"/>
              </w:rPr>
              <w:t>).</w:t>
            </w:r>
          </w:p>
        </w:tc>
        <w:tc>
          <w:tcPr>
            <w:tcW w:w="2552" w:type="dxa"/>
          </w:tcPr>
          <w:p w14:paraId="3B000D4F" w14:textId="6CA94425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Еженедельный мониторинг единой системы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приема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размещенный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в системе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Seafile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(письмо от 4 июля 2016 г. № 10-4571/</w:t>
            </w:r>
            <w:proofErr w:type="spellStart"/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Исх</w:t>
            </w:r>
            <w:proofErr w:type="spellEnd"/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>).</w:t>
            </w:r>
          </w:p>
        </w:tc>
        <w:tc>
          <w:tcPr>
            <w:tcW w:w="1642" w:type="dxa"/>
          </w:tcPr>
          <w:p w14:paraId="0C0B6AE4" w14:textId="48050508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квартально, ежегодно</w:t>
            </w:r>
          </w:p>
        </w:tc>
      </w:tr>
      <w:tr w:rsidR="00914614" w:rsidRPr="00914614" w14:paraId="2C3DF439" w14:textId="77777777" w:rsidTr="00E7567B">
        <w:trPr>
          <w:trHeight w:val="253"/>
        </w:trPr>
        <w:tc>
          <w:tcPr>
            <w:tcW w:w="738" w:type="dxa"/>
          </w:tcPr>
          <w:p w14:paraId="3FC6BC93" w14:textId="277AFC35" w:rsidR="00906254" w:rsidRPr="00914614" w:rsidRDefault="00324123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2.13</w:t>
            </w:r>
          </w:p>
        </w:tc>
        <w:tc>
          <w:tcPr>
            <w:tcW w:w="2665" w:type="dxa"/>
          </w:tcPr>
          <w:p w14:paraId="463D2D9E" w14:textId="6DED67DE" w:rsidR="00906254" w:rsidRPr="00914614" w:rsidRDefault="004744BB" w:rsidP="004744BB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 xml:space="preserve">Доля ОМСУ муниципального образования Московской области и их </w:t>
            </w:r>
            <w:proofErr w:type="gramStart"/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подведомствен-</w:t>
            </w:r>
            <w:proofErr w:type="spellStart"/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ных</w:t>
            </w:r>
            <w:proofErr w:type="spellEnd"/>
            <w:proofErr w:type="gramEnd"/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 xml:space="preserve"> учреждений, использую</w:t>
            </w:r>
            <w:r w:rsidR="00E75CBF"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-</w:t>
            </w:r>
            <w:proofErr w:type="spellStart"/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щих</w:t>
            </w:r>
            <w:proofErr w:type="spellEnd"/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 xml:space="preserve"> региональные </w:t>
            </w:r>
            <w:proofErr w:type="spellStart"/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межве</w:t>
            </w:r>
            <w:r w:rsidR="00E75CBF"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-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домственные</w:t>
            </w:r>
            <w:proofErr w:type="spellEnd"/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 xml:space="preserve">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1134" w:type="dxa"/>
          </w:tcPr>
          <w:p w14:paraId="340BEB8D" w14:textId="081A0164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5DD6C826" w14:textId="77777777" w:rsidR="00906254" w:rsidRPr="00914614" w:rsidRDefault="00906254" w:rsidP="00EB298A">
            <w:pPr>
              <w:jc w:val="both"/>
              <w:rPr>
                <w:rFonts w:eastAsia="Calibri"/>
                <w:color w:val="000000" w:themeColor="text1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 w:themeColor="text1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 w:themeColor="text1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 w:themeColor="text1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 w:themeColor="text1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 w:themeColor="text1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3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m:t>3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18"/>
                      </w:rPr>
                      <m:t>×100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18"/>
                      </w:rPr>
                      <m:t>3</m:t>
                    </m:r>
                  </m:den>
                </m:f>
              </m:oMath>
            </m:oMathPara>
          </w:p>
          <w:p w14:paraId="57FAC7E5" w14:textId="0177DCFC" w:rsidR="004744BB" w:rsidRPr="00914614" w:rsidRDefault="004744BB" w:rsidP="004744BB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где: </w:t>
            </w:r>
          </w:p>
          <w:p w14:paraId="4AD383BE" w14:textId="77777777" w:rsidR="004744BB" w:rsidRPr="00914614" w:rsidRDefault="004744BB" w:rsidP="004744BB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18"/>
                </w:rPr>
                <m:t>n</m:t>
              </m:r>
            </m:oMath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– 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доля 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;</w:t>
            </w:r>
          </w:p>
          <w:p w14:paraId="2F71EAEA" w14:textId="77777777" w:rsidR="004744BB" w:rsidRPr="00914614" w:rsidRDefault="00F81007" w:rsidP="004744BB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</w:rPr>
                    <m:t>1</m:t>
                  </m:r>
                </m:sub>
              </m:sSub>
            </m:oMath>
            <w:r w:rsidR="004744BB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– </w:t>
            </w:r>
            <w:r w:rsidR="004744BB" w:rsidRPr="00914614">
              <w:rPr>
                <w:color w:val="000000" w:themeColor="text1"/>
                <w:sz w:val="18"/>
                <w:szCs w:val="18"/>
              </w:rPr>
              <w:t xml:space="preserve">количество </w:t>
            </w:r>
            <w:r w:rsidR="004744BB"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 xml:space="preserve">ОМСУ муниципального образования Московской области и их подведомственных учреждений, использующих региональные межведомственные </w:t>
            </w:r>
            <w:r w:rsidR="004744BB"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lastRenderedPageBreak/>
              <w:t>информационные системы поддержки обеспечивающих функций и контроля результативности деятельности</w:t>
            </w:r>
            <w:r w:rsidR="004744BB" w:rsidRPr="00914614">
              <w:rPr>
                <w:rFonts w:eastAsia="Calibri"/>
                <w:color w:val="000000" w:themeColor="text1"/>
                <w:sz w:val="18"/>
                <w:szCs w:val="18"/>
              </w:rPr>
              <w:t>;</w:t>
            </w:r>
          </w:p>
          <w:p w14:paraId="404DD326" w14:textId="77777777" w:rsidR="004744BB" w:rsidRPr="00914614" w:rsidRDefault="00F81007" w:rsidP="004744BB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</w:rPr>
                    <m:t>1</m:t>
                  </m:r>
                </m:sub>
              </m:sSub>
            </m:oMath>
            <w:r w:rsidR="004744BB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– </w:t>
            </w:r>
            <w:r w:rsidR="004744BB" w:rsidRPr="00914614">
              <w:rPr>
                <w:color w:val="000000" w:themeColor="text1"/>
                <w:sz w:val="18"/>
                <w:szCs w:val="18"/>
              </w:rPr>
              <w:t xml:space="preserve">общее количество </w:t>
            </w:r>
            <w:r w:rsidR="004744BB"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ОМСУ муниципального образования Московской области и их подведомственных учреждений,</w:t>
            </w:r>
            <w:r w:rsidR="004744BB" w:rsidRPr="00914614">
              <w:rPr>
                <w:color w:val="000000" w:themeColor="text1"/>
                <w:sz w:val="18"/>
                <w:szCs w:val="18"/>
              </w:rPr>
              <w:t xml:space="preserve"> у которых внедрены региональные межведомственные информационные системы поддержки обеспечивающих функций и контроля результативности деятельности</w:t>
            </w:r>
            <w:r w:rsidR="004744BB" w:rsidRPr="00914614">
              <w:rPr>
                <w:rFonts w:eastAsia="Calibri"/>
                <w:color w:val="000000" w:themeColor="text1"/>
                <w:sz w:val="18"/>
                <w:szCs w:val="18"/>
              </w:rPr>
              <w:t>;</w:t>
            </w:r>
          </w:p>
          <w:p w14:paraId="04AA1EDE" w14:textId="77777777" w:rsidR="004744BB" w:rsidRPr="00914614" w:rsidRDefault="00F81007" w:rsidP="004744BB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</w:rPr>
                    <m:t>2</m:t>
                  </m:r>
                </m:sub>
              </m:sSub>
            </m:oMath>
            <w:r w:rsidR="004744BB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– </w:t>
            </w:r>
            <w:r w:rsidR="004744BB" w:rsidRPr="00914614">
              <w:rPr>
                <w:color w:val="000000" w:themeColor="text1"/>
                <w:sz w:val="18"/>
                <w:szCs w:val="18"/>
                <w:lang w:eastAsia="en-US"/>
              </w:rPr>
              <w:t>количество ОМСУ муниципального образования Московской области,</w:t>
            </w:r>
            <w:r w:rsidR="004744BB" w:rsidRPr="00914614">
              <w:rPr>
                <w:color w:val="000000" w:themeColor="text1"/>
                <w:sz w:val="18"/>
                <w:szCs w:val="18"/>
              </w:rPr>
              <w:t xml:space="preserve"> а также находящихся в их ведении организаций, предприятий и учреждений, участвующих в планировании, подготовке, проведении и контроле исполнения конкурентных процедур с</w:t>
            </w:r>
            <w:r w:rsidR="004744BB" w:rsidRPr="00914614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="004744BB" w:rsidRPr="00914614">
              <w:rPr>
                <w:color w:val="000000" w:themeColor="text1"/>
                <w:sz w:val="18"/>
                <w:szCs w:val="18"/>
              </w:rPr>
              <w:t>использованием ЕАСУЗ, включая подсистему портал исполнения контрактов;</w:t>
            </w:r>
          </w:p>
          <w:p w14:paraId="0D6ED7C2" w14:textId="77777777" w:rsidR="004744BB" w:rsidRPr="00914614" w:rsidRDefault="00F81007" w:rsidP="004744BB">
            <w:pPr>
              <w:jc w:val="both"/>
              <w:rPr>
                <w:color w:val="000000" w:themeColor="text1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</w:rPr>
                    <m:t>2</m:t>
                  </m:r>
                </m:sub>
              </m:sSub>
            </m:oMath>
            <w:r w:rsidR="004744BB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– </w:t>
            </w:r>
            <w:r w:rsidR="004744BB" w:rsidRPr="00914614">
              <w:rPr>
                <w:color w:val="000000" w:themeColor="text1"/>
                <w:sz w:val="18"/>
                <w:szCs w:val="18"/>
                <w:lang w:eastAsia="en-US"/>
              </w:rPr>
              <w:t>общее количество ОМСУ муниципального образования Московской области</w:t>
            </w:r>
            <w:r w:rsidR="004744BB" w:rsidRPr="00914614">
              <w:rPr>
                <w:color w:val="000000" w:themeColor="text1"/>
                <w:sz w:val="18"/>
                <w:szCs w:val="18"/>
              </w:rPr>
              <w:t>, а также находящихся в их ведении организаций, предприятий и учреждений, участвующих в планировании, подготовке, проведении и контроле исполнения конкурентных процедур;</w:t>
            </w:r>
          </w:p>
          <w:p w14:paraId="7057EE49" w14:textId="77777777" w:rsidR="004744BB" w:rsidRPr="00914614" w:rsidRDefault="00F81007" w:rsidP="004744BB">
            <w:pPr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</w:rPr>
                    <m:t>3</m:t>
                  </m:r>
                </m:sub>
              </m:sSub>
            </m:oMath>
            <w:r w:rsidR="004744BB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– </w:t>
            </w:r>
            <w:r w:rsidR="004744BB" w:rsidRPr="00914614">
              <w:rPr>
                <w:color w:val="000000" w:themeColor="text1"/>
                <w:sz w:val="18"/>
                <w:szCs w:val="18"/>
              </w:rPr>
              <w:t xml:space="preserve">количество </w:t>
            </w:r>
            <w:r w:rsidR="004744BB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ОМСУ муниципального образования Московской области, а также находящихся в их ведении организаций и учреждений, использующих ЕИСУГИ для </w:t>
            </w:r>
            <w:proofErr w:type="spellStart"/>
            <w:r w:rsidR="004744BB" w:rsidRPr="00914614">
              <w:rPr>
                <w:rFonts w:eastAsia="Calibri"/>
                <w:color w:val="000000" w:themeColor="text1"/>
                <w:sz w:val="18"/>
                <w:szCs w:val="18"/>
              </w:rPr>
              <w:t>учета</w:t>
            </w:r>
            <w:proofErr w:type="spellEnd"/>
            <w:r w:rsidR="004744BB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и контроля эффективности использования государственного и муниципального имущества</w:t>
            </w:r>
            <w:r w:rsidR="004744BB" w:rsidRPr="00914614">
              <w:rPr>
                <w:color w:val="000000" w:themeColor="text1"/>
                <w:sz w:val="18"/>
                <w:szCs w:val="18"/>
              </w:rPr>
              <w:t>;</w:t>
            </w:r>
          </w:p>
          <w:p w14:paraId="4858624E" w14:textId="785D6B4A" w:rsidR="00906254" w:rsidRPr="00914614" w:rsidRDefault="00F81007" w:rsidP="004744BB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18"/>
                    </w:rPr>
                    <m:t>3</m:t>
                  </m:r>
                </m:sub>
              </m:sSub>
            </m:oMath>
            <w:r w:rsidR="004744BB"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– </w:t>
            </w:r>
            <w:r w:rsidR="004744BB" w:rsidRPr="00914614">
              <w:rPr>
                <w:color w:val="000000" w:themeColor="text1"/>
                <w:sz w:val="18"/>
                <w:szCs w:val="18"/>
              </w:rPr>
              <w:t>общее количество ОМСУ муниципального образования Московской области, а также находящихся в их ведении организаций и учреждений.</w:t>
            </w:r>
          </w:p>
        </w:tc>
        <w:tc>
          <w:tcPr>
            <w:tcW w:w="2552" w:type="dxa"/>
          </w:tcPr>
          <w:p w14:paraId="01C01B43" w14:textId="4DE493AE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lastRenderedPageBreak/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41E29369" w14:textId="7EB9908F" w:rsidR="00906254" w:rsidRPr="00914614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квартально, ежегодно</w:t>
            </w:r>
          </w:p>
        </w:tc>
      </w:tr>
      <w:tr w:rsidR="00914614" w:rsidRPr="00914614" w14:paraId="5F01FF42" w14:textId="77777777" w:rsidTr="00E7567B">
        <w:trPr>
          <w:trHeight w:val="253"/>
        </w:trPr>
        <w:tc>
          <w:tcPr>
            <w:tcW w:w="738" w:type="dxa"/>
          </w:tcPr>
          <w:p w14:paraId="41D0197E" w14:textId="41F75DCA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lastRenderedPageBreak/>
              <w:t>2.14</w:t>
            </w:r>
          </w:p>
        </w:tc>
        <w:tc>
          <w:tcPr>
            <w:tcW w:w="2665" w:type="dxa"/>
          </w:tcPr>
          <w:p w14:paraId="676ED7F4" w14:textId="55D92AF2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 ЖКХ МО</w:t>
            </w:r>
          </w:p>
        </w:tc>
        <w:tc>
          <w:tcPr>
            <w:tcW w:w="1134" w:type="dxa"/>
          </w:tcPr>
          <w:p w14:paraId="225F9C09" w14:textId="68B402B0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208AF506" w14:textId="77777777" w:rsidR="004744BB" w:rsidRPr="00914614" w:rsidRDefault="004744BB" w:rsidP="00EB298A">
            <w:pPr>
              <w:pStyle w:val="25"/>
              <w:shd w:val="clear" w:color="auto" w:fill="auto"/>
              <w:spacing w:before="20" w:after="20" w:line="240" w:lineRule="auto"/>
              <w:ind w:firstLine="0"/>
              <w:rPr>
                <w:rStyle w:val="1e"/>
                <w:i/>
                <w:color w:val="000000" w:themeColor="text1"/>
                <w:sz w:val="18"/>
                <w:szCs w:val="1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×100%</m:t>
                </m:r>
              </m:oMath>
            </m:oMathPara>
          </w:p>
          <w:p w14:paraId="5A5CFAEC" w14:textId="22DC09D2" w:rsidR="004744BB" w:rsidRPr="00914614" w:rsidRDefault="004744BB" w:rsidP="004744BB">
            <w:pPr>
              <w:pStyle w:val="25"/>
              <w:shd w:val="clear" w:color="auto" w:fill="auto"/>
              <w:spacing w:before="20" w:after="20" w:line="240" w:lineRule="auto"/>
              <w:ind w:firstLine="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где:</w:t>
            </w:r>
          </w:p>
          <w:p w14:paraId="3C131F87" w14:textId="77777777" w:rsidR="004744BB" w:rsidRPr="00914614" w:rsidRDefault="004744BB" w:rsidP="004744BB">
            <w:pPr>
              <w:pStyle w:val="25"/>
              <w:shd w:val="clear" w:color="auto" w:fill="auto"/>
              <w:spacing w:before="20" w:after="20" w:line="240" w:lineRule="auto"/>
              <w:ind w:firstLine="0"/>
              <w:jc w:val="both"/>
              <w:rPr>
                <w:color w:val="000000" w:themeColor="text1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18"/>
                  <w:lang w:val="en-US"/>
                </w:rPr>
                <m:t>n</m:t>
              </m:r>
            </m:oMath>
            <w:r w:rsidRPr="00914614">
              <w:rPr>
                <w:color w:val="000000" w:themeColor="text1"/>
                <w:sz w:val="18"/>
                <w:szCs w:val="18"/>
              </w:rPr>
              <w:t xml:space="preserve"> – доля 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используемых в деятельности ОМСУ муниципального образования Московской области информационно-аналитических сервисов ЕИАС ЖКХ МО</w:t>
            </w:r>
            <w:r w:rsidRPr="00914614">
              <w:rPr>
                <w:color w:val="000000" w:themeColor="text1"/>
                <w:sz w:val="18"/>
                <w:szCs w:val="18"/>
              </w:rPr>
              <w:t>;</w:t>
            </w:r>
          </w:p>
          <w:p w14:paraId="44AD582F" w14:textId="77777777" w:rsidR="004744BB" w:rsidRPr="00914614" w:rsidRDefault="004744BB" w:rsidP="004744BB">
            <w:pPr>
              <w:pStyle w:val="25"/>
              <w:shd w:val="clear" w:color="auto" w:fill="auto"/>
              <w:spacing w:before="20" w:after="20" w:line="240" w:lineRule="auto"/>
              <w:ind w:firstLine="0"/>
              <w:jc w:val="both"/>
              <w:rPr>
                <w:color w:val="000000" w:themeColor="text1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18"/>
                </w:rPr>
                <m:t>R</m:t>
              </m:r>
            </m:oMath>
            <w:r w:rsidRPr="00914614">
              <w:rPr>
                <w:color w:val="000000" w:themeColor="text1"/>
                <w:sz w:val="18"/>
                <w:szCs w:val="18"/>
              </w:rPr>
              <w:t xml:space="preserve"> – количество 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используемых в деятельности ОМСУ муниципального образования Московской области информационно-аналитических сервисов ЕИАС ЖКХ МО</w:t>
            </w:r>
            <w:r w:rsidRPr="00914614">
              <w:rPr>
                <w:color w:val="000000" w:themeColor="text1"/>
                <w:sz w:val="18"/>
                <w:szCs w:val="18"/>
              </w:rPr>
              <w:t>;</w:t>
            </w:r>
          </w:p>
          <w:p w14:paraId="48F1CA6E" w14:textId="491CCA42" w:rsidR="004744BB" w:rsidRPr="00914614" w:rsidRDefault="004744BB" w:rsidP="004744BB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18"/>
                </w:rPr>
                <m:t>K</m:t>
              </m:r>
            </m:oMath>
            <w:r w:rsidRPr="00914614">
              <w:rPr>
                <w:color w:val="000000" w:themeColor="text1"/>
                <w:sz w:val="18"/>
                <w:szCs w:val="18"/>
              </w:rPr>
              <w:t xml:space="preserve"> – общее количество информационно-аналитических сервисов ЕИАС ЖКХ МО.</w:t>
            </w:r>
          </w:p>
        </w:tc>
        <w:tc>
          <w:tcPr>
            <w:tcW w:w="2552" w:type="dxa"/>
          </w:tcPr>
          <w:p w14:paraId="7EEFAA89" w14:textId="555EC25D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4B6E3C09" w14:textId="00134521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квартально, ежегодно</w:t>
            </w:r>
          </w:p>
        </w:tc>
      </w:tr>
      <w:tr w:rsidR="00914614" w:rsidRPr="00914614" w14:paraId="380A2FD5" w14:textId="77777777" w:rsidTr="00E7567B">
        <w:trPr>
          <w:trHeight w:val="253"/>
        </w:trPr>
        <w:tc>
          <w:tcPr>
            <w:tcW w:w="738" w:type="dxa"/>
          </w:tcPr>
          <w:p w14:paraId="62F3188C" w14:textId="403A2404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2.15</w:t>
            </w:r>
          </w:p>
        </w:tc>
        <w:tc>
          <w:tcPr>
            <w:tcW w:w="2665" w:type="dxa"/>
          </w:tcPr>
          <w:p w14:paraId="5920B1C8" w14:textId="2D74C072" w:rsidR="004744BB" w:rsidRPr="00914614" w:rsidRDefault="004744BB" w:rsidP="00490700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Доля муниципальных </w:t>
            </w:r>
            <w:proofErr w:type="spellStart"/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дош</w:t>
            </w:r>
            <w:r w:rsidR="00337869" w:rsidRPr="00914614">
              <w:rPr>
                <w:color w:val="000000" w:themeColor="text1"/>
                <w:sz w:val="18"/>
                <w:szCs w:val="18"/>
              </w:rPr>
              <w:t>-</w:t>
            </w:r>
            <w:r w:rsidRPr="00914614">
              <w:rPr>
                <w:color w:val="000000" w:themeColor="text1"/>
                <w:sz w:val="18"/>
                <w:szCs w:val="18"/>
              </w:rPr>
              <w:t>кольных</w:t>
            </w:r>
            <w:proofErr w:type="spellEnd"/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образовательных организаций и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18"/>
              </w:rPr>
              <w:t>муниципальных общеобразовательных организаций в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муниципальном образовании Московской области,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подключенных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к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18"/>
              </w:rPr>
              <w:t>сети Интернет на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18"/>
              </w:rPr>
              <w:t>скорости:</w:t>
            </w:r>
          </w:p>
          <w:p w14:paraId="565133BA" w14:textId="77777777" w:rsidR="004744BB" w:rsidRPr="00914614" w:rsidRDefault="004744BB" w:rsidP="00490700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для дошкольных образовательных организаций – не менее 2 Мбит/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>;</w:t>
            </w:r>
          </w:p>
          <w:p w14:paraId="043A39E5" w14:textId="77777777" w:rsidR="004744BB" w:rsidRPr="00914614" w:rsidRDefault="004744BB" w:rsidP="00490700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для общеобразовательных организаций, расположенных в городских поселениях и городских округах, – не менее 100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18"/>
              </w:rPr>
              <w:t>Мбит/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>;</w:t>
            </w:r>
          </w:p>
          <w:p w14:paraId="2301A0A2" w14:textId="48CBB911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для общеобразовательных </w:t>
            </w:r>
            <w:r w:rsidRPr="00914614">
              <w:rPr>
                <w:color w:val="000000" w:themeColor="text1"/>
                <w:sz w:val="18"/>
                <w:szCs w:val="18"/>
              </w:rPr>
              <w:lastRenderedPageBreak/>
              <w:t>организаций, расположенных в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сельских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пунктах, – не менее 50 Мбит/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</w:p>
        </w:tc>
        <w:tc>
          <w:tcPr>
            <w:tcW w:w="1134" w:type="dxa"/>
          </w:tcPr>
          <w:p w14:paraId="107C1E4D" w14:textId="5CD7FDF7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6579" w:type="dxa"/>
          </w:tcPr>
          <w:p w14:paraId="46BDCC3E" w14:textId="77777777" w:rsidR="004744BB" w:rsidRPr="00914614" w:rsidRDefault="004744BB" w:rsidP="00490700">
            <w:pPr>
              <w:widowControl w:val="0"/>
              <w:jc w:val="center"/>
              <w:rPr>
                <w:color w:val="000000" w:themeColor="text1"/>
                <w:sz w:val="18"/>
                <w:szCs w:val="18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×100%</m:t>
                </m:r>
              </m:oMath>
            </m:oMathPara>
          </w:p>
          <w:p w14:paraId="7A514634" w14:textId="77777777" w:rsidR="004744BB" w:rsidRPr="00914614" w:rsidRDefault="004744BB" w:rsidP="00490700">
            <w:pPr>
              <w:widowControl w:val="0"/>
              <w:jc w:val="both"/>
              <w:rPr>
                <w:color w:val="000000" w:themeColor="text1"/>
                <w:sz w:val="18"/>
                <w:szCs w:val="18"/>
                <w:lang w:eastAsia="en-US"/>
              </w:rPr>
            </w:pPr>
            <w:r w:rsidRPr="00914614">
              <w:rPr>
                <w:color w:val="000000" w:themeColor="text1"/>
                <w:sz w:val="18"/>
                <w:szCs w:val="18"/>
                <w:lang w:eastAsia="en-US"/>
              </w:rPr>
              <w:t>где:</w:t>
            </w:r>
          </w:p>
          <w:p w14:paraId="1AFF375F" w14:textId="77777777" w:rsidR="004744BB" w:rsidRPr="00914614" w:rsidRDefault="004744BB" w:rsidP="00490700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18"/>
                </w:rPr>
                <m:t>n</m:t>
              </m:r>
            </m:oMath>
            <w:r w:rsidRPr="00914614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– доля муниципальных дошкольных образовательных организаций и муниципальных общеобразовательных организаций в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муниципальном образовании Московской области,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подключенных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к сети Интернет на скорости: для дошкольных образовательных организаций – не менее 2 Мбит/с; для общеобразовательных организаций, расположенных в городских поселениях и городских округах, – не менее 100 Мбит/с; для общеобразовательных организаций, расположенных в сельских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пунктах, – не менее 50 Мбит/с;</w:t>
            </w:r>
            <w:proofErr w:type="gramEnd"/>
          </w:p>
          <w:p w14:paraId="4BFC025D" w14:textId="77777777" w:rsidR="004744BB" w:rsidRPr="00914614" w:rsidRDefault="004744BB" w:rsidP="00490700">
            <w:pPr>
              <w:widowControl w:val="0"/>
              <w:jc w:val="both"/>
              <w:rPr>
                <w:rFonts w:ascii="Courier New" w:eastAsia="Courier New" w:hAnsi="Courier New" w:cs="Courier New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 w:eastAsia="en-US"/>
              </w:rPr>
              <w:t>R</w:t>
            </w:r>
            <w:r w:rsidRPr="00914614" w:rsidDel="006814CF">
              <w:rPr>
                <w:color w:val="000000" w:themeColor="text1"/>
                <w:sz w:val="18"/>
                <w:szCs w:val="18"/>
                <w:lang w:eastAsia="en-US"/>
              </w:rPr>
              <w:t xml:space="preserve"> </w:t>
            </w:r>
            <w:r w:rsidRPr="00914614">
              <w:rPr>
                <w:color w:val="000000" w:themeColor="text1"/>
                <w:sz w:val="18"/>
                <w:szCs w:val="18"/>
                <w:lang w:eastAsia="en-US"/>
              </w:rPr>
              <w:t xml:space="preserve">– количество </w:t>
            </w:r>
            <w:r w:rsidRPr="00914614">
              <w:rPr>
                <w:color w:val="000000" w:themeColor="text1"/>
                <w:sz w:val="18"/>
                <w:szCs w:val="18"/>
              </w:rPr>
              <w:t>муниципальных дошкольных образовательных организаций и муниципальных общеобразовательных организаций в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муниципальном образовании Московской области,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подключенных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к сети Интернет на скорости: для дошкольных образовательных организаций – не менее 2 Мбит/с; для общеобразовательных организаций, расположенных в городских поселениях и городских округах, – не менее 100 Мбит/с; для общеобразовательных организаций, расположенных в сельских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пунктах, – не менее 50 </w:t>
            </w:r>
            <w:r w:rsidRPr="00914614">
              <w:rPr>
                <w:color w:val="000000" w:themeColor="text1"/>
                <w:sz w:val="18"/>
                <w:szCs w:val="18"/>
              </w:rPr>
              <w:lastRenderedPageBreak/>
              <w:t>Мбит/с</w:t>
            </w:r>
            <w:r w:rsidRPr="00914614">
              <w:rPr>
                <w:color w:val="000000" w:themeColor="text1"/>
                <w:sz w:val="18"/>
                <w:szCs w:val="18"/>
                <w:lang w:eastAsia="en-US"/>
              </w:rPr>
              <w:t>;</w:t>
            </w:r>
          </w:p>
          <w:p w14:paraId="04A33356" w14:textId="1DF3953C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 w:eastAsia="en-US"/>
              </w:rPr>
              <w:t>K</w:t>
            </w:r>
            <w:r w:rsidRPr="00914614">
              <w:rPr>
                <w:color w:val="000000" w:themeColor="text1"/>
                <w:sz w:val="18"/>
                <w:szCs w:val="18"/>
                <w:lang w:eastAsia="en-US"/>
              </w:rPr>
              <w:t xml:space="preserve"> –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  <w:lang w:eastAsia="en-US"/>
              </w:rPr>
              <w:t>общее</w:t>
            </w:r>
            <w:proofErr w:type="gramEnd"/>
            <w:r w:rsidRPr="00914614">
              <w:rPr>
                <w:color w:val="000000" w:themeColor="text1"/>
                <w:sz w:val="18"/>
                <w:szCs w:val="18"/>
                <w:lang w:eastAsia="en-US"/>
              </w:rPr>
              <w:t xml:space="preserve"> количество </w:t>
            </w:r>
            <w:r w:rsidRPr="00914614">
              <w:rPr>
                <w:color w:val="000000" w:themeColor="text1"/>
                <w:sz w:val="18"/>
                <w:szCs w:val="18"/>
              </w:rPr>
              <w:t>муниципальных учреждений образования</w:t>
            </w:r>
            <w:r w:rsidRPr="00914614">
              <w:rPr>
                <w:color w:val="000000" w:themeColor="text1"/>
                <w:sz w:val="18"/>
                <w:szCs w:val="18"/>
                <w:lang w:eastAsia="en-US"/>
              </w:rPr>
              <w:t xml:space="preserve"> в муниципальном образовании Московской области.</w:t>
            </w:r>
          </w:p>
        </w:tc>
        <w:tc>
          <w:tcPr>
            <w:tcW w:w="2552" w:type="dxa"/>
          </w:tcPr>
          <w:p w14:paraId="03F52909" w14:textId="3A7A9B49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lastRenderedPageBreak/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6F33F9FC" w14:textId="51DE7300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квартально, ежегодно</w:t>
            </w:r>
          </w:p>
        </w:tc>
      </w:tr>
      <w:tr w:rsidR="00914614" w:rsidRPr="00914614" w14:paraId="3D501621" w14:textId="77777777" w:rsidTr="00E7567B">
        <w:trPr>
          <w:trHeight w:val="253"/>
        </w:trPr>
        <w:tc>
          <w:tcPr>
            <w:tcW w:w="738" w:type="dxa"/>
          </w:tcPr>
          <w:p w14:paraId="6342620B" w14:textId="268BBFCC" w:rsidR="004744BB" w:rsidRPr="00914614" w:rsidRDefault="004744BB" w:rsidP="00324123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lastRenderedPageBreak/>
              <w:t>2.16</w:t>
            </w:r>
          </w:p>
        </w:tc>
        <w:tc>
          <w:tcPr>
            <w:tcW w:w="2665" w:type="dxa"/>
          </w:tcPr>
          <w:p w14:paraId="04B8290D" w14:textId="435DE901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Доля образовательных организаций, у которых есть широкополосный доступ к сети Интернет (не менее 100 Мбит/с), за исключением дошкольных</w:t>
            </w:r>
          </w:p>
        </w:tc>
        <w:tc>
          <w:tcPr>
            <w:tcW w:w="1134" w:type="dxa"/>
          </w:tcPr>
          <w:p w14:paraId="280B7E2A" w14:textId="6536D960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33D0A06A" w14:textId="77777777" w:rsidR="004744BB" w:rsidRPr="00914614" w:rsidRDefault="004744BB" w:rsidP="00EB298A">
            <w:pPr>
              <w:jc w:val="center"/>
              <w:rPr>
                <w:rFonts w:eastAsia="Courier New"/>
                <w:i/>
                <w:color w:val="000000" w:themeColor="text1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×100%</m:t>
                </m:r>
              </m:oMath>
            </m:oMathPara>
          </w:p>
          <w:p w14:paraId="65A6C890" w14:textId="77777777" w:rsidR="004744BB" w:rsidRPr="00914614" w:rsidRDefault="004744BB" w:rsidP="00EB298A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где:</w:t>
            </w:r>
          </w:p>
          <w:p w14:paraId="4A693625" w14:textId="77777777" w:rsidR="004744BB" w:rsidRPr="00914614" w:rsidRDefault="004744BB" w:rsidP="00EB298A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n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 – доля образовательных организаций, у которых есть широкополосный доступ к сети Интернет (не менее 100 Мбит/с), за исключением дошкольных;</w:t>
            </w:r>
          </w:p>
          <w:p w14:paraId="414F109E" w14:textId="77777777" w:rsidR="004744BB" w:rsidRPr="00914614" w:rsidRDefault="004744BB" w:rsidP="00EB298A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R – количество образовательных организаций в муниципальном образовании Московской области, у которых есть широкополосный доступ к сети Интернет (не менее 100 Мбит/с), за исключением дошкольных;</w:t>
            </w:r>
          </w:p>
          <w:p w14:paraId="5BF3CBB3" w14:textId="113D5BD0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K – общее количество образовательных организаций в муниципальном образовании Московской области (за исключением дошкольных).</w:t>
            </w:r>
          </w:p>
        </w:tc>
        <w:tc>
          <w:tcPr>
            <w:tcW w:w="2552" w:type="dxa"/>
          </w:tcPr>
          <w:p w14:paraId="32DA85F1" w14:textId="41FBEAA3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04514852" w14:textId="26EDA628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квартально, ежегодно</w:t>
            </w:r>
          </w:p>
        </w:tc>
      </w:tr>
      <w:tr w:rsidR="00914614" w:rsidRPr="00914614" w14:paraId="39C69CF6" w14:textId="77777777" w:rsidTr="00E7567B">
        <w:trPr>
          <w:trHeight w:val="253"/>
        </w:trPr>
        <w:tc>
          <w:tcPr>
            <w:tcW w:w="738" w:type="dxa"/>
          </w:tcPr>
          <w:p w14:paraId="56EB2F68" w14:textId="11BFE078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2.17</w:t>
            </w:r>
          </w:p>
        </w:tc>
        <w:tc>
          <w:tcPr>
            <w:tcW w:w="2665" w:type="dxa"/>
          </w:tcPr>
          <w:p w14:paraId="1786913C" w14:textId="04C0A3EF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Количество современных компьютеров (со сроком эксплуатации не более семи лет) на 100 обучаю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1134" w:type="dxa"/>
          </w:tcPr>
          <w:p w14:paraId="207E6638" w14:textId="043E2041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диница</w:t>
            </w:r>
          </w:p>
        </w:tc>
        <w:tc>
          <w:tcPr>
            <w:tcW w:w="6579" w:type="dxa"/>
          </w:tcPr>
          <w:p w14:paraId="79F7E8F1" w14:textId="77777777" w:rsidR="004744BB" w:rsidRPr="00914614" w:rsidRDefault="004744BB" w:rsidP="00EB298A">
            <w:pPr>
              <w:jc w:val="center"/>
              <w:rPr>
                <w:rFonts w:eastAsia="Courier New"/>
                <w:i/>
                <w:color w:val="000000" w:themeColor="text1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×100</m:t>
                </m:r>
              </m:oMath>
            </m:oMathPara>
          </w:p>
          <w:p w14:paraId="36B0501A" w14:textId="77777777" w:rsidR="004744BB" w:rsidRPr="00914614" w:rsidRDefault="004744BB" w:rsidP="00EB298A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где:</w:t>
            </w:r>
          </w:p>
          <w:p w14:paraId="24FDB450" w14:textId="77777777" w:rsidR="004744BB" w:rsidRPr="00914614" w:rsidRDefault="004744BB" w:rsidP="00EB298A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n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 – количество современных компьютеров (со сроком эксплуатации не более семи лет) на 100 обучающихся в общеобразовательных организациях муниципального образования Московской области;</w:t>
            </w:r>
          </w:p>
          <w:p w14:paraId="33FB23C0" w14:textId="77777777" w:rsidR="004744BB" w:rsidRPr="00914614" w:rsidRDefault="004744BB" w:rsidP="00EB298A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R – количество используемых в общеобразовательных организациях муниципального образования Московской области современных компьютеров (со сроком эксплуатации не более семи лет);</w:t>
            </w:r>
          </w:p>
          <w:p w14:paraId="2C242765" w14:textId="4497498D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K – количество обучающихся в общеобразовательных организациях муниципального образования Московской области.</w:t>
            </w:r>
            <w:proofErr w:type="gramEnd"/>
          </w:p>
        </w:tc>
        <w:tc>
          <w:tcPr>
            <w:tcW w:w="2552" w:type="dxa"/>
          </w:tcPr>
          <w:p w14:paraId="02081840" w14:textId="1DA1A9EB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0B96F877" w14:textId="1B0C1D7B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квартально, ежегодно</w:t>
            </w:r>
          </w:p>
        </w:tc>
      </w:tr>
      <w:tr w:rsidR="00914614" w:rsidRPr="00914614" w14:paraId="7AA7B317" w14:textId="77777777" w:rsidTr="00E7567B">
        <w:trPr>
          <w:trHeight w:val="253"/>
        </w:trPr>
        <w:tc>
          <w:tcPr>
            <w:tcW w:w="738" w:type="dxa"/>
          </w:tcPr>
          <w:p w14:paraId="609CEF68" w14:textId="126DDE07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2.18</w:t>
            </w:r>
          </w:p>
        </w:tc>
        <w:tc>
          <w:tcPr>
            <w:tcW w:w="2665" w:type="dxa"/>
          </w:tcPr>
          <w:p w14:paraId="7F994E15" w14:textId="6D5DAFC2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Доля муниципальных организаций в муниципальном образовании Московской области, обеспеченных современными аппаратно-программными комплексами со средствами криптографической защиты информации</w:t>
            </w:r>
          </w:p>
        </w:tc>
        <w:tc>
          <w:tcPr>
            <w:tcW w:w="1134" w:type="dxa"/>
          </w:tcPr>
          <w:p w14:paraId="37556BA6" w14:textId="5E681210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bCs/>
                <w:color w:val="000000" w:themeColor="text1"/>
                <w:sz w:val="18"/>
                <w:szCs w:val="18"/>
                <w:lang w:eastAsia="ar-SA"/>
              </w:rPr>
              <w:t>процент</w:t>
            </w:r>
          </w:p>
        </w:tc>
        <w:tc>
          <w:tcPr>
            <w:tcW w:w="6579" w:type="dxa"/>
          </w:tcPr>
          <w:p w14:paraId="7AED8707" w14:textId="77777777" w:rsidR="004744BB" w:rsidRPr="00914614" w:rsidRDefault="004744BB" w:rsidP="00EB298A">
            <w:pPr>
              <w:snapToGrid w:val="0"/>
              <w:jc w:val="center"/>
              <w:rPr>
                <w:color w:val="000000" w:themeColor="text1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</w:rPr>
                  <m:t>×100</m:t>
                </m:r>
              </m:oMath>
            </m:oMathPara>
          </w:p>
          <w:p w14:paraId="05620B76" w14:textId="77777777" w:rsidR="004744BB" w:rsidRPr="00914614" w:rsidRDefault="004744BB" w:rsidP="00EB298A">
            <w:pPr>
              <w:snapToGrid w:val="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где:</w:t>
            </w:r>
          </w:p>
          <w:p w14:paraId="1D5E6158" w14:textId="77777777" w:rsidR="004744BB" w:rsidRPr="00914614" w:rsidRDefault="004744BB" w:rsidP="00EB298A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n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 –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доля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муниципальных организаций в муниципальном образовании Московской области, использующих Единую информационную систему, содержащую сведения о возможностях дополнительного образования на территории Московской области (ЕИСДОП), и обеспеченных современными аппаратно-программными комплексами со средствами криптографической защиты информации.</w:t>
            </w:r>
          </w:p>
          <w:p w14:paraId="48C93EA4" w14:textId="77777777" w:rsidR="004744BB" w:rsidRPr="00914614" w:rsidRDefault="004744BB" w:rsidP="00EB298A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R</w:t>
            </w:r>
            <w:r w:rsidRPr="00914614">
              <w:rPr>
                <w:color w:val="000000" w:themeColor="text1"/>
                <w:sz w:val="18"/>
                <w:szCs w:val="18"/>
                <w:vertAlign w:val="subscript"/>
              </w:rPr>
              <w:t xml:space="preserve"> </w:t>
            </w:r>
            <w:r w:rsidRPr="00914614">
              <w:rPr>
                <w:color w:val="000000" w:themeColor="text1"/>
                <w:sz w:val="18"/>
                <w:szCs w:val="18"/>
              </w:rPr>
              <w:t>– количество муниципальных организаций в муниципальном образовании Московской области, использующих ЕИСДОП и обеспеченных современными аппаратно-программными комплексами со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18"/>
              </w:rPr>
              <w:t>средствами криптографической защиты информации;</w:t>
            </w:r>
          </w:p>
          <w:p w14:paraId="630F880F" w14:textId="6B74F2F7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K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 –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количество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муниципальных организаций в муниципальном образовании Московской области, использующих ЕИСДОП.</w:t>
            </w:r>
          </w:p>
        </w:tc>
        <w:tc>
          <w:tcPr>
            <w:tcW w:w="2552" w:type="dxa"/>
          </w:tcPr>
          <w:p w14:paraId="65E38F99" w14:textId="7A922099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6608CCDA" w14:textId="65B6116D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квартально, ежегодно</w:t>
            </w:r>
          </w:p>
        </w:tc>
      </w:tr>
      <w:tr w:rsidR="00914614" w:rsidRPr="00914614" w14:paraId="08E8754B" w14:textId="77777777" w:rsidTr="00E7567B">
        <w:trPr>
          <w:trHeight w:val="253"/>
        </w:trPr>
        <w:tc>
          <w:tcPr>
            <w:tcW w:w="738" w:type="dxa"/>
          </w:tcPr>
          <w:p w14:paraId="7A50A168" w14:textId="157DF5FD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2.19</w:t>
            </w:r>
          </w:p>
        </w:tc>
        <w:tc>
          <w:tcPr>
            <w:tcW w:w="2665" w:type="dxa"/>
          </w:tcPr>
          <w:p w14:paraId="024D08B9" w14:textId="3E2C9E90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 xml:space="preserve">Количество муниципальных образований Московской области, в которых внедрена целевая модель цифровой образовательной среды в образовательных организациях, реализующих образовательные программы общего образования и среднего </w:t>
            </w:r>
            <w:r w:rsidRPr="00914614">
              <w:rPr>
                <w:color w:val="000000" w:themeColor="text1"/>
                <w:sz w:val="18"/>
                <w:szCs w:val="18"/>
              </w:rPr>
              <w:lastRenderedPageBreak/>
              <w:t>профессионального образования</w:t>
            </w:r>
            <w:proofErr w:type="gramEnd"/>
          </w:p>
        </w:tc>
        <w:tc>
          <w:tcPr>
            <w:tcW w:w="1134" w:type="dxa"/>
          </w:tcPr>
          <w:p w14:paraId="60545116" w14:textId="5989CF58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lastRenderedPageBreak/>
              <w:t>единица</w:t>
            </w:r>
          </w:p>
        </w:tc>
        <w:tc>
          <w:tcPr>
            <w:tcW w:w="6579" w:type="dxa"/>
          </w:tcPr>
          <w:p w14:paraId="0099E253" w14:textId="77777777" w:rsidR="004744BB" w:rsidRPr="00914614" w:rsidRDefault="004744BB" w:rsidP="00EB298A">
            <w:pPr>
              <w:snapToGrid w:val="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n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 –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количество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муниципальных образований Московской области, в которых внедрена целевая модель цифровой образовательной среды в образовательных организациях, реализующих образовательные программы общего образования и среднего профессионального образования.</w:t>
            </w:r>
          </w:p>
          <w:p w14:paraId="2A8C2F8B" w14:textId="77777777" w:rsidR="004744BB" w:rsidRPr="00914614" w:rsidRDefault="004744BB" w:rsidP="00EB298A">
            <w:pPr>
              <w:snapToGrid w:val="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диница измерения – единица.</w:t>
            </w:r>
          </w:p>
          <w:p w14:paraId="1DB79575" w14:textId="5F08B379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Значение базового показателя – 0.</w:t>
            </w:r>
          </w:p>
        </w:tc>
        <w:tc>
          <w:tcPr>
            <w:tcW w:w="2552" w:type="dxa"/>
          </w:tcPr>
          <w:p w14:paraId="26ED7987" w14:textId="172E1CCC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7F5C0994" w14:textId="425CA1E4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квартально, ежегодно</w:t>
            </w:r>
          </w:p>
        </w:tc>
      </w:tr>
      <w:tr w:rsidR="00914614" w:rsidRPr="00914614" w14:paraId="6B6906CB" w14:textId="77777777" w:rsidTr="00E7567B">
        <w:trPr>
          <w:trHeight w:val="253"/>
        </w:trPr>
        <w:tc>
          <w:tcPr>
            <w:tcW w:w="738" w:type="dxa"/>
          </w:tcPr>
          <w:p w14:paraId="14D7E4E1" w14:textId="65EDD5B3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lastRenderedPageBreak/>
              <w:t>2.20</w:t>
            </w:r>
          </w:p>
        </w:tc>
        <w:tc>
          <w:tcPr>
            <w:tcW w:w="2665" w:type="dxa"/>
          </w:tcPr>
          <w:p w14:paraId="39745757" w14:textId="50CBC22B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 скорости не менее 1 Мбит/с, предоставляемыми не менее чем 2 операторами связи</w:t>
            </w:r>
          </w:p>
        </w:tc>
        <w:tc>
          <w:tcPr>
            <w:tcW w:w="1134" w:type="dxa"/>
          </w:tcPr>
          <w:p w14:paraId="3F478902" w14:textId="16E45384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6BDA1557" w14:textId="77777777" w:rsidR="004744BB" w:rsidRPr="00914614" w:rsidRDefault="004744BB" w:rsidP="00EB298A">
            <w:pPr>
              <w:widowControl w:val="0"/>
              <w:jc w:val="center"/>
              <w:rPr>
                <w:rFonts w:ascii="Courier New" w:eastAsia="Courier New" w:hAnsi="Courier New" w:cs="Courier New"/>
                <w:i/>
                <w:color w:val="000000" w:themeColor="text1"/>
                <w:sz w:val="18"/>
                <w:szCs w:val="18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18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  <w:lang w:eastAsia="en-US"/>
                  </w:rPr>
                  <m:t>×100%</m:t>
                </m:r>
              </m:oMath>
            </m:oMathPara>
          </w:p>
          <w:p w14:paraId="28718DD0" w14:textId="77777777" w:rsidR="004744BB" w:rsidRPr="00914614" w:rsidRDefault="004744BB" w:rsidP="00EB298A">
            <w:pPr>
              <w:widowControl w:val="0"/>
              <w:rPr>
                <w:color w:val="000000" w:themeColor="text1"/>
                <w:sz w:val="18"/>
                <w:szCs w:val="18"/>
                <w:lang w:eastAsia="en-US"/>
              </w:rPr>
            </w:pPr>
            <w:r w:rsidRPr="00914614">
              <w:rPr>
                <w:color w:val="000000" w:themeColor="text1"/>
                <w:sz w:val="18"/>
                <w:szCs w:val="18"/>
                <w:lang w:eastAsia="en-US"/>
              </w:rPr>
              <w:t>где:</w:t>
            </w:r>
          </w:p>
          <w:p w14:paraId="275A2AEC" w14:textId="77777777" w:rsidR="004744BB" w:rsidRPr="00914614" w:rsidRDefault="004744BB" w:rsidP="00EB298A">
            <w:pPr>
              <w:widowControl w:val="0"/>
              <w:jc w:val="both"/>
              <w:rPr>
                <w:color w:val="000000" w:themeColor="text1"/>
                <w:sz w:val="18"/>
                <w:szCs w:val="18"/>
                <w:lang w:eastAsia="en-US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 w:eastAsia="en-US"/>
              </w:rPr>
              <w:t>n</w:t>
            </w:r>
            <w:r w:rsidRPr="00914614">
              <w:rPr>
                <w:color w:val="000000" w:themeColor="text1"/>
                <w:sz w:val="18"/>
                <w:szCs w:val="18"/>
                <w:lang w:eastAsia="en-US"/>
              </w:rPr>
              <w:t xml:space="preserve"> – доля 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 2 операторами связи</w:t>
            </w:r>
            <w:r w:rsidRPr="00914614">
              <w:rPr>
                <w:color w:val="000000" w:themeColor="text1"/>
                <w:sz w:val="18"/>
                <w:szCs w:val="18"/>
                <w:lang w:eastAsia="en-US"/>
              </w:rPr>
              <w:t>;</w:t>
            </w:r>
          </w:p>
          <w:p w14:paraId="492D68B7" w14:textId="77777777" w:rsidR="004744BB" w:rsidRPr="00914614" w:rsidRDefault="004744BB" w:rsidP="00EB298A">
            <w:pPr>
              <w:widowControl w:val="0"/>
              <w:jc w:val="both"/>
              <w:rPr>
                <w:color w:val="000000" w:themeColor="text1"/>
                <w:sz w:val="18"/>
                <w:szCs w:val="18"/>
                <w:lang w:eastAsia="en-US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 w:eastAsia="en-US"/>
              </w:rPr>
              <w:t>R</w:t>
            </w:r>
            <w:r w:rsidRPr="00914614">
              <w:rPr>
                <w:color w:val="000000" w:themeColor="text1"/>
                <w:sz w:val="18"/>
                <w:szCs w:val="18"/>
                <w:lang w:eastAsia="en-US"/>
              </w:rPr>
              <w:t xml:space="preserve"> – количество 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многоквартирных домов, имеющих возможность пользоваться услугами проводного и мобильного доступа в информационно-телекоммуникационную сеть Интернет на скорости не менее 1 Мбит/с, предоставляемыми не менее чем 2 операторами связи</w:t>
            </w:r>
            <w:r w:rsidRPr="00914614">
              <w:rPr>
                <w:color w:val="000000" w:themeColor="text1"/>
                <w:sz w:val="18"/>
                <w:szCs w:val="18"/>
                <w:lang w:eastAsia="en-US"/>
              </w:rPr>
              <w:t>;</w:t>
            </w:r>
          </w:p>
          <w:p w14:paraId="365FFADA" w14:textId="6E170B2C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K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 –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общее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количество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многоквартирных домов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в муниципальном образовании Московской области.</w:t>
            </w:r>
          </w:p>
        </w:tc>
        <w:tc>
          <w:tcPr>
            <w:tcW w:w="2552" w:type="dxa"/>
          </w:tcPr>
          <w:p w14:paraId="1B2750F8" w14:textId="31091AE1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4E59F06B" w14:textId="10A9E2F9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квартально, ежегодно</w:t>
            </w:r>
          </w:p>
        </w:tc>
      </w:tr>
      <w:tr w:rsidR="00914614" w:rsidRPr="00914614" w14:paraId="795DC420" w14:textId="77777777" w:rsidTr="00E7567B">
        <w:trPr>
          <w:trHeight w:val="253"/>
        </w:trPr>
        <w:tc>
          <w:tcPr>
            <w:tcW w:w="738" w:type="dxa"/>
          </w:tcPr>
          <w:p w14:paraId="6DD02B19" w14:textId="4B078D60" w:rsidR="004744BB" w:rsidRPr="00914614" w:rsidRDefault="004744BB" w:rsidP="00324123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2.21</w:t>
            </w:r>
          </w:p>
        </w:tc>
        <w:tc>
          <w:tcPr>
            <w:tcW w:w="2665" w:type="dxa"/>
          </w:tcPr>
          <w:p w14:paraId="6B94A4BC" w14:textId="77777777" w:rsidR="004744BB" w:rsidRPr="00914614" w:rsidRDefault="004744BB" w:rsidP="00EB298A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Доля муниципальных учреждений культуры, обеспеченных доступом в информационно-телекоммуникационную сеть Интернет на скорости:</w:t>
            </w:r>
          </w:p>
          <w:p w14:paraId="4080A7B3" w14:textId="77777777" w:rsidR="004744BB" w:rsidRPr="00914614" w:rsidRDefault="004744BB" w:rsidP="00EB298A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для учреждений культуры, расположенных в городских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пунктах, – не менее 50 Мбит/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>;</w:t>
            </w:r>
          </w:p>
          <w:p w14:paraId="66124E3F" w14:textId="22AE4AFB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для учреждений культуры, расположенных в сельских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пунктах, – не менее 10 Мбит/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</w:p>
        </w:tc>
        <w:tc>
          <w:tcPr>
            <w:tcW w:w="1134" w:type="dxa"/>
          </w:tcPr>
          <w:p w14:paraId="6750C3F1" w14:textId="3EB57346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1B755B8D" w14:textId="77777777" w:rsidR="004744BB" w:rsidRPr="00914614" w:rsidRDefault="004744BB" w:rsidP="00EB298A">
            <w:pPr>
              <w:widowControl w:val="0"/>
              <w:jc w:val="center"/>
              <w:rPr>
                <w:rFonts w:ascii="Courier New" w:eastAsia="Courier New" w:hAnsi="Courier New" w:cs="Courier New"/>
                <w:i/>
                <w:color w:val="000000" w:themeColor="text1"/>
                <w:sz w:val="18"/>
                <w:szCs w:val="18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18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18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18"/>
                    <w:lang w:eastAsia="en-US"/>
                  </w:rPr>
                  <m:t>×100%</m:t>
                </m:r>
              </m:oMath>
            </m:oMathPara>
          </w:p>
          <w:p w14:paraId="0045E9C6" w14:textId="77777777" w:rsidR="004744BB" w:rsidRPr="00914614" w:rsidRDefault="004744BB" w:rsidP="00EB298A">
            <w:pPr>
              <w:widowControl w:val="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где:</w:t>
            </w:r>
          </w:p>
          <w:p w14:paraId="1525F13A" w14:textId="77777777" w:rsidR="004744BB" w:rsidRPr="00914614" w:rsidRDefault="004744BB" w:rsidP="00EB298A">
            <w:pPr>
              <w:jc w:val="both"/>
              <w:rPr>
                <w:rFonts w:ascii="Courier New" w:eastAsia="Courier New" w:hAnsi="Courier New" w:cs="Courier New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 w:eastAsia="en-US"/>
              </w:rPr>
              <w:t>n</w:t>
            </w:r>
            <w:r w:rsidRPr="00914614">
              <w:rPr>
                <w:color w:val="000000" w:themeColor="text1"/>
                <w:sz w:val="18"/>
                <w:szCs w:val="18"/>
                <w:lang w:eastAsia="en-US"/>
              </w:rPr>
              <w:t xml:space="preserve"> </w:t>
            </w:r>
            <w:r w:rsidRPr="00914614">
              <w:rPr>
                <w:color w:val="000000" w:themeColor="text1"/>
                <w:sz w:val="18"/>
                <w:szCs w:val="18"/>
              </w:rPr>
              <w:t>– доля муниципальных учреждений культуры, обеспеченных доступом в информационно-телекоммуникационную</w:t>
            </w:r>
            <w:r w:rsidRPr="00914614" w:rsidDel="006F092A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сеть Интернет на скорости: для учреждений культуры, расположенных в городских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пунктах, – не менее 50 Мбит/с, для учреждений культуры, расположенных в сельских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пунктах, – не менее 10 Мбит/с;</w:t>
            </w:r>
          </w:p>
          <w:p w14:paraId="6BA3FC8F" w14:textId="77777777" w:rsidR="004744BB" w:rsidRPr="00914614" w:rsidRDefault="004744BB" w:rsidP="00EB298A">
            <w:pPr>
              <w:widowControl w:val="0"/>
              <w:jc w:val="both"/>
              <w:rPr>
                <w:rFonts w:ascii="Courier New" w:eastAsia="Courier New" w:hAnsi="Courier New" w:cs="Courier New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R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 – количество муниципальных учреждений культуры, обеспеченных доступом в</w:t>
            </w:r>
            <w:r w:rsidRPr="00914614" w:rsidDel="006F092A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информационно-телекоммуникационную сеть Интернет на скорости: для общеобразовательных организаций, расположенных в городских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пунктах, – не менее 50 Мбит/с, для учреждений культуры, расположенных в сельских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пунктах, – не менее 10 Мбит/с;</w:t>
            </w:r>
          </w:p>
          <w:p w14:paraId="2079D476" w14:textId="0D1CF4E4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K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 –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общее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количество муниципальных учреждений культуры муниципального образования Московской области.</w:t>
            </w:r>
          </w:p>
        </w:tc>
        <w:tc>
          <w:tcPr>
            <w:tcW w:w="2552" w:type="dxa"/>
          </w:tcPr>
          <w:p w14:paraId="7CD87985" w14:textId="12865E21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Theme="minorEastAsia"/>
                <w:color w:val="000000" w:themeColor="text1"/>
                <w:sz w:val="18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17BAEE89" w14:textId="71AE6F50" w:rsidR="004744BB" w:rsidRPr="00914614" w:rsidRDefault="004744BB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жеквартально, ежегодно</w:t>
            </w:r>
          </w:p>
        </w:tc>
      </w:tr>
    </w:tbl>
    <w:p w14:paraId="1C818CCD" w14:textId="77777777" w:rsidR="00853693" w:rsidRPr="00914614" w:rsidRDefault="00853693" w:rsidP="00853693">
      <w:pPr>
        <w:ind w:left="142" w:right="-315"/>
        <w:jc w:val="both"/>
        <w:rPr>
          <w:color w:val="000000" w:themeColor="text1"/>
          <w:sz w:val="16"/>
          <w:szCs w:val="16"/>
        </w:rPr>
      </w:pPr>
    </w:p>
    <w:p w14:paraId="69AEFDAC" w14:textId="77777777" w:rsidR="0089171C" w:rsidRPr="00914614" w:rsidRDefault="00A636A5" w:rsidP="0089171C">
      <w:pPr>
        <w:keepNext/>
        <w:keepLines/>
        <w:jc w:val="center"/>
        <w:outlineLvl w:val="0"/>
        <w:rPr>
          <w:color w:val="000000" w:themeColor="text1"/>
          <w:szCs w:val="28"/>
        </w:rPr>
      </w:pPr>
      <w:r w:rsidRPr="00914614">
        <w:rPr>
          <w:b/>
          <w:bCs/>
          <w:color w:val="000000" w:themeColor="text1"/>
          <w:sz w:val="28"/>
          <w:szCs w:val="28"/>
        </w:rPr>
        <w:br w:type="column"/>
      </w:r>
      <w:r w:rsidR="0089171C" w:rsidRPr="00914614">
        <w:rPr>
          <w:bCs/>
          <w:color w:val="000000" w:themeColor="text1"/>
          <w:szCs w:val="28"/>
        </w:rPr>
        <w:lastRenderedPageBreak/>
        <w:t>П</w:t>
      </w:r>
      <w:r w:rsidR="001675ED" w:rsidRPr="00914614">
        <w:rPr>
          <w:bCs/>
          <w:color w:val="000000" w:themeColor="text1"/>
          <w:szCs w:val="28"/>
        </w:rPr>
        <w:t xml:space="preserve">одпрограмма </w:t>
      </w:r>
      <w:r w:rsidR="0089171C" w:rsidRPr="00914614">
        <w:rPr>
          <w:bCs/>
          <w:color w:val="000000" w:themeColor="text1"/>
          <w:szCs w:val="28"/>
        </w:rPr>
        <w:t>1</w:t>
      </w:r>
      <w:r w:rsidR="0089171C" w:rsidRPr="00914614">
        <w:rPr>
          <w:b/>
          <w:bCs/>
          <w:color w:val="000000" w:themeColor="text1"/>
          <w:szCs w:val="28"/>
        </w:rPr>
        <w:t xml:space="preserve"> </w:t>
      </w:r>
      <w:r w:rsidR="00853693" w:rsidRPr="00914614">
        <w:rPr>
          <w:color w:val="000000" w:themeColor="text1"/>
          <w:szCs w:val="28"/>
        </w:rPr>
        <w:t>«Снижение административных барьеров, повышение качества и доступности предоставления государственных и </w:t>
      </w:r>
    </w:p>
    <w:p w14:paraId="35C4905E" w14:textId="7946A86A" w:rsidR="001675ED" w:rsidRPr="00914614" w:rsidRDefault="00853693" w:rsidP="0089171C">
      <w:pPr>
        <w:keepNext/>
        <w:keepLines/>
        <w:jc w:val="center"/>
        <w:outlineLvl w:val="0"/>
        <w:rPr>
          <w:color w:val="000000" w:themeColor="text1"/>
          <w:szCs w:val="28"/>
        </w:rPr>
      </w:pPr>
      <w:r w:rsidRPr="00914614">
        <w:rPr>
          <w:color w:val="000000" w:themeColor="text1"/>
          <w:szCs w:val="28"/>
        </w:rPr>
        <w:t>муниципальных услуг, в том числе на базе многофункциональных центров предоставления государственных и </w:t>
      </w:r>
      <w:r w:rsidR="000A3031" w:rsidRPr="00914614">
        <w:rPr>
          <w:color w:val="000000" w:themeColor="text1"/>
          <w:szCs w:val="28"/>
        </w:rPr>
        <w:t>муниципальных услуг»</w:t>
      </w:r>
      <w:r w:rsidR="0089171C" w:rsidRPr="00914614">
        <w:rPr>
          <w:color w:val="000000" w:themeColor="text1"/>
          <w:szCs w:val="28"/>
        </w:rPr>
        <w:t xml:space="preserve"> муниципальной программы «Цифровое муниципальное образование»</w:t>
      </w:r>
    </w:p>
    <w:p w14:paraId="56A6AFC0" w14:textId="77777777" w:rsidR="00853693" w:rsidRPr="00914614" w:rsidRDefault="00853693" w:rsidP="001675ED">
      <w:pPr>
        <w:autoSpaceDE w:val="0"/>
        <w:autoSpaceDN w:val="0"/>
        <w:adjustRightInd w:val="0"/>
        <w:jc w:val="center"/>
        <w:rPr>
          <w:color w:val="000000" w:themeColor="text1"/>
          <w:szCs w:val="28"/>
        </w:rPr>
      </w:pPr>
    </w:p>
    <w:p w14:paraId="34F5EE4E" w14:textId="3E6445CE" w:rsidR="001675ED" w:rsidRPr="00914614" w:rsidRDefault="00853693" w:rsidP="00853693">
      <w:pPr>
        <w:autoSpaceDE w:val="0"/>
        <w:autoSpaceDN w:val="0"/>
        <w:adjustRightInd w:val="0"/>
        <w:jc w:val="center"/>
        <w:rPr>
          <w:color w:val="000000" w:themeColor="text1"/>
          <w:szCs w:val="28"/>
        </w:rPr>
      </w:pPr>
      <w:r w:rsidRPr="00914614">
        <w:rPr>
          <w:color w:val="000000" w:themeColor="text1"/>
          <w:szCs w:val="28"/>
        </w:rPr>
        <w:t xml:space="preserve">1. </w:t>
      </w:r>
      <w:proofErr w:type="gramStart"/>
      <w:r w:rsidRPr="00914614">
        <w:rPr>
          <w:color w:val="000000" w:themeColor="text1"/>
          <w:szCs w:val="28"/>
        </w:rPr>
        <w:t>Паспорт</w:t>
      </w:r>
      <w:r w:rsidR="0089171C" w:rsidRPr="00914614">
        <w:rPr>
          <w:color w:val="000000" w:themeColor="text1"/>
          <w:szCs w:val="28"/>
        </w:rPr>
        <w:t xml:space="preserve"> муниципальной </w:t>
      </w:r>
      <w:r w:rsidRPr="00914614">
        <w:rPr>
          <w:color w:val="000000" w:themeColor="text1"/>
          <w:szCs w:val="28"/>
        </w:rPr>
        <w:t xml:space="preserve">подпрограммы </w:t>
      </w:r>
      <w:r w:rsidR="0089171C" w:rsidRPr="00914614">
        <w:rPr>
          <w:color w:val="000000" w:themeColor="text1"/>
          <w:szCs w:val="28"/>
        </w:rPr>
        <w:t xml:space="preserve">1 </w:t>
      </w:r>
      <w:r w:rsidRPr="00914614">
        <w:rPr>
          <w:color w:val="000000" w:themeColor="text1"/>
          <w:szCs w:val="28"/>
        </w:rPr>
        <w:t>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</w:t>
      </w:r>
      <w:r w:rsidR="000A3031" w:rsidRPr="00914614">
        <w:rPr>
          <w:color w:val="000000" w:themeColor="text1"/>
          <w:szCs w:val="28"/>
        </w:rPr>
        <w:t>ственных и муниципальных услуг»</w:t>
      </w:r>
      <w:proofErr w:type="gramEnd"/>
    </w:p>
    <w:p w14:paraId="21FAFB5E" w14:textId="77777777" w:rsidR="00853693" w:rsidRPr="00914614" w:rsidRDefault="00853693" w:rsidP="00853693">
      <w:pPr>
        <w:autoSpaceDE w:val="0"/>
        <w:autoSpaceDN w:val="0"/>
        <w:adjustRightInd w:val="0"/>
        <w:jc w:val="center"/>
        <w:rPr>
          <w:color w:val="000000" w:themeColor="text1"/>
          <w:sz w:val="28"/>
          <w:szCs w:val="28"/>
        </w:rPr>
      </w:pPr>
    </w:p>
    <w:tbl>
      <w:tblPr>
        <w:tblW w:w="5110" w:type="pct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82"/>
        <w:gridCol w:w="2787"/>
        <w:gridCol w:w="1180"/>
        <w:gridCol w:w="2900"/>
        <w:gridCol w:w="1105"/>
        <w:gridCol w:w="1252"/>
        <w:gridCol w:w="1127"/>
        <w:gridCol w:w="1117"/>
        <w:gridCol w:w="1114"/>
        <w:gridCol w:w="1127"/>
      </w:tblGrid>
      <w:tr w:rsidR="00914614" w:rsidRPr="00914614" w14:paraId="40E3E817" w14:textId="77777777" w:rsidTr="00B8681A">
        <w:trPr>
          <w:trHeight w:val="379"/>
        </w:trPr>
        <w:tc>
          <w:tcPr>
            <w:tcW w:w="1520" w:type="pct"/>
            <w:gridSpan w:val="2"/>
          </w:tcPr>
          <w:p w14:paraId="59C3F1DD" w14:textId="77777777" w:rsidR="001675ED" w:rsidRPr="00914614" w:rsidRDefault="001675ED" w:rsidP="001675ED">
            <w:pPr>
              <w:autoSpaceDE w:val="0"/>
              <w:autoSpaceDN w:val="0"/>
              <w:adjustRightInd w:val="0"/>
              <w:spacing w:before="60" w:after="60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Муниципальный заказчик подпрограммы</w:t>
            </w:r>
          </w:p>
        </w:tc>
        <w:tc>
          <w:tcPr>
            <w:tcW w:w="3480" w:type="pct"/>
            <w:gridSpan w:val="8"/>
          </w:tcPr>
          <w:p w14:paraId="4D2288B8" w14:textId="77777777" w:rsidR="001675ED" w:rsidRPr="00914614" w:rsidRDefault="001675ED" w:rsidP="001675ED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Муниципальное образование Московской области</w:t>
            </w:r>
          </w:p>
        </w:tc>
      </w:tr>
      <w:tr w:rsidR="00914614" w:rsidRPr="00914614" w14:paraId="01528829" w14:textId="77777777" w:rsidTr="00D16D7B">
        <w:trPr>
          <w:trHeight w:val="60"/>
        </w:trPr>
        <w:tc>
          <w:tcPr>
            <w:tcW w:w="632" w:type="pct"/>
            <w:vMerge w:val="restart"/>
            <w:tcBorders>
              <w:right w:val="single" w:sz="6" w:space="0" w:color="auto"/>
            </w:tcBorders>
          </w:tcPr>
          <w:p w14:paraId="024B8DC1" w14:textId="77777777" w:rsidR="001675ED" w:rsidRPr="00914614" w:rsidRDefault="001675ED" w:rsidP="001675ED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Источники финансирования подпрограммы по годам реализации и главным распорядителям бюджетных средств, в том числе по годам:</w:t>
            </w:r>
          </w:p>
        </w:tc>
        <w:tc>
          <w:tcPr>
            <w:tcW w:w="1264" w:type="pct"/>
            <w:gridSpan w:val="2"/>
            <w:vMerge w:val="restart"/>
            <w:tcBorders>
              <w:left w:val="single" w:sz="6" w:space="0" w:color="auto"/>
            </w:tcBorders>
          </w:tcPr>
          <w:p w14:paraId="2789DEF6" w14:textId="77777777" w:rsidR="001675ED" w:rsidRPr="00914614" w:rsidRDefault="001675ED" w:rsidP="001675ED">
            <w:pPr>
              <w:autoSpaceDE w:val="0"/>
              <w:autoSpaceDN w:val="0"/>
              <w:adjustRightInd w:val="0"/>
              <w:spacing w:before="60" w:after="60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Главный распорядитель бюджетных средств (далее – ГРБС)</w:t>
            </w:r>
          </w:p>
        </w:tc>
        <w:tc>
          <w:tcPr>
            <w:tcW w:w="924" w:type="pct"/>
            <w:vMerge w:val="restart"/>
          </w:tcPr>
          <w:p w14:paraId="6F3B3F89" w14:textId="77777777" w:rsidR="001675ED" w:rsidRPr="00914614" w:rsidRDefault="001675ED" w:rsidP="001675ED">
            <w:pPr>
              <w:spacing w:before="60" w:after="60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Источник финансирования</w:t>
            </w:r>
          </w:p>
        </w:tc>
        <w:tc>
          <w:tcPr>
            <w:tcW w:w="2180" w:type="pct"/>
            <w:gridSpan w:val="6"/>
            <w:vAlign w:val="center"/>
          </w:tcPr>
          <w:p w14:paraId="4F015624" w14:textId="77777777" w:rsidR="001675ED" w:rsidRPr="00914614" w:rsidRDefault="001675ED" w:rsidP="001675ED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Расходы (тыс. рублей)</w:t>
            </w:r>
          </w:p>
        </w:tc>
      </w:tr>
      <w:tr w:rsidR="00914614" w:rsidRPr="00914614" w14:paraId="310DD81F" w14:textId="77777777" w:rsidTr="00B8681A">
        <w:trPr>
          <w:trHeight w:val="287"/>
        </w:trPr>
        <w:tc>
          <w:tcPr>
            <w:tcW w:w="632" w:type="pct"/>
            <w:vMerge/>
            <w:tcBorders>
              <w:right w:val="single" w:sz="6" w:space="0" w:color="auto"/>
            </w:tcBorders>
          </w:tcPr>
          <w:p w14:paraId="563E41A5" w14:textId="77777777" w:rsidR="001675ED" w:rsidRPr="00914614" w:rsidRDefault="001675ED" w:rsidP="001675ED">
            <w:pPr>
              <w:autoSpaceDE w:val="0"/>
              <w:autoSpaceDN w:val="0"/>
              <w:adjustRightInd w:val="0"/>
              <w:spacing w:before="60" w:after="6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264" w:type="pct"/>
            <w:gridSpan w:val="2"/>
            <w:vMerge/>
            <w:tcBorders>
              <w:left w:val="single" w:sz="6" w:space="0" w:color="auto"/>
              <w:bottom w:val="single" w:sz="6" w:space="0" w:color="auto"/>
            </w:tcBorders>
          </w:tcPr>
          <w:p w14:paraId="2D692BFD" w14:textId="77777777" w:rsidR="001675ED" w:rsidRPr="00914614" w:rsidRDefault="001675ED" w:rsidP="001675ED">
            <w:pPr>
              <w:autoSpaceDE w:val="0"/>
              <w:autoSpaceDN w:val="0"/>
              <w:adjustRightInd w:val="0"/>
              <w:spacing w:before="60" w:after="6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4" w:type="pct"/>
            <w:vMerge/>
          </w:tcPr>
          <w:p w14:paraId="36C94E12" w14:textId="77777777" w:rsidR="001675ED" w:rsidRPr="00914614" w:rsidRDefault="001675ED" w:rsidP="001675ED">
            <w:pPr>
              <w:spacing w:before="60" w:after="6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352" w:type="pct"/>
            <w:vAlign w:val="center"/>
          </w:tcPr>
          <w:p w14:paraId="63C4D51D" w14:textId="77777777" w:rsidR="001675ED" w:rsidRPr="00914614" w:rsidRDefault="001675ED" w:rsidP="001675ED">
            <w:pPr>
              <w:spacing w:before="60" w:after="60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2020 год</w:t>
            </w:r>
          </w:p>
        </w:tc>
        <w:tc>
          <w:tcPr>
            <w:tcW w:w="399" w:type="pct"/>
            <w:vAlign w:val="center"/>
          </w:tcPr>
          <w:p w14:paraId="1130ABCE" w14:textId="77777777" w:rsidR="001675ED" w:rsidRPr="00914614" w:rsidRDefault="001675ED" w:rsidP="001675ED">
            <w:pPr>
              <w:spacing w:before="60" w:after="60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2021 год</w:t>
            </w:r>
          </w:p>
        </w:tc>
        <w:tc>
          <w:tcPr>
            <w:tcW w:w="359" w:type="pct"/>
            <w:vAlign w:val="center"/>
          </w:tcPr>
          <w:p w14:paraId="133BB164" w14:textId="77777777" w:rsidR="001675ED" w:rsidRPr="00914614" w:rsidRDefault="001675ED" w:rsidP="001675ED">
            <w:pPr>
              <w:spacing w:before="60" w:after="60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2022 год</w:t>
            </w:r>
          </w:p>
        </w:tc>
        <w:tc>
          <w:tcPr>
            <w:tcW w:w="356" w:type="pct"/>
            <w:vAlign w:val="center"/>
          </w:tcPr>
          <w:p w14:paraId="7410FB9A" w14:textId="77777777" w:rsidR="001675ED" w:rsidRPr="00914614" w:rsidRDefault="001675ED" w:rsidP="001675ED">
            <w:pPr>
              <w:spacing w:before="60" w:after="60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202</w:t>
            </w:r>
            <w:r w:rsidRPr="00914614">
              <w:rPr>
                <w:color w:val="000000" w:themeColor="text1"/>
                <w:sz w:val="22"/>
                <w:szCs w:val="22"/>
                <w:lang w:val="en-US"/>
              </w:rPr>
              <w:t>3</w:t>
            </w:r>
            <w:r w:rsidRPr="00914614">
              <w:rPr>
                <w:color w:val="000000" w:themeColor="text1"/>
                <w:sz w:val="22"/>
                <w:szCs w:val="22"/>
              </w:rPr>
              <w:t xml:space="preserve"> год</w:t>
            </w:r>
          </w:p>
        </w:tc>
        <w:tc>
          <w:tcPr>
            <w:tcW w:w="355" w:type="pct"/>
            <w:vAlign w:val="center"/>
          </w:tcPr>
          <w:p w14:paraId="4A913E94" w14:textId="77777777" w:rsidR="001675ED" w:rsidRPr="00914614" w:rsidRDefault="001675ED" w:rsidP="001675ED">
            <w:pPr>
              <w:spacing w:before="60" w:after="60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2024 год</w:t>
            </w:r>
          </w:p>
        </w:tc>
        <w:tc>
          <w:tcPr>
            <w:tcW w:w="359" w:type="pct"/>
            <w:vAlign w:val="center"/>
          </w:tcPr>
          <w:p w14:paraId="411A8284" w14:textId="77777777" w:rsidR="001675ED" w:rsidRPr="00914614" w:rsidRDefault="001675ED" w:rsidP="001675ED">
            <w:pPr>
              <w:spacing w:before="60" w:after="60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Итого</w:t>
            </w:r>
          </w:p>
        </w:tc>
      </w:tr>
      <w:tr w:rsidR="00914614" w:rsidRPr="00914614" w14:paraId="3ABCD8F4" w14:textId="77777777" w:rsidTr="00B8681A">
        <w:trPr>
          <w:trHeight w:val="77"/>
        </w:trPr>
        <w:tc>
          <w:tcPr>
            <w:tcW w:w="632" w:type="pct"/>
            <w:vMerge/>
            <w:tcBorders>
              <w:right w:val="single" w:sz="6" w:space="0" w:color="auto"/>
            </w:tcBorders>
          </w:tcPr>
          <w:p w14:paraId="7B28F2C0" w14:textId="77777777" w:rsidR="009F0801" w:rsidRPr="00914614" w:rsidRDefault="009F0801" w:rsidP="001675ED">
            <w:pPr>
              <w:autoSpaceDE w:val="0"/>
              <w:autoSpaceDN w:val="0"/>
              <w:adjustRightInd w:val="0"/>
              <w:spacing w:before="60" w:after="6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264" w:type="pct"/>
            <w:gridSpan w:val="2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14:paraId="6CF5B99E" w14:textId="77777777" w:rsidR="009F0801" w:rsidRPr="00914614" w:rsidRDefault="009F0801" w:rsidP="001675ED">
            <w:pPr>
              <w:autoSpaceDE w:val="0"/>
              <w:autoSpaceDN w:val="0"/>
              <w:adjustRightInd w:val="0"/>
              <w:spacing w:before="60" w:after="60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      </w:r>
          </w:p>
        </w:tc>
        <w:tc>
          <w:tcPr>
            <w:tcW w:w="924" w:type="pct"/>
          </w:tcPr>
          <w:p w14:paraId="29DEC4A2" w14:textId="77777777" w:rsidR="009F0801" w:rsidRPr="00914614" w:rsidRDefault="009F0801" w:rsidP="001675ED">
            <w:pPr>
              <w:autoSpaceDE w:val="0"/>
              <w:autoSpaceDN w:val="0"/>
              <w:adjustRightInd w:val="0"/>
              <w:spacing w:before="60" w:after="60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Всего, в том числе:</w:t>
            </w:r>
          </w:p>
        </w:tc>
        <w:tc>
          <w:tcPr>
            <w:tcW w:w="352" w:type="pct"/>
            <w:vAlign w:val="center"/>
          </w:tcPr>
          <w:p w14:paraId="622A336C" w14:textId="6172A510" w:rsidR="009F0801" w:rsidRPr="00914614" w:rsidRDefault="00E75CBF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35 639,2</w:t>
            </w:r>
          </w:p>
        </w:tc>
        <w:tc>
          <w:tcPr>
            <w:tcW w:w="399" w:type="pct"/>
            <w:shd w:val="clear" w:color="auto" w:fill="FFFFFF"/>
            <w:vAlign w:val="center"/>
          </w:tcPr>
          <w:p w14:paraId="08039566" w14:textId="0F84BAF9" w:rsidR="009F0801" w:rsidRPr="00914614" w:rsidRDefault="009F0801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33 039,5</w:t>
            </w:r>
          </w:p>
        </w:tc>
        <w:tc>
          <w:tcPr>
            <w:tcW w:w="359" w:type="pct"/>
            <w:shd w:val="clear" w:color="auto" w:fill="FFFFFF"/>
            <w:vAlign w:val="center"/>
          </w:tcPr>
          <w:p w14:paraId="0C871165" w14:textId="5ADA290E" w:rsidR="009F0801" w:rsidRPr="00914614" w:rsidRDefault="009F0801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33 039,5</w:t>
            </w:r>
          </w:p>
        </w:tc>
        <w:tc>
          <w:tcPr>
            <w:tcW w:w="356" w:type="pct"/>
            <w:vAlign w:val="center"/>
          </w:tcPr>
          <w:p w14:paraId="34B31108" w14:textId="0428E56C" w:rsidR="009F0801" w:rsidRPr="00914614" w:rsidRDefault="009F0801" w:rsidP="009F080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33 039,5</w:t>
            </w:r>
          </w:p>
        </w:tc>
        <w:tc>
          <w:tcPr>
            <w:tcW w:w="355" w:type="pct"/>
            <w:vAlign w:val="center"/>
          </w:tcPr>
          <w:p w14:paraId="54A1225E" w14:textId="0D90081B" w:rsidR="009F0801" w:rsidRPr="00914614" w:rsidRDefault="009F0801" w:rsidP="009F080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33 039,5</w:t>
            </w:r>
          </w:p>
        </w:tc>
        <w:tc>
          <w:tcPr>
            <w:tcW w:w="359" w:type="pct"/>
            <w:vAlign w:val="center"/>
          </w:tcPr>
          <w:p w14:paraId="44B04E69" w14:textId="58A874A1" w:rsidR="009F0801" w:rsidRPr="00914614" w:rsidRDefault="0033786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167 797,2</w:t>
            </w:r>
          </w:p>
        </w:tc>
      </w:tr>
      <w:tr w:rsidR="00914614" w:rsidRPr="00914614" w14:paraId="1AD4ECCD" w14:textId="77777777" w:rsidTr="00B8681A">
        <w:trPr>
          <w:trHeight w:val="160"/>
        </w:trPr>
        <w:tc>
          <w:tcPr>
            <w:tcW w:w="632" w:type="pct"/>
            <w:vMerge/>
            <w:tcBorders>
              <w:right w:val="single" w:sz="6" w:space="0" w:color="auto"/>
            </w:tcBorders>
          </w:tcPr>
          <w:p w14:paraId="79DBD510" w14:textId="77777777" w:rsidR="00B064D9" w:rsidRPr="00914614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264" w:type="pct"/>
            <w:gridSpan w:val="2"/>
            <w:vMerge/>
            <w:tcBorders>
              <w:left w:val="single" w:sz="6" w:space="0" w:color="auto"/>
            </w:tcBorders>
          </w:tcPr>
          <w:p w14:paraId="0189D182" w14:textId="77777777" w:rsidR="00B064D9" w:rsidRPr="00914614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4" w:type="pct"/>
          </w:tcPr>
          <w:p w14:paraId="1F372419" w14:textId="77777777" w:rsidR="00B064D9" w:rsidRPr="00914614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352" w:type="pct"/>
            <w:vAlign w:val="center"/>
          </w:tcPr>
          <w:p w14:paraId="21708B95" w14:textId="75CC5492" w:rsidR="00B064D9" w:rsidRPr="00914614" w:rsidRDefault="004D614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2 106,0</w:t>
            </w:r>
          </w:p>
        </w:tc>
        <w:tc>
          <w:tcPr>
            <w:tcW w:w="399" w:type="pct"/>
            <w:shd w:val="clear" w:color="auto" w:fill="FFFFFF"/>
            <w:vAlign w:val="center"/>
          </w:tcPr>
          <w:p w14:paraId="75A79074" w14:textId="4F01D2E7" w:rsidR="00B064D9" w:rsidRPr="00914614" w:rsidRDefault="00B064D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359" w:type="pct"/>
            <w:shd w:val="clear" w:color="auto" w:fill="FFFFFF"/>
            <w:vAlign w:val="center"/>
          </w:tcPr>
          <w:p w14:paraId="385DB8FA" w14:textId="1404BA7E" w:rsidR="00B064D9" w:rsidRPr="00914614" w:rsidRDefault="00B064D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356" w:type="pct"/>
            <w:vAlign w:val="center"/>
          </w:tcPr>
          <w:p w14:paraId="7E8E103B" w14:textId="14732DB2" w:rsidR="00B064D9" w:rsidRPr="00914614" w:rsidRDefault="00B064D9" w:rsidP="00B064D9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355" w:type="pct"/>
            <w:vAlign w:val="center"/>
          </w:tcPr>
          <w:p w14:paraId="2B11973A" w14:textId="21ACC8CD" w:rsidR="00B064D9" w:rsidRPr="00914614" w:rsidRDefault="00B064D9" w:rsidP="00B064D9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359" w:type="pct"/>
            <w:vAlign w:val="center"/>
          </w:tcPr>
          <w:p w14:paraId="5CE36635" w14:textId="144C4128" w:rsidR="00B064D9" w:rsidRPr="00914614" w:rsidRDefault="00222885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2 106,0</w:t>
            </w:r>
          </w:p>
        </w:tc>
      </w:tr>
      <w:tr w:rsidR="00914614" w:rsidRPr="00914614" w14:paraId="3C028E4C" w14:textId="77777777" w:rsidTr="008C426C">
        <w:trPr>
          <w:trHeight w:val="819"/>
        </w:trPr>
        <w:tc>
          <w:tcPr>
            <w:tcW w:w="632" w:type="pct"/>
            <w:vMerge/>
            <w:tcBorders>
              <w:right w:val="single" w:sz="6" w:space="0" w:color="auto"/>
            </w:tcBorders>
          </w:tcPr>
          <w:p w14:paraId="758D3D60" w14:textId="77777777" w:rsidR="009F0801" w:rsidRPr="00914614" w:rsidRDefault="009F0801" w:rsidP="001675ED">
            <w:pPr>
              <w:autoSpaceDE w:val="0"/>
              <w:autoSpaceDN w:val="0"/>
              <w:adjustRightInd w:val="0"/>
              <w:spacing w:before="60" w:after="6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264" w:type="pct"/>
            <w:gridSpan w:val="2"/>
            <w:vMerge/>
            <w:tcBorders>
              <w:left w:val="single" w:sz="6" w:space="0" w:color="auto"/>
            </w:tcBorders>
          </w:tcPr>
          <w:p w14:paraId="467881F6" w14:textId="77777777" w:rsidR="009F0801" w:rsidRPr="00914614" w:rsidRDefault="009F0801" w:rsidP="001675ED">
            <w:pPr>
              <w:autoSpaceDE w:val="0"/>
              <w:autoSpaceDN w:val="0"/>
              <w:adjustRightInd w:val="0"/>
              <w:spacing w:before="60" w:after="6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24" w:type="pct"/>
          </w:tcPr>
          <w:p w14:paraId="181E9E66" w14:textId="77777777" w:rsidR="009F0801" w:rsidRPr="00914614" w:rsidRDefault="009F0801" w:rsidP="001675ED">
            <w:pPr>
              <w:autoSpaceDE w:val="0"/>
              <w:autoSpaceDN w:val="0"/>
              <w:adjustRightInd w:val="0"/>
              <w:spacing w:before="60" w:after="60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52" w:type="pct"/>
            <w:vAlign w:val="center"/>
          </w:tcPr>
          <w:p w14:paraId="69AF7556" w14:textId="68A0FF53" w:rsidR="009F0801" w:rsidRPr="00914614" w:rsidRDefault="004D6149" w:rsidP="0033786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33</w:t>
            </w:r>
            <w:r w:rsidR="00337869" w:rsidRPr="00914614">
              <w:rPr>
                <w:color w:val="000000" w:themeColor="text1"/>
                <w:sz w:val="22"/>
                <w:szCs w:val="22"/>
              </w:rPr>
              <w:t> 533,2</w:t>
            </w:r>
          </w:p>
        </w:tc>
        <w:tc>
          <w:tcPr>
            <w:tcW w:w="399" w:type="pct"/>
            <w:vAlign w:val="center"/>
          </w:tcPr>
          <w:p w14:paraId="0B354C9F" w14:textId="32767B0A" w:rsidR="009F0801" w:rsidRPr="00914614" w:rsidRDefault="009F0801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33 039,5</w:t>
            </w:r>
          </w:p>
        </w:tc>
        <w:tc>
          <w:tcPr>
            <w:tcW w:w="359" w:type="pct"/>
            <w:vAlign w:val="center"/>
          </w:tcPr>
          <w:p w14:paraId="16C92437" w14:textId="438B5736" w:rsidR="009F0801" w:rsidRPr="00914614" w:rsidRDefault="009F0801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33 039,5</w:t>
            </w:r>
          </w:p>
        </w:tc>
        <w:tc>
          <w:tcPr>
            <w:tcW w:w="356" w:type="pct"/>
            <w:vAlign w:val="center"/>
          </w:tcPr>
          <w:p w14:paraId="3D7F0B27" w14:textId="473A0C3D" w:rsidR="009F0801" w:rsidRPr="00914614" w:rsidRDefault="009F0801" w:rsidP="009F080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33 039,5</w:t>
            </w:r>
          </w:p>
        </w:tc>
        <w:tc>
          <w:tcPr>
            <w:tcW w:w="355" w:type="pct"/>
            <w:vAlign w:val="center"/>
          </w:tcPr>
          <w:p w14:paraId="4DDBA159" w14:textId="7197DEE2" w:rsidR="009F0801" w:rsidRPr="00914614" w:rsidRDefault="009F0801" w:rsidP="009F080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33 039,5</w:t>
            </w:r>
          </w:p>
        </w:tc>
        <w:tc>
          <w:tcPr>
            <w:tcW w:w="359" w:type="pct"/>
            <w:vAlign w:val="center"/>
          </w:tcPr>
          <w:p w14:paraId="7DC9A66D" w14:textId="02D32903" w:rsidR="009F0801" w:rsidRPr="00914614" w:rsidRDefault="0033786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color w:val="000000" w:themeColor="text1"/>
                <w:sz w:val="22"/>
                <w:szCs w:val="22"/>
              </w:rPr>
            </w:pPr>
            <w:r w:rsidRPr="00914614">
              <w:rPr>
                <w:color w:val="000000" w:themeColor="text1"/>
                <w:sz w:val="22"/>
                <w:szCs w:val="22"/>
              </w:rPr>
              <w:t>165 691,2</w:t>
            </w:r>
          </w:p>
        </w:tc>
      </w:tr>
    </w:tbl>
    <w:p w14:paraId="25180142" w14:textId="77777777" w:rsidR="001675ED" w:rsidRPr="00914614" w:rsidRDefault="001675ED" w:rsidP="001675ED">
      <w:pPr>
        <w:autoSpaceDE w:val="0"/>
        <w:autoSpaceDN w:val="0"/>
        <w:adjustRightInd w:val="0"/>
        <w:rPr>
          <w:color w:val="000000" w:themeColor="text1"/>
          <w:sz w:val="28"/>
          <w:szCs w:val="28"/>
        </w:rPr>
        <w:sectPr w:rsidR="001675ED" w:rsidRPr="00914614" w:rsidSect="001675ED">
          <w:type w:val="continuous"/>
          <w:pgSz w:w="16838" w:h="11906" w:orient="landscape"/>
          <w:pgMar w:top="851" w:right="567" w:bottom="851" w:left="1134" w:header="709" w:footer="709" w:gutter="0"/>
          <w:cols w:space="708"/>
          <w:titlePg/>
          <w:docGrid w:linePitch="360"/>
        </w:sectPr>
      </w:pPr>
    </w:p>
    <w:p w14:paraId="1FA778C5" w14:textId="76D0D097" w:rsidR="004714AC" w:rsidRPr="00914614" w:rsidRDefault="00AE3E7A" w:rsidP="004714AC">
      <w:pPr>
        <w:autoSpaceDE w:val="0"/>
        <w:autoSpaceDN w:val="0"/>
        <w:adjustRightInd w:val="0"/>
        <w:jc w:val="center"/>
        <w:rPr>
          <w:color w:val="000000" w:themeColor="text1"/>
          <w:szCs w:val="28"/>
        </w:rPr>
      </w:pPr>
      <w:r w:rsidRPr="00914614">
        <w:rPr>
          <w:color w:val="000000" w:themeColor="text1"/>
        </w:rPr>
        <w:lastRenderedPageBreak/>
        <w:t xml:space="preserve">2. </w:t>
      </w:r>
      <w:proofErr w:type="gramStart"/>
      <w:r w:rsidRPr="00914614">
        <w:rPr>
          <w:color w:val="000000" w:themeColor="text1"/>
        </w:rPr>
        <w:t>Описание задачи Программы</w:t>
      </w:r>
      <w:r w:rsidR="004714AC" w:rsidRPr="00914614">
        <w:rPr>
          <w:color w:val="000000" w:themeColor="text1"/>
        </w:rPr>
        <w:t xml:space="preserve"> 1 </w:t>
      </w:r>
      <w:r w:rsidR="004714AC" w:rsidRPr="00914614">
        <w:rPr>
          <w:color w:val="000000" w:themeColor="text1"/>
          <w:szCs w:val="28"/>
        </w:rPr>
        <w:t>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</w:t>
      </w:r>
      <w:proofErr w:type="gramEnd"/>
    </w:p>
    <w:p w14:paraId="214D1D27" w14:textId="77777777" w:rsidR="00AE3E7A" w:rsidRPr="00914614" w:rsidRDefault="00AE3E7A" w:rsidP="004714AC">
      <w:pPr>
        <w:shd w:val="clear" w:color="auto" w:fill="FFFFFF"/>
        <w:tabs>
          <w:tab w:val="num" w:pos="0"/>
        </w:tabs>
        <w:rPr>
          <w:color w:val="000000" w:themeColor="text1"/>
          <w:sz w:val="28"/>
          <w:szCs w:val="28"/>
        </w:rPr>
      </w:pPr>
    </w:p>
    <w:p w14:paraId="047B16A5" w14:textId="77777777" w:rsidR="001675ED" w:rsidRPr="00914614" w:rsidRDefault="001675ED" w:rsidP="001675ED">
      <w:pPr>
        <w:shd w:val="clear" w:color="auto" w:fill="FFFFFF"/>
        <w:ind w:firstLine="708"/>
        <w:jc w:val="both"/>
        <w:rPr>
          <w:color w:val="000000" w:themeColor="text1"/>
          <w:sz w:val="22"/>
          <w:szCs w:val="28"/>
        </w:rPr>
      </w:pPr>
      <w:r w:rsidRPr="00914614">
        <w:rPr>
          <w:color w:val="000000" w:themeColor="text1"/>
          <w:sz w:val="22"/>
          <w:szCs w:val="28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 Совершенствование системы государственного управления является общегосударственной задачей, которая поставлена перед органами власти всех уровней.</w:t>
      </w:r>
    </w:p>
    <w:p w14:paraId="0120644E" w14:textId="73969517" w:rsidR="001675ED" w:rsidRPr="00914614" w:rsidRDefault="001675ED" w:rsidP="001675ED">
      <w:pPr>
        <w:shd w:val="clear" w:color="auto" w:fill="FFFFFF"/>
        <w:ind w:firstLine="708"/>
        <w:jc w:val="both"/>
        <w:rPr>
          <w:color w:val="000000" w:themeColor="text1"/>
          <w:sz w:val="22"/>
          <w:szCs w:val="28"/>
        </w:rPr>
      </w:pPr>
      <w:proofErr w:type="gramStart"/>
      <w:r w:rsidRPr="00914614">
        <w:rPr>
          <w:color w:val="000000" w:themeColor="text1"/>
          <w:sz w:val="22"/>
          <w:szCs w:val="28"/>
        </w:rPr>
        <w:t>Основной задачей Подпрограммы является снижение административных барьеров, повышение качества и доступности предоставления государственных и</w:t>
      </w:r>
      <w:r w:rsidR="00A636A5" w:rsidRPr="00914614">
        <w:rPr>
          <w:color w:val="000000" w:themeColor="text1"/>
          <w:sz w:val="22"/>
          <w:szCs w:val="28"/>
        </w:rPr>
        <w:t> </w:t>
      </w:r>
      <w:r w:rsidRPr="00914614">
        <w:rPr>
          <w:color w:val="000000" w:themeColor="text1"/>
          <w:sz w:val="22"/>
          <w:szCs w:val="28"/>
        </w:rPr>
        <w:t>муниципальных услуг, в том числе на базе многофункциональных центров предоставления государственных и муниципальных услуг.</w:t>
      </w:r>
      <w:proofErr w:type="gramEnd"/>
    </w:p>
    <w:p w14:paraId="52B4A5D4" w14:textId="77777777" w:rsidR="001675ED" w:rsidRPr="00914614" w:rsidRDefault="001675ED" w:rsidP="001675ED">
      <w:pPr>
        <w:shd w:val="clear" w:color="auto" w:fill="FFFFFF"/>
        <w:ind w:firstLine="708"/>
        <w:jc w:val="both"/>
        <w:rPr>
          <w:color w:val="000000" w:themeColor="text1"/>
          <w:szCs w:val="28"/>
        </w:rPr>
      </w:pPr>
    </w:p>
    <w:p w14:paraId="0CA95AB3" w14:textId="6445FEBF" w:rsidR="00AE3E7A" w:rsidRPr="00914614" w:rsidRDefault="00AE3E7A" w:rsidP="00AE3E7A">
      <w:pPr>
        <w:jc w:val="center"/>
        <w:rPr>
          <w:color w:val="000000" w:themeColor="text1"/>
          <w:szCs w:val="28"/>
        </w:rPr>
      </w:pPr>
      <w:r w:rsidRPr="00914614">
        <w:rPr>
          <w:color w:val="000000" w:themeColor="text1"/>
          <w:szCs w:val="28"/>
        </w:rPr>
        <w:t xml:space="preserve">3. </w:t>
      </w:r>
      <w:proofErr w:type="gramStart"/>
      <w:r w:rsidRPr="00914614">
        <w:rPr>
          <w:color w:val="000000" w:themeColor="text1"/>
          <w:szCs w:val="28"/>
        </w:rPr>
        <w:t>Характеристика проблем и мероприятий Подпрограммы</w:t>
      </w:r>
      <w:r w:rsidR="004714AC" w:rsidRPr="00914614">
        <w:rPr>
          <w:color w:val="000000" w:themeColor="text1"/>
          <w:szCs w:val="28"/>
        </w:rPr>
        <w:t xml:space="preserve"> </w:t>
      </w:r>
      <w:r w:rsidR="004714AC" w:rsidRPr="00914614">
        <w:rPr>
          <w:color w:val="000000" w:themeColor="text1"/>
        </w:rPr>
        <w:t xml:space="preserve">1 </w:t>
      </w:r>
      <w:r w:rsidR="004714AC" w:rsidRPr="00914614">
        <w:rPr>
          <w:color w:val="000000" w:themeColor="text1"/>
          <w:szCs w:val="28"/>
        </w:rPr>
        <w:t>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</w:t>
      </w:r>
      <w:proofErr w:type="gramEnd"/>
    </w:p>
    <w:p w14:paraId="3A6B32F3" w14:textId="77777777" w:rsidR="00AE3E7A" w:rsidRPr="00914614" w:rsidRDefault="00AE3E7A" w:rsidP="001675ED">
      <w:pPr>
        <w:shd w:val="clear" w:color="auto" w:fill="FFFFFF"/>
        <w:ind w:firstLine="708"/>
        <w:jc w:val="both"/>
        <w:rPr>
          <w:color w:val="000000" w:themeColor="text1"/>
          <w:szCs w:val="28"/>
        </w:rPr>
      </w:pPr>
    </w:p>
    <w:p w14:paraId="039A34E5" w14:textId="77777777" w:rsidR="001675ED" w:rsidRPr="00914614" w:rsidRDefault="001675ED" w:rsidP="001675ED">
      <w:pPr>
        <w:shd w:val="clear" w:color="auto" w:fill="FFFFFF"/>
        <w:ind w:firstLine="709"/>
        <w:jc w:val="both"/>
        <w:rPr>
          <w:color w:val="000000" w:themeColor="text1"/>
          <w:sz w:val="22"/>
          <w:szCs w:val="28"/>
        </w:rPr>
      </w:pPr>
      <w:r w:rsidRPr="00914614">
        <w:rPr>
          <w:color w:val="000000" w:themeColor="text1"/>
          <w:sz w:val="22"/>
          <w:szCs w:val="28"/>
        </w:rPr>
        <w:t xml:space="preserve"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иях. </w:t>
      </w:r>
    </w:p>
    <w:p w14:paraId="4DEBEE5C" w14:textId="77777777" w:rsidR="001675ED" w:rsidRPr="00914614" w:rsidRDefault="001675ED" w:rsidP="001675ED">
      <w:pPr>
        <w:shd w:val="clear" w:color="auto" w:fill="FFFFFF"/>
        <w:ind w:firstLine="708"/>
        <w:jc w:val="both"/>
        <w:rPr>
          <w:color w:val="000000" w:themeColor="text1"/>
          <w:sz w:val="22"/>
          <w:szCs w:val="28"/>
        </w:rPr>
      </w:pPr>
      <w:r w:rsidRPr="00914614">
        <w:rPr>
          <w:color w:val="000000" w:themeColor="text1"/>
          <w:sz w:val="22"/>
          <w:szCs w:val="28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14:paraId="6F242FF6" w14:textId="77777777" w:rsidR="001675ED" w:rsidRPr="00914614" w:rsidRDefault="001675ED" w:rsidP="001675ED">
      <w:pPr>
        <w:pStyle w:val="afffb"/>
        <w:rPr>
          <w:color w:val="000000" w:themeColor="text1"/>
          <w:szCs w:val="28"/>
          <w:lang w:eastAsia="ru-RU"/>
        </w:rPr>
      </w:pPr>
      <w:r w:rsidRPr="00914614">
        <w:rPr>
          <w:color w:val="000000" w:themeColor="text1"/>
          <w:szCs w:val="28"/>
          <w:lang w:eastAsia="ru-RU"/>
        </w:rPr>
        <w:tab/>
        <w:t xml:space="preserve">Основными мероприятиями Подпрограммы являются: </w:t>
      </w:r>
    </w:p>
    <w:p w14:paraId="5A50E9D3" w14:textId="77777777" w:rsidR="001675ED" w:rsidRPr="00914614" w:rsidRDefault="001675ED" w:rsidP="001675ED">
      <w:pPr>
        <w:shd w:val="clear" w:color="auto" w:fill="FFFFFF"/>
        <w:ind w:firstLine="708"/>
        <w:jc w:val="both"/>
        <w:rPr>
          <w:color w:val="000000" w:themeColor="text1"/>
          <w:sz w:val="22"/>
          <w:szCs w:val="28"/>
        </w:rPr>
      </w:pPr>
      <w:r w:rsidRPr="00914614">
        <w:rPr>
          <w:color w:val="000000" w:themeColor="text1"/>
          <w:sz w:val="22"/>
          <w:szCs w:val="28"/>
        </w:rPr>
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 (далее - реализация общесистемных мер);</w:t>
      </w:r>
    </w:p>
    <w:p w14:paraId="6D272E6C" w14:textId="77777777" w:rsidR="001675ED" w:rsidRPr="00914614" w:rsidRDefault="001675ED" w:rsidP="001675ED">
      <w:pPr>
        <w:shd w:val="clear" w:color="auto" w:fill="FFFFFF"/>
        <w:ind w:firstLine="708"/>
        <w:jc w:val="both"/>
        <w:rPr>
          <w:color w:val="000000" w:themeColor="text1"/>
          <w:sz w:val="22"/>
          <w:szCs w:val="28"/>
        </w:rPr>
      </w:pPr>
      <w:r w:rsidRPr="00914614">
        <w:rPr>
          <w:color w:val="000000" w:themeColor="text1"/>
          <w:sz w:val="22"/>
          <w:szCs w:val="28"/>
        </w:rPr>
        <w:t>организация деятельности многофункциональных центров предоставления государственных и муниципальных услуг;</w:t>
      </w:r>
    </w:p>
    <w:p w14:paraId="132CDF38" w14:textId="4FF8C2DB" w:rsidR="001675ED" w:rsidRPr="00914614" w:rsidRDefault="001675ED" w:rsidP="001675ED">
      <w:pPr>
        <w:shd w:val="clear" w:color="auto" w:fill="FFFFFF"/>
        <w:ind w:firstLine="708"/>
        <w:jc w:val="both"/>
        <w:rPr>
          <w:color w:val="000000" w:themeColor="text1"/>
          <w:sz w:val="22"/>
          <w:szCs w:val="28"/>
        </w:rPr>
      </w:pPr>
      <w:r w:rsidRPr="00914614">
        <w:rPr>
          <w:color w:val="000000" w:themeColor="text1"/>
          <w:sz w:val="22"/>
          <w:szCs w:val="28"/>
        </w:rPr>
        <w:t>совершенствование системы предоставления государственных и</w:t>
      </w:r>
      <w:r w:rsidR="00A636A5" w:rsidRPr="00914614">
        <w:rPr>
          <w:color w:val="000000" w:themeColor="text1"/>
          <w:sz w:val="22"/>
          <w:szCs w:val="28"/>
        </w:rPr>
        <w:t> </w:t>
      </w:r>
      <w:r w:rsidRPr="00914614">
        <w:rPr>
          <w:color w:val="000000" w:themeColor="text1"/>
          <w:sz w:val="22"/>
          <w:szCs w:val="28"/>
        </w:rPr>
        <w:t>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14:paraId="028EDB76" w14:textId="77777777" w:rsidR="00CC503A" w:rsidRPr="00914614" w:rsidRDefault="00CC503A" w:rsidP="00AE3E7A">
      <w:pPr>
        <w:shd w:val="clear" w:color="auto" w:fill="FFFFFF"/>
        <w:ind w:firstLine="708"/>
        <w:jc w:val="center"/>
        <w:rPr>
          <w:color w:val="000000" w:themeColor="text1"/>
          <w:sz w:val="22"/>
          <w:szCs w:val="28"/>
        </w:rPr>
      </w:pPr>
    </w:p>
    <w:p w14:paraId="27340CE3" w14:textId="2C055977" w:rsidR="001675ED" w:rsidRPr="00914614" w:rsidRDefault="00AE3E7A" w:rsidP="00AE3E7A">
      <w:pPr>
        <w:shd w:val="clear" w:color="auto" w:fill="FFFFFF"/>
        <w:ind w:firstLine="708"/>
        <w:jc w:val="center"/>
        <w:rPr>
          <w:color w:val="000000" w:themeColor="text1"/>
          <w:szCs w:val="28"/>
        </w:rPr>
      </w:pPr>
      <w:r w:rsidRPr="00914614">
        <w:rPr>
          <w:color w:val="000000" w:themeColor="text1"/>
          <w:szCs w:val="28"/>
        </w:rPr>
        <w:t>4. Концептуальные направления реформирования, модернизации, преобразования с</w:t>
      </w:r>
      <w:r w:rsidR="00B8681A" w:rsidRPr="00914614">
        <w:rPr>
          <w:color w:val="000000" w:themeColor="text1"/>
          <w:szCs w:val="28"/>
        </w:rPr>
        <w:t xml:space="preserve">феры муниципального управления, </w:t>
      </w:r>
      <w:r w:rsidRPr="00914614">
        <w:rPr>
          <w:color w:val="000000" w:themeColor="text1"/>
          <w:szCs w:val="28"/>
        </w:rPr>
        <w:t>реализуемые в рамках Подпрограммы</w:t>
      </w:r>
      <w:r w:rsidR="004714AC" w:rsidRPr="00914614">
        <w:rPr>
          <w:color w:val="000000" w:themeColor="text1"/>
          <w:szCs w:val="28"/>
        </w:rPr>
        <w:t xml:space="preserve"> </w:t>
      </w:r>
      <w:r w:rsidR="004714AC" w:rsidRPr="00914614">
        <w:rPr>
          <w:color w:val="000000" w:themeColor="text1"/>
        </w:rPr>
        <w:t xml:space="preserve">1 </w:t>
      </w:r>
      <w:r w:rsidR="004714AC" w:rsidRPr="00914614">
        <w:rPr>
          <w:color w:val="000000" w:themeColor="text1"/>
          <w:szCs w:val="28"/>
        </w:rPr>
        <w:t>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</w:t>
      </w:r>
    </w:p>
    <w:p w14:paraId="1825DB83" w14:textId="77777777" w:rsidR="001675ED" w:rsidRPr="00914614" w:rsidRDefault="001675ED" w:rsidP="001675ED">
      <w:pPr>
        <w:shd w:val="clear" w:color="auto" w:fill="FFFFFF"/>
        <w:ind w:firstLine="708"/>
        <w:jc w:val="both"/>
        <w:rPr>
          <w:color w:val="000000" w:themeColor="text1"/>
          <w:sz w:val="20"/>
          <w:szCs w:val="28"/>
        </w:rPr>
      </w:pPr>
    </w:p>
    <w:p w14:paraId="7F62EC74" w14:textId="4A725CD5" w:rsidR="001675ED" w:rsidRPr="00914614" w:rsidRDefault="001675ED" w:rsidP="001675ED">
      <w:pPr>
        <w:shd w:val="clear" w:color="auto" w:fill="FFFFFF"/>
        <w:ind w:firstLine="709"/>
        <w:jc w:val="both"/>
        <w:rPr>
          <w:color w:val="000000" w:themeColor="text1"/>
          <w:sz w:val="22"/>
          <w:szCs w:val="28"/>
        </w:rPr>
      </w:pPr>
      <w:r w:rsidRPr="00914614">
        <w:rPr>
          <w:color w:val="000000" w:themeColor="text1"/>
          <w:sz w:val="22"/>
          <w:szCs w:val="28"/>
        </w:rPr>
        <w:t>В целях совершенствования государственного управления в Московской области реализуются комплекс программных меро</w:t>
      </w:r>
      <w:r w:rsidR="006701AF" w:rsidRPr="00914614">
        <w:rPr>
          <w:color w:val="000000" w:themeColor="text1"/>
          <w:sz w:val="22"/>
          <w:szCs w:val="28"/>
        </w:rPr>
        <w:t xml:space="preserve">приятий. </w:t>
      </w:r>
      <w:proofErr w:type="gramStart"/>
      <w:r w:rsidR="006701AF" w:rsidRPr="00914614">
        <w:rPr>
          <w:color w:val="000000" w:themeColor="text1"/>
          <w:sz w:val="22"/>
          <w:szCs w:val="28"/>
        </w:rPr>
        <w:t xml:space="preserve">Данная работа </w:t>
      </w:r>
      <w:proofErr w:type="spellStart"/>
      <w:r w:rsidR="006701AF" w:rsidRPr="00914614">
        <w:rPr>
          <w:color w:val="000000" w:themeColor="text1"/>
          <w:sz w:val="22"/>
          <w:szCs w:val="28"/>
        </w:rPr>
        <w:t>ведется</w:t>
      </w:r>
      <w:proofErr w:type="spellEnd"/>
      <w:r w:rsidR="006701AF" w:rsidRPr="00914614">
        <w:rPr>
          <w:color w:val="000000" w:themeColor="text1"/>
          <w:sz w:val="22"/>
          <w:szCs w:val="28"/>
        </w:rPr>
        <w:t xml:space="preserve"> </w:t>
      </w:r>
      <w:r w:rsidRPr="00914614">
        <w:rPr>
          <w:color w:val="000000" w:themeColor="text1"/>
          <w:sz w:val="22"/>
          <w:szCs w:val="28"/>
        </w:rPr>
        <w:t>в рамках работ по исполнению поручений П</w:t>
      </w:r>
      <w:r w:rsidR="006701AF" w:rsidRPr="00914614">
        <w:rPr>
          <w:color w:val="000000" w:themeColor="text1"/>
          <w:sz w:val="22"/>
          <w:szCs w:val="28"/>
        </w:rPr>
        <w:t xml:space="preserve">резидента Российской Федерации </w:t>
      </w:r>
      <w:r w:rsidRPr="00914614">
        <w:rPr>
          <w:color w:val="000000" w:themeColor="text1"/>
          <w:sz w:val="22"/>
          <w:szCs w:val="28"/>
        </w:rPr>
        <w:t>и Правительства Российской Федерации в адрес государственных органов власти субъектов Российской Федерации по реализации Указа Президента Российской Федерации от 7 мая 2012 № 601 «Об основных направлениях совершенствования системы государственного управления».</w:t>
      </w:r>
      <w:proofErr w:type="gramEnd"/>
    </w:p>
    <w:p w14:paraId="1116235E" w14:textId="77777777" w:rsidR="001675ED" w:rsidRPr="00914614" w:rsidRDefault="001675ED" w:rsidP="001675ED">
      <w:pPr>
        <w:shd w:val="clear" w:color="auto" w:fill="FFFFFF"/>
        <w:ind w:firstLine="709"/>
        <w:jc w:val="both"/>
        <w:rPr>
          <w:color w:val="000000" w:themeColor="text1"/>
          <w:sz w:val="22"/>
          <w:szCs w:val="28"/>
        </w:rPr>
      </w:pPr>
      <w:r w:rsidRPr="00914614">
        <w:rPr>
          <w:color w:val="000000" w:themeColor="text1"/>
          <w:sz w:val="22"/>
          <w:szCs w:val="28"/>
        </w:rPr>
        <w:t xml:space="preserve">Работа </w:t>
      </w:r>
      <w:proofErr w:type="spellStart"/>
      <w:r w:rsidRPr="00914614">
        <w:rPr>
          <w:color w:val="000000" w:themeColor="text1"/>
          <w:sz w:val="22"/>
          <w:szCs w:val="28"/>
        </w:rPr>
        <w:t>ведется</w:t>
      </w:r>
      <w:proofErr w:type="spellEnd"/>
      <w:r w:rsidRPr="00914614">
        <w:rPr>
          <w:color w:val="000000" w:themeColor="text1"/>
          <w:sz w:val="22"/>
          <w:szCs w:val="28"/>
        </w:rPr>
        <w:t xml:space="preserve"> по следующим направлениям:</w:t>
      </w:r>
    </w:p>
    <w:p w14:paraId="19577F21" w14:textId="77777777" w:rsidR="001675ED" w:rsidRPr="00914614" w:rsidRDefault="001675ED" w:rsidP="001675ED">
      <w:pPr>
        <w:shd w:val="clear" w:color="auto" w:fill="FFFFFF"/>
        <w:ind w:firstLine="709"/>
        <w:jc w:val="both"/>
        <w:rPr>
          <w:color w:val="000000" w:themeColor="text1"/>
          <w:sz w:val="22"/>
          <w:szCs w:val="28"/>
        </w:rPr>
      </w:pPr>
      <w:r w:rsidRPr="00914614">
        <w:rPr>
          <w:color w:val="000000" w:themeColor="text1"/>
          <w:sz w:val="22"/>
          <w:szCs w:val="28"/>
        </w:rPr>
        <w:t>организация деятельности многофункциональных центров предоставления государственных и муниципальных услуг на территории Московской области;</w:t>
      </w:r>
    </w:p>
    <w:p w14:paraId="4CB4CE62" w14:textId="18028848" w:rsidR="001675ED" w:rsidRPr="00914614" w:rsidRDefault="001675ED" w:rsidP="001675ED">
      <w:pPr>
        <w:shd w:val="clear" w:color="auto" w:fill="FFFFFF"/>
        <w:ind w:firstLine="709"/>
        <w:jc w:val="both"/>
        <w:rPr>
          <w:color w:val="000000" w:themeColor="text1"/>
          <w:sz w:val="22"/>
          <w:szCs w:val="28"/>
        </w:rPr>
      </w:pPr>
      <w:r w:rsidRPr="00914614">
        <w:rPr>
          <w:color w:val="000000" w:themeColor="text1"/>
          <w:sz w:val="22"/>
          <w:szCs w:val="28"/>
        </w:rPr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</w:t>
      </w:r>
      <w:r w:rsidR="00A636A5" w:rsidRPr="00914614">
        <w:rPr>
          <w:color w:val="000000" w:themeColor="text1"/>
          <w:sz w:val="22"/>
          <w:szCs w:val="28"/>
        </w:rPr>
        <w:t> </w:t>
      </w:r>
      <w:r w:rsidRPr="00914614">
        <w:rPr>
          <w:color w:val="000000" w:themeColor="text1"/>
          <w:sz w:val="22"/>
          <w:szCs w:val="28"/>
        </w:rPr>
        <w:t>муниципальных услуг (наименование муниципального образования);</w:t>
      </w:r>
    </w:p>
    <w:p w14:paraId="4F5E64AF" w14:textId="77777777" w:rsidR="001675ED" w:rsidRPr="00914614" w:rsidRDefault="001675ED" w:rsidP="001675ED">
      <w:pPr>
        <w:shd w:val="clear" w:color="auto" w:fill="FFFFFF"/>
        <w:ind w:firstLine="709"/>
        <w:jc w:val="both"/>
        <w:rPr>
          <w:color w:val="000000" w:themeColor="text1"/>
          <w:sz w:val="22"/>
          <w:szCs w:val="28"/>
        </w:rPr>
      </w:pPr>
      <w:r w:rsidRPr="00914614">
        <w:rPr>
          <w:color w:val="000000" w:themeColor="text1"/>
          <w:sz w:val="22"/>
          <w:szCs w:val="28"/>
        </w:rPr>
        <w:t>осуществление информационного взаимодействия при предоставлении государственных и муниципальных услуг;</w:t>
      </w:r>
    </w:p>
    <w:p w14:paraId="73497AAB" w14:textId="23D35928" w:rsidR="001675ED" w:rsidRPr="00914614" w:rsidRDefault="001675ED" w:rsidP="001675ED">
      <w:pPr>
        <w:shd w:val="clear" w:color="auto" w:fill="FFFFFF"/>
        <w:ind w:firstLine="709"/>
        <w:jc w:val="both"/>
        <w:rPr>
          <w:color w:val="000000" w:themeColor="text1"/>
          <w:sz w:val="22"/>
          <w:szCs w:val="28"/>
        </w:rPr>
      </w:pPr>
      <w:r w:rsidRPr="00914614">
        <w:rPr>
          <w:color w:val="000000" w:themeColor="text1"/>
          <w:sz w:val="22"/>
          <w:szCs w:val="28"/>
        </w:rPr>
        <w:t>осуществление мониторинга качества предоставления государственных и</w:t>
      </w:r>
      <w:r w:rsidR="00A636A5" w:rsidRPr="00914614">
        <w:rPr>
          <w:color w:val="000000" w:themeColor="text1"/>
          <w:sz w:val="22"/>
          <w:szCs w:val="28"/>
        </w:rPr>
        <w:t> </w:t>
      </w:r>
      <w:r w:rsidRPr="00914614">
        <w:rPr>
          <w:color w:val="000000" w:themeColor="text1"/>
          <w:sz w:val="22"/>
          <w:szCs w:val="28"/>
        </w:rPr>
        <w:t>муниципальных услуг.</w:t>
      </w:r>
    </w:p>
    <w:p w14:paraId="64F3DDF1" w14:textId="4C957399" w:rsidR="001675ED" w:rsidRPr="00914614" w:rsidRDefault="001675ED" w:rsidP="001675ED">
      <w:pPr>
        <w:shd w:val="clear" w:color="auto" w:fill="FFFFFF"/>
        <w:ind w:firstLine="709"/>
        <w:jc w:val="both"/>
        <w:rPr>
          <w:color w:val="000000" w:themeColor="text1"/>
          <w:sz w:val="22"/>
          <w:szCs w:val="28"/>
        </w:rPr>
      </w:pPr>
      <w:r w:rsidRPr="00914614">
        <w:rPr>
          <w:color w:val="000000" w:themeColor="text1"/>
          <w:sz w:val="22"/>
          <w:szCs w:val="28"/>
        </w:rPr>
        <w:t xml:space="preserve">Реализация данных направлений позволит повысить уровень </w:t>
      </w:r>
      <w:proofErr w:type="spellStart"/>
      <w:r w:rsidRPr="00914614">
        <w:rPr>
          <w:color w:val="000000" w:themeColor="text1"/>
          <w:sz w:val="22"/>
          <w:szCs w:val="28"/>
        </w:rPr>
        <w:t>удовлетворенности</w:t>
      </w:r>
      <w:proofErr w:type="spellEnd"/>
      <w:r w:rsidRPr="00914614">
        <w:rPr>
          <w:color w:val="000000" w:themeColor="text1"/>
          <w:sz w:val="22"/>
          <w:szCs w:val="28"/>
        </w:rPr>
        <w:t xml:space="preserve"> качеством предоставления государственных и муниципальных услуг, снизить время ожидания при обращении за получением государственных и</w:t>
      </w:r>
      <w:r w:rsidR="00A636A5" w:rsidRPr="00914614">
        <w:rPr>
          <w:color w:val="000000" w:themeColor="text1"/>
          <w:sz w:val="22"/>
          <w:szCs w:val="28"/>
        </w:rPr>
        <w:t> </w:t>
      </w:r>
      <w:r w:rsidRPr="00914614">
        <w:rPr>
          <w:color w:val="000000" w:themeColor="text1"/>
          <w:sz w:val="22"/>
          <w:szCs w:val="28"/>
        </w:rPr>
        <w:t>муниципальных услуг.</w:t>
      </w:r>
    </w:p>
    <w:p w14:paraId="7A964F13" w14:textId="77777777" w:rsidR="001675ED" w:rsidRPr="00914614" w:rsidRDefault="001675ED" w:rsidP="001675ED">
      <w:pPr>
        <w:shd w:val="clear" w:color="auto" w:fill="FFFFFF"/>
        <w:ind w:firstLine="709"/>
        <w:jc w:val="both"/>
        <w:rPr>
          <w:color w:val="000000" w:themeColor="text1"/>
          <w:szCs w:val="28"/>
        </w:rPr>
      </w:pPr>
    </w:p>
    <w:p w14:paraId="736474A6" w14:textId="77777777" w:rsidR="001675ED" w:rsidRPr="00914614" w:rsidRDefault="001675ED" w:rsidP="001675ED">
      <w:pPr>
        <w:autoSpaceDE w:val="0"/>
        <w:autoSpaceDN w:val="0"/>
        <w:adjustRightInd w:val="0"/>
        <w:jc w:val="both"/>
        <w:rPr>
          <w:color w:val="000000" w:themeColor="text1"/>
          <w:sz w:val="28"/>
          <w:szCs w:val="28"/>
        </w:rPr>
        <w:sectPr w:rsidR="001675ED" w:rsidRPr="00914614" w:rsidSect="001675ED">
          <w:pgSz w:w="11906" w:h="16838"/>
          <w:pgMar w:top="851" w:right="567" w:bottom="851" w:left="1134" w:header="709" w:footer="709" w:gutter="0"/>
          <w:cols w:space="708"/>
          <w:docGrid w:linePitch="360"/>
        </w:sectPr>
      </w:pPr>
    </w:p>
    <w:p w14:paraId="6FDC021B" w14:textId="3AFED139" w:rsidR="001675ED" w:rsidRPr="00914614" w:rsidRDefault="001675ED" w:rsidP="001675ED">
      <w:pPr>
        <w:keepNext/>
        <w:tabs>
          <w:tab w:val="num" w:pos="756"/>
        </w:tabs>
        <w:ind w:left="756" w:hanging="576"/>
        <w:jc w:val="center"/>
        <w:outlineLvl w:val="1"/>
        <w:rPr>
          <w:color w:val="000000" w:themeColor="text1"/>
          <w:szCs w:val="28"/>
        </w:rPr>
      </w:pPr>
      <w:r w:rsidRPr="00914614">
        <w:rPr>
          <w:color w:val="000000" w:themeColor="text1"/>
          <w:szCs w:val="28"/>
        </w:rPr>
        <w:lastRenderedPageBreak/>
        <w:t>5. </w:t>
      </w:r>
      <w:proofErr w:type="gramStart"/>
      <w:r w:rsidRPr="00914614">
        <w:rPr>
          <w:color w:val="000000" w:themeColor="text1"/>
          <w:szCs w:val="28"/>
        </w:rPr>
        <w:t xml:space="preserve">Перечень мероприятий подпрограммы </w:t>
      </w:r>
      <w:r w:rsidR="0089171C" w:rsidRPr="00914614">
        <w:rPr>
          <w:color w:val="000000" w:themeColor="text1"/>
          <w:szCs w:val="28"/>
        </w:rPr>
        <w:t xml:space="preserve">1 </w:t>
      </w:r>
      <w:r w:rsidRPr="00914614">
        <w:rPr>
          <w:color w:val="000000" w:themeColor="text1"/>
          <w:szCs w:val="28"/>
        </w:rPr>
        <w:t>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</w:t>
      </w:r>
      <w:r w:rsidR="000A3031" w:rsidRPr="00914614">
        <w:rPr>
          <w:color w:val="000000" w:themeColor="text1"/>
          <w:szCs w:val="28"/>
        </w:rPr>
        <w:t>ственных и муниципальных услуг»</w:t>
      </w:r>
      <w:proofErr w:type="gramEnd"/>
    </w:p>
    <w:tbl>
      <w:tblPr>
        <w:tblStyle w:val="af7"/>
        <w:tblW w:w="15424" w:type="dxa"/>
        <w:tblInd w:w="-459" w:type="dxa"/>
        <w:tblLook w:val="04A0" w:firstRow="1" w:lastRow="0" w:firstColumn="1" w:lastColumn="0" w:noHBand="0" w:noVBand="1"/>
      </w:tblPr>
      <w:tblGrid>
        <w:gridCol w:w="581"/>
        <w:gridCol w:w="2301"/>
        <w:gridCol w:w="1072"/>
        <w:gridCol w:w="1521"/>
        <w:gridCol w:w="1518"/>
        <w:gridCol w:w="1134"/>
        <w:gridCol w:w="1134"/>
        <w:gridCol w:w="850"/>
        <w:gridCol w:w="846"/>
        <w:gridCol w:w="851"/>
        <w:gridCol w:w="851"/>
        <w:gridCol w:w="1402"/>
        <w:gridCol w:w="1363"/>
      </w:tblGrid>
      <w:tr w:rsidR="00914614" w:rsidRPr="00914614" w14:paraId="1914D98F" w14:textId="77777777" w:rsidTr="00A555DE">
        <w:trPr>
          <w:trHeight w:val="297"/>
        </w:trPr>
        <w:tc>
          <w:tcPr>
            <w:tcW w:w="0" w:type="auto"/>
            <w:vMerge w:val="restart"/>
          </w:tcPr>
          <w:p w14:paraId="119FFD15" w14:textId="36407E37" w:rsidR="00A555DE" w:rsidRPr="00914614" w:rsidRDefault="00A555DE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 xml:space="preserve">№ </w:t>
            </w:r>
            <w:proofErr w:type="gramStart"/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п</w:t>
            </w:r>
            <w:proofErr w:type="gramEnd"/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/п</w:t>
            </w:r>
          </w:p>
        </w:tc>
        <w:tc>
          <w:tcPr>
            <w:tcW w:w="2301" w:type="dxa"/>
            <w:vMerge w:val="restart"/>
          </w:tcPr>
          <w:p w14:paraId="41BCD523" w14:textId="6336D5A7" w:rsidR="00A555DE" w:rsidRPr="00914614" w:rsidRDefault="00A555DE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Мероприятия по реализации программы</w:t>
            </w:r>
          </w:p>
        </w:tc>
        <w:tc>
          <w:tcPr>
            <w:tcW w:w="1072" w:type="dxa"/>
            <w:vMerge w:val="restart"/>
          </w:tcPr>
          <w:p w14:paraId="044976A3" w14:textId="6FFF1F72" w:rsidR="00A555DE" w:rsidRPr="00914614" w:rsidRDefault="00A555DE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 xml:space="preserve">Сроки </w:t>
            </w:r>
            <w:proofErr w:type="spellStart"/>
            <w:proofErr w:type="gramStart"/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ис-полнения</w:t>
            </w:r>
            <w:proofErr w:type="spellEnd"/>
            <w:proofErr w:type="gramEnd"/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меро</w:t>
            </w: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softHyphen/>
              <w:t>прия-тия</w:t>
            </w:r>
            <w:proofErr w:type="spellEnd"/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 xml:space="preserve"> (годы)</w:t>
            </w:r>
          </w:p>
        </w:tc>
        <w:tc>
          <w:tcPr>
            <w:tcW w:w="1521" w:type="dxa"/>
            <w:vMerge w:val="restart"/>
          </w:tcPr>
          <w:p w14:paraId="1158F34E" w14:textId="635FAAAC" w:rsidR="00A555DE" w:rsidRPr="00914614" w:rsidRDefault="00A555DE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1518" w:type="dxa"/>
            <w:vMerge w:val="restart"/>
          </w:tcPr>
          <w:p w14:paraId="1C7AB1A2" w14:textId="0A6C6DC0" w:rsidR="00A555DE" w:rsidRPr="00914614" w:rsidRDefault="00A555DE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 xml:space="preserve">Объем </w:t>
            </w:r>
            <w:proofErr w:type="spellStart"/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финанси-рования</w:t>
            </w:r>
            <w:proofErr w:type="spellEnd"/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мероп-риятия</w:t>
            </w:r>
            <w:proofErr w:type="spellEnd"/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 xml:space="preserve"> в 2019 году (</w:t>
            </w:r>
            <w:proofErr w:type="spellStart"/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тыс</w:t>
            </w:r>
            <w:proofErr w:type="gramStart"/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.р</w:t>
            </w:r>
            <w:proofErr w:type="gramEnd"/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уб</w:t>
            </w:r>
            <w:proofErr w:type="spellEnd"/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.)</w:t>
            </w:r>
          </w:p>
        </w:tc>
        <w:tc>
          <w:tcPr>
            <w:tcW w:w="1134" w:type="dxa"/>
            <w:vMerge w:val="restart"/>
          </w:tcPr>
          <w:p w14:paraId="29FD5378" w14:textId="342331EC" w:rsidR="00A555DE" w:rsidRPr="00914614" w:rsidRDefault="00A555DE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Всего (</w:t>
            </w:r>
            <w:proofErr w:type="spellStart"/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тыс</w:t>
            </w:r>
            <w:proofErr w:type="gramStart"/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.р</w:t>
            </w:r>
            <w:proofErr w:type="gramEnd"/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уб</w:t>
            </w:r>
            <w:proofErr w:type="spellEnd"/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.)</w:t>
            </w:r>
          </w:p>
        </w:tc>
        <w:tc>
          <w:tcPr>
            <w:tcW w:w="4532" w:type="dxa"/>
            <w:gridSpan w:val="5"/>
          </w:tcPr>
          <w:p w14:paraId="4B504E60" w14:textId="1C23041D" w:rsidR="00A555DE" w:rsidRPr="00914614" w:rsidRDefault="00A555DE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6"/>
                <w:szCs w:val="16"/>
              </w:rPr>
              <w:t>Объем финансирования по годам (тыс. руб.)</w:t>
            </w:r>
          </w:p>
        </w:tc>
        <w:tc>
          <w:tcPr>
            <w:tcW w:w="1402" w:type="dxa"/>
            <w:vMerge w:val="restart"/>
          </w:tcPr>
          <w:p w14:paraId="62DB92B6" w14:textId="7300736F" w:rsidR="00A555DE" w:rsidRPr="00914614" w:rsidRDefault="00A555DE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Ответственный</w:t>
            </w:r>
            <w:proofErr w:type="gramEnd"/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 xml:space="preserve"> за выполнение мероприятия подпрограммы</w:t>
            </w:r>
          </w:p>
        </w:tc>
        <w:tc>
          <w:tcPr>
            <w:tcW w:w="1363" w:type="dxa"/>
            <w:vMerge w:val="restart"/>
          </w:tcPr>
          <w:p w14:paraId="1C984828" w14:textId="735966AD" w:rsidR="00A555DE" w:rsidRPr="00914614" w:rsidRDefault="00A555DE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Результаты выполнения мероприятия подпрограммы</w:t>
            </w:r>
          </w:p>
        </w:tc>
      </w:tr>
      <w:tr w:rsidR="00914614" w:rsidRPr="00914614" w14:paraId="6D3F9BA2" w14:textId="77777777" w:rsidTr="00A555DE">
        <w:tc>
          <w:tcPr>
            <w:tcW w:w="0" w:type="auto"/>
            <w:vMerge/>
          </w:tcPr>
          <w:p w14:paraId="14789861" w14:textId="77777777" w:rsidR="00A555DE" w:rsidRPr="00914614" w:rsidRDefault="00A555DE" w:rsidP="00B8681A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301" w:type="dxa"/>
            <w:vMerge/>
            <w:vAlign w:val="bottom"/>
          </w:tcPr>
          <w:p w14:paraId="717A6BDF" w14:textId="77777777" w:rsidR="00A555DE" w:rsidRPr="00914614" w:rsidRDefault="00A555DE" w:rsidP="00B8681A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1072" w:type="dxa"/>
            <w:vMerge/>
          </w:tcPr>
          <w:p w14:paraId="0089316B" w14:textId="77777777" w:rsidR="00A555DE" w:rsidRPr="00914614" w:rsidRDefault="00A555DE" w:rsidP="00B8681A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1521" w:type="dxa"/>
            <w:vMerge/>
            <w:vAlign w:val="bottom"/>
          </w:tcPr>
          <w:p w14:paraId="2A397C76" w14:textId="77777777" w:rsidR="00A555DE" w:rsidRPr="00914614" w:rsidRDefault="00A555DE" w:rsidP="00B8681A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1518" w:type="dxa"/>
            <w:vMerge/>
          </w:tcPr>
          <w:p w14:paraId="7A68833F" w14:textId="77777777" w:rsidR="00A555DE" w:rsidRPr="00914614" w:rsidRDefault="00A555DE" w:rsidP="00B8681A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vMerge/>
            <w:vAlign w:val="bottom"/>
          </w:tcPr>
          <w:p w14:paraId="167FFF10" w14:textId="77777777" w:rsidR="00A555DE" w:rsidRPr="00914614" w:rsidRDefault="00A555DE" w:rsidP="00B8681A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4768CBB9" w14:textId="3C428951" w:rsidR="00A555DE" w:rsidRPr="00914614" w:rsidRDefault="00A555DE" w:rsidP="00A555D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20</w:t>
            </w:r>
          </w:p>
        </w:tc>
        <w:tc>
          <w:tcPr>
            <w:tcW w:w="850" w:type="dxa"/>
            <w:vAlign w:val="center"/>
          </w:tcPr>
          <w:p w14:paraId="1A5C59EB" w14:textId="5F9ABED1" w:rsidR="00A555DE" w:rsidRPr="00914614" w:rsidRDefault="00A555DE" w:rsidP="00A555D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21</w:t>
            </w:r>
          </w:p>
        </w:tc>
        <w:tc>
          <w:tcPr>
            <w:tcW w:w="846" w:type="dxa"/>
            <w:vAlign w:val="center"/>
          </w:tcPr>
          <w:p w14:paraId="63F23A73" w14:textId="4E974253" w:rsidR="00A555DE" w:rsidRPr="00914614" w:rsidRDefault="00A555DE" w:rsidP="00A555D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22</w:t>
            </w:r>
          </w:p>
        </w:tc>
        <w:tc>
          <w:tcPr>
            <w:tcW w:w="851" w:type="dxa"/>
            <w:vAlign w:val="center"/>
          </w:tcPr>
          <w:p w14:paraId="5EB942D0" w14:textId="1BD8414C" w:rsidR="00A555DE" w:rsidRPr="00914614" w:rsidRDefault="00A555DE" w:rsidP="00A555D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23</w:t>
            </w:r>
          </w:p>
        </w:tc>
        <w:tc>
          <w:tcPr>
            <w:tcW w:w="851" w:type="dxa"/>
            <w:vAlign w:val="center"/>
          </w:tcPr>
          <w:p w14:paraId="04451B21" w14:textId="524DBD9A" w:rsidR="00A555DE" w:rsidRPr="00914614" w:rsidRDefault="00A555DE" w:rsidP="00A555D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24</w:t>
            </w:r>
          </w:p>
        </w:tc>
        <w:tc>
          <w:tcPr>
            <w:tcW w:w="1402" w:type="dxa"/>
            <w:vMerge/>
            <w:vAlign w:val="bottom"/>
          </w:tcPr>
          <w:p w14:paraId="6A2E743D" w14:textId="77777777" w:rsidR="00A555DE" w:rsidRPr="00914614" w:rsidRDefault="00A555DE" w:rsidP="00B8681A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1363" w:type="dxa"/>
            <w:vMerge/>
            <w:vAlign w:val="bottom"/>
          </w:tcPr>
          <w:p w14:paraId="132E2B4B" w14:textId="77777777" w:rsidR="00A555DE" w:rsidRPr="00914614" w:rsidRDefault="00A555DE" w:rsidP="00B8681A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</w:tr>
      <w:tr w:rsidR="00914614" w:rsidRPr="00914614" w14:paraId="1B051736" w14:textId="77777777" w:rsidTr="00EC62A4">
        <w:tc>
          <w:tcPr>
            <w:tcW w:w="0" w:type="auto"/>
          </w:tcPr>
          <w:p w14:paraId="4FEB112C" w14:textId="6268EA99" w:rsidR="00B8681A" w:rsidRPr="00914614" w:rsidRDefault="00B8681A" w:rsidP="00B8681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2301" w:type="dxa"/>
            <w:vAlign w:val="bottom"/>
          </w:tcPr>
          <w:p w14:paraId="07FEB71B" w14:textId="6DFCC7B2" w:rsidR="00B8681A" w:rsidRPr="00914614" w:rsidRDefault="00B8681A" w:rsidP="00B8681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072" w:type="dxa"/>
          </w:tcPr>
          <w:p w14:paraId="51C32C6C" w14:textId="1585E8E2" w:rsidR="00B8681A" w:rsidRPr="00914614" w:rsidRDefault="00B8681A" w:rsidP="00B8681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1521" w:type="dxa"/>
            <w:vAlign w:val="bottom"/>
          </w:tcPr>
          <w:p w14:paraId="478C0C1E" w14:textId="4D43EB43" w:rsidR="00B8681A" w:rsidRPr="00914614" w:rsidRDefault="00B8681A" w:rsidP="00B8681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1518" w:type="dxa"/>
          </w:tcPr>
          <w:p w14:paraId="62B9AF6A" w14:textId="41A535EB" w:rsidR="00B8681A" w:rsidRPr="00914614" w:rsidRDefault="00B8681A" w:rsidP="00B8681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1134" w:type="dxa"/>
            <w:vAlign w:val="bottom"/>
          </w:tcPr>
          <w:p w14:paraId="088B7185" w14:textId="7A124445" w:rsidR="00B8681A" w:rsidRPr="00914614" w:rsidRDefault="00B8681A" w:rsidP="00B8681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1134" w:type="dxa"/>
          </w:tcPr>
          <w:p w14:paraId="688EA007" w14:textId="29D20B58" w:rsidR="00B8681A" w:rsidRPr="00914614" w:rsidRDefault="00B8681A" w:rsidP="00B8681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7</w:t>
            </w:r>
          </w:p>
        </w:tc>
        <w:tc>
          <w:tcPr>
            <w:tcW w:w="850" w:type="dxa"/>
            <w:vAlign w:val="bottom"/>
          </w:tcPr>
          <w:p w14:paraId="429E2CE5" w14:textId="7A0A079B" w:rsidR="00B8681A" w:rsidRPr="00914614" w:rsidRDefault="00B8681A" w:rsidP="00B8681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846" w:type="dxa"/>
          </w:tcPr>
          <w:p w14:paraId="492D2CCD" w14:textId="6DD2C0F0" w:rsidR="00B8681A" w:rsidRPr="00914614" w:rsidRDefault="00B8681A" w:rsidP="00B8681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851" w:type="dxa"/>
            <w:vAlign w:val="bottom"/>
          </w:tcPr>
          <w:p w14:paraId="651C859E" w14:textId="4940AC4D" w:rsidR="00B8681A" w:rsidRPr="00914614" w:rsidRDefault="00B8681A" w:rsidP="00B8681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0</w:t>
            </w:r>
          </w:p>
        </w:tc>
        <w:tc>
          <w:tcPr>
            <w:tcW w:w="851" w:type="dxa"/>
          </w:tcPr>
          <w:p w14:paraId="123EF3BD" w14:textId="511EDC37" w:rsidR="00B8681A" w:rsidRPr="00914614" w:rsidRDefault="00B8681A" w:rsidP="00B8681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1</w:t>
            </w:r>
          </w:p>
        </w:tc>
        <w:tc>
          <w:tcPr>
            <w:tcW w:w="1402" w:type="dxa"/>
            <w:vAlign w:val="bottom"/>
          </w:tcPr>
          <w:p w14:paraId="14195E5F" w14:textId="27F30672" w:rsidR="00B8681A" w:rsidRPr="00914614" w:rsidRDefault="00B8681A" w:rsidP="00B8681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2</w:t>
            </w:r>
          </w:p>
        </w:tc>
        <w:tc>
          <w:tcPr>
            <w:tcW w:w="1363" w:type="dxa"/>
            <w:vAlign w:val="bottom"/>
          </w:tcPr>
          <w:p w14:paraId="2C462BA5" w14:textId="314AFC70" w:rsidR="00B8681A" w:rsidRPr="00914614" w:rsidRDefault="00B8681A" w:rsidP="00B8681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3</w:t>
            </w:r>
          </w:p>
        </w:tc>
      </w:tr>
      <w:tr w:rsidR="00914614" w:rsidRPr="00914614" w14:paraId="1BCE8B0E" w14:textId="77777777" w:rsidTr="00836A19">
        <w:tc>
          <w:tcPr>
            <w:tcW w:w="0" w:type="auto"/>
            <w:vMerge w:val="restart"/>
          </w:tcPr>
          <w:p w14:paraId="2D5823EC" w14:textId="2A1C12A0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.</w:t>
            </w:r>
          </w:p>
        </w:tc>
        <w:tc>
          <w:tcPr>
            <w:tcW w:w="2301" w:type="dxa"/>
            <w:vMerge w:val="restart"/>
          </w:tcPr>
          <w:p w14:paraId="2966DC25" w14:textId="17CBB3FD" w:rsidR="00E7567B" w:rsidRPr="00914614" w:rsidRDefault="00E7567B" w:rsidP="0032627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Основное мероприятие 01. </w:t>
            </w: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br/>
              <w:t xml:space="preserve">Реализация общесистемных мер по повышению качества и доступности государственных и муниципальных услуг </w:t>
            </w:r>
            <w:r w:rsidR="0032627D"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в Московской области</w:t>
            </w:r>
          </w:p>
        </w:tc>
        <w:tc>
          <w:tcPr>
            <w:tcW w:w="1072" w:type="dxa"/>
            <w:vMerge w:val="restart"/>
            <w:vAlign w:val="center"/>
          </w:tcPr>
          <w:p w14:paraId="6A182EE3" w14:textId="224A8BAB" w:rsidR="00E7567B" w:rsidRPr="00914614" w:rsidRDefault="00E7567B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3CCBA430" w14:textId="4E97991B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Итого</w:t>
            </w:r>
          </w:p>
        </w:tc>
        <w:tc>
          <w:tcPr>
            <w:tcW w:w="1518" w:type="dxa"/>
          </w:tcPr>
          <w:p w14:paraId="6B66AA97" w14:textId="28D9854A" w:rsidR="00E7567B" w:rsidRPr="00914614" w:rsidRDefault="00E7567B" w:rsidP="00E756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5CAB44EF" w14:textId="3BDB319D" w:rsidR="00E7567B" w:rsidRPr="00914614" w:rsidRDefault="00E7567B" w:rsidP="00E756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31807C30" w14:textId="630B23AF" w:rsidR="00E7567B" w:rsidRPr="00914614" w:rsidRDefault="00E7567B" w:rsidP="00E756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0" w:type="dxa"/>
          </w:tcPr>
          <w:p w14:paraId="2928FE7A" w14:textId="3D64CDA3" w:rsidR="00E7567B" w:rsidRPr="00914614" w:rsidRDefault="00E7567B" w:rsidP="00E756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</w:tcPr>
          <w:p w14:paraId="24B75B46" w14:textId="5F31B09E" w:rsidR="00E7567B" w:rsidRPr="00914614" w:rsidRDefault="00E7567B" w:rsidP="00E756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293554D0" w14:textId="10518567" w:rsidR="00E7567B" w:rsidRPr="00914614" w:rsidRDefault="00E7567B" w:rsidP="00E756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7E0374DE" w14:textId="22777864" w:rsidR="00E7567B" w:rsidRPr="00914614" w:rsidRDefault="00E7567B" w:rsidP="00E756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65A76986" w14:textId="77777777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</w:tcPr>
          <w:p w14:paraId="628823B4" w14:textId="77777777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6E02E6A0" w14:textId="77777777" w:rsidTr="00836A19">
        <w:tc>
          <w:tcPr>
            <w:tcW w:w="0" w:type="auto"/>
            <w:vMerge/>
          </w:tcPr>
          <w:p w14:paraId="5DB969AE" w14:textId="77777777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2D1830FF" w14:textId="77777777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141C78FC" w14:textId="77777777" w:rsidR="00E7567B" w:rsidRPr="00914614" w:rsidRDefault="00E7567B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21" w:type="dxa"/>
          </w:tcPr>
          <w:p w14:paraId="235A26ED" w14:textId="5C52621A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518" w:type="dxa"/>
          </w:tcPr>
          <w:p w14:paraId="54942198" w14:textId="77777777" w:rsidR="00E7567B" w:rsidRPr="00914614" w:rsidRDefault="00E7567B" w:rsidP="00E756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1D9B9B5" w14:textId="77777777" w:rsidR="00E7567B" w:rsidRPr="00914614" w:rsidRDefault="00E7567B" w:rsidP="00E756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</w:tcPr>
          <w:p w14:paraId="28B62767" w14:textId="77777777" w:rsidR="00E7567B" w:rsidRPr="00914614" w:rsidRDefault="00E7567B" w:rsidP="00E756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0" w:type="dxa"/>
          </w:tcPr>
          <w:p w14:paraId="6F125B4E" w14:textId="77777777" w:rsidR="00E7567B" w:rsidRPr="00914614" w:rsidRDefault="00E7567B" w:rsidP="00E756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46" w:type="dxa"/>
          </w:tcPr>
          <w:p w14:paraId="2E45A4B7" w14:textId="77777777" w:rsidR="00E7567B" w:rsidRPr="00914614" w:rsidRDefault="00E7567B" w:rsidP="00E756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1" w:type="dxa"/>
          </w:tcPr>
          <w:p w14:paraId="40CCD12E" w14:textId="77777777" w:rsidR="00E7567B" w:rsidRPr="00914614" w:rsidRDefault="00E7567B" w:rsidP="00E756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1" w:type="dxa"/>
          </w:tcPr>
          <w:p w14:paraId="0C819D3E" w14:textId="77777777" w:rsidR="00E7567B" w:rsidRPr="00914614" w:rsidRDefault="00E7567B" w:rsidP="00E756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02" w:type="dxa"/>
          </w:tcPr>
          <w:p w14:paraId="637A0A98" w14:textId="77777777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</w:tcPr>
          <w:p w14:paraId="5BF55676" w14:textId="77777777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1BD9DF79" w14:textId="77777777" w:rsidTr="00836A19">
        <w:tc>
          <w:tcPr>
            <w:tcW w:w="0" w:type="auto"/>
            <w:vMerge/>
          </w:tcPr>
          <w:p w14:paraId="00566856" w14:textId="77777777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0DED676A" w14:textId="77777777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67A4FB83" w14:textId="77777777" w:rsidR="00E7567B" w:rsidRPr="00914614" w:rsidRDefault="00E7567B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21" w:type="dxa"/>
          </w:tcPr>
          <w:p w14:paraId="3F51CD07" w14:textId="5F8A6E1D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518" w:type="dxa"/>
          </w:tcPr>
          <w:p w14:paraId="40335BF0" w14:textId="5CAF333D" w:rsidR="00E7567B" w:rsidRPr="00914614" w:rsidRDefault="00E7567B" w:rsidP="00E756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0D5ACA3A" w14:textId="484D89CB" w:rsidR="00E7567B" w:rsidRPr="00914614" w:rsidRDefault="00E7567B" w:rsidP="00E756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6F0CC3D9" w14:textId="61AC1A65" w:rsidR="00E7567B" w:rsidRPr="00914614" w:rsidRDefault="00E7567B" w:rsidP="00E756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0" w:type="dxa"/>
          </w:tcPr>
          <w:p w14:paraId="57C23F30" w14:textId="227D72E1" w:rsidR="00E7567B" w:rsidRPr="00914614" w:rsidRDefault="00E7567B" w:rsidP="00E756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</w:tcPr>
          <w:p w14:paraId="51FEE8E2" w14:textId="41ACE194" w:rsidR="00E7567B" w:rsidRPr="00914614" w:rsidRDefault="00E7567B" w:rsidP="00E756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3B38F4C7" w14:textId="2056BB51" w:rsidR="00E7567B" w:rsidRPr="00914614" w:rsidRDefault="00E7567B" w:rsidP="00E756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1313457F" w14:textId="3A5CD004" w:rsidR="00E7567B" w:rsidRPr="00914614" w:rsidRDefault="00E7567B" w:rsidP="00E756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655DCC63" w14:textId="77777777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</w:tcPr>
          <w:p w14:paraId="5A76D518" w14:textId="77777777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5F756A8D" w14:textId="77777777" w:rsidTr="00836A19">
        <w:tc>
          <w:tcPr>
            <w:tcW w:w="0" w:type="auto"/>
            <w:vMerge w:val="restart"/>
          </w:tcPr>
          <w:p w14:paraId="105EF210" w14:textId="53DF9B06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.1.</w:t>
            </w:r>
          </w:p>
        </w:tc>
        <w:tc>
          <w:tcPr>
            <w:tcW w:w="2301" w:type="dxa"/>
            <w:vMerge w:val="restart"/>
          </w:tcPr>
          <w:p w14:paraId="2578FFC5" w14:textId="444B2127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Оптимизация предоставления государственных и муниципальных услуг, в том числе обеспечение их предоставления без привязки к месту регистрации, по жизненным ситуациям</w:t>
            </w:r>
          </w:p>
        </w:tc>
        <w:tc>
          <w:tcPr>
            <w:tcW w:w="1072" w:type="dxa"/>
            <w:vMerge w:val="restart"/>
            <w:vAlign w:val="center"/>
          </w:tcPr>
          <w:p w14:paraId="2DF8E5A2" w14:textId="1143A532" w:rsidR="00E7567B" w:rsidRPr="00914614" w:rsidRDefault="00E7567B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408E531D" w14:textId="1E12D801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Итого</w:t>
            </w:r>
          </w:p>
        </w:tc>
        <w:tc>
          <w:tcPr>
            <w:tcW w:w="1518" w:type="dxa"/>
          </w:tcPr>
          <w:p w14:paraId="2F176284" w14:textId="53F5616C" w:rsidR="00E7567B" w:rsidRPr="00914614" w:rsidRDefault="00E7567B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2F2B39C5" w14:textId="07A75BE2" w:rsidR="00E7567B" w:rsidRPr="00914614" w:rsidRDefault="00E7567B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28540FE9" w14:textId="3A7C92F1" w:rsidR="00E7567B" w:rsidRPr="00914614" w:rsidRDefault="00E7567B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0" w:type="dxa"/>
          </w:tcPr>
          <w:p w14:paraId="3BF33337" w14:textId="581DF6F9" w:rsidR="00E7567B" w:rsidRPr="00914614" w:rsidRDefault="00E7567B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</w:tcPr>
          <w:p w14:paraId="7C008916" w14:textId="10989CFB" w:rsidR="00E7567B" w:rsidRPr="00914614" w:rsidRDefault="00E7567B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3B981577" w14:textId="49CAF996" w:rsidR="00E7567B" w:rsidRPr="00914614" w:rsidRDefault="00E7567B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547C5577" w14:textId="0AD5D65F" w:rsidR="00E7567B" w:rsidRPr="00914614" w:rsidRDefault="00E7567B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  <w:vMerge w:val="restart"/>
          </w:tcPr>
          <w:p w14:paraId="40E78AE6" w14:textId="77777777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  <w:vMerge w:val="restart"/>
          </w:tcPr>
          <w:p w14:paraId="0DC87D23" w14:textId="77777777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771E98D2" w14:textId="77777777" w:rsidTr="00836A19">
        <w:tc>
          <w:tcPr>
            <w:tcW w:w="0" w:type="auto"/>
            <w:vMerge/>
          </w:tcPr>
          <w:p w14:paraId="36857DF6" w14:textId="77777777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3A3E1EEF" w14:textId="77777777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7C35851F" w14:textId="77777777" w:rsidR="00E7567B" w:rsidRPr="00914614" w:rsidRDefault="00E7567B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21" w:type="dxa"/>
          </w:tcPr>
          <w:p w14:paraId="2C40EF59" w14:textId="488DBD0C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518" w:type="dxa"/>
          </w:tcPr>
          <w:p w14:paraId="522AF130" w14:textId="77777777" w:rsidR="00E7567B" w:rsidRPr="00914614" w:rsidRDefault="00E7567B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4739FB2" w14:textId="77777777" w:rsidR="00E7567B" w:rsidRPr="00914614" w:rsidRDefault="00E7567B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2C240A9" w14:textId="77777777" w:rsidR="00E7567B" w:rsidRPr="00914614" w:rsidRDefault="00E7567B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0" w:type="dxa"/>
          </w:tcPr>
          <w:p w14:paraId="21377ACC" w14:textId="77777777" w:rsidR="00E7567B" w:rsidRPr="00914614" w:rsidRDefault="00E7567B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46" w:type="dxa"/>
          </w:tcPr>
          <w:p w14:paraId="686EB10F" w14:textId="77777777" w:rsidR="00E7567B" w:rsidRPr="00914614" w:rsidRDefault="00E7567B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1" w:type="dxa"/>
          </w:tcPr>
          <w:p w14:paraId="798B7B31" w14:textId="77777777" w:rsidR="00E7567B" w:rsidRPr="00914614" w:rsidRDefault="00E7567B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1" w:type="dxa"/>
          </w:tcPr>
          <w:p w14:paraId="7701F278" w14:textId="77777777" w:rsidR="00E7567B" w:rsidRPr="00914614" w:rsidRDefault="00E7567B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02" w:type="dxa"/>
            <w:vMerge/>
          </w:tcPr>
          <w:p w14:paraId="20BFE68C" w14:textId="77777777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  <w:vMerge/>
          </w:tcPr>
          <w:p w14:paraId="7CFC538F" w14:textId="77777777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08715B98" w14:textId="77777777" w:rsidTr="00836A19">
        <w:tc>
          <w:tcPr>
            <w:tcW w:w="0" w:type="auto"/>
            <w:vMerge/>
          </w:tcPr>
          <w:p w14:paraId="6BD9A480" w14:textId="77777777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1788B837" w14:textId="77777777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730FD73D" w14:textId="77777777" w:rsidR="00E7567B" w:rsidRPr="00914614" w:rsidRDefault="00E7567B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21" w:type="dxa"/>
          </w:tcPr>
          <w:p w14:paraId="41C14761" w14:textId="009A5A97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518" w:type="dxa"/>
          </w:tcPr>
          <w:p w14:paraId="2EDC36C5" w14:textId="3C92158B" w:rsidR="00E7567B" w:rsidRPr="00914614" w:rsidRDefault="00E7567B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512DF7EF" w14:textId="4B51424C" w:rsidR="00E7567B" w:rsidRPr="00914614" w:rsidRDefault="00E7567B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6B8D79E4" w14:textId="076949E2" w:rsidR="00E7567B" w:rsidRPr="00914614" w:rsidRDefault="00E7567B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0" w:type="dxa"/>
          </w:tcPr>
          <w:p w14:paraId="2D8A1983" w14:textId="6D4428A2" w:rsidR="00E7567B" w:rsidRPr="00914614" w:rsidRDefault="00E7567B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</w:tcPr>
          <w:p w14:paraId="26018FD5" w14:textId="6AD7BE45" w:rsidR="00E7567B" w:rsidRPr="00914614" w:rsidRDefault="00E7567B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24F79EAB" w14:textId="71AB3ACD" w:rsidR="00E7567B" w:rsidRPr="00914614" w:rsidRDefault="00E7567B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4A8EDA1E" w14:textId="50FBAD4D" w:rsidR="00E7567B" w:rsidRPr="00914614" w:rsidRDefault="00E7567B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  <w:vMerge/>
          </w:tcPr>
          <w:p w14:paraId="65527C20" w14:textId="77777777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  <w:vMerge/>
          </w:tcPr>
          <w:p w14:paraId="2870BF8D" w14:textId="77777777" w:rsidR="00E7567B" w:rsidRPr="00914614" w:rsidRDefault="00E7567B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2CA5844B" w14:textId="77777777" w:rsidTr="00836A19">
        <w:tc>
          <w:tcPr>
            <w:tcW w:w="0" w:type="auto"/>
            <w:vMerge w:val="restart"/>
          </w:tcPr>
          <w:p w14:paraId="7FD381C0" w14:textId="02DA4DF0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.2.</w:t>
            </w:r>
          </w:p>
        </w:tc>
        <w:tc>
          <w:tcPr>
            <w:tcW w:w="2301" w:type="dxa"/>
            <w:vMerge w:val="restart"/>
          </w:tcPr>
          <w:p w14:paraId="7025910B" w14:textId="0BECA670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Оперативный мониторинг качества и доступности предоставления государственных и муниципальных услуг, в том числе по принципу «одного окна» </w:t>
            </w:r>
          </w:p>
        </w:tc>
        <w:tc>
          <w:tcPr>
            <w:tcW w:w="1072" w:type="dxa"/>
            <w:vMerge w:val="restart"/>
            <w:vAlign w:val="center"/>
          </w:tcPr>
          <w:p w14:paraId="6C3A3B38" w14:textId="10B9DDA6" w:rsidR="00EC62A4" w:rsidRPr="00914614" w:rsidRDefault="00EC62A4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10FEC6A9" w14:textId="50CB8C33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Итого</w:t>
            </w:r>
          </w:p>
        </w:tc>
        <w:tc>
          <w:tcPr>
            <w:tcW w:w="1518" w:type="dxa"/>
          </w:tcPr>
          <w:p w14:paraId="191809DA" w14:textId="6A88F689" w:rsidR="00EC62A4" w:rsidRPr="00914614" w:rsidRDefault="00EC62A4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4A3EBC79" w14:textId="2366DFE8" w:rsidR="00EC62A4" w:rsidRPr="00914614" w:rsidRDefault="00EC62A4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63D14459" w14:textId="3CA87D9B" w:rsidR="00EC62A4" w:rsidRPr="00914614" w:rsidRDefault="00EC62A4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0" w:type="dxa"/>
          </w:tcPr>
          <w:p w14:paraId="6E37F4BA" w14:textId="26E7713C" w:rsidR="00EC62A4" w:rsidRPr="00914614" w:rsidRDefault="00EC62A4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</w:tcPr>
          <w:p w14:paraId="73B48113" w14:textId="17EFE10B" w:rsidR="00EC62A4" w:rsidRPr="00914614" w:rsidRDefault="00EC62A4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6EC89954" w14:textId="68991918" w:rsidR="00EC62A4" w:rsidRPr="00914614" w:rsidRDefault="00EC62A4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20AF2D38" w14:textId="54648D1A" w:rsidR="00EC62A4" w:rsidRPr="00914614" w:rsidRDefault="00EC62A4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  <w:vMerge w:val="restart"/>
          </w:tcPr>
          <w:p w14:paraId="7B668100" w14:textId="77777777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  <w:vMerge w:val="restart"/>
          </w:tcPr>
          <w:p w14:paraId="266FDE07" w14:textId="77777777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486F15CC" w14:textId="77777777" w:rsidTr="00836A19">
        <w:tc>
          <w:tcPr>
            <w:tcW w:w="0" w:type="auto"/>
            <w:vMerge/>
          </w:tcPr>
          <w:p w14:paraId="64D0EB3D" w14:textId="77777777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3DDD73A1" w14:textId="77777777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73A9B39D" w14:textId="77777777" w:rsidR="00EC62A4" w:rsidRPr="00914614" w:rsidRDefault="00EC62A4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21" w:type="dxa"/>
          </w:tcPr>
          <w:p w14:paraId="505C7CDA" w14:textId="2BCE4F6E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518" w:type="dxa"/>
          </w:tcPr>
          <w:p w14:paraId="072EA9EA" w14:textId="3086010D" w:rsidR="00EC62A4" w:rsidRPr="00914614" w:rsidRDefault="00EC62A4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24392D02" w14:textId="1FE32B10" w:rsidR="00EC62A4" w:rsidRPr="00914614" w:rsidRDefault="00EC62A4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408065A4" w14:textId="68F7C865" w:rsidR="00EC62A4" w:rsidRPr="00914614" w:rsidRDefault="00EC62A4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0" w:type="dxa"/>
          </w:tcPr>
          <w:p w14:paraId="18C81C19" w14:textId="04CFC4C1" w:rsidR="00EC62A4" w:rsidRPr="00914614" w:rsidRDefault="00EC62A4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</w:tcPr>
          <w:p w14:paraId="4FEAA48D" w14:textId="31BBCF78" w:rsidR="00EC62A4" w:rsidRPr="00914614" w:rsidRDefault="00EC62A4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77B79B46" w14:textId="0D1300A5" w:rsidR="00EC62A4" w:rsidRPr="00914614" w:rsidRDefault="00EC62A4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59CCB567" w14:textId="2D0C6973" w:rsidR="00EC62A4" w:rsidRPr="00914614" w:rsidRDefault="00EC62A4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  <w:vMerge/>
          </w:tcPr>
          <w:p w14:paraId="1D581CB1" w14:textId="77777777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  <w:vMerge/>
          </w:tcPr>
          <w:p w14:paraId="585177D5" w14:textId="77777777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6A19E2CA" w14:textId="77777777" w:rsidTr="00836A19">
        <w:tc>
          <w:tcPr>
            <w:tcW w:w="0" w:type="auto"/>
            <w:vMerge/>
          </w:tcPr>
          <w:p w14:paraId="68A410C5" w14:textId="77777777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7924315A" w14:textId="77777777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7C863716" w14:textId="77777777" w:rsidR="00EC62A4" w:rsidRPr="00914614" w:rsidRDefault="00EC62A4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21" w:type="dxa"/>
          </w:tcPr>
          <w:p w14:paraId="43FC4EB0" w14:textId="24C9ECB4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518" w:type="dxa"/>
          </w:tcPr>
          <w:p w14:paraId="41638DFA" w14:textId="50361A66" w:rsidR="00EC62A4" w:rsidRPr="00914614" w:rsidRDefault="00EC62A4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234A9A12" w14:textId="469F88AE" w:rsidR="00EC62A4" w:rsidRPr="00914614" w:rsidRDefault="00EC62A4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00056DC0" w14:textId="714B5BF1" w:rsidR="00EC62A4" w:rsidRPr="00914614" w:rsidRDefault="00EC62A4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0" w:type="dxa"/>
          </w:tcPr>
          <w:p w14:paraId="6B4FFD9E" w14:textId="7313197E" w:rsidR="00EC62A4" w:rsidRPr="00914614" w:rsidRDefault="00EC62A4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</w:tcPr>
          <w:p w14:paraId="76C1904E" w14:textId="3EC5FB2C" w:rsidR="00EC62A4" w:rsidRPr="00914614" w:rsidRDefault="00EC62A4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7AC9FC57" w14:textId="4C419F53" w:rsidR="00EC62A4" w:rsidRPr="00914614" w:rsidRDefault="00EC62A4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31E2871F" w14:textId="0C8A12EA" w:rsidR="00EC62A4" w:rsidRPr="00914614" w:rsidRDefault="00EC62A4" w:rsidP="00AF5B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  <w:vMerge/>
          </w:tcPr>
          <w:p w14:paraId="5A66914B" w14:textId="77777777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  <w:vMerge/>
          </w:tcPr>
          <w:p w14:paraId="2BE0CCB4" w14:textId="77777777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2056A7AA" w14:textId="77777777" w:rsidTr="00836A19">
        <w:tc>
          <w:tcPr>
            <w:tcW w:w="0" w:type="auto"/>
            <w:vMerge w:val="restart"/>
          </w:tcPr>
          <w:p w14:paraId="7E1E5192" w14:textId="7D84611F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.</w:t>
            </w:r>
          </w:p>
        </w:tc>
        <w:tc>
          <w:tcPr>
            <w:tcW w:w="2301" w:type="dxa"/>
            <w:vMerge w:val="restart"/>
          </w:tcPr>
          <w:p w14:paraId="6C2C4758" w14:textId="5A8EDA5F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79B9FE2A" w14:textId="355C4EF2" w:rsidR="00EC62A4" w:rsidRPr="00914614" w:rsidRDefault="00EC62A4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6F58938E" w14:textId="2C6B94D2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3421A9FE" w14:textId="3638F8C2" w:rsidR="00EC62A4" w:rsidRPr="00914614" w:rsidRDefault="00EC62A4" w:rsidP="00EC62A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1134" w:type="dxa"/>
            <w:vAlign w:val="center"/>
          </w:tcPr>
          <w:p w14:paraId="0A835569" w14:textId="64DBF34D" w:rsidR="00EC62A4" w:rsidRPr="00914614" w:rsidRDefault="00DF6815" w:rsidP="00EC62A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65 871,2</w:t>
            </w:r>
          </w:p>
        </w:tc>
        <w:tc>
          <w:tcPr>
            <w:tcW w:w="1134" w:type="dxa"/>
            <w:vAlign w:val="center"/>
          </w:tcPr>
          <w:p w14:paraId="6B705257" w14:textId="32A365B5" w:rsidR="00EC62A4" w:rsidRPr="00914614" w:rsidRDefault="00DF6815" w:rsidP="00EC62A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713,2</w:t>
            </w:r>
          </w:p>
        </w:tc>
        <w:tc>
          <w:tcPr>
            <w:tcW w:w="850" w:type="dxa"/>
            <w:vAlign w:val="center"/>
          </w:tcPr>
          <w:p w14:paraId="4F13D275" w14:textId="3AECA2C3" w:rsidR="00EC62A4" w:rsidRPr="00914614" w:rsidRDefault="00EC62A4" w:rsidP="00EC62A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846" w:type="dxa"/>
            <w:vAlign w:val="center"/>
          </w:tcPr>
          <w:p w14:paraId="467DC046" w14:textId="232CDDFF" w:rsidR="00EC62A4" w:rsidRPr="00914614" w:rsidRDefault="00EC62A4" w:rsidP="00EC62A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851" w:type="dxa"/>
          </w:tcPr>
          <w:p w14:paraId="61461B3D" w14:textId="16D976F7" w:rsidR="00EC62A4" w:rsidRPr="00914614" w:rsidRDefault="00EC62A4" w:rsidP="00EC62A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851" w:type="dxa"/>
          </w:tcPr>
          <w:p w14:paraId="598FDCE2" w14:textId="67BBFACC" w:rsidR="00EC62A4" w:rsidRPr="00914614" w:rsidRDefault="00EC62A4" w:rsidP="00EC62A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1402" w:type="dxa"/>
          </w:tcPr>
          <w:p w14:paraId="7F19AF40" w14:textId="77777777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</w:tcPr>
          <w:p w14:paraId="176532B2" w14:textId="77777777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7E605410" w14:textId="77777777" w:rsidTr="00836A19">
        <w:tc>
          <w:tcPr>
            <w:tcW w:w="0" w:type="auto"/>
            <w:vMerge/>
          </w:tcPr>
          <w:p w14:paraId="376AE5CC" w14:textId="77777777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1AFE9010" w14:textId="77777777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32E97E32" w14:textId="77777777" w:rsidR="00EC62A4" w:rsidRPr="00914614" w:rsidRDefault="00EC62A4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21" w:type="dxa"/>
          </w:tcPr>
          <w:p w14:paraId="429B0979" w14:textId="53F26341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518" w:type="dxa"/>
            <w:vAlign w:val="center"/>
          </w:tcPr>
          <w:p w14:paraId="50C74178" w14:textId="6AAE246C" w:rsidR="00EC62A4" w:rsidRPr="00914614" w:rsidRDefault="00F33EEF" w:rsidP="00EC62A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0727829F" w14:textId="3E9DB636" w:rsidR="00EC62A4" w:rsidRPr="00914614" w:rsidRDefault="0032627D" w:rsidP="00EC62A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4,0</w:t>
            </w:r>
          </w:p>
        </w:tc>
        <w:tc>
          <w:tcPr>
            <w:tcW w:w="1134" w:type="dxa"/>
            <w:vAlign w:val="center"/>
          </w:tcPr>
          <w:p w14:paraId="11CAC211" w14:textId="71BA4146" w:rsidR="00EC62A4" w:rsidRPr="00914614" w:rsidRDefault="0032627D" w:rsidP="00EC62A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4,0</w:t>
            </w:r>
          </w:p>
        </w:tc>
        <w:tc>
          <w:tcPr>
            <w:tcW w:w="850" w:type="dxa"/>
            <w:vAlign w:val="center"/>
          </w:tcPr>
          <w:p w14:paraId="2A83B169" w14:textId="56A8E4C0" w:rsidR="00EC62A4" w:rsidRPr="00914614" w:rsidRDefault="00EC62A4" w:rsidP="00EC62A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1939DB91" w14:textId="285C7D7B" w:rsidR="00EC62A4" w:rsidRPr="00914614" w:rsidRDefault="00EC62A4" w:rsidP="00EC62A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5BA91C05" w14:textId="7F46A874" w:rsidR="00EC62A4" w:rsidRPr="00914614" w:rsidRDefault="00EC62A4" w:rsidP="00EC62A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01A4DD90" w14:textId="54B96300" w:rsidR="00EC62A4" w:rsidRPr="00914614" w:rsidRDefault="00EC62A4" w:rsidP="00EC62A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2CD48673" w14:textId="77777777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</w:tcPr>
          <w:p w14:paraId="7036B8E6" w14:textId="77777777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76CE3E59" w14:textId="77777777" w:rsidTr="00836A19">
        <w:tc>
          <w:tcPr>
            <w:tcW w:w="0" w:type="auto"/>
            <w:vMerge/>
          </w:tcPr>
          <w:p w14:paraId="5085DFD3" w14:textId="77777777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3AE87ECA" w14:textId="77777777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0454DCC2" w14:textId="77777777" w:rsidR="00EC62A4" w:rsidRPr="00914614" w:rsidRDefault="00EC62A4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21" w:type="dxa"/>
          </w:tcPr>
          <w:p w14:paraId="5CAD38D1" w14:textId="77777777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  <w:p w14:paraId="46A5BBFE" w14:textId="6717D063" w:rsidR="0089171C" w:rsidRPr="00914614" w:rsidRDefault="0089171C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18" w:type="dxa"/>
            <w:vAlign w:val="center"/>
          </w:tcPr>
          <w:p w14:paraId="5F29DDFB" w14:textId="17A25A8E" w:rsidR="00EC62A4" w:rsidRPr="00914614" w:rsidRDefault="00EC62A4" w:rsidP="00EC62A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1134" w:type="dxa"/>
            <w:vAlign w:val="center"/>
          </w:tcPr>
          <w:p w14:paraId="6435D6CD" w14:textId="76D918C9" w:rsidR="00EC62A4" w:rsidRPr="00914614" w:rsidRDefault="0032627D" w:rsidP="00DF68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65</w:t>
            </w:r>
            <w:r w:rsidR="00DF6815"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 257,2</w:t>
            </w:r>
          </w:p>
        </w:tc>
        <w:tc>
          <w:tcPr>
            <w:tcW w:w="1134" w:type="dxa"/>
            <w:vAlign w:val="center"/>
          </w:tcPr>
          <w:p w14:paraId="007E508A" w14:textId="332584A9" w:rsidR="00EC62A4" w:rsidRPr="00914614" w:rsidRDefault="00801E2B" w:rsidP="0032627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</w:t>
            </w:r>
            <w:r w:rsidR="00DB069E"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 099,2</w:t>
            </w:r>
          </w:p>
        </w:tc>
        <w:tc>
          <w:tcPr>
            <w:tcW w:w="850" w:type="dxa"/>
            <w:vAlign w:val="center"/>
          </w:tcPr>
          <w:p w14:paraId="08E47E5A" w14:textId="66674302" w:rsidR="00EC62A4" w:rsidRPr="00914614" w:rsidRDefault="00EC62A4" w:rsidP="00EC62A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846" w:type="dxa"/>
            <w:vAlign w:val="center"/>
          </w:tcPr>
          <w:p w14:paraId="40CFE95C" w14:textId="22829E9C" w:rsidR="00EC62A4" w:rsidRPr="00914614" w:rsidRDefault="00EC62A4" w:rsidP="00EC62A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03384947" w14:textId="30525692" w:rsidR="00EC62A4" w:rsidRPr="00914614" w:rsidRDefault="00EC62A4" w:rsidP="00EC62A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215FD24E" w14:textId="7E94EF0F" w:rsidR="00EC62A4" w:rsidRPr="00914614" w:rsidRDefault="00EC62A4" w:rsidP="00EC62A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1402" w:type="dxa"/>
          </w:tcPr>
          <w:p w14:paraId="7413C5F0" w14:textId="77777777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</w:tcPr>
          <w:p w14:paraId="359D8398" w14:textId="77777777" w:rsidR="00EC62A4" w:rsidRPr="00914614" w:rsidRDefault="00EC62A4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505264BC" w14:textId="77777777" w:rsidTr="00836A19">
        <w:tc>
          <w:tcPr>
            <w:tcW w:w="0" w:type="auto"/>
            <w:vMerge w:val="restart"/>
          </w:tcPr>
          <w:p w14:paraId="613ADE42" w14:textId="2ADF0409" w:rsidR="007D780F" w:rsidRPr="00914614" w:rsidRDefault="007D780F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lastRenderedPageBreak/>
              <w:t>2.1.</w:t>
            </w:r>
          </w:p>
        </w:tc>
        <w:tc>
          <w:tcPr>
            <w:tcW w:w="2301" w:type="dxa"/>
            <w:vMerge w:val="restart"/>
          </w:tcPr>
          <w:p w14:paraId="2A6D629E" w14:textId="5BBC6F03" w:rsidR="007D780F" w:rsidRPr="00914614" w:rsidRDefault="007D780F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Организация деятельности многофункциональных центров предоставления государственных и </w:t>
            </w:r>
            <w:proofErr w:type="spellStart"/>
            <w:proofErr w:type="gramStart"/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муни</w:t>
            </w:r>
            <w:r w:rsidR="0064620E"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</w:t>
            </w: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ципальных</w:t>
            </w:r>
            <w:proofErr w:type="spellEnd"/>
            <w:proofErr w:type="gramEnd"/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услуг, </w:t>
            </w:r>
            <w:proofErr w:type="spellStart"/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дейст</w:t>
            </w:r>
            <w:r w:rsidR="0064620E"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</w:t>
            </w: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вующих</w:t>
            </w:r>
            <w:proofErr w:type="spellEnd"/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на территории Московской области, по реализации мероприятий, направленных на </w:t>
            </w:r>
            <w:proofErr w:type="spellStart"/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повы</w:t>
            </w:r>
            <w:r w:rsidR="0064620E"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</w:t>
            </w: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шение</w:t>
            </w:r>
            <w:proofErr w:type="spellEnd"/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уровня </w:t>
            </w:r>
            <w:proofErr w:type="spellStart"/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удовлетво</w:t>
            </w:r>
            <w:r w:rsidR="0064620E"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</w:t>
            </w: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ренности</w:t>
            </w:r>
            <w:proofErr w:type="spellEnd"/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граждан качеством предоставления государственных и муниципаль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416D1CAB" w14:textId="5601ED08" w:rsidR="007D780F" w:rsidRPr="00914614" w:rsidRDefault="007D780F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11F19AB9" w14:textId="20812599" w:rsidR="007D780F" w:rsidRPr="00914614" w:rsidRDefault="007D780F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7CC9736F" w14:textId="158C3115" w:rsidR="007D780F" w:rsidRPr="00914614" w:rsidRDefault="007D780F" w:rsidP="007D780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575E6D6C" w14:textId="3E43A595" w:rsidR="007D780F" w:rsidRPr="00914614" w:rsidRDefault="007D780F" w:rsidP="007D780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621,0</w:t>
            </w:r>
          </w:p>
        </w:tc>
        <w:tc>
          <w:tcPr>
            <w:tcW w:w="1134" w:type="dxa"/>
            <w:vAlign w:val="center"/>
          </w:tcPr>
          <w:p w14:paraId="5C98AB10" w14:textId="44340C63" w:rsidR="007D780F" w:rsidRPr="00914614" w:rsidRDefault="007D780F" w:rsidP="007D780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621,0</w:t>
            </w:r>
          </w:p>
        </w:tc>
        <w:tc>
          <w:tcPr>
            <w:tcW w:w="850" w:type="dxa"/>
            <w:vAlign w:val="center"/>
          </w:tcPr>
          <w:p w14:paraId="67E7750E" w14:textId="1BCC01D7" w:rsidR="007D780F" w:rsidRPr="00914614" w:rsidRDefault="007D780F" w:rsidP="007D780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358277AC" w14:textId="7C6F60B4" w:rsidR="007D780F" w:rsidRPr="00914614" w:rsidRDefault="007D780F" w:rsidP="007D780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935D64D" w14:textId="57DDE428" w:rsidR="007D780F" w:rsidRPr="00914614" w:rsidRDefault="007D780F" w:rsidP="007D780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516B397D" w14:textId="7686BBA7" w:rsidR="007D780F" w:rsidRPr="00914614" w:rsidRDefault="007D780F" w:rsidP="007D780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  <w:vMerge w:val="restart"/>
          </w:tcPr>
          <w:p w14:paraId="1989515F" w14:textId="77777777" w:rsidR="007D780F" w:rsidRPr="00914614" w:rsidRDefault="007D780F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  <w:vMerge w:val="restart"/>
          </w:tcPr>
          <w:p w14:paraId="44035EA3" w14:textId="77777777" w:rsidR="007D780F" w:rsidRPr="00914614" w:rsidRDefault="007D780F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49ECAFE4" w14:textId="77777777" w:rsidTr="00836A19">
        <w:tc>
          <w:tcPr>
            <w:tcW w:w="0" w:type="auto"/>
            <w:vMerge/>
          </w:tcPr>
          <w:p w14:paraId="03EF721E" w14:textId="77777777" w:rsidR="007D780F" w:rsidRPr="00914614" w:rsidRDefault="007D780F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13F99901" w14:textId="77777777" w:rsidR="007D780F" w:rsidRPr="00914614" w:rsidRDefault="007D780F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696F865D" w14:textId="77777777" w:rsidR="007D780F" w:rsidRPr="00914614" w:rsidRDefault="007D780F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21" w:type="dxa"/>
          </w:tcPr>
          <w:p w14:paraId="7682972A" w14:textId="29D9EFCE" w:rsidR="007D780F" w:rsidRPr="00914614" w:rsidRDefault="007D780F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518" w:type="dxa"/>
            <w:vAlign w:val="center"/>
          </w:tcPr>
          <w:p w14:paraId="0AEE305B" w14:textId="28D16850" w:rsidR="007D780F" w:rsidRPr="00914614" w:rsidRDefault="007D780F" w:rsidP="007D780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6EC1BD8A" w14:textId="049B7A91" w:rsidR="007D780F" w:rsidRPr="00914614" w:rsidRDefault="007D780F" w:rsidP="007D780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614,0</w:t>
            </w:r>
          </w:p>
        </w:tc>
        <w:tc>
          <w:tcPr>
            <w:tcW w:w="1134" w:type="dxa"/>
            <w:vAlign w:val="center"/>
          </w:tcPr>
          <w:p w14:paraId="199156F7" w14:textId="5BB9B450" w:rsidR="007D780F" w:rsidRPr="00914614" w:rsidRDefault="007D780F" w:rsidP="007D780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614,0</w:t>
            </w:r>
          </w:p>
        </w:tc>
        <w:tc>
          <w:tcPr>
            <w:tcW w:w="850" w:type="dxa"/>
            <w:vAlign w:val="center"/>
          </w:tcPr>
          <w:p w14:paraId="77C1F0B5" w14:textId="7E473E45" w:rsidR="007D780F" w:rsidRPr="00914614" w:rsidRDefault="007D780F" w:rsidP="007D780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663C4BAF" w14:textId="0E2CDBC6" w:rsidR="007D780F" w:rsidRPr="00914614" w:rsidRDefault="007D780F" w:rsidP="007D780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2306333" w14:textId="69F7F466" w:rsidR="007D780F" w:rsidRPr="00914614" w:rsidRDefault="007D780F" w:rsidP="007D780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055A6137" w14:textId="6867D31B" w:rsidR="007D780F" w:rsidRPr="00914614" w:rsidRDefault="007D780F" w:rsidP="007D780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  <w:vMerge/>
          </w:tcPr>
          <w:p w14:paraId="77502B9B" w14:textId="77777777" w:rsidR="007D780F" w:rsidRPr="00914614" w:rsidRDefault="007D780F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  <w:vMerge/>
          </w:tcPr>
          <w:p w14:paraId="59A5D517" w14:textId="77777777" w:rsidR="007D780F" w:rsidRPr="00914614" w:rsidRDefault="007D780F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0C88266E" w14:textId="77777777" w:rsidTr="00836A19">
        <w:tc>
          <w:tcPr>
            <w:tcW w:w="0" w:type="auto"/>
            <w:vMerge/>
          </w:tcPr>
          <w:p w14:paraId="1824A42F" w14:textId="77777777" w:rsidR="007D780F" w:rsidRPr="00914614" w:rsidRDefault="007D780F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50BB5732" w14:textId="77777777" w:rsidR="007D780F" w:rsidRPr="00914614" w:rsidRDefault="007D780F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3E0CF4E0" w14:textId="77777777" w:rsidR="007D780F" w:rsidRPr="00914614" w:rsidRDefault="007D780F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21" w:type="dxa"/>
          </w:tcPr>
          <w:p w14:paraId="121B1BCE" w14:textId="721A9BC8" w:rsidR="007D780F" w:rsidRPr="00914614" w:rsidRDefault="007D780F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518" w:type="dxa"/>
            <w:vAlign w:val="center"/>
          </w:tcPr>
          <w:p w14:paraId="35066CED" w14:textId="01D733DB" w:rsidR="007D780F" w:rsidRPr="00914614" w:rsidRDefault="007D780F" w:rsidP="007D780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528D97B0" w14:textId="37ED1720" w:rsidR="007D780F" w:rsidRPr="00914614" w:rsidRDefault="007D780F" w:rsidP="007D780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7,0</w:t>
            </w:r>
          </w:p>
        </w:tc>
        <w:tc>
          <w:tcPr>
            <w:tcW w:w="1134" w:type="dxa"/>
            <w:vAlign w:val="center"/>
          </w:tcPr>
          <w:p w14:paraId="1D0121BE" w14:textId="1D9CF3CE" w:rsidR="007D780F" w:rsidRPr="00914614" w:rsidRDefault="007D780F" w:rsidP="007D780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,0</w:t>
            </w:r>
          </w:p>
        </w:tc>
        <w:tc>
          <w:tcPr>
            <w:tcW w:w="850" w:type="dxa"/>
            <w:vAlign w:val="center"/>
          </w:tcPr>
          <w:p w14:paraId="4F783197" w14:textId="2941F3C3" w:rsidR="007D780F" w:rsidRPr="00914614" w:rsidRDefault="007D780F" w:rsidP="007D780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51135734" w14:textId="62315615" w:rsidR="007D780F" w:rsidRPr="00914614" w:rsidRDefault="007D780F" w:rsidP="007D780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E054E90" w14:textId="19C04018" w:rsidR="007D780F" w:rsidRPr="00914614" w:rsidRDefault="007D780F" w:rsidP="007D780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5CA3E0FF" w14:textId="7F6791BC" w:rsidR="007D780F" w:rsidRPr="00914614" w:rsidRDefault="007D780F" w:rsidP="007D780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  <w:vMerge/>
          </w:tcPr>
          <w:p w14:paraId="15FB8C0D" w14:textId="77777777" w:rsidR="007D780F" w:rsidRPr="00914614" w:rsidRDefault="007D780F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  <w:vMerge/>
          </w:tcPr>
          <w:p w14:paraId="6E389A66" w14:textId="77777777" w:rsidR="007D780F" w:rsidRPr="00914614" w:rsidRDefault="007D780F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2B3E32FC" w14:textId="77777777" w:rsidTr="00836A19">
        <w:tc>
          <w:tcPr>
            <w:tcW w:w="0" w:type="auto"/>
            <w:vMerge w:val="restart"/>
          </w:tcPr>
          <w:p w14:paraId="5E3708AD" w14:textId="7ED4F47A" w:rsidR="00A555DE" w:rsidRPr="00914614" w:rsidRDefault="00A555DE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.2.</w:t>
            </w:r>
          </w:p>
        </w:tc>
        <w:tc>
          <w:tcPr>
            <w:tcW w:w="2301" w:type="dxa"/>
            <w:vMerge w:val="restart"/>
          </w:tcPr>
          <w:p w14:paraId="0054AFF7" w14:textId="4AB3EE19" w:rsidR="00A555DE" w:rsidRPr="00914614" w:rsidRDefault="00A555DE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proofErr w:type="spellStart"/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офинансирование</w:t>
            </w:r>
            <w:proofErr w:type="spellEnd"/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расходов на организацию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4BEF4569" w14:textId="73C1FFA2" w:rsidR="00A555DE" w:rsidRPr="00914614" w:rsidRDefault="00A555DE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3546AD34" w14:textId="269D88C3" w:rsidR="00A555DE" w:rsidRPr="00914614" w:rsidRDefault="00A555DE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736F86DE" w14:textId="04945B23" w:rsidR="00A555DE" w:rsidRPr="00914614" w:rsidRDefault="00A555DE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1895F0D5" w14:textId="4A790D54" w:rsidR="00A555DE" w:rsidRPr="00914614" w:rsidRDefault="00A555DE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4B44CA5C" w14:textId="21013186" w:rsidR="00A555DE" w:rsidRPr="00914614" w:rsidRDefault="00A555DE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291400FE" w14:textId="45D5ABA2" w:rsidR="00A555DE" w:rsidRPr="00914614" w:rsidRDefault="00A555DE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7F76D461" w14:textId="31264A68" w:rsidR="00A555DE" w:rsidRPr="00914614" w:rsidRDefault="00A555DE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0CBE91B7" w14:textId="2501487B" w:rsidR="00A555DE" w:rsidRPr="00914614" w:rsidRDefault="00A555DE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05E8D25B" w14:textId="3D466236" w:rsidR="00A555DE" w:rsidRPr="00914614" w:rsidRDefault="00A555DE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  <w:vMerge w:val="restart"/>
          </w:tcPr>
          <w:p w14:paraId="4FDA9B5D" w14:textId="77777777" w:rsidR="00A555DE" w:rsidRPr="00914614" w:rsidRDefault="00A555DE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  <w:vMerge w:val="restart"/>
          </w:tcPr>
          <w:p w14:paraId="1087225E" w14:textId="77777777" w:rsidR="00A555DE" w:rsidRPr="00914614" w:rsidRDefault="00A555DE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591C19D2" w14:textId="77777777" w:rsidTr="00836A19">
        <w:tc>
          <w:tcPr>
            <w:tcW w:w="0" w:type="auto"/>
            <w:vMerge/>
          </w:tcPr>
          <w:p w14:paraId="0C36C84A" w14:textId="77777777" w:rsidR="00A555DE" w:rsidRPr="00914614" w:rsidRDefault="00A555DE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2CAE7116" w14:textId="77777777" w:rsidR="00A555DE" w:rsidRPr="00914614" w:rsidRDefault="00A555DE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3B35274B" w14:textId="77777777" w:rsidR="00A555DE" w:rsidRPr="00914614" w:rsidRDefault="00A555DE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21" w:type="dxa"/>
          </w:tcPr>
          <w:p w14:paraId="01313AF9" w14:textId="50328F0D" w:rsidR="00A555DE" w:rsidRPr="00914614" w:rsidRDefault="00A555DE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518" w:type="dxa"/>
            <w:vAlign w:val="center"/>
          </w:tcPr>
          <w:p w14:paraId="58B003F3" w14:textId="3EA6D2F8" w:rsidR="00A555DE" w:rsidRPr="00914614" w:rsidRDefault="00A555DE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73946288" w14:textId="20F8477E" w:rsidR="00A555DE" w:rsidRPr="00914614" w:rsidRDefault="00A555DE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1E94FE3C" w14:textId="6FDB669E" w:rsidR="00A555DE" w:rsidRPr="00914614" w:rsidRDefault="00A555DE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54E9FCF7" w14:textId="4EFC9DEE" w:rsidR="00A555DE" w:rsidRPr="00914614" w:rsidRDefault="00A555DE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2F9A8046" w14:textId="4C4387E8" w:rsidR="00A555DE" w:rsidRPr="00914614" w:rsidRDefault="00A555DE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5537D086" w14:textId="55C19DF4" w:rsidR="00A555DE" w:rsidRPr="00914614" w:rsidRDefault="00A555DE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59478F60" w14:textId="7FD58F33" w:rsidR="00A555DE" w:rsidRPr="00914614" w:rsidRDefault="00A555DE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  <w:vMerge/>
          </w:tcPr>
          <w:p w14:paraId="295448E4" w14:textId="77777777" w:rsidR="00A555DE" w:rsidRPr="00914614" w:rsidRDefault="00A555DE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  <w:vMerge/>
          </w:tcPr>
          <w:p w14:paraId="217D25B3" w14:textId="77777777" w:rsidR="00A555DE" w:rsidRPr="00914614" w:rsidRDefault="00A555DE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72475D33" w14:textId="77777777" w:rsidTr="00836A19">
        <w:tc>
          <w:tcPr>
            <w:tcW w:w="0" w:type="auto"/>
            <w:vMerge/>
          </w:tcPr>
          <w:p w14:paraId="2617664E" w14:textId="77777777" w:rsidR="00A555DE" w:rsidRPr="00914614" w:rsidRDefault="00A555DE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6ABC9015" w14:textId="77777777" w:rsidR="00A555DE" w:rsidRPr="00914614" w:rsidRDefault="00A555DE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5EF055FC" w14:textId="77777777" w:rsidR="00A555DE" w:rsidRPr="00914614" w:rsidRDefault="00A555DE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21" w:type="dxa"/>
          </w:tcPr>
          <w:p w14:paraId="451F9504" w14:textId="3EE39781" w:rsidR="00A555DE" w:rsidRPr="00914614" w:rsidRDefault="00A555DE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518" w:type="dxa"/>
            <w:vAlign w:val="center"/>
          </w:tcPr>
          <w:p w14:paraId="67A48694" w14:textId="3C3812FE" w:rsidR="00A555DE" w:rsidRPr="00914614" w:rsidRDefault="00A555DE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2DCBCA96" w14:textId="4E3D8007" w:rsidR="00A555DE" w:rsidRPr="00914614" w:rsidRDefault="00A555DE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7E27A8C4" w14:textId="286559A5" w:rsidR="00A555DE" w:rsidRPr="00914614" w:rsidRDefault="00A555DE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528263F5" w14:textId="532CE542" w:rsidR="00A555DE" w:rsidRPr="00914614" w:rsidRDefault="00A555DE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6F419879" w14:textId="7C63F867" w:rsidR="00A555DE" w:rsidRPr="00914614" w:rsidRDefault="00A555DE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2835E6E" w14:textId="223D890C" w:rsidR="00A555DE" w:rsidRPr="00914614" w:rsidRDefault="00A555DE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4CA8132" w14:textId="2DBF4E21" w:rsidR="00A555DE" w:rsidRPr="00914614" w:rsidRDefault="00A555DE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  <w:vMerge/>
          </w:tcPr>
          <w:p w14:paraId="27CB2FD6" w14:textId="77777777" w:rsidR="00A555DE" w:rsidRPr="00914614" w:rsidRDefault="00A555DE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  <w:vMerge/>
          </w:tcPr>
          <w:p w14:paraId="38F6E1F6" w14:textId="77777777" w:rsidR="00A555DE" w:rsidRPr="00914614" w:rsidRDefault="00A555DE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4366709D" w14:textId="77777777" w:rsidTr="00836A19">
        <w:tc>
          <w:tcPr>
            <w:tcW w:w="0" w:type="auto"/>
            <w:vMerge w:val="restart"/>
          </w:tcPr>
          <w:p w14:paraId="615C96B0" w14:textId="7A70F88C" w:rsidR="005472DC" w:rsidRPr="00914614" w:rsidRDefault="005472DC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.3.</w:t>
            </w:r>
          </w:p>
        </w:tc>
        <w:tc>
          <w:tcPr>
            <w:tcW w:w="2301" w:type="dxa"/>
            <w:vMerge w:val="restart"/>
          </w:tcPr>
          <w:p w14:paraId="380DC5CA" w14:textId="5AFC0486" w:rsidR="005472DC" w:rsidRPr="00914614" w:rsidRDefault="005472DC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Расходы на обеспечение деятельности (оказание услуг) муниципальных учреждений - многофункциональный центр  предоставления государственных и муниципаль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0369A6C9" w14:textId="114677A7" w:rsidR="005472DC" w:rsidRPr="00914614" w:rsidRDefault="005472DC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07301CAD" w14:textId="050665AD" w:rsidR="005472DC" w:rsidRPr="00914614" w:rsidRDefault="005472DC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bCs/>
                <w:color w:val="000000" w:themeColor="text1"/>
                <w:sz w:val="16"/>
                <w:szCs w:val="16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5BC8E067" w14:textId="5E49A699" w:rsidR="005472DC" w:rsidRPr="00914614" w:rsidRDefault="005472DC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1134" w:type="dxa"/>
            <w:vAlign w:val="center"/>
          </w:tcPr>
          <w:p w14:paraId="4455BB2A" w14:textId="052EDB5C" w:rsidR="005472DC" w:rsidRPr="00914614" w:rsidRDefault="006701AF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65 250,2</w:t>
            </w:r>
          </w:p>
        </w:tc>
        <w:tc>
          <w:tcPr>
            <w:tcW w:w="1134" w:type="dxa"/>
            <w:vAlign w:val="center"/>
          </w:tcPr>
          <w:p w14:paraId="27FA1BBE" w14:textId="1806848E" w:rsidR="005472DC" w:rsidRPr="00914614" w:rsidRDefault="005472DC" w:rsidP="006701A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</w:t>
            </w:r>
            <w:r w:rsidR="006701AF"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 092,2</w:t>
            </w:r>
          </w:p>
        </w:tc>
        <w:tc>
          <w:tcPr>
            <w:tcW w:w="850" w:type="dxa"/>
            <w:vAlign w:val="center"/>
          </w:tcPr>
          <w:p w14:paraId="41070790" w14:textId="46E4EF1E" w:rsidR="005472DC" w:rsidRPr="00914614" w:rsidRDefault="005472DC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846" w:type="dxa"/>
            <w:vAlign w:val="center"/>
          </w:tcPr>
          <w:p w14:paraId="45B9FA5A" w14:textId="35E088EB" w:rsidR="005472DC" w:rsidRPr="00914614" w:rsidRDefault="005472DC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0AC61CC6" w14:textId="265123E3" w:rsidR="005472DC" w:rsidRPr="00914614" w:rsidRDefault="005472DC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6D4A95BE" w14:textId="422D80F6" w:rsidR="005472DC" w:rsidRPr="00914614" w:rsidRDefault="005472DC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1402" w:type="dxa"/>
            <w:vMerge w:val="restart"/>
          </w:tcPr>
          <w:p w14:paraId="615F949B" w14:textId="77777777" w:rsidR="005472DC" w:rsidRPr="00914614" w:rsidRDefault="005472DC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  <w:vMerge w:val="restart"/>
          </w:tcPr>
          <w:p w14:paraId="2AD4DE71" w14:textId="77777777" w:rsidR="005472DC" w:rsidRPr="00914614" w:rsidRDefault="005472DC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6C0415A3" w14:textId="77777777" w:rsidTr="00836A19">
        <w:tc>
          <w:tcPr>
            <w:tcW w:w="0" w:type="auto"/>
            <w:vMerge/>
          </w:tcPr>
          <w:p w14:paraId="77AB853C" w14:textId="77777777" w:rsidR="005472DC" w:rsidRPr="00914614" w:rsidRDefault="005472DC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0A233BD2" w14:textId="77777777" w:rsidR="005472DC" w:rsidRPr="00914614" w:rsidRDefault="005472DC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04BAA5DC" w14:textId="77777777" w:rsidR="005472DC" w:rsidRPr="00914614" w:rsidRDefault="005472DC" w:rsidP="00836A19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521" w:type="dxa"/>
          </w:tcPr>
          <w:p w14:paraId="07798FBD" w14:textId="61773EF7" w:rsidR="005472DC" w:rsidRPr="00914614" w:rsidRDefault="005472DC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518" w:type="dxa"/>
            <w:vAlign w:val="center"/>
          </w:tcPr>
          <w:p w14:paraId="5D8BFC95" w14:textId="4A892C33" w:rsidR="005472DC" w:rsidRPr="00914614" w:rsidRDefault="005472DC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1134" w:type="dxa"/>
            <w:vAlign w:val="center"/>
          </w:tcPr>
          <w:p w14:paraId="5E65BF70" w14:textId="244DFAB8" w:rsidR="005472DC" w:rsidRPr="00914614" w:rsidRDefault="006701AF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65 250,2</w:t>
            </w:r>
          </w:p>
        </w:tc>
        <w:tc>
          <w:tcPr>
            <w:tcW w:w="1134" w:type="dxa"/>
            <w:vAlign w:val="center"/>
          </w:tcPr>
          <w:p w14:paraId="006E0754" w14:textId="740FE8FF" w:rsidR="005472DC" w:rsidRPr="00914614" w:rsidRDefault="005472DC" w:rsidP="006701A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</w:t>
            </w:r>
            <w:r w:rsidR="006701AF"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 092,2</w:t>
            </w:r>
          </w:p>
        </w:tc>
        <w:tc>
          <w:tcPr>
            <w:tcW w:w="850" w:type="dxa"/>
            <w:vAlign w:val="center"/>
          </w:tcPr>
          <w:p w14:paraId="181BDA9D" w14:textId="57AB9508" w:rsidR="005472DC" w:rsidRPr="00914614" w:rsidRDefault="005472DC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846" w:type="dxa"/>
            <w:vAlign w:val="center"/>
          </w:tcPr>
          <w:p w14:paraId="7F9E7C3E" w14:textId="270EC670" w:rsidR="005472DC" w:rsidRPr="00914614" w:rsidRDefault="005472DC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7E115F9A" w14:textId="04E75954" w:rsidR="005472DC" w:rsidRPr="00914614" w:rsidRDefault="005472DC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7B8D8FF4" w14:textId="6B9BB182" w:rsidR="005472DC" w:rsidRPr="00914614" w:rsidRDefault="005472DC" w:rsidP="005472D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1402" w:type="dxa"/>
            <w:vMerge/>
          </w:tcPr>
          <w:p w14:paraId="00D86AF9" w14:textId="77777777" w:rsidR="005472DC" w:rsidRPr="00914614" w:rsidRDefault="005472DC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  <w:vMerge/>
          </w:tcPr>
          <w:p w14:paraId="098C7228" w14:textId="77777777" w:rsidR="005472DC" w:rsidRPr="00914614" w:rsidRDefault="005472DC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6540A7E5" w14:textId="77777777" w:rsidTr="00836A19">
        <w:tc>
          <w:tcPr>
            <w:tcW w:w="0" w:type="auto"/>
            <w:vMerge w:val="restart"/>
          </w:tcPr>
          <w:p w14:paraId="2330539C" w14:textId="4A0F8641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.4.</w:t>
            </w:r>
          </w:p>
        </w:tc>
        <w:tc>
          <w:tcPr>
            <w:tcW w:w="2301" w:type="dxa"/>
            <w:vMerge w:val="restart"/>
          </w:tcPr>
          <w:p w14:paraId="10045DEB" w14:textId="11D0762D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Обеспечение </w:t>
            </w:r>
            <w:proofErr w:type="spellStart"/>
            <w:proofErr w:type="gramStart"/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оборудова</w:t>
            </w:r>
            <w:r w:rsidR="0089171C"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</w:t>
            </w: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нием</w:t>
            </w:r>
            <w:proofErr w:type="spellEnd"/>
            <w:proofErr w:type="gramEnd"/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и поддержание </w:t>
            </w:r>
            <w:proofErr w:type="spellStart"/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рабо</w:t>
            </w:r>
            <w:r w:rsidR="0089171C"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</w:t>
            </w: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тоспособности</w:t>
            </w:r>
            <w:proofErr w:type="spellEnd"/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много</w:t>
            </w:r>
            <w:r w:rsidR="0089171C"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</w:t>
            </w: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функциональных центров предоставления </w:t>
            </w:r>
            <w:proofErr w:type="spellStart"/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государст</w:t>
            </w:r>
            <w:proofErr w:type="spellEnd"/>
            <w:r w:rsidR="0089171C"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</w:t>
            </w: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венных и муниципаль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1293B679" w14:textId="6409173B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47CBF8FA" w14:textId="39FE24AE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771B716C" w14:textId="65D1EE9E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72DB3DEF" w14:textId="41BC0135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5FE3E3D9" w14:textId="648737FA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44A8D692" w14:textId="327B56FA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1C3C779B" w14:textId="40C4708A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56C5439C" w14:textId="4B1E2F0E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8BF8A64" w14:textId="60000C84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172D0C8D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</w:tcPr>
          <w:p w14:paraId="3647381E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26B4E86C" w14:textId="77777777" w:rsidTr="00836A19">
        <w:tc>
          <w:tcPr>
            <w:tcW w:w="0" w:type="auto"/>
            <w:vMerge/>
          </w:tcPr>
          <w:p w14:paraId="593429E4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4137EDCA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19AA2FAF" w14:textId="77777777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21" w:type="dxa"/>
          </w:tcPr>
          <w:p w14:paraId="30F40320" w14:textId="7CED1B63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518" w:type="dxa"/>
            <w:vAlign w:val="center"/>
          </w:tcPr>
          <w:p w14:paraId="1C289F18" w14:textId="2F409356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5D6C2599" w14:textId="5B611325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18EB3C2C" w14:textId="36286888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13701271" w14:textId="473EE712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4D804434" w14:textId="53338A2F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CC55FD9" w14:textId="7B491572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AFAE352" w14:textId="3DC8B797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15EF9250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</w:tcPr>
          <w:p w14:paraId="22CCD284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46DFC7B8" w14:textId="77777777" w:rsidTr="00836A19">
        <w:tc>
          <w:tcPr>
            <w:tcW w:w="0" w:type="auto"/>
            <w:vMerge w:val="restart"/>
            <w:vAlign w:val="center"/>
          </w:tcPr>
          <w:p w14:paraId="4F992BCB" w14:textId="2F81D551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.</w:t>
            </w:r>
          </w:p>
        </w:tc>
        <w:tc>
          <w:tcPr>
            <w:tcW w:w="2301" w:type="dxa"/>
            <w:vMerge w:val="restart"/>
            <w:vAlign w:val="center"/>
          </w:tcPr>
          <w:p w14:paraId="4231F7FE" w14:textId="22E159B2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Основное мероприятие 0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</w:t>
            </w: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lastRenderedPageBreak/>
              <w:t>государственных и муниципаль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12039EAC" w14:textId="3A3AD044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1521" w:type="dxa"/>
          </w:tcPr>
          <w:p w14:paraId="2FEAE655" w14:textId="7DACB951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6193070B" w14:textId="664E5554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60822BBA" w14:textId="0C6EFAD4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1</w:t>
            </w:r>
            <w:r w:rsidR="00DB069E"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926,0</w:t>
            </w:r>
          </w:p>
        </w:tc>
        <w:tc>
          <w:tcPr>
            <w:tcW w:w="1134" w:type="dxa"/>
            <w:vAlign w:val="center"/>
          </w:tcPr>
          <w:p w14:paraId="7CD46CA3" w14:textId="18995F06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</w:t>
            </w:r>
            <w:r w:rsidR="00DB069E"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26,0</w:t>
            </w:r>
          </w:p>
        </w:tc>
        <w:tc>
          <w:tcPr>
            <w:tcW w:w="850" w:type="dxa"/>
            <w:vAlign w:val="center"/>
          </w:tcPr>
          <w:p w14:paraId="7C58A2E5" w14:textId="00CE5FB8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6F6E2ACB" w14:textId="083ABD1C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706C9478" w14:textId="5075958B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088C100" w14:textId="49F6C794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6960C4C9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</w:tcPr>
          <w:p w14:paraId="406A3E2B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2EE62705" w14:textId="77777777" w:rsidTr="00836A19">
        <w:tc>
          <w:tcPr>
            <w:tcW w:w="0" w:type="auto"/>
            <w:vMerge/>
          </w:tcPr>
          <w:p w14:paraId="2FB06171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1C96F9AE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072" w:type="dxa"/>
            <w:vMerge/>
          </w:tcPr>
          <w:p w14:paraId="66F54294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21" w:type="dxa"/>
          </w:tcPr>
          <w:p w14:paraId="6A0814B6" w14:textId="1B536544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518" w:type="dxa"/>
            <w:vAlign w:val="center"/>
          </w:tcPr>
          <w:p w14:paraId="530F6800" w14:textId="696095C7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1115B8B2" w14:textId="4EDF3202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1</w:t>
            </w:r>
            <w:r w:rsidR="00DB069E"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492,0</w:t>
            </w:r>
          </w:p>
        </w:tc>
        <w:tc>
          <w:tcPr>
            <w:tcW w:w="1134" w:type="dxa"/>
            <w:vAlign w:val="center"/>
          </w:tcPr>
          <w:p w14:paraId="095B3F56" w14:textId="638E65D8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</w:t>
            </w:r>
            <w:r w:rsidR="00DB069E"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92,0</w:t>
            </w:r>
          </w:p>
        </w:tc>
        <w:tc>
          <w:tcPr>
            <w:tcW w:w="850" w:type="dxa"/>
            <w:vAlign w:val="center"/>
          </w:tcPr>
          <w:p w14:paraId="0C998257" w14:textId="10E89720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7829EAA4" w14:textId="45FA5634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7B1B87C4" w14:textId="2FC9EFD8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A346383" w14:textId="7102FAF9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76DA756C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</w:tcPr>
          <w:p w14:paraId="35D7B276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2A10856D" w14:textId="77777777" w:rsidTr="00836A19">
        <w:tc>
          <w:tcPr>
            <w:tcW w:w="0" w:type="auto"/>
            <w:vMerge/>
          </w:tcPr>
          <w:p w14:paraId="11432BE9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58F84AE8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072" w:type="dxa"/>
            <w:vMerge/>
          </w:tcPr>
          <w:p w14:paraId="485E8823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21" w:type="dxa"/>
          </w:tcPr>
          <w:p w14:paraId="6D998918" w14:textId="1A630391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Средства бюджета муниципального </w:t>
            </w: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lastRenderedPageBreak/>
              <w:t>образования</w:t>
            </w:r>
          </w:p>
        </w:tc>
        <w:tc>
          <w:tcPr>
            <w:tcW w:w="1518" w:type="dxa"/>
            <w:vAlign w:val="center"/>
          </w:tcPr>
          <w:p w14:paraId="362D4A84" w14:textId="638C94BC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lastRenderedPageBreak/>
              <w:t>0</w:t>
            </w:r>
          </w:p>
        </w:tc>
        <w:tc>
          <w:tcPr>
            <w:tcW w:w="1134" w:type="dxa"/>
            <w:vAlign w:val="center"/>
          </w:tcPr>
          <w:p w14:paraId="029079E8" w14:textId="2332DFF1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434,0</w:t>
            </w:r>
          </w:p>
        </w:tc>
        <w:tc>
          <w:tcPr>
            <w:tcW w:w="1134" w:type="dxa"/>
            <w:vAlign w:val="center"/>
          </w:tcPr>
          <w:p w14:paraId="7BA1657C" w14:textId="71C5ECC0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34,0</w:t>
            </w:r>
          </w:p>
        </w:tc>
        <w:tc>
          <w:tcPr>
            <w:tcW w:w="850" w:type="dxa"/>
            <w:vAlign w:val="center"/>
          </w:tcPr>
          <w:p w14:paraId="79BF4CB1" w14:textId="51187789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3AEE22CE" w14:textId="32AEB14A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5CBA0017" w14:textId="72D43AA6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6A26897" w14:textId="52DAD92E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7F935AD1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</w:tcPr>
          <w:p w14:paraId="53100EB1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74081699" w14:textId="77777777" w:rsidTr="00836A19">
        <w:tc>
          <w:tcPr>
            <w:tcW w:w="0" w:type="auto"/>
            <w:vMerge w:val="restart"/>
          </w:tcPr>
          <w:p w14:paraId="36FA9C84" w14:textId="57EE85E5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lastRenderedPageBreak/>
              <w:t>3.1.</w:t>
            </w:r>
          </w:p>
        </w:tc>
        <w:tc>
          <w:tcPr>
            <w:tcW w:w="2301" w:type="dxa"/>
            <w:vMerge w:val="restart"/>
          </w:tcPr>
          <w:p w14:paraId="47534A32" w14:textId="749376B5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оздание новых офисов многофункциональных центров предоставления государственных и муниципальных услуг и дополнительных окон доступа к услугам в многофункциональных центрах предоставления государственных и муниципаль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61523CA0" w14:textId="583DF9C2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2AECA583" w14:textId="30DE42ED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53964ED5" w14:textId="59BA39AA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485B1CB7" w14:textId="5843181B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6A69826D" w14:textId="2100AC7C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6CBD89A7" w14:textId="31E5E15F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3E56C7C0" w14:textId="5B03C88F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2239E2CC" w14:textId="3B3207FE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21BE81FB" w14:textId="09696049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248D33CE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</w:tcPr>
          <w:p w14:paraId="58093376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2E4F1C94" w14:textId="77777777" w:rsidTr="00836A19">
        <w:tc>
          <w:tcPr>
            <w:tcW w:w="0" w:type="auto"/>
            <w:vMerge/>
          </w:tcPr>
          <w:p w14:paraId="299154AD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476A2872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072" w:type="dxa"/>
            <w:vMerge/>
          </w:tcPr>
          <w:p w14:paraId="4E9E6EB6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21" w:type="dxa"/>
          </w:tcPr>
          <w:p w14:paraId="2F0A1908" w14:textId="2A9F8F29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518" w:type="dxa"/>
            <w:vAlign w:val="center"/>
          </w:tcPr>
          <w:p w14:paraId="316F0460" w14:textId="4643EC0A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0B07A0C2" w14:textId="36C314CC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3EAEE9B3" w14:textId="7501B5CA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57484CD8" w14:textId="5DA804DC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0BB8EBFD" w14:textId="11CF5D24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50420381" w14:textId="5B34F329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0F8D475B" w14:textId="196157DE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39F71938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</w:tcPr>
          <w:p w14:paraId="578F44CC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5C328FC8" w14:textId="77777777" w:rsidTr="00836A19">
        <w:tc>
          <w:tcPr>
            <w:tcW w:w="0" w:type="auto"/>
            <w:vMerge/>
          </w:tcPr>
          <w:p w14:paraId="4DB2A275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590F3CDE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072" w:type="dxa"/>
            <w:vMerge/>
          </w:tcPr>
          <w:p w14:paraId="389EECBC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21" w:type="dxa"/>
          </w:tcPr>
          <w:p w14:paraId="43ECCB34" w14:textId="4674AFAC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518" w:type="dxa"/>
            <w:vAlign w:val="center"/>
          </w:tcPr>
          <w:p w14:paraId="6E3C5ABC" w14:textId="05843307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1C71DE21" w14:textId="3BA64958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576346F8" w14:textId="7558787A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16A66DAA" w14:textId="5E12D369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09C9D6DF" w14:textId="13453CFD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F44E0C3" w14:textId="62416138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06F51B6" w14:textId="013B7ABD" w:rsidR="00836A19" w:rsidRPr="00914614" w:rsidRDefault="00836A19" w:rsidP="00836A1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399E87C9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</w:tcPr>
          <w:p w14:paraId="11CC0D9A" w14:textId="77777777" w:rsidR="00836A19" w:rsidRPr="00914614" w:rsidRDefault="00836A19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53D858A2" w14:textId="77777777" w:rsidTr="008C426C">
        <w:tc>
          <w:tcPr>
            <w:tcW w:w="0" w:type="auto"/>
            <w:vMerge w:val="restart"/>
          </w:tcPr>
          <w:p w14:paraId="3B5657D6" w14:textId="1E0C104C" w:rsidR="008C426C" w:rsidRPr="00914614" w:rsidRDefault="008C426C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.2</w:t>
            </w:r>
          </w:p>
        </w:tc>
        <w:tc>
          <w:tcPr>
            <w:tcW w:w="2301" w:type="dxa"/>
            <w:vMerge w:val="restart"/>
          </w:tcPr>
          <w:p w14:paraId="7A746EE7" w14:textId="4FD9E92F" w:rsidR="008C426C" w:rsidRPr="00914614" w:rsidRDefault="008C426C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Дооснащение материально-техническими средствами – приобретение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</w:t>
            </w:r>
            <w:proofErr w:type="gramEnd"/>
          </w:p>
        </w:tc>
        <w:tc>
          <w:tcPr>
            <w:tcW w:w="1072" w:type="dxa"/>
          </w:tcPr>
          <w:p w14:paraId="5FCF7CAB" w14:textId="75D3850A" w:rsidR="008C426C" w:rsidRPr="00914614" w:rsidRDefault="008C426C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35EE8390" w14:textId="7E9B7DAA" w:rsidR="008C426C" w:rsidRPr="00914614" w:rsidRDefault="008C426C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1A3A042E" w14:textId="2E30ECDA" w:rsidR="008C426C" w:rsidRPr="00914614" w:rsidRDefault="008C426C" w:rsidP="008C4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3EBF1C85" w14:textId="68E5F79E" w:rsidR="008C426C" w:rsidRPr="00914614" w:rsidRDefault="008C426C" w:rsidP="008C4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</w:t>
            </w:r>
            <w:r w:rsidR="00DB069E"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26,0</w:t>
            </w:r>
          </w:p>
        </w:tc>
        <w:tc>
          <w:tcPr>
            <w:tcW w:w="1134" w:type="dxa"/>
            <w:vAlign w:val="center"/>
          </w:tcPr>
          <w:p w14:paraId="44B602EB" w14:textId="595954AB" w:rsidR="008C426C" w:rsidRPr="00914614" w:rsidRDefault="008C426C" w:rsidP="008C4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</w:t>
            </w:r>
            <w:r w:rsidR="00DB069E"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26,0</w:t>
            </w:r>
          </w:p>
        </w:tc>
        <w:tc>
          <w:tcPr>
            <w:tcW w:w="850" w:type="dxa"/>
            <w:vAlign w:val="center"/>
          </w:tcPr>
          <w:p w14:paraId="159ABABB" w14:textId="28D39F10" w:rsidR="008C426C" w:rsidRPr="00914614" w:rsidRDefault="008C426C" w:rsidP="008C4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6BFA44BD" w14:textId="5989F071" w:rsidR="008C426C" w:rsidRPr="00914614" w:rsidRDefault="008C426C" w:rsidP="008C4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7B2BF853" w14:textId="1BDA11C5" w:rsidR="008C426C" w:rsidRPr="00914614" w:rsidRDefault="008C426C" w:rsidP="008C4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0E2771F" w14:textId="17E86991" w:rsidR="008C426C" w:rsidRPr="00914614" w:rsidRDefault="008C426C" w:rsidP="008C4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6B00BA8C" w14:textId="77777777" w:rsidR="008C426C" w:rsidRPr="00914614" w:rsidRDefault="008C426C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</w:tcPr>
          <w:p w14:paraId="16018858" w14:textId="77777777" w:rsidR="008C426C" w:rsidRPr="00914614" w:rsidRDefault="008C426C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07CFD7F5" w14:textId="77777777" w:rsidTr="008C426C">
        <w:tc>
          <w:tcPr>
            <w:tcW w:w="0" w:type="auto"/>
            <w:vMerge/>
          </w:tcPr>
          <w:p w14:paraId="65EEBF53" w14:textId="77777777" w:rsidR="008C426C" w:rsidRPr="00914614" w:rsidRDefault="008C426C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132ED109" w14:textId="77777777" w:rsidR="008C426C" w:rsidRPr="00914614" w:rsidRDefault="008C426C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072" w:type="dxa"/>
          </w:tcPr>
          <w:p w14:paraId="0615FFBE" w14:textId="77777777" w:rsidR="008C426C" w:rsidRPr="00914614" w:rsidRDefault="008C426C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21" w:type="dxa"/>
          </w:tcPr>
          <w:p w14:paraId="1500DBB7" w14:textId="4A269F97" w:rsidR="008C426C" w:rsidRPr="00914614" w:rsidRDefault="008C426C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518" w:type="dxa"/>
            <w:vAlign w:val="center"/>
          </w:tcPr>
          <w:p w14:paraId="5CF9BE17" w14:textId="46C53B5F" w:rsidR="008C426C" w:rsidRPr="00914614" w:rsidRDefault="008C426C" w:rsidP="008C4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73FE648D" w14:textId="53121004" w:rsidR="008C426C" w:rsidRPr="00914614" w:rsidRDefault="008C426C" w:rsidP="008C4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</w:t>
            </w:r>
            <w:r w:rsidR="00DB069E"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92,0</w:t>
            </w:r>
          </w:p>
        </w:tc>
        <w:tc>
          <w:tcPr>
            <w:tcW w:w="1134" w:type="dxa"/>
            <w:vAlign w:val="center"/>
          </w:tcPr>
          <w:p w14:paraId="01645A28" w14:textId="76FD58DE" w:rsidR="008C426C" w:rsidRPr="00914614" w:rsidRDefault="008C426C" w:rsidP="008C4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</w:t>
            </w:r>
            <w:r w:rsidR="00DB069E"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92,0</w:t>
            </w:r>
          </w:p>
        </w:tc>
        <w:tc>
          <w:tcPr>
            <w:tcW w:w="850" w:type="dxa"/>
            <w:vAlign w:val="center"/>
          </w:tcPr>
          <w:p w14:paraId="01E3576C" w14:textId="1BB2C9CB" w:rsidR="008C426C" w:rsidRPr="00914614" w:rsidRDefault="008C426C" w:rsidP="008C4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099D8821" w14:textId="34F43695" w:rsidR="008C426C" w:rsidRPr="00914614" w:rsidRDefault="008C426C" w:rsidP="008C4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7B7C1A4F" w14:textId="17DEB0B2" w:rsidR="008C426C" w:rsidRPr="00914614" w:rsidRDefault="008C426C" w:rsidP="008C4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30A42BA" w14:textId="552D69D7" w:rsidR="008C426C" w:rsidRPr="00914614" w:rsidRDefault="008C426C" w:rsidP="008C4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1BAECE63" w14:textId="77777777" w:rsidR="008C426C" w:rsidRPr="00914614" w:rsidRDefault="008C426C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</w:tcPr>
          <w:p w14:paraId="1C306643" w14:textId="77777777" w:rsidR="008C426C" w:rsidRPr="00914614" w:rsidRDefault="008C426C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52E0BF47" w14:textId="77777777" w:rsidTr="008C426C">
        <w:tc>
          <w:tcPr>
            <w:tcW w:w="0" w:type="auto"/>
            <w:vMerge/>
          </w:tcPr>
          <w:p w14:paraId="14D3E825" w14:textId="77777777" w:rsidR="008C426C" w:rsidRPr="00914614" w:rsidRDefault="008C426C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207D833F" w14:textId="77777777" w:rsidR="008C426C" w:rsidRPr="00914614" w:rsidRDefault="008C426C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072" w:type="dxa"/>
          </w:tcPr>
          <w:p w14:paraId="0A20DD62" w14:textId="77777777" w:rsidR="008C426C" w:rsidRPr="00914614" w:rsidRDefault="008C426C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21" w:type="dxa"/>
          </w:tcPr>
          <w:p w14:paraId="29D9B5BF" w14:textId="4A423A64" w:rsidR="008C426C" w:rsidRPr="00914614" w:rsidRDefault="008C426C" w:rsidP="001675E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518" w:type="dxa"/>
            <w:vAlign w:val="center"/>
          </w:tcPr>
          <w:p w14:paraId="201E1C42" w14:textId="69C6EDA2" w:rsidR="008C426C" w:rsidRPr="00914614" w:rsidRDefault="008C426C" w:rsidP="008C4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3E2EC879" w14:textId="0F9761DB" w:rsidR="008C426C" w:rsidRPr="00914614" w:rsidRDefault="008C426C" w:rsidP="008C4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34,0</w:t>
            </w:r>
          </w:p>
        </w:tc>
        <w:tc>
          <w:tcPr>
            <w:tcW w:w="1134" w:type="dxa"/>
            <w:vAlign w:val="center"/>
          </w:tcPr>
          <w:p w14:paraId="23CDA226" w14:textId="3D91C7A8" w:rsidR="008C426C" w:rsidRPr="00914614" w:rsidRDefault="008C426C" w:rsidP="008C4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34,0</w:t>
            </w:r>
          </w:p>
        </w:tc>
        <w:tc>
          <w:tcPr>
            <w:tcW w:w="850" w:type="dxa"/>
            <w:vAlign w:val="center"/>
          </w:tcPr>
          <w:p w14:paraId="22D25DA1" w14:textId="1CA53B3F" w:rsidR="008C426C" w:rsidRPr="00914614" w:rsidRDefault="008C426C" w:rsidP="008C4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7B5EAA73" w14:textId="09DE90BE" w:rsidR="008C426C" w:rsidRPr="00914614" w:rsidRDefault="008C426C" w:rsidP="008C4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79BDEA1F" w14:textId="3A638CFC" w:rsidR="008C426C" w:rsidRPr="00914614" w:rsidRDefault="008C426C" w:rsidP="008C4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05CB9A48" w14:textId="18246FB9" w:rsidR="008C426C" w:rsidRPr="00914614" w:rsidRDefault="008C426C" w:rsidP="008C4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6EEA68BC" w14:textId="77777777" w:rsidR="008C426C" w:rsidRPr="00914614" w:rsidRDefault="008C426C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</w:tcPr>
          <w:p w14:paraId="31C0F76C" w14:textId="77777777" w:rsidR="008C426C" w:rsidRPr="00914614" w:rsidRDefault="008C426C" w:rsidP="001675E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26BC9A22" w14:textId="77777777" w:rsidTr="008213BF">
        <w:tc>
          <w:tcPr>
            <w:tcW w:w="3954" w:type="dxa"/>
            <w:gridSpan w:val="3"/>
            <w:vMerge w:val="restart"/>
          </w:tcPr>
          <w:p w14:paraId="4C3034F9" w14:textId="3C0FE109" w:rsidR="00D16D7B" w:rsidRPr="00914614" w:rsidRDefault="00D16D7B" w:rsidP="00D16D7B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Итого по подпрограмме 1</w:t>
            </w:r>
          </w:p>
        </w:tc>
        <w:tc>
          <w:tcPr>
            <w:tcW w:w="1521" w:type="dxa"/>
          </w:tcPr>
          <w:p w14:paraId="706D1C9B" w14:textId="6FB40C14" w:rsidR="00D16D7B" w:rsidRPr="00914614" w:rsidRDefault="00D16D7B" w:rsidP="00D16D7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24EF5295" w14:textId="6A591E6B" w:rsidR="00D16D7B" w:rsidRPr="00914614" w:rsidRDefault="00D16D7B" w:rsidP="00D16D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1134" w:type="dxa"/>
            <w:vAlign w:val="center"/>
          </w:tcPr>
          <w:p w14:paraId="0C3FE3BE" w14:textId="7675F74B" w:rsidR="00D16D7B" w:rsidRPr="00914614" w:rsidRDefault="00D16D7B" w:rsidP="00D16D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67 797,2</w:t>
            </w:r>
          </w:p>
        </w:tc>
        <w:tc>
          <w:tcPr>
            <w:tcW w:w="1134" w:type="dxa"/>
            <w:vAlign w:val="center"/>
          </w:tcPr>
          <w:p w14:paraId="0A1099B0" w14:textId="46E409FF" w:rsidR="00D16D7B" w:rsidRPr="00914614" w:rsidRDefault="00D16D7B" w:rsidP="00D16D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5 639,2</w:t>
            </w:r>
          </w:p>
        </w:tc>
        <w:tc>
          <w:tcPr>
            <w:tcW w:w="850" w:type="dxa"/>
            <w:vAlign w:val="center"/>
          </w:tcPr>
          <w:p w14:paraId="39E4A81D" w14:textId="3560606B" w:rsidR="00D16D7B" w:rsidRPr="00914614" w:rsidRDefault="00D16D7B" w:rsidP="00D16D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846" w:type="dxa"/>
            <w:vAlign w:val="center"/>
          </w:tcPr>
          <w:p w14:paraId="14123CB3" w14:textId="4D5FA81C" w:rsidR="00D16D7B" w:rsidRPr="00914614" w:rsidRDefault="00D16D7B" w:rsidP="00D16D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 039,5</w:t>
            </w:r>
          </w:p>
        </w:tc>
        <w:tc>
          <w:tcPr>
            <w:tcW w:w="851" w:type="dxa"/>
            <w:vAlign w:val="center"/>
          </w:tcPr>
          <w:p w14:paraId="1AAF628A" w14:textId="69C11FB3" w:rsidR="00D16D7B" w:rsidRPr="00914614" w:rsidRDefault="00D16D7B" w:rsidP="00D16D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 039,5</w:t>
            </w:r>
          </w:p>
        </w:tc>
        <w:tc>
          <w:tcPr>
            <w:tcW w:w="851" w:type="dxa"/>
            <w:vAlign w:val="center"/>
          </w:tcPr>
          <w:p w14:paraId="556414DC" w14:textId="30E9F497" w:rsidR="00D16D7B" w:rsidRPr="00914614" w:rsidRDefault="00D16D7B" w:rsidP="00D16D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 039,5</w:t>
            </w:r>
          </w:p>
        </w:tc>
        <w:tc>
          <w:tcPr>
            <w:tcW w:w="1402" w:type="dxa"/>
          </w:tcPr>
          <w:p w14:paraId="7B8115C2" w14:textId="77777777" w:rsidR="00D16D7B" w:rsidRPr="00914614" w:rsidRDefault="00D16D7B" w:rsidP="00D16D7B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</w:tcPr>
          <w:p w14:paraId="222CAB84" w14:textId="77777777" w:rsidR="00D16D7B" w:rsidRPr="00914614" w:rsidRDefault="00D16D7B" w:rsidP="00D16D7B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7B907957" w14:textId="77777777" w:rsidTr="008213BF">
        <w:tc>
          <w:tcPr>
            <w:tcW w:w="3954" w:type="dxa"/>
            <w:gridSpan w:val="3"/>
            <w:vMerge/>
          </w:tcPr>
          <w:p w14:paraId="27852466" w14:textId="77777777" w:rsidR="00D16D7B" w:rsidRPr="00914614" w:rsidRDefault="00D16D7B" w:rsidP="00D16D7B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521" w:type="dxa"/>
          </w:tcPr>
          <w:p w14:paraId="39D215ED" w14:textId="69405685" w:rsidR="00D16D7B" w:rsidRPr="00914614" w:rsidRDefault="00D16D7B" w:rsidP="00D16D7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518" w:type="dxa"/>
            <w:vAlign w:val="center"/>
          </w:tcPr>
          <w:p w14:paraId="4B9FF9C4" w14:textId="63906771" w:rsidR="00D16D7B" w:rsidRPr="00914614" w:rsidRDefault="00D16D7B" w:rsidP="00D16D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533DB7C8" w14:textId="269CE532" w:rsidR="00D16D7B" w:rsidRPr="00914614" w:rsidRDefault="00D16D7B" w:rsidP="00D16D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 106,0</w:t>
            </w:r>
          </w:p>
        </w:tc>
        <w:tc>
          <w:tcPr>
            <w:tcW w:w="1134" w:type="dxa"/>
            <w:vAlign w:val="center"/>
          </w:tcPr>
          <w:p w14:paraId="01C05CDC" w14:textId="1A59012D" w:rsidR="00D16D7B" w:rsidRPr="00914614" w:rsidRDefault="00D16D7B" w:rsidP="00D16D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 106,0</w:t>
            </w:r>
          </w:p>
        </w:tc>
        <w:tc>
          <w:tcPr>
            <w:tcW w:w="850" w:type="dxa"/>
            <w:vAlign w:val="center"/>
          </w:tcPr>
          <w:p w14:paraId="4BB7184C" w14:textId="638ED74A" w:rsidR="00D16D7B" w:rsidRPr="00914614" w:rsidRDefault="00D16D7B" w:rsidP="00D16D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4A2BF42D" w14:textId="79E617B5" w:rsidR="00D16D7B" w:rsidRPr="00914614" w:rsidRDefault="00D16D7B" w:rsidP="00D16D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34347A7" w14:textId="0B287531" w:rsidR="00D16D7B" w:rsidRPr="00914614" w:rsidRDefault="00D16D7B" w:rsidP="00D16D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7209B53" w14:textId="2A2484C9" w:rsidR="00D16D7B" w:rsidRPr="00914614" w:rsidRDefault="00D16D7B" w:rsidP="00D16D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58F387D5" w14:textId="77777777" w:rsidR="00D16D7B" w:rsidRPr="00914614" w:rsidRDefault="00D16D7B" w:rsidP="00D16D7B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</w:tcPr>
          <w:p w14:paraId="11AED790" w14:textId="77777777" w:rsidR="00D16D7B" w:rsidRPr="00914614" w:rsidRDefault="00D16D7B" w:rsidP="00D16D7B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36B90026" w14:textId="77777777" w:rsidTr="008213BF">
        <w:tc>
          <w:tcPr>
            <w:tcW w:w="3954" w:type="dxa"/>
            <w:gridSpan w:val="3"/>
            <w:vMerge/>
          </w:tcPr>
          <w:p w14:paraId="593E36C3" w14:textId="77777777" w:rsidR="00D16D7B" w:rsidRPr="00914614" w:rsidRDefault="00D16D7B" w:rsidP="00D16D7B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521" w:type="dxa"/>
          </w:tcPr>
          <w:p w14:paraId="42C7A9DC" w14:textId="644424E0" w:rsidR="00D16D7B" w:rsidRPr="00914614" w:rsidRDefault="00D16D7B" w:rsidP="00D16D7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518" w:type="dxa"/>
            <w:vAlign w:val="center"/>
          </w:tcPr>
          <w:p w14:paraId="00CC40A8" w14:textId="4075E78D" w:rsidR="00D16D7B" w:rsidRPr="00914614" w:rsidRDefault="00D16D7B" w:rsidP="00D16D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1134" w:type="dxa"/>
            <w:vAlign w:val="center"/>
          </w:tcPr>
          <w:p w14:paraId="36D91771" w14:textId="6C1166D5" w:rsidR="00D16D7B" w:rsidRPr="00914614" w:rsidRDefault="00D16D7B" w:rsidP="00D16D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65 691,2</w:t>
            </w:r>
          </w:p>
        </w:tc>
        <w:tc>
          <w:tcPr>
            <w:tcW w:w="1134" w:type="dxa"/>
            <w:vAlign w:val="center"/>
          </w:tcPr>
          <w:p w14:paraId="41651C8C" w14:textId="5606DE65" w:rsidR="00D16D7B" w:rsidRPr="00914614" w:rsidRDefault="00D16D7B" w:rsidP="00D16D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533,2</w:t>
            </w:r>
          </w:p>
        </w:tc>
        <w:tc>
          <w:tcPr>
            <w:tcW w:w="850" w:type="dxa"/>
            <w:vAlign w:val="center"/>
          </w:tcPr>
          <w:p w14:paraId="5F050BA3" w14:textId="608EBE8D" w:rsidR="00D16D7B" w:rsidRPr="00914614" w:rsidRDefault="00D16D7B" w:rsidP="00D16D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846" w:type="dxa"/>
            <w:vAlign w:val="center"/>
          </w:tcPr>
          <w:p w14:paraId="5F9C51D1" w14:textId="5F311CB5" w:rsidR="00D16D7B" w:rsidRPr="00914614" w:rsidRDefault="00D16D7B" w:rsidP="00D16D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0AFBA475" w14:textId="7A2744C3" w:rsidR="00D16D7B" w:rsidRPr="00914614" w:rsidRDefault="00D16D7B" w:rsidP="00D16D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 039,5</w:t>
            </w:r>
          </w:p>
        </w:tc>
        <w:tc>
          <w:tcPr>
            <w:tcW w:w="851" w:type="dxa"/>
            <w:vAlign w:val="center"/>
          </w:tcPr>
          <w:p w14:paraId="72E0D4B3" w14:textId="4F85D417" w:rsidR="00D16D7B" w:rsidRPr="00914614" w:rsidRDefault="00D16D7B" w:rsidP="00D16D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 039,5</w:t>
            </w:r>
          </w:p>
        </w:tc>
        <w:tc>
          <w:tcPr>
            <w:tcW w:w="1402" w:type="dxa"/>
          </w:tcPr>
          <w:p w14:paraId="364CB9B5" w14:textId="77777777" w:rsidR="00D16D7B" w:rsidRPr="00914614" w:rsidRDefault="00D16D7B" w:rsidP="00D16D7B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363" w:type="dxa"/>
          </w:tcPr>
          <w:p w14:paraId="387D3723" w14:textId="77777777" w:rsidR="00D16D7B" w:rsidRPr="00914614" w:rsidRDefault="00D16D7B" w:rsidP="00D16D7B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</w:tr>
    </w:tbl>
    <w:p w14:paraId="7C6705A1" w14:textId="77777777" w:rsidR="00B8681A" w:rsidRPr="00914614" w:rsidRDefault="00B8681A" w:rsidP="001675ED">
      <w:pPr>
        <w:autoSpaceDE w:val="0"/>
        <w:autoSpaceDN w:val="0"/>
        <w:adjustRightInd w:val="0"/>
        <w:jc w:val="both"/>
        <w:rPr>
          <w:color w:val="000000" w:themeColor="text1"/>
          <w:szCs w:val="28"/>
        </w:rPr>
      </w:pPr>
    </w:p>
    <w:p w14:paraId="174FF7C3" w14:textId="77777777" w:rsidR="00B8681A" w:rsidRPr="00914614" w:rsidRDefault="00B8681A" w:rsidP="001675ED">
      <w:pPr>
        <w:autoSpaceDE w:val="0"/>
        <w:autoSpaceDN w:val="0"/>
        <w:adjustRightInd w:val="0"/>
        <w:jc w:val="both"/>
        <w:rPr>
          <w:color w:val="000000" w:themeColor="text1"/>
          <w:szCs w:val="28"/>
        </w:rPr>
      </w:pPr>
    </w:p>
    <w:p w14:paraId="5B061032" w14:textId="77777777" w:rsidR="001675ED" w:rsidRPr="00914614" w:rsidRDefault="001675ED" w:rsidP="001675ED">
      <w:pPr>
        <w:autoSpaceDE w:val="0"/>
        <w:autoSpaceDN w:val="0"/>
        <w:adjustRightInd w:val="0"/>
        <w:jc w:val="both"/>
        <w:rPr>
          <w:color w:val="000000" w:themeColor="text1"/>
          <w:sz w:val="2"/>
          <w:szCs w:val="2"/>
        </w:rPr>
      </w:pPr>
    </w:p>
    <w:p w14:paraId="7E1AF7A5" w14:textId="77777777" w:rsidR="001675ED" w:rsidRPr="00914614" w:rsidRDefault="001675ED" w:rsidP="001675ED">
      <w:pPr>
        <w:rPr>
          <w:bCs/>
          <w:color w:val="000000" w:themeColor="text1"/>
          <w:sz w:val="28"/>
          <w:szCs w:val="28"/>
        </w:rPr>
      </w:pPr>
      <w:r w:rsidRPr="00914614">
        <w:rPr>
          <w:bCs/>
          <w:color w:val="000000" w:themeColor="text1"/>
          <w:sz w:val="28"/>
          <w:szCs w:val="28"/>
        </w:rPr>
        <w:br w:type="page"/>
      </w:r>
    </w:p>
    <w:p w14:paraId="6B9B7823" w14:textId="77777777" w:rsidR="001675ED" w:rsidRPr="00914614" w:rsidRDefault="001675ED" w:rsidP="001675ED">
      <w:pPr>
        <w:keepNext/>
        <w:keepLines/>
        <w:ind w:left="9639" w:right="-173"/>
        <w:outlineLvl w:val="0"/>
        <w:rPr>
          <w:bCs/>
          <w:color w:val="000000" w:themeColor="text1"/>
          <w:szCs w:val="28"/>
        </w:rPr>
      </w:pPr>
      <w:r w:rsidRPr="00914614">
        <w:rPr>
          <w:bCs/>
          <w:color w:val="000000" w:themeColor="text1"/>
          <w:szCs w:val="28"/>
        </w:rPr>
        <w:lastRenderedPageBreak/>
        <w:t>Приложение № 1</w:t>
      </w:r>
    </w:p>
    <w:p w14:paraId="72FE437E" w14:textId="35DD3CBB" w:rsidR="001675ED" w:rsidRPr="00914614" w:rsidRDefault="001675ED" w:rsidP="000A3031">
      <w:pPr>
        <w:keepNext/>
        <w:keepLines/>
        <w:ind w:left="9639" w:right="-173"/>
        <w:outlineLvl w:val="0"/>
        <w:rPr>
          <w:bCs/>
          <w:color w:val="000000" w:themeColor="text1"/>
          <w:szCs w:val="28"/>
        </w:rPr>
      </w:pPr>
      <w:r w:rsidRPr="00914614">
        <w:rPr>
          <w:bCs/>
          <w:color w:val="000000" w:themeColor="text1"/>
          <w:szCs w:val="28"/>
        </w:rPr>
        <w:t xml:space="preserve">к подпрограмме </w:t>
      </w:r>
      <w:r w:rsidR="00D16D7B" w:rsidRPr="00914614">
        <w:rPr>
          <w:bCs/>
          <w:color w:val="000000" w:themeColor="text1"/>
          <w:szCs w:val="28"/>
        </w:rPr>
        <w:t xml:space="preserve">1 </w:t>
      </w:r>
      <w:r w:rsidRPr="00914614">
        <w:rPr>
          <w:bCs/>
          <w:color w:val="000000" w:themeColor="text1"/>
          <w:szCs w:val="28"/>
        </w:rPr>
        <w:t>«</w:t>
      </w:r>
      <w:r w:rsidRPr="00914614">
        <w:rPr>
          <w:color w:val="000000" w:themeColor="text1"/>
          <w:szCs w:val="28"/>
        </w:rPr>
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</w:t>
      </w:r>
      <w:r w:rsidR="00A636A5" w:rsidRPr="00914614">
        <w:rPr>
          <w:color w:val="000000" w:themeColor="text1"/>
          <w:szCs w:val="28"/>
        </w:rPr>
        <w:t> </w:t>
      </w:r>
      <w:r w:rsidRPr="00914614">
        <w:rPr>
          <w:color w:val="000000" w:themeColor="text1"/>
          <w:szCs w:val="28"/>
        </w:rPr>
        <w:t>муниципальных услуг</w:t>
      </w:r>
      <w:r w:rsidR="000A3031" w:rsidRPr="00914614">
        <w:rPr>
          <w:bCs/>
          <w:color w:val="000000" w:themeColor="text1"/>
          <w:szCs w:val="28"/>
        </w:rPr>
        <w:t>»</w:t>
      </w:r>
    </w:p>
    <w:p w14:paraId="1F703F32" w14:textId="77777777" w:rsidR="001675ED" w:rsidRPr="00914614" w:rsidRDefault="001675ED" w:rsidP="001675ED">
      <w:pPr>
        <w:keepNext/>
        <w:keepLines/>
        <w:ind w:left="2268" w:right="2236"/>
        <w:jc w:val="center"/>
        <w:outlineLvl w:val="0"/>
        <w:rPr>
          <w:bCs/>
          <w:color w:val="000000" w:themeColor="text1"/>
          <w:sz w:val="28"/>
          <w:szCs w:val="28"/>
        </w:rPr>
      </w:pPr>
    </w:p>
    <w:p w14:paraId="5F914FEC" w14:textId="036FB43E" w:rsidR="001675ED" w:rsidRPr="00914614" w:rsidRDefault="00AE3E7A" w:rsidP="00AE3E7A">
      <w:pPr>
        <w:jc w:val="center"/>
        <w:rPr>
          <w:bCs/>
          <w:color w:val="000000" w:themeColor="text1"/>
          <w:szCs w:val="28"/>
        </w:rPr>
      </w:pPr>
      <w:proofErr w:type="gramStart"/>
      <w:r w:rsidRPr="00914614">
        <w:rPr>
          <w:bCs/>
          <w:color w:val="000000" w:themeColor="text1"/>
          <w:szCs w:val="28"/>
        </w:rPr>
        <w:t>Взаимосвязь о</w:t>
      </w:r>
      <w:r w:rsidR="001675ED" w:rsidRPr="00914614">
        <w:rPr>
          <w:bCs/>
          <w:color w:val="000000" w:themeColor="text1"/>
          <w:szCs w:val="28"/>
        </w:rPr>
        <w:t>сн</w:t>
      </w:r>
      <w:r w:rsidRPr="00914614">
        <w:rPr>
          <w:bCs/>
          <w:color w:val="000000" w:themeColor="text1"/>
          <w:szCs w:val="28"/>
        </w:rPr>
        <w:t xml:space="preserve">овных мероприятий и показателей </w:t>
      </w:r>
      <w:r w:rsidRPr="00914614">
        <w:rPr>
          <w:color w:val="000000" w:themeColor="text1"/>
          <w:szCs w:val="28"/>
        </w:rPr>
        <w:t>подпрограммы</w:t>
      </w:r>
      <w:r w:rsidR="00D16D7B" w:rsidRPr="00914614">
        <w:rPr>
          <w:color w:val="000000" w:themeColor="text1"/>
          <w:szCs w:val="28"/>
        </w:rPr>
        <w:t xml:space="preserve"> 1</w:t>
      </w:r>
      <w:r w:rsidRPr="00914614">
        <w:rPr>
          <w:color w:val="000000" w:themeColor="text1"/>
          <w:szCs w:val="28"/>
        </w:rPr>
        <w:t xml:space="preserve">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</w:t>
      </w:r>
      <w:r w:rsidR="000A3031" w:rsidRPr="00914614">
        <w:rPr>
          <w:color w:val="000000" w:themeColor="text1"/>
          <w:szCs w:val="28"/>
        </w:rPr>
        <w:t>ственных и муниципальных услуг»</w:t>
      </w:r>
      <w:proofErr w:type="gramEnd"/>
    </w:p>
    <w:p w14:paraId="64B3F1B1" w14:textId="77777777" w:rsidR="001675ED" w:rsidRPr="00914614" w:rsidRDefault="001675ED" w:rsidP="001675ED">
      <w:pPr>
        <w:rPr>
          <w:b/>
          <w:bCs/>
          <w:color w:val="000000" w:themeColor="text1"/>
        </w:rPr>
      </w:pPr>
    </w:p>
    <w:tbl>
      <w:tblPr>
        <w:tblStyle w:val="af7"/>
        <w:tblW w:w="0" w:type="auto"/>
        <w:tblInd w:w="-459" w:type="dxa"/>
        <w:tblLook w:val="04A0" w:firstRow="1" w:lastRow="0" w:firstColumn="1" w:lastColumn="0" w:noHBand="0" w:noVBand="1"/>
      </w:tblPr>
      <w:tblGrid>
        <w:gridCol w:w="474"/>
        <w:gridCol w:w="5905"/>
        <w:gridCol w:w="7655"/>
        <w:gridCol w:w="1098"/>
      </w:tblGrid>
      <w:tr w:rsidR="00914614" w:rsidRPr="00914614" w14:paraId="590CE735" w14:textId="77777777" w:rsidTr="008C426C">
        <w:tc>
          <w:tcPr>
            <w:tcW w:w="474" w:type="dxa"/>
          </w:tcPr>
          <w:p w14:paraId="664BEEC9" w14:textId="77777777" w:rsidR="001675ED" w:rsidRPr="00914614" w:rsidRDefault="001675ED" w:rsidP="001675ED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№ </w:t>
            </w:r>
            <w:proofErr w:type="gramStart"/>
            <w:r w:rsidRPr="00914614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п</w:t>
            </w:r>
            <w:proofErr w:type="gramEnd"/>
            <w:r w:rsidRPr="00914614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/п</w:t>
            </w:r>
          </w:p>
        </w:tc>
        <w:tc>
          <w:tcPr>
            <w:tcW w:w="5905" w:type="dxa"/>
          </w:tcPr>
          <w:p w14:paraId="0A148CE9" w14:textId="77777777" w:rsidR="001675ED" w:rsidRPr="00914614" w:rsidRDefault="001675ED" w:rsidP="001675ED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Наименование основного мероприятия</w:t>
            </w:r>
          </w:p>
        </w:tc>
        <w:tc>
          <w:tcPr>
            <w:tcW w:w="7655" w:type="dxa"/>
          </w:tcPr>
          <w:p w14:paraId="516E6BBC" w14:textId="77777777" w:rsidR="001675ED" w:rsidRPr="00914614" w:rsidRDefault="001675ED" w:rsidP="001675ED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Наименование показателя</w:t>
            </w:r>
          </w:p>
        </w:tc>
        <w:tc>
          <w:tcPr>
            <w:tcW w:w="1098" w:type="dxa"/>
          </w:tcPr>
          <w:p w14:paraId="1427E1C4" w14:textId="77777777" w:rsidR="001675ED" w:rsidRPr="00914614" w:rsidRDefault="001675ED" w:rsidP="001675ED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Единица измерения</w:t>
            </w:r>
          </w:p>
        </w:tc>
      </w:tr>
      <w:tr w:rsidR="00914614" w:rsidRPr="00914614" w14:paraId="4BAD409C" w14:textId="77777777" w:rsidTr="008C426C">
        <w:tc>
          <w:tcPr>
            <w:tcW w:w="474" w:type="dxa"/>
          </w:tcPr>
          <w:p w14:paraId="5F0EAF46" w14:textId="77777777" w:rsidR="001675ED" w:rsidRPr="00914614" w:rsidRDefault="001675ED" w:rsidP="001675ED">
            <w:pPr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905" w:type="dxa"/>
          </w:tcPr>
          <w:p w14:paraId="5166F429" w14:textId="77777777" w:rsidR="001675ED" w:rsidRPr="00914614" w:rsidRDefault="001675ED" w:rsidP="001675ED">
            <w:pPr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 xml:space="preserve">Основное мероприятие 01. </w:t>
            </w:r>
          </w:p>
          <w:p w14:paraId="75B199AA" w14:textId="77777777" w:rsidR="001675ED" w:rsidRPr="00914614" w:rsidRDefault="001675ED" w:rsidP="001675ED">
            <w:pPr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</w:t>
            </w:r>
          </w:p>
        </w:tc>
        <w:tc>
          <w:tcPr>
            <w:tcW w:w="7655" w:type="dxa"/>
          </w:tcPr>
          <w:p w14:paraId="3961079E" w14:textId="77777777" w:rsidR="001675ED" w:rsidRPr="00914614" w:rsidRDefault="001675ED" w:rsidP="001675ED">
            <w:pPr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Уровень </w:t>
            </w:r>
            <w:proofErr w:type="spellStart"/>
            <w:r w:rsidRPr="00914614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удовлетворенности</w:t>
            </w:r>
            <w:proofErr w:type="spellEnd"/>
            <w:r w:rsidRPr="00914614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граждан качеством предоставления государственных и муниципальных услуг</w:t>
            </w:r>
          </w:p>
        </w:tc>
        <w:tc>
          <w:tcPr>
            <w:tcW w:w="1098" w:type="dxa"/>
          </w:tcPr>
          <w:p w14:paraId="5A6E11C9" w14:textId="77777777" w:rsidR="001675ED" w:rsidRPr="00914614" w:rsidRDefault="001675ED" w:rsidP="001675ED">
            <w:pPr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процент</w:t>
            </w:r>
          </w:p>
        </w:tc>
      </w:tr>
      <w:tr w:rsidR="00914614" w:rsidRPr="00914614" w14:paraId="2298DF47" w14:textId="77777777" w:rsidTr="008C426C">
        <w:trPr>
          <w:trHeight w:val="95"/>
        </w:trPr>
        <w:tc>
          <w:tcPr>
            <w:tcW w:w="474" w:type="dxa"/>
            <w:vMerge w:val="restart"/>
          </w:tcPr>
          <w:p w14:paraId="50946C6C" w14:textId="77777777" w:rsidR="001675ED" w:rsidRPr="00914614" w:rsidRDefault="001675ED" w:rsidP="001675ED">
            <w:pPr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5905" w:type="dxa"/>
            <w:vMerge w:val="restart"/>
          </w:tcPr>
          <w:p w14:paraId="69105D93" w14:textId="77777777" w:rsidR="001675ED" w:rsidRPr="00914614" w:rsidRDefault="001675ED" w:rsidP="001675ED">
            <w:pPr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7655" w:type="dxa"/>
          </w:tcPr>
          <w:p w14:paraId="33E2B149" w14:textId="77777777" w:rsidR="001675ED" w:rsidRPr="00914614" w:rsidRDefault="001675ED" w:rsidP="001675ED">
            <w:pPr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098" w:type="dxa"/>
          </w:tcPr>
          <w:p w14:paraId="1AB8120B" w14:textId="77777777" w:rsidR="001675ED" w:rsidRPr="00914614" w:rsidRDefault="001675ED" w:rsidP="001675ED">
            <w:pPr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минута</w:t>
            </w:r>
          </w:p>
        </w:tc>
      </w:tr>
      <w:tr w:rsidR="00914614" w:rsidRPr="00914614" w14:paraId="2AD2C544" w14:textId="77777777" w:rsidTr="008C426C">
        <w:trPr>
          <w:trHeight w:val="95"/>
        </w:trPr>
        <w:tc>
          <w:tcPr>
            <w:tcW w:w="474" w:type="dxa"/>
            <w:vMerge/>
          </w:tcPr>
          <w:p w14:paraId="5DBA71DF" w14:textId="77777777" w:rsidR="001675ED" w:rsidRPr="00914614" w:rsidRDefault="001675ED" w:rsidP="001675ED">
            <w:pPr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5905" w:type="dxa"/>
            <w:vMerge/>
          </w:tcPr>
          <w:p w14:paraId="54AF5200" w14:textId="77777777" w:rsidR="001675ED" w:rsidRPr="00914614" w:rsidRDefault="001675ED" w:rsidP="001675ED">
            <w:pPr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655" w:type="dxa"/>
          </w:tcPr>
          <w:p w14:paraId="64E9A99B" w14:textId="77777777" w:rsidR="001675ED" w:rsidRPr="00914614" w:rsidRDefault="001675ED" w:rsidP="001675ED">
            <w:pPr>
              <w:rPr>
                <w:rFonts w:ascii="Times New Roman" w:hAnsi="Times New Roman"/>
                <w:color w:val="000000" w:themeColor="text1"/>
                <w:sz w:val="18"/>
              </w:rPr>
            </w:pPr>
            <w:r w:rsidRPr="00914614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Доля заявителей МФЦ, ожидающих в очереди более 11,5 минут</w:t>
            </w:r>
          </w:p>
        </w:tc>
        <w:tc>
          <w:tcPr>
            <w:tcW w:w="1098" w:type="dxa"/>
          </w:tcPr>
          <w:p w14:paraId="731C96D1" w14:textId="77777777" w:rsidR="001675ED" w:rsidRPr="00914614" w:rsidRDefault="001675ED" w:rsidP="001675ED">
            <w:pPr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процент</w:t>
            </w:r>
          </w:p>
        </w:tc>
      </w:tr>
      <w:tr w:rsidR="00914614" w:rsidRPr="00914614" w14:paraId="12AF7CCB" w14:textId="77777777" w:rsidTr="008C426C">
        <w:trPr>
          <w:trHeight w:val="95"/>
        </w:trPr>
        <w:tc>
          <w:tcPr>
            <w:tcW w:w="474" w:type="dxa"/>
            <w:vMerge/>
          </w:tcPr>
          <w:p w14:paraId="72E6868F" w14:textId="77777777" w:rsidR="001675ED" w:rsidRPr="00914614" w:rsidRDefault="001675ED" w:rsidP="001675ED">
            <w:pPr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5905" w:type="dxa"/>
            <w:vMerge/>
          </w:tcPr>
          <w:p w14:paraId="10C51962" w14:textId="77777777" w:rsidR="001675ED" w:rsidRPr="00914614" w:rsidRDefault="001675ED" w:rsidP="001675ED">
            <w:pPr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655" w:type="dxa"/>
          </w:tcPr>
          <w:p w14:paraId="746B7AC6" w14:textId="77777777" w:rsidR="001675ED" w:rsidRPr="00914614" w:rsidRDefault="001675ED" w:rsidP="001675ED">
            <w:pPr>
              <w:rPr>
                <w:rFonts w:ascii="Times New Roman" w:hAnsi="Times New Roman"/>
                <w:color w:val="000000" w:themeColor="text1"/>
                <w:sz w:val="18"/>
              </w:rPr>
            </w:pPr>
            <w:r w:rsidRPr="00914614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098" w:type="dxa"/>
          </w:tcPr>
          <w:p w14:paraId="5A51E448" w14:textId="77777777" w:rsidR="001675ED" w:rsidRPr="00914614" w:rsidRDefault="001675ED" w:rsidP="001675ED">
            <w:pPr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процент</w:t>
            </w:r>
          </w:p>
        </w:tc>
      </w:tr>
      <w:tr w:rsidR="00914614" w:rsidRPr="00914614" w14:paraId="5C1673FB" w14:textId="77777777" w:rsidTr="008C426C">
        <w:trPr>
          <w:trHeight w:val="95"/>
        </w:trPr>
        <w:tc>
          <w:tcPr>
            <w:tcW w:w="474" w:type="dxa"/>
            <w:vMerge/>
          </w:tcPr>
          <w:p w14:paraId="71533B07" w14:textId="77777777" w:rsidR="001675ED" w:rsidRPr="00914614" w:rsidRDefault="001675ED" w:rsidP="001675ED">
            <w:pPr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5905" w:type="dxa"/>
            <w:vMerge/>
          </w:tcPr>
          <w:p w14:paraId="210C8018" w14:textId="77777777" w:rsidR="001675ED" w:rsidRPr="00914614" w:rsidRDefault="001675ED" w:rsidP="001675ED">
            <w:pPr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655" w:type="dxa"/>
          </w:tcPr>
          <w:p w14:paraId="779AD8A1" w14:textId="77777777" w:rsidR="001675ED" w:rsidRPr="00914614" w:rsidRDefault="001675ED" w:rsidP="001675ED">
            <w:pPr>
              <w:rPr>
                <w:rFonts w:ascii="Times New Roman" w:hAnsi="Times New Roman"/>
                <w:color w:val="000000" w:themeColor="text1"/>
                <w:sz w:val="18"/>
              </w:rPr>
            </w:pPr>
            <w:r w:rsidRPr="00914614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Уровень </w:t>
            </w:r>
            <w:proofErr w:type="spellStart"/>
            <w:r w:rsidRPr="00914614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удовлетворенности</w:t>
            </w:r>
            <w:proofErr w:type="spellEnd"/>
            <w:r w:rsidRPr="00914614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граждан качеством предоставления государственных и муниципальных услуг</w:t>
            </w:r>
          </w:p>
        </w:tc>
        <w:tc>
          <w:tcPr>
            <w:tcW w:w="1098" w:type="dxa"/>
          </w:tcPr>
          <w:p w14:paraId="0A75965F" w14:textId="77777777" w:rsidR="001675ED" w:rsidRPr="00914614" w:rsidRDefault="001675ED" w:rsidP="001675ED">
            <w:pPr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процент</w:t>
            </w:r>
          </w:p>
        </w:tc>
      </w:tr>
      <w:tr w:rsidR="00914614" w:rsidRPr="00914614" w14:paraId="35D07CBE" w14:textId="77777777" w:rsidTr="008C426C">
        <w:tc>
          <w:tcPr>
            <w:tcW w:w="474" w:type="dxa"/>
          </w:tcPr>
          <w:p w14:paraId="646C4A3C" w14:textId="77777777" w:rsidR="001675ED" w:rsidRPr="00914614" w:rsidRDefault="001675ED" w:rsidP="001675ED">
            <w:pPr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5905" w:type="dxa"/>
          </w:tcPr>
          <w:p w14:paraId="2968C8C6" w14:textId="77777777" w:rsidR="001675ED" w:rsidRPr="00914614" w:rsidRDefault="001675ED" w:rsidP="001675ED">
            <w:pPr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Основное мероприятие 0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7655" w:type="dxa"/>
          </w:tcPr>
          <w:p w14:paraId="33EB19C4" w14:textId="77777777" w:rsidR="001675ED" w:rsidRPr="00914614" w:rsidRDefault="001675ED" w:rsidP="001675ED">
            <w:pPr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098" w:type="dxa"/>
          </w:tcPr>
          <w:p w14:paraId="5D4832C4" w14:textId="77777777" w:rsidR="001675ED" w:rsidRPr="00914614" w:rsidRDefault="001675ED" w:rsidP="001675ED">
            <w:pPr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процент</w:t>
            </w:r>
          </w:p>
        </w:tc>
      </w:tr>
    </w:tbl>
    <w:p w14:paraId="1A4E6250" w14:textId="77777777" w:rsidR="001675ED" w:rsidRPr="00914614" w:rsidRDefault="001675ED" w:rsidP="001675ED">
      <w:pPr>
        <w:rPr>
          <w:bCs/>
          <w:color w:val="000000" w:themeColor="text1"/>
          <w:sz w:val="28"/>
          <w:szCs w:val="28"/>
        </w:rPr>
      </w:pPr>
    </w:p>
    <w:p w14:paraId="0D80B0E7" w14:textId="07E5265F" w:rsidR="0041504B" w:rsidRPr="00914614" w:rsidRDefault="001675ED" w:rsidP="0089171C">
      <w:pPr>
        <w:shd w:val="clear" w:color="auto" w:fill="FFFFFF"/>
        <w:autoSpaceDE w:val="0"/>
        <w:autoSpaceDN w:val="0"/>
        <w:adjustRightInd w:val="0"/>
        <w:spacing w:before="120" w:after="120"/>
        <w:jc w:val="center"/>
        <w:rPr>
          <w:rFonts w:eastAsia="Calibri"/>
          <w:color w:val="000000" w:themeColor="text1"/>
          <w:szCs w:val="28"/>
          <w:lang w:eastAsia="en-US"/>
        </w:rPr>
      </w:pPr>
      <w:r w:rsidRPr="00914614">
        <w:rPr>
          <w:rFonts w:eastAsia="Calibri"/>
          <w:b/>
          <w:color w:val="000000" w:themeColor="text1"/>
          <w:sz w:val="28"/>
          <w:szCs w:val="28"/>
          <w:lang w:eastAsia="en-US"/>
        </w:rPr>
        <w:br w:type="column"/>
      </w:r>
      <w:r w:rsidR="0089171C" w:rsidRPr="00914614">
        <w:rPr>
          <w:rFonts w:eastAsia="Calibri"/>
          <w:color w:val="000000" w:themeColor="text1"/>
          <w:szCs w:val="28"/>
          <w:lang w:eastAsia="en-US"/>
        </w:rPr>
        <w:lastRenderedPageBreak/>
        <w:t>П</w:t>
      </w:r>
      <w:r w:rsidRPr="00914614">
        <w:rPr>
          <w:rFonts w:eastAsia="Calibri"/>
          <w:color w:val="000000" w:themeColor="text1"/>
          <w:szCs w:val="28"/>
          <w:lang w:eastAsia="en-US"/>
        </w:rPr>
        <w:t>одпрограмма</w:t>
      </w:r>
      <w:r w:rsidR="0089171C" w:rsidRPr="00914614">
        <w:rPr>
          <w:rFonts w:eastAsia="Calibri"/>
          <w:color w:val="000000" w:themeColor="text1"/>
          <w:szCs w:val="28"/>
          <w:lang w:eastAsia="en-US"/>
        </w:rPr>
        <w:t xml:space="preserve"> 2 </w:t>
      </w:r>
      <w:r w:rsidR="0041504B" w:rsidRPr="00914614">
        <w:rPr>
          <w:rFonts w:eastAsia="Calibri"/>
          <w:color w:val="000000" w:themeColor="text1"/>
          <w:szCs w:val="28"/>
          <w:lang w:eastAsia="en-US"/>
        </w:rPr>
        <w:t>«Развитие информационно</w:t>
      </w:r>
      <w:r w:rsidR="00960C6C" w:rsidRPr="00914614">
        <w:rPr>
          <w:rFonts w:eastAsia="Calibri"/>
          <w:color w:val="000000" w:themeColor="text1"/>
          <w:szCs w:val="28"/>
          <w:lang w:eastAsia="en-US"/>
        </w:rPr>
        <w:t>й и</w:t>
      </w:r>
      <w:r w:rsidR="0041504B" w:rsidRPr="00914614">
        <w:rPr>
          <w:rFonts w:eastAsia="Calibri"/>
          <w:color w:val="000000" w:themeColor="text1"/>
          <w:szCs w:val="28"/>
          <w:lang w:eastAsia="en-US"/>
        </w:rPr>
        <w:t xml:space="preserve"> </w:t>
      </w:r>
      <w:r w:rsidR="00212F48" w:rsidRPr="00914614">
        <w:rPr>
          <w:rFonts w:eastAsia="Calibri"/>
          <w:color w:val="000000" w:themeColor="text1"/>
          <w:szCs w:val="28"/>
          <w:lang w:eastAsia="en-US"/>
        </w:rPr>
        <w:t>технологической инфраструктуры</w:t>
      </w:r>
      <w:r w:rsidR="00960C6C" w:rsidRPr="00914614">
        <w:rPr>
          <w:rFonts w:eastAsia="Calibri"/>
          <w:color w:val="000000" w:themeColor="text1"/>
          <w:szCs w:val="28"/>
          <w:lang w:eastAsia="en-US"/>
        </w:rPr>
        <w:t xml:space="preserve"> экосистемы цифровой экономики</w:t>
      </w:r>
      <w:r w:rsidR="00960C6C" w:rsidRPr="00914614">
        <w:rPr>
          <w:rFonts w:eastAsia="Calibri"/>
          <w:color w:val="000000" w:themeColor="text1"/>
          <w:szCs w:val="28"/>
          <w:lang w:eastAsia="en-US"/>
        </w:rPr>
        <w:br/>
      </w:r>
      <w:r w:rsidR="00617C64" w:rsidRPr="00914614">
        <w:rPr>
          <w:rFonts w:eastAsia="Calibri"/>
          <w:color w:val="000000" w:themeColor="text1"/>
          <w:szCs w:val="28"/>
          <w:lang w:eastAsia="en-US"/>
        </w:rPr>
        <w:t>муниципально</w:t>
      </w:r>
      <w:r w:rsidR="00960C6C" w:rsidRPr="00914614">
        <w:rPr>
          <w:rFonts w:eastAsia="Calibri"/>
          <w:color w:val="000000" w:themeColor="text1"/>
          <w:szCs w:val="28"/>
          <w:lang w:eastAsia="en-US"/>
        </w:rPr>
        <w:t>го</w:t>
      </w:r>
      <w:r w:rsidR="00617C64" w:rsidRPr="00914614">
        <w:rPr>
          <w:rFonts w:eastAsia="Calibri"/>
          <w:color w:val="000000" w:themeColor="text1"/>
          <w:szCs w:val="28"/>
          <w:lang w:eastAsia="en-US"/>
        </w:rPr>
        <w:t xml:space="preserve"> образовани</w:t>
      </w:r>
      <w:r w:rsidR="00960C6C" w:rsidRPr="00914614">
        <w:rPr>
          <w:rFonts w:eastAsia="Calibri"/>
          <w:color w:val="000000" w:themeColor="text1"/>
          <w:szCs w:val="28"/>
          <w:lang w:eastAsia="en-US"/>
        </w:rPr>
        <w:t xml:space="preserve">я </w:t>
      </w:r>
      <w:r w:rsidR="00617C64" w:rsidRPr="00914614">
        <w:rPr>
          <w:rFonts w:eastAsia="Calibri"/>
          <w:color w:val="000000" w:themeColor="text1"/>
          <w:szCs w:val="28"/>
          <w:lang w:eastAsia="en-US"/>
        </w:rPr>
        <w:t>Московской области»</w:t>
      </w:r>
      <w:r w:rsidR="0089171C" w:rsidRPr="00914614">
        <w:rPr>
          <w:rFonts w:eastAsia="Calibri"/>
          <w:color w:val="000000" w:themeColor="text1"/>
          <w:szCs w:val="28"/>
          <w:lang w:eastAsia="en-US"/>
        </w:rPr>
        <w:t xml:space="preserve"> муниципальной программы «Цифровое муниципальное образование»</w:t>
      </w:r>
    </w:p>
    <w:p w14:paraId="1D0F4870" w14:textId="77777777" w:rsidR="00617C64" w:rsidRPr="00914614" w:rsidRDefault="00617C64" w:rsidP="00B72FE9">
      <w:pPr>
        <w:shd w:val="clear" w:color="auto" w:fill="FFFFFF"/>
        <w:autoSpaceDE w:val="0"/>
        <w:autoSpaceDN w:val="0"/>
        <w:adjustRightInd w:val="0"/>
        <w:jc w:val="center"/>
        <w:rPr>
          <w:rFonts w:eastAsia="Calibri"/>
          <w:color w:val="000000" w:themeColor="text1"/>
          <w:szCs w:val="28"/>
          <w:lang w:eastAsia="en-US"/>
        </w:rPr>
      </w:pPr>
    </w:p>
    <w:p w14:paraId="6E5AC534" w14:textId="6F626DFC" w:rsidR="0041504B" w:rsidRPr="00914614" w:rsidRDefault="008B35CC" w:rsidP="008B35CC">
      <w:pPr>
        <w:jc w:val="center"/>
        <w:rPr>
          <w:rFonts w:eastAsia="Calibri"/>
          <w:color w:val="000000" w:themeColor="text1"/>
          <w:szCs w:val="28"/>
          <w:lang w:eastAsia="en-US"/>
        </w:rPr>
      </w:pPr>
      <w:r w:rsidRPr="00914614">
        <w:rPr>
          <w:rFonts w:eastAsia="Calibri"/>
          <w:color w:val="000000" w:themeColor="text1"/>
          <w:szCs w:val="28"/>
          <w:lang w:eastAsia="en-US"/>
        </w:rPr>
        <w:t xml:space="preserve">1. Паспорт подпрограммы </w:t>
      </w:r>
      <w:r w:rsidR="00D16D7B" w:rsidRPr="00914614">
        <w:rPr>
          <w:rFonts w:eastAsia="Calibri"/>
          <w:color w:val="000000" w:themeColor="text1"/>
          <w:szCs w:val="28"/>
          <w:lang w:eastAsia="en-US"/>
        </w:rPr>
        <w:t xml:space="preserve">2 </w:t>
      </w:r>
      <w:r w:rsidRPr="00914614">
        <w:rPr>
          <w:rFonts w:eastAsia="Calibri"/>
          <w:color w:val="000000" w:themeColor="text1"/>
          <w:szCs w:val="28"/>
          <w:lang w:eastAsia="en-US"/>
        </w:rPr>
        <w:t xml:space="preserve">«Развитие информационной и технологической инфраструктуры </w:t>
      </w:r>
      <w:proofErr w:type="gramStart"/>
      <w:r w:rsidRPr="00914614">
        <w:rPr>
          <w:rFonts w:eastAsia="Calibri"/>
          <w:color w:val="000000" w:themeColor="text1"/>
          <w:szCs w:val="28"/>
          <w:lang w:eastAsia="en-US"/>
        </w:rPr>
        <w:t xml:space="preserve">экосистемы цифровой экономики муниципального </w:t>
      </w:r>
      <w:r w:rsidR="000A3031" w:rsidRPr="00914614">
        <w:rPr>
          <w:rFonts w:eastAsia="Calibri"/>
          <w:color w:val="000000" w:themeColor="text1"/>
          <w:szCs w:val="28"/>
          <w:lang w:eastAsia="en-US"/>
        </w:rPr>
        <w:t>образования Московской области</w:t>
      </w:r>
      <w:proofErr w:type="gramEnd"/>
      <w:r w:rsidR="000A3031" w:rsidRPr="00914614">
        <w:rPr>
          <w:rFonts w:eastAsia="Calibri"/>
          <w:color w:val="000000" w:themeColor="text1"/>
          <w:szCs w:val="28"/>
          <w:lang w:eastAsia="en-US"/>
        </w:rPr>
        <w:t>»</w:t>
      </w:r>
    </w:p>
    <w:p w14:paraId="68C98A65" w14:textId="77777777" w:rsidR="008B35CC" w:rsidRPr="00914614" w:rsidRDefault="008B35CC" w:rsidP="008B35CC">
      <w:pPr>
        <w:jc w:val="center"/>
        <w:rPr>
          <w:rFonts w:eastAsia="Calibri"/>
          <w:color w:val="000000" w:themeColor="text1"/>
          <w:szCs w:val="28"/>
        </w:rPr>
      </w:pPr>
    </w:p>
    <w:tbl>
      <w:tblPr>
        <w:tblW w:w="5118" w:type="pct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37"/>
        <w:gridCol w:w="1701"/>
        <w:gridCol w:w="2282"/>
        <w:gridCol w:w="3236"/>
        <w:gridCol w:w="1053"/>
        <w:gridCol w:w="987"/>
        <w:gridCol w:w="984"/>
        <w:gridCol w:w="984"/>
        <w:gridCol w:w="1014"/>
        <w:gridCol w:w="956"/>
      </w:tblGrid>
      <w:tr w:rsidR="00914614" w:rsidRPr="00914614" w14:paraId="434A49B6" w14:textId="77777777" w:rsidTr="007F3392">
        <w:trPr>
          <w:trHeight w:val="379"/>
        </w:trPr>
        <w:tc>
          <w:tcPr>
            <w:tcW w:w="1202" w:type="pct"/>
            <w:gridSpan w:val="2"/>
          </w:tcPr>
          <w:p w14:paraId="2B4C57E6" w14:textId="77777777" w:rsidR="00237860" w:rsidRPr="00914614" w:rsidRDefault="00237860" w:rsidP="00225CC5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  <w:bookmarkStart w:id="2" w:name="_Toc355777520"/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 xml:space="preserve">Муниципальный заказчик </w:t>
            </w:r>
            <w:r w:rsidR="00960C6C" w:rsidRPr="00914614">
              <w:rPr>
                <w:rFonts w:eastAsia="Calibri"/>
                <w:color w:val="000000" w:themeColor="text1"/>
                <w:sz w:val="20"/>
                <w:szCs w:val="20"/>
              </w:rPr>
              <w:t>подпрограмм</w:t>
            </w: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ы</w:t>
            </w:r>
          </w:p>
        </w:tc>
        <w:tc>
          <w:tcPr>
            <w:tcW w:w="3798" w:type="pct"/>
            <w:gridSpan w:val="8"/>
          </w:tcPr>
          <w:p w14:paraId="2AD4DDB6" w14:textId="5F2CF19C" w:rsidR="00237860" w:rsidRPr="00914614" w:rsidRDefault="00237860" w:rsidP="00DD5E38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Муниципальное образование Московской области</w:t>
            </w:r>
          </w:p>
        </w:tc>
      </w:tr>
      <w:tr w:rsidR="00914614" w:rsidRPr="00914614" w14:paraId="79DA57C2" w14:textId="77777777" w:rsidTr="007F3392">
        <w:trPr>
          <w:trHeight w:val="190"/>
        </w:trPr>
        <w:tc>
          <w:tcPr>
            <w:tcW w:w="640" w:type="pct"/>
            <w:vMerge w:val="restart"/>
            <w:tcBorders>
              <w:right w:val="single" w:sz="6" w:space="0" w:color="auto"/>
            </w:tcBorders>
          </w:tcPr>
          <w:p w14:paraId="13FAA69C" w14:textId="77777777" w:rsidR="00296976" w:rsidRPr="00914614" w:rsidRDefault="00296976" w:rsidP="00296976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 xml:space="preserve">Источники финансирования </w:t>
            </w:r>
            <w:r w:rsidR="00960C6C" w:rsidRPr="00914614">
              <w:rPr>
                <w:rFonts w:eastAsia="Calibri"/>
                <w:color w:val="000000" w:themeColor="text1"/>
                <w:sz w:val="20"/>
                <w:szCs w:val="20"/>
              </w:rPr>
              <w:t>подпрограмм</w:t>
            </w: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ы по годам реализации и главным распорядителям бюджетных средств, в том числе по годам:</w:t>
            </w:r>
          </w:p>
        </w:tc>
        <w:tc>
          <w:tcPr>
            <w:tcW w:w="562" w:type="pct"/>
            <w:vMerge w:val="restar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D659D5" w14:textId="77777777" w:rsidR="00296976" w:rsidRPr="00914614" w:rsidRDefault="00296976" w:rsidP="00296976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Наименование</w:t>
            </w: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br/>
            </w:r>
            <w:r w:rsidR="00960C6C" w:rsidRPr="00914614">
              <w:rPr>
                <w:rFonts w:eastAsia="Calibri"/>
                <w:color w:val="000000" w:themeColor="text1"/>
                <w:sz w:val="20"/>
                <w:szCs w:val="20"/>
              </w:rPr>
              <w:t>подпрограмм</w:t>
            </w: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ы</w:t>
            </w:r>
          </w:p>
        </w:tc>
        <w:tc>
          <w:tcPr>
            <w:tcW w:w="754" w:type="pct"/>
            <w:vMerge w:val="restart"/>
            <w:tcBorders>
              <w:left w:val="single" w:sz="6" w:space="0" w:color="auto"/>
              <w:bottom w:val="single" w:sz="6" w:space="0" w:color="auto"/>
            </w:tcBorders>
          </w:tcPr>
          <w:p w14:paraId="67410BD4" w14:textId="77777777" w:rsidR="00296976" w:rsidRPr="00914614" w:rsidRDefault="00296976" w:rsidP="00296976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Главный распорядитель бюджетных средств (далее – ГРБС)</w:t>
            </w:r>
          </w:p>
        </w:tc>
        <w:tc>
          <w:tcPr>
            <w:tcW w:w="1069" w:type="pct"/>
            <w:vMerge w:val="restart"/>
          </w:tcPr>
          <w:p w14:paraId="456FC0D9" w14:textId="77777777" w:rsidR="00296976" w:rsidRPr="00914614" w:rsidRDefault="00296976" w:rsidP="00296976">
            <w:pPr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Источник финансирования</w:t>
            </w:r>
          </w:p>
        </w:tc>
        <w:tc>
          <w:tcPr>
            <w:tcW w:w="1975" w:type="pct"/>
            <w:gridSpan w:val="6"/>
            <w:vAlign w:val="center"/>
          </w:tcPr>
          <w:p w14:paraId="6B460FD5" w14:textId="77777777" w:rsidR="00296976" w:rsidRPr="00914614" w:rsidRDefault="00296976" w:rsidP="00296976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Расходы (тыс. рублей)</w:t>
            </w:r>
          </w:p>
        </w:tc>
      </w:tr>
      <w:tr w:rsidR="00914614" w:rsidRPr="00914614" w14:paraId="44BBDD41" w14:textId="77777777" w:rsidTr="007F3392">
        <w:trPr>
          <w:trHeight w:val="378"/>
        </w:trPr>
        <w:tc>
          <w:tcPr>
            <w:tcW w:w="640" w:type="pct"/>
            <w:vMerge/>
            <w:tcBorders>
              <w:right w:val="single" w:sz="6" w:space="0" w:color="auto"/>
            </w:tcBorders>
          </w:tcPr>
          <w:p w14:paraId="4865B792" w14:textId="77777777" w:rsidR="00BA550C" w:rsidRPr="00914614" w:rsidRDefault="00BA550C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62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402CE4" w14:textId="77777777" w:rsidR="00BA550C" w:rsidRPr="00914614" w:rsidRDefault="00BA550C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754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606D9EF" w14:textId="77777777" w:rsidR="00BA550C" w:rsidRPr="00914614" w:rsidRDefault="00BA550C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069" w:type="pct"/>
            <w:vMerge/>
          </w:tcPr>
          <w:p w14:paraId="1FE354A8" w14:textId="77777777" w:rsidR="00BA550C" w:rsidRPr="00914614" w:rsidRDefault="00BA550C" w:rsidP="00BA550C">
            <w:pPr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48" w:type="pct"/>
            <w:vAlign w:val="center"/>
          </w:tcPr>
          <w:p w14:paraId="6F338429" w14:textId="3A021719" w:rsidR="00BA550C" w:rsidRPr="00914614" w:rsidRDefault="00BA550C" w:rsidP="00BA550C">
            <w:pPr>
              <w:spacing w:before="60" w:after="60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2020 год</w:t>
            </w:r>
          </w:p>
        </w:tc>
        <w:tc>
          <w:tcPr>
            <w:tcW w:w="326" w:type="pct"/>
            <w:vAlign w:val="center"/>
          </w:tcPr>
          <w:p w14:paraId="26621A43" w14:textId="26F35012" w:rsidR="00BA550C" w:rsidRPr="00914614" w:rsidRDefault="00BA550C" w:rsidP="00BA550C">
            <w:pPr>
              <w:spacing w:before="60" w:after="60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2021 год</w:t>
            </w:r>
          </w:p>
        </w:tc>
        <w:tc>
          <w:tcPr>
            <w:tcW w:w="325" w:type="pct"/>
            <w:vAlign w:val="center"/>
          </w:tcPr>
          <w:p w14:paraId="1C9633DD" w14:textId="24109905" w:rsidR="00BA550C" w:rsidRPr="00914614" w:rsidRDefault="00BA550C" w:rsidP="00BA550C">
            <w:pPr>
              <w:spacing w:before="60" w:after="60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2022 год</w:t>
            </w:r>
          </w:p>
        </w:tc>
        <w:tc>
          <w:tcPr>
            <w:tcW w:w="325" w:type="pct"/>
            <w:vAlign w:val="center"/>
          </w:tcPr>
          <w:p w14:paraId="49506F9D" w14:textId="2732351C" w:rsidR="00BA550C" w:rsidRPr="00914614" w:rsidRDefault="00BA550C" w:rsidP="00BA550C">
            <w:pPr>
              <w:spacing w:before="60" w:after="60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202</w:t>
            </w:r>
            <w:r w:rsidRPr="00914614">
              <w:rPr>
                <w:rFonts w:eastAsia="Calibr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 xml:space="preserve"> год</w:t>
            </w:r>
          </w:p>
        </w:tc>
        <w:tc>
          <w:tcPr>
            <w:tcW w:w="335" w:type="pct"/>
            <w:vAlign w:val="center"/>
          </w:tcPr>
          <w:p w14:paraId="2DD6BB12" w14:textId="581CC26E" w:rsidR="00BA550C" w:rsidRPr="00914614" w:rsidRDefault="00BA550C" w:rsidP="00BA550C">
            <w:pPr>
              <w:spacing w:before="60" w:after="60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202</w:t>
            </w:r>
            <w:r w:rsidRPr="00914614">
              <w:rPr>
                <w:rFonts w:eastAsia="Calibri"/>
                <w:color w:val="000000" w:themeColor="text1"/>
                <w:sz w:val="20"/>
                <w:szCs w:val="20"/>
                <w:lang w:val="en-US"/>
              </w:rPr>
              <w:t>4</w:t>
            </w: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 xml:space="preserve"> год</w:t>
            </w:r>
          </w:p>
        </w:tc>
        <w:tc>
          <w:tcPr>
            <w:tcW w:w="316" w:type="pct"/>
            <w:vAlign w:val="center"/>
          </w:tcPr>
          <w:p w14:paraId="21D35DA2" w14:textId="77777777" w:rsidR="00BA550C" w:rsidRPr="00914614" w:rsidRDefault="00BA550C" w:rsidP="00BA550C">
            <w:pPr>
              <w:spacing w:before="60" w:after="60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Итого</w:t>
            </w:r>
          </w:p>
        </w:tc>
      </w:tr>
      <w:tr w:rsidR="00914614" w:rsidRPr="00914614" w14:paraId="06235811" w14:textId="77777777" w:rsidTr="007F3392">
        <w:trPr>
          <w:trHeight w:val="175"/>
        </w:trPr>
        <w:tc>
          <w:tcPr>
            <w:tcW w:w="640" w:type="pct"/>
            <w:vMerge/>
            <w:tcBorders>
              <w:right w:val="single" w:sz="6" w:space="0" w:color="auto"/>
            </w:tcBorders>
          </w:tcPr>
          <w:p w14:paraId="7623D270" w14:textId="77777777" w:rsidR="007F3392" w:rsidRPr="00914614" w:rsidRDefault="007F3392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62" w:type="pct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74D0BFF" w14:textId="57392ABB" w:rsidR="007F3392" w:rsidRPr="00914614" w:rsidRDefault="007F3392" w:rsidP="00BA550C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 xml:space="preserve">Развитие </w:t>
            </w:r>
            <w:proofErr w:type="spellStart"/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инфор-мационной</w:t>
            </w:r>
            <w:proofErr w:type="spellEnd"/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 xml:space="preserve"> и технологической инфраструктуры </w:t>
            </w:r>
            <w:proofErr w:type="gramStart"/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экосистемы цифровой экономики муниципального образования Московской области</w:t>
            </w:r>
            <w:proofErr w:type="gramEnd"/>
          </w:p>
        </w:tc>
        <w:tc>
          <w:tcPr>
            <w:tcW w:w="754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1D21279" w14:textId="77777777" w:rsidR="007F3392" w:rsidRPr="00914614" w:rsidRDefault="007F3392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Всего по всем ГРБС Подпрограммы</w:t>
            </w:r>
          </w:p>
        </w:tc>
        <w:tc>
          <w:tcPr>
            <w:tcW w:w="1069" w:type="pct"/>
          </w:tcPr>
          <w:p w14:paraId="331B87D2" w14:textId="77777777" w:rsidR="007F3392" w:rsidRPr="00914614" w:rsidRDefault="007F3392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Всего, в том числе:</w:t>
            </w:r>
          </w:p>
        </w:tc>
        <w:tc>
          <w:tcPr>
            <w:tcW w:w="348" w:type="pct"/>
            <w:vAlign w:val="center"/>
          </w:tcPr>
          <w:p w14:paraId="4236514A" w14:textId="72E6939C" w:rsidR="007F3392" w:rsidRPr="00914614" w:rsidRDefault="000A651F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6 595,5</w:t>
            </w:r>
          </w:p>
        </w:tc>
        <w:tc>
          <w:tcPr>
            <w:tcW w:w="326" w:type="pct"/>
            <w:shd w:val="clear" w:color="auto" w:fill="FFFFFF"/>
            <w:vAlign w:val="center"/>
          </w:tcPr>
          <w:p w14:paraId="38D96118" w14:textId="720A5BF9" w:rsidR="007F3392" w:rsidRPr="00914614" w:rsidRDefault="007F3392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28 574,6</w:t>
            </w:r>
          </w:p>
        </w:tc>
        <w:tc>
          <w:tcPr>
            <w:tcW w:w="325" w:type="pct"/>
            <w:shd w:val="clear" w:color="auto" w:fill="FFFFFF"/>
            <w:vAlign w:val="center"/>
          </w:tcPr>
          <w:p w14:paraId="066EAE10" w14:textId="04D98778" w:rsidR="007F3392" w:rsidRPr="00914614" w:rsidRDefault="007F3392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41</w:t>
            </w:r>
            <w:r w:rsidR="006813C2" w:rsidRPr="00914614">
              <w:rPr>
                <w:rFonts w:eastAsia="Calibri"/>
                <w:color w:val="000000" w:themeColor="text1"/>
                <w:sz w:val="20"/>
                <w:szCs w:val="20"/>
              </w:rPr>
              <w:t xml:space="preserve"> </w:t>
            </w: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447,4</w:t>
            </w:r>
          </w:p>
        </w:tc>
        <w:tc>
          <w:tcPr>
            <w:tcW w:w="325" w:type="pct"/>
            <w:vAlign w:val="center"/>
          </w:tcPr>
          <w:p w14:paraId="5F185535" w14:textId="6EAA0924" w:rsidR="007F3392" w:rsidRPr="00914614" w:rsidRDefault="007F3392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3 255,4</w:t>
            </w:r>
          </w:p>
        </w:tc>
        <w:tc>
          <w:tcPr>
            <w:tcW w:w="335" w:type="pct"/>
            <w:vAlign w:val="center"/>
          </w:tcPr>
          <w:p w14:paraId="4389B157" w14:textId="2264E3A5" w:rsidR="007F3392" w:rsidRPr="00914614" w:rsidRDefault="007F3392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3 255,4</w:t>
            </w:r>
          </w:p>
        </w:tc>
        <w:tc>
          <w:tcPr>
            <w:tcW w:w="316" w:type="pct"/>
            <w:vAlign w:val="center"/>
          </w:tcPr>
          <w:p w14:paraId="14651D57" w14:textId="4C3D291B" w:rsidR="006813C2" w:rsidRPr="00914614" w:rsidRDefault="006813C2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83 128,3</w:t>
            </w:r>
          </w:p>
        </w:tc>
      </w:tr>
      <w:tr w:rsidR="00914614" w:rsidRPr="00914614" w14:paraId="74B86F9A" w14:textId="77777777" w:rsidTr="007F3392">
        <w:trPr>
          <w:trHeight w:val="372"/>
        </w:trPr>
        <w:tc>
          <w:tcPr>
            <w:tcW w:w="640" w:type="pct"/>
            <w:vMerge/>
            <w:tcBorders>
              <w:right w:val="single" w:sz="6" w:space="0" w:color="auto"/>
            </w:tcBorders>
          </w:tcPr>
          <w:p w14:paraId="14F64644" w14:textId="77777777" w:rsidR="007F3392" w:rsidRPr="00914614" w:rsidRDefault="007F3392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6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46F25A1F" w14:textId="77777777" w:rsidR="007F3392" w:rsidRPr="00914614" w:rsidRDefault="007F3392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754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A7832AC" w14:textId="77777777" w:rsidR="007F3392" w:rsidRPr="00914614" w:rsidRDefault="007F3392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069" w:type="pct"/>
          </w:tcPr>
          <w:p w14:paraId="503CE167" w14:textId="77777777" w:rsidR="007F3392" w:rsidRPr="00914614" w:rsidRDefault="007F3392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348" w:type="pct"/>
            <w:vAlign w:val="center"/>
          </w:tcPr>
          <w:p w14:paraId="4A9FFBFE" w14:textId="3174CF6C" w:rsidR="007F3392" w:rsidRPr="00914614" w:rsidRDefault="007F3392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1 102,0</w:t>
            </w:r>
          </w:p>
        </w:tc>
        <w:tc>
          <w:tcPr>
            <w:tcW w:w="326" w:type="pct"/>
            <w:shd w:val="clear" w:color="auto" w:fill="FFFFFF"/>
            <w:vAlign w:val="center"/>
          </w:tcPr>
          <w:p w14:paraId="7693155D" w14:textId="4EF859F1" w:rsidR="007F3392" w:rsidRPr="00914614" w:rsidRDefault="007F3392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22 823,4</w:t>
            </w:r>
          </w:p>
        </w:tc>
        <w:tc>
          <w:tcPr>
            <w:tcW w:w="325" w:type="pct"/>
            <w:shd w:val="clear" w:color="auto" w:fill="FFFFFF"/>
            <w:vAlign w:val="center"/>
          </w:tcPr>
          <w:p w14:paraId="03A785AD" w14:textId="228F087A" w:rsidR="007F3392" w:rsidRPr="00914614" w:rsidRDefault="007F3392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29 416,0</w:t>
            </w:r>
          </w:p>
        </w:tc>
        <w:tc>
          <w:tcPr>
            <w:tcW w:w="325" w:type="pct"/>
            <w:vAlign w:val="center"/>
          </w:tcPr>
          <w:p w14:paraId="4CBFFF1C" w14:textId="6CFA5F0E" w:rsidR="007F3392" w:rsidRPr="00914614" w:rsidRDefault="007F3392" w:rsidP="008C426C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35" w:type="pct"/>
            <w:vAlign w:val="center"/>
          </w:tcPr>
          <w:p w14:paraId="7CAAB706" w14:textId="62850DF3" w:rsidR="007F3392" w:rsidRPr="00914614" w:rsidRDefault="007F3392" w:rsidP="008C426C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16" w:type="pct"/>
            <w:vAlign w:val="center"/>
          </w:tcPr>
          <w:p w14:paraId="3C3C69ED" w14:textId="51BF4F04" w:rsidR="007F3392" w:rsidRPr="00914614" w:rsidRDefault="007F3392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53 341,4</w:t>
            </w:r>
          </w:p>
        </w:tc>
      </w:tr>
      <w:tr w:rsidR="00914614" w:rsidRPr="00914614" w14:paraId="3161761B" w14:textId="77777777" w:rsidTr="007F3392">
        <w:tc>
          <w:tcPr>
            <w:tcW w:w="640" w:type="pct"/>
            <w:vMerge/>
            <w:tcBorders>
              <w:right w:val="single" w:sz="6" w:space="0" w:color="auto"/>
            </w:tcBorders>
          </w:tcPr>
          <w:p w14:paraId="629E6439" w14:textId="77777777" w:rsidR="007F3392" w:rsidRPr="00914614" w:rsidRDefault="007F3392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6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177D384" w14:textId="77777777" w:rsidR="007F3392" w:rsidRPr="00914614" w:rsidRDefault="007F3392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754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CFA75FA" w14:textId="77777777" w:rsidR="007F3392" w:rsidRPr="00914614" w:rsidRDefault="007F3392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069" w:type="pct"/>
          </w:tcPr>
          <w:p w14:paraId="4F8CB795" w14:textId="77777777" w:rsidR="007F3392" w:rsidRPr="00914614" w:rsidRDefault="007F3392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48" w:type="pct"/>
            <w:vAlign w:val="center"/>
          </w:tcPr>
          <w:p w14:paraId="646BBF12" w14:textId="71696BB4" w:rsidR="007F3392" w:rsidRPr="00914614" w:rsidRDefault="000A651F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5 493,5</w:t>
            </w:r>
          </w:p>
        </w:tc>
        <w:tc>
          <w:tcPr>
            <w:tcW w:w="326" w:type="pct"/>
            <w:vAlign w:val="center"/>
          </w:tcPr>
          <w:p w14:paraId="148DFD9E" w14:textId="23D2382D" w:rsidR="007F3392" w:rsidRPr="00914614" w:rsidRDefault="007F3392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5 751,2</w:t>
            </w:r>
          </w:p>
        </w:tc>
        <w:tc>
          <w:tcPr>
            <w:tcW w:w="325" w:type="pct"/>
            <w:vAlign w:val="center"/>
          </w:tcPr>
          <w:p w14:paraId="26475557" w14:textId="5F519A0E" w:rsidR="007F3392" w:rsidRPr="00914614" w:rsidRDefault="007F3392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12 031,4</w:t>
            </w:r>
          </w:p>
        </w:tc>
        <w:tc>
          <w:tcPr>
            <w:tcW w:w="325" w:type="pct"/>
            <w:vAlign w:val="center"/>
          </w:tcPr>
          <w:p w14:paraId="19A1B443" w14:textId="46CE9B66" w:rsidR="007F3392" w:rsidRPr="00914614" w:rsidRDefault="007F3392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3 255,4</w:t>
            </w:r>
          </w:p>
        </w:tc>
        <w:tc>
          <w:tcPr>
            <w:tcW w:w="335" w:type="pct"/>
            <w:vAlign w:val="center"/>
          </w:tcPr>
          <w:p w14:paraId="6B8D3705" w14:textId="19663CCA" w:rsidR="007F3392" w:rsidRPr="00914614" w:rsidRDefault="007F3392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3 255,4</w:t>
            </w:r>
          </w:p>
        </w:tc>
        <w:tc>
          <w:tcPr>
            <w:tcW w:w="316" w:type="pct"/>
            <w:vAlign w:val="center"/>
          </w:tcPr>
          <w:p w14:paraId="23849C00" w14:textId="2CC10B41" w:rsidR="007F3392" w:rsidRPr="00914614" w:rsidRDefault="006813C2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29 786,9</w:t>
            </w:r>
          </w:p>
        </w:tc>
      </w:tr>
      <w:tr w:rsidR="00914614" w:rsidRPr="00914614" w14:paraId="56ADDB31" w14:textId="77777777" w:rsidTr="007F3392">
        <w:tc>
          <w:tcPr>
            <w:tcW w:w="640" w:type="pct"/>
            <w:vMerge/>
            <w:tcBorders>
              <w:right w:val="single" w:sz="6" w:space="0" w:color="auto"/>
            </w:tcBorders>
          </w:tcPr>
          <w:p w14:paraId="02FCB5F1" w14:textId="77777777" w:rsidR="00712445" w:rsidRPr="00914614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6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33DC80A5" w14:textId="77777777" w:rsidR="00712445" w:rsidRPr="00914614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754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D400639" w14:textId="77777777" w:rsidR="00712445" w:rsidRPr="00914614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069" w:type="pct"/>
          </w:tcPr>
          <w:p w14:paraId="0C3B7FBE" w14:textId="77777777" w:rsidR="00712445" w:rsidRPr="00914614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внебюджетные источники</w:t>
            </w:r>
          </w:p>
        </w:tc>
        <w:tc>
          <w:tcPr>
            <w:tcW w:w="348" w:type="pct"/>
            <w:vAlign w:val="center"/>
          </w:tcPr>
          <w:p w14:paraId="61A056FE" w14:textId="788F1581" w:rsidR="00712445" w:rsidRPr="00914614" w:rsidRDefault="00712445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26" w:type="pct"/>
            <w:vAlign w:val="center"/>
          </w:tcPr>
          <w:p w14:paraId="5F36263D" w14:textId="0D63A4DF" w:rsidR="00712445" w:rsidRPr="00914614" w:rsidRDefault="00712445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25" w:type="pct"/>
            <w:vAlign w:val="center"/>
          </w:tcPr>
          <w:p w14:paraId="3B65D571" w14:textId="23E5F7F9" w:rsidR="00712445" w:rsidRPr="00914614" w:rsidRDefault="00712445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25" w:type="pct"/>
            <w:vAlign w:val="center"/>
          </w:tcPr>
          <w:p w14:paraId="4CBA1D60" w14:textId="4866C78D" w:rsidR="00712445" w:rsidRPr="00914614" w:rsidRDefault="00712445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35" w:type="pct"/>
            <w:vAlign w:val="center"/>
          </w:tcPr>
          <w:p w14:paraId="1B05D71A" w14:textId="2A0239A0" w:rsidR="00712445" w:rsidRPr="00914614" w:rsidRDefault="00712445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16" w:type="pct"/>
            <w:vAlign w:val="center"/>
          </w:tcPr>
          <w:p w14:paraId="4A19B126" w14:textId="3EC3FC2A" w:rsidR="00712445" w:rsidRPr="00914614" w:rsidRDefault="00CD0F43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0</w:t>
            </w:r>
          </w:p>
        </w:tc>
      </w:tr>
      <w:tr w:rsidR="00914614" w:rsidRPr="00914614" w14:paraId="464C5EFC" w14:textId="77777777" w:rsidTr="006813C2">
        <w:trPr>
          <w:trHeight w:val="64"/>
        </w:trPr>
        <w:tc>
          <w:tcPr>
            <w:tcW w:w="640" w:type="pct"/>
            <w:vMerge/>
            <w:tcBorders>
              <w:right w:val="single" w:sz="6" w:space="0" w:color="auto"/>
            </w:tcBorders>
          </w:tcPr>
          <w:p w14:paraId="66BEBF37" w14:textId="77777777" w:rsidR="006813C2" w:rsidRPr="00914614" w:rsidRDefault="006813C2" w:rsidP="006813C2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6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3EBA87B5" w14:textId="77777777" w:rsidR="006813C2" w:rsidRPr="00914614" w:rsidRDefault="006813C2" w:rsidP="006813C2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754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4F505B8" w14:textId="77777777" w:rsidR="006813C2" w:rsidRPr="00914614" w:rsidRDefault="006813C2" w:rsidP="006813C2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Муниципальное образование Московской области</w:t>
            </w:r>
          </w:p>
        </w:tc>
        <w:tc>
          <w:tcPr>
            <w:tcW w:w="1069" w:type="pct"/>
          </w:tcPr>
          <w:p w14:paraId="16E92AF4" w14:textId="77777777" w:rsidR="006813C2" w:rsidRPr="00914614" w:rsidRDefault="006813C2" w:rsidP="006813C2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Всего, в том числе:</w:t>
            </w:r>
          </w:p>
        </w:tc>
        <w:tc>
          <w:tcPr>
            <w:tcW w:w="348" w:type="pct"/>
            <w:vAlign w:val="center"/>
          </w:tcPr>
          <w:p w14:paraId="0A219495" w14:textId="20CF1367" w:rsidR="006813C2" w:rsidRPr="00914614" w:rsidRDefault="006813C2" w:rsidP="006813C2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5 493,5</w:t>
            </w:r>
          </w:p>
        </w:tc>
        <w:tc>
          <w:tcPr>
            <w:tcW w:w="326" w:type="pct"/>
            <w:vAlign w:val="center"/>
          </w:tcPr>
          <w:p w14:paraId="454DC59C" w14:textId="413CA6EA" w:rsidR="006813C2" w:rsidRPr="00914614" w:rsidRDefault="006813C2" w:rsidP="006813C2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5 751,2</w:t>
            </w:r>
          </w:p>
        </w:tc>
        <w:tc>
          <w:tcPr>
            <w:tcW w:w="325" w:type="pct"/>
            <w:vAlign w:val="center"/>
          </w:tcPr>
          <w:p w14:paraId="53A2D553" w14:textId="736C1842" w:rsidR="006813C2" w:rsidRPr="00914614" w:rsidRDefault="006813C2" w:rsidP="006813C2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12 031,4</w:t>
            </w:r>
          </w:p>
        </w:tc>
        <w:tc>
          <w:tcPr>
            <w:tcW w:w="325" w:type="pct"/>
            <w:vAlign w:val="center"/>
          </w:tcPr>
          <w:p w14:paraId="28DEC152" w14:textId="2B04C2CA" w:rsidR="006813C2" w:rsidRPr="00914614" w:rsidRDefault="006813C2" w:rsidP="006813C2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3 255,4</w:t>
            </w:r>
          </w:p>
        </w:tc>
        <w:tc>
          <w:tcPr>
            <w:tcW w:w="335" w:type="pct"/>
            <w:vAlign w:val="center"/>
          </w:tcPr>
          <w:p w14:paraId="04AB3D69" w14:textId="68754FB2" w:rsidR="006813C2" w:rsidRPr="00914614" w:rsidRDefault="006813C2" w:rsidP="006813C2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3 255,4</w:t>
            </w:r>
          </w:p>
        </w:tc>
        <w:tc>
          <w:tcPr>
            <w:tcW w:w="316" w:type="pct"/>
            <w:vAlign w:val="center"/>
          </w:tcPr>
          <w:p w14:paraId="385F97B9" w14:textId="3E259990" w:rsidR="006813C2" w:rsidRPr="00914614" w:rsidRDefault="006813C2" w:rsidP="006813C2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29 786,9</w:t>
            </w:r>
          </w:p>
        </w:tc>
      </w:tr>
      <w:tr w:rsidR="00914614" w:rsidRPr="00914614" w14:paraId="38980939" w14:textId="77777777" w:rsidTr="006813C2">
        <w:trPr>
          <w:trHeight w:val="407"/>
        </w:trPr>
        <w:tc>
          <w:tcPr>
            <w:tcW w:w="640" w:type="pct"/>
            <w:vMerge/>
            <w:tcBorders>
              <w:right w:val="single" w:sz="6" w:space="0" w:color="auto"/>
            </w:tcBorders>
          </w:tcPr>
          <w:p w14:paraId="7AE4CE06" w14:textId="77777777" w:rsidR="006813C2" w:rsidRPr="00914614" w:rsidRDefault="006813C2" w:rsidP="006813C2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6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36C0AC46" w14:textId="77777777" w:rsidR="006813C2" w:rsidRPr="00914614" w:rsidRDefault="006813C2" w:rsidP="006813C2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754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89DC915" w14:textId="77777777" w:rsidR="006813C2" w:rsidRPr="00914614" w:rsidRDefault="006813C2" w:rsidP="006813C2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069" w:type="pct"/>
          </w:tcPr>
          <w:p w14:paraId="7837E153" w14:textId="77777777" w:rsidR="006813C2" w:rsidRPr="00914614" w:rsidRDefault="006813C2" w:rsidP="006813C2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48" w:type="pct"/>
            <w:vAlign w:val="center"/>
          </w:tcPr>
          <w:p w14:paraId="12CC1DEC" w14:textId="7515A512" w:rsidR="006813C2" w:rsidRPr="00914614" w:rsidRDefault="006813C2" w:rsidP="006813C2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5 493,5</w:t>
            </w:r>
          </w:p>
        </w:tc>
        <w:tc>
          <w:tcPr>
            <w:tcW w:w="326" w:type="pct"/>
            <w:vAlign w:val="center"/>
          </w:tcPr>
          <w:p w14:paraId="3BA4A872" w14:textId="263F682A" w:rsidR="006813C2" w:rsidRPr="00914614" w:rsidRDefault="006813C2" w:rsidP="006813C2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5 751,2</w:t>
            </w:r>
          </w:p>
        </w:tc>
        <w:tc>
          <w:tcPr>
            <w:tcW w:w="325" w:type="pct"/>
            <w:vAlign w:val="center"/>
          </w:tcPr>
          <w:p w14:paraId="36DF02B8" w14:textId="35DA835D" w:rsidR="006813C2" w:rsidRPr="00914614" w:rsidRDefault="006813C2" w:rsidP="006813C2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12 031,4</w:t>
            </w:r>
          </w:p>
        </w:tc>
        <w:tc>
          <w:tcPr>
            <w:tcW w:w="325" w:type="pct"/>
            <w:vAlign w:val="center"/>
          </w:tcPr>
          <w:p w14:paraId="24781680" w14:textId="41B95CF1" w:rsidR="006813C2" w:rsidRPr="00914614" w:rsidRDefault="006813C2" w:rsidP="006813C2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3 255,4</w:t>
            </w:r>
          </w:p>
        </w:tc>
        <w:tc>
          <w:tcPr>
            <w:tcW w:w="335" w:type="pct"/>
            <w:vAlign w:val="center"/>
          </w:tcPr>
          <w:p w14:paraId="2E03F52F" w14:textId="56EB11AC" w:rsidR="006813C2" w:rsidRPr="00914614" w:rsidRDefault="006813C2" w:rsidP="006813C2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3 255,4</w:t>
            </w:r>
          </w:p>
        </w:tc>
        <w:tc>
          <w:tcPr>
            <w:tcW w:w="316" w:type="pct"/>
            <w:vAlign w:val="center"/>
          </w:tcPr>
          <w:p w14:paraId="68E1C6E4" w14:textId="3A0017BC" w:rsidR="006813C2" w:rsidRPr="00914614" w:rsidRDefault="006813C2" w:rsidP="006813C2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29 786,9</w:t>
            </w:r>
          </w:p>
        </w:tc>
      </w:tr>
      <w:tr w:rsidR="00914614" w:rsidRPr="00914614" w14:paraId="2A83C986" w14:textId="77777777" w:rsidTr="007F3392">
        <w:tc>
          <w:tcPr>
            <w:tcW w:w="640" w:type="pct"/>
            <w:vMerge/>
            <w:tcBorders>
              <w:right w:val="single" w:sz="6" w:space="0" w:color="auto"/>
            </w:tcBorders>
          </w:tcPr>
          <w:p w14:paraId="3BA694DE" w14:textId="77777777" w:rsidR="00712445" w:rsidRPr="00914614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6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0A9D53B" w14:textId="77777777" w:rsidR="00712445" w:rsidRPr="00914614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754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E65DDFA" w14:textId="77777777" w:rsidR="00712445" w:rsidRPr="00914614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069" w:type="pct"/>
          </w:tcPr>
          <w:p w14:paraId="7501735F" w14:textId="77777777" w:rsidR="00712445" w:rsidRPr="00914614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внебюджетные источники</w:t>
            </w:r>
          </w:p>
        </w:tc>
        <w:tc>
          <w:tcPr>
            <w:tcW w:w="348" w:type="pct"/>
            <w:vAlign w:val="center"/>
          </w:tcPr>
          <w:p w14:paraId="53B3E7A7" w14:textId="421F78D9" w:rsidR="00712445" w:rsidRPr="00914614" w:rsidRDefault="00712445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26" w:type="pct"/>
            <w:vAlign w:val="center"/>
          </w:tcPr>
          <w:p w14:paraId="37CAD5B3" w14:textId="14B19DEF" w:rsidR="00712445" w:rsidRPr="00914614" w:rsidRDefault="00712445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25" w:type="pct"/>
            <w:vAlign w:val="center"/>
          </w:tcPr>
          <w:p w14:paraId="7B74FA4F" w14:textId="7D048B33" w:rsidR="00712445" w:rsidRPr="00914614" w:rsidRDefault="00712445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25" w:type="pct"/>
            <w:vAlign w:val="center"/>
          </w:tcPr>
          <w:p w14:paraId="51B39113" w14:textId="325D1844" w:rsidR="00712445" w:rsidRPr="00914614" w:rsidRDefault="00712445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35" w:type="pct"/>
            <w:vAlign w:val="center"/>
          </w:tcPr>
          <w:p w14:paraId="70D160CA" w14:textId="3878C28B" w:rsidR="00712445" w:rsidRPr="00914614" w:rsidRDefault="00712445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16" w:type="pct"/>
            <w:vAlign w:val="center"/>
          </w:tcPr>
          <w:p w14:paraId="2B7B0BE3" w14:textId="1F40F90E" w:rsidR="00712445" w:rsidRPr="00914614" w:rsidRDefault="00741F65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0</w:t>
            </w:r>
          </w:p>
        </w:tc>
      </w:tr>
      <w:tr w:rsidR="00914614" w:rsidRPr="00914614" w14:paraId="5FDFDDDD" w14:textId="77777777" w:rsidTr="007F3392">
        <w:trPr>
          <w:trHeight w:val="395"/>
        </w:trPr>
        <w:tc>
          <w:tcPr>
            <w:tcW w:w="640" w:type="pct"/>
            <w:vMerge/>
            <w:tcBorders>
              <w:right w:val="single" w:sz="6" w:space="0" w:color="auto"/>
            </w:tcBorders>
          </w:tcPr>
          <w:p w14:paraId="1CD6ED27" w14:textId="77777777" w:rsidR="000A651F" w:rsidRPr="00914614" w:rsidRDefault="000A651F" w:rsidP="000A651F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6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C54B1FA" w14:textId="77777777" w:rsidR="000A651F" w:rsidRPr="00914614" w:rsidRDefault="000A651F" w:rsidP="000A651F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754" w:type="pct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14:paraId="583CC898" w14:textId="77777777" w:rsidR="000A651F" w:rsidRPr="00914614" w:rsidRDefault="000A651F" w:rsidP="000A651F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Московская область</w:t>
            </w:r>
          </w:p>
        </w:tc>
        <w:tc>
          <w:tcPr>
            <w:tcW w:w="1069" w:type="pct"/>
          </w:tcPr>
          <w:p w14:paraId="2EE843F7" w14:textId="77777777" w:rsidR="000A651F" w:rsidRPr="00914614" w:rsidRDefault="000A651F" w:rsidP="000A651F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Всего, в том числе:</w:t>
            </w:r>
          </w:p>
        </w:tc>
        <w:tc>
          <w:tcPr>
            <w:tcW w:w="348" w:type="pct"/>
            <w:vAlign w:val="center"/>
          </w:tcPr>
          <w:p w14:paraId="1F841EEB" w14:textId="100712C6" w:rsidR="000A651F" w:rsidRPr="00914614" w:rsidRDefault="000A651F" w:rsidP="000A651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1 102,0</w:t>
            </w:r>
          </w:p>
        </w:tc>
        <w:tc>
          <w:tcPr>
            <w:tcW w:w="326" w:type="pct"/>
            <w:vAlign w:val="center"/>
          </w:tcPr>
          <w:p w14:paraId="2AA2DC16" w14:textId="008BBFC9" w:rsidR="000A651F" w:rsidRPr="00914614" w:rsidRDefault="000A651F" w:rsidP="000A651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22 823,4</w:t>
            </w:r>
          </w:p>
        </w:tc>
        <w:tc>
          <w:tcPr>
            <w:tcW w:w="325" w:type="pct"/>
            <w:vAlign w:val="center"/>
          </w:tcPr>
          <w:p w14:paraId="44E2131B" w14:textId="6C7CBE80" w:rsidR="000A651F" w:rsidRPr="00914614" w:rsidRDefault="000A651F" w:rsidP="000A651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29 416,0</w:t>
            </w:r>
          </w:p>
        </w:tc>
        <w:tc>
          <w:tcPr>
            <w:tcW w:w="325" w:type="pct"/>
            <w:vAlign w:val="center"/>
          </w:tcPr>
          <w:p w14:paraId="3003C7DA" w14:textId="44864361" w:rsidR="000A651F" w:rsidRPr="00914614" w:rsidRDefault="000A651F" w:rsidP="000A651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35" w:type="pct"/>
            <w:vAlign w:val="center"/>
          </w:tcPr>
          <w:p w14:paraId="1C16D642" w14:textId="6D29535C" w:rsidR="000A651F" w:rsidRPr="00914614" w:rsidRDefault="000A651F" w:rsidP="000A651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16" w:type="pct"/>
            <w:vAlign w:val="center"/>
          </w:tcPr>
          <w:p w14:paraId="33265035" w14:textId="10529430" w:rsidR="000A651F" w:rsidRPr="00914614" w:rsidRDefault="000A651F" w:rsidP="000A651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53 341,4</w:t>
            </w:r>
          </w:p>
        </w:tc>
      </w:tr>
      <w:tr w:rsidR="00914614" w:rsidRPr="00914614" w14:paraId="5A5E754C" w14:textId="77777777" w:rsidTr="007F3392">
        <w:trPr>
          <w:trHeight w:val="395"/>
        </w:trPr>
        <w:tc>
          <w:tcPr>
            <w:tcW w:w="640" w:type="pct"/>
            <w:vMerge/>
            <w:tcBorders>
              <w:right w:val="single" w:sz="6" w:space="0" w:color="auto"/>
            </w:tcBorders>
          </w:tcPr>
          <w:p w14:paraId="2A4F549B" w14:textId="77777777" w:rsidR="000A651F" w:rsidRPr="00914614" w:rsidRDefault="000A651F" w:rsidP="000A651F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6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406D98AC" w14:textId="77777777" w:rsidR="000A651F" w:rsidRPr="00914614" w:rsidRDefault="000A651F" w:rsidP="000A651F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754" w:type="pct"/>
            <w:vMerge/>
            <w:tcBorders>
              <w:left w:val="single" w:sz="6" w:space="0" w:color="auto"/>
            </w:tcBorders>
          </w:tcPr>
          <w:p w14:paraId="4786DA92" w14:textId="77777777" w:rsidR="000A651F" w:rsidRPr="00914614" w:rsidRDefault="000A651F" w:rsidP="000A651F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069" w:type="pct"/>
          </w:tcPr>
          <w:p w14:paraId="1B7BF5F2" w14:textId="77777777" w:rsidR="000A651F" w:rsidRPr="00914614" w:rsidRDefault="000A651F" w:rsidP="000A651F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348" w:type="pct"/>
            <w:vAlign w:val="center"/>
          </w:tcPr>
          <w:p w14:paraId="7D9715C2" w14:textId="36C697BF" w:rsidR="000A651F" w:rsidRPr="00914614" w:rsidRDefault="000A651F" w:rsidP="000A651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1 102,0</w:t>
            </w:r>
          </w:p>
        </w:tc>
        <w:tc>
          <w:tcPr>
            <w:tcW w:w="326" w:type="pct"/>
            <w:vAlign w:val="center"/>
          </w:tcPr>
          <w:p w14:paraId="282AB34E" w14:textId="67A11C78" w:rsidR="000A651F" w:rsidRPr="00914614" w:rsidRDefault="000A651F" w:rsidP="000A651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22 823,4</w:t>
            </w:r>
          </w:p>
        </w:tc>
        <w:tc>
          <w:tcPr>
            <w:tcW w:w="325" w:type="pct"/>
            <w:vAlign w:val="center"/>
          </w:tcPr>
          <w:p w14:paraId="092D8CAF" w14:textId="3C534E69" w:rsidR="000A651F" w:rsidRPr="00914614" w:rsidRDefault="000A651F" w:rsidP="000A651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29 416,0</w:t>
            </w:r>
          </w:p>
        </w:tc>
        <w:tc>
          <w:tcPr>
            <w:tcW w:w="325" w:type="pct"/>
            <w:vAlign w:val="center"/>
          </w:tcPr>
          <w:p w14:paraId="337AC4C8" w14:textId="41C53ED3" w:rsidR="000A651F" w:rsidRPr="00914614" w:rsidRDefault="000A651F" w:rsidP="000A651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35" w:type="pct"/>
            <w:vAlign w:val="center"/>
          </w:tcPr>
          <w:p w14:paraId="07DBF0C5" w14:textId="179006E6" w:rsidR="000A651F" w:rsidRPr="00914614" w:rsidRDefault="000A651F" w:rsidP="000A651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16" w:type="pct"/>
            <w:vAlign w:val="center"/>
          </w:tcPr>
          <w:p w14:paraId="1BB06D51" w14:textId="4B010EF9" w:rsidR="000A651F" w:rsidRPr="00914614" w:rsidRDefault="000A651F" w:rsidP="000A651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53 341,4</w:t>
            </w:r>
          </w:p>
        </w:tc>
      </w:tr>
      <w:tr w:rsidR="00914614" w:rsidRPr="00914614" w14:paraId="39BF5940" w14:textId="77777777" w:rsidTr="007F3392">
        <w:trPr>
          <w:trHeight w:val="395"/>
        </w:trPr>
        <w:tc>
          <w:tcPr>
            <w:tcW w:w="640" w:type="pct"/>
            <w:vMerge/>
            <w:tcBorders>
              <w:right w:val="single" w:sz="6" w:space="0" w:color="auto"/>
            </w:tcBorders>
          </w:tcPr>
          <w:p w14:paraId="74C6B947" w14:textId="77777777" w:rsidR="00712445" w:rsidRPr="00914614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6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6BEBC60" w14:textId="77777777" w:rsidR="00712445" w:rsidRPr="00914614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754" w:type="pct"/>
            <w:vMerge/>
            <w:tcBorders>
              <w:left w:val="single" w:sz="6" w:space="0" w:color="auto"/>
            </w:tcBorders>
          </w:tcPr>
          <w:p w14:paraId="5E4D71C9" w14:textId="77777777" w:rsidR="00712445" w:rsidRPr="00914614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069" w:type="pct"/>
          </w:tcPr>
          <w:p w14:paraId="5C130DBA" w14:textId="77777777" w:rsidR="00712445" w:rsidRPr="00914614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внебюджетные источники</w:t>
            </w:r>
          </w:p>
        </w:tc>
        <w:tc>
          <w:tcPr>
            <w:tcW w:w="348" w:type="pct"/>
            <w:vAlign w:val="center"/>
          </w:tcPr>
          <w:p w14:paraId="62026D03" w14:textId="16DE1AFE" w:rsidR="00712445" w:rsidRPr="00914614" w:rsidRDefault="00712445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26" w:type="pct"/>
            <w:vAlign w:val="center"/>
          </w:tcPr>
          <w:p w14:paraId="121D0122" w14:textId="2193045A" w:rsidR="00712445" w:rsidRPr="00914614" w:rsidRDefault="00712445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25" w:type="pct"/>
            <w:vAlign w:val="center"/>
          </w:tcPr>
          <w:p w14:paraId="7DC11E2F" w14:textId="201AC601" w:rsidR="00712445" w:rsidRPr="00914614" w:rsidRDefault="00712445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25" w:type="pct"/>
            <w:vAlign w:val="center"/>
          </w:tcPr>
          <w:p w14:paraId="74AFF10D" w14:textId="3E2AD344" w:rsidR="00712445" w:rsidRPr="00914614" w:rsidRDefault="00712445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35" w:type="pct"/>
            <w:vAlign w:val="center"/>
          </w:tcPr>
          <w:p w14:paraId="1CBF62DB" w14:textId="0BF7B10F" w:rsidR="00712445" w:rsidRPr="00914614" w:rsidRDefault="00712445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16" w:type="pct"/>
            <w:vAlign w:val="center"/>
          </w:tcPr>
          <w:p w14:paraId="75402B05" w14:textId="3850440C" w:rsidR="00712445" w:rsidRPr="00914614" w:rsidRDefault="00712445" w:rsidP="008C426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0</w:t>
            </w:r>
          </w:p>
        </w:tc>
      </w:tr>
      <w:tr w:rsidR="00914614" w:rsidRPr="00914614" w14:paraId="054BFC81" w14:textId="77777777" w:rsidTr="007F3392">
        <w:trPr>
          <w:trHeight w:val="186"/>
        </w:trPr>
        <w:tc>
          <w:tcPr>
            <w:tcW w:w="3373" w:type="pct"/>
            <w:gridSpan w:val="5"/>
          </w:tcPr>
          <w:p w14:paraId="066A6DDF" w14:textId="3937D0BF" w:rsidR="00D424E4" w:rsidRPr="00914614" w:rsidRDefault="00D424E4" w:rsidP="00D424E4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Планируемые результаты реализации подпрограммы</w:t>
            </w:r>
          </w:p>
        </w:tc>
        <w:tc>
          <w:tcPr>
            <w:tcW w:w="326" w:type="pct"/>
            <w:vAlign w:val="center"/>
          </w:tcPr>
          <w:p w14:paraId="3C05C07B" w14:textId="77777777" w:rsidR="00D424E4" w:rsidRPr="00914614" w:rsidRDefault="00D424E4" w:rsidP="00D424E4">
            <w:pPr>
              <w:spacing w:before="60" w:after="60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2020 год</w:t>
            </w:r>
          </w:p>
        </w:tc>
        <w:tc>
          <w:tcPr>
            <w:tcW w:w="325" w:type="pct"/>
            <w:vAlign w:val="center"/>
          </w:tcPr>
          <w:p w14:paraId="43B5F890" w14:textId="77777777" w:rsidR="00D424E4" w:rsidRPr="00914614" w:rsidRDefault="00D424E4" w:rsidP="00D424E4">
            <w:pPr>
              <w:spacing w:before="60" w:after="60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2021 год</w:t>
            </w:r>
          </w:p>
        </w:tc>
        <w:tc>
          <w:tcPr>
            <w:tcW w:w="325" w:type="pct"/>
            <w:vAlign w:val="center"/>
          </w:tcPr>
          <w:p w14:paraId="370D89E6" w14:textId="77777777" w:rsidR="00D424E4" w:rsidRPr="00914614" w:rsidRDefault="00D424E4" w:rsidP="00D424E4">
            <w:pPr>
              <w:spacing w:before="60" w:after="60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2022 год</w:t>
            </w:r>
          </w:p>
        </w:tc>
        <w:tc>
          <w:tcPr>
            <w:tcW w:w="335" w:type="pct"/>
            <w:vAlign w:val="center"/>
          </w:tcPr>
          <w:p w14:paraId="1D701160" w14:textId="77777777" w:rsidR="00D424E4" w:rsidRPr="00914614" w:rsidRDefault="00D424E4" w:rsidP="00D424E4">
            <w:pPr>
              <w:spacing w:before="60" w:after="60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202</w:t>
            </w:r>
            <w:r w:rsidRPr="00914614">
              <w:rPr>
                <w:rFonts w:eastAsia="Calibr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 xml:space="preserve"> год</w:t>
            </w:r>
          </w:p>
        </w:tc>
        <w:tc>
          <w:tcPr>
            <w:tcW w:w="316" w:type="pct"/>
            <w:vAlign w:val="center"/>
          </w:tcPr>
          <w:p w14:paraId="6F575B07" w14:textId="77777777" w:rsidR="00D424E4" w:rsidRPr="00914614" w:rsidRDefault="00D424E4" w:rsidP="00D424E4">
            <w:pPr>
              <w:spacing w:before="60" w:after="60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202</w:t>
            </w:r>
            <w:r w:rsidRPr="00914614">
              <w:rPr>
                <w:rFonts w:eastAsia="Calibri"/>
                <w:color w:val="000000" w:themeColor="text1"/>
                <w:sz w:val="20"/>
                <w:szCs w:val="20"/>
                <w:lang w:val="en-US"/>
              </w:rPr>
              <w:t>4</w:t>
            </w: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 xml:space="preserve"> год</w:t>
            </w:r>
          </w:p>
        </w:tc>
      </w:tr>
      <w:tr w:rsidR="00914614" w:rsidRPr="00914614" w14:paraId="712B88A6" w14:textId="77777777" w:rsidTr="007F3392">
        <w:trPr>
          <w:trHeight w:val="77"/>
        </w:trPr>
        <w:tc>
          <w:tcPr>
            <w:tcW w:w="3373" w:type="pct"/>
            <w:gridSpan w:val="5"/>
            <w:shd w:val="clear" w:color="auto" w:fill="auto"/>
          </w:tcPr>
          <w:p w14:paraId="4F229623" w14:textId="77777777" w:rsidR="00D424E4" w:rsidRPr="00914614" w:rsidRDefault="00D424E4" w:rsidP="00D424E4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Доля рабочих мест, обеспеченных необходимым компьютерным оборудованием и услугами связи в</w:t>
            </w: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20"/>
                <w:szCs w:val="20"/>
              </w:rPr>
              <w:t>соответствии с требованиями нормативных правовых актов Московской области</w:t>
            </w:r>
          </w:p>
        </w:tc>
        <w:tc>
          <w:tcPr>
            <w:tcW w:w="326" w:type="pct"/>
          </w:tcPr>
          <w:p w14:paraId="7CE69C2C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25" w:type="pct"/>
          </w:tcPr>
          <w:p w14:paraId="36022D8F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25" w:type="pct"/>
          </w:tcPr>
          <w:p w14:paraId="0C9A9E3F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35" w:type="pct"/>
          </w:tcPr>
          <w:p w14:paraId="22B57B74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16" w:type="pct"/>
          </w:tcPr>
          <w:p w14:paraId="274DDD32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</w:tr>
      <w:tr w:rsidR="00914614" w:rsidRPr="00914614" w14:paraId="40336C76" w14:textId="77777777" w:rsidTr="007F3392">
        <w:trPr>
          <w:trHeight w:val="77"/>
        </w:trPr>
        <w:tc>
          <w:tcPr>
            <w:tcW w:w="3373" w:type="pct"/>
            <w:gridSpan w:val="5"/>
            <w:shd w:val="clear" w:color="auto" w:fill="auto"/>
          </w:tcPr>
          <w:p w14:paraId="2E263F11" w14:textId="77777777" w:rsidR="00D424E4" w:rsidRPr="00914614" w:rsidRDefault="00D424E4" w:rsidP="00D424E4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 xml:space="preserve">Стоимостная доля закупаемого и арендуемого ОМСУ муниципального образования Московской области </w:t>
            </w:r>
            <w:r w:rsidRPr="00914614">
              <w:rPr>
                <w:color w:val="000000" w:themeColor="text1"/>
                <w:sz w:val="20"/>
                <w:szCs w:val="20"/>
              </w:rPr>
              <w:lastRenderedPageBreak/>
              <w:t xml:space="preserve">иностранного </w:t>
            </w:r>
            <w:proofErr w:type="gramStart"/>
            <w:r w:rsidRPr="00914614">
              <w:rPr>
                <w:color w:val="000000" w:themeColor="text1"/>
                <w:sz w:val="20"/>
                <w:szCs w:val="20"/>
              </w:rPr>
              <w:t>ПО</w:t>
            </w:r>
            <w:proofErr w:type="gramEnd"/>
          </w:p>
        </w:tc>
        <w:tc>
          <w:tcPr>
            <w:tcW w:w="326" w:type="pct"/>
          </w:tcPr>
          <w:p w14:paraId="0C4E4546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lastRenderedPageBreak/>
              <w:t>25%</w:t>
            </w:r>
          </w:p>
        </w:tc>
        <w:tc>
          <w:tcPr>
            <w:tcW w:w="325" w:type="pct"/>
          </w:tcPr>
          <w:p w14:paraId="31C43698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%</w:t>
            </w:r>
          </w:p>
        </w:tc>
        <w:tc>
          <w:tcPr>
            <w:tcW w:w="325" w:type="pct"/>
          </w:tcPr>
          <w:p w14:paraId="4F6F267B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5%</w:t>
            </w:r>
          </w:p>
        </w:tc>
        <w:tc>
          <w:tcPr>
            <w:tcW w:w="335" w:type="pct"/>
          </w:tcPr>
          <w:p w14:paraId="76241E89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5%</w:t>
            </w:r>
          </w:p>
        </w:tc>
        <w:tc>
          <w:tcPr>
            <w:tcW w:w="316" w:type="pct"/>
          </w:tcPr>
          <w:p w14:paraId="62B47683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5%</w:t>
            </w:r>
          </w:p>
        </w:tc>
      </w:tr>
      <w:tr w:rsidR="00914614" w:rsidRPr="00914614" w14:paraId="4BEB680B" w14:textId="77777777" w:rsidTr="007F3392">
        <w:trPr>
          <w:trHeight w:val="77"/>
        </w:trPr>
        <w:tc>
          <w:tcPr>
            <w:tcW w:w="3373" w:type="pct"/>
            <w:gridSpan w:val="5"/>
            <w:shd w:val="clear" w:color="auto" w:fill="auto"/>
          </w:tcPr>
          <w:p w14:paraId="0FD4C1CA" w14:textId="77777777" w:rsidR="00D424E4" w:rsidRPr="00914614" w:rsidRDefault="00D424E4" w:rsidP="00D424E4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20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20"/>
                <w:szCs w:val="20"/>
              </w:rPr>
              <w:lastRenderedPageBreak/>
              <w:t xml:space="preserve">Увеличение доли </w:t>
            </w:r>
            <w:proofErr w:type="spellStart"/>
            <w:r w:rsidRPr="00914614">
              <w:rPr>
                <w:color w:val="000000" w:themeColor="text1"/>
                <w:sz w:val="20"/>
                <w:szCs w:val="20"/>
              </w:rPr>
              <w:t>защищенных</w:t>
            </w:r>
            <w:proofErr w:type="spellEnd"/>
            <w:r w:rsidRPr="00914614">
              <w:rPr>
                <w:color w:val="000000" w:themeColor="text1"/>
                <w:sz w:val="20"/>
                <w:szCs w:val="20"/>
              </w:rPr>
              <w:t xml:space="preserve">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  <w:proofErr w:type="gramEnd"/>
          </w:p>
        </w:tc>
        <w:tc>
          <w:tcPr>
            <w:tcW w:w="326" w:type="pct"/>
          </w:tcPr>
          <w:p w14:paraId="701B0A78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97%</w:t>
            </w:r>
          </w:p>
        </w:tc>
        <w:tc>
          <w:tcPr>
            <w:tcW w:w="325" w:type="pct"/>
          </w:tcPr>
          <w:p w14:paraId="586D7E40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</w:t>
            </w: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  <w:tc>
          <w:tcPr>
            <w:tcW w:w="325" w:type="pct"/>
          </w:tcPr>
          <w:p w14:paraId="7B914360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</w:t>
            </w: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  <w:tc>
          <w:tcPr>
            <w:tcW w:w="335" w:type="pct"/>
          </w:tcPr>
          <w:p w14:paraId="0ED2A9D2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</w:t>
            </w: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  <w:tc>
          <w:tcPr>
            <w:tcW w:w="316" w:type="pct"/>
          </w:tcPr>
          <w:p w14:paraId="42C99F27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</w:t>
            </w: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</w:tr>
      <w:tr w:rsidR="00914614" w:rsidRPr="00914614" w14:paraId="56C488DF" w14:textId="77777777" w:rsidTr="007F3392">
        <w:trPr>
          <w:trHeight w:val="77"/>
        </w:trPr>
        <w:tc>
          <w:tcPr>
            <w:tcW w:w="3373" w:type="pct"/>
            <w:gridSpan w:val="5"/>
            <w:shd w:val="clear" w:color="auto" w:fill="auto"/>
          </w:tcPr>
          <w:p w14:paraId="210355C6" w14:textId="77777777" w:rsidR="00D424E4" w:rsidRPr="00914614" w:rsidRDefault="00D424E4" w:rsidP="00D424E4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</w:t>
            </w:r>
          </w:p>
        </w:tc>
        <w:tc>
          <w:tcPr>
            <w:tcW w:w="326" w:type="pct"/>
          </w:tcPr>
          <w:p w14:paraId="17FE565D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25" w:type="pct"/>
          </w:tcPr>
          <w:p w14:paraId="1343E190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25" w:type="pct"/>
          </w:tcPr>
          <w:p w14:paraId="2E31187F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35" w:type="pct"/>
          </w:tcPr>
          <w:p w14:paraId="2C85890B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16" w:type="pct"/>
          </w:tcPr>
          <w:p w14:paraId="19E73AB9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</w:tr>
      <w:tr w:rsidR="00914614" w:rsidRPr="00914614" w14:paraId="59FA7061" w14:textId="77777777" w:rsidTr="007F3392">
        <w:trPr>
          <w:trHeight w:val="77"/>
        </w:trPr>
        <w:tc>
          <w:tcPr>
            <w:tcW w:w="3373" w:type="pct"/>
            <w:gridSpan w:val="5"/>
          </w:tcPr>
          <w:p w14:paraId="4CC3BFA8" w14:textId="77777777" w:rsidR="00D424E4" w:rsidRPr="00914614" w:rsidRDefault="00D424E4" w:rsidP="00D424E4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20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20"/>
                <w:szCs w:val="20"/>
              </w:rPr>
              <w:t>Доля документов служебной переписки ОМСУ муниципального образования Московской области и</w:t>
            </w: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20"/>
                <w:szCs w:val="20"/>
              </w:rPr>
              <w:t>их</w:t>
            </w: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20"/>
                <w:szCs w:val="20"/>
              </w:rPr>
              <w:t>подведомственных учреждений с ЦИОГВ и ГО Московской области, подведомственными ЦИОГВ и</w:t>
            </w: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20"/>
                <w:szCs w:val="20"/>
              </w:rPr>
              <w:t>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СЭД и средств электронной подписи</w:t>
            </w:r>
            <w:proofErr w:type="gramEnd"/>
          </w:p>
        </w:tc>
        <w:tc>
          <w:tcPr>
            <w:tcW w:w="326" w:type="pct"/>
          </w:tcPr>
          <w:p w14:paraId="0C9C7869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25" w:type="pct"/>
          </w:tcPr>
          <w:p w14:paraId="69C40898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25" w:type="pct"/>
          </w:tcPr>
          <w:p w14:paraId="208A8EC1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35" w:type="pct"/>
          </w:tcPr>
          <w:p w14:paraId="7E934C4A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16" w:type="pct"/>
          </w:tcPr>
          <w:p w14:paraId="73E2AC57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</w:tr>
      <w:tr w:rsidR="00914614" w:rsidRPr="00914614" w14:paraId="38D99889" w14:textId="77777777" w:rsidTr="007F3392">
        <w:trPr>
          <w:trHeight w:val="77"/>
        </w:trPr>
        <w:tc>
          <w:tcPr>
            <w:tcW w:w="3373" w:type="pct"/>
            <w:gridSpan w:val="5"/>
            <w:tcBorders>
              <w:bottom w:val="single" w:sz="4" w:space="0" w:color="auto"/>
            </w:tcBorders>
          </w:tcPr>
          <w:p w14:paraId="77B60CEE" w14:textId="77777777" w:rsidR="00D424E4" w:rsidRPr="00914614" w:rsidRDefault="00D424E4" w:rsidP="00D424E4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Увеличение доли граждан, использующих механизм получения государственных и муниципальных услуг в электронной форме</w:t>
            </w:r>
          </w:p>
        </w:tc>
        <w:tc>
          <w:tcPr>
            <w:tcW w:w="326" w:type="pct"/>
            <w:tcBorders>
              <w:bottom w:val="single" w:sz="4" w:space="0" w:color="auto"/>
            </w:tcBorders>
          </w:tcPr>
          <w:p w14:paraId="1E1B028B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8</w:t>
            </w: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5</w:t>
            </w:r>
            <w:r w:rsidRPr="00914614">
              <w:rPr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325" w:type="pct"/>
            <w:tcBorders>
              <w:bottom w:val="single" w:sz="4" w:space="0" w:color="auto"/>
            </w:tcBorders>
          </w:tcPr>
          <w:p w14:paraId="0D3D608C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85%</w:t>
            </w:r>
          </w:p>
        </w:tc>
        <w:tc>
          <w:tcPr>
            <w:tcW w:w="325" w:type="pct"/>
            <w:tcBorders>
              <w:bottom w:val="single" w:sz="4" w:space="0" w:color="auto"/>
            </w:tcBorders>
          </w:tcPr>
          <w:p w14:paraId="06AD8A5E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85%</w:t>
            </w:r>
          </w:p>
        </w:tc>
        <w:tc>
          <w:tcPr>
            <w:tcW w:w="335" w:type="pct"/>
            <w:tcBorders>
              <w:bottom w:val="single" w:sz="4" w:space="0" w:color="auto"/>
            </w:tcBorders>
          </w:tcPr>
          <w:p w14:paraId="4AA1F1C5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85%</w:t>
            </w:r>
          </w:p>
        </w:tc>
        <w:tc>
          <w:tcPr>
            <w:tcW w:w="316" w:type="pct"/>
            <w:tcBorders>
              <w:bottom w:val="single" w:sz="4" w:space="0" w:color="auto"/>
            </w:tcBorders>
          </w:tcPr>
          <w:p w14:paraId="41C4E031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85%</w:t>
            </w:r>
          </w:p>
        </w:tc>
      </w:tr>
      <w:tr w:rsidR="00914614" w:rsidRPr="00914614" w14:paraId="375CE0DC" w14:textId="77777777" w:rsidTr="007F3392">
        <w:trPr>
          <w:trHeight w:val="77"/>
        </w:trPr>
        <w:tc>
          <w:tcPr>
            <w:tcW w:w="3373" w:type="pct"/>
            <w:gridSpan w:val="5"/>
            <w:tcBorders>
              <w:bottom w:val="single" w:sz="4" w:space="0" w:color="auto"/>
            </w:tcBorders>
          </w:tcPr>
          <w:p w14:paraId="0EBD865B" w14:textId="77777777" w:rsidR="00D424E4" w:rsidRPr="00914614" w:rsidRDefault="00D424E4" w:rsidP="00D424E4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Увеличение доли граждан, зарегистрированных в ЕСИА</w:t>
            </w:r>
          </w:p>
        </w:tc>
        <w:tc>
          <w:tcPr>
            <w:tcW w:w="326" w:type="pct"/>
            <w:tcBorders>
              <w:bottom w:val="single" w:sz="4" w:space="0" w:color="auto"/>
            </w:tcBorders>
          </w:tcPr>
          <w:p w14:paraId="17D80895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75%</w:t>
            </w:r>
          </w:p>
        </w:tc>
        <w:tc>
          <w:tcPr>
            <w:tcW w:w="325" w:type="pct"/>
            <w:tcBorders>
              <w:bottom w:val="single" w:sz="4" w:space="0" w:color="auto"/>
            </w:tcBorders>
          </w:tcPr>
          <w:p w14:paraId="55CE0675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80%</w:t>
            </w:r>
          </w:p>
        </w:tc>
        <w:tc>
          <w:tcPr>
            <w:tcW w:w="325" w:type="pct"/>
            <w:tcBorders>
              <w:bottom w:val="single" w:sz="4" w:space="0" w:color="auto"/>
            </w:tcBorders>
          </w:tcPr>
          <w:p w14:paraId="5BDA9789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80%</w:t>
            </w:r>
          </w:p>
        </w:tc>
        <w:tc>
          <w:tcPr>
            <w:tcW w:w="335" w:type="pct"/>
            <w:tcBorders>
              <w:bottom w:val="single" w:sz="4" w:space="0" w:color="auto"/>
            </w:tcBorders>
          </w:tcPr>
          <w:p w14:paraId="6BF44539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80%</w:t>
            </w:r>
          </w:p>
        </w:tc>
        <w:tc>
          <w:tcPr>
            <w:tcW w:w="316" w:type="pct"/>
            <w:tcBorders>
              <w:bottom w:val="single" w:sz="4" w:space="0" w:color="auto"/>
            </w:tcBorders>
          </w:tcPr>
          <w:p w14:paraId="15108F79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80%</w:t>
            </w:r>
          </w:p>
        </w:tc>
      </w:tr>
      <w:tr w:rsidR="00914614" w:rsidRPr="00914614" w14:paraId="1A37CBF8" w14:textId="77777777" w:rsidTr="007F3392">
        <w:trPr>
          <w:trHeight w:val="77"/>
        </w:trPr>
        <w:tc>
          <w:tcPr>
            <w:tcW w:w="337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B31D7" w14:textId="77777777" w:rsidR="00D424E4" w:rsidRPr="00914614" w:rsidRDefault="00D424E4" w:rsidP="00D424E4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3B761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2</w:t>
            </w:r>
            <w:r w:rsidRPr="00914614">
              <w:rPr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EFFE0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2</w:t>
            </w:r>
            <w:r w:rsidRPr="00914614">
              <w:rPr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AE827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2</w:t>
            </w:r>
            <w:r w:rsidRPr="00914614">
              <w:rPr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8E75A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2</w:t>
            </w:r>
            <w:r w:rsidRPr="00914614">
              <w:rPr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30479B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2</w:t>
            </w:r>
            <w:r w:rsidRPr="00914614">
              <w:rPr>
                <w:color w:val="000000" w:themeColor="text1"/>
                <w:sz w:val="20"/>
                <w:szCs w:val="20"/>
              </w:rPr>
              <w:t>%</w:t>
            </w:r>
          </w:p>
        </w:tc>
      </w:tr>
      <w:tr w:rsidR="00914614" w:rsidRPr="00914614" w14:paraId="57B54935" w14:textId="77777777" w:rsidTr="007F3392">
        <w:trPr>
          <w:trHeight w:val="77"/>
        </w:trPr>
        <w:tc>
          <w:tcPr>
            <w:tcW w:w="3373" w:type="pct"/>
            <w:gridSpan w:val="5"/>
            <w:tcBorders>
              <w:top w:val="single" w:sz="4" w:space="0" w:color="auto"/>
            </w:tcBorders>
          </w:tcPr>
          <w:p w14:paraId="6998A795" w14:textId="77777777" w:rsidR="00D424E4" w:rsidRPr="00914614" w:rsidRDefault="00D424E4" w:rsidP="00D424E4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Удобные услуги – Доля муниципальных (государственных) услуг, по которым заявления поданы в</w:t>
            </w:r>
            <w:r w:rsidRPr="00914614">
              <w:rPr>
                <w:rFonts w:eastAsia="Calibri"/>
                <w:color w:val="000000" w:themeColor="text1"/>
                <w:sz w:val="20"/>
                <w:szCs w:val="20"/>
                <w:lang w:val="en-US"/>
              </w:rPr>
              <w:t> </w:t>
            </w: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электронном виде через региональный портал государственных и муниципальных услуг</w:t>
            </w:r>
          </w:p>
        </w:tc>
        <w:tc>
          <w:tcPr>
            <w:tcW w:w="3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61EBB4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85%</w:t>
            </w:r>
          </w:p>
        </w:tc>
        <w:tc>
          <w:tcPr>
            <w:tcW w:w="3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9C136F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90%</w:t>
            </w:r>
          </w:p>
        </w:tc>
        <w:tc>
          <w:tcPr>
            <w:tcW w:w="3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A26842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90%</w:t>
            </w:r>
          </w:p>
        </w:tc>
        <w:tc>
          <w:tcPr>
            <w:tcW w:w="3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868B23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90%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</w:tcPr>
          <w:p w14:paraId="42948B6A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90%</w:t>
            </w:r>
          </w:p>
        </w:tc>
      </w:tr>
      <w:tr w:rsidR="00914614" w:rsidRPr="00914614" w14:paraId="24F2797C" w14:textId="77777777" w:rsidTr="007F3392">
        <w:trPr>
          <w:trHeight w:val="77"/>
        </w:trPr>
        <w:tc>
          <w:tcPr>
            <w:tcW w:w="3373" w:type="pct"/>
            <w:gridSpan w:val="5"/>
          </w:tcPr>
          <w:p w14:paraId="60C65F14" w14:textId="77777777" w:rsidR="00D424E4" w:rsidRPr="00914614" w:rsidRDefault="00D424E4" w:rsidP="00D424E4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Повторные обращения – Доля обращений, поступивших на портал «</w:t>
            </w:r>
            <w:proofErr w:type="spellStart"/>
            <w:r w:rsidRPr="00914614">
              <w:rPr>
                <w:color w:val="000000" w:themeColor="text1"/>
                <w:sz w:val="20"/>
                <w:szCs w:val="20"/>
              </w:rPr>
              <w:t>Добродел</w:t>
            </w:r>
            <w:proofErr w:type="spellEnd"/>
            <w:r w:rsidRPr="00914614">
              <w:rPr>
                <w:color w:val="000000" w:themeColor="text1"/>
                <w:sz w:val="20"/>
                <w:szCs w:val="20"/>
              </w:rPr>
              <w:t>», по которым поступили повторные обращения</w:t>
            </w:r>
          </w:p>
        </w:tc>
        <w:tc>
          <w:tcPr>
            <w:tcW w:w="326" w:type="pct"/>
          </w:tcPr>
          <w:p w14:paraId="353A6087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30%</w:t>
            </w:r>
          </w:p>
        </w:tc>
        <w:tc>
          <w:tcPr>
            <w:tcW w:w="325" w:type="pct"/>
          </w:tcPr>
          <w:p w14:paraId="1B95E1DA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30%</w:t>
            </w:r>
          </w:p>
        </w:tc>
        <w:tc>
          <w:tcPr>
            <w:tcW w:w="325" w:type="pct"/>
          </w:tcPr>
          <w:p w14:paraId="6006349F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30%</w:t>
            </w:r>
          </w:p>
        </w:tc>
        <w:tc>
          <w:tcPr>
            <w:tcW w:w="335" w:type="pct"/>
          </w:tcPr>
          <w:p w14:paraId="691D9C17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30%</w:t>
            </w:r>
          </w:p>
        </w:tc>
        <w:tc>
          <w:tcPr>
            <w:tcW w:w="316" w:type="pct"/>
          </w:tcPr>
          <w:p w14:paraId="2FFA0083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30%</w:t>
            </w:r>
          </w:p>
        </w:tc>
      </w:tr>
      <w:tr w:rsidR="00914614" w:rsidRPr="00914614" w14:paraId="6B53AF6D" w14:textId="77777777" w:rsidTr="007F3392">
        <w:trPr>
          <w:trHeight w:val="77"/>
        </w:trPr>
        <w:tc>
          <w:tcPr>
            <w:tcW w:w="3373" w:type="pct"/>
            <w:gridSpan w:val="5"/>
          </w:tcPr>
          <w:p w14:paraId="052B4000" w14:textId="7FA91FC0" w:rsidR="00D424E4" w:rsidRPr="00914614" w:rsidRDefault="00D424E4" w:rsidP="0076515F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914614">
              <w:rPr>
                <w:color w:val="000000" w:themeColor="text1"/>
                <w:sz w:val="20"/>
                <w:szCs w:val="20"/>
              </w:rPr>
              <w:t>Добродел</w:t>
            </w:r>
            <w:proofErr w:type="spellEnd"/>
            <w:r w:rsidRPr="00914614">
              <w:rPr>
                <w:color w:val="000000" w:themeColor="text1"/>
                <w:sz w:val="20"/>
                <w:szCs w:val="20"/>
              </w:rPr>
              <w:t>» (</w:t>
            </w:r>
            <w:r w:rsidR="0076515F" w:rsidRPr="00914614">
              <w:rPr>
                <w:color w:val="000000" w:themeColor="text1"/>
                <w:sz w:val="20"/>
                <w:szCs w:val="20"/>
              </w:rPr>
              <w:t>два и более раз</w:t>
            </w:r>
            <w:r w:rsidRPr="00914614">
              <w:rPr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26" w:type="pct"/>
          </w:tcPr>
          <w:p w14:paraId="6742EB15" w14:textId="62C1878F" w:rsidR="00D424E4" w:rsidRPr="00914614" w:rsidRDefault="0076515F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5</w:t>
            </w:r>
            <w:r w:rsidR="00D424E4" w:rsidRPr="00914614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  <w:tc>
          <w:tcPr>
            <w:tcW w:w="325" w:type="pct"/>
          </w:tcPr>
          <w:p w14:paraId="0D416F7B" w14:textId="33C65E87" w:rsidR="00D424E4" w:rsidRPr="00914614" w:rsidRDefault="0076515F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5</w:t>
            </w:r>
            <w:r w:rsidR="00D424E4" w:rsidRPr="00914614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  <w:tc>
          <w:tcPr>
            <w:tcW w:w="325" w:type="pct"/>
          </w:tcPr>
          <w:p w14:paraId="225E75E9" w14:textId="17544FB0" w:rsidR="00D424E4" w:rsidRPr="00914614" w:rsidRDefault="0076515F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5</w:t>
            </w:r>
            <w:r w:rsidR="00D424E4" w:rsidRPr="00914614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  <w:tc>
          <w:tcPr>
            <w:tcW w:w="335" w:type="pct"/>
          </w:tcPr>
          <w:p w14:paraId="1CDE3647" w14:textId="465ABA08" w:rsidR="00D424E4" w:rsidRPr="00914614" w:rsidRDefault="0076515F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5</w:t>
            </w:r>
            <w:r w:rsidR="00D424E4" w:rsidRPr="00914614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  <w:tc>
          <w:tcPr>
            <w:tcW w:w="316" w:type="pct"/>
          </w:tcPr>
          <w:p w14:paraId="13D4F1FA" w14:textId="04DEA873" w:rsidR="00D424E4" w:rsidRPr="00914614" w:rsidRDefault="0076515F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5</w:t>
            </w:r>
            <w:r w:rsidR="00D424E4" w:rsidRPr="00914614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</w:tr>
      <w:tr w:rsidR="00914614" w:rsidRPr="00914614" w14:paraId="4E57009F" w14:textId="77777777" w:rsidTr="007F3392">
        <w:trPr>
          <w:trHeight w:val="77"/>
        </w:trPr>
        <w:tc>
          <w:tcPr>
            <w:tcW w:w="3373" w:type="pct"/>
            <w:gridSpan w:val="5"/>
          </w:tcPr>
          <w:p w14:paraId="047DDDDD" w14:textId="77777777" w:rsidR="00D424E4" w:rsidRPr="00914614" w:rsidRDefault="00D424E4" w:rsidP="00D424E4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Ответь вовремя – Доля жалоб, поступивших на портал «</w:t>
            </w:r>
            <w:proofErr w:type="spellStart"/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Добродел</w:t>
            </w:r>
            <w:proofErr w:type="spellEnd"/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», по которым нарушен срок подготовки ответа</w:t>
            </w:r>
          </w:p>
        </w:tc>
        <w:tc>
          <w:tcPr>
            <w:tcW w:w="326" w:type="pct"/>
          </w:tcPr>
          <w:p w14:paraId="6BB52519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5%</w:t>
            </w:r>
          </w:p>
        </w:tc>
        <w:tc>
          <w:tcPr>
            <w:tcW w:w="325" w:type="pct"/>
          </w:tcPr>
          <w:p w14:paraId="1F5D2AAB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5%</w:t>
            </w:r>
          </w:p>
        </w:tc>
        <w:tc>
          <w:tcPr>
            <w:tcW w:w="325" w:type="pct"/>
          </w:tcPr>
          <w:p w14:paraId="543A9BE4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5%</w:t>
            </w:r>
          </w:p>
        </w:tc>
        <w:tc>
          <w:tcPr>
            <w:tcW w:w="335" w:type="pct"/>
          </w:tcPr>
          <w:p w14:paraId="677B5563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5%</w:t>
            </w:r>
          </w:p>
        </w:tc>
        <w:tc>
          <w:tcPr>
            <w:tcW w:w="316" w:type="pct"/>
          </w:tcPr>
          <w:p w14:paraId="0187B5D3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5%</w:t>
            </w:r>
          </w:p>
        </w:tc>
      </w:tr>
      <w:tr w:rsidR="00914614" w:rsidRPr="00914614" w14:paraId="5F1AEA29" w14:textId="77777777" w:rsidTr="007F3392">
        <w:trPr>
          <w:trHeight w:val="77"/>
        </w:trPr>
        <w:tc>
          <w:tcPr>
            <w:tcW w:w="3373" w:type="pct"/>
            <w:gridSpan w:val="5"/>
            <w:shd w:val="clear" w:color="auto" w:fill="auto"/>
          </w:tcPr>
          <w:p w14:paraId="7ABFAA9A" w14:textId="77777777" w:rsidR="00D424E4" w:rsidRPr="00914614" w:rsidRDefault="00D424E4" w:rsidP="00D424E4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20"/>
                <w:szCs w:val="20"/>
              </w:rPr>
              <w:t>Доля 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326" w:type="pct"/>
          </w:tcPr>
          <w:p w14:paraId="2600CF42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98</w:t>
            </w:r>
            <w:r w:rsidRPr="00914614">
              <w:rPr>
                <w:rFonts w:eastAsia="Calibri"/>
                <w:b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325" w:type="pct"/>
          </w:tcPr>
          <w:p w14:paraId="081BCD74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</w:t>
            </w:r>
            <w:r w:rsidRPr="00914614">
              <w:rPr>
                <w:rFonts w:eastAsia="Calibri"/>
                <w:b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325" w:type="pct"/>
          </w:tcPr>
          <w:p w14:paraId="2DA590A4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</w:t>
            </w:r>
            <w:r w:rsidRPr="00914614">
              <w:rPr>
                <w:rFonts w:eastAsia="Calibri"/>
                <w:b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335" w:type="pct"/>
          </w:tcPr>
          <w:p w14:paraId="43AAB194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</w:t>
            </w:r>
            <w:r w:rsidRPr="00914614">
              <w:rPr>
                <w:rFonts w:eastAsia="Calibri"/>
                <w:b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316" w:type="pct"/>
          </w:tcPr>
          <w:p w14:paraId="066B57FB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</w:t>
            </w:r>
            <w:r w:rsidRPr="00914614">
              <w:rPr>
                <w:rFonts w:eastAsia="Calibri"/>
                <w:bCs/>
                <w:color w:val="000000" w:themeColor="text1"/>
                <w:sz w:val="20"/>
                <w:szCs w:val="20"/>
              </w:rPr>
              <w:t>%</w:t>
            </w:r>
          </w:p>
        </w:tc>
      </w:tr>
      <w:tr w:rsidR="00914614" w:rsidRPr="00914614" w14:paraId="7E2526CE" w14:textId="77777777" w:rsidTr="007F3392">
        <w:trPr>
          <w:trHeight w:val="77"/>
        </w:trPr>
        <w:tc>
          <w:tcPr>
            <w:tcW w:w="3373" w:type="pct"/>
            <w:gridSpan w:val="5"/>
          </w:tcPr>
          <w:p w14:paraId="269606A8" w14:textId="77777777" w:rsidR="00D424E4" w:rsidRPr="00914614" w:rsidRDefault="00D424E4" w:rsidP="00D424E4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 ЖКХ МО</w:t>
            </w:r>
          </w:p>
        </w:tc>
        <w:tc>
          <w:tcPr>
            <w:tcW w:w="326" w:type="pct"/>
          </w:tcPr>
          <w:p w14:paraId="648A13C0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90%</w:t>
            </w:r>
          </w:p>
        </w:tc>
        <w:tc>
          <w:tcPr>
            <w:tcW w:w="325" w:type="pct"/>
          </w:tcPr>
          <w:p w14:paraId="202499D9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25" w:type="pct"/>
          </w:tcPr>
          <w:p w14:paraId="372EDF4B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35" w:type="pct"/>
          </w:tcPr>
          <w:p w14:paraId="1C390256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16" w:type="pct"/>
          </w:tcPr>
          <w:p w14:paraId="521B58A9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</w:tr>
      <w:tr w:rsidR="00914614" w:rsidRPr="00914614" w14:paraId="7D1B3BAA" w14:textId="77777777" w:rsidTr="007F3392">
        <w:trPr>
          <w:trHeight w:val="77"/>
        </w:trPr>
        <w:tc>
          <w:tcPr>
            <w:tcW w:w="3373" w:type="pct"/>
            <w:gridSpan w:val="5"/>
          </w:tcPr>
          <w:p w14:paraId="724E9DC0" w14:textId="58A21ED5" w:rsidR="00D424E4" w:rsidRPr="00914614" w:rsidRDefault="00D424E4" w:rsidP="00D424E4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 xml:space="preserve">Доля муниципальных дошкольных образовательных организаций и муниципальных общеобразовательных организаций в муниципальном образовании Московской области, </w:t>
            </w:r>
            <w:proofErr w:type="spellStart"/>
            <w:r w:rsidRPr="00914614">
              <w:rPr>
                <w:color w:val="000000" w:themeColor="text1"/>
                <w:sz w:val="20"/>
                <w:szCs w:val="20"/>
              </w:rPr>
              <w:t>подключенных</w:t>
            </w:r>
            <w:proofErr w:type="spellEnd"/>
            <w:r w:rsidRPr="00914614">
              <w:rPr>
                <w:color w:val="000000" w:themeColor="text1"/>
                <w:sz w:val="20"/>
                <w:szCs w:val="20"/>
              </w:rPr>
              <w:t xml:space="preserve"> к сети Интернет на</w:t>
            </w:r>
            <w:r w:rsidR="00126E7D" w:rsidRPr="00914614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914614">
              <w:rPr>
                <w:color w:val="000000" w:themeColor="text1"/>
                <w:sz w:val="20"/>
                <w:szCs w:val="20"/>
              </w:rPr>
              <w:t>скорости:</w:t>
            </w:r>
          </w:p>
          <w:p w14:paraId="4D06C4C3" w14:textId="77777777" w:rsidR="00D424E4" w:rsidRPr="00914614" w:rsidRDefault="00D424E4" w:rsidP="00D424E4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для дошкольных образовательных организаций – не менее 2 Мбит/</w:t>
            </w:r>
            <w:proofErr w:type="gramStart"/>
            <w:r w:rsidRPr="00914614">
              <w:rPr>
                <w:color w:val="000000" w:themeColor="text1"/>
                <w:sz w:val="20"/>
                <w:szCs w:val="20"/>
              </w:rPr>
              <w:t>с</w:t>
            </w:r>
            <w:proofErr w:type="gramEnd"/>
            <w:r w:rsidRPr="00914614">
              <w:rPr>
                <w:color w:val="000000" w:themeColor="text1"/>
                <w:sz w:val="20"/>
                <w:szCs w:val="20"/>
              </w:rPr>
              <w:t>;</w:t>
            </w:r>
          </w:p>
          <w:p w14:paraId="17B749FA" w14:textId="77777777" w:rsidR="00D424E4" w:rsidRPr="00914614" w:rsidRDefault="00D424E4" w:rsidP="00D424E4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для общеобразовательных организаций, расположенных в городских поселениях и городских округах, – не</w:t>
            </w: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20"/>
                <w:szCs w:val="20"/>
              </w:rPr>
              <w:t>менее 100 Мбит/</w:t>
            </w:r>
            <w:proofErr w:type="gramStart"/>
            <w:r w:rsidRPr="00914614">
              <w:rPr>
                <w:color w:val="000000" w:themeColor="text1"/>
                <w:sz w:val="20"/>
                <w:szCs w:val="20"/>
              </w:rPr>
              <w:t>с</w:t>
            </w:r>
            <w:proofErr w:type="gramEnd"/>
            <w:r w:rsidRPr="00914614">
              <w:rPr>
                <w:color w:val="000000" w:themeColor="text1"/>
                <w:sz w:val="20"/>
                <w:szCs w:val="20"/>
              </w:rPr>
              <w:t>;</w:t>
            </w:r>
          </w:p>
          <w:p w14:paraId="6D9DCD31" w14:textId="77777777" w:rsidR="00D424E4" w:rsidRPr="00914614" w:rsidRDefault="00D424E4" w:rsidP="00D424E4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 xml:space="preserve">для общеобразовательных организаций, расположенных в сельских </w:t>
            </w:r>
            <w:proofErr w:type="spellStart"/>
            <w:r w:rsidRPr="00914614">
              <w:rPr>
                <w:color w:val="000000" w:themeColor="text1"/>
                <w:sz w:val="20"/>
                <w:szCs w:val="20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20"/>
                <w:szCs w:val="20"/>
              </w:rPr>
              <w:t xml:space="preserve"> пунктах, – не менее 50</w:t>
            </w: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20"/>
                <w:szCs w:val="20"/>
              </w:rPr>
              <w:t>Мбит/</w:t>
            </w:r>
            <w:proofErr w:type="gramStart"/>
            <w:r w:rsidRPr="00914614">
              <w:rPr>
                <w:color w:val="000000" w:themeColor="text1"/>
                <w:sz w:val="20"/>
                <w:szCs w:val="20"/>
              </w:rPr>
              <w:t>с</w:t>
            </w:r>
            <w:proofErr w:type="gramEnd"/>
          </w:p>
        </w:tc>
        <w:tc>
          <w:tcPr>
            <w:tcW w:w="326" w:type="pct"/>
          </w:tcPr>
          <w:p w14:paraId="59D5B4AE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25" w:type="pct"/>
          </w:tcPr>
          <w:p w14:paraId="768155FE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25" w:type="pct"/>
          </w:tcPr>
          <w:p w14:paraId="5ACCE8DC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35" w:type="pct"/>
          </w:tcPr>
          <w:p w14:paraId="020E15DE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16" w:type="pct"/>
          </w:tcPr>
          <w:p w14:paraId="7169A63C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</w:tr>
      <w:tr w:rsidR="00914614" w:rsidRPr="00914614" w14:paraId="0090DA80" w14:textId="77777777" w:rsidTr="007F3392">
        <w:trPr>
          <w:trHeight w:val="77"/>
        </w:trPr>
        <w:tc>
          <w:tcPr>
            <w:tcW w:w="3373" w:type="pct"/>
            <w:gridSpan w:val="5"/>
          </w:tcPr>
          <w:p w14:paraId="18CCE0DF" w14:textId="77777777" w:rsidR="00D424E4" w:rsidRPr="00914614" w:rsidRDefault="00D424E4" w:rsidP="00D424E4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lastRenderedPageBreak/>
              <w:t>Доля образовательных организаций, у которых есть широкополосный доступ к сети Интернет (не менее 100</w:t>
            </w: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20"/>
                <w:szCs w:val="20"/>
              </w:rPr>
              <w:t>Мбит/с), за исключением дошкольных</w:t>
            </w:r>
          </w:p>
        </w:tc>
        <w:tc>
          <w:tcPr>
            <w:tcW w:w="326" w:type="pct"/>
          </w:tcPr>
          <w:p w14:paraId="06DB8516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30%</w:t>
            </w:r>
          </w:p>
        </w:tc>
        <w:tc>
          <w:tcPr>
            <w:tcW w:w="325" w:type="pct"/>
          </w:tcPr>
          <w:p w14:paraId="2E8D47B4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50%</w:t>
            </w:r>
          </w:p>
        </w:tc>
        <w:tc>
          <w:tcPr>
            <w:tcW w:w="325" w:type="pct"/>
          </w:tcPr>
          <w:p w14:paraId="7D048C65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60%</w:t>
            </w:r>
          </w:p>
        </w:tc>
        <w:tc>
          <w:tcPr>
            <w:tcW w:w="335" w:type="pct"/>
          </w:tcPr>
          <w:p w14:paraId="328AEDE3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70%</w:t>
            </w:r>
          </w:p>
        </w:tc>
        <w:tc>
          <w:tcPr>
            <w:tcW w:w="316" w:type="pct"/>
          </w:tcPr>
          <w:p w14:paraId="16D4E639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70%</w:t>
            </w:r>
          </w:p>
        </w:tc>
      </w:tr>
      <w:tr w:rsidR="00914614" w:rsidRPr="00914614" w14:paraId="186C93EC" w14:textId="77777777" w:rsidTr="007F3392">
        <w:trPr>
          <w:trHeight w:val="77"/>
        </w:trPr>
        <w:tc>
          <w:tcPr>
            <w:tcW w:w="3373" w:type="pct"/>
            <w:gridSpan w:val="5"/>
          </w:tcPr>
          <w:p w14:paraId="501B000B" w14:textId="77777777" w:rsidR="00D424E4" w:rsidRPr="00914614" w:rsidRDefault="00D424E4" w:rsidP="00D424E4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Количество современных компьютеров (со сроком эксплуатации не более семи лет) на 100 обучаю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326" w:type="pct"/>
          </w:tcPr>
          <w:p w14:paraId="36DD91E5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3,8</w:t>
            </w: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914614">
              <w:rPr>
                <w:color w:val="000000" w:themeColor="text1"/>
                <w:sz w:val="20"/>
                <w:szCs w:val="20"/>
              </w:rPr>
              <w:t>шт.</w:t>
            </w:r>
          </w:p>
        </w:tc>
        <w:tc>
          <w:tcPr>
            <w:tcW w:w="325" w:type="pct"/>
          </w:tcPr>
          <w:p w14:paraId="6D32D2B5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3,8</w:t>
            </w: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914614">
              <w:rPr>
                <w:color w:val="000000" w:themeColor="text1"/>
                <w:sz w:val="20"/>
                <w:szCs w:val="20"/>
              </w:rPr>
              <w:t>шт.</w:t>
            </w:r>
          </w:p>
        </w:tc>
        <w:tc>
          <w:tcPr>
            <w:tcW w:w="325" w:type="pct"/>
          </w:tcPr>
          <w:p w14:paraId="51CA65C2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3,8 шт.</w:t>
            </w:r>
          </w:p>
        </w:tc>
        <w:tc>
          <w:tcPr>
            <w:tcW w:w="335" w:type="pct"/>
          </w:tcPr>
          <w:p w14:paraId="5CAEB4FE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3,8 шт.</w:t>
            </w:r>
          </w:p>
        </w:tc>
        <w:tc>
          <w:tcPr>
            <w:tcW w:w="316" w:type="pct"/>
          </w:tcPr>
          <w:p w14:paraId="3562553B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3,8 шт.</w:t>
            </w:r>
          </w:p>
        </w:tc>
      </w:tr>
      <w:tr w:rsidR="00914614" w:rsidRPr="00914614" w14:paraId="2854A375" w14:textId="77777777" w:rsidTr="007F3392">
        <w:trPr>
          <w:trHeight w:val="77"/>
        </w:trPr>
        <w:tc>
          <w:tcPr>
            <w:tcW w:w="3373" w:type="pct"/>
            <w:gridSpan w:val="5"/>
          </w:tcPr>
          <w:p w14:paraId="18739642" w14:textId="77777777" w:rsidR="00D424E4" w:rsidRPr="00914614" w:rsidRDefault="00D424E4" w:rsidP="00D424E4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  <w:lang w:eastAsia="ar-SA"/>
              </w:rPr>
              <w:t>Доля муниципальных организаций в муниципальном образовании Московской области, обеспеченных современными аппаратно-программными комплексами со средствами криптографической защиты информации</w:t>
            </w:r>
          </w:p>
        </w:tc>
        <w:tc>
          <w:tcPr>
            <w:tcW w:w="326" w:type="pct"/>
          </w:tcPr>
          <w:p w14:paraId="25582D6E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25" w:type="pct"/>
          </w:tcPr>
          <w:p w14:paraId="42D3AB6E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25" w:type="pct"/>
          </w:tcPr>
          <w:p w14:paraId="4D6465F7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35" w:type="pct"/>
          </w:tcPr>
          <w:p w14:paraId="1FA887C1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16" w:type="pct"/>
          </w:tcPr>
          <w:p w14:paraId="1F6CB47B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</w:tr>
      <w:tr w:rsidR="00914614" w:rsidRPr="00914614" w14:paraId="08B6F2B5" w14:textId="77777777" w:rsidTr="007F3392">
        <w:trPr>
          <w:trHeight w:val="77"/>
        </w:trPr>
        <w:tc>
          <w:tcPr>
            <w:tcW w:w="3373" w:type="pct"/>
            <w:gridSpan w:val="5"/>
          </w:tcPr>
          <w:p w14:paraId="520F9200" w14:textId="777E0F32" w:rsidR="00D424E4" w:rsidRPr="00914614" w:rsidRDefault="00D424E4" w:rsidP="00126E7D">
            <w:pPr>
              <w:jc w:val="both"/>
              <w:rPr>
                <w:color w:val="000000" w:themeColor="text1"/>
                <w:sz w:val="20"/>
                <w:szCs w:val="20"/>
                <w:lang w:eastAsia="ar-SA"/>
              </w:rPr>
            </w:pPr>
            <w:proofErr w:type="gramStart"/>
            <w:r w:rsidRPr="00914614">
              <w:rPr>
                <w:color w:val="000000" w:themeColor="text1"/>
                <w:sz w:val="20"/>
                <w:szCs w:val="20"/>
              </w:rPr>
              <w:t>Количество муниципальных образований Московской области, в которых внедрена целевая модель цифровой образовательной среды в образовательных организациях, реализующих образовательные программы общего образования и среднего профессионального образования</w:t>
            </w:r>
            <w:proofErr w:type="gramEnd"/>
          </w:p>
        </w:tc>
        <w:tc>
          <w:tcPr>
            <w:tcW w:w="326" w:type="pct"/>
          </w:tcPr>
          <w:p w14:paraId="3A60E351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 шт.</w:t>
            </w:r>
          </w:p>
        </w:tc>
        <w:tc>
          <w:tcPr>
            <w:tcW w:w="325" w:type="pct"/>
          </w:tcPr>
          <w:p w14:paraId="31FD61AF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 шт.</w:t>
            </w:r>
          </w:p>
        </w:tc>
        <w:tc>
          <w:tcPr>
            <w:tcW w:w="325" w:type="pct"/>
          </w:tcPr>
          <w:p w14:paraId="60994672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 шт.</w:t>
            </w:r>
          </w:p>
        </w:tc>
        <w:tc>
          <w:tcPr>
            <w:tcW w:w="335" w:type="pct"/>
          </w:tcPr>
          <w:p w14:paraId="73307561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 шт.</w:t>
            </w:r>
          </w:p>
        </w:tc>
        <w:tc>
          <w:tcPr>
            <w:tcW w:w="316" w:type="pct"/>
          </w:tcPr>
          <w:p w14:paraId="2513EEA5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 шт.</w:t>
            </w:r>
          </w:p>
        </w:tc>
      </w:tr>
      <w:tr w:rsidR="00914614" w:rsidRPr="00914614" w14:paraId="30BD7DDE" w14:textId="77777777" w:rsidTr="007F3392">
        <w:trPr>
          <w:trHeight w:val="77"/>
        </w:trPr>
        <w:tc>
          <w:tcPr>
            <w:tcW w:w="3373" w:type="pct"/>
            <w:gridSpan w:val="5"/>
          </w:tcPr>
          <w:p w14:paraId="6D89B728" w14:textId="48797B5A" w:rsidR="00D424E4" w:rsidRPr="00914614" w:rsidRDefault="00D424E4" w:rsidP="00126E7D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Доля многоквартирных домов, имеющих возможность пользоваться услугами проводного и мобильного доступа в</w:t>
            </w:r>
            <w:r w:rsidR="00126E7D" w:rsidRPr="00914614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914614">
              <w:rPr>
                <w:color w:val="000000" w:themeColor="text1"/>
                <w:sz w:val="20"/>
                <w:szCs w:val="20"/>
              </w:rPr>
              <w:t>информационно-телекоммуникационную сеть Интернет на скорости не менее 1 Мбит/с, предоставляемыми не менее чем 2 операторами связи</w:t>
            </w:r>
          </w:p>
        </w:tc>
        <w:tc>
          <w:tcPr>
            <w:tcW w:w="326" w:type="pct"/>
          </w:tcPr>
          <w:p w14:paraId="57447C94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78</w:t>
            </w:r>
            <w:r w:rsidRPr="00914614">
              <w:rPr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325" w:type="pct"/>
          </w:tcPr>
          <w:p w14:paraId="796C2E20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79</w:t>
            </w:r>
            <w:r w:rsidRPr="00914614">
              <w:rPr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325" w:type="pct"/>
          </w:tcPr>
          <w:p w14:paraId="46328533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80%</w:t>
            </w:r>
          </w:p>
        </w:tc>
        <w:tc>
          <w:tcPr>
            <w:tcW w:w="335" w:type="pct"/>
          </w:tcPr>
          <w:p w14:paraId="1B2CCDDF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8</w:t>
            </w: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1</w:t>
            </w:r>
            <w:r w:rsidRPr="00914614">
              <w:rPr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316" w:type="pct"/>
          </w:tcPr>
          <w:p w14:paraId="20E29D69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8</w:t>
            </w: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1</w:t>
            </w:r>
            <w:r w:rsidRPr="00914614">
              <w:rPr>
                <w:color w:val="000000" w:themeColor="text1"/>
                <w:sz w:val="20"/>
                <w:szCs w:val="20"/>
              </w:rPr>
              <w:t>%</w:t>
            </w:r>
          </w:p>
        </w:tc>
      </w:tr>
      <w:tr w:rsidR="00914614" w:rsidRPr="00914614" w14:paraId="50844BBF" w14:textId="77777777" w:rsidTr="007F3392">
        <w:trPr>
          <w:trHeight w:val="77"/>
        </w:trPr>
        <w:tc>
          <w:tcPr>
            <w:tcW w:w="3373" w:type="pct"/>
            <w:gridSpan w:val="5"/>
          </w:tcPr>
          <w:p w14:paraId="70927461" w14:textId="77777777" w:rsidR="00D424E4" w:rsidRPr="00914614" w:rsidRDefault="00D424E4" w:rsidP="00D424E4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Доля муниципальных учреждений культуры, обеспеченных доступом в</w:t>
            </w:r>
            <w:r w:rsidRPr="00914614" w:rsidDel="006F092A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914614">
              <w:rPr>
                <w:color w:val="000000" w:themeColor="text1"/>
                <w:sz w:val="20"/>
                <w:szCs w:val="20"/>
              </w:rPr>
              <w:t>информационно-телекоммуникационную</w:t>
            </w:r>
            <w:r w:rsidRPr="00914614" w:rsidDel="006F092A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914614">
              <w:rPr>
                <w:color w:val="000000" w:themeColor="text1"/>
                <w:sz w:val="20"/>
                <w:szCs w:val="20"/>
              </w:rPr>
              <w:t>сеть Интернет на скорости:</w:t>
            </w:r>
          </w:p>
          <w:p w14:paraId="3D879910" w14:textId="77777777" w:rsidR="00D424E4" w:rsidRPr="00914614" w:rsidRDefault="00D424E4" w:rsidP="00D424E4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 xml:space="preserve">для учреждений культуры, расположенных в городских </w:t>
            </w:r>
            <w:proofErr w:type="spellStart"/>
            <w:r w:rsidRPr="00914614">
              <w:rPr>
                <w:color w:val="000000" w:themeColor="text1"/>
                <w:sz w:val="20"/>
                <w:szCs w:val="20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20"/>
                <w:szCs w:val="20"/>
              </w:rPr>
              <w:t xml:space="preserve"> пунктах, – не менее 50 Мбит/</w:t>
            </w:r>
            <w:proofErr w:type="gramStart"/>
            <w:r w:rsidRPr="00914614">
              <w:rPr>
                <w:color w:val="000000" w:themeColor="text1"/>
                <w:sz w:val="20"/>
                <w:szCs w:val="20"/>
              </w:rPr>
              <w:t>с</w:t>
            </w:r>
            <w:proofErr w:type="gramEnd"/>
            <w:r w:rsidRPr="00914614">
              <w:rPr>
                <w:color w:val="000000" w:themeColor="text1"/>
                <w:sz w:val="20"/>
                <w:szCs w:val="20"/>
              </w:rPr>
              <w:t>;</w:t>
            </w:r>
          </w:p>
          <w:p w14:paraId="1607BCFA" w14:textId="77777777" w:rsidR="00D424E4" w:rsidRPr="00914614" w:rsidRDefault="00D424E4" w:rsidP="00D424E4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 xml:space="preserve">для учреждений культуры, расположенных в сельских </w:t>
            </w:r>
            <w:proofErr w:type="spellStart"/>
            <w:r w:rsidRPr="00914614">
              <w:rPr>
                <w:color w:val="000000" w:themeColor="text1"/>
                <w:sz w:val="20"/>
                <w:szCs w:val="20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20"/>
                <w:szCs w:val="20"/>
              </w:rPr>
              <w:t xml:space="preserve"> пунктах, – не менее 10 Мбит/</w:t>
            </w:r>
            <w:proofErr w:type="gramStart"/>
            <w:r w:rsidRPr="00914614">
              <w:rPr>
                <w:color w:val="000000" w:themeColor="text1"/>
                <w:sz w:val="20"/>
                <w:szCs w:val="20"/>
              </w:rPr>
              <w:t>с</w:t>
            </w:r>
            <w:proofErr w:type="gramEnd"/>
          </w:p>
        </w:tc>
        <w:tc>
          <w:tcPr>
            <w:tcW w:w="326" w:type="pct"/>
          </w:tcPr>
          <w:p w14:paraId="41E98535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25" w:type="pct"/>
          </w:tcPr>
          <w:p w14:paraId="36A8198C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</w:t>
            </w: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  <w:tc>
          <w:tcPr>
            <w:tcW w:w="325" w:type="pct"/>
          </w:tcPr>
          <w:p w14:paraId="69E8DAC9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</w:t>
            </w: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  <w:tc>
          <w:tcPr>
            <w:tcW w:w="335" w:type="pct"/>
          </w:tcPr>
          <w:p w14:paraId="251E4370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</w:t>
            </w: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  <w:tc>
          <w:tcPr>
            <w:tcW w:w="316" w:type="pct"/>
          </w:tcPr>
          <w:p w14:paraId="150DE12E" w14:textId="77777777" w:rsidR="00D424E4" w:rsidRPr="00914614" w:rsidRDefault="00D424E4" w:rsidP="00D424E4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914614">
              <w:rPr>
                <w:color w:val="000000" w:themeColor="text1"/>
                <w:sz w:val="20"/>
                <w:szCs w:val="20"/>
              </w:rPr>
              <w:t>100</w:t>
            </w:r>
            <w:r w:rsidRPr="00914614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</w:tr>
    </w:tbl>
    <w:p w14:paraId="01896A06" w14:textId="77777777" w:rsidR="0041504B" w:rsidRPr="00914614" w:rsidRDefault="0041504B" w:rsidP="008B35CC">
      <w:pPr>
        <w:keepNext/>
        <w:keepLines/>
        <w:shd w:val="clear" w:color="auto" w:fill="FFFFFF"/>
        <w:spacing w:before="120" w:after="120"/>
        <w:jc w:val="center"/>
        <w:outlineLvl w:val="2"/>
        <w:rPr>
          <w:rFonts w:eastAsia="MS Gothic"/>
          <w:b/>
          <w:bCs/>
          <w:color w:val="000000" w:themeColor="text1"/>
          <w:sz w:val="22"/>
          <w:szCs w:val="22"/>
          <w:lang w:eastAsia="en-US"/>
        </w:rPr>
        <w:sectPr w:rsidR="0041504B" w:rsidRPr="00914614" w:rsidSect="00F05121">
          <w:headerReference w:type="even" r:id="rId11"/>
          <w:headerReference w:type="default" r:id="rId12"/>
          <w:endnotePr>
            <w:numFmt w:val="chicago"/>
          </w:endnotePr>
          <w:pgSz w:w="16838" w:h="11906" w:orient="landscape" w:code="9"/>
          <w:pgMar w:top="1276" w:right="851" w:bottom="851" w:left="1418" w:header="709" w:footer="709" w:gutter="0"/>
          <w:cols w:space="708"/>
          <w:titlePg/>
          <w:docGrid w:linePitch="360"/>
        </w:sectPr>
      </w:pPr>
    </w:p>
    <w:bookmarkEnd w:id="2"/>
    <w:p w14:paraId="261B18F5" w14:textId="2E2256FB" w:rsidR="008B35CC" w:rsidRPr="00914614" w:rsidRDefault="008B35CC" w:rsidP="008B35CC">
      <w:pPr>
        <w:widowControl w:val="0"/>
        <w:autoSpaceDE w:val="0"/>
        <w:autoSpaceDN w:val="0"/>
        <w:adjustRightInd w:val="0"/>
        <w:spacing w:line="264" w:lineRule="auto"/>
        <w:jc w:val="center"/>
        <w:rPr>
          <w:rFonts w:eastAsia="Calibri"/>
          <w:color w:val="000000" w:themeColor="text1"/>
          <w:szCs w:val="28"/>
          <w:lang w:eastAsia="en-US"/>
        </w:rPr>
      </w:pPr>
      <w:r w:rsidRPr="00914614">
        <w:rPr>
          <w:rFonts w:eastAsia="Calibri"/>
          <w:color w:val="000000" w:themeColor="text1"/>
          <w:szCs w:val="28"/>
        </w:rPr>
        <w:lastRenderedPageBreak/>
        <w:t>2. Описание основных мероприятий подпрограммы</w:t>
      </w:r>
      <w:r w:rsidR="00D16D7B" w:rsidRPr="00914614">
        <w:rPr>
          <w:rFonts w:eastAsia="Calibri"/>
          <w:color w:val="000000" w:themeColor="text1"/>
          <w:szCs w:val="28"/>
        </w:rPr>
        <w:t xml:space="preserve"> 2</w:t>
      </w:r>
      <w:r w:rsidRPr="00914614">
        <w:rPr>
          <w:rFonts w:eastAsia="Calibri"/>
          <w:color w:val="000000" w:themeColor="text1"/>
          <w:szCs w:val="28"/>
        </w:rPr>
        <w:br/>
      </w:r>
      <w:r w:rsidRPr="00914614">
        <w:rPr>
          <w:rFonts w:eastAsia="Calibri"/>
          <w:color w:val="000000" w:themeColor="text1"/>
          <w:szCs w:val="28"/>
          <w:lang w:eastAsia="en-US"/>
        </w:rPr>
        <w:t xml:space="preserve">«Развитие информационной и технологической инфраструктуры </w:t>
      </w:r>
      <w:proofErr w:type="gramStart"/>
      <w:r w:rsidRPr="00914614">
        <w:rPr>
          <w:rFonts w:eastAsia="Calibri"/>
          <w:color w:val="000000" w:themeColor="text1"/>
          <w:szCs w:val="28"/>
          <w:lang w:eastAsia="en-US"/>
        </w:rPr>
        <w:t>экосистемы цифровой экономики муниципального образования Московской области</w:t>
      </w:r>
      <w:proofErr w:type="gramEnd"/>
      <w:r w:rsidRPr="00914614">
        <w:rPr>
          <w:rFonts w:eastAsia="Calibri"/>
          <w:color w:val="000000" w:themeColor="text1"/>
          <w:szCs w:val="28"/>
          <w:lang w:eastAsia="en-US"/>
        </w:rPr>
        <w:t>»</w:t>
      </w:r>
    </w:p>
    <w:p w14:paraId="081B9E42" w14:textId="77777777" w:rsidR="008B35CC" w:rsidRPr="00914614" w:rsidRDefault="008B35CC" w:rsidP="008B35CC">
      <w:pPr>
        <w:widowControl w:val="0"/>
        <w:autoSpaceDE w:val="0"/>
        <w:autoSpaceDN w:val="0"/>
        <w:adjustRightInd w:val="0"/>
        <w:spacing w:line="264" w:lineRule="auto"/>
        <w:jc w:val="center"/>
        <w:rPr>
          <w:rFonts w:eastAsia="Calibri"/>
          <w:color w:val="000000" w:themeColor="text1"/>
          <w:szCs w:val="28"/>
        </w:rPr>
      </w:pPr>
    </w:p>
    <w:p w14:paraId="2F6C0ACE" w14:textId="77777777" w:rsidR="00CE19A3" w:rsidRPr="00914614" w:rsidRDefault="003042A7" w:rsidP="002D794B">
      <w:pPr>
        <w:widowControl w:val="0"/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color w:val="000000" w:themeColor="text1"/>
          <w:sz w:val="22"/>
          <w:szCs w:val="28"/>
        </w:rPr>
      </w:pPr>
      <w:r w:rsidRPr="00914614">
        <w:rPr>
          <w:rFonts w:eastAsia="Calibri"/>
          <w:color w:val="000000" w:themeColor="text1"/>
          <w:sz w:val="22"/>
          <w:szCs w:val="28"/>
        </w:rPr>
        <w:t>Основные мероприятия</w:t>
      </w:r>
      <w:r w:rsidR="00E27D27" w:rsidRPr="00914614">
        <w:rPr>
          <w:rFonts w:eastAsia="Calibri"/>
          <w:color w:val="000000" w:themeColor="text1"/>
          <w:sz w:val="22"/>
          <w:szCs w:val="28"/>
        </w:rPr>
        <w:t xml:space="preserve"> </w:t>
      </w:r>
      <w:r w:rsidR="00960C6C" w:rsidRPr="00914614">
        <w:rPr>
          <w:rFonts w:eastAsia="Calibri"/>
          <w:color w:val="000000" w:themeColor="text1"/>
          <w:sz w:val="22"/>
          <w:szCs w:val="28"/>
        </w:rPr>
        <w:t>Подпрограмм</w:t>
      </w:r>
      <w:r w:rsidR="00CE19A3" w:rsidRPr="00914614">
        <w:rPr>
          <w:rFonts w:eastAsia="Calibri"/>
          <w:color w:val="000000" w:themeColor="text1"/>
          <w:sz w:val="22"/>
          <w:szCs w:val="28"/>
        </w:rPr>
        <w:t>ы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14:paraId="5EE745E1" w14:textId="77777777" w:rsidR="0041504B" w:rsidRPr="00914614" w:rsidRDefault="00CE19A3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color w:val="000000" w:themeColor="text1"/>
          <w:sz w:val="22"/>
          <w:szCs w:val="28"/>
          <w:lang w:eastAsia="en-US"/>
        </w:rPr>
      </w:pPr>
      <w:r w:rsidRPr="00914614">
        <w:rPr>
          <w:rFonts w:eastAsia="Calibri"/>
          <w:color w:val="000000" w:themeColor="text1"/>
          <w:sz w:val="22"/>
          <w:szCs w:val="28"/>
        </w:rPr>
        <w:t xml:space="preserve">В рамках </w:t>
      </w:r>
      <w:r w:rsidR="00960C6C" w:rsidRPr="00914614">
        <w:rPr>
          <w:rFonts w:eastAsia="Calibri"/>
          <w:color w:val="000000" w:themeColor="text1"/>
          <w:sz w:val="22"/>
          <w:szCs w:val="28"/>
        </w:rPr>
        <w:t>Подпрограмм</w:t>
      </w:r>
      <w:r w:rsidRPr="00914614">
        <w:rPr>
          <w:rFonts w:eastAsia="Calibri"/>
          <w:color w:val="000000" w:themeColor="text1"/>
          <w:sz w:val="22"/>
          <w:szCs w:val="28"/>
        </w:rPr>
        <w:t xml:space="preserve">ы </w:t>
      </w:r>
      <w:r w:rsidR="004161EF" w:rsidRPr="00914614">
        <w:rPr>
          <w:rFonts w:eastAsia="Calibri"/>
          <w:color w:val="000000" w:themeColor="text1"/>
          <w:sz w:val="22"/>
          <w:szCs w:val="28"/>
        </w:rPr>
        <w:t>реализую</w:t>
      </w:r>
      <w:r w:rsidR="0044163E" w:rsidRPr="00914614">
        <w:rPr>
          <w:rFonts w:eastAsia="Calibri"/>
          <w:color w:val="000000" w:themeColor="text1"/>
          <w:sz w:val="22"/>
          <w:szCs w:val="28"/>
        </w:rPr>
        <w:t>тся</w:t>
      </w:r>
      <w:r w:rsidR="004161EF" w:rsidRPr="00914614">
        <w:rPr>
          <w:rFonts w:eastAsia="Calibri"/>
          <w:color w:val="000000" w:themeColor="text1"/>
          <w:sz w:val="22"/>
          <w:szCs w:val="28"/>
        </w:rPr>
        <w:t xml:space="preserve"> </w:t>
      </w:r>
      <w:r w:rsidR="003042A7" w:rsidRPr="00914614">
        <w:rPr>
          <w:rFonts w:eastAsia="Calibri"/>
          <w:color w:val="000000" w:themeColor="text1"/>
          <w:sz w:val="22"/>
          <w:szCs w:val="28"/>
        </w:rPr>
        <w:t>мероприятия</w:t>
      </w:r>
      <w:r w:rsidR="005F5D0C" w:rsidRPr="00914614">
        <w:rPr>
          <w:rFonts w:eastAsia="Calibri"/>
          <w:color w:val="000000" w:themeColor="text1"/>
          <w:sz w:val="22"/>
          <w:szCs w:val="28"/>
        </w:rPr>
        <w:t xml:space="preserve"> по развитию следующих направлений</w:t>
      </w:r>
      <w:r w:rsidRPr="00914614">
        <w:rPr>
          <w:rFonts w:eastAsia="Calibri"/>
          <w:color w:val="000000" w:themeColor="text1"/>
          <w:sz w:val="22"/>
          <w:szCs w:val="28"/>
        </w:rPr>
        <w:t>:</w:t>
      </w:r>
    </w:p>
    <w:p w14:paraId="6970C468" w14:textId="77777777" w:rsidR="00D80506" w:rsidRPr="00914614" w:rsidRDefault="009248B3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color w:val="000000" w:themeColor="text1"/>
          <w:sz w:val="22"/>
          <w:szCs w:val="28"/>
          <w:lang w:eastAsia="en-US"/>
        </w:rPr>
      </w:pPr>
      <w:r w:rsidRPr="00914614">
        <w:rPr>
          <w:rFonts w:eastAsia="Calibri"/>
          <w:color w:val="000000" w:themeColor="text1"/>
          <w:sz w:val="22"/>
          <w:szCs w:val="28"/>
          <w:lang w:eastAsia="en-US"/>
        </w:rPr>
        <w:t>1) </w:t>
      </w:r>
      <w:r w:rsidR="003042A7" w:rsidRPr="00914614">
        <w:rPr>
          <w:rFonts w:eastAsia="Calibri"/>
          <w:color w:val="000000" w:themeColor="text1"/>
          <w:sz w:val="22"/>
          <w:szCs w:val="28"/>
          <w:lang w:eastAsia="en-US"/>
        </w:rPr>
        <w:t>Информационная инфраструктура</w:t>
      </w:r>
      <w:r w:rsidR="00A773BC" w:rsidRPr="00914614">
        <w:rPr>
          <w:rFonts w:eastAsia="Calibri"/>
          <w:color w:val="000000" w:themeColor="text1"/>
          <w:sz w:val="22"/>
          <w:szCs w:val="28"/>
          <w:lang w:eastAsia="en-US"/>
        </w:rPr>
        <w:t>;</w:t>
      </w:r>
    </w:p>
    <w:p w14:paraId="262BAF16" w14:textId="77777777" w:rsidR="00D80506" w:rsidRPr="00914614" w:rsidRDefault="009248B3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color w:val="000000" w:themeColor="text1"/>
          <w:sz w:val="22"/>
          <w:szCs w:val="28"/>
          <w:lang w:eastAsia="en-US"/>
        </w:rPr>
      </w:pPr>
      <w:r w:rsidRPr="00914614">
        <w:rPr>
          <w:rFonts w:eastAsia="Calibri"/>
          <w:color w:val="000000" w:themeColor="text1"/>
          <w:sz w:val="22"/>
          <w:szCs w:val="28"/>
          <w:lang w:eastAsia="en-US"/>
        </w:rPr>
        <w:t>2) </w:t>
      </w:r>
      <w:r w:rsidR="003042A7" w:rsidRPr="00914614">
        <w:rPr>
          <w:rFonts w:eastAsia="Calibri"/>
          <w:color w:val="000000" w:themeColor="text1"/>
          <w:sz w:val="22"/>
          <w:szCs w:val="28"/>
          <w:lang w:eastAsia="en-US"/>
        </w:rPr>
        <w:t>Информационная безопасность</w:t>
      </w:r>
      <w:r w:rsidR="00A773BC" w:rsidRPr="00914614">
        <w:rPr>
          <w:rFonts w:eastAsia="Calibri"/>
          <w:color w:val="000000" w:themeColor="text1"/>
          <w:sz w:val="22"/>
          <w:szCs w:val="28"/>
          <w:lang w:eastAsia="en-US"/>
        </w:rPr>
        <w:t>;</w:t>
      </w:r>
    </w:p>
    <w:p w14:paraId="74E8A8A5" w14:textId="77777777" w:rsidR="00D80506" w:rsidRPr="00914614" w:rsidRDefault="009248B3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color w:val="000000" w:themeColor="text1"/>
          <w:sz w:val="22"/>
          <w:szCs w:val="28"/>
          <w:lang w:eastAsia="en-US"/>
        </w:rPr>
      </w:pPr>
      <w:r w:rsidRPr="00914614">
        <w:rPr>
          <w:rFonts w:eastAsia="Calibri"/>
          <w:color w:val="000000" w:themeColor="text1"/>
          <w:sz w:val="22"/>
          <w:szCs w:val="28"/>
          <w:lang w:eastAsia="en-US"/>
        </w:rPr>
        <w:t>3) </w:t>
      </w:r>
      <w:r w:rsidR="004161EF" w:rsidRPr="00914614">
        <w:rPr>
          <w:rFonts w:eastAsia="Calibri"/>
          <w:color w:val="000000" w:themeColor="text1"/>
          <w:sz w:val="22"/>
          <w:szCs w:val="28"/>
          <w:lang w:eastAsia="en-US"/>
        </w:rPr>
        <w:t>Цифр</w:t>
      </w:r>
      <w:r w:rsidR="003042A7" w:rsidRPr="00914614">
        <w:rPr>
          <w:rFonts w:eastAsia="Calibri"/>
          <w:color w:val="000000" w:themeColor="text1"/>
          <w:sz w:val="22"/>
          <w:szCs w:val="28"/>
          <w:lang w:eastAsia="en-US"/>
        </w:rPr>
        <w:t>овое государственное управление</w:t>
      </w:r>
      <w:r w:rsidR="00A773BC" w:rsidRPr="00914614">
        <w:rPr>
          <w:rFonts w:eastAsia="Calibri"/>
          <w:color w:val="000000" w:themeColor="text1"/>
          <w:sz w:val="22"/>
          <w:szCs w:val="28"/>
          <w:lang w:eastAsia="en-US"/>
        </w:rPr>
        <w:t>;</w:t>
      </w:r>
    </w:p>
    <w:p w14:paraId="1C9AB0FD" w14:textId="77777777" w:rsidR="00D80506" w:rsidRPr="00914614" w:rsidRDefault="009248B3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color w:val="000000" w:themeColor="text1"/>
          <w:sz w:val="22"/>
          <w:szCs w:val="28"/>
          <w:lang w:eastAsia="en-US"/>
        </w:rPr>
      </w:pPr>
      <w:r w:rsidRPr="00914614">
        <w:rPr>
          <w:rFonts w:eastAsia="Calibri"/>
          <w:color w:val="000000" w:themeColor="text1"/>
          <w:sz w:val="22"/>
          <w:szCs w:val="28"/>
          <w:lang w:eastAsia="en-US"/>
        </w:rPr>
        <w:t>4) </w:t>
      </w:r>
      <w:r w:rsidR="003042A7" w:rsidRPr="00914614">
        <w:rPr>
          <w:rFonts w:eastAsia="Calibri"/>
          <w:color w:val="000000" w:themeColor="text1"/>
          <w:sz w:val="22"/>
          <w:szCs w:val="28"/>
          <w:lang w:eastAsia="en-US"/>
        </w:rPr>
        <w:t>Цифровая образовательная среда</w:t>
      </w:r>
      <w:r w:rsidR="00A773BC" w:rsidRPr="00914614">
        <w:rPr>
          <w:rFonts w:eastAsia="Calibri"/>
          <w:color w:val="000000" w:themeColor="text1"/>
          <w:sz w:val="22"/>
          <w:szCs w:val="28"/>
          <w:lang w:eastAsia="en-US"/>
        </w:rPr>
        <w:t>;</w:t>
      </w:r>
    </w:p>
    <w:p w14:paraId="758494E0" w14:textId="77777777" w:rsidR="00446D5D" w:rsidRPr="00914614" w:rsidRDefault="00567A62" w:rsidP="004161EF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color w:val="000000" w:themeColor="text1"/>
          <w:sz w:val="22"/>
          <w:szCs w:val="28"/>
          <w:lang w:eastAsia="en-US"/>
        </w:rPr>
      </w:pPr>
      <w:r w:rsidRPr="00914614">
        <w:rPr>
          <w:rFonts w:eastAsia="Calibri"/>
          <w:color w:val="000000" w:themeColor="text1"/>
          <w:sz w:val="22"/>
          <w:szCs w:val="28"/>
          <w:lang w:eastAsia="en-US"/>
        </w:rPr>
        <w:t>5</w:t>
      </w:r>
      <w:r w:rsidR="009248B3" w:rsidRPr="00914614">
        <w:rPr>
          <w:rFonts w:eastAsia="Calibri"/>
          <w:color w:val="000000" w:themeColor="text1"/>
          <w:sz w:val="22"/>
          <w:szCs w:val="28"/>
          <w:lang w:eastAsia="en-US"/>
        </w:rPr>
        <w:t>) </w:t>
      </w:r>
      <w:r w:rsidR="003042A7" w:rsidRPr="00914614">
        <w:rPr>
          <w:rFonts w:eastAsia="Calibri"/>
          <w:color w:val="000000" w:themeColor="text1"/>
          <w:sz w:val="22"/>
          <w:szCs w:val="28"/>
          <w:lang w:eastAsia="en-US"/>
        </w:rPr>
        <w:t>Цифровая культура</w:t>
      </w:r>
      <w:r w:rsidR="00446D5D" w:rsidRPr="00914614">
        <w:rPr>
          <w:rFonts w:eastAsia="Calibri"/>
          <w:color w:val="000000" w:themeColor="text1"/>
          <w:sz w:val="22"/>
          <w:szCs w:val="28"/>
          <w:lang w:eastAsia="en-US"/>
        </w:rPr>
        <w:t>.</w:t>
      </w:r>
    </w:p>
    <w:p w14:paraId="7A5053B3" w14:textId="5FA8337D" w:rsidR="004161EF" w:rsidRPr="00914614" w:rsidRDefault="003042A7" w:rsidP="004161EF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color w:val="000000" w:themeColor="text1"/>
          <w:sz w:val="22"/>
          <w:szCs w:val="28"/>
          <w:lang w:eastAsia="en-US"/>
        </w:rPr>
      </w:pPr>
      <w:proofErr w:type="gramStart"/>
      <w:r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В рамках </w:t>
      </w:r>
      <w:r w:rsidR="005F5D0C" w:rsidRPr="00914614">
        <w:rPr>
          <w:rFonts w:eastAsia="Calibri"/>
          <w:color w:val="000000" w:themeColor="text1"/>
          <w:sz w:val="22"/>
          <w:szCs w:val="28"/>
          <w:lang w:eastAsia="en-US"/>
        </w:rPr>
        <w:t>основного мероприятия</w:t>
      </w:r>
      <w:r w:rsidR="004161EF"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 «Информационная инфраструктура» предусматривается оснащение рабочих мест работников ОМСУ муниципального образования Московской области современным </w:t>
      </w:r>
      <w:r w:rsidR="0022596C" w:rsidRPr="00914614">
        <w:rPr>
          <w:rFonts w:eastAsia="Calibri"/>
          <w:color w:val="000000" w:themeColor="text1"/>
          <w:sz w:val="22"/>
          <w:szCs w:val="28"/>
          <w:lang w:eastAsia="en-US"/>
        </w:rPr>
        <w:t>1</w:t>
      </w:r>
      <w:r w:rsidR="004161EF"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компьютерным и сетевым оборудованием, </w:t>
      </w:r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>организационной техникой, а также их подключение к</w:t>
      </w:r>
      <w:r w:rsidR="00DB681D"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 </w:t>
      </w:r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>локальным вычислительным сетям (при необходимости) в</w:t>
      </w:r>
      <w:r w:rsidR="00DB681D" w:rsidRPr="00914614">
        <w:rPr>
          <w:rFonts w:eastAsia="Calibri"/>
          <w:color w:val="000000" w:themeColor="text1"/>
          <w:sz w:val="22"/>
          <w:szCs w:val="28"/>
          <w:lang w:eastAsia="en-US"/>
        </w:rPr>
        <w:t> </w:t>
      </w:r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>соответствии с</w:t>
      </w:r>
      <w:r w:rsidR="00DB681D"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 </w:t>
      </w:r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>едиными стандартами, требованиями и нормами обеспечения, техническое обслуживание и работоспособность уже имеющегося оборудования, подключение ОМСУ муниципального образования Московской области, включая организации и учреждения, находящихся</w:t>
      </w:r>
      <w:proofErr w:type="gramEnd"/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 </w:t>
      </w:r>
      <w:proofErr w:type="gramStart"/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в их ведении, к единой интегрированной </w:t>
      </w:r>
      <w:proofErr w:type="spellStart"/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>мультисервисной</w:t>
      </w:r>
      <w:proofErr w:type="spellEnd"/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</w:t>
      </w:r>
      <w:r w:rsidR="00E31487"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образовательных </w:t>
      </w:r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>учреждений к информационно-телекоммуникационной сети Интернет до единого рекомендуемого уровня</w:t>
      </w:r>
      <w:r w:rsidR="00E31487"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 (в рамках федерального проекта)</w:t>
      </w:r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, обеспечение жителей городских округов и муниципальных районов, городских и сельских </w:t>
      </w:r>
      <w:proofErr w:type="spellStart"/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>населенных</w:t>
      </w:r>
      <w:proofErr w:type="spellEnd"/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 пунктов возможностью пользования </w:t>
      </w:r>
      <w:r w:rsidR="00925CA0" w:rsidRPr="00914614">
        <w:rPr>
          <w:color w:val="000000" w:themeColor="text1"/>
          <w:sz w:val="22"/>
          <w:szCs w:val="28"/>
        </w:rPr>
        <w:t>услугами проводного и</w:t>
      </w:r>
      <w:r w:rsidR="00DB681D" w:rsidRPr="00914614">
        <w:rPr>
          <w:color w:val="000000" w:themeColor="text1"/>
          <w:sz w:val="22"/>
          <w:szCs w:val="28"/>
        </w:rPr>
        <w:t> </w:t>
      </w:r>
      <w:r w:rsidR="00925CA0" w:rsidRPr="00914614">
        <w:rPr>
          <w:color w:val="000000" w:themeColor="text1"/>
          <w:sz w:val="22"/>
          <w:szCs w:val="28"/>
        </w:rPr>
        <w:t>мобильного доступа в информационно-телекоммуникационную сеть Интернет на</w:t>
      </w:r>
      <w:proofErr w:type="gramEnd"/>
      <w:r w:rsidR="00925CA0" w:rsidRPr="00914614">
        <w:rPr>
          <w:color w:val="000000" w:themeColor="text1"/>
          <w:sz w:val="22"/>
          <w:szCs w:val="28"/>
        </w:rPr>
        <w:t xml:space="preserve"> скорости не менее 1 Мбит/с, предоставляемыми не менее чем 2</w:t>
      </w:r>
      <w:r w:rsidR="00DB681D" w:rsidRPr="00914614">
        <w:rPr>
          <w:color w:val="000000" w:themeColor="text1"/>
          <w:sz w:val="22"/>
          <w:szCs w:val="28"/>
        </w:rPr>
        <w:t> </w:t>
      </w:r>
      <w:r w:rsidR="00925CA0" w:rsidRPr="00914614">
        <w:rPr>
          <w:color w:val="000000" w:themeColor="text1"/>
          <w:sz w:val="22"/>
          <w:szCs w:val="28"/>
        </w:rPr>
        <w:t>операторами связи.</w:t>
      </w:r>
    </w:p>
    <w:p w14:paraId="76A803D1" w14:textId="77777777" w:rsidR="004161EF" w:rsidRPr="00914614" w:rsidRDefault="004161EF" w:rsidP="004161EF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color w:val="000000" w:themeColor="text1"/>
          <w:sz w:val="22"/>
          <w:szCs w:val="28"/>
          <w:lang w:eastAsia="en-US"/>
        </w:rPr>
      </w:pPr>
      <w:proofErr w:type="gramStart"/>
      <w:r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В рамках </w:t>
      </w:r>
      <w:r w:rsidR="00E31487"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основного мероприятия </w:t>
      </w:r>
      <w:r w:rsidRPr="00914614">
        <w:rPr>
          <w:rFonts w:eastAsia="Calibri"/>
          <w:color w:val="000000" w:themeColor="text1"/>
          <w:sz w:val="22"/>
          <w:szCs w:val="28"/>
          <w:lang w:eastAsia="en-US"/>
        </w:rPr>
        <w:t>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муниципального образования Московской области</w:t>
      </w:r>
      <w:proofErr w:type="gramEnd"/>
      <w:r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 в соответствии с</w:t>
      </w:r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> </w:t>
      </w:r>
      <w:r w:rsidRPr="00914614">
        <w:rPr>
          <w:rFonts w:eastAsia="Calibri"/>
          <w:color w:val="000000" w:themeColor="text1"/>
          <w:sz w:val="22"/>
          <w:szCs w:val="28"/>
          <w:lang w:eastAsia="en-US"/>
        </w:rPr>
        <w:t>установленными требованиями.</w:t>
      </w:r>
    </w:p>
    <w:p w14:paraId="26A76AA1" w14:textId="77777777" w:rsidR="004161EF" w:rsidRPr="00914614" w:rsidRDefault="004161EF" w:rsidP="004161EF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color w:val="000000" w:themeColor="text1"/>
          <w:sz w:val="22"/>
          <w:szCs w:val="28"/>
          <w:lang w:eastAsia="en-US"/>
        </w:rPr>
      </w:pPr>
      <w:proofErr w:type="gramStart"/>
      <w:r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В рамках </w:t>
      </w:r>
      <w:r w:rsidR="00E31487"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основного мероприятия </w:t>
      </w:r>
      <w:r w:rsidRPr="00914614">
        <w:rPr>
          <w:rFonts w:eastAsia="Calibri"/>
          <w:color w:val="000000" w:themeColor="text1"/>
          <w:sz w:val="22"/>
          <w:szCs w:val="28"/>
          <w:lang w:eastAsia="en-US"/>
        </w:rPr>
        <w:t>«Цифровое государственное управление»</w:t>
      </w:r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</w:t>
      </w:r>
      <w:proofErr w:type="spellStart"/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>учета</w:t>
      </w:r>
      <w:proofErr w:type="spellEnd"/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 и </w:t>
      </w:r>
      <w:proofErr w:type="spellStart"/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>отчетности</w:t>
      </w:r>
      <w:proofErr w:type="spellEnd"/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>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</w:t>
      </w:r>
      <w:proofErr w:type="gramEnd"/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 </w:t>
      </w:r>
      <w:proofErr w:type="gramStart"/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>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муниципального образования Московской области, а также находящимися в их ведении организациями и учреждениями при оказании соответствующих услуг, обеспечение</w:t>
      </w:r>
      <w:proofErr w:type="gramEnd"/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 </w:t>
      </w:r>
      <w:proofErr w:type="gramStart"/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возможности записи через сеть Интернет на конкретное время </w:t>
      </w:r>
      <w:proofErr w:type="spellStart"/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>приема</w:t>
      </w:r>
      <w:proofErr w:type="spellEnd"/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 в ОМСУ муниципального образования Московской области для получения услуг, оплаты через сеть Интернет основных пошлин, штрафов и сборов</w:t>
      </w:r>
      <w:r w:rsidR="00E31487"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, предоставление доступа к </w:t>
      </w:r>
      <w:r w:rsidR="00E31487" w:rsidRPr="00914614">
        <w:rPr>
          <w:rFonts w:eastAsia="Calibri"/>
          <w:color w:val="000000" w:themeColor="text1"/>
          <w:sz w:val="22"/>
          <w:szCs w:val="28"/>
          <w:lang w:eastAsia="en-US"/>
        </w:rPr>
        <w:lastRenderedPageBreak/>
        <w:t>электронным сервисам цифровой инфраструктуры в сфере жилищно-коммунального хозяйства (в рамках федерального проекта)</w:t>
      </w:r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>.</w:t>
      </w:r>
      <w:proofErr w:type="gramEnd"/>
    </w:p>
    <w:p w14:paraId="7FB26625" w14:textId="77777777" w:rsidR="004161EF" w:rsidRPr="00914614" w:rsidRDefault="004161EF" w:rsidP="004161EF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color w:val="000000" w:themeColor="text1"/>
          <w:sz w:val="22"/>
          <w:szCs w:val="28"/>
          <w:lang w:eastAsia="en-US"/>
        </w:rPr>
      </w:pPr>
      <w:proofErr w:type="gramStart"/>
      <w:r w:rsidRPr="00914614">
        <w:rPr>
          <w:rFonts w:eastAsia="Calibri"/>
          <w:color w:val="000000" w:themeColor="text1"/>
          <w:sz w:val="22"/>
          <w:szCs w:val="28"/>
          <w:lang w:eastAsia="en-US"/>
        </w:rPr>
        <w:t>В рамках федерального проекта «Цифровая образовательная среда»</w:t>
      </w:r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 планируется выравнивание уровня оснащения школ </w:t>
      </w:r>
      <w:r w:rsidR="00925CA0" w:rsidRPr="00914614">
        <w:rPr>
          <w:color w:val="000000" w:themeColor="text1"/>
          <w:sz w:val="22"/>
          <w:szCs w:val="28"/>
        </w:rPr>
        <w:t xml:space="preserve">современными аппаратно-программными комплексами, обеспечивающими </w:t>
      </w:r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>возможность использования новых технологий и электронных образовательных ресурсов в учебном процессе, а также оснащение общеобразовательных организаций муниципального образования Московской области планшетными компьютерами, мультимедийными проекторами и экранами для мультимедийных проекторов.</w:t>
      </w:r>
      <w:proofErr w:type="gramEnd"/>
    </w:p>
    <w:p w14:paraId="7A059A77" w14:textId="77777777" w:rsidR="00446D5D" w:rsidRPr="00914614" w:rsidRDefault="004161EF" w:rsidP="00925CA0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color w:val="000000" w:themeColor="text1"/>
          <w:sz w:val="22"/>
          <w:szCs w:val="28"/>
          <w:lang w:eastAsia="en-US"/>
        </w:rPr>
      </w:pPr>
      <w:r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В рамках </w:t>
      </w:r>
      <w:r w:rsidR="00E31487" w:rsidRPr="00914614">
        <w:rPr>
          <w:rFonts w:eastAsia="Calibri"/>
          <w:color w:val="000000" w:themeColor="text1"/>
          <w:sz w:val="22"/>
          <w:szCs w:val="28"/>
          <w:lang w:eastAsia="en-US"/>
        </w:rPr>
        <w:t>основного мероприятия</w:t>
      </w:r>
      <w:r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 «Цифровая культура»</w:t>
      </w:r>
      <w:r w:rsidR="00925CA0"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 </w:t>
      </w:r>
      <w:r w:rsidR="00027EE2"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планируется подключение, а также увеличение </w:t>
      </w:r>
      <w:proofErr w:type="gramStart"/>
      <w:r w:rsidR="00027EE2" w:rsidRPr="00914614">
        <w:rPr>
          <w:rFonts w:eastAsia="Calibri"/>
          <w:color w:val="000000" w:themeColor="text1"/>
          <w:sz w:val="22"/>
          <w:szCs w:val="28"/>
          <w:lang w:eastAsia="en-US"/>
        </w:rPr>
        <w:t>скорости доступа учреждений культуры</w:t>
      </w:r>
      <w:proofErr w:type="gramEnd"/>
      <w:r w:rsidR="00027EE2" w:rsidRPr="00914614">
        <w:rPr>
          <w:rFonts w:eastAsia="Calibri"/>
          <w:color w:val="000000" w:themeColor="text1"/>
          <w:sz w:val="22"/>
          <w:szCs w:val="28"/>
          <w:lang w:eastAsia="en-US"/>
        </w:rPr>
        <w:t xml:space="preserve"> к информационно-телекоммуникационной сети Интернет.</w:t>
      </w:r>
    </w:p>
    <w:p w14:paraId="4403BF57" w14:textId="77777777" w:rsidR="00FF57D6" w:rsidRPr="00914614" w:rsidRDefault="00FF57D6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color w:val="000000" w:themeColor="text1"/>
          <w:sz w:val="16"/>
          <w:szCs w:val="28"/>
          <w:lang w:eastAsia="en-US"/>
        </w:rPr>
      </w:pPr>
    </w:p>
    <w:p w14:paraId="4A847A33" w14:textId="766FAD87" w:rsidR="008B35CC" w:rsidRPr="00914614" w:rsidRDefault="008B35CC" w:rsidP="008B35CC">
      <w:pPr>
        <w:widowControl w:val="0"/>
        <w:shd w:val="clear" w:color="auto" w:fill="FFFFFF"/>
        <w:autoSpaceDE w:val="0"/>
        <w:autoSpaceDN w:val="0"/>
        <w:adjustRightInd w:val="0"/>
        <w:spacing w:before="120" w:after="120" w:line="264" w:lineRule="auto"/>
        <w:jc w:val="center"/>
        <w:rPr>
          <w:rFonts w:eastAsia="Calibri"/>
          <w:color w:val="000000" w:themeColor="text1"/>
          <w:szCs w:val="28"/>
          <w:lang w:eastAsia="en-US"/>
        </w:rPr>
      </w:pPr>
      <w:r w:rsidRPr="00914614">
        <w:rPr>
          <w:rFonts w:eastAsia="Calibri"/>
          <w:color w:val="000000" w:themeColor="text1"/>
          <w:szCs w:val="28"/>
          <w:lang w:eastAsia="en-US"/>
        </w:rPr>
        <w:t>3. Характеристика проблем и мероприятий подпрограммы</w:t>
      </w:r>
      <w:r w:rsidR="00D16D7B" w:rsidRPr="00914614">
        <w:rPr>
          <w:rFonts w:eastAsia="Calibri"/>
          <w:color w:val="000000" w:themeColor="text1"/>
          <w:szCs w:val="28"/>
          <w:lang w:eastAsia="en-US"/>
        </w:rPr>
        <w:t xml:space="preserve"> 2</w:t>
      </w:r>
      <w:r w:rsidRPr="00914614">
        <w:rPr>
          <w:rFonts w:eastAsia="Calibri"/>
          <w:color w:val="000000" w:themeColor="text1"/>
          <w:szCs w:val="28"/>
          <w:lang w:eastAsia="en-US"/>
        </w:rPr>
        <w:br/>
        <w:t xml:space="preserve">«Развитие информационной и технологической инфраструктуры </w:t>
      </w:r>
      <w:proofErr w:type="gramStart"/>
      <w:r w:rsidRPr="00914614">
        <w:rPr>
          <w:rFonts w:eastAsia="Calibri"/>
          <w:color w:val="000000" w:themeColor="text1"/>
          <w:szCs w:val="28"/>
          <w:lang w:eastAsia="en-US"/>
        </w:rPr>
        <w:t xml:space="preserve">экосистемы цифровой экономики муниципального </w:t>
      </w:r>
      <w:r w:rsidR="000A3031" w:rsidRPr="00914614">
        <w:rPr>
          <w:rFonts w:eastAsia="Calibri"/>
          <w:color w:val="000000" w:themeColor="text1"/>
          <w:szCs w:val="28"/>
          <w:lang w:eastAsia="en-US"/>
        </w:rPr>
        <w:t>образования Московской области</w:t>
      </w:r>
      <w:proofErr w:type="gramEnd"/>
      <w:r w:rsidR="000A3031" w:rsidRPr="00914614">
        <w:rPr>
          <w:rFonts w:eastAsia="Calibri"/>
          <w:color w:val="000000" w:themeColor="text1"/>
          <w:szCs w:val="28"/>
          <w:lang w:eastAsia="en-US"/>
        </w:rPr>
        <w:t>»</w:t>
      </w:r>
    </w:p>
    <w:p w14:paraId="4D8E6FF8" w14:textId="77777777" w:rsidR="00A37DF9" w:rsidRPr="00914614" w:rsidRDefault="00A37DF9" w:rsidP="00A37DF9">
      <w:pPr>
        <w:pStyle w:val="Default"/>
        <w:spacing w:line="276" w:lineRule="auto"/>
        <w:ind w:firstLine="218"/>
        <w:jc w:val="both"/>
        <w:rPr>
          <w:color w:val="000000" w:themeColor="text1"/>
          <w:sz w:val="22"/>
          <w:szCs w:val="28"/>
          <w:lang w:eastAsia="ru-RU"/>
        </w:rPr>
      </w:pPr>
      <w:proofErr w:type="gramStart"/>
      <w:r w:rsidRPr="00914614">
        <w:rPr>
          <w:color w:val="000000" w:themeColor="text1"/>
          <w:sz w:val="22"/>
          <w:szCs w:val="28"/>
          <w:lang w:eastAsia="ru-RU"/>
        </w:rPr>
        <w:t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</w:t>
      </w:r>
      <w:proofErr w:type="gramEnd"/>
      <w:r w:rsidRPr="00914614">
        <w:rPr>
          <w:color w:val="000000" w:themeColor="text1"/>
          <w:sz w:val="22"/>
          <w:szCs w:val="28"/>
          <w:lang w:eastAsia="ru-RU"/>
        </w:rPr>
        <w:t xml:space="preserve">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3CA06CC3" w14:textId="77777777" w:rsidR="009248B3" w:rsidRPr="00914614" w:rsidRDefault="009248B3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jc w:val="center"/>
        <w:rPr>
          <w:b/>
          <w:bCs/>
          <w:color w:val="000000" w:themeColor="text1"/>
          <w:sz w:val="14"/>
          <w:szCs w:val="28"/>
          <w:lang w:eastAsia="en-US"/>
        </w:rPr>
      </w:pPr>
    </w:p>
    <w:p w14:paraId="0835D6FD" w14:textId="77777777" w:rsidR="008B35CC" w:rsidRPr="00914614" w:rsidRDefault="008B35CC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color w:val="000000" w:themeColor="text1"/>
          <w:szCs w:val="28"/>
        </w:rPr>
      </w:pPr>
    </w:p>
    <w:p w14:paraId="6627BFAB" w14:textId="77777777" w:rsidR="00D16D7B" w:rsidRPr="00914614" w:rsidRDefault="008B35CC" w:rsidP="008B35CC">
      <w:pPr>
        <w:autoSpaceDE w:val="0"/>
        <w:autoSpaceDN w:val="0"/>
        <w:adjustRightInd w:val="0"/>
        <w:spacing w:line="264" w:lineRule="auto"/>
        <w:jc w:val="center"/>
        <w:rPr>
          <w:rFonts w:eastAsia="Calibri"/>
          <w:color w:val="000000" w:themeColor="text1"/>
          <w:szCs w:val="28"/>
        </w:rPr>
      </w:pPr>
      <w:r w:rsidRPr="00914614">
        <w:rPr>
          <w:rFonts w:eastAsia="Calibri"/>
          <w:color w:val="000000" w:themeColor="text1"/>
          <w:szCs w:val="28"/>
        </w:rPr>
        <w:t xml:space="preserve">4. Концептуальные направления реформирования, модернизации, преобразования </w:t>
      </w:r>
    </w:p>
    <w:p w14:paraId="3CD5357B" w14:textId="77777777" w:rsidR="00D16D7B" w:rsidRPr="00914614" w:rsidRDefault="008B35CC" w:rsidP="008B35CC">
      <w:pPr>
        <w:autoSpaceDE w:val="0"/>
        <w:autoSpaceDN w:val="0"/>
        <w:adjustRightInd w:val="0"/>
        <w:spacing w:line="264" w:lineRule="auto"/>
        <w:jc w:val="center"/>
        <w:rPr>
          <w:rFonts w:eastAsia="Calibri"/>
          <w:color w:val="000000" w:themeColor="text1"/>
          <w:szCs w:val="28"/>
        </w:rPr>
      </w:pPr>
      <w:r w:rsidRPr="00914614">
        <w:rPr>
          <w:rFonts w:eastAsia="Calibri"/>
          <w:color w:val="000000" w:themeColor="text1"/>
          <w:szCs w:val="28"/>
        </w:rPr>
        <w:t xml:space="preserve">сферы развития информационно-коммуникационных технологий, реализуемых </w:t>
      </w:r>
    </w:p>
    <w:p w14:paraId="148563DB" w14:textId="5A717152" w:rsidR="008B35CC" w:rsidRPr="00914614" w:rsidRDefault="008B35CC" w:rsidP="008B35CC">
      <w:pPr>
        <w:autoSpaceDE w:val="0"/>
        <w:autoSpaceDN w:val="0"/>
        <w:adjustRightInd w:val="0"/>
        <w:spacing w:line="264" w:lineRule="auto"/>
        <w:jc w:val="center"/>
        <w:rPr>
          <w:rFonts w:eastAsia="Calibri"/>
          <w:color w:val="000000" w:themeColor="text1"/>
          <w:szCs w:val="28"/>
        </w:rPr>
      </w:pPr>
      <w:r w:rsidRPr="00914614">
        <w:rPr>
          <w:rFonts w:eastAsia="Calibri"/>
          <w:color w:val="000000" w:themeColor="text1"/>
          <w:szCs w:val="28"/>
        </w:rPr>
        <w:t>в рамках муниципальной подпрограммы</w:t>
      </w:r>
      <w:r w:rsidR="00D16D7B" w:rsidRPr="00914614">
        <w:rPr>
          <w:rFonts w:eastAsia="Calibri"/>
          <w:color w:val="000000" w:themeColor="text1"/>
          <w:szCs w:val="28"/>
        </w:rPr>
        <w:t xml:space="preserve"> 2</w:t>
      </w:r>
      <w:r w:rsidRPr="00914614">
        <w:rPr>
          <w:rFonts w:eastAsia="Calibri"/>
          <w:color w:val="000000" w:themeColor="text1"/>
          <w:szCs w:val="28"/>
        </w:rPr>
        <w:br/>
      </w:r>
      <w:r w:rsidRPr="00914614">
        <w:rPr>
          <w:rFonts w:eastAsia="Calibri"/>
          <w:color w:val="000000" w:themeColor="text1"/>
          <w:szCs w:val="28"/>
          <w:lang w:eastAsia="en-US"/>
        </w:rPr>
        <w:t xml:space="preserve">«Развитие информационной и технологической инфраструктуры </w:t>
      </w:r>
      <w:proofErr w:type="gramStart"/>
      <w:r w:rsidRPr="00914614">
        <w:rPr>
          <w:rFonts w:eastAsia="Calibri"/>
          <w:color w:val="000000" w:themeColor="text1"/>
          <w:szCs w:val="28"/>
          <w:lang w:eastAsia="en-US"/>
        </w:rPr>
        <w:t xml:space="preserve">экосистемы цифровой экономики муниципального </w:t>
      </w:r>
      <w:r w:rsidR="000A3031" w:rsidRPr="00914614">
        <w:rPr>
          <w:rFonts w:eastAsia="Calibri"/>
          <w:color w:val="000000" w:themeColor="text1"/>
          <w:szCs w:val="28"/>
          <w:lang w:eastAsia="en-US"/>
        </w:rPr>
        <w:t>образования Московской области</w:t>
      </w:r>
      <w:proofErr w:type="gramEnd"/>
      <w:r w:rsidR="000A3031" w:rsidRPr="00914614">
        <w:rPr>
          <w:rFonts w:eastAsia="Calibri"/>
          <w:color w:val="000000" w:themeColor="text1"/>
          <w:szCs w:val="28"/>
          <w:lang w:eastAsia="en-US"/>
        </w:rPr>
        <w:t>»</w:t>
      </w:r>
    </w:p>
    <w:p w14:paraId="466DEF9B" w14:textId="77777777" w:rsidR="008B35CC" w:rsidRPr="00914614" w:rsidRDefault="008B35CC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color w:val="000000" w:themeColor="text1"/>
          <w:szCs w:val="28"/>
        </w:rPr>
      </w:pPr>
    </w:p>
    <w:p w14:paraId="5342981C" w14:textId="77777777" w:rsidR="00EF0117" w:rsidRPr="00914614" w:rsidRDefault="00EF0117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color w:val="000000" w:themeColor="text1"/>
          <w:sz w:val="22"/>
          <w:szCs w:val="28"/>
        </w:rPr>
      </w:pPr>
      <w:r w:rsidRPr="00914614">
        <w:rPr>
          <w:rFonts w:eastAsia="Calibri"/>
          <w:color w:val="000000" w:themeColor="text1"/>
          <w:sz w:val="22"/>
          <w:szCs w:val="28"/>
        </w:rPr>
        <w:t xml:space="preserve"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</w:t>
      </w:r>
      <w:r w:rsidR="00960C6C" w:rsidRPr="00914614">
        <w:rPr>
          <w:rFonts w:eastAsia="Calibri"/>
          <w:color w:val="000000" w:themeColor="text1"/>
          <w:sz w:val="22"/>
          <w:szCs w:val="28"/>
        </w:rPr>
        <w:t>Подпрограмм</w:t>
      </w:r>
      <w:r w:rsidRPr="00914614">
        <w:rPr>
          <w:rFonts w:eastAsia="Calibri"/>
          <w:color w:val="000000" w:themeColor="text1"/>
          <w:sz w:val="22"/>
          <w:szCs w:val="28"/>
        </w:rPr>
        <w:t xml:space="preserve">ы, обозначены в виде </w:t>
      </w:r>
      <w:r w:rsidR="00DB681D" w:rsidRPr="00914614">
        <w:rPr>
          <w:rFonts w:eastAsia="Calibri"/>
          <w:color w:val="000000" w:themeColor="text1"/>
          <w:sz w:val="22"/>
          <w:szCs w:val="28"/>
        </w:rPr>
        <w:t>основных мероприятий</w:t>
      </w:r>
      <w:r w:rsidRPr="00914614">
        <w:rPr>
          <w:rFonts w:eastAsia="Calibri"/>
          <w:color w:val="000000" w:themeColor="text1"/>
          <w:sz w:val="22"/>
          <w:szCs w:val="28"/>
        </w:rPr>
        <w:t xml:space="preserve"> </w:t>
      </w:r>
      <w:r w:rsidR="00960C6C" w:rsidRPr="00914614">
        <w:rPr>
          <w:rFonts w:eastAsia="Calibri"/>
          <w:color w:val="000000" w:themeColor="text1"/>
          <w:sz w:val="22"/>
          <w:szCs w:val="28"/>
        </w:rPr>
        <w:t>Подпрограмм</w:t>
      </w:r>
      <w:r w:rsidR="00DB681D" w:rsidRPr="00914614">
        <w:rPr>
          <w:rFonts w:eastAsia="Calibri"/>
          <w:color w:val="000000" w:themeColor="text1"/>
          <w:sz w:val="22"/>
          <w:szCs w:val="28"/>
        </w:rPr>
        <w:t>ы, каждое</w:t>
      </w:r>
      <w:r w:rsidRPr="00914614">
        <w:rPr>
          <w:rFonts w:eastAsia="Calibri"/>
          <w:color w:val="000000" w:themeColor="text1"/>
          <w:sz w:val="22"/>
          <w:szCs w:val="28"/>
        </w:rPr>
        <w:t xml:space="preserve"> </w:t>
      </w:r>
      <w:r w:rsidR="00DB681D" w:rsidRPr="00914614">
        <w:rPr>
          <w:rFonts w:eastAsia="Calibri"/>
          <w:color w:val="000000" w:themeColor="text1"/>
          <w:sz w:val="22"/>
          <w:szCs w:val="28"/>
        </w:rPr>
        <w:t>основное мероприятие</w:t>
      </w:r>
      <w:r w:rsidRPr="00914614">
        <w:rPr>
          <w:rFonts w:eastAsia="Calibri"/>
          <w:color w:val="000000" w:themeColor="text1"/>
          <w:sz w:val="22"/>
          <w:szCs w:val="28"/>
        </w:rPr>
        <w:t xml:space="preserve"> содержит мероприятия </w:t>
      </w:r>
      <w:r w:rsidR="00960C6C" w:rsidRPr="00914614">
        <w:rPr>
          <w:rFonts w:eastAsia="Calibri"/>
          <w:color w:val="000000" w:themeColor="text1"/>
          <w:sz w:val="22"/>
          <w:szCs w:val="28"/>
        </w:rPr>
        <w:t>Подпрограмм</w:t>
      </w:r>
      <w:r w:rsidRPr="00914614">
        <w:rPr>
          <w:rFonts w:eastAsia="Calibri"/>
          <w:color w:val="000000" w:themeColor="text1"/>
          <w:sz w:val="22"/>
          <w:szCs w:val="28"/>
        </w:rPr>
        <w:t>ы, направленные на их решения.</w:t>
      </w:r>
    </w:p>
    <w:p w14:paraId="35C76B5C" w14:textId="77777777" w:rsidR="00454905" w:rsidRPr="00914614" w:rsidRDefault="00454905" w:rsidP="004E1FFC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rFonts w:eastAsia="Calibri"/>
          <w:color w:val="000000" w:themeColor="text1"/>
          <w:sz w:val="22"/>
          <w:szCs w:val="28"/>
        </w:rPr>
      </w:pPr>
    </w:p>
    <w:p w14:paraId="2B89A800" w14:textId="77777777" w:rsidR="00A37DF9" w:rsidRPr="00914614" w:rsidRDefault="00A37DF9" w:rsidP="004E1FFC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rFonts w:eastAsia="Calibri"/>
          <w:color w:val="000000" w:themeColor="text1"/>
          <w:szCs w:val="28"/>
          <w:lang w:eastAsia="en-US"/>
        </w:rPr>
        <w:sectPr w:rsidR="00A37DF9" w:rsidRPr="00914614" w:rsidSect="00724640">
          <w:headerReference w:type="even" r:id="rId13"/>
          <w:headerReference w:type="default" r:id="rId14"/>
          <w:footerReference w:type="default" r:id="rId15"/>
          <w:headerReference w:type="first" r:id="rId16"/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14:paraId="01FEEC6A" w14:textId="41A3DA67" w:rsidR="008B35CC" w:rsidRPr="00914614" w:rsidRDefault="008B35CC" w:rsidP="008B35CC">
      <w:pPr>
        <w:jc w:val="center"/>
        <w:rPr>
          <w:rFonts w:eastAsia="Calibri"/>
          <w:color w:val="000000" w:themeColor="text1"/>
          <w:szCs w:val="28"/>
        </w:rPr>
      </w:pPr>
      <w:bookmarkStart w:id="3" w:name="_Toc355777529"/>
      <w:bookmarkEnd w:id="0"/>
      <w:r w:rsidRPr="00914614">
        <w:rPr>
          <w:rFonts w:eastAsia="Calibri"/>
          <w:color w:val="000000" w:themeColor="text1"/>
          <w:szCs w:val="28"/>
        </w:rPr>
        <w:lastRenderedPageBreak/>
        <w:t xml:space="preserve">5. Перечень мероприятий подпрограммы </w:t>
      </w:r>
      <w:r w:rsidR="00D16D7B" w:rsidRPr="00914614">
        <w:rPr>
          <w:rFonts w:eastAsia="Calibri"/>
          <w:color w:val="000000" w:themeColor="text1"/>
          <w:szCs w:val="28"/>
        </w:rPr>
        <w:t>2</w:t>
      </w:r>
      <w:r w:rsidR="0089171C" w:rsidRPr="00914614">
        <w:rPr>
          <w:rFonts w:eastAsia="Calibri"/>
          <w:color w:val="000000" w:themeColor="text1"/>
          <w:szCs w:val="28"/>
        </w:rPr>
        <w:t xml:space="preserve"> </w:t>
      </w:r>
      <w:r w:rsidRPr="00914614">
        <w:rPr>
          <w:rFonts w:eastAsia="Calibri"/>
          <w:color w:val="000000" w:themeColor="text1"/>
          <w:szCs w:val="28"/>
          <w:lang w:eastAsia="en-US"/>
        </w:rPr>
        <w:t xml:space="preserve">«Развитие информационной и технологической инфраструктуры </w:t>
      </w:r>
      <w:proofErr w:type="gramStart"/>
      <w:r w:rsidRPr="00914614">
        <w:rPr>
          <w:rFonts w:eastAsia="Calibri"/>
          <w:color w:val="000000" w:themeColor="text1"/>
          <w:szCs w:val="28"/>
          <w:lang w:eastAsia="en-US"/>
        </w:rPr>
        <w:t>экосистемы цифровой экономики муниципального образования Московской области</w:t>
      </w:r>
      <w:proofErr w:type="gramEnd"/>
      <w:r w:rsidRPr="00914614">
        <w:rPr>
          <w:rFonts w:eastAsia="Calibri"/>
          <w:color w:val="000000" w:themeColor="text1"/>
          <w:szCs w:val="28"/>
          <w:lang w:eastAsia="en-US"/>
        </w:rPr>
        <w:t>»</w:t>
      </w:r>
    </w:p>
    <w:p w14:paraId="535DEF03" w14:textId="77777777" w:rsidR="008B35CC" w:rsidRPr="00914614" w:rsidRDefault="008B35CC" w:rsidP="008B35CC">
      <w:pPr>
        <w:jc w:val="center"/>
        <w:rPr>
          <w:rFonts w:eastAsia="Calibri"/>
          <w:color w:val="000000" w:themeColor="text1"/>
          <w:sz w:val="28"/>
          <w:szCs w:val="28"/>
        </w:rPr>
      </w:pPr>
    </w:p>
    <w:p w14:paraId="30B05434" w14:textId="77777777" w:rsidR="00447741" w:rsidRPr="00914614" w:rsidRDefault="00447741" w:rsidP="00F50A6C">
      <w:pPr>
        <w:shd w:val="clear" w:color="auto" w:fill="FFFFFF"/>
        <w:jc w:val="center"/>
        <w:rPr>
          <w:rFonts w:eastAsia="Calibri"/>
          <w:color w:val="000000" w:themeColor="text1"/>
          <w:sz w:val="2"/>
        </w:rPr>
      </w:pPr>
    </w:p>
    <w:tbl>
      <w:tblPr>
        <w:tblW w:w="4977" w:type="pct"/>
        <w:tblInd w:w="-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1"/>
        <w:gridCol w:w="3559"/>
        <w:gridCol w:w="1133"/>
        <w:gridCol w:w="1688"/>
        <w:gridCol w:w="1073"/>
        <w:gridCol w:w="814"/>
        <w:gridCol w:w="645"/>
        <w:gridCol w:w="193"/>
        <w:gridCol w:w="678"/>
        <w:gridCol w:w="353"/>
        <w:gridCol w:w="386"/>
        <w:gridCol w:w="868"/>
        <w:gridCol w:w="9"/>
        <w:gridCol w:w="880"/>
        <w:gridCol w:w="527"/>
        <w:gridCol w:w="732"/>
        <w:gridCol w:w="970"/>
      </w:tblGrid>
      <w:tr w:rsidR="00914614" w:rsidRPr="00914614" w14:paraId="52BE8282" w14:textId="77777777" w:rsidTr="0007600C">
        <w:tc>
          <w:tcPr>
            <w:tcW w:w="186" w:type="pct"/>
            <w:vMerge w:val="restart"/>
            <w:shd w:val="clear" w:color="auto" w:fill="auto"/>
            <w:vAlign w:val="center"/>
          </w:tcPr>
          <w:bookmarkEnd w:id="3"/>
          <w:p w14:paraId="779B14F2" w14:textId="77777777" w:rsidR="000D7071" w:rsidRPr="00914614" w:rsidRDefault="000D7071" w:rsidP="00AE059D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№№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п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>/п</w:t>
            </w:r>
          </w:p>
        </w:tc>
        <w:tc>
          <w:tcPr>
            <w:tcW w:w="1181" w:type="pct"/>
            <w:vMerge w:val="restart"/>
            <w:shd w:val="clear" w:color="auto" w:fill="auto"/>
            <w:vAlign w:val="center"/>
          </w:tcPr>
          <w:p w14:paraId="137F81C0" w14:textId="77777777" w:rsidR="000D7071" w:rsidRPr="00914614" w:rsidRDefault="000D7071" w:rsidP="00AE059D">
            <w:pPr>
              <w:spacing w:before="20"/>
              <w:jc w:val="center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Мероприятия по реализации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br/>
            </w:r>
            <w:r w:rsidR="00960C6C"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подпрограмм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ы</w:t>
            </w:r>
          </w:p>
        </w:tc>
        <w:tc>
          <w:tcPr>
            <w:tcW w:w="376" w:type="pct"/>
            <w:vMerge w:val="restart"/>
            <w:shd w:val="clear" w:color="auto" w:fill="auto"/>
            <w:vAlign w:val="center"/>
          </w:tcPr>
          <w:p w14:paraId="1DA163B7" w14:textId="77777777" w:rsidR="000D7071" w:rsidRPr="00914614" w:rsidRDefault="000D7071" w:rsidP="00F72B7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ок исполнения мероприятия</w:t>
            </w:r>
          </w:p>
          <w:p w14:paraId="537B2976" w14:textId="77777777" w:rsidR="00A0178E" w:rsidRPr="00914614" w:rsidRDefault="00A0178E" w:rsidP="00F72B7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(годы)</w:t>
            </w:r>
          </w:p>
        </w:tc>
        <w:tc>
          <w:tcPr>
            <w:tcW w:w="560" w:type="pct"/>
            <w:vMerge w:val="restart"/>
            <w:shd w:val="clear" w:color="auto" w:fill="auto"/>
            <w:vAlign w:val="center"/>
          </w:tcPr>
          <w:p w14:paraId="36F286BC" w14:textId="77777777" w:rsidR="000D7071" w:rsidRPr="00914614" w:rsidRDefault="000D7071" w:rsidP="00AE059D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356" w:type="pct"/>
            <w:vMerge w:val="restart"/>
            <w:shd w:val="clear" w:color="auto" w:fill="auto"/>
            <w:vAlign w:val="center"/>
          </w:tcPr>
          <w:p w14:paraId="11279F3C" w14:textId="6291C5BD" w:rsidR="000D7071" w:rsidRPr="00914614" w:rsidRDefault="000D7071" w:rsidP="007E08E8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Объем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фи</w:t>
            </w:r>
            <w:r w:rsidR="0007600C" w:rsidRPr="00914614">
              <w:rPr>
                <w:color w:val="000000" w:themeColor="text1"/>
                <w:sz w:val="18"/>
                <w:szCs w:val="18"/>
              </w:rPr>
              <w:t>-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нансирования</w:t>
            </w:r>
            <w:proofErr w:type="spellEnd"/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мероприятия в</w:t>
            </w:r>
            <w:r w:rsidR="00287C9F" w:rsidRPr="00914614">
              <w:rPr>
                <w:color w:val="000000" w:themeColor="text1"/>
                <w:sz w:val="18"/>
                <w:szCs w:val="18"/>
              </w:rPr>
              <w:t> </w:t>
            </w:r>
            <w:r w:rsidR="00E714FD" w:rsidRPr="00914614">
              <w:rPr>
                <w:color w:val="000000" w:themeColor="text1"/>
                <w:sz w:val="18"/>
                <w:szCs w:val="18"/>
              </w:rPr>
              <w:t>201</w:t>
            </w:r>
            <w:r w:rsidR="00BA550C" w:rsidRPr="00914614">
              <w:rPr>
                <w:color w:val="000000" w:themeColor="text1"/>
                <w:sz w:val="18"/>
                <w:szCs w:val="18"/>
              </w:rPr>
              <w:t>9</w:t>
            </w:r>
            <w:r w:rsidR="009A5C28" w:rsidRPr="00914614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914614">
              <w:rPr>
                <w:color w:val="000000" w:themeColor="text1"/>
                <w:sz w:val="18"/>
                <w:szCs w:val="18"/>
              </w:rPr>
              <w:t>году (тыс.</w:t>
            </w:r>
            <w:r w:rsidR="00BE5F52" w:rsidRPr="00914614">
              <w:rPr>
                <w:color w:val="000000" w:themeColor="text1"/>
                <w:sz w:val="18"/>
                <w:szCs w:val="18"/>
              </w:rPr>
              <w:t> </w:t>
            </w:r>
            <w:r w:rsidRPr="00914614">
              <w:rPr>
                <w:color w:val="000000" w:themeColor="text1"/>
                <w:sz w:val="18"/>
                <w:szCs w:val="18"/>
              </w:rPr>
              <w:t>рублей)</w:t>
            </w:r>
          </w:p>
        </w:tc>
        <w:tc>
          <w:tcPr>
            <w:tcW w:w="270" w:type="pct"/>
            <w:vMerge w:val="restart"/>
            <w:shd w:val="clear" w:color="auto" w:fill="auto"/>
            <w:vAlign w:val="center"/>
          </w:tcPr>
          <w:p w14:paraId="38147878" w14:textId="77777777" w:rsidR="000D7071" w:rsidRPr="00914614" w:rsidRDefault="000D7071" w:rsidP="00AE059D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Всего</w:t>
            </w:r>
            <w:r w:rsidRPr="00914614">
              <w:rPr>
                <w:color w:val="000000" w:themeColor="text1"/>
                <w:sz w:val="18"/>
                <w:szCs w:val="18"/>
              </w:rPr>
              <w:br/>
              <w:t>(тыс. руб.)</w:t>
            </w:r>
          </w:p>
        </w:tc>
        <w:tc>
          <w:tcPr>
            <w:tcW w:w="1331" w:type="pct"/>
            <w:gridSpan w:val="8"/>
            <w:vAlign w:val="center"/>
          </w:tcPr>
          <w:p w14:paraId="045E6BDD" w14:textId="77777777" w:rsidR="000D7071" w:rsidRPr="00914614" w:rsidRDefault="000D7071" w:rsidP="00AE059D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Объем финансирования по</w:t>
            </w:r>
            <w:r w:rsidR="00287C9F" w:rsidRPr="00914614">
              <w:rPr>
                <w:color w:val="000000" w:themeColor="text1"/>
                <w:sz w:val="18"/>
                <w:szCs w:val="18"/>
              </w:rPr>
              <w:t> </w:t>
            </w:r>
            <w:r w:rsidRPr="00914614">
              <w:rPr>
                <w:color w:val="000000" w:themeColor="text1"/>
                <w:sz w:val="18"/>
                <w:szCs w:val="18"/>
              </w:rPr>
              <w:t>годам, (тыс. рублей)</w:t>
            </w:r>
          </w:p>
        </w:tc>
        <w:tc>
          <w:tcPr>
            <w:tcW w:w="418" w:type="pct"/>
            <w:gridSpan w:val="2"/>
            <w:vMerge w:val="restart"/>
            <w:shd w:val="clear" w:color="auto" w:fill="auto"/>
            <w:vAlign w:val="center"/>
          </w:tcPr>
          <w:p w14:paraId="355CAFB6" w14:textId="5DE371AF" w:rsidR="000D7071" w:rsidRPr="00914614" w:rsidRDefault="000D7071" w:rsidP="0007600C">
            <w:pPr>
              <w:spacing w:before="20"/>
              <w:rPr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Ответствен</w:t>
            </w:r>
            <w:r w:rsidR="0007600C" w:rsidRPr="00914614">
              <w:rPr>
                <w:color w:val="000000" w:themeColor="text1"/>
                <w:sz w:val="18"/>
                <w:szCs w:val="18"/>
              </w:rPr>
              <w:t>-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ный</w:t>
            </w:r>
            <w:proofErr w:type="spellEnd"/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за выполнение мероприятия </w:t>
            </w:r>
            <w:r w:rsidR="00960C6C" w:rsidRPr="00914614">
              <w:rPr>
                <w:color w:val="000000" w:themeColor="text1"/>
                <w:sz w:val="18"/>
                <w:szCs w:val="18"/>
              </w:rPr>
              <w:t>подпрограмм</w:t>
            </w:r>
            <w:r w:rsidRPr="00914614">
              <w:rPr>
                <w:color w:val="000000" w:themeColor="text1"/>
                <w:sz w:val="18"/>
                <w:szCs w:val="18"/>
              </w:rPr>
              <w:t>ы</w:t>
            </w:r>
          </w:p>
        </w:tc>
        <w:tc>
          <w:tcPr>
            <w:tcW w:w="323" w:type="pct"/>
            <w:vMerge w:val="restart"/>
            <w:shd w:val="clear" w:color="auto" w:fill="auto"/>
            <w:vAlign w:val="center"/>
          </w:tcPr>
          <w:p w14:paraId="3FCDBC53" w14:textId="1550D1F8" w:rsidR="000D7071" w:rsidRPr="00914614" w:rsidRDefault="000D7071" w:rsidP="0007600C">
            <w:pPr>
              <w:spacing w:before="20"/>
              <w:rPr>
                <w:color w:val="000000" w:themeColor="text1"/>
                <w:sz w:val="18"/>
                <w:szCs w:val="18"/>
              </w:rPr>
            </w:pPr>
            <w:proofErr w:type="spellStart"/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Результа</w:t>
            </w:r>
            <w:proofErr w:type="spellEnd"/>
            <w:r w:rsidR="0007600C" w:rsidRPr="00914614">
              <w:rPr>
                <w:color w:val="000000" w:themeColor="text1"/>
                <w:sz w:val="18"/>
                <w:szCs w:val="18"/>
              </w:rPr>
              <w:t>-</w:t>
            </w:r>
            <w:r w:rsidRPr="00914614">
              <w:rPr>
                <w:color w:val="000000" w:themeColor="text1"/>
                <w:sz w:val="18"/>
                <w:szCs w:val="18"/>
              </w:rPr>
              <w:t>ты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выпол</w:t>
            </w:r>
            <w:proofErr w:type="spellEnd"/>
            <w:r w:rsidR="0007600C" w:rsidRPr="00914614">
              <w:rPr>
                <w:color w:val="000000" w:themeColor="text1"/>
                <w:sz w:val="18"/>
                <w:szCs w:val="18"/>
              </w:rPr>
              <w:t>-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нения мероприятий </w:t>
            </w:r>
            <w:r w:rsidR="00960C6C" w:rsidRPr="00914614">
              <w:rPr>
                <w:color w:val="000000" w:themeColor="text1"/>
                <w:sz w:val="18"/>
                <w:szCs w:val="18"/>
              </w:rPr>
              <w:t>подпрограмм</w:t>
            </w:r>
            <w:r w:rsidRPr="00914614">
              <w:rPr>
                <w:color w:val="000000" w:themeColor="text1"/>
                <w:sz w:val="18"/>
                <w:szCs w:val="18"/>
              </w:rPr>
              <w:t>ы</w:t>
            </w:r>
          </w:p>
        </w:tc>
      </w:tr>
      <w:tr w:rsidR="00914614" w:rsidRPr="00914614" w14:paraId="383C270C" w14:textId="77777777" w:rsidTr="0007600C">
        <w:trPr>
          <w:trHeight w:val="438"/>
        </w:trPr>
        <w:tc>
          <w:tcPr>
            <w:tcW w:w="186" w:type="pct"/>
            <w:vMerge/>
            <w:shd w:val="clear" w:color="auto" w:fill="auto"/>
          </w:tcPr>
          <w:p w14:paraId="71A1A491" w14:textId="77777777" w:rsidR="00BA550C" w:rsidRPr="00914614" w:rsidRDefault="00BA550C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61334BBB" w14:textId="77777777" w:rsidR="00BA550C" w:rsidRPr="00914614" w:rsidRDefault="00BA550C" w:rsidP="00BA550C">
            <w:pPr>
              <w:spacing w:before="20"/>
              <w:jc w:val="center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07ED24EC" w14:textId="77777777" w:rsidR="00BA550C" w:rsidRPr="00914614" w:rsidRDefault="00BA550C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vMerge/>
            <w:shd w:val="clear" w:color="auto" w:fill="auto"/>
          </w:tcPr>
          <w:p w14:paraId="2FAE1900" w14:textId="77777777" w:rsidR="00BA550C" w:rsidRPr="00914614" w:rsidRDefault="00BA550C" w:rsidP="00BA550C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vMerge/>
            <w:shd w:val="clear" w:color="auto" w:fill="auto"/>
          </w:tcPr>
          <w:p w14:paraId="4501CF5F" w14:textId="77777777" w:rsidR="00BA550C" w:rsidRPr="00914614" w:rsidRDefault="00BA550C" w:rsidP="00BA550C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vMerge/>
            <w:shd w:val="clear" w:color="auto" w:fill="auto"/>
          </w:tcPr>
          <w:p w14:paraId="717D3617" w14:textId="77777777" w:rsidR="00BA550C" w:rsidRPr="00914614" w:rsidRDefault="00BA550C" w:rsidP="00BA550C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8" w:type="pct"/>
            <w:gridSpan w:val="2"/>
            <w:vAlign w:val="center"/>
          </w:tcPr>
          <w:p w14:paraId="6B91149A" w14:textId="5FCF4618" w:rsidR="00BA550C" w:rsidRPr="00914614" w:rsidRDefault="00BA550C" w:rsidP="00BA550C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2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37D048B7" w14:textId="60110A77" w:rsidR="00BA550C" w:rsidRPr="00914614" w:rsidRDefault="00BA550C" w:rsidP="00BA550C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21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4C825631" w14:textId="7FC319BA" w:rsidR="00BA550C" w:rsidRPr="00914614" w:rsidRDefault="00BA550C" w:rsidP="00BA550C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22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3F317B1B" w14:textId="0A344818" w:rsidR="00BA550C" w:rsidRPr="00914614" w:rsidRDefault="00BA550C" w:rsidP="00BA550C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2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3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684C8476" w14:textId="2D490D2F" w:rsidR="00BA550C" w:rsidRPr="00914614" w:rsidRDefault="00BA550C" w:rsidP="00BA550C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2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4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5A8291E9" w14:textId="77777777" w:rsidR="00BA550C" w:rsidRPr="00914614" w:rsidRDefault="00BA550C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5E2478D3" w14:textId="77777777" w:rsidR="00BA550C" w:rsidRPr="00914614" w:rsidRDefault="00BA550C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0138C106" w14:textId="77777777" w:rsidTr="0007600C">
        <w:trPr>
          <w:trHeight w:val="455"/>
        </w:trPr>
        <w:tc>
          <w:tcPr>
            <w:tcW w:w="186" w:type="pct"/>
            <w:shd w:val="clear" w:color="auto" w:fill="auto"/>
          </w:tcPr>
          <w:p w14:paraId="76B2BC84" w14:textId="77777777" w:rsidR="004D4227" w:rsidRPr="00914614" w:rsidRDefault="004D4227" w:rsidP="004D4227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181" w:type="pct"/>
            <w:shd w:val="clear" w:color="auto" w:fill="auto"/>
          </w:tcPr>
          <w:p w14:paraId="41F706E5" w14:textId="77777777" w:rsidR="004D4227" w:rsidRPr="00914614" w:rsidRDefault="004D4227" w:rsidP="004D4227">
            <w:pPr>
              <w:spacing w:before="20"/>
              <w:jc w:val="center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2</w:t>
            </w:r>
          </w:p>
        </w:tc>
        <w:tc>
          <w:tcPr>
            <w:tcW w:w="376" w:type="pct"/>
            <w:shd w:val="clear" w:color="auto" w:fill="auto"/>
          </w:tcPr>
          <w:p w14:paraId="3CD04B3F" w14:textId="77777777" w:rsidR="004D4227" w:rsidRPr="00914614" w:rsidRDefault="004D4227" w:rsidP="004D4227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560" w:type="pct"/>
            <w:shd w:val="clear" w:color="auto" w:fill="auto"/>
          </w:tcPr>
          <w:p w14:paraId="1DE37160" w14:textId="77777777" w:rsidR="004D4227" w:rsidRPr="00914614" w:rsidRDefault="004D4227" w:rsidP="004D4227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356" w:type="pct"/>
            <w:shd w:val="clear" w:color="auto" w:fill="auto"/>
          </w:tcPr>
          <w:p w14:paraId="39814046" w14:textId="77777777" w:rsidR="004D4227" w:rsidRPr="00914614" w:rsidRDefault="004D4227" w:rsidP="004D4227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270" w:type="pct"/>
            <w:shd w:val="clear" w:color="auto" w:fill="auto"/>
          </w:tcPr>
          <w:p w14:paraId="2E8B9373" w14:textId="77777777" w:rsidR="004D4227" w:rsidRPr="00914614" w:rsidRDefault="004D4227" w:rsidP="004D4227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278" w:type="pct"/>
            <w:gridSpan w:val="2"/>
          </w:tcPr>
          <w:p w14:paraId="3BA46A56" w14:textId="77777777" w:rsidR="004D4227" w:rsidRPr="00914614" w:rsidRDefault="004D4227" w:rsidP="004D4227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225" w:type="pct"/>
            <w:shd w:val="clear" w:color="auto" w:fill="auto"/>
          </w:tcPr>
          <w:p w14:paraId="2D902AA1" w14:textId="77777777" w:rsidR="004D4227" w:rsidRPr="00914614" w:rsidRDefault="004D4227" w:rsidP="004D4227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245" w:type="pct"/>
            <w:gridSpan w:val="2"/>
            <w:shd w:val="clear" w:color="auto" w:fill="auto"/>
          </w:tcPr>
          <w:p w14:paraId="0EC01D9C" w14:textId="77777777" w:rsidR="004D4227" w:rsidRPr="00914614" w:rsidRDefault="004D4227" w:rsidP="004D4227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288" w:type="pct"/>
            <w:shd w:val="clear" w:color="auto" w:fill="auto"/>
          </w:tcPr>
          <w:p w14:paraId="7B3CA935" w14:textId="77777777" w:rsidR="004D4227" w:rsidRPr="00914614" w:rsidRDefault="004D4227" w:rsidP="004D4227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294" w:type="pct"/>
            <w:gridSpan w:val="2"/>
            <w:shd w:val="clear" w:color="auto" w:fill="auto"/>
          </w:tcPr>
          <w:p w14:paraId="613457A7" w14:textId="77777777" w:rsidR="004D4227" w:rsidRPr="00914614" w:rsidRDefault="004D4227" w:rsidP="004D4227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1</w:t>
            </w:r>
          </w:p>
        </w:tc>
        <w:tc>
          <w:tcPr>
            <w:tcW w:w="418" w:type="pct"/>
            <w:gridSpan w:val="2"/>
            <w:shd w:val="clear" w:color="auto" w:fill="auto"/>
          </w:tcPr>
          <w:p w14:paraId="3013962F" w14:textId="77777777" w:rsidR="004D4227" w:rsidRPr="00914614" w:rsidRDefault="004D4227" w:rsidP="004D4227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323" w:type="pct"/>
            <w:shd w:val="clear" w:color="auto" w:fill="auto"/>
          </w:tcPr>
          <w:p w14:paraId="7A754DDB" w14:textId="77777777" w:rsidR="004D4227" w:rsidRPr="00914614" w:rsidRDefault="004D4227" w:rsidP="004D4227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3</w:t>
            </w:r>
          </w:p>
        </w:tc>
      </w:tr>
      <w:tr w:rsidR="00914614" w:rsidRPr="00914614" w14:paraId="1D8AC271" w14:textId="77777777" w:rsidTr="0007600C">
        <w:trPr>
          <w:trHeight w:val="58"/>
        </w:trPr>
        <w:tc>
          <w:tcPr>
            <w:tcW w:w="186" w:type="pct"/>
            <w:vMerge w:val="restart"/>
            <w:shd w:val="clear" w:color="auto" w:fill="auto"/>
          </w:tcPr>
          <w:p w14:paraId="7951BD65" w14:textId="77777777" w:rsidR="004744BB" w:rsidRPr="00914614" w:rsidRDefault="004744BB" w:rsidP="004D4227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  <w:lang w:val="en-US"/>
              </w:rPr>
              <w:t>1</w:t>
            </w: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1181" w:type="pct"/>
            <w:vMerge w:val="restart"/>
            <w:shd w:val="clear" w:color="auto" w:fill="auto"/>
          </w:tcPr>
          <w:p w14:paraId="4FDBD110" w14:textId="34438049" w:rsidR="004744BB" w:rsidRPr="00914614" w:rsidRDefault="004744BB" w:rsidP="00721903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 xml:space="preserve">Основное мероприятие 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val="en-US" w:eastAsia="en-US"/>
              </w:rPr>
              <w:t>0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1. Информационная инфраструктура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3EF0447B" w14:textId="6DCD063B" w:rsidR="004744BB" w:rsidRPr="00914614" w:rsidRDefault="004744BB" w:rsidP="00BA550C">
            <w:pPr>
              <w:spacing w:before="20"/>
              <w:jc w:val="center"/>
              <w:rPr>
                <w:iCs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</w:rPr>
              <w:t>-2024</w:t>
            </w:r>
          </w:p>
        </w:tc>
        <w:tc>
          <w:tcPr>
            <w:tcW w:w="560" w:type="pct"/>
            <w:shd w:val="clear" w:color="auto" w:fill="auto"/>
          </w:tcPr>
          <w:p w14:paraId="227FEB37" w14:textId="77777777" w:rsidR="004744BB" w:rsidRPr="00914614" w:rsidRDefault="004744BB" w:rsidP="004D4227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, в том числе:</w:t>
            </w:r>
          </w:p>
        </w:tc>
        <w:tc>
          <w:tcPr>
            <w:tcW w:w="356" w:type="pct"/>
            <w:shd w:val="clear" w:color="auto" w:fill="auto"/>
          </w:tcPr>
          <w:p w14:paraId="206F703A" w14:textId="624EFEA1" w:rsidR="004744BB" w:rsidRPr="00914614" w:rsidRDefault="004744BB" w:rsidP="004D4227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6E313357" w14:textId="63CE116D" w:rsidR="004744BB" w:rsidRPr="00914614" w:rsidRDefault="0018085C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 569,9</w:t>
            </w:r>
          </w:p>
        </w:tc>
        <w:tc>
          <w:tcPr>
            <w:tcW w:w="278" w:type="pct"/>
            <w:gridSpan w:val="2"/>
            <w:vAlign w:val="center"/>
          </w:tcPr>
          <w:p w14:paraId="708B7B60" w14:textId="6E33AB01" w:rsidR="004744BB" w:rsidRPr="00914614" w:rsidRDefault="0018085C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 570,1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32090BEF" w14:textId="4949F6E2" w:rsidR="004744BB" w:rsidRPr="00914614" w:rsidRDefault="004744BB" w:rsidP="002712C4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499,8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201BA59F" w14:textId="1D2DEBE8" w:rsidR="004744BB" w:rsidRPr="00914614" w:rsidRDefault="004744BB" w:rsidP="002712C4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500,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5FAD7769" w14:textId="2E5C0298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500,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1CCAEF42" w14:textId="11566EDE" w:rsidR="004744BB" w:rsidRPr="00914614" w:rsidRDefault="004744BB" w:rsidP="002712C4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500,0</w:t>
            </w:r>
          </w:p>
        </w:tc>
        <w:tc>
          <w:tcPr>
            <w:tcW w:w="418" w:type="pct"/>
            <w:gridSpan w:val="2"/>
            <w:vMerge w:val="restart"/>
            <w:shd w:val="clear" w:color="auto" w:fill="auto"/>
          </w:tcPr>
          <w:p w14:paraId="304970F9" w14:textId="77777777" w:rsidR="004744BB" w:rsidRPr="00914614" w:rsidRDefault="004744BB" w:rsidP="004D4227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 w:val="restart"/>
            <w:shd w:val="clear" w:color="auto" w:fill="auto"/>
          </w:tcPr>
          <w:p w14:paraId="0C7FCA91" w14:textId="77777777" w:rsidR="004744BB" w:rsidRPr="00914614" w:rsidRDefault="004744BB" w:rsidP="004D4227">
            <w:pPr>
              <w:spacing w:before="2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 </w:t>
            </w:r>
          </w:p>
        </w:tc>
      </w:tr>
      <w:tr w:rsidR="00914614" w:rsidRPr="00914614" w14:paraId="6B994925" w14:textId="77777777" w:rsidTr="0007600C">
        <w:trPr>
          <w:trHeight w:val="198"/>
        </w:trPr>
        <w:tc>
          <w:tcPr>
            <w:tcW w:w="186" w:type="pct"/>
            <w:vMerge/>
            <w:shd w:val="clear" w:color="auto" w:fill="auto"/>
          </w:tcPr>
          <w:p w14:paraId="6F523181" w14:textId="77777777" w:rsidR="004744BB" w:rsidRPr="00914614" w:rsidRDefault="004744BB" w:rsidP="004D4227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3F421481" w14:textId="77777777" w:rsidR="004744BB" w:rsidRPr="00914614" w:rsidRDefault="004744BB" w:rsidP="004D4227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65196F67" w14:textId="77777777" w:rsidR="004744BB" w:rsidRPr="00914614" w:rsidRDefault="004744BB" w:rsidP="004D4227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1BD3BAC1" w14:textId="77777777" w:rsidR="004744BB" w:rsidRPr="00914614" w:rsidRDefault="004744BB" w:rsidP="004D4227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shd w:val="clear" w:color="auto" w:fill="auto"/>
          </w:tcPr>
          <w:p w14:paraId="24B04D04" w14:textId="77777777" w:rsidR="004744BB" w:rsidRPr="00914614" w:rsidRDefault="004744BB" w:rsidP="004D4227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1A875032" w14:textId="0BC0668E" w:rsidR="004744BB" w:rsidRPr="00914614" w:rsidRDefault="0018085C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 569,9</w:t>
            </w:r>
          </w:p>
        </w:tc>
        <w:tc>
          <w:tcPr>
            <w:tcW w:w="278" w:type="pct"/>
            <w:gridSpan w:val="2"/>
            <w:vAlign w:val="center"/>
          </w:tcPr>
          <w:p w14:paraId="541C5B6A" w14:textId="2744F025" w:rsidR="004744BB" w:rsidRPr="00914614" w:rsidRDefault="0018085C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 570,1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5EEBD5C3" w14:textId="57117D73" w:rsidR="004744BB" w:rsidRPr="00914614" w:rsidRDefault="004744BB" w:rsidP="002712C4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499,8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18747508" w14:textId="05BFE90B" w:rsidR="004744BB" w:rsidRPr="00914614" w:rsidRDefault="004744BB" w:rsidP="002712C4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500,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46BA698E" w14:textId="1ADC5285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500,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78704885" w14:textId="3BE7F71E" w:rsidR="004744BB" w:rsidRPr="00914614" w:rsidRDefault="004744BB" w:rsidP="002712C4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500,0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069B11A7" w14:textId="77777777" w:rsidR="004744BB" w:rsidRPr="00914614" w:rsidRDefault="004744BB" w:rsidP="004D4227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0600E68C" w14:textId="77777777" w:rsidR="004744BB" w:rsidRPr="00914614" w:rsidRDefault="004744BB" w:rsidP="004D4227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488380B3" w14:textId="77777777" w:rsidTr="0007600C">
        <w:trPr>
          <w:trHeight w:val="192"/>
        </w:trPr>
        <w:tc>
          <w:tcPr>
            <w:tcW w:w="186" w:type="pct"/>
            <w:vMerge/>
            <w:shd w:val="clear" w:color="auto" w:fill="auto"/>
          </w:tcPr>
          <w:p w14:paraId="72980ACC" w14:textId="77777777" w:rsidR="004744BB" w:rsidRPr="00914614" w:rsidRDefault="004744BB" w:rsidP="004D4227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4DE325C6" w14:textId="77777777" w:rsidR="004744BB" w:rsidRPr="00914614" w:rsidRDefault="004744BB" w:rsidP="004D4227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1E2D0BE7" w14:textId="77777777" w:rsidR="004744BB" w:rsidRPr="00914614" w:rsidRDefault="004744BB" w:rsidP="004D4227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412E50C5" w14:textId="77777777" w:rsidR="004744BB" w:rsidRPr="00914614" w:rsidRDefault="004744BB" w:rsidP="004D4227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Внебюджетные источники</w:t>
            </w:r>
          </w:p>
        </w:tc>
        <w:tc>
          <w:tcPr>
            <w:tcW w:w="356" w:type="pct"/>
            <w:shd w:val="clear" w:color="auto" w:fill="auto"/>
          </w:tcPr>
          <w:p w14:paraId="28DD63B8" w14:textId="77777777" w:rsidR="004744BB" w:rsidRPr="00914614" w:rsidRDefault="004744BB" w:rsidP="004D4227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50474EA1" w14:textId="48A18DAA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78" w:type="pct"/>
            <w:gridSpan w:val="2"/>
            <w:vAlign w:val="center"/>
          </w:tcPr>
          <w:p w14:paraId="5AA04696" w14:textId="78C4A0F9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51C0C900" w14:textId="2A607814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6BEBDD0A" w14:textId="51EB686A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528BB2E1" w14:textId="4F11797B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545A5175" w14:textId="6C6E4EC1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27F3C8AD" w14:textId="77777777" w:rsidR="004744BB" w:rsidRPr="00914614" w:rsidRDefault="004744BB" w:rsidP="004D4227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4E666026" w14:textId="77777777" w:rsidR="004744BB" w:rsidRPr="00914614" w:rsidRDefault="004744BB" w:rsidP="004D4227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500E01C7" w14:textId="77777777" w:rsidTr="0007600C">
        <w:trPr>
          <w:trHeight w:val="164"/>
        </w:trPr>
        <w:tc>
          <w:tcPr>
            <w:tcW w:w="186" w:type="pct"/>
            <w:vMerge w:val="restart"/>
            <w:shd w:val="clear" w:color="auto" w:fill="auto"/>
          </w:tcPr>
          <w:p w14:paraId="77ED2645" w14:textId="77777777" w:rsidR="004744BB" w:rsidRPr="00914614" w:rsidRDefault="004744BB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.</w:t>
            </w: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  <w:lang w:val="en-US"/>
              </w:rPr>
              <w:t>1.</w:t>
            </w:r>
          </w:p>
        </w:tc>
        <w:tc>
          <w:tcPr>
            <w:tcW w:w="1181" w:type="pct"/>
            <w:vMerge w:val="restart"/>
            <w:shd w:val="clear" w:color="auto" w:fill="auto"/>
          </w:tcPr>
          <w:p w14:paraId="5FE21DB3" w14:textId="579C8FB7" w:rsidR="004744BB" w:rsidRPr="00914614" w:rsidRDefault="004744BB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Мероприятие 01.01. Обеспечение доступности для населения муниципального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образования Московской области современных услуг широкополосного доступа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в сеть Интернет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009A46F4" w14:textId="6A3E8F6E" w:rsidR="004744BB" w:rsidRPr="00914614" w:rsidRDefault="004744BB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20-2024</w:t>
            </w:r>
          </w:p>
        </w:tc>
        <w:tc>
          <w:tcPr>
            <w:tcW w:w="560" w:type="pct"/>
            <w:shd w:val="clear" w:color="auto" w:fill="auto"/>
          </w:tcPr>
          <w:p w14:paraId="39A0B9D6" w14:textId="77777777" w:rsidR="004744BB" w:rsidRPr="00914614" w:rsidRDefault="004744BB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, в том числе:</w:t>
            </w:r>
          </w:p>
        </w:tc>
        <w:tc>
          <w:tcPr>
            <w:tcW w:w="356" w:type="pct"/>
            <w:shd w:val="clear" w:color="auto" w:fill="auto"/>
          </w:tcPr>
          <w:p w14:paraId="66060D40" w14:textId="77777777" w:rsidR="004744BB" w:rsidRPr="00914614" w:rsidRDefault="004744BB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113732A2" w14:textId="3DCD7405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78" w:type="pct"/>
            <w:gridSpan w:val="2"/>
            <w:vAlign w:val="center"/>
          </w:tcPr>
          <w:p w14:paraId="0D9E374A" w14:textId="0DE8AEE6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09BBBB79" w14:textId="328A612E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0213BD2B" w14:textId="01BF0153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4A4CD48A" w14:textId="17A277F0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00829BA3" w14:textId="4EE0012A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 w:val="restart"/>
            <w:shd w:val="clear" w:color="auto" w:fill="auto"/>
          </w:tcPr>
          <w:p w14:paraId="2D997D1B" w14:textId="77777777" w:rsidR="004744BB" w:rsidRPr="00914614" w:rsidRDefault="004744BB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 w:val="restart"/>
            <w:shd w:val="clear" w:color="auto" w:fill="auto"/>
          </w:tcPr>
          <w:p w14:paraId="746133D2" w14:textId="77777777" w:rsidR="004744BB" w:rsidRPr="00914614" w:rsidRDefault="004744BB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6625CAE8" w14:textId="77777777" w:rsidTr="0007600C">
        <w:trPr>
          <w:trHeight w:val="240"/>
        </w:trPr>
        <w:tc>
          <w:tcPr>
            <w:tcW w:w="186" w:type="pct"/>
            <w:vMerge/>
            <w:shd w:val="clear" w:color="auto" w:fill="auto"/>
          </w:tcPr>
          <w:p w14:paraId="4467028A" w14:textId="77777777" w:rsidR="004744BB" w:rsidRPr="00914614" w:rsidRDefault="004744BB" w:rsidP="004D4227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3ED93A68" w14:textId="77777777" w:rsidR="004744BB" w:rsidRPr="00914614" w:rsidRDefault="004744BB" w:rsidP="004D4227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2EA26C31" w14:textId="77777777" w:rsidR="004744BB" w:rsidRPr="00914614" w:rsidRDefault="004744BB" w:rsidP="004D4227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281D676C" w14:textId="77777777" w:rsidR="004744BB" w:rsidRPr="00914614" w:rsidRDefault="004744BB" w:rsidP="004D4227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shd w:val="clear" w:color="auto" w:fill="auto"/>
          </w:tcPr>
          <w:p w14:paraId="0B1568FD" w14:textId="77777777" w:rsidR="004744BB" w:rsidRPr="00914614" w:rsidRDefault="004744BB" w:rsidP="004D4227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4F6961B7" w14:textId="029983F9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78" w:type="pct"/>
            <w:gridSpan w:val="2"/>
            <w:vAlign w:val="center"/>
          </w:tcPr>
          <w:p w14:paraId="18D67EFA" w14:textId="5668A785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77D1F9F5" w14:textId="07EF7EC7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4D6F3499" w14:textId="09DF3A2A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3E41B084" w14:textId="53C714A1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791D971C" w14:textId="176F473F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7F3B013B" w14:textId="77777777" w:rsidR="004744BB" w:rsidRPr="00914614" w:rsidRDefault="004744BB" w:rsidP="004D4227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15AB4293" w14:textId="77777777" w:rsidR="004744BB" w:rsidRPr="00914614" w:rsidRDefault="004744BB" w:rsidP="004D4227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2AED7F73" w14:textId="77777777" w:rsidTr="0007600C">
        <w:trPr>
          <w:trHeight w:val="170"/>
        </w:trPr>
        <w:tc>
          <w:tcPr>
            <w:tcW w:w="186" w:type="pct"/>
            <w:vMerge/>
            <w:shd w:val="clear" w:color="auto" w:fill="auto"/>
          </w:tcPr>
          <w:p w14:paraId="52E60763" w14:textId="77777777" w:rsidR="004744BB" w:rsidRPr="00914614" w:rsidRDefault="004744BB" w:rsidP="004D4227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5DB64A63" w14:textId="77777777" w:rsidR="004744BB" w:rsidRPr="00914614" w:rsidRDefault="004744BB" w:rsidP="004D4227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3550A79C" w14:textId="77777777" w:rsidR="004744BB" w:rsidRPr="00914614" w:rsidRDefault="004744BB" w:rsidP="004D4227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723AD7DF" w14:textId="77777777" w:rsidR="004744BB" w:rsidRPr="00914614" w:rsidRDefault="004744BB" w:rsidP="004D4227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  <w:vertAlign w:val="superscript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Внебюджетные источники</w:t>
            </w:r>
          </w:p>
        </w:tc>
        <w:tc>
          <w:tcPr>
            <w:tcW w:w="356" w:type="pct"/>
            <w:shd w:val="clear" w:color="auto" w:fill="auto"/>
          </w:tcPr>
          <w:p w14:paraId="56787BCC" w14:textId="77777777" w:rsidR="004744BB" w:rsidRPr="00914614" w:rsidRDefault="004744BB" w:rsidP="004D4227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67322FA0" w14:textId="230CFECD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78" w:type="pct"/>
            <w:gridSpan w:val="2"/>
            <w:vAlign w:val="center"/>
          </w:tcPr>
          <w:p w14:paraId="0B5A0A42" w14:textId="4497B9D1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1848467E" w14:textId="0BC05B60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27C51250" w14:textId="6D7E1A2F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4E5C45ED" w14:textId="19BF72A4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44F37E26" w14:textId="609DB0E7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4C3B449B" w14:textId="77777777" w:rsidR="004744BB" w:rsidRPr="00914614" w:rsidRDefault="004744BB" w:rsidP="004D4227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18C3CF1E" w14:textId="77777777" w:rsidR="004744BB" w:rsidRPr="00914614" w:rsidRDefault="004744BB" w:rsidP="004D4227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42D2712B" w14:textId="77777777" w:rsidTr="0007600C">
        <w:trPr>
          <w:trHeight w:val="218"/>
        </w:trPr>
        <w:tc>
          <w:tcPr>
            <w:tcW w:w="186" w:type="pct"/>
            <w:vMerge w:val="restart"/>
            <w:shd w:val="clear" w:color="auto" w:fill="auto"/>
          </w:tcPr>
          <w:p w14:paraId="743F388A" w14:textId="77777777" w:rsidR="004744BB" w:rsidRPr="00914614" w:rsidRDefault="004744BB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.2.</w:t>
            </w:r>
          </w:p>
        </w:tc>
        <w:tc>
          <w:tcPr>
            <w:tcW w:w="1181" w:type="pct"/>
            <w:vMerge w:val="restart"/>
            <w:shd w:val="clear" w:color="auto" w:fill="auto"/>
          </w:tcPr>
          <w:p w14:paraId="3868F733" w14:textId="063E7234" w:rsidR="004744BB" w:rsidRPr="00914614" w:rsidRDefault="004744BB" w:rsidP="003C4F50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2DE03D1D" w14:textId="47540F5D" w:rsidR="004744BB" w:rsidRPr="00914614" w:rsidRDefault="004744BB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20-2024</w:t>
            </w:r>
          </w:p>
        </w:tc>
        <w:tc>
          <w:tcPr>
            <w:tcW w:w="560" w:type="pct"/>
            <w:shd w:val="clear" w:color="auto" w:fill="auto"/>
          </w:tcPr>
          <w:p w14:paraId="0E95565B" w14:textId="77777777" w:rsidR="004744BB" w:rsidRPr="00914614" w:rsidRDefault="004744BB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, в том числе:</w:t>
            </w:r>
          </w:p>
        </w:tc>
        <w:tc>
          <w:tcPr>
            <w:tcW w:w="356" w:type="pct"/>
            <w:shd w:val="clear" w:color="auto" w:fill="auto"/>
          </w:tcPr>
          <w:p w14:paraId="121EAC37" w14:textId="77777777" w:rsidR="004744BB" w:rsidRPr="00914614" w:rsidRDefault="004744BB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3DC17493" w14:textId="1C987805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78" w:type="pct"/>
            <w:gridSpan w:val="2"/>
            <w:vAlign w:val="center"/>
          </w:tcPr>
          <w:p w14:paraId="41A206E4" w14:textId="20411316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vAlign w:val="center"/>
          </w:tcPr>
          <w:p w14:paraId="7FEF2A59" w14:textId="7B860077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vAlign w:val="center"/>
          </w:tcPr>
          <w:p w14:paraId="15388A27" w14:textId="5ECCCE63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vAlign w:val="center"/>
          </w:tcPr>
          <w:p w14:paraId="3518AA59" w14:textId="7216A13A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4BEA4F" w14:textId="6934122C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 w:val="restart"/>
            <w:shd w:val="clear" w:color="auto" w:fill="auto"/>
          </w:tcPr>
          <w:p w14:paraId="1168813D" w14:textId="77777777" w:rsidR="004744BB" w:rsidRPr="00914614" w:rsidRDefault="004744BB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 w:val="restart"/>
            <w:shd w:val="clear" w:color="auto" w:fill="auto"/>
          </w:tcPr>
          <w:p w14:paraId="7132BEE6" w14:textId="77777777" w:rsidR="004744BB" w:rsidRPr="00914614" w:rsidRDefault="004744BB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652CA315" w14:textId="77777777" w:rsidTr="0007600C">
        <w:trPr>
          <w:trHeight w:val="217"/>
        </w:trPr>
        <w:tc>
          <w:tcPr>
            <w:tcW w:w="18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E4C62F4" w14:textId="77777777" w:rsidR="004744BB" w:rsidRPr="00914614" w:rsidRDefault="004744BB" w:rsidP="004D4227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37CE66E" w14:textId="77777777" w:rsidR="004744BB" w:rsidRPr="00914614" w:rsidRDefault="004744BB" w:rsidP="004D4227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9A10838" w14:textId="77777777" w:rsidR="004744BB" w:rsidRPr="00914614" w:rsidRDefault="004744BB" w:rsidP="004D4227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tcBorders>
              <w:bottom w:val="single" w:sz="4" w:space="0" w:color="auto"/>
            </w:tcBorders>
            <w:shd w:val="clear" w:color="auto" w:fill="auto"/>
          </w:tcPr>
          <w:p w14:paraId="51C5025E" w14:textId="77777777" w:rsidR="004744BB" w:rsidRPr="00914614" w:rsidRDefault="004744BB" w:rsidP="004D4227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tcBorders>
              <w:bottom w:val="single" w:sz="4" w:space="0" w:color="auto"/>
            </w:tcBorders>
            <w:shd w:val="clear" w:color="auto" w:fill="auto"/>
          </w:tcPr>
          <w:p w14:paraId="0DF8A891" w14:textId="77777777" w:rsidR="004744BB" w:rsidRPr="00914614" w:rsidRDefault="004744BB" w:rsidP="004D4227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67830B" w14:textId="0DAA159A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78" w:type="pct"/>
            <w:gridSpan w:val="2"/>
            <w:tcBorders>
              <w:bottom w:val="single" w:sz="4" w:space="0" w:color="auto"/>
            </w:tcBorders>
            <w:vAlign w:val="center"/>
          </w:tcPr>
          <w:p w14:paraId="791AF198" w14:textId="510B72D6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tcBorders>
              <w:bottom w:val="single" w:sz="4" w:space="0" w:color="auto"/>
            </w:tcBorders>
            <w:vAlign w:val="center"/>
          </w:tcPr>
          <w:p w14:paraId="19B341B1" w14:textId="3F4156EE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tcBorders>
              <w:bottom w:val="single" w:sz="4" w:space="0" w:color="auto"/>
            </w:tcBorders>
            <w:vAlign w:val="center"/>
          </w:tcPr>
          <w:p w14:paraId="0CEBE551" w14:textId="48B0C479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tcBorders>
              <w:bottom w:val="single" w:sz="4" w:space="0" w:color="auto"/>
            </w:tcBorders>
            <w:vAlign w:val="center"/>
          </w:tcPr>
          <w:p w14:paraId="50C908E0" w14:textId="406E31E5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6658E8" w14:textId="5E7CF329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306DACD3" w14:textId="77777777" w:rsidR="004744BB" w:rsidRPr="00914614" w:rsidRDefault="004744BB" w:rsidP="004D4227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A8BEDBF" w14:textId="77777777" w:rsidR="004744BB" w:rsidRPr="00914614" w:rsidRDefault="004744BB" w:rsidP="004D4227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5E7B09C3" w14:textId="77777777" w:rsidTr="0007600C">
        <w:trPr>
          <w:trHeight w:val="148"/>
        </w:trPr>
        <w:tc>
          <w:tcPr>
            <w:tcW w:w="186" w:type="pct"/>
            <w:vMerge w:val="restart"/>
            <w:shd w:val="clear" w:color="auto" w:fill="auto"/>
          </w:tcPr>
          <w:p w14:paraId="7C794FA4" w14:textId="77777777" w:rsidR="004744BB" w:rsidRPr="00914614" w:rsidRDefault="004744BB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.3.</w:t>
            </w:r>
          </w:p>
        </w:tc>
        <w:tc>
          <w:tcPr>
            <w:tcW w:w="1181" w:type="pct"/>
            <w:vMerge w:val="restart"/>
            <w:shd w:val="clear" w:color="auto" w:fill="auto"/>
          </w:tcPr>
          <w:p w14:paraId="54F13FD0" w14:textId="0A97B9A7" w:rsidR="004744BB" w:rsidRPr="00914614" w:rsidRDefault="004744BB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Мероприятие 01.03. Подключение ОМСУ муниципального образования Московской области к единой интегрированной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мультисервисной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4629E481" w14:textId="242A4CCB" w:rsidR="004744BB" w:rsidRPr="00914614" w:rsidRDefault="004744BB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</w:rPr>
              <w:t>-2024</w:t>
            </w:r>
          </w:p>
        </w:tc>
        <w:tc>
          <w:tcPr>
            <w:tcW w:w="560" w:type="pct"/>
            <w:shd w:val="clear" w:color="auto" w:fill="auto"/>
          </w:tcPr>
          <w:p w14:paraId="50300FD0" w14:textId="77777777" w:rsidR="004744BB" w:rsidRPr="00914614" w:rsidRDefault="004744BB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, в том числе:</w:t>
            </w:r>
          </w:p>
        </w:tc>
        <w:tc>
          <w:tcPr>
            <w:tcW w:w="356" w:type="pct"/>
            <w:shd w:val="clear" w:color="auto" w:fill="auto"/>
          </w:tcPr>
          <w:p w14:paraId="5EDB8E6E" w14:textId="77777777" w:rsidR="004744BB" w:rsidRPr="00914614" w:rsidRDefault="004744BB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27F3F312" w14:textId="5400B75F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500,0</w:t>
            </w:r>
          </w:p>
        </w:tc>
        <w:tc>
          <w:tcPr>
            <w:tcW w:w="278" w:type="pct"/>
            <w:gridSpan w:val="2"/>
            <w:vAlign w:val="center"/>
          </w:tcPr>
          <w:p w14:paraId="54C0BC99" w14:textId="183FE59D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00,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0110293B" w14:textId="7AA03285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00,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640A6245" w14:textId="38B0FDD0" w:rsidR="004744BB" w:rsidRPr="00914614" w:rsidRDefault="004744BB" w:rsidP="002712C4">
            <w:pPr>
              <w:tabs>
                <w:tab w:val="left" w:pos="163"/>
              </w:tabs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00,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7D68E6DA" w14:textId="23FC702B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00,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3C6D332E" w14:textId="61E0027C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00,0</w:t>
            </w:r>
          </w:p>
        </w:tc>
        <w:tc>
          <w:tcPr>
            <w:tcW w:w="418" w:type="pct"/>
            <w:gridSpan w:val="2"/>
            <w:vMerge w:val="restart"/>
            <w:shd w:val="clear" w:color="auto" w:fill="auto"/>
          </w:tcPr>
          <w:p w14:paraId="44513A76" w14:textId="09718754" w:rsidR="004744BB" w:rsidRPr="00914614" w:rsidRDefault="004744BB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Администрация городского округа Лыткарино</w:t>
            </w:r>
          </w:p>
        </w:tc>
        <w:tc>
          <w:tcPr>
            <w:tcW w:w="323" w:type="pct"/>
            <w:vMerge w:val="restart"/>
            <w:shd w:val="clear" w:color="auto" w:fill="auto"/>
          </w:tcPr>
          <w:p w14:paraId="7B3C9708" w14:textId="77777777" w:rsidR="004744BB" w:rsidRPr="00914614" w:rsidRDefault="004744BB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09E5F4AA" w14:textId="77777777" w:rsidTr="0007600C">
        <w:trPr>
          <w:trHeight w:val="373"/>
        </w:trPr>
        <w:tc>
          <w:tcPr>
            <w:tcW w:w="18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132616C" w14:textId="77777777" w:rsidR="004744BB" w:rsidRPr="00914614" w:rsidRDefault="004744BB" w:rsidP="004D4227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4D02F11" w14:textId="77777777" w:rsidR="004744BB" w:rsidRPr="00914614" w:rsidRDefault="004744BB" w:rsidP="004D4227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1AAA046" w14:textId="77777777" w:rsidR="004744BB" w:rsidRPr="00914614" w:rsidRDefault="004744BB" w:rsidP="004D4227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tcBorders>
              <w:bottom w:val="single" w:sz="4" w:space="0" w:color="auto"/>
            </w:tcBorders>
            <w:shd w:val="clear" w:color="auto" w:fill="auto"/>
          </w:tcPr>
          <w:p w14:paraId="39D39C6F" w14:textId="77777777" w:rsidR="004744BB" w:rsidRPr="00914614" w:rsidRDefault="004744BB" w:rsidP="004D4227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tcBorders>
              <w:bottom w:val="single" w:sz="4" w:space="0" w:color="auto"/>
            </w:tcBorders>
            <w:shd w:val="clear" w:color="auto" w:fill="auto"/>
          </w:tcPr>
          <w:p w14:paraId="062523AC" w14:textId="77777777" w:rsidR="004744BB" w:rsidRPr="00914614" w:rsidRDefault="004744BB" w:rsidP="004D4227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D62CB0" w14:textId="3A87A907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500,0</w:t>
            </w:r>
          </w:p>
        </w:tc>
        <w:tc>
          <w:tcPr>
            <w:tcW w:w="278" w:type="pct"/>
            <w:gridSpan w:val="2"/>
            <w:tcBorders>
              <w:bottom w:val="single" w:sz="4" w:space="0" w:color="auto"/>
            </w:tcBorders>
            <w:vAlign w:val="center"/>
          </w:tcPr>
          <w:p w14:paraId="087D466A" w14:textId="5DE764DC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00,0</w:t>
            </w:r>
          </w:p>
        </w:tc>
        <w:tc>
          <w:tcPr>
            <w:tcW w:w="22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030841" w14:textId="1115381F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00,0</w:t>
            </w:r>
          </w:p>
        </w:tc>
        <w:tc>
          <w:tcPr>
            <w:tcW w:w="24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6084DA" w14:textId="7616BBD3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00,0</w:t>
            </w:r>
          </w:p>
        </w:tc>
        <w:tc>
          <w:tcPr>
            <w:tcW w:w="28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D54D80" w14:textId="61308131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00,0</w:t>
            </w:r>
          </w:p>
        </w:tc>
        <w:tc>
          <w:tcPr>
            <w:tcW w:w="294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0B0B14" w14:textId="1CD9123D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00,0</w:t>
            </w:r>
          </w:p>
        </w:tc>
        <w:tc>
          <w:tcPr>
            <w:tcW w:w="418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09B4E778" w14:textId="77777777" w:rsidR="004744BB" w:rsidRPr="00914614" w:rsidRDefault="004744BB" w:rsidP="004D4227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C209AF7" w14:textId="77777777" w:rsidR="004744BB" w:rsidRPr="00914614" w:rsidRDefault="004744BB" w:rsidP="004D4227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46A17AAB" w14:textId="77777777" w:rsidTr="0007600C">
        <w:trPr>
          <w:trHeight w:val="263"/>
        </w:trPr>
        <w:tc>
          <w:tcPr>
            <w:tcW w:w="186" w:type="pct"/>
            <w:vMerge w:val="restart"/>
            <w:shd w:val="clear" w:color="auto" w:fill="auto"/>
          </w:tcPr>
          <w:p w14:paraId="55E7C5D8" w14:textId="77777777" w:rsidR="004744BB" w:rsidRPr="00914614" w:rsidRDefault="004744BB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.4.</w:t>
            </w:r>
          </w:p>
        </w:tc>
        <w:tc>
          <w:tcPr>
            <w:tcW w:w="1181" w:type="pct"/>
            <w:vMerge w:val="restart"/>
            <w:shd w:val="clear" w:color="auto" w:fill="auto"/>
          </w:tcPr>
          <w:p w14:paraId="379DD021" w14:textId="6DF86606" w:rsidR="004744BB" w:rsidRPr="00914614" w:rsidRDefault="004744BB" w:rsidP="00BA550C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3C46419A" w14:textId="58D5D664" w:rsidR="004744BB" w:rsidRPr="00914614" w:rsidRDefault="004744BB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</w:rPr>
              <w:t>-2024</w:t>
            </w:r>
          </w:p>
        </w:tc>
        <w:tc>
          <w:tcPr>
            <w:tcW w:w="560" w:type="pct"/>
            <w:shd w:val="clear" w:color="auto" w:fill="auto"/>
          </w:tcPr>
          <w:p w14:paraId="6E4F92F3" w14:textId="77777777" w:rsidR="004744BB" w:rsidRPr="00914614" w:rsidRDefault="004744BB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, в том числе:</w:t>
            </w:r>
          </w:p>
        </w:tc>
        <w:tc>
          <w:tcPr>
            <w:tcW w:w="356" w:type="pct"/>
            <w:shd w:val="clear" w:color="auto" w:fill="auto"/>
          </w:tcPr>
          <w:p w14:paraId="7DC56497" w14:textId="77777777" w:rsidR="004744BB" w:rsidRPr="00914614" w:rsidRDefault="004744BB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18B0FFDA" w14:textId="016C5281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999,8</w:t>
            </w:r>
          </w:p>
        </w:tc>
        <w:tc>
          <w:tcPr>
            <w:tcW w:w="278" w:type="pct"/>
            <w:gridSpan w:val="2"/>
            <w:vAlign w:val="center"/>
          </w:tcPr>
          <w:p w14:paraId="5953FF92" w14:textId="4C851943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00,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068078C8" w14:textId="19893889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199,8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09A643FC" w14:textId="31597ABB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00,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4A8ADE48" w14:textId="2BD96E67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00,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4C7E51CA" w14:textId="507616C1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00,0</w:t>
            </w:r>
          </w:p>
        </w:tc>
        <w:tc>
          <w:tcPr>
            <w:tcW w:w="418" w:type="pct"/>
            <w:gridSpan w:val="2"/>
            <w:vMerge w:val="restart"/>
            <w:shd w:val="clear" w:color="auto" w:fill="auto"/>
          </w:tcPr>
          <w:p w14:paraId="25147FDC" w14:textId="77777777" w:rsidR="004744BB" w:rsidRPr="00914614" w:rsidRDefault="004744BB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 w:val="restart"/>
            <w:shd w:val="clear" w:color="auto" w:fill="auto"/>
          </w:tcPr>
          <w:p w14:paraId="1E79EDB8" w14:textId="77777777" w:rsidR="004744BB" w:rsidRPr="00914614" w:rsidRDefault="004744BB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241FFC3A" w14:textId="77777777" w:rsidTr="0007600C">
        <w:trPr>
          <w:trHeight w:val="115"/>
        </w:trPr>
        <w:tc>
          <w:tcPr>
            <w:tcW w:w="186" w:type="pct"/>
            <w:vMerge/>
            <w:shd w:val="clear" w:color="auto" w:fill="auto"/>
          </w:tcPr>
          <w:p w14:paraId="3BEBCF42" w14:textId="77777777" w:rsidR="006C6DCD" w:rsidRPr="00914614" w:rsidRDefault="006C6DCD" w:rsidP="004D4227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607AE859" w14:textId="77777777" w:rsidR="006C6DCD" w:rsidRPr="00914614" w:rsidRDefault="006C6DCD" w:rsidP="004D4227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66308236" w14:textId="77777777" w:rsidR="006C6DCD" w:rsidRPr="00914614" w:rsidRDefault="006C6DCD" w:rsidP="004D4227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6E003053" w14:textId="77777777" w:rsidR="006C6DCD" w:rsidRPr="00914614" w:rsidRDefault="006C6DCD" w:rsidP="004D4227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shd w:val="clear" w:color="auto" w:fill="auto"/>
          </w:tcPr>
          <w:p w14:paraId="184AD0C6" w14:textId="77777777" w:rsidR="006C6DCD" w:rsidRPr="00914614" w:rsidRDefault="006C6DCD" w:rsidP="004D4227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0937EFB5" w14:textId="33A5D3FD" w:rsidR="006C6DCD" w:rsidRPr="00914614" w:rsidRDefault="0029559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999,8</w:t>
            </w:r>
          </w:p>
        </w:tc>
        <w:tc>
          <w:tcPr>
            <w:tcW w:w="278" w:type="pct"/>
            <w:gridSpan w:val="2"/>
            <w:vAlign w:val="center"/>
          </w:tcPr>
          <w:p w14:paraId="41F3B9F0" w14:textId="24BF7A9B" w:rsidR="006C6DCD" w:rsidRPr="00914614" w:rsidRDefault="002330C6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00,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3E30F518" w14:textId="134F1119" w:rsidR="006C6DCD" w:rsidRPr="00914614" w:rsidRDefault="00E002A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199,8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77376970" w14:textId="5C2447DB" w:rsidR="006C6DCD" w:rsidRPr="00914614" w:rsidRDefault="006C6DCD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00,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23D4F815" w14:textId="76E57AF7" w:rsidR="006C6DCD" w:rsidRPr="00914614" w:rsidRDefault="006C6DCD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00,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3C3E03FD" w14:textId="5CAB50D6" w:rsidR="006C6DCD" w:rsidRPr="00914614" w:rsidRDefault="006C6DCD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00,0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322BC9E4" w14:textId="77777777" w:rsidR="006C6DCD" w:rsidRPr="00914614" w:rsidRDefault="006C6DCD" w:rsidP="004D4227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54ED0685" w14:textId="77777777" w:rsidR="006C6DCD" w:rsidRPr="00914614" w:rsidRDefault="006C6DCD" w:rsidP="004D4227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3855AC8B" w14:textId="77777777" w:rsidTr="0007600C">
        <w:trPr>
          <w:trHeight w:val="115"/>
        </w:trPr>
        <w:tc>
          <w:tcPr>
            <w:tcW w:w="186" w:type="pct"/>
            <w:vMerge/>
            <w:shd w:val="clear" w:color="auto" w:fill="auto"/>
          </w:tcPr>
          <w:p w14:paraId="68B05382" w14:textId="77777777" w:rsidR="006C6DCD" w:rsidRPr="00914614" w:rsidRDefault="006C6DCD" w:rsidP="004D4227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4F80844F" w14:textId="77777777" w:rsidR="006C6DCD" w:rsidRPr="00914614" w:rsidRDefault="006C6DCD" w:rsidP="004D4227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10609BA0" w14:textId="77777777" w:rsidR="006C6DCD" w:rsidRPr="00914614" w:rsidRDefault="006C6DCD" w:rsidP="004D4227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653F0331" w14:textId="391C918F" w:rsidR="006C6DCD" w:rsidRPr="00914614" w:rsidRDefault="006C6DCD" w:rsidP="004D4227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shd w:val="clear" w:color="auto" w:fill="auto"/>
          </w:tcPr>
          <w:p w14:paraId="3D6A663D" w14:textId="77777777" w:rsidR="006C6DCD" w:rsidRPr="00914614" w:rsidRDefault="006C6DCD" w:rsidP="004D4227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35E0FA2B" w14:textId="7BC2626E" w:rsidR="006C6DCD" w:rsidRPr="00914614" w:rsidRDefault="0029559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4000,0</w:t>
            </w:r>
          </w:p>
        </w:tc>
        <w:tc>
          <w:tcPr>
            <w:tcW w:w="278" w:type="pct"/>
            <w:gridSpan w:val="2"/>
            <w:vAlign w:val="center"/>
          </w:tcPr>
          <w:p w14:paraId="12EA0C74" w14:textId="66173E57" w:rsidR="006C6DCD" w:rsidRPr="00914614" w:rsidRDefault="002330C6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00,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37EC86E6" w14:textId="76D30584" w:rsidR="006C6DCD" w:rsidRPr="00914614" w:rsidRDefault="006C6DCD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00,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07FFE758" w14:textId="7B9AA365" w:rsidR="006C6DCD" w:rsidRPr="00914614" w:rsidRDefault="006C6DCD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00,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7F5AE0E0" w14:textId="1EECAD2F" w:rsidR="006C6DCD" w:rsidRPr="00914614" w:rsidRDefault="006C6DCD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00,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5C71DD45" w14:textId="43C4FE67" w:rsidR="006C6DCD" w:rsidRPr="00914614" w:rsidRDefault="006C6DCD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00,0</w:t>
            </w:r>
          </w:p>
        </w:tc>
        <w:tc>
          <w:tcPr>
            <w:tcW w:w="418" w:type="pct"/>
            <w:gridSpan w:val="2"/>
            <w:shd w:val="clear" w:color="auto" w:fill="auto"/>
          </w:tcPr>
          <w:p w14:paraId="17428F7D" w14:textId="146C37D6" w:rsidR="006C6DCD" w:rsidRPr="00914614" w:rsidRDefault="006C6DCD" w:rsidP="004D4227">
            <w:pPr>
              <w:spacing w:before="2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Администрация городского округа </w:t>
            </w:r>
            <w:r w:rsidRPr="00914614">
              <w:rPr>
                <w:color w:val="000000" w:themeColor="text1"/>
                <w:sz w:val="18"/>
                <w:szCs w:val="18"/>
              </w:rPr>
              <w:lastRenderedPageBreak/>
              <w:t>Лыткарино</w:t>
            </w:r>
          </w:p>
        </w:tc>
        <w:tc>
          <w:tcPr>
            <w:tcW w:w="323" w:type="pct"/>
            <w:shd w:val="clear" w:color="auto" w:fill="auto"/>
          </w:tcPr>
          <w:p w14:paraId="6F8765B4" w14:textId="14CAC6C1" w:rsidR="00547FF8" w:rsidRPr="00914614" w:rsidRDefault="00547FF8" w:rsidP="005C0160">
            <w:pPr>
              <w:spacing w:before="20"/>
              <w:ind w:left="-57" w:right="-57"/>
              <w:jc w:val="both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3A6E7D16" w14:textId="77777777" w:rsidTr="0007600C">
        <w:trPr>
          <w:trHeight w:val="115"/>
        </w:trPr>
        <w:tc>
          <w:tcPr>
            <w:tcW w:w="186" w:type="pct"/>
            <w:vMerge/>
            <w:shd w:val="clear" w:color="auto" w:fill="auto"/>
          </w:tcPr>
          <w:p w14:paraId="7A49CBD9" w14:textId="77777777" w:rsidR="006C6DCD" w:rsidRPr="00914614" w:rsidRDefault="006C6DCD" w:rsidP="004D4227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7C1E4887" w14:textId="77777777" w:rsidR="006C6DCD" w:rsidRPr="00914614" w:rsidRDefault="006C6DCD" w:rsidP="004D4227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30D15742" w14:textId="77777777" w:rsidR="006C6DCD" w:rsidRPr="00914614" w:rsidRDefault="006C6DCD" w:rsidP="004D4227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6A0D4E53" w14:textId="1808F58A" w:rsidR="006C6DCD" w:rsidRPr="00914614" w:rsidRDefault="006C6DCD" w:rsidP="004D4227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shd w:val="clear" w:color="auto" w:fill="auto"/>
          </w:tcPr>
          <w:p w14:paraId="1B82ADB5" w14:textId="77777777" w:rsidR="006C6DCD" w:rsidRPr="00914614" w:rsidRDefault="006C6DCD" w:rsidP="004D4227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7F4EAD46" w14:textId="6B471347" w:rsidR="006C6DCD" w:rsidRPr="00914614" w:rsidRDefault="0029559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999,8</w:t>
            </w:r>
          </w:p>
        </w:tc>
        <w:tc>
          <w:tcPr>
            <w:tcW w:w="278" w:type="pct"/>
            <w:gridSpan w:val="2"/>
            <w:vAlign w:val="center"/>
          </w:tcPr>
          <w:p w14:paraId="085A634C" w14:textId="0B94CA08" w:rsidR="006C6DCD" w:rsidRPr="00914614" w:rsidRDefault="002330C6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400,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0EA020AC" w14:textId="10B4519F" w:rsidR="006C6DCD" w:rsidRPr="00914614" w:rsidRDefault="00E002A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99,8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30121398" w14:textId="3AC15DD8" w:rsidR="006C6DCD" w:rsidRPr="00914614" w:rsidRDefault="006C6DCD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400,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40866F08" w14:textId="17F5A39D" w:rsidR="006C6DCD" w:rsidRPr="00914614" w:rsidRDefault="006C6DCD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400,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005E6452" w14:textId="2522C892" w:rsidR="006C6DCD" w:rsidRPr="00914614" w:rsidRDefault="006C6DCD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400,0</w:t>
            </w:r>
          </w:p>
        </w:tc>
        <w:tc>
          <w:tcPr>
            <w:tcW w:w="418" w:type="pct"/>
            <w:gridSpan w:val="2"/>
            <w:shd w:val="clear" w:color="auto" w:fill="auto"/>
          </w:tcPr>
          <w:p w14:paraId="403B4C2C" w14:textId="6002BB59" w:rsidR="006C6DCD" w:rsidRPr="00914614" w:rsidRDefault="006C6DCD" w:rsidP="00B40272">
            <w:pPr>
              <w:spacing w:before="2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МКУ «УОДА»</w:t>
            </w:r>
          </w:p>
        </w:tc>
        <w:tc>
          <w:tcPr>
            <w:tcW w:w="323" w:type="pct"/>
            <w:shd w:val="clear" w:color="auto" w:fill="auto"/>
          </w:tcPr>
          <w:p w14:paraId="3DE5F82C" w14:textId="42379874" w:rsidR="006C6DCD" w:rsidRPr="00914614" w:rsidRDefault="006C6DCD" w:rsidP="005C0160">
            <w:pPr>
              <w:spacing w:before="20"/>
              <w:ind w:left="-57" w:right="-57"/>
              <w:jc w:val="both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0D79A2E3" w14:textId="77777777" w:rsidTr="0007600C">
        <w:trPr>
          <w:trHeight w:val="115"/>
        </w:trPr>
        <w:tc>
          <w:tcPr>
            <w:tcW w:w="186" w:type="pct"/>
            <w:shd w:val="clear" w:color="auto" w:fill="auto"/>
          </w:tcPr>
          <w:p w14:paraId="2B674A36" w14:textId="6AE9F1D1" w:rsidR="006B2431" w:rsidRPr="00914614" w:rsidRDefault="006A2A7B" w:rsidP="004D4227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.5.</w:t>
            </w:r>
          </w:p>
        </w:tc>
        <w:tc>
          <w:tcPr>
            <w:tcW w:w="1181" w:type="pct"/>
            <w:shd w:val="clear" w:color="auto" w:fill="auto"/>
          </w:tcPr>
          <w:p w14:paraId="3496C31F" w14:textId="061EFB3C" w:rsidR="006B2431" w:rsidRPr="00914614" w:rsidRDefault="006A2A7B" w:rsidP="004D4227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Мероприятие 1.5. Оплата кредиторской задолженности прошлых лет</w:t>
            </w:r>
          </w:p>
        </w:tc>
        <w:tc>
          <w:tcPr>
            <w:tcW w:w="376" w:type="pct"/>
            <w:shd w:val="clear" w:color="auto" w:fill="auto"/>
          </w:tcPr>
          <w:p w14:paraId="16C85D5F" w14:textId="555DD498" w:rsidR="006B2431" w:rsidRPr="00914614" w:rsidRDefault="006A2A7B" w:rsidP="004D4227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20</w:t>
            </w:r>
          </w:p>
        </w:tc>
        <w:tc>
          <w:tcPr>
            <w:tcW w:w="560" w:type="pct"/>
            <w:shd w:val="clear" w:color="auto" w:fill="auto"/>
          </w:tcPr>
          <w:p w14:paraId="1FB2C893" w14:textId="1391A46E" w:rsidR="006B2431" w:rsidRPr="00914614" w:rsidRDefault="006A2A7B" w:rsidP="004D4227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shd w:val="clear" w:color="auto" w:fill="auto"/>
          </w:tcPr>
          <w:p w14:paraId="28C578AF" w14:textId="77777777" w:rsidR="006B2431" w:rsidRPr="00914614" w:rsidRDefault="006B2431" w:rsidP="004D4227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3AB39DC7" w14:textId="1F6394A3" w:rsidR="006B2431" w:rsidRPr="00914614" w:rsidRDefault="006A2A7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 070,1</w:t>
            </w:r>
          </w:p>
        </w:tc>
        <w:tc>
          <w:tcPr>
            <w:tcW w:w="278" w:type="pct"/>
            <w:gridSpan w:val="2"/>
            <w:vAlign w:val="center"/>
          </w:tcPr>
          <w:p w14:paraId="17B8AAB8" w14:textId="07F2BD91" w:rsidR="006B2431" w:rsidRPr="00914614" w:rsidRDefault="006A2A7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 070,1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227A1D00" w14:textId="065F2B3C" w:rsidR="006B2431" w:rsidRPr="00914614" w:rsidRDefault="006A2A7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41B75FC4" w14:textId="0C0A622F" w:rsidR="006B2431" w:rsidRPr="00914614" w:rsidRDefault="006A2A7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32E1C915" w14:textId="05656032" w:rsidR="006B2431" w:rsidRPr="00914614" w:rsidRDefault="006A2A7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1AEBED2B" w14:textId="1D281DB5" w:rsidR="006B2431" w:rsidRPr="00914614" w:rsidRDefault="006A2A7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shd w:val="clear" w:color="auto" w:fill="auto"/>
          </w:tcPr>
          <w:p w14:paraId="67F6497C" w14:textId="72CE0CDE" w:rsidR="006B2431" w:rsidRPr="00914614" w:rsidRDefault="006A2A7B" w:rsidP="003A2DAA">
            <w:pPr>
              <w:spacing w:before="2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Администрация городского округа Лыткарино</w:t>
            </w:r>
          </w:p>
        </w:tc>
        <w:tc>
          <w:tcPr>
            <w:tcW w:w="323" w:type="pct"/>
            <w:shd w:val="clear" w:color="auto" w:fill="auto"/>
          </w:tcPr>
          <w:p w14:paraId="6E6E0318" w14:textId="77777777" w:rsidR="006B2431" w:rsidRPr="00914614" w:rsidRDefault="006B2431" w:rsidP="005C0160">
            <w:pPr>
              <w:spacing w:before="20"/>
              <w:ind w:left="-57" w:right="-57"/>
              <w:jc w:val="both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33B398DD" w14:textId="77777777" w:rsidTr="0007600C">
        <w:trPr>
          <w:trHeight w:val="115"/>
        </w:trPr>
        <w:tc>
          <w:tcPr>
            <w:tcW w:w="186" w:type="pct"/>
            <w:vMerge w:val="restart"/>
            <w:shd w:val="clear" w:color="auto" w:fill="auto"/>
          </w:tcPr>
          <w:p w14:paraId="7A1C03B9" w14:textId="77777777" w:rsidR="00B40272" w:rsidRPr="00914614" w:rsidRDefault="00B40272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.</w:t>
            </w:r>
          </w:p>
        </w:tc>
        <w:tc>
          <w:tcPr>
            <w:tcW w:w="1181" w:type="pct"/>
            <w:vMerge w:val="restart"/>
            <w:shd w:val="clear" w:color="auto" w:fill="auto"/>
          </w:tcPr>
          <w:p w14:paraId="1FC7DB6D" w14:textId="5FDD93AD" w:rsidR="00B40272" w:rsidRPr="00914614" w:rsidRDefault="00B40272" w:rsidP="00BA550C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Основное мероприятие 02. Информационная безопасность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5139AAF4" w14:textId="13903AE7" w:rsidR="00B40272" w:rsidRPr="00914614" w:rsidRDefault="00B40272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20-2024</w:t>
            </w:r>
          </w:p>
        </w:tc>
        <w:tc>
          <w:tcPr>
            <w:tcW w:w="560" w:type="pct"/>
            <w:shd w:val="clear" w:color="auto" w:fill="auto"/>
          </w:tcPr>
          <w:p w14:paraId="2C6041FC" w14:textId="77777777" w:rsidR="00B40272" w:rsidRPr="00914614" w:rsidRDefault="00B40272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, в том числе:</w:t>
            </w:r>
          </w:p>
        </w:tc>
        <w:tc>
          <w:tcPr>
            <w:tcW w:w="356" w:type="pct"/>
            <w:shd w:val="clear" w:color="auto" w:fill="auto"/>
          </w:tcPr>
          <w:p w14:paraId="03D0373E" w14:textId="77777777" w:rsidR="00B40272" w:rsidRPr="00914614" w:rsidRDefault="00B40272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65E3FF11" w14:textId="66E47339" w:rsidR="00B40272" w:rsidRPr="00914614" w:rsidRDefault="00735CB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649,5</w:t>
            </w:r>
          </w:p>
        </w:tc>
        <w:tc>
          <w:tcPr>
            <w:tcW w:w="278" w:type="pct"/>
            <w:gridSpan w:val="2"/>
            <w:vAlign w:val="center"/>
          </w:tcPr>
          <w:p w14:paraId="76BD1C32" w14:textId="012B369B" w:rsidR="00B40272" w:rsidRPr="00914614" w:rsidRDefault="00735CB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9,9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4FEF8F04" w14:textId="43667D4D" w:rsidR="00B40272" w:rsidRPr="00914614" w:rsidRDefault="00735CB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9,9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344E792D" w14:textId="1FF51BD7" w:rsidR="00B40272" w:rsidRPr="00914614" w:rsidRDefault="00735CB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9,9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418B7C54" w14:textId="7E85EE94" w:rsidR="00B40272" w:rsidRPr="00914614" w:rsidRDefault="00735CB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9,9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1F2D7936" w14:textId="41C7DE95" w:rsidR="00B40272" w:rsidRPr="00914614" w:rsidRDefault="00735CB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9,9</w:t>
            </w:r>
          </w:p>
        </w:tc>
        <w:tc>
          <w:tcPr>
            <w:tcW w:w="418" w:type="pct"/>
            <w:gridSpan w:val="2"/>
            <w:vMerge w:val="restart"/>
            <w:shd w:val="clear" w:color="auto" w:fill="auto"/>
          </w:tcPr>
          <w:p w14:paraId="2E8FC62A" w14:textId="77777777" w:rsidR="00B40272" w:rsidRPr="00914614" w:rsidRDefault="00B40272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 w:val="restart"/>
            <w:shd w:val="clear" w:color="auto" w:fill="auto"/>
          </w:tcPr>
          <w:p w14:paraId="5CB1FFEA" w14:textId="77777777" w:rsidR="00B40272" w:rsidRPr="00914614" w:rsidRDefault="00B40272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5DAFDD0B" w14:textId="77777777" w:rsidTr="0007600C">
        <w:trPr>
          <w:trHeight w:val="115"/>
        </w:trPr>
        <w:tc>
          <w:tcPr>
            <w:tcW w:w="186" w:type="pct"/>
            <w:vMerge/>
            <w:shd w:val="clear" w:color="auto" w:fill="auto"/>
          </w:tcPr>
          <w:p w14:paraId="0BFC1C7F" w14:textId="77777777" w:rsidR="00735CB9" w:rsidRPr="00914614" w:rsidRDefault="00735CB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61DDEF2E" w14:textId="77777777" w:rsidR="00735CB9" w:rsidRPr="00914614" w:rsidRDefault="00735CB9" w:rsidP="00BA550C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1A2D96A6" w14:textId="77777777" w:rsidR="00735CB9" w:rsidRPr="00914614" w:rsidRDefault="00735CB9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61F91719" w14:textId="77777777" w:rsidR="00735CB9" w:rsidRPr="00914614" w:rsidRDefault="00735CB9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shd w:val="clear" w:color="auto" w:fill="auto"/>
          </w:tcPr>
          <w:p w14:paraId="2BF80E26" w14:textId="77777777" w:rsidR="00735CB9" w:rsidRPr="00914614" w:rsidRDefault="00735CB9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66438924" w14:textId="3692E65E" w:rsidR="00735CB9" w:rsidRPr="00914614" w:rsidRDefault="00735CB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649,5</w:t>
            </w:r>
          </w:p>
        </w:tc>
        <w:tc>
          <w:tcPr>
            <w:tcW w:w="278" w:type="pct"/>
            <w:gridSpan w:val="2"/>
            <w:vAlign w:val="center"/>
          </w:tcPr>
          <w:p w14:paraId="47F112E7" w14:textId="3C9C700D" w:rsidR="00735CB9" w:rsidRPr="00914614" w:rsidRDefault="00735CB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9,9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066F062E" w14:textId="58837CA3" w:rsidR="00735CB9" w:rsidRPr="00914614" w:rsidRDefault="00735CB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9,9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6C4CD984" w14:textId="475151DB" w:rsidR="00735CB9" w:rsidRPr="00914614" w:rsidRDefault="00735CB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9,9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5B418FBE" w14:textId="15BE13D4" w:rsidR="00735CB9" w:rsidRPr="00914614" w:rsidRDefault="00735CB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9,9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7D345059" w14:textId="380B7A9E" w:rsidR="00735CB9" w:rsidRPr="00914614" w:rsidRDefault="00735CB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9,9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5AFB6EDA" w14:textId="77777777" w:rsidR="00735CB9" w:rsidRPr="00914614" w:rsidRDefault="00735CB9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7AD8793C" w14:textId="77777777" w:rsidR="00735CB9" w:rsidRPr="00914614" w:rsidRDefault="00735CB9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6CED6CBD" w14:textId="77777777" w:rsidTr="0007600C">
        <w:trPr>
          <w:trHeight w:val="115"/>
        </w:trPr>
        <w:tc>
          <w:tcPr>
            <w:tcW w:w="186" w:type="pct"/>
            <w:vMerge w:val="restart"/>
            <w:shd w:val="clear" w:color="auto" w:fill="auto"/>
          </w:tcPr>
          <w:p w14:paraId="3EBFDEB7" w14:textId="77777777" w:rsidR="008E0CDE" w:rsidRPr="00914614" w:rsidRDefault="008E0CDE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.1.</w:t>
            </w:r>
          </w:p>
        </w:tc>
        <w:tc>
          <w:tcPr>
            <w:tcW w:w="1181" w:type="pct"/>
            <w:vMerge w:val="restart"/>
            <w:shd w:val="clear" w:color="auto" w:fill="auto"/>
          </w:tcPr>
          <w:p w14:paraId="61CFE5A6" w14:textId="55EE7D68" w:rsidR="008E0CDE" w:rsidRPr="00914614" w:rsidRDefault="008E0CDE" w:rsidP="00BA550C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 xml:space="preserve">Мероприятие </w:t>
            </w:r>
            <w:r w:rsidR="003C4F50"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02.0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 xml:space="preserve">1. </w:t>
            </w:r>
            <w:proofErr w:type="gramStart"/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а также 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</w:t>
            </w:r>
            <w:proofErr w:type="gramEnd"/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 xml:space="preserve"> Московской области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7FAA02F8" w14:textId="31472263" w:rsidR="008E0CDE" w:rsidRPr="00914614" w:rsidRDefault="008E0CDE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</w:rPr>
              <w:t>-2024</w:t>
            </w:r>
          </w:p>
        </w:tc>
        <w:tc>
          <w:tcPr>
            <w:tcW w:w="560" w:type="pct"/>
            <w:shd w:val="clear" w:color="auto" w:fill="auto"/>
          </w:tcPr>
          <w:p w14:paraId="3840D2FD" w14:textId="77777777" w:rsidR="008E0CDE" w:rsidRPr="00914614" w:rsidRDefault="008E0CDE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, в том числе:</w:t>
            </w:r>
          </w:p>
        </w:tc>
        <w:tc>
          <w:tcPr>
            <w:tcW w:w="356" w:type="pct"/>
            <w:shd w:val="clear" w:color="auto" w:fill="auto"/>
          </w:tcPr>
          <w:p w14:paraId="29EB0728" w14:textId="77777777" w:rsidR="008E0CDE" w:rsidRPr="00914614" w:rsidRDefault="008E0CDE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387E5BCE" w14:textId="64D5805C" w:rsidR="008E0CDE" w:rsidRPr="00914614" w:rsidRDefault="008E0CD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649,5</w:t>
            </w:r>
          </w:p>
        </w:tc>
        <w:tc>
          <w:tcPr>
            <w:tcW w:w="278" w:type="pct"/>
            <w:gridSpan w:val="2"/>
            <w:vAlign w:val="center"/>
          </w:tcPr>
          <w:p w14:paraId="6294B23E" w14:textId="6DAA36BD" w:rsidR="008E0CDE" w:rsidRPr="00914614" w:rsidRDefault="008E0CD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9,9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7D86EE81" w14:textId="3602F163" w:rsidR="008E0CDE" w:rsidRPr="00914614" w:rsidRDefault="008E0CD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9,9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3C78BFFA" w14:textId="29F33F34" w:rsidR="008E0CDE" w:rsidRPr="00914614" w:rsidRDefault="008E0CD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9,9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7F69B00F" w14:textId="73CC785E" w:rsidR="008E0CDE" w:rsidRPr="00914614" w:rsidRDefault="008E0CD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9,9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14943247" w14:textId="06329D1F" w:rsidR="008E0CDE" w:rsidRPr="00914614" w:rsidRDefault="008E0CD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9,9</w:t>
            </w:r>
          </w:p>
        </w:tc>
        <w:tc>
          <w:tcPr>
            <w:tcW w:w="418" w:type="pct"/>
            <w:gridSpan w:val="2"/>
            <w:vMerge w:val="restart"/>
            <w:shd w:val="clear" w:color="auto" w:fill="auto"/>
          </w:tcPr>
          <w:p w14:paraId="145986F7" w14:textId="77777777" w:rsidR="008E0CDE" w:rsidRPr="00914614" w:rsidRDefault="008E0CDE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 w:val="restart"/>
            <w:shd w:val="clear" w:color="auto" w:fill="auto"/>
          </w:tcPr>
          <w:p w14:paraId="499B7BE9" w14:textId="77777777" w:rsidR="008E0CDE" w:rsidRPr="00914614" w:rsidRDefault="008E0CDE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46F63D80" w14:textId="77777777" w:rsidTr="0007600C">
        <w:trPr>
          <w:trHeight w:val="115"/>
        </w:trPr>
        <w:tc>
          <w:tcPr>
            <w:tcW w:w="186" w:type="pct"/>
            <w:vMerge/>
            <w:shd w:val="clear" w:color="auto" w:fill="auto"/>
          </w:tcPr>
          <w:p w14:paraId="6B71795B" w14:textId="77777777" w:rsidR="008E0CDE" w:rsidRPr="00914614" w:rsidRDefault="008E0CDE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7B498B12" w14:textId="77777777" w:rsidR="008E0CDE" w:rsidRPr="00914614" w:rsidRDefault="008E0CDE" w:rsidP="00BA550C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4F692AD9" w14:textId="77777777" w:rsidR="008E0CDE" w:rsidRPr="00914614" w:rsidRDefault="008E0CDE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109DA3AC" w14:textId="77777777" w:rsidR="008E0CDE" w:rsidRPr="00914614" w:rsidRDefault="008E0CDE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shd w:val="clear" w:color="auto" w:fill="auto"/>
          </w:tcPr>
          <w:p w14:paraId="0A9CB2FD" w14:textId="77777777" w:rsidR="008E0CDE" w:rsidRPr="00914614" w:rsidRDefault="008E0CDE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388B3B8C" w14:textId="5277A2D1" w:rsidR="008E0CDE" w:rsidRPr="00914614" w:rsidRDefault="008E0CD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649,5</w:t>
            </w:r>
          </w:p>
        </w:tc>
        <w:tc>
          <w:tcPr>
            <w:tcW w:w="278" w:type="pct"/>
            <w:gridSpan w:val="2"/>
            <w:vAlign w:val="center"/>
          </w:tcPr>
          <w:p w14:paraId="50784712" w14:textId="52AE08C3" w:rsidR="008E0CDE" w:rsidRPr="00914614" w:rsidRDefault="008E0CD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9,9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314B55E1" w14:textId="7992FCB3" w:rsidR="008E0CDE" w:rsidRPr="00914614" w:rsidRDefault="008E0CD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9,9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322A787F" w14:textId="16F55365" w:rsidR="008E0CDE" w:rsidRPr="00914614" w:rsidRDefault="008E0CD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9,9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225D7F39" w14:textId="5C8D009D" w:rsidR="008E0CDE" w:rsidRPr="00914614" w:rsidRDefault="008E0CD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9,9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77E67470" w14:textId="285D6659" w:rsidR="008E0CDE" w:rsidRPr="00914614" w:rsidRDefault="008E0CD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29,9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5F0DD882" w14:textId="77777777" w:rsidR="008E0CDE" w:rsidRPr="00914614" w:rsidRDefault="008E0CDE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3137DBC1" w14:textId="77777777" w:rsidR="008E0CDE" w:rsidRPr="00914614" w:rsidRDefault="008E0CDE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0932B15A" w14:textId="77777777" w:rsidTr="0007600C">
        <w:trPr>
          <w:trHeight w:val="115"/>
        </w:trPr>
        <w:tc>
          <w:tcPr>
            <w:tcW w:w="186" w:type="pct"/>
            <w:vMerge/>
            <w:shd w:val="clear" w:color="auto" w:fill="auto"/>
          </w:tcPr>
          <w:p w14:paraId="5F419CE1" w14:textId="77777777" w:rsidR="008E0CDE" w:rsidRPr="00914614" w:rsidRDefault="008E0CDE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732C44FE" w14:textId="77777777" w:rsidR="008E0CDE" w:rsidRPr="00914614" w:rsidRDefault="008E0CDE" w:rsidP="00BA550C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376" w:type="pct"/>
            <w:shd w:val="clear" w:color="auto" w:fill="auto"/>
          </w:tcPr>
          <w:p w14:paraId="045FBBA3" w14:textId="77777777" w:rsidR="008E0CDE" w:rsidRPr="00914614" w:rsidRDefault="008E0CDE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67AE1D53" w14:textId="3CE06E0A" w:rsidR="008E0CDE" w:rsidRPr="00914614" w:rsidRDefault="008E0CDE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shd w:val="clear" w:color="auto" w:fill="auto"/>
          </w:tcPr>
          <w:p w14:paraId="1DA7F370" w14:textId="77777777" w:rsidR="008E0CDE" w:rsidRPr="00914614" w:rsidRDefault="008E0CDE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4F32D3F2" w14:textId="6F0EA014" w:rsidR="008E0CDE" w:rsidRPr="00914614" w:rsidRDefault="008E0CD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499,5</w:t>
            </w:r>
          </w:p>
        </w:tc>
        <w:tc>
          <w:tcPr>
            <w:tcW w:w="278" w:type="pct"/>
            <w:gridSpan w:val="2"/>
            <w:vAlign w:val="center"/>
          </w:tcPr>
          <w:p w14:paraId="6BF9D6F5" w14:textId="136D9CAE" w:rsidR="008E0CDE" w:rsidRPr="00914614" w:rsidRDefault="008E0CD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99,9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6AB8725B" w14:textId="4D30B2E1" w:rsidR="008E0CDE" w:rsidRPr="00914614" w:rsidRDefault="008E0CD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99,9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410808EA" w14:textId="7D10FBD4" w:rsidR="008E0CDE" w:rsidRPr="00914614" w:rsidRDefault="008E0CD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99,9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6C4ADC83" w14:textId="782E2DD3" w:rsidR="008E0CDE" w:rsidRPr="00914614" w:rsidRDefault="008E0CD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99,9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0EFA6FD3" w14:textId="5590C704" w:rsidR="008E0CDE" w:rsidRPr="00914614" w:rsidRDefault="008E0CD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99,9</w:t>
            </w:r>
          </w:p>
        </w:tc>
        <w:tc>
          <w:tcPr>
            <w:tcW w:w="418" w:type="pct"/>
            <w:gridSpan w:val="2"/>
            <w:shd w:val="clear" w:color="auto" w:fill="auto"/>
          </w:tcPr>
          <w:p w14:paraId="38A0AA39" w14:textId="745BB1F8" w:rsidR="008E0CDE" w:rsidRPr="00914614" w:rsidRDefault="008E0CDE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Администрация городского округа Лыткарино</w:t>
            </w:r>
          </w:p>
        </w:tc>
        <w:tc>
          <w:tcPr>
            <w:tcW w:w="323" w:type="pct"/>
            <w:shd w:val="clear" w:color="auto" w:fill="auto"/>
          </w:tcPr>
          <w:p w14:paraId="06AF2BDF" w14:textId="77777777" w:rsidR="008E0CDE" w:rsidRPr="00914614" w:rsidRDefault="008E0CDE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1310F733" w14:textId="77777777" w:rsidTr="0007600C">
        <w:trPr>
          <w:trHeight w:val="115"/>
        </w:trPr>
        <w:tc>
          <w:tcPr>
            <w:tcW w:w="186" w:type="pct"/>
            <w:vMerge/>
            <w:shd w:val="clear" w:color="auto" w:fill="auto"/>
          </w:tcPr>
          <w:p w14:paraId="3BB6DF3D" w14:textId="77777777" w:rsidR="008E0CDE" w:rsidRPr="00914614" w:rsidRDefault="008E0CDE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719F05DE" w14:textId="77777777" w:rsidR="008E0CDE" w:rsidRPr="00914614" w:rsidRDefault="008E0CDE" w:rsidP="00BA550C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376" w:type="pct"/>
            <w:shd w:val="clear" w:color="auto" w:fill="auto"/>
          </w:tcPr>
          <w:p w14:paraId="7CB10643" w14:textId="77777777" w:rsidR="008E0CDE" w:rsidRPr="00914614" w:rsidRDefault="008E0CDE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2E4A38D8" w14:textId="08EA3A59" w:rsidR="008E0CDE" w:rsidRPr="00914614" w:rsidRDefault="008E0CDE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shd w:val="clear" w:color="auto" w:fill="auto"/>
          </w:tcPr>
          <w:p w14:paraId="70737DB9" w14:textId="77777777" w:rsidR="008E0CDE" w:rsidRPr="00914614" w:rsidRDefault="008E0CDE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19AB1872" w14:textId="0E42E3E3" w:rsidR="008E0CDE" w:rsidRPr="00914614" w:rsidRDefault="008E0CD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50,0</w:t>
            </w:r>
          </w:p>
        </w:tc>
        <w:tc>
          <w:tcPr>
            <w:tcW w:w="278" w:type="pct"/>
            <w:gridSpan w:val="2"/>
            <w:vAlign w:val="center"/>
          </w:tcPr>
          <w:p w14:paraId="53D5992A" w14:textId="0E76C42C" w:rsidR="008E0CDE" w:rsidRPr="00914614" w:rsidRDefault="008E0CD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0,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4461D299" w14:textId="3A91A005" w:rsidR="008E0CDE" w:rsidRPr="00914614" w:rsidRDefault="008E0CD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0,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77D91876" w14:textId="06DB0D53" w:rsidR="008E0CDE" w:rsidRPr="00914614" w:rsidRDefault="008E0CD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0,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5E8C61BF" w14:textId="0C5257A7" w:rsidR="008E0CDE" w:rsidRPr="00914614" w:rsidRDefault="008E0CD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0,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4A8ED865" w14:textId="52A64949" w:rsidR="008E0CDE" w:rsidRPr="00914614" w:rsidRDefault="008E0CD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0,0</w:t>
            </w:r>
          </w:p>
        </w:tc>
        <w:tc>
          <w:tcPr>
            <w:tcW w:w="418" w:type="pct"/>
            <w:gridSpan w:val="2"/>
            <w:shd w:val="clear" w:color="auto" w:fill="auto"/>
          </w:tcPr>
          <w:p w14:paraId="651065C5" w14:textId="506CDFBD" w:rsidR="008E0CDE" w:rsidRPr="00914614" w:rsidRDefault="008E0CDE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МКУ «УОДА»</w:t>
            </w:r>
          </w:p>
        </w:tc>
        <w:tc>
          <w:tcPr>
            <w:tcW w:w="323" w:type="pct"/>
            <w:shd w:val="clear" w:color="auto" w:fill="auto"/>
          </w:tcPr>
          <w:p w14:paraId="411D108E" w14:textId="77777777" w:rsidR="008E0CDE" w:rsidRPr="00914614" w:rsidRDefault="008E0CDE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50877AA1" w14:textId="77777777" w:rsidTr="0007600C">
        <w:trPr>
          <w:trHeight w:val="115"/>
        </w:trPr>
        <w:tc>
          <w:tcPr>
            <w:tcW w:w="186" w:type="pct"/>
            <w:vMerge w:val="restart"/>
            <w:shd w:val="clear" w:color="auto" w:fill="auto"/>
          </w:tcPr>
          <w:p w14:paraId="6FA22ECA" w14:textId="77777777" w:rsidR="004744BB" w:rsidRPr="00914614" w:rsidRDefault="004744BB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</w:t>
            </w: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  <w:lang w:val="en-US"/>
              </w:rPr>
              <w:t>.</w:t>
            </w:r>
          </w:p>
        </w:tc>
        <w:tc>
          <w:tcPr>
            <w:tcW w:w="1181" w:type="pct"/>
            <w:vMerge w:val="restart"/>
            <w:shd w:val="clear" w:color="auto" w:fill="auto"/>
          </w:tcPr>
          <w:p w14:paraId="3BE9ECAD" w14:textId="1453213A" w:rsidR="004744BB" w:rsidRPr="00914614" w:rsidRDefault="004744BB" w:rsidP="00BA550C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182974E7" w14:textId="12BE2672" w:rsidR="004744BB" w:rsidRPr="00914614" w:rsidRDefault="004744BB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</w:rPr>
              <w:t>-2024</w:t>
            </w:r>
          </w:p>
        </w:tc>
        <w:tc>
          <w:tcPr>
            <w:tcW w:w="560" w:type="pct"/>
            <w:shd w:val="clear" w:color="auto" w:fill="auto"/>
          </w:tcPr>
          <w:p w14:paraId="09768369" w14:textId="77777777" w:rsidR="004744BB" w:rsidRPr="00914614" w:rsidRDefault="004744BB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, в том числе:</w:t>
            </w:r>
          </w:p>
        </w:tc>
        <w:tc>
          <w:tcPr>
            <w:tcW w:w="356" w:type="pct"/>
            <w:shd w:val="clear" w:color="auto" w:fill="auto"/>
          </w:tcPr>
          <w:p w14:paraId="229BFD2E" w14:textId="77777777" w:rsidR="004744BB" w:rsidRPr="00914614" w:rsidRDefault="004744BB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554CA3BA" w14:textId="0103FEBE" w:rsidR="004744BB" w:rsidRPr="00914614" w:rsidRDefault="00862AF6" w:rsidP="002712C4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 178,5</w:t>
            </w:r>
          </w:p>
        </w:tc>
        <w:tc>
          <w:tcPr>
            <w:tcW w:w="278" w:type="pct"/>
            <w:gridSpan w:val="2"/>
            <w:vAlign w:val="center"/>
          </w:tcPr>
          <w:p w14:paraId="7832047D" w14:textId="0B919E7A" w:rsidR="004744BB" w:rsidRPr="00914614" w:rsidRDefault="001B28D5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 676,5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31E31B29" w14:textId="1ED6754E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625,5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7095AF29" w14:textId="245EF0E1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625,5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396DABBC" w14:textId="7FB5C75D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625,5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3F621E3E" w14:textId="6367ECB1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625,5</w:t>
            </w:r>
          </w:p>
        </w:tc>
        <w:tc>
          <w:tcPr>
            <w:tcW w:w="418" w:type="pct"/>
            <w:gridSpan w:val="2"/>
            <w:vMerge w:val="restart"/>
            <w:shd w:val="clear" w:color="auto" w:fill="auto"/>
          </w:tcPr>
          <w:p w14:paraId="322F0D49" w14:textId="77777777" w:rsidR="004744BB" w:rsidRPr="00914614" w:rsidRDefault="004744BB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 w:val="restart"/>
            <w:shd w:val="clear" w:color="auto" w:fill="auto"/>
          </w:tcPr>
          <w:p w14:paraId="521D7E6A" w14:textId="77777777" w:rsidR="004744BB" w:rsidRPr="00914614" w:rsidRDefault="004744BB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494D5FB2" w14:textId="77777777" w:rsidTr="0007600C">
        <w:trPr>
          <w:trHeight w:val="165"/>
        </w:trPr>
        <w:tc>
          <w:tcPr>
            <w:tcW w:w="186" w:type="pct"/>
            <w:vMerge/>
            <w:shd w:val="clear" w:color="auto" w:fill="auto"/>
          </w:tcPr>
          <w:p w14:paraId="78784F52" w14:textId="77777777" w:rsidR="004744BB" w:rsidRPr="00914614" w:rsidRDefault="004744BB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3A87FF04" w14:textId="77777777" w:rsidR="004744BB" w:rsidRPr="00914614" w:rsidRDefault="004744BB" w:rsidP="00BA550C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0E4F0A9B" w14:textId="77777777" w:rsidR="004744BB" w:rsidRPr="00914614" w:rsidRDefault="004744BB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0956A119" w14:textId="77777777" w:rsidR="004744BB" w:rsidRPr="00914614" w:rsidRDefault="004744BB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shd w:val="clear" w:color="auto" w:fill="auto"/>
          </w:tcPr>
          <w:p w14:paraId="5B6EE5D1" w14:textId="77777777" w:rsidR="004744BB" w:rsidRPr="00914614" w:rsidRDefault="004744BB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4873636F" w14:textId="4E5C0DD5" w:rsidR="004744BB" w:rsidRPr="00914614" w:rsidRDefault="00862AF6" w:rsidP="002712C4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 178,5</w:t>
            </w:r>
          </w:p>
        </w:tc>
        <w:tc>
          <w:tcPr>
            <w:tcW w:w="278" w:type="pct"/>
            <w:gridSpan w:val="2"/>
            <w:vAlign w:val="center"/>
          </w:tcPr>
          <w:p w14:paraId="0DBA715E" w14:textId="2A8EF28C" w:rsidR="004744BB" w:rsidRPr="00914614" w:rsidRDefault="001B28D5" w:rsidP="002712C4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 676,5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449BE709" w14:textId="62C89259" w:rsidR="004744BB" w:rsidRPr="00914614" w:rsidRDefault="004744BB" w:rsidP="002712C4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625,5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2BFB0D7A" w14:textId="43A34B08" w:rsidR="004744BB" w:rsidRPr="00914614" w:rsidRDefault="004744BB" w:rsidP="002712C4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625,5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5940C68E" w14:textId="7BAE2900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625,5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250E0922" w14:textId="24F040B5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625,5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26812522" w14:textId="77777777" w:rsidR="004744BB" w:rsidRPr="00914614" w:rsidRDefault="004744BB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437A63A4" w14:textId="77777777" w:rsidR="004744BB" w:rsidRPr="00914614" w:rsidRDefault="004744BB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1F4E6327" w14:textId="77777777" w:rsidTr="0007600C">
        <w:trPr>
          <w:trHeight w:val="115"/>
        </w:trPr>
        <w:tc>
          <w:tcPr>
            <w:tcW w:w="186" w:type="pct"/>
            <w:vMerge w:val="restart"/>
            <w:shd w:val="clear" w:color="auto" w:fill="auto"/>
          </w:tcPr>
          <w:p w14:paraId="385D16B1" w14:textId="77777777" w:rsidR="004744BB" w:rsidRPr="00914614" w:rsidRDefault="004744BB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.1.</w:t>
            </w:r>
          </w:p>
        </w:tc>
        <w:tc>
          <w:tcPr>
            <w:tcW w:w="1181" w:type="pct"/>
            <w:vMerge w:val="restart"/>
            <w:shd w:val="clear" w:color="auto" w:fill="auto"/>
          </w:tcPr>
          <w:p w14:paraId="663C54C6" w14:textId="1432B495" w:rsidR="004744BB" w:rsidRPr="00914614" w:rsidRDefault="004744BB" w:rsidP="00BA550C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 xml:space="preserve">Мероприятие 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val="en-US" w:eastAsia="en-US"/>
              </w:rPr>
              <w:t>03.0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1. Обеспечение программными продуктами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338D0CEB" w14:textId="1643A7FC" w:rsidR="004744BB" w:rsidRPr="00914614" w:rsidRDefault="004744BB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</w:rPr>
              <w:t>-2024</w:t>
            </w:r>
          </w:p>
        </w:tc>
        <w:tc>
          <w:tcPr>
            <w:tcW w:w="560" w:type="pct"/>
            <w:shd w:val="clear" w:color="auto" w:fill="auto"/>
          </w:tcPr>
          <w:p w14:paraId="453556CE" w14:textId="77777777" w:rsidR="004744BB" w:rsidRPr="00914614" w:rsidRDefault="004744BB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, в том числе:</w:t>
            </w:r>
          </w:p>
        </w:tc>
        <w:tc>
          <w:tcPr>
            <w:tcW w:w="356" w:type="pct"/>
            <w:shd w:val="clear" w:color="auto" w:fill="auto"/>
          </w:tcPr>
          <w:p w14:paraId="2A5008F6" w14:textId="77777777" w:rsidR="004744BB" w:rsidRPr="00914614" w:rsidRDefault="004744BB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5B747CF6" w14:textId="0277796C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6627,5</w:t>
            </w:r>
          </w:p>
        </w:tc>
        <w:tc>
          <w:tcPr>
            <w:tcW w:w="278" w:type="pct"/>
            <w:gridSpan w:val="2"/>
            <w:vAlign w:val="center"/>
          </w:tcPr>
          <w:p w14:paraId="1EEAE108" w14:textId="7BD9894D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325,5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33C7A675" w14:textId="07F9E39B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325,5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0D4992F9" w14:textId="67C614FC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325,5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5A982456" w14:textId="21E2649B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325,5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19B6D4D5" w14:textId="29E30C33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325,5</w:t>
            </w:r>
          </w:p>
        </w:tc>
        <w:tc>
          <w:tcPr>
            <w:tcW w:w="418" w:type="pct"/>
            <w:gridSpan w:val="2"/>
            <w:vMerge w:val="restart"/>
            <w:shd w:val="clear" w:color="auto" w:fill="auto"/>
          </w:tcPr>
          <w:p w14:paraId="160F9DD6" w14:textId="77777777" w:rsidR="004744BB" w:rsidRPr="00914614" w:rsidRDefault="004744BB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 w:val="restart"/>
            <w:shd w:val="clear" w:color="auto" w:fill="auto"/>
          </w:tcPr>
          <w:p w14:paraId="7026E5E5" w14:textId="77777777" w:rsidR="004744BB" w:rsidRPr="00914614" w:rsidRDefault="004744BB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28DD10A9" w14:textId="77777777" w:rsidTr="0007600C">
        <w:trPr>
          <w:trHeight w:val="115"/>
        </w:trPr>
        <w:tc>
          <w:tcPr>
            <w:tcW w:w="186" w:type="pct"/>
            <w:vMerge/>
            <w:shd w:val="clear" w:color="auto" w:fill="auto"/>
          </w:tcPr>
          <w:p w14:paraId="1D3E8472" w14:textId="77777777" w:rsidR="00EB7EE9" w:rsidRPr="00914614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026BC283" w14:textId="77777777" w:rsidR="00EB7EE9" w:rsidRPr="00914614" w:rsidRDefault="00EB7EE9" w:rsidP="00BA550C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7B11DECC" w14:textId="77777777" w:rsidR="00EB7EE9" w:rsidRPr="00914614" w:rsidRDefault="00EB7EE9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779D35B0" w14:textId="77777777" w:rsidR="00EB7EE9" w:rsidRPr="00914614" w:rsidRDefault="00EB7EE9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shd w:val="clear" w:color="auto" w:fill="auto"/>
          </w:tcPr>
          <w:p w14:paraId="6521A256" w14:textId="77777777" w:rsidR="00EB7EE9" w:rsidRPr="00914614" w:rsidRDefault="00EB7EE9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565DB1C1" w14:textId="2AFE9FA7" w:rsidR="00EB7EE9" w:rsidRPr="00914614" w:rsidRDefault="006A580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6627,5</w:t>
            </w:r>
          </w:p>
        </w:tc>
        <w:tc>
          <w:tcPr>
            <w:tcW w:w="278" w:type="pct"/>
            <w:gridSpan w:val="2"/>
            <w:vAlign w:val="center"/>
          </w:tcPr>
          <w:p w14:paraId="63792442" w14:textId="4AB9F2FC" w:rsidR="00EB7EE9" w:rsidRPr="00914614" w:rsidRDefault="00EB7EE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325,5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3970EE70" w14:textId="189D5B59" w:rsidR="00EB7EE9" w:rsidRPr="00914614" w:rsidRDefault="00EB7EE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325,5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3C781F32" w14:textId="351FF578" w:rsidR="00EB7EE9" w:rsidRPr="00914614" w:rsidRDefault="00EB7EE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325,5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67519934" w14:textId="254D3420" w:rsidR="00EB7EE9" w:rsidRPr="00914614" w:rsidRDefault="007458A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325,5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406F4A24" w14:textId="6E95B10A" w:rsidR="00EB7EE9" w:rsidRPr="00914614" w:rsidRDefault="007458A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325,5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087C1049" w14:textId="77777777" w:rsidR="00EB7EE9" w:rsidRPr="00914614" w:rsidRDefault="00EB7EE9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1A8985C2" w14:textId="77777777" w:rsidR="00EB7EE9" w:rsidRPr="00914614" w:rsidRDefault="00EB7EE9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1C896032" w14:textId="77777777" w:rsidTr="0007600C">
        <w:trPr>
          <w:trHeight w:val="482"/>
        </w:trPr>
        <w:tc>
          <w:tcPr>
            <w:tcW w:w="186" w:type="pct"/>
            <w:vMerge/>
            <w:shd w:val="clear" w:color="auto" w:fill="auto"/>
          </w:tcPr>
          <w:p w14:paraId="11B2C3B7" w14:textId="77777777" w:rsidR="00EB7EE9" w:rsidRPr="00914614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120AFDDA" w14:textId="77777777" w:rsidR="00EB7EE9" w:rsidRPr="00914614" w:rsidRDefault="00EB7EE9" w:rsidP="00BA550C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4AB95AC7" w14:textId="77777777" w:rsidR="00EB7EE9" w:rsidRPr="00914614" w:rsidRDefault="00EB7EE9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43DC622E" w14:textId="2FB402DE" w:rsidR="00EB7EE9" w:rsidRPr="00914614" w:rsidRDefault="00EB7EE9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shd w:val="clear" w:color="auto" w:fill="auto"/>
          </w:tcPr>
          <w:p w14:paraId="78AF4909" w14:textId="77777777" w:rsidR="00EB7EE9" w:rsidRPr="00914614" w:rsidRDefault="00EB7EE9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7791E5A9" w14:textId="73A77875" w:rsidR="00EB7EE9" w:rsidRPr="00914614" w:rsidRDefault="006A580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127,5</w:t>
            </w:r>
          </w:p>
        </w:tc>
        <w:tc>
          <w:tcPr>
            <w:tcW w:w="278" w:type="pct"/>
            <w:gridSpan w:val="2"/>
            <w:vAlign w:val="center"/>
          </w:tcPr>
          <w:p w14:paraId="33248D4A" w14:textId="4C67B1C6" w:rsidR="00EB7EE9" w:rsidRPr="00914614" w:rsidRDefault="00EB7EE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25,5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1C4D2454" w14:textId="6673FE94" w:rsidR="00EB7EE9" w:rsidRPr="00914614" w:rsidRDefault="00EB7EE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25,5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56777930" w14:textId="1D5A1B6C" w:rsidR="00EB7EE9" w:rsidRPr="00914614" w:rsidRDefault="00EB7EE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25,5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40711C00" w14:textId="48913C07" w:rsidR="00EB7EE9" w:rsidRPr="00914614" w:rsidRDefault="007458A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25,5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4E4C059D" w14:textId="758C37B0" w:rsidR="00EB7EE9" w:rsidRPr="00914614" w:rsidRDefault="007458A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25,5</w:t>
            </w:r>
          </w:p>
        </w:tc>
        <w:tc>
          <w:tcPr>
            <w:tcW w:w="418" w:type="pct"/>
            <w:gridSpan w:val="2"/>
            <w:shd w:val="clear" w:color="auto" w:fill="auto"/>
          </w:tcPr>
          <w:p w14:paraId="55803B2A" w14:textId="3B18FDF1" w:rsidR="00EB7EE9" w:rsidRPr="00914614" w:rsidRDefault="00EB7EE9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Администрация городского округа Лыткарино</w:t>
            </w:r>
          </w:p>
        </w:tc>
        <w:tc>
          <w:tcPr>
            <w:tcW w:w="323" w:type="pct"/>
            <w:shd w:val="clear" w:color="auto" w:fill="auto"/>
          </w:tcPr>
          <w:p w14:paraId="336AA003" w14:textId="77777777" w:rsidR="00EB7EE9" w:rsidRPr="00914614" w:rsidRDefault="00EB7EE9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011B8957" w14:textId="77777777" w:rsidTr="0007600C">
        <w:trPr>
          <w:trHeight w:val="115"/>
        </w:trPr>
        <w:tc>
          <w:tcPr>
            <w:tcW w:w="186" w:type="pct"/>
            <w:vMerge/>
            <w:shd w:val="clear" w:color="auto" w:fill="auto"/>
          </w:tcPr>
          <w:p w14:paraId="471F1E27" w14:textId="77777777" w:rsidR="00EB7EE9" w:rsidRPr="00914614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0FD4A666" w14:textId="77777777" w:rsidR="00EB7EE9" w:rsidRPr="00914614" w:rsidRDefault="00EB7EE9" w:rsidP="00BA550C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6C003D91" w14:textId="77777777" w:rsidR="00EB7EE9" w:rsidRPr="00914614" w:rsidRDefault="00EB7EE9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6046CB73" w14:textId="27DECE94" w:rsidR="00EB7EE9" w:rsidRPr="00914614" w:rsidRDefault="00EB7EE9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shd w:val="clear" w:color="auto" w:fill="auto"/>
          </w:tcPr>
          <w:p w14:paraId="16F7EAA6" w14:textId="77777777" w:rsidR="00EB7EE9" w:rsidRPr="00914614" w:rsidRDefault="00EB7EE9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3FF19D0C" w14:textId="77E92D0C" w:rsidR="00EB7EE9" w:rsidRPr="00914614" w:rsidRDefault="006A580E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500,0</w:t>
            </w:r>
          </w:p>
        </w:tc>
        <w:tc>
          <w:tcPr>
            <w:tcW w:w="278" w:type="pct"/>
            <w:gridSpan w:val="2"/>
            <w:vAlign w:val="center"/>
          </w:tcPr>
          <w:p w14:paraId="3322BEC9" w14:textId="064A2738" w:rsidR="00EB7EE9" w:rsidRPr="00914614" w:rsidRDefault="00EB7EE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00,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56FDEE4C" w14:textId="5C48D831" w:rsidR="00EB7EE9" w:rsidRPr="00914614" w:rsidRDefault="00EB7EE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00,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66ABCC2C" w14:textId="56A41C27" w:rsidR="00EB7EE9" w:rsidRPr="00914614" w:rsidRDefault="00EB7EE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00,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67C4A9C5" w14:textId="4F6A14B1" w:rsidR="00EB7EE9" w:rsidRPr="00914614" w:rsidRDefault="007458A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00,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7EB1D915" w14:textId="668E57AE" w:rsidR="00EB7EE9" w:rsidRPr="00914614" w:rsidRDefault="007458A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00,0</w:t>
            </w:r>
          </w:p>
        </w:tc>
        <w:tc>
          <w:tcPr>
            <w:tcW w:w="418" w:type="pct"/>
            <w:gridSpan w:val="2"/>
            <w:shd w:val="clear" w:color="auto" w:fill="auto"/>
          </w:tcPr>
          <w:p w14:paraId="07E1F7C3" w14:textId="6C3425CD" w:rsidR="00EB7EE9" w:rsidRPr="00914614" w:rsidRDefault="00EB7EE9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МКУ «УОДА» </w:t>
            </w:r>
          </w:p>
        </w:tc>
        <w:tc>
          <w:tcPr>
            <w:tcW w:w="323" w:type="pct"/>
            <w:shd w:val="clear" w:color="auto" w:fill="auto"/>
          </w:tcPr>
          <w:p w14:paraId="02EAB482" w14:textId="77777777" w:rsidR="00EB7EE9" w:rsidRPr="00914614" w:rsidRDefault="00EB7EE9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50CB51FB" w14:textId="77777777" w:rsidTr="0007600C">
        <w:trPr>
          <w:trHeight w:val="115"/>
        </w:trPr>
        <w:tc>
          <w:tcPr>
            <w:tcW w:w="186" w:type="pct"/>
            <w:vMerge w:val="restart"/>
            <w:shd w:val="clear" w:color="auto" w:fill="auto"/>
          </w:tcPr>
          <w:p w14:paraId="43D4EB2D" w14:textId="77777777" w:rsidR="004744BB" w:rsidRPr="00914614" w:rsidRDefault="004744BB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lastRenderedPageBreak/>
              <w:t>3.2.</w:t>
            </w:r>
          </w:p>
        </w:tc>
        <w:tc>
          <w:tcPr>
            <w:tcW w:w="1181" w:type="pct"/>
            <w:vMerge w:val="restart"/>
            <w:shd w:val="clear" w:color="auto" w:fill="auto"/>
          </w:tcPr>
          <w:p w14:paraId="5A4EF7A3" w14:textId="7263D122" w:rsidR="004744BB" w:rsidRPr="00914614" w:rsidRDefault="004744BB" w:rsidP="00BA550C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Мероприятие 03.0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227EFD56" w14:textId="7531FBCD" w:rsidR="004744BB" w:rsidRPr="00914614" w:rsidRDefault="004744BB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</w:rPr>
              <w:t>-2024</w:t>
            </w:r>
          </w:p>
        </w:tc>
        <w:tc>
          <w:tcPr>
            <w:tcW w:w="560" w:type="pct"/>
            <w:shd w:val="clear" w:color="auto" w:fill="auto"/>
          </w:tcPr>
          <w:p w14:paraId="7CC98CE7" w14:textId="77777777" w:rsidR="004744BB" w:rsidRPr="00914614" w:rsidRDefault="004744BB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, в том числе:</w:t>
            </w:r>
          </w:p>
        </w:tc>
        <w:tc>
          <w:tcPr>
            <w:tcW w:w="356" w:type="pct"/>
            <w:shd w:val="clear" w:color="auto" w:fill="auto"/>
          </w:tcPr>
          <w:p w14:paraId="5B2F70C1" w14:textId="77777777" w:rsidR="004744BB" w:rsidRPr="00914614" w:rsidRDefault="004744BB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46057940" w14:textId="716C318C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396,0</w:t>
            </w:r>
          </w:p>
        </w:tc>
        <w:tc>
          <w:tcPr>
            <w:tcW w:w="278" w:type="pct"/>
            <w:gridSpan w:val="2"/>
            <w:vAlign w:val="center"/>
          </w:tcPr>
          <w:p w14:paraId="5B095D9F" w14:textId="1EB650B4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00,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115980A5" w14:textId="5342D657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24,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31A8F24A" w14:textId="4625B659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24,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3963CB23" w14:textId="2FD16001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24,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4474D7C7" w14:textId="0E5CE0E1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24,0</w:t>
            </w:r>
          </w:p>
        </w:tc>
        <w:tc>
          <w:tcPr>
            <w:tcW w:w="418" w:type="pct"/>
            <w:gridSpan w:val="2"/>
            <w:vMerge w:val="restart"/>
            <w:shd w:val="clear" w:color="auto" w:fill="auto"/>
          </w:tcPr>
          <w:p w14:paraId="5186D3DE" w14:textId="5C8EB2A4" w:rsidR="004744BB" w:rsidRPr="00914614" w:rsidRDefault="004744BB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Администрация городского округа Лыткарино</w:t>
            </w:r>
          </w:p>
        </w:tc>
        <w:tc>
          <w:tcPr>
            <w:tcW w:w="323" w:type="pct"/>
            <w:vMerge w:val="restart"/>
            <w:shd w:val="clear" w:color="auto" w:fill="auto"/>
          </w:tcPr>
          <w:p w14:paraId="3C7ADF0A" w14:textId="77777777" w:rsidR="004744BB" w:rsidRPr="00914614" w:rsidRDefault="004744BB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7E46DC8D" w14:textId="77777777" w:rsidTr="0007600C">
        <w:trPr>
          <w:trHeight w:val="115"/>
        </w:trPr>
        <w:tc>
          <w:tcPr>
            <w:tcW w:w="186" w:type="pct"/>
            <w:vMerge/>
            <w:shd w:val="clear" w:color="auto" w:fill="auto"/>
          </w:tcPr>
          <w:p w14:paraId="2314F1BD" w14:textId="77777777" w:rsidR="004744BB" w:rsidRPr="00914614" w:rsidRDefault="004744BB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758A942F" w14:textId="77777777" w:rsidR="004744BB" w:rsidRPr="00914614" w:rsidRDefault="004744BB" w:rsidP="00BA550C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6063B593" w14:textId="77777777" w:rsidR="004744BB" w:rsidRPr="00914614" w:rsidRDefault="004744BB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6C39B4D2" w14:textId="77777777" w:rsidR="004744BB" w:rsidRPr="00914614" w:rsidRDefault="004744BB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shd w:val="clear" w:color="auto" w:fill="auto"/>
          </w:tcPr>
          <w:p w14:paraId="7CDAD61E" w14:textId="77777777" w:rsidR="004744BB" w:rsidRPr="00914614" w:rsidRDefault="004744BB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72554A96" w14:textId="36EA2411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78" w:type="pct"/>
            <w:gridSpan w:val="2"/>
            <w:vAlign w:val="center"/>
          </w:tcPr>
          <w:p w14:paraId="4D1B48EA" w14:textId="4F767C43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2AC90C8E" w14:textId="0F89F940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7DF36B5D" w14:textId="3B2BB6BC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7E6ACF6F" w14:textId="170E23C4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62A4D0E1" w14:textId="147EC509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67EE35CE" w14:textId="77777777" w:rsidR="004744BB" w:rsidRPr="00914614" w:rsidRDefault="004744BB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38931985" w14:textId="77777777" w:rsidR="004744BB" w:rsidRPr="00914614" w:rsidRDefault="004744BB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69F89250" w14:textId="77777777" w:rsidTr="0007600C">
        <w:trPr>
          <w:trHeight w:val="115"/>
        </w:trPr>
        <w:tc>
          <w:tcPr>
            <w:tcW w:w="186" w:type="pct"/>
            <w:vMerge w:val="restart"/>
            <w:shd w:val="clear" w:color="auto" w:fill="auto"/>
          </w:tcPr>
          <w:p w14:paraId="7F881A3C" w14:textId="77777777" w:rsidR="004744BB" w:rsidRPr="00914614" w:rsidRDefault="004744BB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.3.</w:t>
            </w:r>
          </w:p>
        </w:tc>
        <w:tc>
          <w:tcPr>
            <w:tcW w:w="1181" w:type="pct"/>
            <w:vMerge w:val="restart"/>
            <w:shd w:val="clear" w:color="auto" w:fill="auto"/>
          </w:tcPr>
          <w:p w14:paraId="23636A4F" w14:textId="0FC0380B" w:rsidR="004744BB" w:rsidRPr="00914614" w:rsidRDefault="004744BB" w:rsidP="00BA550C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37F20B94" w14:textId="4755094C" w:rsidR="004744BB" w:rsidRPr="00914614" w:rsidRDefault="004744BB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</w:rPr>
              <w:t>-2024</w:t>
            </w:r>
          </w:p>
        </w:tc>
        <w:tc>
          <w:tcPr>
            <w:tcW w:w="560" w:type="pct"/>
            <w:shd w:val="clear" w:color="auto" w:fill="auto"/>
          </w:tcPr>
          <w:p w14:paraId="5BB2ED0E" w14:textId="77777777" w:rsidR="004744BB" w:rsidRPr="00914614" w:rsidRDefault="004744BB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, в том числе:</w:t>
            </w:r>
          </w:p>
        </w:tc>
        <w:tc>
          <w:tcPr>
            <w:tcW w:w="356" w:type="pct"/>
            <w:shd w:val="clear" w:color="auto" w:fill="auto"/>
          </w:tcPr>
          <w:p w14:paraId="7A3D0614" w14:textId="77777777" w:rsidR="004744BB" w:rsidRPr="00914614" w:rsidRDefault="004744BB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121F1EDC" w14:textId="5E59B1E6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78" w:type="pct"/>
            <w:gridSpan w:val="2"/>
            <w:vAlign w:val="center"/>
          </w:tcPr>
          <w:p w14:paraId="4EEF9F7C" w14:textId="320AB745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59C62F69" w14:textId="6025AF6D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2315C768" w14:textId="20C7CEE1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158FA8B7" w14:textId="2C583EE5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43483658" w14:textId="507190A9" w:rsidR="004744BB" w:rsidRPr="00914614" w:rsidRDefault="004744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 w:val="restart"/>
            <w:shd w:val="clear" w:color="auto" w:fill="auto"/>
          </w:tcPr>
          <w:p w14:paraId="44599AD8" w14:textId="77777777" w:rsidR="004744BB" w:rsidRPr="00914614" w:rsidRDefault="004744BB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 w:val="restart"/>
            <w:shd w:val="clear" w:color="auto" w:fill="auto"/>
          </w:tcPr>
          <w:p w14:paraId="3C96383F" w14:textId="77777777" w:rsidR="004744BB" w:rsidRPr="00914614" w:rsidRDefault="004744BB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5652B6F3" w14:textId="77777777" w:rsidTr="0007600C">
        <w:trPr>
          <w:trHeight w:val="928"/>
        </w:trPr>
        <w:tc>
          <w:tcPr>
            <w:tcW w:w="186" w:type="pct"/>
            <w:vMerge/>
            <w:shd w:val="clear" w:color="auto" w:fill="auto"/>
          </w:tcPr>
          <w:p w14:paraId="00120792" w14:textId="77777777" w:rsidR="00EB7EE9" w:rsidRPr="00914614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4EB90CDB" w14:textId="77777777" w:rsidR="00EB7EE9" w:rsidRPr="00914614" w:rsidRDefault="00EB7EE9" w:rsidP="00BA550C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2C2F1CD4" w14:textId="77777777" w:rsidR="00EB7EE9" w:rsidRPr="00914614" w:rsidRDefault="00EB7EE9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2671CE61" w14:textId="77777777" w:rsidR="00EB7EE9" w:rsidRPr="00914614" w:rsidRDefault="00EB7EE9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shd w:val="clear" w:color="auto" w:fill="auto"/>
          </w:tcPr>
          <w:p w14:paraId="77071F26" w14:textId="77777777" w:rsidR="00EB7EE9" w:rsidRPr="00914614" w:rsidRDefault="00EB7EE9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6742F2AF" w14:textId="2FC78973" w:rsidR="00EB7EE9" w:rsidRPr="00914614" w:rsidRDefault="00EB7EE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78" w:type="pct"/>
            <w:gridSpan w:val="2"/>
            <w:vAlign w:val="center"/>
          </w:tcPr>
          <w:p w14:paraId="0E650369" w14:textId="14F0C364" w:rsidR="00EB7EE9" w:rsidRPr="00914614" w:rsidRDefault="00EB7EE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544092D5" w14:textId="73849929" w:rsidR="00EB7EE9" w:rsidRPr="00914614" w:rsidRDefault="00EB7EE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4C4DDE5A" w14:textId="40F49ED3" w:rsidR="00EB7EE9" w:rsidRPr="00914614" w:rsidRDefault="00EB7EE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62580EE4" w14:textId="037DD1E8" w:rsidR="00EB7EE9" w:rsidRPr="00914614" w:rsidRDefault="00EB7EE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674025C1" w14:textId="0CEA6F2D" w:rsidR="00EB7EE9" w:rsidRPr="00914614" w:rsidRDefault="00EB7EE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22F550A8" w14:textId="77777777" w:rsidR="00EB7EE9" w:rsidRPr="00914614" w:rsidRDefault="00EB7EE9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3823F3F4" w14:textId="77777777" w:rsidR="00EB7EE9" w:rsidRPr="00914614" w:rsidRDefault="00EB7EE9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179355CD" w14:textId="77777777" w:rsidTr="0007600C">
        <w:trPr>
          <w:trHeight w:val="115"/>
        </w:trPr>
        <w:tc>
          <w:tcPr>
            <w:tcW w:w="186" w:type="pct"/>
            <w:shd w:val="clear" w:color="auto" w:fill="auto"/>
          </w:tcPr>
          <w:p w14:paraId="78AFE423" w14:textId="0A4F4D54" w:rsidR="003A2DAA" w:rsidRPr="00914614" w:rsidRDefault="003A2DAA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3.4. </w:t>
            </w:r>
          </w:p>
        </w:tc>
        <w:tc>
          <w:tcPr>
            <w:tcW w:w="1181" w:type="pct"/>
            <w:shd w:val="clear" w:color="auto" w:fill="auto"/>
          </w:tcPr>
          <w:p w14:paraId="0ED004E9" w14:textId="07C10DB2" w:rsidR="003A2DAA" w:rsidRPr="00914614" w:rsidRDefault="0007600C" w:rsidP="00BA550C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 xml:space="preserve">Мероприятие 03.04 </w:t>
            </w:r>
            <w:r w:rsidR="003A2DAA"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Оплата кредиторской задолженности прошлых лет</w:t>
            </w:r>
          </w:p>
        </w:tc>
        <w:tc>
          <w:tcPr>
            <w:tcW w:w="376" w:type="pct"/>
            <w:shd w:val="clear" w:color="auto" w:fill="auto"/>
          </w:tcPr>
          <w:p w14:paraId="5D590B3A" w14:textId="22CF7DE9" w:rsidR="003A2DAA" w:rsidRPr="00914614" w:rsidRDefault="003A2DAA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20</w:t>
            </w:r>
          </w:p>
        </w:tc>
        <w:tc>
          <w:tcPr>
            <w:tcW w:w="560" w:type="pct"/>
            <w:shd w:val="clear" w:color="auto" w:fill="auto"/>
          </w:tcPr>
          <w:p w14:paraId="3C108CD5" w14:textId="0F71F481" w:rsidR="003A2DAA" w:rsidRPr="00914614" w:rsidRDefault="003A2DAA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shd w:val="clear" w:color="auto" w:fill="auto"/>
          </w:tcPr>
          <w:p w14:paraId="61F79C45" w14:textId="77777777" w:rsidR="003A2DAA" w:rsidRPr="00914614" w:rsidRDefault="003A2DAA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7332FB8C" w14:textId="0D1E17E8" w:rsidR="003A2DAA" w:rsidRPr="00914614" w:rsidRDefault="003A2DAA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1,0</w:t>
            </w:r>
          </w:p>
        </w:tc>
        <w:tc>
          <w:tcPr>
            <w:tcW w:w="278" w:type="pct"/>
            <w:gridSpan w:val="2"/>
            <w:vAlign w:val="center"/>
          </w:tcPr>
          <w:p w14:paraId="05E92D10" w14:textId="65D0A2B9" w:rsidR="003A2DAA" w:rsidRPr="00914614" w:rsidRDefault="003A2DAA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1,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5D727462" w14:textId="0FFF79A3" w:rsidR="003A2DAA" w:rsidRPr="00914614" w:rsidRDefault="003A2DAA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0AE7CEF0" w14:textId="56EA214E" w:rsidR="003A2DAA" w:rsidRPr="00914614" w:rsidRDefault="003A2DAA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79FA7FE9" w14:textId="6F0C84ED" w:rsidR="003A2DAA" w:rsidRPr="00914614" w:rsidRDefault="003A2DAA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1A0A0CBA" w14:textId="4E545EE6" w:rsidR="003A2DAA" w:rsidRPr="00914614" w:rsidRDefault="003A2DAA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shd w:val="clear" w:color="auto" w:fill="auto"/>
          </w:tcPr>
          <w:p w14:paraId="0E96F172" w14:textId="42A6C4A0" w:rsidR="003A2DAA" w:rsidRPr="00914614" w:rsidRDefault="003A2DAA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Администрация городского округа Лыткарино, Управление ЖКХ и РГИ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г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.Л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>ыткарино</w:t>
            </w:r>
            <w:proofErr w:type="spellEnd"/>
          </w:p>
        </w:tc>
        <w:tc>
          <w:tcPr>
            <w:tcW w:w="323" w:type="pct"/>
            <w:shd w:val="clear" w:color="auto" w:fill="auto"/>
          </w:tcPr>
          <w:p w14:paraId="4FB96CE4" w14:textId="77777777" w:rsidR="003A2DAA" w:rsidRPr="00914614" w:rsidRDefault="003A2DAA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2B85DB96" w14:textId="77777777" w:rsidTr="0007600C">
        <w:trPr>
          <w:trHeight w:val="232"/>
        </w:trPr>
        <w:tc>
          <w:tcPr>
            <w:tcW w:w="18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4163EA" w14:textId="77777777" w:rsidR="007E08E8" w:rsidRPr="00914614" w:rsidRDefault="007E08E8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.</w:t>
            </w:r>
          </w:p>
        </w:tc>
        <w:tc>
          <w:tcPr>
            <w:tcW w:w="118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A2E777" w14:textId="3F7AB5EA" w:rsidR="007E08E8" w:rsidRPr="00914614" w:rsidRDefault="007E08E8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Основное мероприятие 04. Цифровая культура</w:t>
            </w:r>
          </w:p>
        </w:tc>
        <w:tc>
          <w:tcPr>
            <w:tcW w:w="37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96A9CF" w14:textId="693956B7" w:rsidR="007E08E8" w:rsidRPr="00914614" w:rsidRDefault="007E08E8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20-2024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FD1B21" w14:textId="77777777" w:rsidR="007E08E8" w:rsidRPr="00914614" w:rsidRDefault="007E08E8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, в том числе: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68BEC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32826D" w14:textId="18B7C62D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25116" w14:textId="5D3A61FF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AD8965" w14:textId="23CE4F93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7C9759" w14:textId="3CCF8F5F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C6F8E4" w14:textId="01BC089B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470837" w14:textId="25A2D4AA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12E119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5261FD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6E1E2434" w14:textId="77777777" w:rsidTr="0007600C">
        <w:trPr>
          <w:trHeight w:val="232"/>
        </w:trPr>
        <w:tc>
          <w:tcPr>
            <w:tcW w:w="18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45D791" w14:textId="77777777" w:rsidR="007E08E8" w:rsidRPr="00914614" w:rsidRDefault="007E08E8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6BB9DC" w14:textId="77777777" w:rsidR="007E08E8" w:rsidRPr="00914614" w:rsidRDefault="007E08E8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AC5DAC8" w14:textId="77777777" w:rsidR="007E08E8" w:rsidRPr="00914614" w:rsidRDefault="007E08E8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66E46D" w14:textId="77777777" w:rsidR="007E08E8" w:rsidRPr="00914614" w:rsidRDefault="007E08E8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56052A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0CE63" w14:textId="72C533A1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A734B" w14:textId="125AAF56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60174" w14:textId="3C0535DB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6286B2" w14:textId="2EEFF491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D6466A" w14:textId="468628A1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580BA0" w14:textId="23D18D0B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C2DF07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F2EA94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34953CB2" w14:textId="77777777" w:rsidTr="0007600C">
        <w:trPr>
          <w:trHeight w:val="232"/>
        </w:trPr>
        <w:tc>
          <w:tcPr>
            <w:tcW w:w="18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5FC313" w14:textId="77777777" w:rsidR="007E08E8" w:rsidRPr="00914614" w:rsidRDefault="007E08E8" w:rsidP="00BA550C">
            <w:pPr>
              <w:spacing w:before="20"/>
              <w:jc w:val="right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4.1.</w:t>
            </w:r>
          </w:p>
        </w:tc>
        <w:tc>
          <w:tcPr>
            <w:tcW w:w="118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CB5DD6" w14:textId="11CBFB33" w:rsidR="007E08E8" w:rsidRPr="00914614" w:rsidRDefault="007E08E8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Мероприятие 04.01. Обеспечение муниципальных учреждений культуры доступом в информационно-телекоммуникационную сеть Интернет</w:t>
            </w:r>
          </w:p>
        </w:tc>
        <w:tc>
          <w:tcPr>
            <w:tcW w:w="37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DB9B7B" w14:textId="66C7C747" w:rsidR="007E08E8" w:rsidRPr="00914614" w:rsidRDefault="007E08E8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</w:rPr>
              <w:t>-2024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89520" w14:textId="77777777" w:rsidR="007E08E8" w:rsidRPr="00914614" w:rsidRDefault="007E08E8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, в том числе: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DC57E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7E3696" w14:textId="391CAFB2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0DABB" w14:textId="1C8D0B32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D40149" w14:textId="69F3343C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2470D" w14:textId="3227CF0B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ACAF63" w14:textId="3C3EAC64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D157F0" w14:textId="4B685889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27461C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B99BA7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47C5CCE0" w14:textId="77777777" w:rsidTr="0007600C">
        <w:trPr>
          <w:trHeight w:val="232"/>
        </w:trPr>
        <w:tc>
          <w:tcPr>
            <w:tcW w:w="18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464923" w14:textId="77777777" w:rsidR="00EB7EE9" w:rsidRPr="00914614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70A0B4" w14:textId="77777777" w:rsidR="00EB7EE9" w:rsidRPr="00914614" w:rsidRDefault="00EB7EE9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D1DCD3" w14:textId="77777777" w:rsidR="00EB7EE9" w:rsidRPr="00914614" w:rsidRDefault="00EB7EE9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1176C7" w14:textId="77777777" w:rsidR="00EB7EE9" w:rsidRPr="00914614" w:rsidRDefault="00EB7EE9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0667F7" w14:textId="77777777" w:rsidR="00EB7EE9" w:rsidRPr="00914614" w:rsidRDefault="00EB7EE9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F46FE" w14:textId="7D19624C" w:rsidR="00EB7EE9" w:rsidRPr="00914614" w:rsidRDefault="00EB7EE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37D6D" w14:textId="51DCF857" w:rsidR="00EB7EE9" w:rsidRPr="00914614" w:rsidRDefault="00EB7EE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4FA1CD" w14:textId="25300FD4" w:rsidR="00EB7EE9" w:rsidRPr="00914614" w:rsidRDefault="00EB7EE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FF2232" w14:textId="3FDBF2E9" w:rsidR="00EB7EE9" w:rsidRPr="00914614" w:rsidRDefault="00EB7EE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CFA124" w14:textId="7402A5A4" w:rsidR="00EB7EE9" w:rsidRPr="00914614" w:rsidRDefault="00EB7EE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65DF23" w14:textId="24996BFB" w:rsidR="00EB7EE9" w:rsidRPr="00914614" w:rsidRDefault="00EB7EE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2DFB42" w14:textId="77777777" w:rsidR="00EB7EE9" w:rsidRPr="00914614" w:rsidRDefault="00EB7EE9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0D0001" w14:textId="77777777" w:rsidR="00EB7EE9" w:rsidRPr="00914614" w:rsidRDefault="00EB7EE9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02714C09" w14:textId="77777777" w:rsidTr="0007600C">
        <w:trPr>
          <w:trHeight w:val="58"/>
        </w:trPr>
        <w:tc>
          <w:tcPr>
            <w:tcW w:w="186" w:type="pct"/>
            <w:vMerge w:val="restart"/>
            <w:shd w:val="clear" w:color="auto" w:fill="auto"/>
          </w:tcPr>
          <w:p w14:paraId="0A519528" w14:textId="77777777" w:rsidR="007E08E8" w:rsidRPr="00914614" w:rsidRDefault="007E08E8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.</w:t>
            </w:r>
          </w:p>
        </w:tc>
        <w:tc>
          <w:tcPr>
            <w:tcW w:w="1181" w:type="pct"/>
            <w:vMerge w:val="restart"/>
            <w:shd w:val="clear" w:color="auto" w:fill="auto"/>
          </w:tcPr>
          <w:p w14:paraId="76D3D999" w14:textId="30EA228C" w:rsidR="007E08E8" w:rsidRPr="00914614" w:rsidRDefault="007E08E8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384FBA05" w14:textId="059B5776" w:rsidR="007E08E8" w:rsidRPr="00914614" w:rsidRDefault="007E08E8" w:rsidP="00BA550C">
            <w:pPr>
              <w:spacing w:before="20"/>
              <w:jc w:val="center"/>
              <w:rPr>
                <w:iCs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</w:rPr>
              <w:t>-2024</w:t>
            </w:r>
          </w:p>
        </w:tc>
        <w:tc>
          <w:tcPr>
            <w:tcW w:w="560" w:type="pct"/>
            <w:shd w:val="clear" w:color="auto" w:fill="auto"/>
          </w:tcPr>
          <w:p w14:paraId="65A019F8" w14:textId="77777777" w:rsidR="007E08E8" w:rsidRPr="00914614" w:rsidRDefault="007E08E8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, в том числе:</w:t>
            </w:r>
          </w:p>
        </w:tc>
        <w:tc>
          <w:tcPr>
            <w:tcW w:w="356" w:type="pct"/>
            <w:shd w:val="clear" w:color="auto" w:fill="auto"/>
          </w:tcPr>
          <w:p w14:paraId="4A113C39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12403D96" w14:textId="7F43A1BF" w:rsidR="007E08E8" w:rsidRPr="00914614" w:rsidRDefault="00D66C94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985,0</w:t>
            </w:r>
          </w:p>
        </w:tc>
        <w:tc>
          <w:tcPr>
            <w:tcW w:w="278" w:type="pct"/>
            <w:gridSpan w:val="2"/>
            <w:vAlign w:val="center"/>
          </w:tcPr>
          <w:p w14:paraId="45876607" w14:textId="249B40B5" w:rsidR="007E08E8" w:rsidRPr="00914614" w:rsidRDefault="00D66C94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87,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7661FFC5" w14:textId="4B4C627F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947,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289E119E" w14:textId="4C6B6E57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951,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5316A759" w14:textId="364B5063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271EF014" w14:textId="0D02BFB8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 w:val="restart"/>
            <w:shd w:val="clear" w:color="auto" w:fill="auto"/>
          </w:tcPr>
          <w:p w14:paraId="68ECF492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 w:val="restart"/>
            <w:shd w:val="clear" w:color="auto" w:fill="auto"/>
          </w:tcPr>
          <w:p w14:paraId="656F85EA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 </w:t>
            </w:r>
          </w:p>
        </w:tc>
      </w:tr>
      <w:tr w:rsidR="00914614" w:rsidRPr="00914614" w14:paraId="4AF6D88C" w14:textId="77777777" w:rsidTr="0007600C">
        <w:trPr>
          <w:trHeight w:val="249"/>
        </w:trPr>
        <w:tc>
          <w:tcPr>
            <w:tcW w:w="186" w:type="pct"/>
            <w:vMerge/>
            <w:shd w:val="clear" w:color="auto" w:fill="auto"/>
          </w:tcPr>
          <w:p w14:paraId="4F7EA992" w14:textId="77777777" w:rsidR="00D66C94" w:rsidRPr="00914614" w:rsidRDefault="00D66C94" w:rsidP="00BA550C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493C17A3" w14:textId="77777777" w:rsidR="00D66C94" w:rsidRPr="00914614" w:rsidRDefault="00D66C94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2163B1A4" w14:textId="77777777" w:rsidR="00D66C94" w:rsidRPr="00914614" w:rsidRDefault="00D66C94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08A2A9DD" w14:textId="77777777" w:rsidR="00D66C94" w:rsidRPr="00914614" w:rsidRDefault="00D66C94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shd w:val="clear" w:color="auto" w:fill="auto"/>
          </w:tcPr>
          <w:p w14:paraId="635B291F" w14:textId="77777777" w:rsidR="00D66C94" w:rsidRPr="00914614" w:rsidRDefault="00D66C94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3B45800D" w14:textId="720597CB" w:rsidR="00D66C94" w:rsidRPr="00914614" w:rsidRDefault="00A8289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302,0</w:t>
            </w:r>
          </w:p>
        </w:tc>
        <w:tc>
          <w:tcPr>
            <w:tcW w:w="278" w:type="pct"/>
            <w:gridSpan w:val="2"/>
            <w:vAlign w:val="center"/>
          </w:tcPr>
          <w:p w14:paraId="744E3AE0" w14:textId="50AB6C0E" w:rsidR="00D66C94" w:rsidRPr="00914614" w:rsidRDefault="00D66C94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62,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7835A081" w14:textId="2C0E005F" w:rsidR="00D66C94" w:rsidRPr="00914614" w:rsidRDefault="00D66C94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720,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3C5B5BE4" w14:textId="61B85FF7" w:rsidR="00D66C94" w:rsidRPr="00914614" w:rsidRDefault="00D66C94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720,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17E10A61" w14:textId="6725F595" w:rsidR="00D66C94" w:rsidRPr="00914614" w:rsidRDefault="00D66C94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2F57E8D5" w14:textId="3D81B708" w:rsidR="00D66C94" w:rsidRPr="00914614" w:rsidRDefault="00D66C94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5A8BF2B1" w14:textId="77777777" w:rsidR="00D66C94" w:rsidRPr="00914614" w:rsidRDefault="00D66C94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45EA5CCC" w14:textId="77777777" w:rsidR="00D66C94" w:rsidRPr="00914614" w:rsidRDefault="00D66C94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609BBDDC" w14:textId="77777777" w:rsidTr="0007600C">
        <w:trPr>
          <w:trHeight w:val="192"/>
        </w:trPr>
        <w:tc>
          <w:tcPr>
            <w:tcW w:w="186" w:type="pct"/>
            <w:vMerge/>
            <w:shd w:val="clear" w:color="auto" w:fill="auto"/>
          </w:tcPr>
          <w:p w14:paraId="7ADE55E9" w14:textId="77777777" w:rsidR="007E08E8" w:rsidRPr="00914614" w:rsidRDefault="007E08E8" w:rsidP="00BA550C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3E92D0CB" w14:textId="77777777" w:rsidR="007E08E8" w:rsidRPr="00914614" w:rsidRDefault="007E08E8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2160CD0C" w14:textId="77777777" w:rsidR="007E08E8" w:rsidRPr="00914614" w:rsidRDefault="007E08E8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19A6FBE9" w14:textId="551AC69C" w:rsidR="007E08E8" w:rsidRPr="00914614" w:rsidRDefault="007E08E8" w:rsidP="00A700BA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56" w:type="pct"/>
            <w:shd w:val="clear" w:color="auto" w:fill="auto"/>
          </w:tcPr>
          <w:p w14:paraId="361AD61D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3E94E06A" w14:textId="1DAD3C70" w:rsidR="007E08E8" w:rsidRPr="00914614" w:rsidRDefault="00A8289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683,0</w:t>
            </w:r>
          </w:p>
        </w:tc>
        <w:tc>
          <w:tcPr>
            <w:tcW w:w="278" w:type="pct"/>
            <w:gridSpan w:val="2"/>
            <w:vAlign w:val="center"/>
          </w:tcPr>
          <w:p w14:paraId="70722017" w14:textId="32BE124D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945,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65460D89" w14:textId="40D0F501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947,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4B823249" w14:textId="2B5409D2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951,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5CCFFB7A" w14:textId="5B9D4B38" w:rsidR="007E08E8" w:rsidRPr="00914614" w:rsidRDefault="00A8289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31EF52CF" w14:textId="744C6000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4548A0B9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0E4AA4AA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0B0D9946" w14:textId="77777777" w:rsidTr="0007600C">
        <w:trPr>
          <w:trHeight w:val="192"/>
        </w:trPr>
        <w:tc>
          <w:tcPr>
            <w:tcW w:w="186" w:type="pct"/>
            <w:vMerge/>
            <w:shd w:val="clear" w:color="auto" w:fill="auto"/>
          </w:tcPr>
          <w:p w14:paraId="51CF924A" w14:textId="77777777" w:rsidR="007E08E8" w:rsidRPr="00914614" w:rsidRDefault="007E08E8" w:rsidP="00BA550C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232BF3E8" w14:textId="77777777" w:rsidR="007E08E8" w:rsidRPr="00914614" w:rsidRDefault="007E08E8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6838C8A5" w14:textId="77777777" w:rsidR="007E08E8" w:rsidRPr="00914614" w:rsidRDefault="007E08E8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65765913" w14:textId="77777777" w:rsidR="007E08E8" w:rsidRPr="00914614" w:rsidRDefault="007E08E8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Внебюджетные источники</w:t>
            </w:r>
          </w:p>
        </w:tc>
        <w:tc>
          <w:tcPr>
            <w:tcW w:w="356" w:type="pct"/>
            <w:shd w:val="clear" w:color="auto" w:fill="auto"/>
          </w:tcPr>
          <w:p w14:paraId="084426C4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398FE028" w14:textId="310BDCE8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78" w:type="pct"/>
            <w:gridSpan w:val="2"/>
            <w:vAlign w:val="center"/>
          </w:tcPr>
          <w:p w14:paraId="5F9725C9" w14:textId="2F268254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44918642" w14:textId="7362A661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1DD85D95" w14:textId="2A95DD96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108ADB2C" w14:textId="52629131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3A06E9BF" w14:textId="2A68EC81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36421828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20A59338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4E1BB700" w14:textId="77777777" w:rsidTr="0007600C">
        <w:trPr>
          <w:trHeight w:val="215"/>
        </w:trPr>
        <w:tc>
          <w:tcPr>
            <w:tcW w:w="186" w:type="pct"/>
            <w:vMerge w:val="restart"/>
            <w:shd w:val="clear" w:color="auto" w:fill="auto"/>
          </w:tcPr>
          <w:p w14:paraId="23BDC250" w14:textId="77777777" w:rsidR="007E08E8" w:rsidRPr="00914614" w:rsidRDefault="007E08E8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.1.</w:t>
            </w:r>
          </w:p>
        </w:tc>
        <w:tc>
          <w:tcPr>
            <w:tcW w:w="1181" w:type="pct"/>
            <w:vMerge w:val="restart"/>
            <w:shd w:val="clear" w:color="auto" w:fill="auto"/>
          </w:tcPr>
          <w:p w14:paraId="41D42D29" w14:textId="1BD88636" w:rsidR="007E08E8" w:rsidRPr="00914614" w:rsidRDefault="007E08E8" w:rsidP="0092516F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Мероприятие 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D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2.01.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Обеспечение организаций дошкольного,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сеть «Интернет»</w:t>
            </w:r>
            <w:proofErr w:type="gramEnd"/>
          </w:p>
        </w:tc>
        <w:tc>
          <w:tcPr>
            <w:tcW w:w="376" w:type="pct"/>
            <w:vMerge w:val="restart"/>
            <w:shd w:val="clear" w:color="auto" w:fill="auto"/>
          </w:tcPr>
          <w:p w14:paraId="03D55D48" w14:textId="3CB2A0D9" w:rsidR="007E08E8" w:rsidRPr="00914614" w:rsidRDefault="007E08E8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20-2024</w:t>
            </w:r>
          </w:p>
        </w:tc>
        <w:tc>
          <w:tcPr>
            <w:tcW w:w="560" w:type="pct"/>
            <w:shd w:val="clear" w:color="auto" w:fill="auto"/>
          </w:tcPr>
          <w:p w14:paraId="2B684F66" w14:textId="77777777" w:rsidR="007E08E8" w:rsidRPr="00914614" w:rsidRDefault="007E08E8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, в том числе:</w:t>
            </w:r>
          </w:p>
        </w:tc>
        <w:tc>
          <w:tcPr>
            <w:tcW w:w="356" w:type="pct"/>
            <w:shd w:val="clear" w:color="auto" w:fill="auto"/>
          </w:tcPr>
          <w:p w14:paraId="5BBAD764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29E60147" w14:textId="499CE1A2" w:rsidR="007E08E8" w:rsidRPr="00914614" w:rsidRDefault="004D717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843,0</w:t>
            </w:r>
          </w:p>
        </w:tc>
        <w:tc>
          <w:tcPr>
            <w:tcW w:w="278" w:type="pct"/>
            <w:gridSpan w:val="2"/>
            <w:vAlign w:val="center"/>
          </w:tcPr>
          <w:p w14:paraId="77CBD47C" w14:textId="73CF1372" w:rsidR="007E08E8" w:rsidRPr="00914614" w:rsidRDefault="00A32675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945,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61A39520" w14:textId="5F0552C8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947,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5B9CE509" w14:textId="6A45B1EC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951,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2D0B6024" w14:textId="6D50DC86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2873FEB3" w14:textId="5228E2D6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 w:val="restart"/>
            <w:shd w:val="clear" w:color="auto" w:fill="auto"/>
          </w:tcPr>
          <w:p w14:paraId="04FEE6A8" w14:textId="1383328F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Управление образования города Лыткарино </w:t>
            </w:r>
          </w:p>
        </w:tc>
        <w:tc>
          <w:tcPr>
            <w:tcW w:w="323" w:type="pct"/>
            <w:vMerge w:val="restart"/>
            <w:shd w:val="clear" w:color="auto" w:fill="auto"/>
          </w:tcPr>
          <w:p w14:paraId="41E37567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3DCD48A5" w14:textId="77777777" w:rsidTr="0007600C">
        <w:trPr>
          <w:trHeight w:val="360"/>
        </w:trPr>
        <w:tc>
          <w:tcPr>
            <w:tcW w:w="186" w:type="pct"/>
            <w:vMerge/>
            <w:shd w:val="clear" w:color="auto" w:fill="auto"/>
          </w:tcPr>
          <w:p w14:paraId="184858E3" w14:textId="77777777" w:rsidR="00F80DA1" w:rsidRPr="00914614" w:rsidRDefault="00F80DA1" w:rsidP="00BA550C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2A86C6CC" w14:textId="77777777" w:rsidR="00F80DA1" w:rsidRPr="00914614" w:rsidRDefault="00F80DA1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0F853AC8" w14:textId="77777777" w:rsidR="00F80DA1" w:rsidRPr="00914614" w:rsidRDefault="00F80DA1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tcBorders>
              <w:bottom w:val="single" w:sz="4" w:space="0" w:color="auto"/>
            </w:tcBorders>
            <w:shd w:val="clear" w:color="auto" w:fill="auto"/>
          </w:tcPr>
          <w:p w14:paraId="052CC6C1" w14:textId="77777777" w:rsidR="00F80DA1" w:rsidRPr="00914614" w:rsidRDefault="00F80DA1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tcBorders>
              <w:bottom w:val="single" w:sz="4" w:space="0" w:color="auto"/>
            </w:tcBorders>
            <w:shd w:val="clear" w:color="auto" w:fill="auto"/>
          </w:tcPr>
          <w:p w14:paraId="21D18127" w14:textId="77777777" w:rsidR="00F80DA1" w:rsidRPr="00914614" w:rsidRDefault="00F80DA1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5480FE" w14:textId="5C037BA8" w:rsidR="00F80DA1" w:rsidRPr="00914614" w:rsidRDefault="00A32675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160,0</w:t>
            </w:r>
          </w:p>
        </w:tc>
        <w:tc>
          <w:tcPr>
            <w:tcW w:w="278" w:type="pct"/>
            <w:gridSpan w:val="2"/>
            <w:tcBorders>
              <w:bottom w:val="single" w:sz="4" w:space="0" w:color="auto"/>
            </w:tcBorders>
            <w:vAlign w:val="center"/>
          </w:tcPr>
          <w:p w14:paraId="2DE58995" w14:textId="61CB003F" w:rsidR="00F80DA1" w:rsidRPr="00914614" w:rsidRDefault="0093305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720,0</w:t>
            </w:r>
          </w:p>
        </w:tc>
        <w:tc>
          <w:tcPr>
            <w:tcW w:w="22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DBF5F7" w14:textId="6631FD90" w:rsidR="00F80DA1" w:rsidRPr="00914614" w:rsidRDefault="00A32675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720,0</w:t>
            </w:r>
          </w:p>
        </w:tc>
        <w:tc>
          <w:tcPr>
            <w:tcW w:w="24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77E097" w14:textId="7CF3CDB0" w:rsidR="00F80DA1" w:rsidRPr="00914614" w:rsidRDefault="00A32675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720,0</w:t>
            </w:r>
          </w:p>
        </w:tc>
        <w:tc>
          <w:tcPr>
            <w:tcW w:w="28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EFF539" w14:textId="2AA97F6F" w:rsidR="00F80DA1" w:rsidRPr="00914614" w:rsidRDefault="00F80DA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9F428E" w14:textId="438A8FF4" w:rsidR="00F80DA1" w:rsidRPr="00914614" w:rsidRDefault="00F80DA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1FC919EE" w14:textId="77777777" w:rsidR="00F80DA1" w:rsidRPr="00914614" w:rsidRDefault="00F80DA1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00F478DC" w14:textId="77777777" w:rsidR="00F80DA1" w:rsidRPr="00914614" w:rsidRDefault="00F80DA1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72BF95AB" w14:textId="77777777" w:rsidTr="0007600C">
        <w:trPr>
          <w:trHeight w:val="360"/>
        </w:trPr>
        <w:tc>
          <w:tcPr>
            <w:tcW w:w="18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768A8AE" w14:textId="77777777" w:rsidR="00F80DA1" w:rsidRPr="00914614" w:rsidRDefault="00F80DA1" w:rsidP="00BA550C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51BC5C5" w14:textId="77777777" w:rsidR="00F80DA1" w:rsidRPr="00914614" w:rsidRDefault="00F80DA1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57EF700" w14:textId="77777777" w:rsidR="00F80DA1" w:rsidRPr="00914614" w:rsidRDefault="00F80DA1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tcBorders>
              <w:bottom w:val="single" w:sz="4" w:space="0" w:color="auto"/>
            </w:tcBorders>
            <w:shd w:val="clear" w:color="auto" w:fill="auto"/>
          </w:tcPr>
          <w:p w14:paraId="12D68C13" w14:textId="77777777" w:rsidR="00F80DA1" w:rsidRPr="00914614" w:rsidRDefault="00F80DA1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56" w:type="pct"/>
            <w:tcBorders>
              <w:bottom w:val="single" w:sz="4" w:space="0" w:color="auto"/>
            </w:tcBorders>
            <w:shd w:val="clear" w:color="auto" w:fill="auto"/>
          </w:tcPr>
          <w:p w14:paraId="4BC87CE8" w14:textId="77777777" w:rsidR="00F80DA1" w:rsidRPr="00914614" w:rsidRDefault="00F80DA1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6CBF79" w14:textId="00CC0194" w:rsidR="00F80DA1" w:rsidRPr="00914614" w:rsidRDefault="0093305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25,0</w:t>
            </w:r>
          </w:p>
        </w:tc>
        <w:tc>
          <w:tcPr>
            <w:tcW w:w="278" w:type="pct"/>
            <w:gridSpan w:val="2"/>
            <w:tcBorders>
              <w:bottom w:val="single" w:sz="4" w:space="0" w:color="auto"/>
            </w:tcBorders>
            <w:vAlign w:val="center"/>
          </w:tcPr>
          <w:p w14:paraId="17FA7414" w14:textId="35D29F60" w:rsidR="00F80DA1" w:rsidRPr="00914614" w:rsidRDefault="0093305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25,0</w:t>
            </w:r>
          </w:p>
        </w:tc>
        <w:tc>
          <w:tcPr>
            <w:tcW w:w="22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43E50D" w14:textId="3411C106" w:rsidR="00F80DA1" w:rsidRPr="00914614" w:rsidRDefault="00A32675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27,0</w:t>
            </w:r>
          </w:p>
        </w:tc>
        <w:tc>
          <w:tcPr>
            <w:tcW w:w="24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B70FFF" w14:textId="186FB71E" w:rsidR="00F80DA1" w:rsidRPr="00914614" w:rsidRDefault="00A32675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31,0</w:t>
            </w:r>
          </w:p>
        </w:tc>
        <w:tc>
          <w:tcPr>
            <w:tcW w:w="28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ED6F3F" w14:textId="210918E2" w:rsidR="00F80DA1" w:rsidRPr="00914614" w:rsidRDefault="00F80DA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D193E9" w14:textId="750C53FD" w:rsidR="00F80DA1" w:rsidRPr="00914614" w:rsidRDefault="00F80DA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68242B2F" w14:textId="77777777" w:rsidR="00F80DA1" w:rsidRPr="00914614" w:rsidRDefault="00F80DA1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4E99863C" w14:textId="77777777" w:rsidR="00F80DA1" w:rsidRPr="00914614" w:rsidRDefault="00F80DA1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35750812" w14:textId="77777777" w:rsidTr="0007600C">
        <w:trPr>
          <w:trHeight w:val="360"/>
        </w:trPr>
        <w:tc>
          <w:tcPr>
            <w:tcW w:w="186" w:type="pct"/>
            <w:tcBorders>
              <w:bottom w:val="single" w:sz="4" w:space="0" w:color="auto"/>
            </w:tcBorders>
            <w:shd w:val="clear" w:color="auto" w:fill="auto"/>
          </w:tcPr>
          <w:p w14:paraId="50B663E6" w14:textId="65C3749A" w:rsidR="00783DAA" w:rsidRPr="00914614" w:rsidRDefault="00783DAA" w:rsidP="00783DA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.2.</w:t>
            </w:r>
          </w:p>
        </w:tc>
        <w:tc>
          <w:tcPr>
            <w:tcW w:w="1181" w:type="pct"/>
            <w:tcBorders>
              <w:bottom w:val="single" w:sz="4" w:space="0" w:color="auto"/>
            </w:tcBorders>
            <w:shd w:val="clear" w:color="auto" w:fill="auto"/>
          </w:tcPr>
          <w:p w14:paraId="55F87ED2" w14:textId="077824A5" w:rsidR="00C2413B" w:rsidRPr="00914614" w:rsidRDefault="00783DAA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Мероприятие 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D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2.01.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 xml:space="preserve">Обеспечение организаций дошкольного, начального общего, основного общего и среднего </w:t>
            </w:r>
            <w:r w:rsidRPr="00914614">
              <w:rPr>
                <w:color w:val="000000" w:themeColor="text1"/>
                <w:sz w:val="18"/>
                <w:szCs w:val="18"/>
              </w:rPr>
              <w:lastRenderedPageBreak/>
              <w:t>общего образования, находящихся в ведении органов местного самоуправления муниципальных образований Московской области, доступом в сеть Интернет</w:t>
            </w:r>
            <w:proofErr w:type="gramEnd"/>
          </w:p>
          <w:p w14:paraId="00236133" w14:textId="39262577" w:rsidR="00C2413B" w:rsidRPr="00914614" w:rsidRDefault="00C2413B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(погашение кредиторской задолженности  2019 года)</w:t>
            </w:r>
          </w:p>
        </w:tc>
        <w:tc>
          <w:tcPr>
            <w:tcW w:w="376" w:type="pct"/>
            <w:tcBorders>
              <w:bottom w:val="single" w:sz="4" w:space="0" w:color="auto"/>
            </w:tcBorders>
            <w:shd w:val="clear" w:color="auto" w:fill="auto"/>
          </w:tcPr>
          <w:p w14:paraId="6854918E" w14:textId="27227C53" w:rsidR="00783DAA" w:rsidRPr="00914614" w:rsidRDefault="00C2413B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lastRenderedPageBreak/>
              <w:t>2020</w:t>
            </w:r>
          </w:p>
        </w:tc>
        <w:tc>
          <w:tcPr>
            <w:tcW w:w="560" w:type="pct"/>
            <w:tcBorders>
              <w:bottom w:val="single" w:sz="4" w:space="0" w:color="auto"/>
            </w:tcBorders>
            <w:shd w:val="clear" w:color="auto" w:fill="auto"/>
          </w:tcPr>
          <w:p w14:paraId="0F60DEFD" w14:textId="5DE10CFA" w:rsidR="00783DAA" w:rsidRPr="00914614" w:rsidRDefault="00C2413B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tcBorders>
              <w:bottom w:val="single" w:sz="4" w:space="0" w:color="auto"/>
            </w:tcBorders>
            <w:shd w:val="clear" w:color="auto" w:fill="auto"/>
          </w:tcPr>
          <w:p w14:paraId="12574F14" w14:textId="77777777" w:rsidR="00783DAA" w:rsidRPr="00914614" w:rsidRDefault="00783DAA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816A76" w14:textId="61E1DA68" w:rsidR="00783DAA" w:rsidRPr="00914614" w:rsidRDefault="00BB641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42,0</w:t>
            </w:r>
          </w:p>
        </w:tc>
        <w:tc>
          <w:tcPr>
            <w:tcW w:w="278" w:type="pct"/>
            <w:gridSpan w:val="2"/>
            <w:tcBorders>
              <w:bottom w:val="single" w:sz="4" w:space="0" w:color="auto"/>
            </w:tcBorders>
            <w:vAlign w:val="center"/>
          </w:tcPr>
          <w:p w14:paraId="11DE138D" w14:textId="3084C164" w:rsidR="00783DAA" w:rsidRPr="00914614" w:rsidRDefault="00BB641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42,0</w:t>
            </w:r>
          </w:p>
        </w:tc>
        <w:tc>
          <w:tcPr>
            <w:tcW w:w="22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A0C42B" w14:textId="6FFBEB99" w:rsidR="00783DAA" w:rsidRPr="00914614" w:rsidRDefault="00BB641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926516" w14:textId="2E8A375B" w:rsidR="00783DAA" w:rsidRPr="00914614" w:rsidRDefault="00BB641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3CD10F" w14:textId="077A71C2" w:rsidR="00783DAA" w:rsidRPr="00914614" w:rsidRDefault="00BB641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2D2502" w14:textId="7F6ACED4" w:rsidR="00783DAA" w:rsidRPr="00914614" w:rsidRDefault="00BB6419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2F1A19C" w14:textId="61CB9F15" w:rsidR="00783DAA" w:rsidRPr="00914614" w:rsidRDefault="00BB6419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Управление образования города </w:t>
            </w:r>
            <w:r w:rsidRPr="00914614">
              <w:rPr>
                <w:color w:val="000000" w:themeColor="text1"/>
                <w:sz w:val="18"/>
                <w:szCs w:val="18"/>
              </w:rPr>
              <w:lastRenderedPageBreak/>
              <w:t>Лыткарино</w:t>
            </w:r>
          </w:p>
        </w:tc>
        <w:tc>
          <w:tcPr>
            <w:tcW w:w="323" w:type="pct"/>
            <w:tcBorders>
              <w:bottom w:val="single" w:sz="4" w:space="0" w:color="auto"/>
            </w:tcBorders>
            <w:shd w:val="clear" w:color="auto" w:fill="auto"/>
          </w:tcPr>
          <w:p w14:paraId="5AD19604" w14:textId="77777777" w:rsidR="00783DAA" w:rsidRPr="00914614" w:rsidRDefault="00783DAA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32456469" w14:textId="77777777" w:rsidTr="0007600C">
        <w:trPr>
          <w:trHeight w:val="115"/>
        </w:trPr>
        <w:tc>
          <w:tcPr>
            <w:tcW w:w="186" w:type="pct"/>
            <w:vMerge w:val="restart"/>
            <w:shd w:val="clear" w:color="auto" w:fill="auto"/>
          </w:tcPr>
          <w:p w14:paraId="3ADDB436" w14:textId="77777777" w:rsidR="007E08E8" w:rsidRPr="00914614" w:rsidRDefault="007E08E8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lastRenderedPageBreak/>
              <w:t>6</w:t>
            </w: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  <w:lang w:val="en-US"/>
              </w:rPr>
              <w:t>.</w:t>
            </w:r>
          </w:p>
        </w:tc>
        <w:tc>
          <w:tcPr>
            <w:tcW w:w="1181" w:type="pct"/>
            <w:vMerge w:val="restart"/>
            <w:shd w:val="clear" w:color="auto" w:fill="auto"/>
          </w:tcPr>
          <w:p w14:paraId="66575574" w14:textId="435AF71F" w:rsidR="007E08E8" w:rsidRPr="00914614" w:rsidRDefault="007E08E8" w:rsidP="00BA550C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Основное мероприятие D6. Федеральный проект «Цифровое государственное управление»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3F763B2D" w14:textId="1EF4F57D" w:rsidR="007E08E8" w:rsidRPr="00914614" w:rsidRDefault="007E08E8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</w:rPr>
              <w:t>-2024</w:t>
            </w:r>
          </w:p>
        </w:tc>
        <w:tc>
          <w:tcPr>
            <w:tcW w:w="560" w:type="pct"/>
            <w:shd w:val="clear" w:color="auto" w:fill="auto"/>
          </w:tcPr>
          <w:p w14:paraId="35C906BD" w14:textId="77777777" w:rsidR="007E08E8" w:rsidRPr="00914614" w:rsidRDefault="007E08E8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, в том числе:</w:t>
            </w:r>
          </w:p>
        </w:tc>
        <w:tc>
          <w:tcPr>
            <w:tcW w:w="356" w:type="pct"/>
            <w:shd w:val="clear" w:color="auto" w:fill="auto"/>
          </w:tcPr>
          <w:p w14:paraId="7C144EE2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32232638" w14:textId="69683529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132,0</w:t>
            </w:r>
          </w:p>
        </w:tc>
        <w:tc>
          <w:tcPr>
            <w:tcW w:w="278" w:type="pct"/>
            <w:gridSpan w:val="2"/>
            <w:vAlign w:val="center"/>
          </w:tcPr>
          <w:p w14:paraId="097DFE66" w14:textId="5DCC6233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132,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4195508B" w14:textId="04E0257C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183FB4E6" w14:textId="260AA931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5F0B8B35" w14:textId="0209778C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58E85E2C" w14:textId="403BF8EC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 w:val="restart"/>
            <w:shd w:val="clear" w:color="auto" w:fill="auto"/>
          </w:tcPr>
          <w:p w14:paraId="6571A9BB" w14:textId="615001C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Администрация городского округа Лыткарино (ЖКХ) </w:t>
            </w:r>
          </w:p>
        </w:tc>
        <w:tc>
          <w:tcPr>
            <w:tcW w:w="323" w:type="pct"/>
            <w:vMerge w:val="restart"/>
            <w:shd w:val="clear" w:color="auto" w:fill="auto"/>
          </w:tcPr>
          <w:p w14:paraId="54894C6A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0C2D6418" w14:textId="77777777" w:rsidTr="0007600C">
        <w:trPr>
          <w:trHeight w:val="115"/>
        </w:trPr>
        <w:tc>
          <w:tcPr>
            <w:tcW w:w="186" w:type="pct"/>
            <w:vMerge/>
            <w:shd w:val="clear" w:color="auto" w:fill="auto"/>
          </w:tcPr>
          <w:p w14:paraId="2B29EB2F" w14:textId="77777777" w:rsidR="007E08E8" w:rsidRPr="00914614" w:rsidRDefault="007E08E8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02303827" w14:textId="77777777" w:rsidR="007E08E8" w:rsidRPr="00914614" w:rsidRDefault="007E08E8" w:rsidP="00BA550C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0EE6EDFD" w14:textId="77777777" w:rsidR="007E08E8" w:rsidRPr="00914614" w:rsidRDefault="007E08E8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4C44B0C5" w14:textId="77777777" w:rsidR="007E08E8" w:rsidRPr="00914614" w:rsidRDefault="007E08E8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shd w:val="clear" w:color="auto" w:fill="auto"/>
          </w:tcPr>
          <w:p w14:paraId="023E4658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2A1D4A1A" w14:textId="3AA183F4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55,0</w:t>
            </w:r>
          </w:p>
        </w:tc>
        <w:tc>
          <w:tcPr>
            <w:tcW w:w="278" w:type="pct"/>
            <w:gridSpan w:val="2"/>
            <w:vAlign w:val="center"/>
          </w:tcPr>
          <w:p w14:paraId="40B0A0C3" w14:textId="1D2584DD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55,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53143719" w14:textId="0A3CAC90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4992A741" w14:textId="54B4D7CB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1A27350B" w14:textId="38C76B87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6D2AA4F6" w14:textId="5574D948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18075387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6C1C13B8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0EF68D4A" w14:textId="77777777" w:rsidTr="0007600C">
        <w:trPr>
          <w:trHeight w:val="115"/>
        </w:trPr>
        <w:tc>
          <w:tcPr>
            <w:tcW w:w="186" w:type="pct"/>
            <w:vMerge/>
            <w:shd w:val="clear" w:color="auto" w:fill="auto"/>
          </w:tcPr>
          <w:p w14:paraId="4465B613" w14:textId="77777777" w:rsidR="007E08E8" w:rsidRPr="00914614" w:rsidRDefault="007E08E8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0D06CA14" w14:textId="77777777" w:rsidR="007E08E8" w:rsidRPr="00914614" w:rsidRDefault="007E08E8" w:rsidP="00BA550C">
            <w:pPr>
              <w:spacing w:before="20"/>
              <w:jc w:val="both"/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58830634" w14:textId="77777777" w:rsidR="007E08E8" w:rsidRPr="00914614" w:rsidRDefault="007E08E8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3591E7C9" w14:textId="77777777" w:rsidR="007E08E8" w:rsidRPr="00914614" w:rsidRDefault="007E08E8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  <w:vertAlign w:val="superscript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Средства бюджета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Московской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области</w:t>
            </w:r>
            <w:r w:rsidRPr="00914614">
              <w:rPr>
                <w:color w:val="000000" w:themeColor="text1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356" w:type="pct"/>
            <w:shd w:val="clear" w:color="auto" w:fill="auto"/>
          </w:tcPr>
          <w:p w14:paraId="3975DD44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79B64BF9" w14:textId="628414E3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77,0</w:t>
            </w:r>
          </w:p>
        </w:tc>
        <w:tc>
          <w:tcPr>
            <w:tcW w:w="278" w:type="pct"/>
            <w:gridSpan w:val="2"/>
            <w:vAlign w:val="center"/>
          </w:tcPr>
          <w:p w14:paraId="618D7A3A" w14:textId="59DFEE73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77,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0B96FD22" w14:textId="5F2A6FF4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3A79B0B5" w14:textId="6871572E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697CE1CC" w14:textId="3AAF0C22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76EF4B56" w14:textId="7EC084AE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552A2896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4D63F68E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01E766C3" w14:textId="77777777" w:rsidTr="0007600C">
        <w:trPr>
          <w:trHeight w:val="58"/>
        </w:trPr>
        <w:tc>
          <w:tcPr>
            <w:tcW w:w="186" w:type="pct"/>
            <w:vMerge w:val="restart"/>
            <w:shd w:val="clear" w:color="auto" w:fill="auto"/>
          </w:tcPr>
          <w:p w14:paraId="23971259" w14:textId="77777777" w:rsidR="005A6500" w:rsidRPr="00914614" w:rsidRDefault="005A6500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.1.</w:t>
            </w:r>
          </w:p>
        </w:tc>
        <w:tc>
          <w:tcPr>
            <w:tcW w:w="1181" w:type="pct"/>
            <w:vMerge w:val="restart"/>
            <w:shd w:val="clear" w:color="auto" w:fill="auto"/>
          </w:tcPr>
          <w:p w14:paraId="75A7983A" w14:textId="5A60A7E5" w:rsidR="005A6500" w:rsidRPr="00914614" w:rsidRDefault="005A6500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 xml:space="preserve">Мероприятие 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val="en-US" w:eastAsia="en-US"/>
              </w:rPr>
              <w:t>D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eastAsia="en-US"/>
              </w:rPr>
              <w:t>6.01. Предоставление доступа к электронным сервисам цифровой инфраструктуры в сфере жилищно-коммунального хозяйства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3987D63E" w14:textId="381097D9" w:rsidR="005A6500" w:rsidRPr="00914614" w:rsidRDefault="005A6500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</w:rPr>
              <w:t>-2024</w:t>
            </w:r>
          </w:p>
        </w:tc>
        <w:tc>
          <w:tcPr>
            <w:tcW w:w="560" w:type="pct"/>
            <w:shd w:val="clear" w:color="auto" w:fill="auto"/>
          </w:tcPr>
          <w:p w14:paraId="2B32D507" w14:textId="77777777" w:rsidR="005A6500" w:rsidRPr="00914614" w:rsidRDefault="005A6500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, в том числе:</w:t>
            </w:r>
          </w:p>
        </w:tc>
        <w:tc>
          <w:tcPr>
            <w:tcW w:w="356" w:type="pct"/>
            <w:shd w:val="clear" w:color="auto" w:fill="auto"/>
          </w:tcPr>
          <w:p w14:paraId="5823327A" w14:textId="77777777" w:rsidR="005A6500" w:rsidRPr="00914614" w:rsidRDefault="005A6500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5954505B" w14:textId="20D136F4" w:rsidR="005A6500" w:rsidRPr="00914614" w:rsidRDefault="005A6500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132,0</w:t>
            </w:r>
          </w:p>
        </w:tc>
        <w:tc>
          <w:tcPr>
            <w:tcW w:w="278" w:type="pct"/>
            <w:gridSpan w:val="2"/>
            <w:vAlign w:val="center"/>
          </w:tcPr>
          <w:p w14:paraId="129B8B54" w14:textId="513B9308" w:rsidR="005A6500" w:rsidRPr="00914614" w:rsidRDefault="005A6500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132,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743CC7F1" w14:textId="507D3156" w:rsidR="005A6500" w:rsidRPr="00914614" w:rsidRDefault="005A6500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5ACF4BC1" w14:textId="6DDA8AD4" w:rsidR="005A6500" w:rsidRPr="00914614" w:rsidRDefault="005A6500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5D9A17D5" w14:textId="740CD801" w:rsidR="005A6500" w:rsidRPr="00914614" w:rsidRDefault="005A6500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7B9135B8" w14:textId="2BC79B45" w:rsidR="005A6500" w:rsidRPr="00914614" w:rsidRDefault="005A6500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 w:val="restart"/>
            <w:shd w:val="clear" w:color="auto" w:fill="auto"/>
          </w:tcPr>
          <w:p w14:paraId="0CC6D0E7" w14:textId="76BA894A" w:rsidR="005A6500" w:rsidRPr="00914614" w:rsidRDefault="005A6500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323" w:type="pct"/>
            <w:vMerge w:val="restart"/>
            <w:shd w:val="clear" w:color="auto" w:fill="auto"/>
          </w:tcPr>
          <w:p w14:paraId="4248E78A" w14:textId="77777777" w:rsidR="005A6500" w:rsidRPr="00914614" w:rsidRDefault="005A6500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3F616A61" w14:textId="77777777" w:rsidTr="0007600C">
        <w:trPr>
          <w:trHeight w:val="395"/>
        </w:trPr>
        <w:tc>
          <w:tcPr>
            <w:tcW w:w="186" w:type="pct"/>
            <w:vMerge/>
            <w:shd w:val="clear" w:color="auto" w:fill="auto"/>
          </w:tcPr>
          <w:p w14:paraId="255E0136" w14:textId="77777777" w:rsidR="005A6500" w:rsidRPr="00914614" w:rsidRDefault="005A6500" w:rsidP="00BA550C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22613B34" w14:textId="77777777" w:rsidR="005A6500" w:rsidRPr="00914614" w:rsidRDefault="005A6500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0729086B" w14:textId="77777777" w:rsidR="005A6500" w:rsidRPr="00914614" w:rsidRDefault="005A6500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4C34B222" w14:textId="77777777" w:rsidR="005A6500" w:rsidRPr="00914614" w:rsidRDefault="005A6500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shd w:val="clear" w:color="auto" w:fill="auto"/>
          </w:tcPr>
          <w:p w14:paraId="1CA2A436" w14:textId="77777777" w:rsidR="005A6500" w:rsidRPr="00914614" w:rsidRDefault="005A6500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268267A3" w14:textId="77DD1B16" w:rsidR="005A6500" w:rsidRPr="00914614" w:rsidRDefault="005A6500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55,0</w:t>
            </w:r>
          </w:p>
        </w:tc>
        <w:tc>
          <w:tcPr>
            <w:tcW w:w="278" w:type="pct"/>
            <w:gridSpan w:val="2"/>
            <w:vAlign w:val="center"/>
          </w:tcPr>
          <w:p w14:paraId="73CE9EA5" w14:textId="5963E3D3" w:rsidR="005A6500" w:rsidRPr="00914614" w:rsidRDefault="005A6500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55,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58A91641" w14:textId="7FA03D66" w:rsidR="005A6500" w:rsidRPr="00914614" w:rsidRDefault="005A6500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69C78E42" w14:textId="4160660B" w:rsidR="005A6500" w:rsidRPr="00914614" w:rsidRDefault="005A6500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27A9613B" w14:textId="2A3794BB" w:rsidR="005A6500" w:rsidRPr="00914614" w:rsidRDefault="005A6500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2803D373" w14:textId="31519084" w:rsidR="005A6500" w:rsidRPr="00914614" w:rsidRDefault="005A6500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35D3B367" w14:textId="77777777" w:rsidR="005A6500" w:rsidRPr="00914614" w:rsidRDefault="005A6500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15963AFB" w14:textId="77777777" w:rsidR="005A6500" w:rsidRPr="00914614" w:rsidRDefault="005A6500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4F847DC9" w14:textId="77777777" w:rsidTr="0007600C">
        <w:trPr>
          <w:trHeight w:val="413"/>
        </w:trPr>
        <w:tc>
          <w:tcPr>
            <w:tcW w:w="186" w:type="pct"/>
            <w:vMerge/>
            <w:shd w:val="clear" w:color="auto" w:fill="auto"/>
          </w:tcPr>
          <w:p w14:paraId="173AD1C0" w14:textId="77777777" w:rsidR="005A6500" w:rsidRPr="00914614" w:rsidRDefault="005A6500" w:rsidP="00BA550C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468D634E" w14:textId="77777777" w:rsidR="005A6500" w:rsidRPr="00914614" w:rsidRDefault="005A6500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392775C9" w14:textId="77777777" w:rsidR="005A6500" w:rsidRPr="00914614" w:rsidRDefault="005A6500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39DE80AD" w14:textId="77777777" w:rsidR="005A6500" w:rsidRPr="00914614" w:rsidRDefault="005A6500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  <w:vertAlign w:val="superscript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Средства бюджета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Московской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области</w:t>
            </w:r>
            <w:r w:rsidRPr="00914614">
              <w:rPr>
                <w:color w:val="000000" w:themeColor="text1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356" w:type="pct"/>
            <w:shd w:val="clear" w:color="auto" w:fill="auto"/>
          </w:tcPr>
          <w:p w14:paraId="27FB52D4" w14:textId="77777777" w:rsidR="005A6500" w:rsidRPr="00914614" w:rsidRDefault="005A6500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6FA54AA8" w14:textId="609135A2" w:rsidR="005A6500" w:rsidRPr="00914614" w:rsidRDefault="005A6500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77,0</w:t>
            </w:r>
          </w:p>
        </w:tc>
        <w:tc>
          <w:tcPr>
            <w:tcW w:w="278" w:type="pct"/>
            <w:gridSpan w:val="2"/>
            <w:vAlign w:val="center"/>
          </w:tcPr>
          <w:p w14:paraId="332DFF5A" w14:textId="0BAA136D" w:rsidR="005A6500" w:rsidRPr="00914614" w:rsidRDefault="005A6500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77,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06A9DDF7" w14:textId="094D9A5C" w:rsidR="005A6500" w:rsidRPr="00914614" w:rsidRDefault="005A6500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3DB4FE09" w14:textId="01277785" w:rsidR="005A6500" w:rsidRPr="00914614" w:rsidRDefault="005A6500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638266AD" w14:textId="6220D05A" w:rsidR="005A6500" w:rsidRPr="00914614" w:rsidRDefault="005A6500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1CA9D8A9" w14:textId="1FE5FEE4" w:rsidR="005A6500" w:rsidRPr="00914614" w:rsidRDefault="005A6500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3AE98EC1" w14:textId="77777777" w:rsidR="005A6500" w:rsidRPr="00914614" w:rsidRDefault="005A6500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2D166745" w14:textId="77777777" w:rsidR="005A6500" w:rsidRPr="00914614" w:rsidRDefault="005A6500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6A1E7689" w14:textId="77777777" w:rsidTr="0007600C">
        <w:trPr>
          <w:trHeight w:val="54"/>
        </w:trPr>
        <w:tc>
          <w:tcPr>
            <w:tcW w:w="186" w:type="pct"/>
            <w:vMerge w:val="restart"/>
            <w:shd w:val="clear" w:color="auto" w:fill="auto"/>
          </w:tcPr>
          <w:p w14:paraId="28DA58F2" w14:textId="77777777" w:rsidR="007E08E8" w:rsidRPr="00914614" w:rsidRDefault="007E08E8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.</w:t>
            </w:r>
          </w:p>
        </w:tc>
        <w:tc>
          <w:tcPr>
            <w:tcW w:w="1181" w:type="pct"/>
            <w:vMerge w:val="restart"/>
            <w:shd w:val="clear" w:color="auto" w:fill="auto"/>
          </w:tcPr>
          <w:p w14:paraId="5B92F5FB" w14:textId="68F11DD9" w:rsidR="007E08E8" w:rsidRPr="00914614" w:rsidRDefault="007E08E8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2FF3959F" w14:textId="2BBCFC0F" w:rsidR="007E08E8" w:rsidRPr="00914614" w:rsidRDefault="007E08E8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</w:rPr>
              <w:t>-2024</w:t>
            </w:r>
          </w:p>
        </w:tc>
        <w:tc>
          <w:tcPr>
            <w:tcW w:w="560" w:type="pct"/>
            <w:shd w:val="clear" w:color="auto" w:fill="auto"/>
          </w:tcPr>
          <w:p w14:paraId="2EBFBCC5" w14:textId="77777777" w:rsidR="007E08E8" w:rsidRPr="00914614" w:rsidRDefault="007E08E8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, в том числе:</w:t>
            </w:r>
          </w:p>
        </w:tc>
        <w:tc>
          <w:tcPr>
            <w:tcW w:w="356" w:type="pct"/>
            <w:shd w:val="clear" w:color="auto" w:fill="auto"/>
          </w:tcPr>
          <w:p w14:paraId="0CB99A66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476503CF" w14:textId="67BA261B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61613,4</w:t>
            </w:r>
          </w:p>
        </w:tc>
        <w:tc>
          <w:tcPr>
            <w:tcW w:w="278" w:type="pct"/>
            <w:gridSpan w:val="2"/>
            <w:vAlign w:val="center"/>
          </w:tcPr>
          <w:p w14:paraId="0950045A" w14:textId="6C9A60BA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5DC3B69A" w14:textId="609DC2B5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4372,4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38411DD8" w14:textId="7CF7FA62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7241,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3522B086" w14:textId="1490A5E4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0EDAE258" w14:textId="0C38CA83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 w:val="restart"/>
            <w:shd w:val="clear" w:color="auto" w:fill="auto"/>
          </w:tcPr>
          <w:p w14:paraId="7E29FF64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 w:val="restart"/>
            <w:shd w:val="clear" w:color="auto" w:fill="auto"/>
          </w:tcPr>
          <w:p w14:paraId="2C378CBA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4C54301A" w14:textId="77777777" w:rsidTr="0007600C">
        <w:trPr>
          <w:trHeight w:val="368"/>
        </w:trPr>
        <w:tc>
          <w:tcPr>
            <w:tcW w:w="186" w:type="pct"/>
            <w:vMerge/>
            <w:shd w:val="clear" w:color="auto" w:fill="auto"/>
          </w:tcPr>
          <w:p w14:paraId="2DB6641A" w14:textId="77777777" w:rsidR="007E08E8" w:rsidRPr="00914614" w:rsidRDefault="007E08E8" w:rsidP="00BA550C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492AF65D" w14:textId="77777777" w:rsidR="007E08E8" w:rsidRPr="00914614" w:rsidRDefault="007E08E8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103A1B1D" w14:textId="77777777" w:rsidR="007E08E8" w:rsidRPr="00914614" w:rsidRDefault="007E08E8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202EEC66" w14:textId="77777777" w:rsidR="007E08E8" w:rsidRPr="00914614" w:rsidRDefault="007E08E8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shd w:val="clear" w:color="auto" w:fill="auto"/>
          </w:tcPr>
          <w:p w14:paraId="432FB5C2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185CAFDE" w14:textId="5DD80E3E" w:rsidR="007E08E8" w:rsidRPr="00914614" w:rsidRDefault="00AA231D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9832,0</w:t>
            </w:r>
          </w:p>
        </w:tc>
        <w:tc>
          <w:tcPr>
            <w:tcW w:w="278" w:type="pct"/>
            <w:gridSpan w:val="2"/>
            <w:vAlign w:val="center"/>
          </w:tcPr>
          <w:p w14:paraId="36D389B4" w14:textId="7F136E1C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6C567EC0" w14:textId="719048B9" w:rsidR="007E08E8" w:rsidRPr="00914614" w:rsidRDefault="00AA231D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776,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4D498D13" w14:textId="6958C723" w:rsidR="007E08E8" w:rsidRPr="00914614" w:rsidRDefault="00AA231D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056,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19B5FF86" w14:textId="6FEDB7F6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7618878D" w14:textId="0DB75713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26151E31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1333FBEB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57462FE8" w14:textId="77777777" w:rsidTr="0007600C">
        <w:trPr>
          <w:trHeight w:val="391"/>
        </w:trPr>
        <w:tc>
          <w:tcPr>
            <w:tcW w:w="186" w:type="pct"/>
            <w:vMerge/>
            <w:shd w:val="clear" w:color="auto" w:fill="auto"/>
          </w:tcPr>
          <w:p w14:paraId="54C62518" w14:textId="77777777" w:rsidR="007E08E8" w:rsidRPr="00914614" w:rsidRDefault="007E08E8" w:rsidP="00BA550C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5089E6C7" w14:textId="77777777" w:rsidR="007E08E8" w:rsidRPr="00914614" w:rsidRDefault="007E08E8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5567510F" w14:textId="77777777" w:rsidR="007E08E8" w:rsidRPr="00914614" w:rsidRDefault="007E08E8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779D9472" w14:textId="77777777" w:rsidR="007E08E8" w:rsidRPr="00914614" w:rsidRDefault="007E08E8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  <w:vertAlign w:val="superscript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Средства бюджета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Московской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области</w:t>
            </w:r>
            <w:r w:rsidRPr="00914614">
              <w:rPr>
                <w:color w:val="000000" w:themeColor="text1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356" w:type="pct"/>
            <w:shd w:val="clear" w:color="auto" w:fill="auto"/>
          </w:tcPr>
          <w:p w14:paraId="7354DE1C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19D9CC63" w14:textId="62B282B3" w:rsidR="007E08E8" w:rsidRPr="00914614" w:rsidRDefault="00AA231D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1781,4</w:t>
            </w:r>
          </w:p>
        </w:tc>
        <w:tc>
          <w:tcPr>
            <w:tcW w:w="278" w:type="pct"/>
            <w:gridSpan w:val="2"/>
            <w:vAlign w:val="center"/>
          </w:tcPr>
          <w:p w14:paraId="5382C150" w14:textId="489D7B90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5A3F019D" w14:textId="1E29647B" w:rsidR="007E08E8" w:rsidRPr="00914614" w:rsidRDefault="00AA231D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2596,4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3E2DBEEC" w14:textId="6F70E903" w:rsidR="007E08E8" w:rsidRPr="00914614" w:rsidRDefault="00AA231D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9185,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7C024A3C" w14:textId="5903C968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7EE6CC37" w14:textId="01528E53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773553E3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53E019AF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5E20EC44" w14:textId="77777777" w:rsidTr="0007600C">
        <w:trPr>
          <w:trHeight w:val="124"/>
        </w:trPr>
        <w:tc>
          <w:tcPr>
            <w:tcW w:w="186" w:type="pct"/>
            <w:vMerge w:val="restart"/>
            <w:shd w:val="clear" w:color="auto" w:fill="auto"/>
          </w:tcPr>
          <w:p w14:paraId="3AA8AF3F" w14:textId="77777777" w:rsidR="007E08E8" w:rsidRPr="00914614" w:rsidRDefault="007E08E8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.1.</w:t>
            </w:r>
          </w:p>
        </w:tc>
        <w:tc>
          <w:tcPr>
            <w:tcW w:w="1181" w:type="pct"/>
            <w:vMerge w:val="restart"/>
            <w:shd w:val="clear" w:color="auto" w:fill="auto"/>
          </w:tcPr>
          <w:p w14:paraId="7457E72A" w14:textId="4411A358" w:rsidR="007E08E8" w:rsidRPr="00914614" w:rsidRDefault="007E08E8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Мероприятие 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E</w:t>
            </w:r>
            <w:r w:rsidRPr="00914614">
              <w:rPr>
                <w:color w:val="000000" w:themeColor="text1"/>
                <w:sz w:val="18"/>
                <w:szCs w:val="18"/>
              </w:rPr>
              <w:t>4.01. Обеспечение современными аппаратно-программными комплексами общеобразовательных организаций в Московской области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6B4C29F2" w14:textId="058BFBFB" w:rsidR="007E08E8" w:rsidRPr="00914614" w:rsidRDefault="007E08E8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</w:rPr>
              <w:t>-2024</w:t>
            </w:r>
          </w:p>
        </w:tc>
        <w:tc>
          <w:tcPr>
            <w:tcW w:w="560" w:type="pct"/>
            <w:shd w:val="clear" w:color="auto" w:fill="auto"/>
          </w:tcPr>
          <w:p w14:paraId="63F21422" w14:textId="77777777" w:rsidR="007E08E8" w:rsidRPr="00914614" w:rsidRDefault="007E08E8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, в том числе:</w:t>
            </w:r>
          </w:p>
        </w:tc>
        <w:tc>
          <w:tcPr>
            <w:tcW w:w="356" w:type="pct"/>
            <w:shd w:val="clear" w:color="auto" w:fill="auto"/>
          </w:tcPr>
          <w:p w14:paraId="58FB59DB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3DB309EA" w14:textId="572ABD13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78" w:type="pct"/>
            <w:gridSpan w:val="2"/>
            <w:vAlign w:val="center"/>
          </w:tcPr>
          <w:p w14:paraId="18902A4E" w14:textId="1DA46137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6DB3B312" w14:textId="46323BB8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21E9B759" w14:textId="1029D94A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1E2B83E9" w14:textId="30819E63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06704C6D" w14:textId="77A5FFC6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 w:val="restart"/>
            <w:shd w:val="clear" w:color="auto" w:fill="auto"/>
          </w:tcPr>
          <w:p w14:paraId="1D30AFB7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 w:val="restart"/>
            <w:shd w:val="clear" w:color="auto" w:fill="auto"/>
          </w:tcPr>
          <w:p w14:paraId="6FD1C935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7D6ED6A2" w14:textId="77777777" w:rsidTr="0007600C">
        <w:trPr>
          <w:trHeight w:val="199"/>
        </w:trPr>
        <w:tc>
          <w:tcPr>
            <w:tcW w:w="186" w:type="pct"/>
            <w:vMerge/>
            <w:shd w:val="clear" w:color="auto" w:fill="auto"/>
          </w:tcPr>
          <w:p w14:paraId="3014C9D7" w14:textId="77777777" w:rsidR="007E08E8" w:rsidRPr="00914614" w:rsidRDefault="007E08E8" w:rsidP="00BA550C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28900E7B" w14:textId="77777777" w:rsidR="007E08E8" w:rsidRPr="00914614" w:rsidRDefault="007E08E8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39884233" w14:textId="77777777" w:rsidR="007E08E8" w:rsidRPr="00914614" w:rsidRDefault="007E08E8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3B607D3D" w14:textId="77777777" w:rsidR="007E08E8" w:rsidRPr="00914614" w:rsidRDefault="007E08E8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shd w:val="clear" w:color="auto" w:fill="auto"/>
          </w:tcPr>
          <w:p w14:paraId="7FB15769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51735792" w14:textId="36523788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78" w:type="pct"/>
            <w:gridSpan w:val="2"/>
            <w:vAlign w:val="center"/>
          </w:tcPr>
          <w:p w14:paraId="50F362C4" w14:textId="0B2925C4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2420D42B" w14:textId="449A7D03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1A783CBB" w14:textId="75BAA764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11BE93E0" w14:textId="14B4963A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573BA5DB" w14:textId="6EF3DBF3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2656A637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653355C8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28590841" w14:textId="77777777" w:rsidTr="0007600C">
        <w:trPr>
          <w:trHeight w:val="311"/>
        </w:trPr>
        <w:tc>
          <w:tcPr>
            <w:tcW w:w="186" w:type="pct"/>
            <w:vMerge/>
            <w:shd w:val="clear" w:color="auto" w:fill="auto"/>
          </w:tcPr>
          <w:p w14:paraId="202D0428" w14:textId="77777777" w:rsidR="007E08E8" w:rsidRPr="00914614" w:rsidRDefault="007E08E8" w:rsidP="00BA550C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7A053D62" w14:textId="77777777" w:rsidR="007E08E8" w:rsidRPr="00914614" w:rsidRDefault="007E08E8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3610C40D" w14:textId="77777777" w:rsidR="007E08E8" w:rsidRPr="00914614" w:rsidRDefault="007E08E8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3C3DEC7B" w14:textId="77777777" w:rsidR="007E08E8" w:rsidRPr="00914614" w:rsidRDefault="007E08E8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  <w:vertAlign w:val="superscript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Средства бюджета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Московской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области</w:t>
            </w:r>
            <w:r w:rsidRPr="00914614">
              <w:rPr>
                <w:color w:val="000000" w:themeColor="text1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356" w:type="pct"/>
            <w:shd w:val="clear" w:color="auto" w:fill="auto"/>
          </w:tcPr>
          <w:p w14:paraId="2EA608A5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32A6733D" w14:textId="1C49F1EA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78" w:type="pct"/>
            <w:gridSpan w:val="2"/>
            <w:vAlign w:val="center"/>
          </w:tcPr>
          <w:p w14:paraId="369FC812" w14:textId="5BD26291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2ACB3D5F" w14:textId="311C363C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51FE2F64" w14:textId="2259624E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1F6CECEA" w14:textId="5A1D2140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30C9A1D4" w14:textId="2A918911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42520D2B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60D00B94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41F8589A" w14:textId="77777777" w:rsidTr="0007600C">
        <w:trPr>
          <w:trHeight w:val="70"/>
        </w:trPr>
        <w:tc>
          <w:tcPr>
            <w:tcW w:w="186" w:type="pct"/>
            <w:vMerge w:val="restart"/>
            <w:shd w:val="clear" w:color="auto" w:fill="auto"/>
          </w:tcPr>
          <w:p w14:paraId="7A9E7722" w14:textId="77777777" w:rsidR="007E08E8" w:rsidRPr="00914614" w:rsidRDefault="007E08E8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</w:t>
            </w: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  <w:lang w:val="en-US"/>
              </w:rPr>
              <w:t>.2.</w:t>
            </w:r>
          </w:p>
        </w:tc>
        <w:tc>
          <w:tcPr>
            <w:tcW w:w="1181" w:type="pct"/>
            <w:vMerge w:val="restart"/>
            <w:shd w:val="clear" w:color="auto" w:fill="auto"/>
          </w:tcPr>
          <w:p w14:paraId="2C4D452B" w14:textId="62A333D7" w:rsidR="007E08E8" w:rsidRPr="00914614" w:rsidRDefault="007E08E8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Мероприятие 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E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4.02. Обеспечение современными аппаратно-программными комплексами со средствами криптографической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защиты информации муниципальных организаций Московской области</w:t>
            </w:r>
            <w:proofErr w:type="gramEnd"/>
          </w:p>
        </w:tc>
        <w:tc>
          <w:tcPr>
            <w:tcW w:w="376" w:type="pct"/>
            <w:vMerge w:val="restart"/>
            <w:shd w:val="clear" w:color="auto" w:fill="auto"/>
          </w:tcPr>
          <w:p w14:paraId="2B63592A" w14:textId="2C8E3FAB" w:rsidR="007E08E8" w:rsidRPr="00914614" w:rsidRDefault="007E08E8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</w:rPr>
              <w:t>-2024</w:t>
            </w:r>
          </w:p>
        </w:tc>
        <w:tc>
          <w:tcPr>
            <w:tcW w:w="560" w:type="pct"/>
            <w:shd w:val="clear" w:color="auto" w:fill="auto"/>
          </w:tcPr>
          <w:p w14:paraId="1D60723B" w14:textId="77777777" w:rsidR="007E08E8" w:rsidRPr="00914614" w:rsidRDefault="007E08E8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, в том числе:</w:t>
            </w:r>
          </w:p>
        </w:tc>
        <w:tc>
          <w:tcPr>
            <w:tcW w:w="356" w:type="pct"/>
            <w:shd w:val="clear" w:color="auto" w:fill="auto"/>
          </w:tcPr>
          <w:p w14:paraId="180B1056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7B7E70FB" w14:textId="2C440B79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78" w:type="pct"/>
            <w:gridSpan w:val="2"/>
            <w:vAlign w:val="center"/>
          </w:tcPr>
          <w:p w14:paraId="3CC140CC" w14:textId="4978E092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5CDFB670" w14:textId="3D4C230C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0D66C8D9" w14:textId="2CE94D51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3B33DE5C" w14:textId="0D47DA9F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4FE64BBC" w14:textId="189AB019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shd w:val="clear" w:color="auto" w:fill="auto"/>
          </w:tcPr>
          <w:p w14:paraId="50F43CBE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 w:val="restart"/>
            <w:shd w:val="clear" w:color="auto" w:fill="auto"/>
          </w:tcPr>
          <w:p w14:paraId="44CB2FDF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6B32F86C" w14:textId="77777777" w:rsidTr="0007600C">
        <w:trPr>
          <w:trHeight w:val="311"/>
        </w:trPr>
        <w:tc>
          <w:tcPr>
            <w:tcW w:w="186" w:type="pct"/>
            <w:vMerge/>
            <w:shd w:val="clear" w:color="auto" w:fill="auto"/>
          </w:tcPr>
          <w:p w14:paraId="6F6BD692" w14:textId="77777777" w:rsidR="007E08E8" w:rsidRPr="00914614" w:rsidRDefault="007E08E8" w:rsidP="00BA550C">
            <w:pPr>
              <w:pStyle w:val="14"/>
              <w:tabs>
                <w:tab w:val="left" w:pos="210"/>
              </w:tabs>
              <w:spacing w:before="20" w:after="0" w:line="240" w:lineRule="auto"/>
              <w:ind w:left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17139BF3" w14:textId="77777777" w:rsidR="007E08E8" w:rsidRPr="00914614" w:rsidRDefault="007E08E8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665264F5" w14:textId="77777777" w:rsidR="007E08E8" w:rsidRPr="00914614" w:rsidRDefault="007E08E8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01F8073D" w14:textId="77777777" w:rsidR="007E08E8" w:rsidRPr="00914614" w:rsidRDefault="007E08E8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shd w:val="clear" w:color="auto" w:fill="auto"/>
          </w:tcPr>
          <w:p w14:paraId="233A68C8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12D28E4A" w14:textId="01627A9D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78" w:type="pct"/>
            <w:gridSpan w:val="2"/>
            <w:vAlign w:val="center"/>
          </w:tcPr>
          <w:p w14:paraId="32A957E5" w14:textId="3A06901C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259DA9B6" w14:textId="28D3490F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2C846377" w14:textId="4CA67CF2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6DE8967B" w14:textId="2A14281B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0EE1ED1D" w14:textId="625365A1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 w:val="restart"/>
            <w:shd w:val="clear" w:color="auto" w:fill="auto"/>
          </w:tcPr>
          <w:p w14:paraId="0C5231E7" w14:textId="0916E7A2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48511F84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00F65E4B" w14:textId="77777777" w:rsidTr="0007600C">
        <w:trPr>
          <w:trHeight w:val="116"/>
        </w:trPr>
        <w:tc>
          <w:tcPr>
            <w:tcW w:w="18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D712F89" w14:textId="77777777" w:rsidR="007E08E8" w:rsidRPr="00914614" w:rsidRDefault="007E08E8" w:rsidP="00BA550C">
            <w:pPr>
              <w:pStyle w:val="14"/>
              <w:tabs>
                <w:tab w:val="left" w:pos="210"/>
              </w:tabs>
              <w:spacing w:before="20" w:after="0" w:line="240" w:lineRule="auto"/>
              <w:ind w:left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A396E9E" w14:textId="77777777" w:rsidR="007E08E8" w:rsidRPr="00914614" w:rsidRDefault="007E08E8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60B1" w14:textId="77777777" w:rsidR="007E08E8" w:rsidRPr="00914614" w:rsidRDefault="007E08E8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tcBorders>
              <w:bottom w:val="single" w:sz="4" w:space="0" w:color="auto"/>
            </w:tcBorders>
            <w:shd w:val="clear" w:color="auto" w:fill="auto"/>
          </w:tcPr>
          <w:p w14:paraId="6E6B301A" w14:textId="77777777" w:rsidR="007E08E8" w:rsidRPr="00914614" w:rsidRDefault="007E08E8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Средства бюджета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Московской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области</w:t>
            </w:r>
            <w:r w:rsidRPr="00914614">
              <w:rPr>
                <w:color w:val="000000" w:themeColor="text1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356" w:type="pct"/>
            <w:tcBorders>
              <w:bottom w:val="single" w:sz="4" w:space="0" w:color="auto"/>
            </w:tcBorders>
            <w:shd w:val="clear" w:color="auto" w:fill="auto"/>
          </w:tcPr>
          <w:p w14:paraId="2121526E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63F88A" w14:textId="346EB8D1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78" w:type="pct"/>
            <w:gridSpan w:val="2"/>
            <w:tcBorders>
              <w:bottom w:val="single" w:sz="4" w:space="0" w:color="auto"/>
            </w:tcBorders>
            <w:vAlign w:val="center"/>
          </w:tcPr>
          <w:p w14:paraId="144290EA" w14:textId="16B4EFE9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BE1F1F" w14:textId="36648A26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BCD85C" w14:textId="4A1498BD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C4EAB5" w14:textId="133468B3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6CFED1" w14:textId="5CA14CEE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28786255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D611884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05B672AD" w14:textId="77777777" w:rsidTr="0007600C">
        <w:trPr>
          <w:trHeight w:val="311"/>
        </w:trPr>
        <w:tc>
          <w:tcPr>
            <w:tcW w:w="186" w:type="pct"/>
            <w:vMerge/>
            <w:shd w:val="clear" w:color="auto" w:fill="auto"/>
          </w:tcPr>
          <w:p w14:paraId="068C0AAA" w14:textId="77777777" w:rsidR="007E08E8" w:rsidRPr="00914614" w:rsidRDefault="007E08E8" w:rsidP="00BA550C">
            <w:pPr>
              <w:pStyle w:val="14"/>
              <w:tabs>
                <w:tab w:val="left" w:pos="210"/>
              </w:tabs>
              <w:spacing w:before="20" w:after="0" w:line="240" w:lineRule="auto"/>
              <w:ind w:left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4581BDB4" w14:textId="77777777" w:rsidR="007E08E8" w:rsidRPr="00914614" w:rsidRDefault="007E08E8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1D576C3B" w14:textId="77777777" w:rsidR="007E08E8" w:rsidRPr="00914614" w:rsidRDefault="007E08E8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3DDFD2C0" w14:textId="77777777" w:rsidR="007E08E8" w:rsidRPr="00914614" w:rsidRDefault="007E08E8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shd w:val="clear" w:color="auto" w:fill="auto"/>
          </w:tcPr>
          <w:p w14:paraId="4EA4D5E2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24AE198B" w14:textId="33111F41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78" w:type="pct"/>
            <w:gridSpan w:val="2"/>
            <w:vAlign w:val="center"/>
          </w:tcPr>
          <w:p w14:paraId="4616A630" w14:textId="32E8BD75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6DF25E38" w14:textId="25B8F7DD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061581EF" w14:textId="4409A244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02265D68" w14:textId="40A2E165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14DA1F5F" w14:textId="43ADBF9A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 w:val="restart"/>
            <w:shd w:val="clear" w:color="auto" w:fill="auto"/>
          </w:tcPr>
          <w:p w14:paraId="0EF24906" w14:textId="1CAF387D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7FE8168F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307AFB94" w14:textId="77777777" w:rsidTr="0007600C">
        <w:trPr>
          <w:trHeight w:val="311"/>
        </w:trPr>
        <w:tc>
          <w:tcPr>
            <w:tcW w:w="186" w:type="pct"/>
            <w:vMerge/>
            <w:shd w:val="clear" w:color="auto" w:fill="auto"/>
          </w:tcPr>
          <w:p w14:paraId="4359FABD" w14:textId="77777777" w:rsidR="007E08E8" w:rsidRPr="00914614" w:rsidRDefault="007E08E8" w:rsidP="00BA550C">
            <w:pPr>
              <w:pStyle w:val="14"/>
              <w:tabs>
                <w:tab w:val="left" w:pos="210"/>
              </w:tabs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6DF4FEB9" w14:textId="77777777" w:rsidR="007E08E8" w:rsidRPr="00914614" w:rsidRDefault="007E08E8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6ADCE5C8" w14:textId="77777777" w:rsidR="007E08E8" w:rsidRPr="00914614" w:rsidRDefault="007E08E8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37681D1F" w14:textId="77777777" w:rsidR="007E08E8" w:rsidRPr="00914614" w:rsidRDefault="007E08E8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Средства бюджета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Московской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области</w:t>
            </w:r>
            <w:r w:rsidRPr="00914614">
              <w:rPr>
                <w:color w:val="000000" w:themeColor="text1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356" w:type="pct"/>
            <w:shd w:val="clear" w:color="auto" w:fill="auto"/>
          </w:tcPr>
          <w:p w14:paraId="303204A8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09E96512" w14:textId="7B9C3D99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78" w:type="pct"/>
            <w:gridSpan w:val="2"/>
            <w:vAlign w:val="center"/>
          </w:tcPr>
          <w:p w14:paraId="59D71451" w14:textId="33F421CD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2B334AC8" w14:textId="37C17BD5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69C8AEF3" w14:textId="14B8635D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52EC8761" w14:textId="00C8971E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57126BAE" w14:textId="2A5A1372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78B9CB13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0AB08214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57937E93" w14:textId="77777777" w:rsidTr="0007600C">
        <w:trPr>
          <w:trHeight w:val="140"/>
        </w:trPr>
        <w:tc>
          <w:tcPr>
            <w:tcW w:w="186" w:type="pct"/>
            <w:vMerge w:val="restart"/>
            <w:shd w:val="clear" w:color="auto" w:fill="auto"/>
          </w:tcPr>
          <w:p w14:paraId="79122D16" w14:textId="77777777" w:rsidR="007E08E8" w:rsidRPr="00914614" w:rsidRDefault="007E08E8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.3.</w:t>
            </w:r>
          </w:p>
        </w:tc>
        <w:tc>
          <w:tcPr>
            <w:tcW w:w="1181" w:type="pct"/>
            <w:vMerge w:val="restart"/>
            <w:shd w:val="clear" w:color="auto" w:fill="auto"/>
          </w:tcPr>
          <w:p w14:paraId="49589A68" w14:textId="272B0A3A" w:rsidR="007E08E8" w:rsidRPr="00914614" w:rsidRDefault="007E08E8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Мероприятие 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E</w:t>
            </w:r>
            <w:r w:rsidRPr="00914614">
              <w:rPr>
                <w:color w:val="000000" w:themeColor="text1"/>
                <w:sz w:val="18"/>
                <w:szCs w:val="18"/>
              </w:rPr>
              <w:t xml:space="preserve">4.03. Оснащение планшетными компьютерами общеобразовательных организаций в </w:t>
            </w:r>
            <w:r w:rsidRPr="00914614">
              <w:rPr>
                <w:color w:val="000000" w:themeColor="text1"/>
                <w:sz w:val="18"/>
                <w:szCs w:val="18"/>
              </w:rPr>
              <w:lastRenderedPageBreak/>
              <w:t>муниципальном образовании Московской области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67285388" w14:textId="290F4B0E" w:rsidR="007E08E8" w:rsidRPr="00914614" w:rsidRDefault="007E08E8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lastRenderedPageBreak/>
              <w:t>20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</w:rPr>
              <w:t>-2024</w:t>
            </w:r>
          </w:p>
        </w:tc>
        <w:tc>
          <w:tcPr>
            <w:tcW w:w="560" w:type="pct"/>
            <w:shd w:val="clear" w:color="auto" w:fill="auto"/>
          </w:tcPr>
          <w:p w14:paraId="11197AC0" w14:textId="77777777" w:rsidR="007E08E8" w:rsidRPr="00914614" w:rsidRDefault="007E08E8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, в том числе:</w:t>
            </w:r>
          </w:p>
        </w:tc>
        <w:tc>
          <w:tcPr>
            <w:tcW w:w="356" w:type="pct"/>
            <w:shd w:val="clear" w:color="auto" w:fill="auto"/>
          </w:tcPr>
          <w:p w14:paraId="1986D246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643D7595" w14:textId="2B57A704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6108,0</w:t>
            </w:r>
          </w:p>
        </w:tc>
        <w:tc>
          <w:tcPr>
            <w:tcW w:w="278" w:type="pct"/>
            <w:gridSpan w:val="2"/>
            <w:vAlign w:val="center"/>
          </w:tcPr>
          <w:p w14:paraId="24D4D123" w14:textId="515079E5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1367F6CC" w14:textId="79FD80DB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885,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1673A3BD" w14:textId="3965F8E2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23,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6D5D42E7" w14:textId="1746E47C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2DDC8F6E" w14:textId="15B81E2D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 w:val="restart"/>
            <w:shd w:val="clear" w:color="auto" w:fill="auto"/>
          </w:tcPr>
          <w:p w14:paraId="01773E04" w14:textId="4EC0EB9F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Управление образования города </w:t>
            </w:r>
            <w:r w:rsidRPr="00914614">
              <w:rPr>
                <w:color w:val="000000" w:themeColor="text1"/>
                <w:sz w:val="18"/>
                <w:szCs w:val="18"/>
              </w:rPr>
              <w:lastRenderedPageBreak/>
              <w:t xml:space="preserve">Лыткарино </w:t>
            </w:r>
          </w:p>
        </w:tc>
        <w:tc>
          <w:tcPr>
            <w:tcW w:w="323" w:type="pct"/>
            <w:vMerge w:val="restart"/>
            <w:shd w:val="clear" w:color="auto" w:fill="auto"/>
          </w:tcPr>
          <w:p w14:paraId="5692C4C4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4F536099" w14:textId="77777777" w:rsidTr="0007600C">
        <w:trPr>
          <w:trHeight w:val="140"/>
        </w:trPr>
        <w:tc>
          <w:tcPr>
            <w:tcW w:w="186" w:type="pct"/>
            <w:vMerge/>
            <w:shd w:val="clear" w:color="auto" w:fill="auto"/>
          </w:tcPr>
          <w:p w14:paraId="506BBDDE" w14:textId="77777777" w:rsidR="007E08E8" w:rsidRPr="00914614" w:rsidRDefault="007E08E8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505FE023" w14:textId="77777777" w:rsidR="007E08E8" w:rsidRPr="00914614" w:rsidRDefault="007E08E8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09268D8A" w14:textId="77777777" w:rsidR="007E08E8" w:rsidRPr="00914614" w:rsidRDefault="007E08E8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27108D0C" w14:textId="77777777" w:rsidR="007E08E8" w:rsidRPr="00914614" w:rsidRDefault="007E08E8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Средства бюджета муниципального </w:t>
            </w:r>
            <w:r w:rsidRPr="00914614">
              <w:rPr>
                <w:color w:val="000000" w:themeColor="text1"/>
                <w:sz w:val="18"/>
                <w:szCs w:val="18"/>
              </w:rPr>
              <w:lastRenderedPageBreak/>
              <w:t>образования</w:t>
            </w:r>
          </w:p>
        </w:tc>
        <w:tc>
          <w:tcPr>
            <w:tcW w:w="356" w:type="pct"/>
            <w:shd w:val="clear" w:color="auto" w:fill="auto"/>
          </w:tcPr>
          <w:p w14:paraId="40FFDBC1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329E3F26" w14:textId="37DF2832" w:rsidR="007E08E8" w:rsidRPr="00914614" w:rsidRDefault="008142D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376,0</w:t>
            </w:r>
          </w:p>
        </w:tc>
        <w:tc>
          <w:tcPr>
            <w:tcW w:w="278" w:type="pct"/>
            <w:gridSpan w:val="2"/>
            <w:vAlign w:val="center"/>
          </w:tcPr>
          <w:p w14:paraId="7BE96BF1" w14:textId="3078F9AE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44DF0645" w14:textId="05E9DD4C" w:rsidR="007E08E8" w:rsidRPr="00914614" w:rsidRDefault="008142D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325,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3B005983" w14:textId="4CE807D5" w:rsidR="007E08E8" w:rsidRPr="00914614" w:rsidRDefault="008142D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1,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1776C544" w14:textId="4F9E8500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427A90E7" w14:textId="0F6134BC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7315C788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25948F8A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2405F40C" w14:textId="77777777" w:rsidTr="0007600C">
        <w:trPr>
          <w:trHeight w:val="140"/>
        </w:trPr>
        <w:tc>
          <w:tcPr>
            <w:tcW w:w="186" w:type="pct"/>
            <w:vMerge/>
            <w:shd w:val="clear" w:color="auto" w:fill="auto"/>
          </w:tcPr>
          <w:p w14:paraId="4CADA1A7" w14:textId="77777777" w:rsidR="007E08E8" w:rsidRPr="00914614" w:rsidRDefault="007E08E8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shd w:val="clear" w:color="auto" w:fill="auto"/>
          </w:tcPr>
          <w:p w14:paraId="3C1F55DD" w14:textId="77777777" w:rsidR="007E08E8" w:rsidRPr="00914614" w:rsidRDefault="007E08E8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192DE318" w14:textId="77777777" w:rsidR="007E08E8" w:rsidRPr="00914614" w:rsidRDefault="007E08E8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106DC11A" w14:textId="77777777" w:rsidR="007E08E8" w:rsidRPr="00914614" w:rsidRDefault="007E08E8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Средства бюджета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Московской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области</w:t>
            </w:r>
            <w:r w:rsidRPr="00914614">
              <w:rPr>
                <w:color w:val="000000" w:themeColor="text1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356" w:type="pct"/>
            <w:shd w:val="clear" w:color="auto" w:fill="auto"/>
          </w:tcPr>
          <w:p w14:paraId="5D95AA75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51B92431" w14:textId="4BB82941" w:rsidR="007E08E8" w:rsidRPr="00914614" w:rsidRDefault="008142D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4732,</w:t>
            </w:r>
            <w:r w:rsidR="007E08E8"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78" w:type="pct"/>
            <w:gridSpan w:val="2"/>
            <w:vAlign w:val="center"/>
          </w:tcPr>
          <w:p w14:paraId="46AE55E6" w14:textId="2B778440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29223A30" w14:textId="76353B67" w:rsidR="007E08E8" w:rsidRPr="00914614" w:rsidRDefault="008142D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4560,0</w:t>
            </w:r>
          </w:p>
        </w:tc>
        <w:tc>
          <w:tcPr>
            <w:tcW w:w="245" w:type="pct"/>
            <w:gridSpan w:val="2"/>
            <w:shd w:val="clear" w:color="auto" w:fill="auto"/>
            <w:vAlign w:val="center"/>
          </w:tcPr>
          <w:p w14:paraId="211F10EA" w14:textId="3B3D6CA4" w:rsidR="007E08E8" w:rsidRPr="00914614" w:rsidRDefault="008142D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72,0</w:t>
            </w:r>
          </w:p>
        </w:tc>
        <w:tc>
          <w:tcPr>
            <w:tcW w:w="288" w:type="pct"/>
            <w:shd w:val="clear" w:color="auto" w:fill="auto"/>
            <w:vAlign w:val="center"/>
          </w:tcPr>
          <w:p w14:paraId="3FD8B3CE" w14:textId="7FA301B2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shd w:val="clear" w:color="auto" w:fill="auto"/>
            <w:vAlign w:val="center"/>
          </w:tcPr>
          <w:p w14:paraId="7776B4A8" w14:textId="2B84FBA2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shd w:val="clear" w:color="auto" w:fill="auto"/>
          </w:tcPr>
          <w:p w14:paraId="1FFD9488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shd w:val="clear" w:color="auto" w:fill="auto"/>
          </w:tcPr>
          <w:p w14:paraId="5E37F6DA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46AFCF39" w14:textId="77777777" w:rsidTr="0007600C">
        <w:trPr>
          <w:trHeight w:val="232"/>
        </w:trPr>
        <w:tc>
          <w:tcPr>
            <w:tcW w:w="18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702496" w14:textId="77777777" w:rsidR="007E08E8" w:rsidRPr="00914614" w:rsidRDefault="007E08E8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.4.</w:t>
            </w:r>
          </w:p>
        </w:tc>
        <w:tc>
          <w:tcPr>
            <w:tcW w:w="118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38591F" w14:textId="1D0B6D9A" w:rsidR="007E08E8" w:rsidRPr="00914614" w:rsidRDefault="007E08E8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Мероприятие 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E</w:t>
            </w:r>
            <w:r w:rsidRPr="00914614">
              <w:rPr>
                <w:color w:val="000000" w:themeColor="text1"/>
                <w:sz w:val="18"/>
                <w:szCs w:val="18"/>
              </w:rPr>
              <w:t>4.04. Оснащение мультимедийными проекторами и экранами для мультимедийных проекторов общеобразовательных организаций в муниципальном образовании Московской области</w:t>
            </w:r>
          </w:p>
        </w:tc>
        <w:tc>
          <w:tcPr>
            <w:tcW w:w="37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BFD0CE" w14:textId="047D118B" w:rsidR="007E08E8" w:rsidRPr="00914614" w:rsidRDefault="007E08E8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20-2024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A40D0" w14:textId="77777777" w:rsidR="007E08E8" w:rsidRPr="00914614" w:rsidRDefault="007E08E8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, в том числе: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551419" w14:textId="77777777" w:rsidR="007E08E8" w:rsidRPr="00914614" w:rsidRDefault="007E08E8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F0E730" w14:textId="58E9027E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4426,0</w:t>
            </w:r>
          </w:p>
        </w:tc>
        <w:tc>
          <w:tcPr>
            <w:tcW w:w="2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1E9B1" w14:textId="13F47AD4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CEE931" w14:textId="2518C04E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D4D7FE" w14:textId="039452AB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4426,0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EE0EC" w14:textId="25C4AE85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799AD" w14:textId="7B2B047B" w:rsidR="007E08E8" w:rsidRPr="00914614" w:rsidRDefault="007E08E8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8F3073" w14:textId="0AF1263E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32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42AB3C" w14:textId="77777777" w:rsidR="007E08E8" w:rsidRPr="00914614" w:rsidRDefault="007E08E8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04F9C889" w14:textId="77777777" w:rsidTr="0007600C">
        <w:trPr>
          <w:trHeight w:val="232"/>
        </w:trPr>
        <w:tc>
          <w:tcPr>
            <w:tcW w:w="18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ADA0E9" w14:textId="77777777" w:rsidR="00F80DA1" w:rsidRPr="00914614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02F75D" w14:textId="77777777" w:rsidR="00F80DA1" w:rsidRPr="00914614" w:rsidRDefault="00F80DA1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D89A21" w14:textId="77777777" w:rsidR="00F80DA1" w:rsidRPr="00914614" w:rsidRDefault="00F80DA1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DBAAD" w14:textId="77777777" w:rsidR="00F80DA1" w:rsidRPr="00914614" w:rsidRDefault="00F80DA1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F851E" w14:textId="77777777" w:rsidR="00F80DA1" w:rsidRPr="00914614" w:rsidRDefault="00F80DA1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2BCEC" w14:textId="037AC903" w:rsidR="00F80DA1" w:rsidRPr="00914614" w:rsidRDefault="008142D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7746,0</w:t>
            </w:r>
          </w:p>
        </w:tc>
        <w:tc>
          <w:tcPr>
            <w:tcW w:w="2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6683A" w14:textId="13546875" w:rsidR="00F80DA1" w:rsidRPr="00914614" w:rsidRDefault="00F80DA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993F47" w14:textId="2837F96B" w:rsidR="00F80DA1" w:rsidRPr="00914614" w:rsidRDefault="00F80DA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1D6833" w14:textId="714B65A4" w:rsidR="00F80DA1" w:rsidRPr="00914614" w:rsidRDefault="008142D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7746,0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334B76" w14:textId="24FEB82A" w:rsidR="00F80DA1" w:rsidRPr="00914614" w:rsidRDefault="00F80DA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2CD06" w14:textId="1D3A3AEA" w:rsidR="00F80DA1" w:rsidRPr="00914614" w:rsidRDefault="00F80DA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5E0533F" w14:textId="77777777" w:rsidR="00F80DA1" w:rsidRPr="00914614" w:rsidRDefault="00F80DA1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E6593A" w14:textId="77777777" w:rsidR="00F80DA1" w:rsidRPr="00914614" w:rsidRDefault="00F80DA1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62253937" w14:textId="77777777" w:rsidTr="0007600C">
        <w:trPr>
          <w:trHeight w:val="232"/>
        </w:trPr>
        <w:tc>
          <w:tcPr>
            <w:tcW w:w="18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8EE7AA" w14:textId="77777777" w:rsidR="00F80DA1" w:rsidRPr="00914614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5A51ED" w14:textId="77777777" w:rsidR="00F80DA1" w:rsidRPr="00914614" w:rsidRDefault="00F80DA1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05E3F7" w14:textId="77777777" w:rsidR="00F80DA1" w:rsidRPr="00914614" w:rsidRDefault="00F80DA1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073FBD" w14:textId="77777777" w:rsidR="00F80DA1" w:rsidRPr="00914614" w:rsidRDefault="00F80DA1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Средства бюджета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Московской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области</w:t>
            </w:r>
            <w:r w:rsidRPr="00914614">
              <w:rPr>
                <w:color w:val="000000" w:themeColor="text1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51AAB" w14:textId="77777777" w:rsidR="00F80DA1" w:rsidRPr="00914614" w:rsidRDefault="00F80DA1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7CBFE8" w14:textId="266767D5" w:rsidR="00F80DA1" w:rsidRPr="00914614" w:rsidRDefault="008142D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6680,0</w:t>
            </w:r>
          </w:p>
        </w:tc>
        <w:tc>
          <w:tcPr>
            <w:tcW w:w="2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ADA15" w14:textId="4B6B1E91" w:rsidR="00F80DA1" w:rsidRPr="00914614" w:rsidRDefault="00F80DA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ED3751" w14:textId="678085FA" w:rsidR="00F80DA1" w:rsidRPr="00914614" w:rsidRDefault="00F80DA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6FD02D" w14:textId="73B493B0" w:rsidR="00F80DA1" w:rsidRPr="00914614" w:rsidRDefault="008142D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6680,0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923F91" w14:textId="0567F71E" w:rsidR="00F80DA1" w:rsidRPr="00914614" w:rsidRDefault="00F80DA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D62D5" w14:textId="5ECEAF33" w:rsidR="00F80DA1" w:rsidRPr="00914614" w:rsidRDefault="00F80DA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57852" w14:textId="77777777" w:rsidR="00F80DA1" w:rsidRPr="00914614" w:rsidRDefault="00F80DA1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5ADB1" w14:textId="77777777" w:rsidR="00F80DA1" w:rsidRPr="00914614" w:rsidRDefault="00F80DA1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0001AA5F" w14:textId="77777777" w:rsidTr="0007600C">
        <w:trPr>
          <w:trHeight w:val="232"/>
        </w:trPr>
        <w:tc>
          <w:tcPr>
            <w:tcW w:w="18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10CB9F" w14:textId="77777777" w:rsidR="00F80DA1" w:rsidRPr="00914614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.</w:t>
            </w: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  <w:lang w:val="en-US"/>
              </w:rPr>
              <w:t>5.</w:t>
            </w:r>
          </w:p>
        </w:tc>
        <w:tc>
          <w:tcPr>
            <w:tcW w:w="118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606808" w14:textId="24DD95BF" w:rsidR="00F80DA1" w:rsidRPr="00914614" w:rsidRDefault="00F80DA1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Мероприятие </w:t>
            </w:r>
            <w:r w:rsidR="00E16FBB" w:rsidRPr="00914614">
              <w:rPr>
                <w:color w:val="000000" w:themeColor="text1"/>
                <w:sz w:val="18"/>
                <w:szCs w:val="18"/>
              </w:rPr>
              <w:t>Е</w:t>
            </w:r>
            <w:proofErr w:type="gramStart"/>
            <w:r w:rsidR="00E16FBB" w:rsidRPr="00914614">
              <w:rPr>
                <w:color w:val="000000" w:themeColor="text1"/>
                <w:sz w:val="18"/>
                <w:szCs w:val="18"/>
              </w:rPr>
              <w:t>4</w:t>
            </w:r>
            <w:proofErr w:type="gramEnd"/>
            <w:r w:rsidR="00E16FBB" w:rsidRPr="00914614">
              <w:rPr>
                <w:color w:val="000000" w:themeColor="text1"/>
                <w:sz w:val="18"/>
                <w:szCs w:val="18"/>
              </w:rPr>
              <w:t>.0</w:t>
            </w:r>
            <w:r w:rsidRPr="00914614">
              <w:rPr>
                <w:color w:val="000000" w:themeColor="text1"/>
                <w:sz w:val="18"/>
                <w:szCs w:val="18"/>
              </w:rPr>
              <w:t>5. Внедрение целевой модели цифровой образовательной среды в общеобразовательных организациях и профессиональных образовательных организациях</w:t>
            </w:r>
          </w:p>
        </w:tc>
        <w:tc>
          <w:tcPr>
            <w:tcW w:w="37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83C982" w14:textId="4F127356" w:rsidR="00F80DA1" w:rsidRPr="00914614" w:rsidRDefault="00F80DA1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</w:rPr>
              <w:t>-2024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D64875" w14:textId="77777777" w:rsidR="00F80DA1" w:rsidRPr="00914614" w:rsidRDefault="00F80DA1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, в том числе: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A68E3D" w14:textId="77777777" w:rsidR="00F80DA1" w:rsidRPr="00914614" w:rsidRDefault="00F80DA1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B9CEA" w14:textId="629D8D68" w:rsidR="00F80DA1" w:rsidRPr="00914614" w:rsidRDefault="002A1D7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8487,4</w:t>
            </w:r>
          </w:p>
        </w:tc>
        <w:tc>
          <w:tcPr>
            <w:tcW w:w="2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FA649" w14:textId="181C4DE5" w:rsidR="00F80DA1" w:rsidRPr="00914614" w:rsidRDefault="00F80DA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8AF9DC" w14:textId="27F5D89E" w:rsidR="00F80DA1" w:rsidRPr="00914614" w:rsidRDefault="00F80DA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8487,4</w:t>
            </w:r>
          </w:p>
        </w:tc>
        <w:tc>
          <w:tcPr>
            <w:tcW w:w="2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A067BB" w14:textId="331D1C9F" w:rsidR="00F80DA1" w:rsidRPr="00914614" w:rsidRDefault="00F80DA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B83F9C" w14:textId="10A08883" w:rsidR="00F80DA1" w:rsidRPr="00914614" w:rsidRDefault="00F80DA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6D12E0" w14:textId="79A1BBDD" w:rsidR="00F80DA1" w:rsidRPr="00914614" w:rsidRDefault="00F80DA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79CEA1" w14:textId="1C61A747" w:rsidR="00F80DA1" w:rsidRPr="00914614" w:rsidRDefault="00F80DA1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32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F8B342" w14:textId="77777777" w:rsidR="00F80DA1" w:rsidRPr="00914614" w:rsidRDefault="00F80DA1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479900BC" w14:textId="77777777" w:rsidTr="0007600C">
        <w:trPr>
          <w:trHeight w:val="232"/>
        </w:trPr>
        <w:tc>
          <w:tcPr>
            <w:tcW w:w="18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F1A540" w14:textId="77777777" w:rsidR="008C14A3" w:rsidRPr="00914614" w:rsidRDefault="008C14A3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5D5E93" w14:textId="77777777" w:rsidR="008C14A3" w:rsidRPr="00914614" w:rsidRDefault="008C14A3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01D1F8" w14:textId="77777777" w:rsidR="008C14A3" w:rsidRPr="00914614" w:rsidRDefault="008C14A3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E0E325" w14:textId="77777777" w:rsidR="008C14A3" w:rsidRPr="00914614" w:rsidRDefault="008C14A3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76EA4A" w14:textId="77777777" w:rsidR="008C14A3" w:rsidRPr="00914614" w:rsidRDefault="008C14A3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70FA6" w14:textId="46B94A42" w:rsidR="008C14A3" w:rsidRPr="00914614" w:rsidRDefault="009E2F2D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451,0</w:t>
            </w:r>
          </w:p>
        </w:tc>
        <w:tc>
          <w:tcPr>
            <w:tcW w:w="2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002F6" w14:textId="3EAFEE1F" w:rsidR="008C14A3" w:rsidRPr="00914614" w:rsidRDefault="008C14A3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AE5EEC" w14:textId="30EEEF67" w:rsidR="008C14A3" w:rsidRPr="00914614" w:rsidRDefault="009E2F2D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451,0</w:t>
            </w:r>
          </w:p>
        </w:tc>
        <w:tc>
          <w:tcPr>
            <w:tcW w:w="2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7C6F7B" w14:textId="3590DE75" w:rsidR="008C14A3" w:rsidRPr="00914614" w:rsidRDefault="008C14A3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CDA329" w14:textId="11B2EBB9" w:rsidR="008C14A3" w:rsidRPr="00914614" w:rsidRDefault="008C14A3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F96829" w14:textId="1809DB0C" w:rsidR="008C14A3" w:rsidRPr="00914614" w:rsidRDefault="008C14A3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81DC7EF" w14:textId="77777777" w:rsidR="008C14A3" w:rsidRPr="00914614" w:rsidRDefault="008C14A3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8BE9E6" w14:textId="77777777" w:rsidR="008C14A3" w:rsidRPr="00914614" w:rsidRDefault="008C14A3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7FA4006E" w14:textId="77777777" w:rsidTr="0007600C">
        <w:trPr>
          <w:trHeight w:val="232"/>
        </w:trPr>
        <w:tc>
          <w:tcPr>
            <w:tcW w:w="18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BE0084" w14:textId="77777777" w:rsidR="008C14A3" w:rsidRPr="00914614" w:rsidRDefault="008C14A3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26A816" w14:textId="77777777" w:rsidR="008C14A3" w:rsidRPr="00914614" w:rsidRDefault="008C14A3" w:rsidP="00BA550C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0B2F8E" w14:textId="77777777" w:rsidR="008C14A3" w:rsidRPr="00914614" w:rsidRDefault="008C14A3" w:rsidP="00BA550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2C3314" w14:textId="77777777" w:rsidR="008C14A3" w:rsidRPr="00914614" w:rsidRDefault="008C14A3" w:rsidP="00BA550C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Средства бюджета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Московской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области</w:t>
            </w:r>
            <w:r w:rsidRPr="00914614">
              <w:rPr>
                <w:color w:val="000000" w:themeColor="text1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04D9A" w14:textId="77777777" w:rsidR="008C14A3" w:rsidRPr="00914614" w:rsidRDefault="008C14A3" w:rsidP="00BA550C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DBD6C" w14:textId="7C3C3410" w:rsidR="008C14A3" w:rsidRPr="00914614" w:rsidRDefault="008C14A3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8036,4</w:t>
            </w:r>
          </w:p>
        </w:tc>
        <w:tc>
          <w:tcPr>
            <w:tcW w:w="2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8C614" w14:textId="21D977DD" w:rsidR="008C14A3" w:rsidRPr="00914614" w:rsidRDefault="008C14A3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53D20C" w14:textId="680FCA7C" w:rsidR="008C14A3" w:rsidRPr="00914614" w:rsidRDefault="008C14A3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8036,4</w:t>
            </w:r>
          </w:p>
        </w:tc>
        <w:tc>
          <w:tcPr>
            <w:tcW w:w="2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ADD59A" w14:textId="29A4C9BC" w:rsidR="008C14A3" w:rsidRPr="00914614" w:rsidRDefault="008C14A3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E8341D" w14:textId="29D79DD7" w:rsidR="008C14A3" w:rsidRPr="00914614" w:rsidRDefault="008C14A3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23F4BB" w14:textId="4FCEFC00" w:rsidR="008C14A3" w:rsidRPr="00914614" w:rsidRDefault="008C14A3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08C9D" w14:textId="77777777" w:rsidR="008C14A3" w:rsidRPr="00914614" w:rsidRDefault="008C14A3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CF4557" w14:textId="77777777" w:rsidR="008C14A3" w:rsidRPr="00914614" w:rsidRDefault="008C14A3" w:rsidP="00BA550C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2A79E75C" w14:textId="77777777" w:rsidTr="0007600C">
        <w:trPr>
          <w:trHeight w:val="232"/>
        </w:trPr>
        <w:tc>
          <w:tcPr>
            <w:tcW w:w="18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3C20C1" w14:textId="29EC8CD9" w:rsidR="00E16FBB" w:rsidRPr="00914614" w:rsidRDefault="00E16FBB" w:rsidP="00E16FBB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.6</w:t>
            </w:r>
            <w:r w:rsidRPr="00914614">
              <w:rPr>
                <w:rFonts w:ascii="Times New Roman" w:hAnsi="Times New Roman"/>
                <w:color w:val="000000" w:themeColor="text1"/>
                <w:sz w:val="18"/>
                <w:szCs w:val="18"/>
                <w:lang w:val="en-US"/>
              </w:rPr>
              <w:t>.</w:t>
            </w:r>
          </w:p>
        </w:tc>
        <w:tc>
          <w:tcPr>
            <w:tcW w:w="118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C15BC3" w14:textId="55B96AD5" w:rsidR="00E16FBB" w:rsidRPr="00914614" w:rsidRDefault="00E16FBB" w:rsidP="00E16FBB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Мероприятие E4.06. Обновление и техническое обслуживание (ремонт) средств (программного обеспечения и оборудования),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приобретенных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в рамках предоставленной субсидии на внедрение целевой модели цифровой образовательной среды в общеобразовательных организациях и профессиональных образовательных организациях</w:t>
            </w:r>
          </w:p>
        </w:tc>
        <w:tc>
          <w:tcPr>
            <w:tcW w:w="37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EA24E7" w14:textId="77777777" w:rsidR="00E16FBB" w:rsidRPr="00914614" w:rsidRDefault="00E16FBB" w:rsidP="005A45E9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0</w:t>
            </w:r>
            <w:r w:rsidRPr="00914614">
              <w:rPr>
                <w:color w:val="000000" w:themeColor="text1"/>
                <w:sz w:val="18"/>
                <w:szCs w:val="18"/>
              </w:rPr>
              <w:t>-2024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967C52" w14:textId="77777777" w:rsidR="00E16FBB" w:rsidRPr="00914614" w:rsidRDefault="00E16FBB" w:rsidP="005A45E9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, в том числе: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2C3DCA" w14:textId="77777777" w:rsidR="00E16FBB" w:rsidRPr="00914614" w:rsidRDefault="00E16FBB" w:rsidP="005A45E9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4B4CB7" w14:textId="6B940C32" w:rsidR="00E16FBB" w:rsidRPr="00914614" w:rsidRDefault="002A1D7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592,0</w:t>
            </w:r>
          </w:p>
        </w:tc>
        <w:tc>
          <w:tcPr>
            <w:tcW w:w="2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AFC9E" w14:textId="77777777" w:rsidR="00E16FBB" w:rsidRPr="00914614" w:rsidRDefault="00E16F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A2838" w14:textId="6243AC49" w:rsidR="00E16FBB" w:rsidRPr="00914614" w:rsidRDefault="002A1D7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F5B8B2" w14:textId="77777777" w:rsidR="00E16FBB" w:rsidRPr="00914614" w:rsidRDefault="00E16F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592,0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BB6206" w14:textId="77777777" w:rsidR="00E16FBB" w:rsidRPr="00914614" w:rsidRDefault="00E16F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C6676" w14:textId="77777777" w:rsidR="00E16FBB" w:rsidRPr="00914614" w:rsidRDefault="00E16F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E36E05" w14:textId="77777777" w:rsidR="00E16FBB" w:rsidRPr="00914614" w:rsidRDefault="00E16FBB" w:rsidP="005A45E9">
            <w:pPr>
              <w:spacing w:before="2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32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0095A6" w14:textId="77777777" w:rsidR="00E16FBB" w:rsidRPr="00914614" w:rsidRDefault="00E16FBB" w:rsidP="005A45E9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2A2C32CE" w14:textId="77777777" w:rsidTr="0007600C">
        <w:trPr>
          <w:trHeight w:val="232"/>
        </w:trPr>
        <w:tc>
          <w:tcPr>
            <w:tcW w:w="18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AD7709" w14:textId="77777777" w:rsidR="00E16FBB" w:rsidRPr="00914614" w:rsidRDefault="00E16FBB" w:rsidP="005A45E9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BC5A1B" w14:textId="77777777" w:rsidR="00E16FBB" w:rsidRPr="00914614" w:rsidRDefault="00E16FBB" w:rsidP="005A45E9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D97C5F" w14:textId="77777777" w:rsidR="00E16FBB" w:rsidRPr="00914614" w:rsidRDefault="00E16FBB" w:rsidP="005A45E9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853C0C" w14:textId="77777777" w:rsidR="00E16FBB" w:rsidRPr="00914614" w:rsidRDefault="00E16FBB" w:rsidP="005A45E9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5D9C03" w14:textId="77777777" w:rsidR="00E16FBB" w:rsidRPr="00914614" w:rsidRDefault="00E16FBB" w:rsidP="005A45E9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36D81D" w14:textId="558445BC" w:rsidR="00E16FBB" w:rsidRPr="00914614" w:rsidRDefault="00773704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59,0</w:t>
            </w:r>
          </w:p>
        </w:tc>
        <w:tc>
          <w:tcPr>
            <w:tcW w:w="2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D8CC7" w14:textId="77777777" w:rsidR="00E16FBB" w:rsidRPr="00914614" w:rsidRDefault="00E16F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E89A2" w14:textId="77777777" w:rsidR="00E16FBB" w:rsidRPr="00914614" w:rsidRDefault="00E16F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52CF70" w14:textId="584C1881" w:rsidR="00E16FBB" w:rsidRPr="00914614" w:rsidRDefault="00773704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59,0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ECCF63" w14:textId="77777777" w:rsidR="00E16FBB" w:rsidRPr="00914614" w:rsidRDefault="00E16F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CB853" w14:textId="77777777" w:rsidR="00E16FBB" w:rsidRPr="00914614" w:rsidRDefault="00E16F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97F3D7" w14:textId="77777777" w:rsidR="00E16FBB" w:rsidRPr="00914614" w:rsidRDefault="00E16FBB" w:rsidP="005A45E9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5723A1D" w14:textId="77777777" w:rsidR="00E16FBB" w:rsidRPr="00914614" w:rsidRDefault="00E16FBB" w:rsidP="005A45E9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454850EF" w14:textId="77777777" w:rsidTr="0007600C">
        <w:trPr>
          <w:trHeight w:val="232"/>
        </w:trPr>
        <w:tc>
          <w:tcPr>
            <w:tcW w:w="18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A5D6DF" w14:textId="77777777" w:rsidR="00E16FBB" w:rsidRPr="00914614" w:rsidRDefault="00E16FBB" w:rsidP="005A45E9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8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311CE4" w14:textId="77777777" w:rsidR="00E16FBB" w:rsidRPr="00914614" w:rsidRDefault="00E16FBB" w:rsidP="005A45E9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2E1A0A" w14:textId="77777777" w:rsidR="00E16FBB" w:rsidRPr="00914614" w:rsidRDefault="00E16FBB" w:rsidP="005A45E9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9C8DB" w14:textId="77777777" w:rsidR="00E16FBB" w:rsidRPr="00914614" w:rsidRDefault="00E16FBB" w:rsidP="005A45E9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Средства бюджета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Московской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области</w:t>
            </w:r>
            <w:r w:rsidRPr="00914614">
              <w:rPr>
                <w:color w:val="000000" w:themeColor="text1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8B229F" w14:textId="77777777" w:rsidR="00E16FBB" w:rsidRPr="00914614" w:rsidRDefault="00E16FBB" w:rsidP="005A45E9">
            <w:pPr>
              <w:spacing w:before="20"/>
              <w:ind w:left="-57" w:right="-57"/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BBF5EB" w14:textId="4FDE8401" w:rsidR="00E16FBB" w:rsidRPr="00914614" w:rsidRDefault="00773704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333,0</w:t>
            </w:r>
          </w:p>
        </w:tc>
        <w:tc>
          <w:tcPr>
            <w:tcW w:w="2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60F23" w14:textId="77777777" w:rsidR="00E16FBB" w:rsidRPr="00914614" w:rsidRDefault="00E16F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0F9897" w14:textId="6E58FB31" w:rsidR="00E16FBB" w:rsidRPr="00914614" w:rsidRDefault="002A1D71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5DC1D5" w14:textId="139AC6B7" w:rsidR="00E16FBB" w:rsidRPr="00914614" w:rsidRDefault="00773704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333,0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E1CE36" w14:textId="77777777" w:rsidR="00E16FBB" w:rsidRPr="00914614" w:rsidRDefault="00E16F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B0D28C" w14:textId="77777777" w:rsidR="00E16FBB" w:rsidRPr="00914614" w:rsidRDefault="00E16FBB" w:rsidP="002712C4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1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8A121C" w14:textId="77777777" w:rsidR="00E16FBB" w:rsidRPr="00914614" w:rsidRDefault="00E16FBB" w:rsidP="005A45E9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E5A06D" w14:textId="77777777" w:rsidR="00E16FBB" w:rsidRPr="00914614" w:rsidRDefault="00E16FBB" w:rsidP="005A45E9">
            <w:pPr>
              <w:spacing w:before="20"/>
              <w:rPr>
                <w:color w:val="000000" w:themeColor="text1"/>
                <w:sz w:val="18"/>
                <w:szCs w:val="18"/>
              </w:rPr>
            </w:pPr>
          </w:p>
        </w:tc>
      </w:tr>
      <w:tr w:rsidR="00914614" w:rsidRPr="00914614" w14:paraId="6D20C6CF" w14:textId="77777777" w:rsidTr="0007600C">
        <w:trPr>
          <w:trHeight w:val="232"/>
        </w:trPr>
        <w:tc>
          <w:tcPr>
            <w:tcW w:w="1367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D77308" w14:textId="6C4AE164" w:rsidR="007E08E8" w:rsidRPr="00914614" w:rsidRDefault="004714AC" w:rsidP="005A45E9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Итого по подпрограмме 2</w:t>
            </w:r>
          </w:p>
        </w:tc>
        <w:tc>
          <w:tcPr>
            <w:tcW w:w="93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35F6E6" w14:textId="4B05B6D9" w:rsidR="007E08E8" w:rsidRPr="00914614" w:rsidRDefault="007E08E8" w:rsidP="005A45E9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Источник финансирования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4D89DB" w14:textId="6C24073B" w:rsidR="007E08E8" w:rsidRPr="00914614" w:rsidRDefault="007E08E8" w:rsidP="007E08E8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Итого</w:t>
            </w:r>
          </w:p>
        </w:tc>
        <w:tc>
          <w:tcPr>
            <w:tcW w:w="4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E6828" w14:textId="4C70D726" w:rsidR="007E08E8" w:rsidRPr="00914614" w:rsidRDefault="007E08E8" w:rsidP="007E08E8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2020 год</w:t>
            </w:r>
          </w:p>
        </w:tc>
        <w:tc>
          <w:tcPr>
            <w:tcW w:w="40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E98F4" w14:textId="1FFAB170" w:rsidR="007E08E8" w:rsidRPr="00914614" w:rsidRDefault="007E08E8" w:rsidP="007E08E8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2021 год</w:t>
            </w:r>
          </w:p>
        </w:tc>
        <w:tc>
          <w:tcPr>
            <w:tcW w:w="4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CA74A" w14:textId="6F75C6FD" w:rsidR="007E08E8" w:rsidRPr="00914614" w:rsidRDefault="007E08E8" w:rsidP="007E08E8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2022 год</w:t>
            </w:r>
          </w:p>
        </w:tc>
        <w:tc>
          <w:tcPr>
            <w:tcW w:w="4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82BBB" w14:textId="145FC5AF" w:rsidR="007E08E8" w:rsidRPr="00914614" w:rsidRDefault="007E08E8" w:rsidP="007E08E8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202</w:t>
            </w:r>
            <w:r w:rsidRPr="00914614">
              <w:rPr>
                <w:color w:val="000000" w:themeColor="text1"/>
                <w:sz w:val="16"/>
                <w:szCs w:val="16"/>
                <w:lang w:val="en-US"/>
              </w:rPr>
              <w:t>3</w:t>
            </w:r>
            <w:r w:rsidRPr="00914614">
              <w:rPr>
                <w:color w:val="000000" w:themeColor="text1"/>
                <w:sz w:val="16"/>
                <w:szCs w:val="16"/>
              </w:rPr>
              <w:t xml:space="preserve"> год</w:t>
            </w:r>
          </w:p>
        </w:tc>
        <w:tc>
          <w:tcPr>
            <w:tcW w:w="56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32923B" w14:textId="392F8219" w:rsidR="007E08E8" w:rsidRPr="00914614" w:rsidRDefault="007E08E8" w:rsidP="007E08E8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202</w:t>
            </w:r>
            <w:r w:rsidRPr="00914614">
              <w:rPr>
                <w:color w:val="000000" w:themeColor="text1"/>
                <w:sz w:val="16"/>
                <w:szCs w:val="16"/>
                <w:lang w:val="en-US"/>
              </w:rPr>
              <w:t>4</w:t>
            </w:r>
            <w:r w:rsidRPr="00914614">
              <w:rPr>
                <w:color w:val="000000" w:themeColor="text1"/>
                <w:sz w:val="16"/>
                <w:szCs w:val="16"/>
              </w:rPr>
              <w:t xml:space="preserve"> год</w:t>
            </w:r>
          </w:p>
        </w:tc>
      </w:tr>
      <w:tr w:rsidR="00914614" w:rsidRPr="00914614" w14:paraId="6CA4D779" w14:textId="77777777" w:rsidTr="0007600C">
        <w:trPr>
          <w:trHeight w:val="232"/>
        </w:trPr>
        <w:tc>
          <w:tcPr>
            <w:tcW w:w="1367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A41B21" w14:textId="77777777" w:rsidR="007E08E8" w:rsidRPr="00914614" w:rsidRDefault="007E08E8" w:rsidP="005A45E9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93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06C5C9" w14:textId="354474BB" w:rsidR="007E08E8" w:rsidRPr="00914614" w:rsidRDefault="007E08E8" w:rsidP="007E08E8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Всего, в том числе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DE8FED" w14:textId="633551CC" w:rsidR="007E08E8" w:rsidRPr="00914614" w:rsidRDefault="004714AC" w:rsidP="007E08E8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b/>
                <w:color w:val="000000" w:themeColor="text1"/>
                <w:sz w:val="16"/>
                <w:szCs w:val="16"/>
              </w:rPr>
              <w:t>83 128,3</w:t>
            </w:r>
          </w:p>
        </w:tc>
        <w:tc>
          <w:tcPr>
            <w:tcW w:w="4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44641E" w14:textId="6DCC6EFF" w:rsidR="007E08E8" w:rsidRPr="00914614" w:rsidRDefault="004714AC" w:rsidP="007E08E8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b/>
                <w:color w:val="000000" w:themeColor="text1"/>
                <w:sz w:val="16"/>
                <w:szCs w:val="16"/>
              </w:rPr>
              <w:t>6 595,5</w:t>
            </w:r>
          </w:p>
        </w:tc>
        <w:tc>
          <w:tcPr>
            <w:tcW w:w="40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1B7C1" w14:textId="3D94D541" w:rsidR="007E08E8" w:rsidRPr="00914614" w:rsidRDefault="007E08E8" w:rsidP="007E08E8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b/>
                <w:color w:val="000000" w:themeColor="text1"/>
                <w:sz w:val="16"/>
                <w:szCs w:val="16"/>
              </w:rPr>
              <w:t>28</w:t>
            </w:r>
            <w:r w:rsidR="004714AC" w:rsidRPr="00914614">
              <w:rPr>
                <w:b/>
                <w:color w:val="000000" w:themeColor="text1"/>
                <w:sz w:val="16"/>
                <w:szCs w:val="16"/>
              </w:rPr>
              <w:t xml:space="preserve"> </w:t>
            </w:r>
            <w:r w:rsidRPr="00914614">
              <w:rPr>
                <w:b/>
                <w:color w:val="000000" w:themeColor="text1"/>
                <w:sz w:val="16"/>
                <w:szCs w:val="16"/>
              </w:rPr>
              <w:t>574,6</w:t>
            </w:r>
          </w:p>
        </w:tc>
        <w:tc>
          <w:tcPr>
            <w:tcW w:w="4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E8432" w14:textId="11C5E44D" w:rsidR="007E08E8" w:rsidRPr="00914614" w:rsidRDefault="007E08E8" w:rsidP="007E08E8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b/>
                <w:color w:val="000000" w:themeColor="text1"/>
                <w:sz w:val="16"/>
                <w:szCs w:val="16"/>
              </w:rPr>
              <w:t>41</w:t>
            </w:r>
            <w:r w:rsidR="004714AC" w:rsidRPr="00914614">
              <w:rPr>
                <w:b/>
                <w:color w:val="000000" w:themeColor="text1"/>
                <w:sz w:val="16"/>
                <w:szCs w:val="16"/>
              </w:rPr>
              <w:t xml:space="preserve"> </w:t>
            </w:r>
            <w:r w:rsidRPr="00914614">
              <w:rPr>
                <w:b/>
                <w:color w:val="000000" w:themeColor="text1"/>
                <w:sz w:val="16"/>
                <w:szCs w:val="16"/>
              </w:rPr>
              <w:t>447,4</w:t>
            </w:r>
          </w:p>
        </w:tc>
        <w:tc>
          <w:tcPr>
            <w:tcW w:w="4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6E0B3D" w14:textId="6FD40E99" w:rsidR="007E08E8" w:rsidRPr="00914614" w:rsidRDefault="00965DDA" w:rsidP="007E08E8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b/>
                <w:color w:val="000000" w:themeColor="text1"/>
                <w:sz w:val="16"/>
                <w:szCs w:val="16"/>
              </w:rPr>
              <w:t>3</w:t>
            </w:r>
            <w:r w:rsidR="004714AC" w:rsidRPr="00914614">
              <w:rPr>
                <w:b/>
                <w:color w:val="000000" w:themeColor="text1"/>
                <w:sz w:val="16"/>
                <w:szCs w:val="16"/>
              </w:rPr>
              <w:t xml:space="preserve"> </w:t>
            </w:r>
            <w:r w:rsidRPr="00914614">
              <w:rPr>
                <w:b/>
                <w:color w:val="000000" w:themeColor="text1"/>
                <w:sz w:val="16"/>
                <w:szCs w:val="16"/>
              </w:rPr>
              <w:t>255,4</w:t>
            </w:r>
          </w:p>
        </w:tc>
        <w:tc>
          <w:tcPr>
            <w:tcW w:w="56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1CD7C" w14:textId="3540FF5D" w:rsidR="007E08E8" w:rsidRPr="00914614" w:rsidRDefault="00965DDA" w:rsidP="007E08E8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b/>
                <w:color w:val="000000" w:themeColor="text1"/>
                <w:sz w:val="16"/>
                <w:szCs w:val="16"/>
              </w:rPr>
              <w:t>3</w:t>
            </w:r>
            <w:r w:rsidR="004714AC" w:rsidRPr="00914614">
              <w:rPr>
                <w:b/>
                <w:color w:val="000000" w:themeColor="text1"/>
                <w:sz w:val="16"/>
                <w:szCs w:val="16"/>
              </w:rPr>
              <w:t xml:space="preserve"> </w:t>
            </w:r>
            <w:r w:rsidRPr="00914614">
              <w:rPr>
                <w:b/>
                <w:color w:val="000000" w:themeColor="text1"/>
                <w:sz w:val="16"/>
                <w:szCs w:val="16"/>
              </w:rPr>
              <w:t>255,4</w:t>
            </w:r>
          </w:p>
        </w:tc>
      </w:tr>
      <w:tr w:rsidR="00914614" w:rsidRPr="00914614" w14:paraId="31BC5E30" w14:textId="77777777" w:rsidTr="004714AC">
        <w:trPr>
          <w:trHeight w:val="226"/>
        </w:trPr>
        <w:tc>
          <w:tcPr>
            <w:tcW w:w="1367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9B28F1" w14:textId="77777777" w:rsidR="007E08E8" w:rsidRPr="00914614" w:rsidRDefault="007E08E8" w:rsidP="005A45E9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93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1DDA2E" w14:textId="1E3EF1DE" w:rsidR="007E08E8" w:rsidRPr="00914614" w:rsidRDefault="007E08E8" w:rsidP="007E08E8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Средства бюджета муниципального образований Московской области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80828" w14:textId="1676B61E" w:rsidR="007E08E8" w:rsidRPr="00914614" w:rsidRDefault="004714AC" w:rsidP="007E08E8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b/>
                <w:color w:val="000000" w:themeColor="text1"/>
                <w:sz w:val="16"/>
                <w:szCs w:val="16"/>
              </w:rPr>
              <w:t>29 786,9</w:t>
            </w:r>
          </w:p>
        </w:tc>
        <w:tc>
          <w:tcPr>
            <w:tcW w:w="4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6D9A28" w14:textId="62C5D812" w:rsidR="007E08E8" w:rsidRPr="00914614" w:rsidRDefault="004714AC" w:rsidP="004714AC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5 493,5</w:t>
            </w:r>
          </w:p>
        </w:tc>
        <w:tc>
          <w:tcPr>
            <w:tcW w:w="40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FD023" w14:textId="717CA219" w:rsidR="007E08E8" w:rsidRPr="00914614" w:rsidRDefault="00965DDA" w:rsidP="007E08E8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5</w:t>
            </w:r>
            <w:r w:rsidR="004714AC" w:rsidRPr="00914614">
              <w:rPr>
                <w:color w:val="000000" w:themeColor="text1"/>
                <w:sz w:val="16"/>
                <w:szCs w:val="16"/>
              </w:rPr>
              <w:t xml:space="preserve"> </w:t>
            </w:r>
            <w:r w:rsidRPr="00914614">
              <w:rPr>
                <w:color w:val="000000" w:themeColor="text1"/>
                <w:sz w:val="16"/>
                <w:szCs w:val="16"/>
              </w:rPr>
              <w:t>751,2</w:t>
            </w:r>
          </w:p>
        </w:tc>
        <w:tc>
          <w:tcPr>
            <w:tcW w:w="4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E16E1E" w14:textId="7B688323" w:rsidR="007E08E8" w:rsidRPr="00914614" w:rsidRDefault="00965DDA" w:rsidP="007E08E8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12</w:t>
            </w:r>
            <w:r w:rsidR="004714AC" w:rsidRPr="00914614">
              <w:rPr>
                <w:color w:val="000000" w:themeColor="text1"/>
                <w:sz w:val="16"/>
                <w:szCs w:val="16"/>
              </w:rPr>
              <w:t xml:space="preserve"> </w:t>
            </w:r>
            <w:r w:rsidRPr="00914614">
              <w:rPr>
                <w:color w:val="000000" w:themeColor="text1"/>
                <w:sz w:val="16"/>
                <w:szCs w:val="16"/>
              </w:rPr>
              <w:t>031,4</w:t>
            </w:r>
          </w:p>
        </w:tc>
        <w:tc>
          <w:tcPr>
            <w:tcW w:w="4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5BF090" w14:textId="737BDA8F" w:rsidR="007E08E8" w:rsidRPr="00914614" w:rsidRDefault="00965DDA" w:rsidP="007E08E8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3</w:t>
            </w:r>
            <w:r w:rsidR="004714AC" w:rsidRPr="00914614">
              <w:rPr>
                <w:color w:val="000000" w:themeColor="text1"/>
                <w:sz w:val="16"/>
                <w:szCs w:val="16"/>
              </w:rPr>
              <w:t xml:space="preserve"> </w:t>
            </w:r>
            <w:r w:rsidRPr="00914614">
              <w:rPr>
                <w:color w:val="000000" w:themeColor="text1"/>
                <w:sz w:val="16"/>
                <w:szCs w:val="16"/>
              </w:rPr>
              <w:t>255,4</w:t>
            </w:r>
          </w:p>
        </w:tc>
        <w:tc>
          <w:tcPr>
            <w:tcW w:w="56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349EC9" w14:textId="19916F53" w:rsidR="007E08E8" w:rsidRPr="00914614" w:rsidRDefault="00965DDA" w:rsidP="007E08E8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3</w:t>
            </w:r>
            <w:r w:rsidR="004714AC" w:rsidRPr="00914614">
              <w:rPr>
                <w:color w:val="000000" w:themeColor="text1"/>
                <w:sz w:val="16"/>
                <w:szCs w:val="16"/>
              </w:rPr>
              <w:t xml:space="preserve"> </w:t>
            </w:r>
            <w:r w:rsidRPr="00914614">
              <w:rPr>
                <w:color w:val="000000" w:themeColor="text1"/>
                <w:sz w:val="16"/>
                <w:szCs w:val="16"/>
              </w:rPr>
              <w:t>255,4</w:t>
            </w:r>
          </w:p>
        </w:tc>
      </w:tr>
      <w:tr w:rsidR="00914614" w:rsidRPr="00914614" w14:paraId="0BA5E8DE" w14:textId="77777777" w:rsidTr="0007600C">
        <w:trPr>
          <w:trHeight w:val="232"/>
        </w:trPr>
        <w:tc>
          <w:tcPr>
            <w:tcW w:w="1367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9F2BCA" w14:textId="77777777" w:rsidR="007E08E8" w:rsidRPr="00914614" w:rsidRDefault="007E08E8" w:rsidP="005A45E9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93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896EE8" w14:textId="6FD19382" w:rsidR="007E08E8" w:rsidRPr="00914614" w:rsidRDefault="007E08E8" w:rsidP="005A45E9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709D1C" w14:textId="0F8FE218" w:rsidR="007E08E8" w:rsidRPr="00914614" w:rsidRDefault="0039193C" w:rsidP="007E08E8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b/>
                <w:color w:val="000000" w:themeColor="text1"/>
                <w:sz w:val="16"/>
                <w:szCs w:val="16"/>
              </w:rPr>
              <w:t>53</w:t>
            </w:r>
            <w:r w:rsidR="004714AC" w:rsidRPr="00914614">
              <w:rPr>
                <w:b/>
                <w:color w:val="000000" w:themeColor="text1"/>
                <w:sz w:val="16"/>
                <w:szCs w:val="16"/>
              </w:rPr>
              <w:t xml:space="preserve"> </w:t>
            </w:r>
            <w:r w:rsidRPr="00914614">
              <w:rPr>
                <w:b/>
                <w:color w:val="000000" w:themeColor="text1"/>
                <w:sz w:val="16"/>
                <w:szCs w:val="16"/>
              </w:rPr>
              <w:t>341,4</w:t>
            </w:r>
          </w:p>
        </w:tc>
        <w:tc>
          <w:tcPr>
            <w:tcW w:w="4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482B6B" w14:textId="1DE1642D" w:rsidR="007E08E8" w:rsidRPr="00914614" w:rsidRDefault="007E08E8" w:rsidP="007E08E8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1</w:t>
            </w:r>
            <w:r w:rsidR="004714AC" w:rsidRPr="00914614">
              <w:rPr>
                <w:color w:val="000000" w:themeColor="text1"/>
                <w:sz w:val="16"/>
                <w:szCs w:val="16"/>
              </w:rPr>
              <w:t xml:space="preserve"> </w:t>
            </w:r>
            <w:r w:rsidRPr="00914614">
              <w:rPr>
                <w:color w:val="000000" w:themeColor="text1"/>
                <w:sz w:val="16"/>
                <w:szCs w:val="16"/>
              </w:rPr>
              <w:t>102,0</w:t>
            </w:r>
          </w:p>
        </w:tc>
        <w:tc>
          <w:tcPr>
            <w:tcW w:w="40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65F18" w14:textId="6ACCC153" w:rsidR="007E08E8" w:rsidRPr="00914614" w:rsidRDefault="00965DDA" w:rsidP="007E08E8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22</w:t>
            </w:r>
            <w:r w:rsidR="004714AC" w:rsidRPr="00914614">
              <w:rPr>
                <w:color w:val="000000" w:themeColor="text1"/>
                <w:sz w:val="16"/>
                <w:szCs w:val="16"/>
              </w:rPr>
              <w:t xml:space="preserve"> </w:t>
            </w:r>
            <w:r w:rsidRPr="00914614">
              <w:rPr>
                <w:color w:val="000000" w:themeColor="text1"/>
                <w:sz w:val="16"/>
                <w:szCs w:val="16"/>
              </w:rPr>
              <w:t>823,4</w:t>
            </w:r>
          </w:p>
        </w:tc>
        <w:tc>
          <w:tcPr>
            <w:tcW w:w="4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9AA94A" w14:textId="4C218915" w:rsidR="007E08E8" w:rsidRPr="00914614" w:rsidRDefault="00965DDA" w:rsidP="007E08E8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29</w:t>
            </w:r>
            <w:r w:rsidR="004714AC" w:rsidRPr="00914614">
              <w:rPr>
                <w:color w:val="000000" w:themeColor="text1"/>
                <w:sz w:val="16"/>
                <w:szCs w:val="16"/>
              </w:rPr>
              <w:t xml:space="preserve"> </w:t>
            </w:r>
            <w:r w:rsidRPr="00914614">
              <w:rPr>
                <w:color w:val="000000" w:themeColor="text1"/>
                <w:sz w:val="16"/>
                <w:szCs w:val="16"/>
              </w:rPr>
              <w:t>416,0</w:t>
            </w:r>
          </w:p>
        </w:tc>
        <w:tc>
          <w:tcPr>
            <w:tcW w:w="4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FFC1CE" w14:textId="2F046F18" w:rsidR="007E08E8" w:rsidRPr="00914614" w:rsidRDefault="007E08E8" w:rsidP="007E08E8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56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24CBA9" w14:textId="5826AD94" w:rsidR="007E08E8" w:rsidRPr="00914614" w:rsidRDefault="007E08E8" w:rsidP="007E08E8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0</w:t>
            </w:r>
          </w:p>
        </w:tc>
      </w:tr>
      <w:tr w:rsidR="00914614" w:rsidRPr="00914614" w14:paraId="365F0AAC" w14:textId="77777777" w:rsidTr="0007600C">
        <w:trPr>
          <w:trHeight w:val="232"/>
        </w:trPr>
        <w:tc>
          <w:tcPr>
            <w:tcW w:w="1367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2ACC4F" w14:textId="77777777" w:rsidR="007E08E8" w:rsidRPr="00914614" w:rsidRDefault="007E08E8" w:rsidP="005A45E9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935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85ECBC" w14:textId="5614D577" w:rsidR="007E08E8" w:rsidRPr="00914614" w:rsidRDefault="007E08E8" w:rsidP="005A45E9">
            <w:pPr>
              <w:spacing w:before="20"/>
              <w:ind w:left="-57" w:right="-57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Внебюджетные источники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D7976D" w14:textId="08D394D1" w:rsidR="007E08E8" w:rsidRPr="00914614" w:rsidRDefault="007E08E8" w:rsidP="007E08E8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b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4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D9141B" w14:textId="5EDDFA01" w:rsidR="007E08E8" w:rsidRPr="00914614" w:rsidRDefault="007E08E8" w:rsidP="007E08E8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40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50BAD" w14:textId="04CCE025" w:rsidR="007E08E8" w:rsidRPr="00914614" w:rsidRDefault="007E08E8" w:rsidP="007E08E8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4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5659F1" w14:textId="42BF8E82" w:rsidR="007E08E8" w:rsidRPr="00914614" w:rsidRDefault="007E08E8" w:rsidP="007E08E8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4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9C95A0" w14:textId="49CAEB5D" w:rsidR="007E08E8" w:rsidRPr="00914614" w:rsidRDefault="007E08E8" w:rsidP="007E08E8">
            <w:pPr>
              <w:spacing w:before="20"/>
              <w:ind w:left="-57" w:right="-57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565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DF9B8B" w14:textId="08B43C56" w:rsidR="007E08E8" w:rsidRPr="00914614" w:rsidRDefault="007E08E8" w:rsidP="007E08E8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6"/>
                <w:szCs w:val="16"/>
              </w:rPr>
              <w:t>0</w:t>
            </w:r>
          </w:p>
        </w:tc>
      </w:tr>
    </w:tbl>
    <w:p w14:paraId="625E205F" w14:textId="77777777" w:rsidR="007B62E1" w:rsidRPr="00914614" w:rsidRDefault="007B62E1" w:rsidP="00FA4D9D">
      <w:pPr>
        <w:rPr>
          <w:color w:val="000000" w:themeColor="text1"/>
        </w:rPr>
      </w:pPr>
    </w:p>
    <w:p w14:paraId="1878FC93" w14:textId="2C25A328" w:rsidR="0065169F" w:rsidRPr="00914614" w:rsidRDefault="007B62E1" w:rsidP="0065169F">
      <w:pPr>
        <w:ind w:left="8789"/>
        <w:rPr>
          <w:rFonts w:eastAsia="Calibri"/>
          <w:color w:val="000000" w:themeColor="text1"/>
          <w:szCs w:val="28"/>
        </w:rPr>
      </w:pPr>
      <w:r w:rsidRPr="00914614">
        <w:rPr>
          <w:color w:val="000000" w:themeColor="text1"/>
        </w:rPr>
        <w:br w:type="column"/>
      </w:r>
      <w:r w:rsidR="0065169F" w:rsidRPr="00914614">
        <w:rPr>
          <w:rFonts w:eastAsia="Calibri"/>
          <w:color w:val="000000" w:themeColor="text1"/>
          <w:szCs w:val="28"/>
        </w:rPr>
        <w:lastRenderedPageBreak/>
        <w:t>Приложение № 1</w:t>
      </w:r>
      <w:r w:rsidR="0065169F" w:rsidRPr="00914614">
        <w:rPr>
          <w:rFonts w:eastAsia="Calibri"/>
          <w:color w:val="000000" w:themeColor="text1"/>
          <w:szCs w:val="28"/>
        </w:rPr>
        <w:br/>
        <w:t>к подпрограмме</w:t>
      </w:r>
      <w:r w:rsidR="0090393A" w:rsidRPr="00914614">
        <w:rPr>
          <w:rFonts w:eastAsia="Calibri"/>
          <w:color w:val="000000" w:themeColor="text1"/>
          <w:szCs w:val="28"/>
        </w:rPr>
        <w:t xml:space="preserve"> 2</w:t>
      </w:r>
      <w:r w:rsidR="0065169F" w:rsidRPr="00914614">
        <w:rPr>
          <w:rFonts w:eastAsia="Calibri"/>
          <w:color w:val="000000" w:themeColor="text1"/>
          <w:szCs w:val="28"/>
        </w:rPr>
        <w:t xml:space="preserve"> «</w:t>
      </w:r>
      <w:r w:rsidR="0065169F" w:rsidRPr="00914614">
        <w:rPr>
          <w:rFonts w:eastAsia="Calibri"/>
          <w:color w:val="000000" w:themeColor="text1"/>
          <w:szCs w:val="28"/>
          <w:lang w:eastAsia="en-US"/>
        </w:rPr>
        <w:t>Развитие информационной</w:t>
      </w:r>
      <w:r w:rsidR="0065169F" w:rsidRPr="00914614">
        <w:rPr>
          <w:rFonts w:eastAsia="Calibri"/>
          <w:color w:val="000000" w:themeColor="text1"/>
          <w:szCs w:val="28"/>
          <w:lang w:eastAsia="en-US"/>
        </w:rPr>
        <w:br/>
        <w:t xml:space="preserve">и технологической инфраструктуры </w:t>
      </w:r>
      <w:proofErr w:type="gramStart"/>
      <w:r w:rsidR="0065169F" w:rsidRPr="00914614">
        <w:rPr>
          <w:rFonts w:eastAsia="Calibri"/>
          <w:color w:val="000000" w:themeColor="text1"/>
          <w:szCs w:val="28"/>
          <w:lang w:eastAsia="en-US"/>
        </w:rPr>
        <w:t>экосистемы цифровой экономики муниципального образования Московской области</w:t>
      </w:r>
      <w:proofErr w:type="gramEnd"/>
      <w:r w:rsidR="0065169F" w:rsidRPr="00914614">
        <w:rPr>
          <w:rFonts w:eastAsia="Calibri"/>
          <w:color w:val="000000" w:themeColor="text1"/>
          <w:szCs w:val="28"/>
        </w:rPr>
        <w:t>»</w:t>
      </w:r>
    </w:p>
    <w:p w14:paraId="747E4035" w14:textId="77777777" w:rsidR="0065169F" w:rsidRPr="00914614" w:rsidRDefault="0065169F" w:rsidP="0065169F">
      <w:pPr>
        <w:ind w:left="8789"/>
        <w:rPr>
          <w:rFonts w:eastAsia="Calibri"/>
          <w:color w:val="000000" w:themeColor="text1"/>
          <w:sz w:val="8"/>
          <w:lang w:eastAsia="en-US"/>
        </w:rPr>
      </w:pPr>
    </w:p>
    <w:p w14:paraId="2A7222EC" w14:textId="3AF10688" w:rsidR="0065169F" w:rsidRPr="00914614" w:rsidRDefault="0065169F" w:rsidP="0065169F">
      <w:pPr>
        <w:pStyle w:val="20"/>
        <w:spacing w:after="60"/>
        <w:ind w:left="181"/>
        <w:rPr>
          <w:rFonts w:eastAsia="Calibri"/>
          <w:color w:val="000000" w:themeColor="text1"/>
          <w:sz w:val="24"/>
        </w:rPr>
      </w:pPr>
      <w:r w:rsidRPr="00914614">
        <w:rPr>
          <w:rFonts w:eastAsia="Calibri"/>
          <w:color w:val="000000" w:themeColor="text1"/>
          <w:sz w:val="24"/>
          <w:szCs w:val="24"/>
        </w:rPr>
        <w:t>Планируемые результаты реализации муниципальной подпрограммы</w:t>
      </w:r>
      <w:r w:rsidRPr="00914614">
        <w:rPr>
          <w:rFonts w:eastAsia="Calibri"/>
          <w:color w:val="000000" w:themeColor="text1"/>
          <w:sz w:val="24"/>
        </w:rPr>
        <w:t xml:space="preserve"> </w:t>
      </w:r>
      <w:r w:rsidR="0090393A" w:rsidRPr="00914614">
        <w:rPr>
          <w:rFonts w:eastAsia="Calibri"/>
          <w:color w:val="000000" w:themeColor="text1"/>
          <w:sz w:val="24"/>
        </w:rPr>
        <w:t xml:space="preserve">2 </w:t>
      </w:r>
      <w:r w:rsidRPr="00914614">
        <w:rPr>
          <w:rFonts w:eastAsia="Calibri"/>
          <w:color w:val="000000" w:themeColor="text1"/>
          <w:sz w:val="24"/>
        </w:rPr>
        <w:t xml:space="preserve">«Развитие информационной и технологической инфраструктуры </w:t>
      </w:r>
      <w:proofErr w:type="gramStart"/>
      <w:r w:rsidRPr="00914614">
        <w:rPr>
          <w:rFonts w:eastAsia="Calibri"/>
          <w:color w:val="000000" w:themeColor="text1"/>
          <w:sz w:val="24"/>
        </w:rPr>
        <w:t>экосистемы цифровой экономики муниципального образования Московской области</w:t>
      </w:r>
      <w:proofErr w:type="gramEnd"/>
      <w:r w:rsidRPr="00914614">
        <w:rPr>
          <w:rFonts w:eastAsia="Calibri"/>
          <w:color w:val="000000" w:themeColor="text1"/>
          <w:sz w:val="24"/>
        </w:rPr>
        <w:t>»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5"/>
        <w:gridCol w:w="7093"/>
        <w:gridCol w:w="1405"/>
        <w:gridCol w:w="1113"/>
        <w:gridCol w:w="1417"/>
        <w:gridCol w:w="710"/>
        <w:gridCol w:w="716"/>
        <w:gridCol w:w="710"/>
        <w:gridCol w:w="710"/>
        <w:gridCol w:w="802"/>
      </w:tblGrid>
      <w:tr w:rsidR="00914614" w:rsidRPr="00914614" w14:paraId="23450C14" w14:textId="77777777" w:rsidTr="00490700">
        <w:trPr>
          <w:trHeight w:val="515"/>
        </w:trPr>
        <w:tc>
          <w:tcPr>
            <w:tcW w:w="18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7B28056" w14:textId="77777777" w:rsidR="0065169F" w:rsidRPr="00914614" w:rsidRDefault="0065169F" w:rsidP="005A45E9">
            <w:pPr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№ </w:t>
            </w:r>
            <w:proofErr w:type="gramStart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п</w:t>
            </w:r>
            <w:proofErr w:type="gramEnd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/п</w:t>
            </w:r>
          </w:p>
        </w:tc>
        <w:tc>
          <w:tcPr>
            <w:tcW w:w="232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F263D2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Показатель реализации мероприятий подпрограммы</w:t>
            </w:r>
          </w:p>
        </w:tc>
        <w:tc>
          <w:tcPr>
            <w:tcW w:w="46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EEC3D71" w14:textId="77777777" w:rsidR="0065169F" w:rsidRPr="00914614" w:rsidRDefault="0065169F" w:rsidP="005A45E9">
            <w:pPr>
              <w:ind w:left="-57" w:right="-57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Тип показателя</w:t>
            </w:r>
          </w:p>
        </w:tc>
        <w:tc>
          <w:tcPr>
            <w:tcW w:w="36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FDDCD6" w14:textId="77777777" w:rsidR="0065169F" w:rsidRPr="00914614" w:rsidRDefault="0065169F" w:rsidP="005A45E9">
            <w:pPr>
              <w:ind w:left="-57" w:right="-57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Единица </w:t>
            </w:r>
            <w:r w:rsidRPr="00914614">
              <w:rPr>
                <w:rFonts w:eastAsia="Calibri"/>
                <w:bCs/>
                <w:color w:val="000000" w:themeColor="text1"/>
                <w:sz w:val="18"/>
                <w:szCs w:val="18"/>
                <w:lang w:eastAsia="en-US"/>
              </w:rPr>
              <w:t>измерения</w:t>
            </w:r>
          </w:p>
        </w:tc>
        <w:tc>
          <w:tcPr>
            <w:tcW w:w="46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0DCDD8" w14:textId="1A846092" w:rsidR="0065169F" w:rsidRPr="00914614" w:rsidRDefault="0065169F" w:rsidP="007E08E8">
            <w:pPr>
              <w:rPr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Базовое </w:t>
            </w:r>
            <w:proofErr w:type="spellStart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значе</w:t>
            </w:r>
            <w:r w:rsidR="00490700" w:rsidRPr="00914614">
              <w:rPr>
                <w:rFonts w:eastAsia="Calibri"/>
                <w:color w:val="000000" w:themeColor="text1"/>
                <w:sz w:val="18"/>
                <w:szCs w:val="18"/>
              </w:rPr>
              <w:t>-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ние</w:t>
            </w:r>
            <w:proofErr w:type="spellEnd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показателя</w:t>
            </w:r>
            <w:r w:rsidRPr="00914614">
              <w:rPr>
                <w:rFonts w:eastAsia="Calibri"/>
                <w:bCs/>
                <w:color w:val="000000" w:themeColor="text1"/>
                <w:sz w:val="18"/>
                <w:szCs w:val="18"/>
                <w:lang w:eastAsia="en-US"/>
              </w:rPr>
              <w:t xml:space="preserve"> 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(на начало реализации подпрограммы)</w:t>
            </w:r>
            <w:r w:rsidRPr="00914614">
              <w:rPr>
                <w:rFonts w:eastAsia="Calibri"/>
                <w:bCs/>
                <w:color w:val="000000" w:themeColor="text1"/>
                <w:sz w:val="18"/>
                <w:szCs w:val="18"/>
                <w:lang w:eastAsia="en-US"/>
              </w:rPr>
              <w:t xml:space="preserve"> 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2019 год</w:t>
            </w:r>
            <w:r w:rsidRPr="00914614">
              <w:rPr>
                <w:rStyle w:val="aff6"/>
                <w:rFonts w:eastAsia="Calibri"/>
                <w:color w:val="000000" w:themeColor="text1"/>
                <w:sz w:val="18"/>
                <w:szCs w:val="18"/>
              </w:rPr>
              <w:footnoteReference w:id="2"/>
            </w:r>
            <w:proofErr w:type="gramEnd"/>
          </w:p>
        </w:tc>
        <w:tc>
          <w:tcPr>
            <w:tcW w:w="1197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9E919E" w14:textId="77777777" w:rsidR="0065169F" w:rsidRPr="00914614" w:rsidRDefault="0065169F" w:rsidP="005A45E9">
            <w:pPr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Планируемое значение показателя по годам реализации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vertAlign w:val="superscript"/>
              </w:rPr>
              <w:footnoteReference w:id="3"/>
            </w:r>
          </w:p>
        </w:tc>
      </w:tr>
      <w:tr w:rsidR="00914614" w:rsidRPr="00914614" w14:paraId="7CC21FFF" w14:textId="77777777" w:rsidTr="007E08E8">
        <w:trPr>
          <w:trHeight w:val="605"/>
        </w:trPr>
        <w:tc>
          <w:tcPr>
            <w:tcW w:w="18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D2AA7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2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8A2085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6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E7A54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77A8CD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6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93BAD5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7348AF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2020 год</w:t>
            </w:r>
          </w:p>
        </w:tc>
        <w:tc>
          <w:tcPr>
            <w:tcW w:w="23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B82A1A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2021 год</w:t>
            </w: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34210E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2022 год</w:t>
            </w: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E4E85B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202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val="en-US"/>
              </w:rPr>
              <w:t>3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год</w:t>
            </w:r>
          </w:p>
        </w:tc>
        <w:tc>
          <w:tcPr>
            <w:tcW w:w="26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2D5D6" w14:textId="77777777" w:rsidR="0065169F" w:rsidRPr="00914614" w:rsidDel="00AB44A2" w:rsidRDefault="0065169F" w:rsidP="005A45E9">
            <w:pPr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202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val="en-US"/>
              </w:rPr>
              <w:t>4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год</w:t>
            </w:r>
          </w:p>
        </w:tc>
      </w:tr>
      <w:tr w:rsidR="00914614" w:rsidRPr="00914614" w14:paraId="597B9944" w14:textId="77777777" w:rsidTr="007E08E8">
        <w:trPr>
          <w:trHeight w:val="283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26EC0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6F91FD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099BD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56A0D6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64D590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61B90B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048705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BC8680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8096C3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45FCA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</w:t>
            </w:r>
          </w:p>
        </w:tc>
      </w:tr>
      <w:tr w:rsidR="00914614" w:rsidRPr="00914614" w14:paraId="518424AC" w14:textId="77777777" w:rsidTr="007E08E8">
        <w:tc>
          <w:tcPr>
            <w:tcW w:w="185" w:type="pct"/>
            <w:tcBorders>
              <w:left w:val="single" w:sz="4" w:space="0" w:color="auto"/>
              <w:bottom w:val="single" w:sz="4" w:space="0" w:color="auto"/>
            </w:tcBorders>
          </w:tcPr>
          <w:p w14:paraId="75B3B5CB" w14:textId="77777777" w:rsidR="0065169F" w:rsidRPr="00914614" w:rsidRDefault="0065169F" w:rsidP="005A45E9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.</w:t>
            </w:r>
          </w:p>
        </w:tc>
        <w:tc>
          <w:tcPr>
            <w:tcW w:w="2327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A5222C3" w14:textId="77777777" w:rsidR="0065169F" w:rsidRPr="00914614" w:rsidRDefault="0065169F" w:rsidP="007E08E8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461" w:type="pct"/>
            <w:tcBorders>
              <w:bottom w:val="single" w:sz="4" w:space="0" w:color="auto"/>
            </w:tcBorders>
          </w:tcPr>
          <w:p w14:paraId="0C0C499E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Отраслевой</w:t>
            </w:r>
            <w:proofErr w:type="gramEnd"/>
          </w:p>
        </w:tc>
        <w:tc>
          <w:tcPr>
            <w:tcW w:w="365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4E70DD68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5AEAC2A9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7B3AAC1A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14E95211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55FE09F3" w14:textId="77777777" w:rsidR="0065169F" w:rsidRPr="00914614" w:rsidRDefault="0065169F" w:rsidP="005A45E9">
            <w:pPr>
              <w:tabs>
                <w:tab w:val="center" w:pos="229"/>
              </w:tabs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0DD09CD3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64" w:type="pct"/>
            <w:tcBorders>
              <w:bottom w:val="single" w:sz="4" w:space="0" w:color="auto"/>
            </w:tcBorders>
          </w:tcPr>
          <w:p w14:paraId="171D138F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</w:tr>
      <w:tr w:rsidR="00914614" w:rsidRPr="00914614" w14:paraId="5FBE52B7" w14:textId="77777777" w:rsidTr="007E08E8">
        <w:trPr>
          <w:trHeight w:val="114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FBE83" w14:textId="77777777" w:rsidR="0065169F" w:rsidRPr="00914614" w:rsidRDefault="0065169F" w:rsidP="005A45E9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BC943D" w14:textId="77777777" w:rsidR="0065169F" w:rsidRPr="00914614" w:rsidRDefault="0065169F" w:rsidP="007E08E8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Стоимостная доля закупаемого и арендуемого ОМСУ муниципального образования Московской области иностранного 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ПО</w:t>
            </w:r>
            <w:proofErr w:type="gramEnd"/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FAA2B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Отраслевой</w:t>
            </w:r>
            <w:proofErr w:type="gramEnd"/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8034CD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7655A4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C0651E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F4295B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E372C2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B64921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049DC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</w:t>
            </w:r>
          </w:p>
        </w:tc>
      </w:tr>
      <w:tr w:rsidR="00914614" w:rsidRPr="00914614" w14:paraId="067BD6C6" w14:textId="77777777" w:rsidTr="007E08E8">
        <w:trPr>
          <w:trHeight w:val="641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80F7F" w14:textId="77777777" w:rsidR="0065169F" w:rsidRPr="00914614" w:rsidRDefault="0065169F" w:rsidP="005A45E9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F74CE2" w14:textId="45FA96EF" w:rsidR="0065169F" w:rsidRPr="00914614" w:rsidRDefault="0065169F" w:rsidP="007E08E8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Увеличение доли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защищенных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по требованиям безопасности информации </w:t>
            </w:r>
            <w:proofErr w:type="spellStart"/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информа</w:t>
            </w:r>
            <w:r w:rsidR="00490700" w:rsidRPr="00914614">
              <w:rPr>
                <w:color w:val="000000" w:themeColor="text1"/>
                <w:sz w:val="18"/>
                <w:szCs w:val="18"/>
              </w:rPr>
              <w:t>-</w:t>
            </w:r>
            <w:r w:rsidRPr="00914614">
              <w:rPr>
                <w:color w:val="000000" w:themeColor="text1"/>
                <w:sz w:val="18"/>
                <w:szCs w:val="18"/>
              </w:rPr>
              <w:t>ционных</w:t>
            </w:r>
            <w:proofErr w:type="spellEnd"/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 xml:space="preserve"> систем, используемых ОМСУ муниципального образования Московской области, в соответствии с категорией обрабатываемой информации, а также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персональ</w:t>
            </w:r>
            <w:r w:rsidR="00490700" w:rsidRPr="00914614">
              <w:rPr>
                <w:color w:val="000000" w:themeColor="text1"/>
                <w:sz w:val="18"/>
                <w:szCs w:val="18"/>
              </w:rPr>
              <w:t>-</w:t>
            </w:r>
            <w:r w:rsidRPr="00914614">
              <w:rPr>
                <w:color w:val="000000" w:themeColor="text1"/>
                <w:sz w:val="18"/>
                <w:szCs w:val="18"/>
              </w:rPr>
              <w:t>ных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компьютеров, используемых на рабочих местах работников, обеспеченных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антиви</w:t>
            </w:r>
            <w:r w:rsidR="00490700" w:rsidRPr="00914614">
              <w:rPr>
                <w:color w:val="000000" w:themeColor="text1"/>
                <w:sz w:val="18"/>
                <w:szCs w:val="18"/>
              </w:rPr>
              <w:t>-</w:t>
            </w:r>
            <w:r w:rsidRPr="00914614">
              <w:rPr>
                <w:color w:val="000000" w:themeColor="text1"/>
                <w:sz w:val="18"/>
                <w:szCs w:val="18"/>
              </w:rPr>
              <w:t>русным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программным обеспечением с регулярным обновлением соответствующих баз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D5A75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Отраслевой</w:t>
            </w:r>
            <w:proofErr w:type="gramEnd"/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942AF8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415E95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95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D668F3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97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84FEA1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2943D9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1CC21D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F83AF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</w:tr>
      <w:tr w:rsidR="00914614" w:rsidRPr="00914614" w14:paraId="4EB0C46C" w14:textId="77777777" w:rsidTr="007E08E8">
        <w:trPr>
          <w:trHeight w:val="46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EB29B1" w14:textId="77777777" w:rsidR="0065169F" w:rsidRPr="00914614" w:rsidRDefault="0065169F" w:rsidP="005A45E9">
            <w:pPr>
              <w:jc w:val="right"/>
              <w:rPr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4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3AB5B3E" w14:textId="77777777" w:rsidR="0065169F" w:rsidRPr="00914614" w:rsidRDefault="0065169F" w:rsidP="007E08E8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</w:tcPr>
          <w:p w14:paraId="0FD8419A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Отраслевой</w:t>
            </w:r>
            <w:proofErr w:type="gramEnd"/>
          </w:p>
        </w:tc>
        <w:tc>
          <w:tcPr>
            <w:tcW w:w="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6596FF5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02900FD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017D4D6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D4CD0EF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6F84DB3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EC97C95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64" w:type="pct"/>
            <w:tcBorders>
              <w:top w:val="single" w:sz="4" w:space="0" w:color="auto"/>
              <w:bottom w:val="single" w:sz="4" w:space="0" w:color="auto"/>
            </w:tcBorders>
          </w:tcPr>
          <w:p w14:paraId="22BD2E95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</w:tr>
      <w:tr w:rsidR="00914614" w:rsidRPr="00914614" w14:paraId="0BC7B3A1" w14:textId="77777777" w:rsidTr="007E08E8">
        <w:trPr>
          <w:trHeight w:val="61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6C4936" w14:textId="77777777" w:rsidR="0065169F" w:rsidRPr="00914614" w:rsidRDefault="0065169F" w:rsidP="005A45E9">
            <w:pPr>
              <w:jc w:val="right"/>
              <w:rPr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5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B417E9F" w14:textId="77777777" w:rsidR="0065169F" w:rsidRPr="00914614" w:rsidRDefault="0065169F" w:rsidP="007E08E8">
            <w:pPr>
              <w:rPr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Доля документов служебной переписки ОМСУ муниципального образования Московской области и их подведомственных учреждений с ЦИОГВ и ГО Московской области, подведомственными ЦИОГВ и ГО Московской области организациями и учреждениями, не содержащих персональные данные и конфиденциальные сведения и направляемых исключительно в электронном виде с использованием МСЭД и средств электронной подписи</w:t>
            </w:r>
            <w:proofErr w:type="gramEnd"/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</w:tcPr>
          <w:p w14:paraId="2AA38A15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Отраслевой</w:t>
            </w:r>
            <w:proofErr w:type="gramEnd"/>
          </w:p>
        </w:tc>
        <w:tc>
          <w:tcPr>
            <w:tcW w:w="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EF505D1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8ED19FC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B0ACA70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050820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4157A81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709A0A0" w14:textId="77777777" w:rsidR="0065169F" w:rsidRPr="00914614" w:rsidRDefault="0065169F" w:rsidP="005A45E9">
            <w:pPr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64" w:type="pct"/>
            <w:tcBorders>
              <w:top w:val="single" w:sz="4" w:space="0" w:color="auto"/>
              <w:bottom w:val="single" w:sz="4" w:space="0" w:color="auto"/>
            </w:tcBorders>
          </w:tcPr>
          <w:p w14:paraId="3763D3F8" w14:textId="77777777" w:rsidR="0065169F" w:rsidRPr="00914614" w:rsidRDefault="0065169F" w:rsidP="005A45E9">
            <w:pPr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100</w:t>
            </w:r>
          </w:p>
        </w:tc>
      </w:tr>
      <w:tr w:rsidR="00914614" w:rsidRPr="00914614" w14:paraId="32EB2DC6" w14:textId="77777777" w:rsidTr="007E08E8">
        <w:trPr>
          <w:trHeight w:val="441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42D57F" w14:textId="77777777" w:rsidR="0065169F" w:rsidRPr="00914614" w:rsidRDefault="0065169F" w:rsidP="005A45E9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6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A0530D8" w14:textId="77777777" w:rsidR="0065169F" w:rsidRPr="00914614" w:rsidRDefault="0065169F" w:rsidP="007E08E8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Увеличение доли граждан, использующих механизм получения государственных и муниципальных услуг в электронной форме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</w:tcPr>
          <w:p w14:paraId="242FA1CB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Указной</w:t>
            </w:r>
            <w:proofErr w:type="gramEnd"/>
          </w:p>
        </w:tc>
        <w:tc>
          <w:tcPr>
            <w:tcW w:w="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25E9B9F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285096B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4C6FB81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5</w:t>
            </w:r>
          </w:p>
        </w:tc>
        <w:tc>
          <w:tcPr>
            <w:tcW w:w="2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0AB4F18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5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060D48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5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E385A85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5</w:t>
            </w:r>
          </w:p>
        </w:tc>
        <w:tc>
          <w:tcPr>
            <w:tcW w:w="264" w:type="pct"/>
            <w:tcBorders>
              <w:top w:val="single" w:sz="4" w:space="0" w:color="auto"/>
              <w:bottom w:val="single" w:sz="4" w:space="0" w:color="auto"/>
            </w:tcBorders>
          </w:tcPr>
          <w:p w14:paraId="52F59893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5</w:t>
            </w:r>
          </w:p>
        </w:tc>
      </w:tr>
      <w:tr w:rsidR="00914614" w:rsidRPr="00914614" w14:paraId="00253274" w14:textId="77777777" w:rsidTr="007E08E8">
        <w:trPr>
          <w:trHeight w:val="301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47CDC4" w14:textId="77777777" w:rsidR="0065169F" w:rsidRPr="00914614" w:rsidRDefault="0065169F" w:rsidP="005A45E9">
            <w:pPr>
              <w:jc w:val="right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7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4AD7A98" w14:textId="77777777" w:rsidR="0065169F" w:rsidRPr="00914614" w:rsidRDefault="0065169F" w:rsidP="007E08E8">
            <w:pPr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Увеличение доли граждан, зарегистрированных в ЕСИА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</w:tcPr>
          <w:p w14:paraId="3E45015F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Отраслевой</w:t>
            </w:r>
            <w:proofErr w:type="gramEnd"/>
          </w:p>
        </w:tc>
        <w:tc>
          <w:tcPr>
            <w:tcW w:w="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852767F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E98CFF0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76DEFF3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75</w:t>
            </w:r>
          </w:p>
        </w:tc>
        <w:tc>
          <w:tcPr>
            <w:tcW w:w="2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F9AF4DF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6B106AD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059D178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0</w:t>
            </w:r>
          </w:p>
        </w:tc>
        <w:tc>
          <w:tcPr>
            <w:tcW w:w="264" w:type="pct"/>
            <w:tcBorders>
              <w:top w:val="single" w:sz="4" w:space="0" w:color="auto"/>
              <w:bottom w:val="single" w:sz="4" w:space="0" w:color="auto"/>
            </w:tcBorders>
          </w:tcPr>
          <w:p w14:paraId="40C5D265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0</w:t>
            </w:r>
          </w:p>
        </w:tc>
      </w:tr>
      <w:tr w:rsidR="00914614" w:rsidRPr="00914614" w14:paraId="3CF9D52A" w14:textId="77777777" w:rsidTr="007E08E8">
        <w:trPr>
          <w:trHeight w:val="435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0D43BD" w14:textId="77777777" w:rsidR="0065169F" w:rsidRPr="00914614" w:rsidRDefault="0065169F" w:rsidP="005A45E9">
            <w:pPr>
              <w:jc w:val="right"/>
              <w:rPr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lastRenderedPageBreak/>
              <w:t>8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DEC7AF5" w14:textId="77777777" w:rsidR="0065169F" w:rsidRPr="00914614" w:rsidRDefault="0065169F" w:rsidP="007E08E8">
            <w:pPr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</w:tcPr>
          <w:p w14:paraId="0435F44E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Рейтинг-50</w:t>
            </w:r>
          </w:p>
        </w:tc>
        <w:tc>
          <w:tcPr>
            <w:tcW w:w="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4EA0C02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1DB80FE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,2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CF06911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2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DFB6E04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1B87C2D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D809354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264" w:type="pct"/>
            <w:tcBorders>
              <w:top w:val="single" w:sz="4" w:space="0" w:color="auto"/>
              <w:bottom w:val="single" w:sz="4" w:space="0" w:color="auto"/>
            </w:tcBorders>
          </w:tcPr>
          <w:p w14:paraId="28A0D436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</w:tr>
      <w:tr w:rsidR="00914614" w:rsidRPr="00914614" w14:paraId="6300CC61" w14:textId="77777777" w:rsidTr="007E08E8">
        <w:trPr>
          <w:trHeight w:val="626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7372EA" w14:textId="77777777" w:rsidR="0065169F" w:rsidRPr="00914614" w:rsidRDefault="0065169F" w:rsidP="005A45E9">
            <w:pPr>
              <w:jc w:val="right"/>
              <w:rPr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9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30C5FDE" w14:textId="77777777" w:rsidR="0065169F" w:rsidRPr="00914614" w:rsidRDefault="0065169F" w:rsidP="007E08E8">
            <w:pPr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</w:tcPr>
          <w:p w14:paraId="0CC6677F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Отраслевой</w:t>
            </w:r>
            <w:r w:rsidRPr="00914614" w:rsidDel="00DC28F8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gramEnd"/>
          </w:p>
        </w:tc>
        <w:tc>
          <w:tcPr>
            <w:tcW w:w="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27D2E2F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76190A4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85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4F6AA6C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85</w:t>
            </w:r>
          </w:p>
        </w:tc>
        <w:tc>
          <w:tcPr>
            <w:tcW w:w="2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5F4D454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9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C8269A3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9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21B8B3A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90</w:t>
            </w:r>
          </w:p>
        </w:tc>
        <w:tc>
          <w:tcPr>
            <w:tcW w:w="264" w:type="pct"/>
            <w:tcBorders>
              <w:top w:val="single" w:sz="4" w:space="0" w:color="auto"/>
              <w:bottom w:val="single" w:sz="4" w:space="0" w:color="auto"/>
            </w:tcBorders>
          </w:tcPr>
          <w:p w14:paraId="45B8F0F5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90</w:t>
            </w:r>
          </w:p>
        </w:tc>
      </w:tr>
      <w:tr w:rsidR="00914614" w:rsidRPr="00914614" w14:paraId="5452A56E" w14:textId="77777777" w:rsidTr="00490700">
        <w:trPr>
          <w:trHeight w:val="188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AD9C3A" w14:textId="77777777" w:rsidR="0065169F" w:rsidRPr="00914614" w:rsidRDefault="0065169F" w:rsidP="005A45E9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0</w:t>
            </w:r>
            <w:r w:rsidRPr="00914614"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F4F21A2" w14:textId="77777777" w:rsidR="0065169F" w:rsidRPr="00914614" w:rsidRDefault="0065169F" w:rsidP="007E08E8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овторные обращения – Доля обращений, поступивших на портал «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Добродел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>», по которым поступили повторные обращения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</w:tcPr>
          <w:p w14:paraId="69C9FF0B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Рейтинг-50</w:t>
            </w:r>
          </w:p>
        </w:tc>
        <w:tc>
          <w:tcPr>
            <w:tcW w:w="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54A35DF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B015C92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3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E48F520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30</w:t>
            </w:r>
          </w:p>
        </w:tc>
        <w:tc>
          <w:tcPr>
            <w:tcW w:w="2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FF0AD48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3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F348923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3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D7DBF5C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30</w:t>
            </w:r>
          </w:p>
        </w:tc>
        <w:tc>
          <w:tcPr>
            <w:tcW w:w="264" w:type="pct"/>
            <w:tcBorders>
              <w:top w:val="single" w:sz="4" w:space="0" w:color="auto"/>
              <w:bottom w:val="single" w:sz="4" w:space="0" w:color="auto"/>
            </w:tcBorders>
          </w:tcPr>
          <w:p w14:paraId="2C22F661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30</w:t>
            </w:r>
          </w:p>
        </w:tc>
      </w:tr>
      <w:tr w:rsidR="00914614" w:rsidRPr="00914614" w14:paraId="03B0F0D1" w14:textId="77777777" w:rsidTr="00490700">
        <w:trPr>
          <w:trHeight w:val="292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A13DAA" w14:textId="77777777" w:rsidR="0065169F" w:rsidRPr="00914614" w:rsidRDefault="0065169F" w:rsidP="005A45E9">
            <w:pPr>
              <w:jc w:val="right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1</w:t>
            </w:r>
            <w:r w:rsidRPr="00914614"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1C747ED" w14:textId="6B7C72AE" w:rsidR="0065169F" w:rsidRPr="00914614" w:rsidRDefault="0065169F" w:rsidP="007E08E8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Добродел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>» (</w:t>
            </w:r>
            <w:r w:rsidR="00D628D2" w:rsidRPr="00914614">
              <w:rPr>
                <w:color w:val="000000" w:themeColor="text1"/>
                <w:sz w:val="18"/>
                <w:szCs w:val="18"/>
              </w:rPr>
              <w:t>два и более раз</w:t>
            </w:r>
            <w:r w:rsidRPr="00914614">
              <w:rPr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</w:tcPr>
          <w:p w14:paraId="751F062B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Рейтинг-50</w:t>
            </w:r>
          </w:p>
        </w:tc>
        <w:tc>
          <w:tcPr>
            <w:tcW w:w="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23C985E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9AE303B" w14:textId="576CABF5" w:rsidR="0065169F" w:rsidRPr="00914614" w:rsidRDefault="00D628D2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A7D185C" w14:textId="31A166DE" w:rsidR="0065169F" w:rsidRPr="00914614" w:rsidRDefault="00D628D2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2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C1C3B7E" w14:textId="09D211D3" w:rsidR="0065169F" w:rsidRPr="00914614" w:rsidRDefault="00D628D2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22321D8" w14:textId="08D4122C" w:rsidR="0065169F" w:rsidRPr="00914614" w:rsidRDefault="00D628D2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8D649D7" w14:textId="3F369D33" w:rsidR="0065169F" w:rsidRPr="00914614" w:rsidRDefault="00D628D2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264" w:type="pct"/>
            <w:tcBorders>
              <w:top w:val="single" w:sz="4" w:space="0" w:color="auto"/>
              <w:bottom w:val="single" w:sz="4" w:space="0" w:color="auto"/>
            </w:tcBorders>
          </w:tcPr>
          <w:p w14:paraId="5FDB8602" w14:textId="11E89FE3" w:rsidR="0065169F" w:rsidRPr="00914614" w:rsidRDefault="00D628D2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</w:t>
            </w:r>
          </w:p>
        </w:tc>
      </w:tr>
      <w:tr w:rsidR="00914614" w:rsidRPr="00914614" w14:paraId="3EA3233B" w14:textId="77777777" w:rsidTr="007E08E8">
        <w:trPr>
          <w:trHeight w:val="423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133F98" w14:textId="77777777" w:rsidR="0065169F" w:rsidRPr="00914614" w:rsidRDefault="0065169F" w:rsidP="005A45E9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2</w:t>
            </w:r>
            <w:r w:rsidRPr="00914614"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B7B7081" w14:textId="77777777" w:rsidR="0065169F" w:rsidRPr="00914614" w:rsidRDefault="0065169F" w:rsidP="007E08E8">
            <w:pPr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Ответь вовремя – Доля жалоб, поступивших на портал «</w:t>
            </w:r>
            <w:proofErr w:type="spellStart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Добродел</w:t>
            </w:r>
            <w:proofErr w:type="spellEnd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», по которым нарушен срок подготовки ответа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</w:tcPr>
          <w:p w14:paraId="6997C6DF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Рейтинг-50</w:t>
            </w:r>
          </w:p>
        </w:tc>
        <w:tc>
          <w:tcPr>
            <w:tcW w:w="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EB55A2F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E51C2F9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1B194B5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2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4A2E42E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8189F70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3A966A7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264" w:type="pct"/>
            <w:tcBorders>
              <w:top w:val="single" w:sz="4" w:space="0" w:color="auto"/>
              <w:bottom w:val="single" w:sz="4" w:space="0" w:color="auto"/>
            </w:tcBorders>
          </w:tcPr>
          <w:p w14:paraId="34D3DBC7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</w:t>
            </w:r>
          </w:p>
        </w:tc>
      </w:tr>
      <w:tr w:rsidR="00914614" w:rsidRPr="00914614" w14:paraId="684FB134" w14:textId="77777777" w:rsidTr="007E08E8">
        <w:trPr>
          <w:trHeight w:val="626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8B6248" w14:textId="77777777" w:rsidR="0065169F" w:rsidRPr="00914614" w:rsidRDefault="0065169F" w:rsidP="005A45E9">
            <w:pPr>
              <w:jc w:val="right"/>
              <w:rPr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3</w:t>
            </w:r>
            <w:r w:rsidRPr="00914614"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5462172" w14:textId="637993D5" w:rsidR="0065169F" w:rsidRPr="00914614" w:rsidRDefault="0065169F" w:rsidP="007E08E8">
            <w:pPr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Доля ОМСУ муниципального образования Московской области и их подведомственных учреждений, использующих региональные межведомственные информационные </w:t>
            </w:r>
            <w:proofErr w:type="spellStart"/>
            <w:proofErr w:type="gramStart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систе</w:t>
            </w:r>
            <w:proofErr w:type="spellEnd"/>
            <w:r w:rsidR="00490700" w:rsidRPr="00914614">
              <w:rPr>
                <w:rFonts w:eastAsia="Calibri"/>
                <w:color w:val="000000" w:themeColor="text1"/>
                <w:sz w:val="18"/>
                <w:szCs w:val="18"/>
              </w:rPr>
              <w:t>-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мы</w:t>
            </w:r>
            <w:proofErr w:type="gramEnd"/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 xml:space="preserve"> поддержки обеспечивающих функций и контроля результативности деятельности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</w:tcPr>
          <w:p w14:paraId="4E7E0295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Отраслевой</w:t>
            </w:r>
            <w:proofErr w:type="gramEnd"/>
          </w:p>
        </w:tc>
        <w:tc>
          <w:tcPr>
            <w:tcW w:w="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335E4BF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5954C53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96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B9DFD4B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98</w:t>
            </w:r>
          </w:p>
        </w:tc>
        <w:tc>
          <w:tcPr>
            <w:tcW w:w="2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70B0AB9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DA74B4C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600989E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64" w:type="pct"/>
            <w:tcBorders>
              <w:top w:val="single" w:sz="4" w:space="0" w:color="auto"/>
              <w:bottom w:val="single" w:sz="4" w:space="0" w:color="auto"/>
            </w:tcBorders>
          </w:tcPr>
          <w:p w14:paraId="0FEBE8D3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</w:tr>
      <w:tr w:rsidR="00914614" w:rsidRPr="00914614" w14:paraId="0D4F52D8" w14:textId="77777777" w:rsidTr="007E08E8">
        <w:trPr>
          <w:trHeight w:val="403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4E0DD4" w14:textId="77777777" w:rsidR="0065169F" w:rsidRPr="00914614" w:rsidRDefault="0065169F" w:rsidP="005A45E9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4</w:t>
            </w:r>
            <w:r w:rsidRPr="00914614"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175541C" w14:textId="77777777" w:rsidR="0065169F" w:rsidRPr="00914614" w:rsidRDefault="0065169F" w:rsidP="007E08E8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 ЖКХ МО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</w:tcPr>
          <w:p w14:paraId="1D2884B3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убсидия</w:t>
            </w:r>
          </w:p>
        </w:tc>
        <w:tc>
          <w:tcPr>
            <w:tcW w:w="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677884A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2B460BE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8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CF0150A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90</w:t>
            </w:r>
          </w:p>
        </w:tc>
        <w:tc>
          <w:tcPr>
            <w:tcW w:w="2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1640D6E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66404EA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61D3138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64" w:type="pct"/>
            <w:tcBorders>
              <w:top w:val="single" w:sz="4" w:space="0" w:color="auto"/>
              <w:bottom w:val="single" w:sz="4" w:space="0" w:color="auto"/>
            </w:tcBorders>
          </w:tcPr>
          <w:p w14:paraId="78F5EB43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</w:tr>
      <w:tr w:rsidR="00914614" w:rsidRPr="00914614" w14:paraId="2548582C" w14:textId="77777777" w:rsidTr="007E08E8">
        <w:trPr>
          <w:trHeight w:val="1359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29D25B" w14:textId="77777777" w:rsidR="0065169F" w:rsidRPr="00914614" w:rsidRDefault="0065169F" w:rsidP="005A45E9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5</w:t>
            </w:r>
            <w:r w:rsidRPr="00914614"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A77B523" w14:textId="77777777" w:rsidR="0065169F" w:rsidRPr="00914614" w:rsidRDefault="0065169F" w:rsidP="007E08E8">
            <w:pPr>
              <w:autoSpaceDE w:val="0"/>
              <w:autoSpaceDN w:val="0"/>
              <w:adjustRightInd w:val="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Доля муниципальных дошкольных образовательных организаций и муниципальных общеобразовательных организаций в муниципальном образовании Московской области,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подключенных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к сети Интернет на скорости:</w:t>
            </w:r>
          </w:p>
          <w:p w14:paraId="3D6CF5E1" w14:textId="77777777" w:rsidR="0065169F" w:rsidRPr="00914614" w:rsidRDefault="0065169F" w:rsidP="007E08E8">
            <w:pPr>
              <w:autoSpaceDE w:val="0"/>
              <w:autoSpaceDN w:val="0"/>
              <w:adjustRightInd w:val="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для дошкольных образовательных организаций – не менее 2 Мбит/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>;</w:t>
            </w:r>
          </w:p>
          <w:p w14:paraId="18217D60" w14:textId="77777777" w:rsidR="0065169F" w:rsidRPr="00914614" w:rsidRDefault="0065169F" w:rsidP="007E08E8">
            <w:pPr>
              <w:autoSpaceDE w:val="0"/>
              <w:autoSpaceDN w:val="0"/>
              <w:adjustRightInd w:val="0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для общеобразовательных организаций, расположенных в городских поселениях и городских округах, – не менее 100 Мбит/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>;</w:t>
            </w:r>
          </w:p>
          <w:p w14:paraId="57D38E09" w14:textId="77777777" w:rsidR="0065169F" w:rsidRPr="00914614" w:rsidRDefault="0065169F" w:rsidP="007E08E8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для общеобразовательных организаций, расположенных в сельских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пунктах, – не менее 50 Мбит/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</w:tcPr>
          <w:p w14:paraId="69FCD804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убсидия</w:t>
            </w:r>
          </w:p>
        </w:tc>
        <w:tc>
          <w:tcPr>
            <w:tcW w:w="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3F80F1C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E687019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7A16180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5262D10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49B962E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FDD349B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64" w:type="pct"/>
            <w:tcBorders>
              <w:top w:val="single" w:sz="4" w:space="0" w:color="auto"/>
              <w:bottom w:val="single" w:sz="4" w:space="0" w:color="auto"/>
            </w:tcBorders>
          </w:tcPr>
          <w:p w14:paraId="74380C9A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</w:tr>
      <w:tr w:rsidR="00914614" w:rsidRPr="00914614" w14:paraId="7A31BD01" w14:textId="77777777" w:rsidTr="007E08E8">
        <w:trPr>
          <w:trHeight w:val="499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B5CEF" w14:textId="77777777" w:rsidR="0065169F" w:rsidRPr="00914614" w:rsidRDefault="0065169F" w:rsidP="005A45E9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6</w:t>
            </w:r>
            <w:r w:rsidRPr="00914614"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D92B92" w14:textId="77777777" w:rsidR="0065169F" w:rsidRPr="00914614" w:rsidRDefault="0065169F" w:rsidP="007E08E8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Доля образовательных организаций, у которых есть широкополосный доступ к сети Интернет (не менее 100 Мбит/с), за исключением дошкольных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94559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Указной</w:t>
            </w:r>
            <w:proofErr w:type="gramEnd"/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9641D9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68E57D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38ED70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F9B370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6589AE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5FC8AD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28769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70</w:t>
            </w:r>
          </w:p>
        </w:tc>
      </w:tr>
      <w:tr w:rsidR="00914614" w:rsidRPr="00914614" w14:paraId="40745882" w14:textId="77777777" w:rsidTr="00490700">
        <w:trPr>
          <w:trHeight w:val="172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CC4D9" w14:textId="77777777" w:rsidR="0065169F" w:rsidRPr="00914614" w:rsidRDefault="0065169F" w:rsidP="005A45E9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7</w:t>
            </w:r>
            <w:r w:rsidRPr="00914614"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8B1D8" w14:textId="77777777" w:rsidR="0065169F" w:rsidRPr="00914614" w:rsidRDefault="0065169F" w:rsidP="007E08E8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Количество современных компьютеров (со сроком эксплуатации не более семи лет) на 100 обучаю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B6C5B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убсидия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18C470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диница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34CD50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3,8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B53AA0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3,8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96C752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3,8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695B4C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3,8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E04986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3,8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18E7F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3,8</w:t>
            </w:r>
          </w:p>
        </w:tc>
      </w:tr>
      <w:tr w:rsidR="00914614" w:rsidRPr="00914614" w14:paraId="4850191F" w14:textId="77777777" w:rsidTr="007E08E8">
        <w:trPr>
          <w:trHeight w:val="662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</w:tcBorders>
          </w:tcPr>
          <w:p w14:paraId="4A7439CF" w14:textId="77777777" w:rsidR="0065169F" w:rsidRPr="00914614" w:rsidRDefault="0065169F" w:rsidP="005A45E9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8</w:t>
            </w:r>
            <w:r w:rsidRPr="00914614"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67DA9815" w14:textId="77777777" w:rsidR="0065169F" w:rsidRPr="00914614" w:rsidRDefault="0065169F" w:rsidP="007E08E8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eastAsia="ar-SA"/>
              </w:rPr>
              <w:t>Доля муниципальных организаций в муниципальном образовании Московской области обеспеченных современными аппаратно-программными комплексами со средствами криптографической защиты информации</w:t>
            </w:r>
          </w:p>
        </w:tc>
        <w:tc>
          <w:tcPr>
            <w:tcW w:w="461" w:type="pct"/>
            <w:tcBorders>
              <w:top w:val="single" w:sz="4" w:space="0" w:color="auto"/>
            </w:tcBorders>
          </w:tcPr>
          <w:p w14:paraId="48094E52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убсидия</w:t>
            </w:r>
          </w:p>
        </w:tc>
        <w:tc>
          <w:tcPr>
            <w:tcW w:w="365" w:type="pct"/>
            <w:tcBorders>
              <w:top w:val="single" w:sz="4" w:space="0" w:color="auto"/>
            </w:tcBorders>
            <w:shd w:val="clear" w:color="auto" w:fill="auto"/>
            <w:noWrap/>
          </w:tcPr>
          <w:p w14:paraId="280E80D3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bCs/>
                <w:color w:val="000000" w:themeColor="text1"/>
                <w:sz w:val="18"/>
                <w:szCs w:val="18"/>
                <w:lang w:eastAsia="ar-SA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</w:tcBorders>
            <w:shd w:val="clear" w:color="auto" w:fill="auto"/>
            <w:noWrap/>
          </w:tcPr>
          <w:p w14:paraId="4F70DABF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bCs/>
                <w:color w:val="000000" w:themeColor="text1"/>
                <w:sz w:val="18"/>
                <w:szCs w:val="18"/>
                <w:lang w:eastAsia="ar-SA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</w:tcBorders>
            <w:shd w:val="clear" w:color="auto" w:fill="auto"/>
            <w:noWrap/>
          </w:tcPr>
          <w:p w14:paraId="37849ECA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bCs/>
                <w:color w:val="000000" w:themeColor="text1"/>
                <w:sz w:val="18"/>
                <w:szCs w:val="18"/>
                <w:lang w:eastAsia="ar-SA"/>
              </w:rPr>
              <w:t>100</w:t>
            </w:r>
          </w:p>
        </w:tc>
        <w:tc>
          <w:tcPr>
            <w:tcW w:w="235" w:type="pct"/>
            <w:tcBorders>
              <w:top w:val="single" w:sz="4" w:space="0" w:color="auto"/>
            </w:tcBorders>
            <w:shd w:val="clear" w:color="auto" w:fill="auto"/>
            <w:noWrap/>
          </w:tcPr>
          <w:p w14:paraId="75CC7735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bCs/>
                <w:color w:val="000000" w:themeColor="text1"/>
                <w:sz w:val="18"/>
                <w:szCs w:val="18"/>
                <w:lang w:eastAsia="ar-SA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</w:tcBorders>
            <w:shd w:val="clear" w:color="auto" w:fill="auto"/>
            <w:noWrap/>
          </w:tcPr>
          <w:p w14:paraId="40062590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</w:tcBorders>
            <w:shd w:val="clear" w:color="auto" w:fill="auto"/>
            <w:noWrap/>
          </w:tcPr>
          <w:p w14:paraId="46DBE226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100</w:t>
            </w:r>
          </w:p>
        </w:tc>
        <w:tc>
          <w:tcPr>
            <w:tcW w:w="264" w:type="pct"/>
            <w:tcBorders>
              <w:top w:val="single" w:sz="4" w:space="0" w:color="auto"/>
            </w:tcBorders>
          </w:tcPr>
          <w:p w14:paraId="7C7FA7AA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100</w:t>
            </w:r>
          </w:p>
        </w:tc>
      </w:tr>
      <w:tr w:rsidR="00914614" w:rsidRPr="00914614" w14:paraId="3964F8B1" w14:textId="77777777" w:rsidTr="007E08E8">
        <w:trPr>
          <w:trHeight w:val="662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</w:tcBorders>
          </w:tcPr>
          <w:p w14:paraId="43E0978C" w14:textId="77777777" w:rsidR="0065169F" w:rsidRPr="00914614" w:rsidRDefault="0065169F" w:rsidP="005A45E9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19</w:t>
            </w:r>
            <w:r w:rsidRPr="00914614"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1A22B52C" w14:textId="77777777" w:rsidR="0065169F" w:rsidRPr="00914614" w:rsidRDefault="0065169F" w:rsidP="007E08E8">
            <w:pPr>
              <w:rPr>
                <w:color w:val="000000" w:themeColor="text1"/>
                <w:sz w:val="18"/>
                <w:szCs w:val="18"/>
                <w:lang w:eastAsia="ar-SA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18"/>
                <w:lang w:eastAsia="ar-SA"/>
              </w:rPr>
              <w:t>Количество муниципальных образований Московской области, в которых внедрена целевая модель цифровой образовательной среды в образовательных организациях, реализующих образовательные программы общего образования и среднего профессионального образования</w:t>
            </w:r>
            <w:proofErr w:type="gramEnd"/>
          </w:p>
        </w:tc>
        <w:tc>
          <w:tcPr>
            <w:tcW w:w="461" w:type="pct"/>
            <w:tcBorders>
              <w:top w:val="single" w:sz="4" w:space="0" w:color="auto"/>
            </w:tcBorders>
          </w:tcPr>
          <w:p w14:paraId="408D0E42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Субсидия</w:t>
            </w:r>
          </w:p>
        </w:tc>
        <w:tc>
          <w:tcPr>
            <w:tcW w:w="365" w:type="pct"/>
            <w:tcBorders>
              <w:top w:val="single" w:sz="4" w:space="0" w:color="auto"/>
            </w:tcBorders>
            <w:shd w:val="clear" w:color="auto" w:fill="auto"/>
            <w:noWrap/>
          </w:tcPr>
          <w:p w14:paraId="7E68D96F" w14:textId="77777777" w:rsidR="0065169F" w:rsidRPr="00914614" w:rsidRDefault="0065169F" w:rsidP="005A45E9">
            <w:pPr>
              <w:jc w:val="center"/>
              <w:rPr>
                <w:bCs/>
                <w:color w:val="000000" w:themeColor="text1"/>
                <w:sz w:val="18"/>
                <w:szCs w:val="18"/>
                <w:lang w:eastAsia="ar-SA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единица</w:t>
            </w:r>
          </w:p>
        </w:tc>
        <w:tc>
          <w:tcPr>
            <w:tcW w:w="465" w:type="pct"/>
            <w:tcBorders>
              <w:top w:val="single" w:sz="4" w:space="0" w:color="auto"/>
            </w:tcBorders>
            <w:shd w:val="clear" w:color="auto" w:fill="auto"/>
            <w:noWrap/>
          </w:tcPr>
          <w:p w14:paraId="176A60E7" w14:textId="77777777" w:rsidR="0065169F" w:rsidRPr="00914614" w:rsidRDefault="0065169F" w:rsidP="005A45E9">
            <w:pPr>
              <w:jc w:val="center"/>
              <w:rPr>
                <w:bCs/>
                <w:color w:val="000000" w:themeColor="text1"/>
                <w:sz w:val="18"/>
                <w:szCs w:val="18"/>
                <w:lang w:eastAsia="ar-SA"/>
              </w:rPr>
            </w:pPr>
            <w:r w:rsidRPr="00914614">
              <w:rPr>
                <w:bCs/>
                <w:color w:val="000000" w:themeColor="text1"/>
                <w:sz w:val="18"/>
                <w:szCs w:val="18"/>
                <w:lang w:eastAsia="ar-SA"/>
              </w:rPr>
              <w:t>1</w:t>
            </w:r>
          </w:p>
        </w:tc>
        <w:tc>
          <w:tcPr>
            <w:tcW w:w="233" w:type="pct"/>
            <w:tcBorders>
              <w:top w:val="single" w:sz="4" w:space="0" w:color="auto"/>
            </w:tcBorders>
            <w:shd w:val="clear" w:color="auto" w:fill="auto"/>
            <w:noWrap/>
          </w:tcPr>
          <w:p w14:paraId="67142ED8" w14:textId="77777777" w:rsidR="0065169F" w:rsidRPr="00914614" w:rsidRDefault="0065169F" w:rsidP="005A45E9">
            <w:pPr>
              <w:jc w:val="center"/>
              <w:rPr>
                <w:bCs/>
                <w:color w:val="000000" w:themeColor="text1"/>
                <w:sz w:val="18"/>
                <w:szCs w:val="18"/>
                <w:lang w:eastAsia="ar-SA"/>
              </w:rPr>
            </w:pPr>
            <w:r w:rsidRPr="00914614">
              <w:rPr>
                <w:bCs/>
                <w:color w:val="000000" w:themeColor="text1"/>
                <w:sz w:val="18"/>
                <w:szCs w:val="18"/>
                <w:lang w:eastAsia="ar-SA"/>
              </w:rPr>
              <w:t>1</w:t>
            </w:r>
          </w:p>
        </w:tc>
        <w:tc>
          <w:tcPr>
            <w:tcW w:w="235" w:type="pct"/>
            <w:tcBorders>
              <w:top w:val="single" w:sz="4" w:space="0" w:color="auto"/>
            </w:tcBorders>
            <w:shd w:val="clear" w:color="auto" w:fill="auto"/>
            <w:noWrap/>
          </w:tcPr>
          <w:p w14:paraId="0C5605C4" w14:textId="77777777" w:rsidR="0065169F" w:rsidRPr="00914614" w:rsidRDefault="0065169F" w:rsidP="005A45E9">
            <w:pPr>
              <w:jc w:val="center"/>
              <w:rPr>
                <w:bCs/>
                <w:color w:val="000000" w:themeColor="text1"/>
                <w:sz w:val="18"/>
                <w:szCs w:val="18"/>
                <w:lang w:eastAsia="ar-SA"/>
              </w:rPr>
            </w:pPr>
            <w:r w:rsidRPr="00914614">
              <w:rPr>
                <w:bCs/>
                <w:color w:val="000000" w:themeColor="text1"/>
                <w:sz w:val="18"/>
                <w:szCs w:val="18"/>
                <w:lang w:eastAsia="ar-SA"/>
              </w:rPr>
              <w:t>1</w:t>
            </w:r>
          </w:p>
        </w:tc>
        <w:tc>
          <w:tcPr>
            <w:tcW w:w="233" w:type="pct"/>
            <w:tcBorders>
              <w:top w:val="single" w:sz="4" w:space="0" w:color="auto"/>
            </w:tcBorders>
            <w:shd w:val="clear" w:color="auto" w:fill="auto"/>
            <w:noWrap/>
          </w:tcPr>
          <w:p w14:paraId="5B27D5E4" w14:textId="77777777" w:rsidR="0065169F" w:rsidRPr="00914614" w:rsidRDefault="0065169F" w:rsidP="005A45E9">
            <w:pPr>
              <w:jc w:val="center"/>
              <w:rPr>
                <w:bCs/>
                <w:color w:val="000000" w:themeColor="text1"/>
                <w:sz w:val="18"/>
                <w:szCs w:val="18"/>
                <w:lang w:eastAsia="ar-SA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33" w:type="pct"/>
            <w:tcBorders>
              <w:top w:val="single" w:sz="4" w:space="0" w:color="auto"/>
            </w:tcBorders>
            <w:shd w:val="clear" w:color="auto" w:fill="auto"/>
            <w:noWrap/>
          </w:tcPr>
          <w:p w14:paraId="224573AE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64" w:type="pct"/>
            <w:tcBorders>
              <w:top w:val="single" w:sz="4" w:space="0" w:color="auto"/>
            </w:tcBorders>
          </w:tcPr>
          <w:p w14:paraId="5D73AA9C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</w:t>
            </w:r>
          </w:p>
        </w:tc>
      </w:tr>
      <w:tr w:rsidR="00914614" w:rsidRPr="00914614" w14:paraId="4542B6AF" w14:textId="77777777" w:rsidTr="00490700">
        <w:trPr>
          <w:trHeight w:val="236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</w:tcBorders>
          </w:tcPr>
          <w:p w14:paraId="71A565DB" w14:textId="77777777" w:rsidR="0065169F" w:rsidRPr="00914614" w:rsidRDefault="0065169F" w:rsidP="005A45E9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</w:t>
            </w: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0</w:t>
            </w:r>
            <w:r w:rsidRPr="00914614"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71416E4E" w14:textId="77777777" w:rsidR="0065169F" w:rsidRPr="00914614" w:rsidRDefault="0065169F" w:rsidP="007E08E8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 скорости не менее 1 Мбит/с, предоставляемыми не менее чем 2 операторами связи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3187F7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Обращение Губернатора Московской области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53A02A5" w14:textId="77777777" w:rsidR="0065169F" w:rsidRPr="00914614" w:rsidRDefault="0065169F" w:rsidP="005A45E9">
            <w:pPr>
              <w:jc w:val="center"/>
              <w:rPr>
                <w:rFonts w:eastAsia="Calibri"/>
                <w:bCs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D844DC7" w14:textId="77777777" w:rsidR="0065169F" w:rsidRPr="00914614" w:rsidRDefault="0065169F" w:rsidP="005A45E9">
            <w:pPr>
              <w:jc w:val="center"/>
              <w:rPr>
                <w:rFonts w:eastAsia="Calibri"/>
                <w:bCs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77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57A8C354" w14:textId="77777777" w:rsidR="0065169F" w:rsidRPr="00914614" w:rsidRDefault="0065169F" w:rsidP="005A45E9">
            <w:pPr>
              <w:jc w:val="center"/>
              <w:rPr>
                <w:rFonts w:eastAsia="Calibri"/>
                <w:bCs/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color w:val="000000" w:themeColor="text1"/>
                <w:sz w:val="18"/>
                <w:szCs w:val="18"/>
                <w:lang w:val="en-US"/>
              </w:rPr>
              <w:t>78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05A470F" w14:textId="77777777" w:rsidR="0065169F" w:rsidRPr="00914614" w:rsidRDefault="0065169F" w:rsidP="005A45E9">
            <w:pPr>
              <w:jc w:val="center"/>
              <w:rPr>
                <w:rFonts w:eastAsia="Calibri"/>
                <w:bCs/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  <w:lang w:val="en-US"/>
              </w:rPr>
              <w:t>79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264C040" w14:textId="77777777" w:rsidR="0065169F" w:rsidRPr="00914614" w:rsidRDefault="0065169F" w:rsidP="005A45E9">
            <w:pPr>
              <w:jc w:val="center"/>
              <w:rPr>
                <w:rFonts w:eastAsia="Calibri"/>
                <w:bCs/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8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E301AC4" w14:textId="77777777" w:rsidR="0065169F" w:rsidRPr="00914614" w:rsidRDefault="0065169F" w:rsidP="005A45E9">
            <w:pPr>
              <w:jc w:val="center"/>
              <w:rPr>
                <w:rFonts w:eastAsia="Calibri"/>
                <w:bCs/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8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</w:tcBorders>
          </w:tcPr>
          <w:p w14:paraId="667F85F3" w14:textId="77777777" w:rsidR="0065169F" w:rsidRPr="00914614" w:rsidRDefault="0065169F" w:rsidP="005A45E9">
            <w:pPr>
              <w:jc w:val="center"/>
              <w:rPr>
                <w:rFonts w:eastAsia="Calibri"/>
                <w:bCs/>
                <w:color w:val="000000" w:themeColor="text1"/>
                <w:sz w:val="18"/>
                <w:szCs w:val="18"/>
                <w:lang w:val="en-US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18"/>
              </w:rPr>
              <w:t>8</w:t>
            </w:r>
            <w:r w:rsidRPr="00914614">
              <w:rPr>
                <w:rFonts w:eastAsia="Calibri"/>
                <w:color w:val="000000" w:themeColor="text1"/>
                <w:sz w:val="18"/>
                <w:szCs w:val="18"/>
                <w:lang w:val="en-US"/>
              </w:rPr>
              <w:t>1</w:t>
            </w:r>
          </w:p>
        </w:tc>
      </w:tr>
      <w:tr w:rsidR="00914614" w:rsidRPr="00914614" w14:paraId="7F142ACC" w14:textId="77777777" w:rsidTr="00490700">
        <w:trPr>
          <w:trHeight w:val="50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</w:tcBorders>
          </w:tcPr>
          <w:p w14:paraId="2B6737A2" w14:textId="77777777" w:rsidR="0065169F" w:rsidRPr="00914614" w:rsidRDefault="0065169F" w:rsidP="005A45E9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21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31CE1672" w14:textId="77777777" w:rsidR="0065169F" w:rsidRPr="00914614" w:rsidRDefault="0065169F" w:rsidP="007E08E8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Доля муниципальных учреждений культуры, обеспеченных доступом в информационно-телекоммуникационную</w:t>
            </w:r>
            <w:r w:rsidRPr="00914614" w:rsidDel="006F092A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914614">
              <w:rPr>
                <w:color w:val="000000" w:themeColor="text1"/>
                <w:sz w:val="18"/>
                <w:szCs w:val="18"/>
              </w:rPr>
              <w:t>сеть Интернет на скорости:</w:t>
            </w:r>
          </w:p>
          <w:p w14:paraId="4A3FF006" w14:textId="77777777" w:rsidR="0065169F" w:rsidRPr="00914614" w:rsidRDefault="0065169F" w:rsidP="007E08E8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для учреждений культуры, расположенных в городских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пунктах, – не менее 50 Мбит/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  <w:r w:rsidRPr="00914614">
              <w:rPr>
                <w:color w:val="000000" w:themeColor="text1"/>
                <w:sz w:val="18"/>
                <w:szCs w:val="18"/>
              </w:rPr>
              <w:t>;</w:t>
            </w:r>
          </w:p>
          <w:p w14:paraId="11E80381" w14:textId="77777777" w:rsidR="0065169F" w:rsidRPr="00914614" w:rsidRDefault="0065169F" w:rsidP="007E08E8">
            <w:pPr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 xml:space="preserve">для учреждений культуры, расположенных в сельских </w:t>
            </w:r>
            <w:proofErr w:type="spellStart"/>
            <w:r w:rsidRPr="00914614">
              <w:rPr>
                <w:color w:val="000000" w:themeColor="text1"/>
                <w:sz w:val="18"/>
                <w:szCs w:val="18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18"/>
                <w:szCs w:val="18"/>
              </w:rPr>
              <w:t xml:space="preserve"> пунктах, – не менее 10 Мбит/</w:t>
            </w: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DB1FDE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18"/>
              </w:rPr>
              <w:t>Отраслевой</w:t>
            </w:r>
            <w:proofErr w:type="gramEnd"/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D623D5F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CD9486B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6BC01B8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59AC94F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E29B0E5" w14:textId="77777777" w:rsidR="0065169F" w:rsidRPr="00914614" w:rsidRDefault="0065169F" w:rsidP="005A45E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07408D2" w14:textId="77777777" w:rsidR="0065169F" w:rsidRPr="00914614" w:rsidRDefault="0065169F" w:rsidP="005A45E9">
            <w:pPr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</w:tcBorders>
          </w:tcPr>
          <w:p w14:paraId="2E835301" w14:textId="77777777" w:rsidR="0065169F" w:rsidRPr="00914614" w:rsidRDefault="0065169F" w:rsidP="005A45E9">
            <w:pPr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914614">
              <w:rPr>
                <w:color w:val="000000" w:themeColor="text1"/>
                <w:sz w:val="18"/>
                <w:szCs w:val="18"/>
              </w:rPr>
              <w:t>100</w:t>
            </w:r>
          </w:p>
        </w:tc>
      </w:tr>
    </w:tbl>
    <w:p w14:paraId="6E98939A" w14:textId="4B945072" w:rsidR="0065169F" w:rsidRPr="00914614" w:rsidRDefault="0065169F" w:rsidP="00490700">
      <w:pPr>
        <w:ind w:left="8496"/>
        <w:rPr>
          <w:rFonts w:eastAsia="Calibri"/>
          <w:color w:val="000000" w:themeColor="text1"/>
          <w:sz w:val="28"/>
          <w:szCs w:val="28"/>
        </w:rPr>
      </w:pPr>
      <w:r w:rsidRPr="00914614">
        <w:rPr>
          <w:color w:val="000000" w:themeColor="text1"/>
        </w:rPr>
        <w:br w:type="column"/>
      </w:r>
      <w:r w:rsidRPr="00914614">
        <w:rPr>
          <w:rFonts w:eastAsia="Calibri"/>
          <w:color w:val="000000" w:themeColor="text1"/>
          <w:szCs w:val="28"/>
        </w:rPr>
        <w:lastRenderedPageBreak/>
        <w:t>Приложение № 2</w:t>
      </w:r>
      <w:r w:rsidRPr="00914614">
        <w:rPr>
          <w:rFonts w:eastAsia="Calibri"/>
          <w:color w:val="000000" w:themeColor="text1"/>
          <w:szCs w:val="28"/>
        </w:rPr>
        <w:br/>
        <w:t xml:space="preserve">к подпрограмме </w:t>
      </w:r>
      <w:r w:rsidR="0090393A" w:rsidRPr="00914614">
        <w:rPr>
          <w:rFonts w:eastAsia="Calibri"/>
          <w:color w:val="000000" w:themeColor="text1"/>
          <w:szCs w:val="28"/>
        </w:rPr>
        <w:t xml:space="preserve">2 </w:t>
      </w:r>
      <w:r w:rsidRPr="00914614">
        <w:rPr>
          <w:rFonts w:eastAsia="Calibri"/>
          <w:color w:val="000000" w:themeColor="text1"/>
          <w:szCs w:val="28"/>
        </w:rPr>
        <w:t xml:space="preserve">«Развитие информационной и технологической инфраструктуры </w:t>
      </w:r>
      <w:proofErr w:type="gramStart"/>
      <w:r w:rsidRPr="00914614">
        <w:rPr>
          <w:rFonts w:eastAsia="Calibri"/>
          <w:color w:val="000000" w:themeColor="text1"/>
          <w:szCs w:val="28"/>
        </w:rPr>
        <w:t>экосистемы цифровой экономики муниципального образования Московской области</w:t>
      </w:r>
      <w:proofErr w:type="gramEnd"/>
      <w:r w:rsidRPr="00914614">
        <w:rPr>
          <w:rFonts w:eastAsia="Calibri"/>
          <w:color w:val="000000" w:themeColor="text1"/>
          <w:szCs w:val="28"/>
        </w:rPr>
        <w:t>»</w:t>
      </w:r>
    </w:p>
    <w:p w14:paraId="6E636916" w14:textId="77777777" w:rsidR="0065169F" w:rsidRPr="00914614" w:rsidRDefault="0065169F" w:rsidP="0065169F">
      <w:pPr>
        <w:ind w:left="8789"/>
        <w:rPr>
          <w:rFonts w:eastAsia="Calibri"/>
          <w:color w:val="000000" w:themeColor="text1"/>
          <w:sz w:val="14"/>
          <w:lang w:eastAsia="en-US"/>
        </w:rPr>
      </w:pPr>
    </w:p>
    <w:p w14:paraId="76C371CA" w14:textId="13DEF25E" w:rsidR="0065169F" w:rsidRPr="00914614" w:rsidRDefault="0065169F" w:rsidP="0065169F">
      <w:pPr>
        <w:pStyle w:val="20"/>
        <w:ind w:left="180" w:firstLine="0"/>
        <w:rPr>
          <w:rFonts w:eastAsia="Calibri"/>
          <w:color w:val="000000" w:themeColor="text1"/>
          <w:sz w:val="24"/>
        </w:rPr>
      </w:pPr>
      <w:proofErr w:type="gramStart"/>
      <w:r w:rsidRPr="00914614">
        <w:rPr>
          <w:rFonts w:eastAsia="Calibri"/>
          <w:color w:val="000000" w:themeColor="text1"/>
          <w:sz w:val="24"/>
          <w:szCs w:val="24"/>
        </w:rPr>
        <w:t xml:space="preserve">Методика </w:t>
      </w:r>
      <w:proofErr w:type="spellStart"/>
      <w:r w:rsidRPr="00914614">
        <w:rPr>
          <w:rFonts w:eastAsia="Calibri"/>
          <w:color w:val="000000" w:themeColor="text1"/>
          <w:sz w:val="24"/>
          <w:szCs w:val="24"/>
        </w:rPr>
        <w:t>расчета</w:t>
      </w:r>
      <w:proofErr w:type="spellEnd"/>
      <w:r w:rsidRPr="00914614">
        <w:rPr>
          <w:rFonts w:eastAsia="Calibri"/>
          <w:color w:val="000000" w:themeColor="text1"/>
          <w:sz w:val="24"/>
          <w:szCs w:val="24"/>
        </w:rPr>
        <w:t xml:space="preserve"> значений показателей эффективности реализации муниципальной подпрограммы</w:t>
      </w:r>
      <w:r w:rsidRPr="00914614">
        <w:rPr>
          <w:rFonts w:eastAsia="Calibri"/>
          <w:color w:val="000000" w:themeColor="text1"/>
          <w:sz w:val="24"/>
        </w:rPr>
        <w:t xml:space="preserve"> </w:t>
      </w:r>
      <w:r w:rsidR="0090393A" w:rsidRPr="00914614">
        <w:rPr>
          <w:rFonts w:eastAsia="Calibri"/>
          <w:color w:val="000000" w:themeColor="text1"/>
          <w:sz w:val="24"/>
        </w:rPr>
        <w:t xml:space="preserve">2 </w:t>
      </w:r>
      <w:r w:rsidRPr="00914614">
        <w:rPr>
          <w:rFonts w:eastAsia="Calibri"/>
          <w:color w:val="000000" w:themeColor="text1"/>
          <w:sz w:val="24"/>
        </w:rPr>
        <w:t>«Развитие информационной и технологической инфраструктуры экосистемы цифровой экономики муниципального образования Московской области»</w:t>
      </w:r>
      <w:proofErr w:type="gramEnd"/>
    </w:p>
    <w:tbl>
      <w:tblPr>
        <w:tblW w:w="15877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8"/>
        <w:gridCol w:w="3544"/>
        <w:gridCol w:w="11765"/>
      </w:tblGrid>
      <w:tr w:rsidR="00914614" w:rsidRPr="00914614" w14:paraId="4687B71E" w14:textId="77777777" w:rsidTr="001B234F">
        <w:tc>
          <w:tcPr>
            <w:tcW w:w="568" w:type="dxa"/>
            <w:shd w:val="clear" w:color="auto" w:fill="auto"/>
          </w:tcPr>
          <w:p w14:paraId="42F15BE0" w14:textId="77777777" w:rsidR="0065169F" w:rsidRPr="00914614" w:rsidRDefault="0065169F" w:rsidP="005A45E9">
            <w:pPr>
              <w:jc w:val="center"/>
              <w:rPr>
                <w:rFonts w:eastAsia="Calibri"/>
                <w:b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b/>
                <w:color w:val="000000" w:themeColor="text1"/>
                <w:sz w:val="18"/>
                <w:szCs w:val="20"/>
              </w:rPr>
              <w:t>№</w:t>
            </w:r>
          </w:p>
          <w:p w14:paraId="405E8634" w14:textId="77777777" w:rsidR="0065169F" w:rsidRPr="00914614" w:rsidRDefault="0065169F" w:rsidP="005A45E9">
            <w:pPr>
              <w:jc w:val="center"/>
              <w:rPr>
                <w:rFonts w:eastAsia="Calibri"/>
                <w:b/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rFonts w:eastAsia="Calibri"/>
                <w:b/>
                <w:color w:val="000000" w:themeColor="text1"/>
                <w:sz w:val="18"/>
                <w:szCs w:val="20"/>
              </w:rPr>
              <w:t>п</w:t>
            </w:r>
            <w:proofErr w:type="gramEnd"/>
            <w:r w:rsidRPr="00914614">
              <w:rPr>
                <w:rFonts w:eastAsia="Calibri"/>
                <w:b/>
                <w:color w:val="000000" w:themeColor="text1"/>
                <w:sz w:val="18"/>
                <w:szCs w:val="20"/>
              </w:rPr>
              <w:t>/п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054F4CF7" w14:textId="77777777" w:rsidR="0065169F" w:rsidRPr="00914614" w:rsidRDefault="0065169F" w:rsidP="005A45E9">
            <w:pPr>
              <w:jc w:val="center"/>
              <w:rPr>
                <w:rFonts w:eastAsia="Calibri"/>
                <w:b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b/>
                <w:color w:val="000000" w:themeColor="text1"/>
                <w:sz w:val="18"/>
                <w:szCs w:val="20"/>
              </w:rPr>
              <w:t>Наименование показателя</w:t>
            </w:r>
          </w:p>
        </w:tc>
        <w:tc>
          <w:tcPr>
            <w:tcW w:w="11765" w:type="dxa"/>
            <w:shd w:val="clear" w:color="auto" w:fill="auto"/>
            <w:vAlign w:val="center"/>
          </w:tcPr>
          <w:p w14:paraId="4E484B90" w14:textId="77777777" w:rsidR="0065169F" w:rsidRPr="00914614" w:rsidRDefault="0065169F" w:rsidP="005A45E9">
            <w:pPr>
              <w:jc w:val="center"/>
              <w:rPr>
                <w:rFonts w:eastAsia="Calibri"/>
                <w:b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b/>
                <w:color w:val="000000" w:themeColor="text1"/>
                <w:sz w:val="18"/>
                <w:szCs w:val="20"/>
              </w:rPr>
              <w:t xml:space="preserve">Методика </w:t>
            </w:r>
            <w:proofErr w:type="spellStart"/>
            <w:r w:rsidRPr="00914614">
              <w:rPr>
                <w:rFonts w:eastAsia="Calibri"/>
                <w:b/>
                <w:color w:val="000000" w:themeColor="text1"/>
                <w:sz w:val="18"/>
                <w:szCs w:val="20"/>
              </w:rPr>
              <w:t>расчета</w:t>
            </w:r>
            <w:proofErr w:type="spellEnd"/>
            <w:r w:rsidRPr="00914614">
              <w:rPr>
                <w:rFonts w:eastAsia="Calibri"/>
                <w:b/>
                <w:color w:val="000000" w:themeColor="text1"/>
                <w:sz w:val="18"/>
                <w:szCs w:val="20"/>
              </w:rPr>
              <w:t xml:space="preserve"> значений показателя</w:t>
            </w:r>
          </w:p>
        </w:tc>
      </w:tr>
      <w:tr w:rsidR="00914614" w:rsidRPr="00914614" w14:paraId="098FDBED" w14:textId="77777777" w:rsidTr="001B234F">
        <w:tc>
          <w:tcPr>
            <w:tcW w:w="568" w:type="dxa"/>
            <w:shd w:val="clear" w:color="auto" w:fill="auto"/>
          </w:tcPr>
          <w:p w14:paraId="5F88D1A3" w14:textId="77777777" w:rsidR="0065169F" w:rsidRPr="00914614" w:rsidRDefault="0065169F" w:rsidP="005A45E9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right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1EDF4EF5" w14:textId="77777777" w:rsidR="0065169F" w:rsidRPr="00914614" w:rsidRDefault="0065169F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11765" w:type="dxa"/>
            <w:shd w:val="clear" w:color="auto" w:fill="auto"/>
          </w:tcPr>
          <w:p w14:paraId="77E4C054" w14:textId="77777777" w:rsidR="0065169F" w:rsidRPr="00914614" w:rsidRDefault="0065169F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 w:themeColor="text1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 w:themeColor="text1"/>
                        <w:sz w:val="18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 w:themeColor="text1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 w:themeColor="text1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20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20"/>
                      </w:rPr>
                      <m:t>2</m:t>
                    </m:r>
                  </m:den>
                </m:f>
              </m:oMath>
            </m:oMathPara>
          </w:p>
          <w:p w14:paraId="1DB3409E" w14:textId="77777777" w:rsidR="0065169F" w:rsidRPr="00914614" w:rsidRDefault="0065169F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где: </w:t>
            </w:r>
          </w:p>
          <w:p w14:paraId="00C2A8AC" w14:textId="77777777" w:rsidR="0065169F" w:rsidRPr="00914614" w:rsidRDefault="0065169F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20"/>
                </w:rPr>
                <m:t>n</m:t>
              </m:r>
            </m:oMath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 – </w:t>
            </w:r>
            <w:r w:rsidRPr="00914614">
              <w:rPr>
                <w:color w:val="000000" w:themeColor="text1"/>
                <w:sz w:val="18"/>
                <w:szCs w:val="20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;</w:t>
            </w:r>
          </w:p>
          <w:p w14:paraId="46CD7599" w14:textId="77777777" w:rsidR="0065169F" w:rsidRPr="00914614" w:rsidRDefault="00F81007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</w:rPr>
                    <m:t>1</m:t>
                  </m:r>
                </m:sub>
              </m:sSub>
            </m:oMath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 </w:t>
            </w:r>
            <w:proofErr w:type="gramStart"/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– количество </w:t>
            </w:r>
            <w:r w:rsidR="0065169F" w:rsidRPr="00914614">
              <w:rPr>
                <w:color w:val="000000" w:themeColor="text1"/>
                <w:sz w:val="18"/>
                <w:szCs w:val="20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>;</w:t>
            </w:r>
            <w:proofErr w:type="gramEnd"/>
          </w:p>
          <w:p w14:paraId="53254161" w14:textId="77777777" w:rsidR="0065169F" w:rsidRPr="00914614" w:rsidRDefault="00F81007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</w:rPr>
                    <m:t>1</m:t>
                  </m:r>
                </m:sub>
              </m:sSub>
            </m:oMath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 </w:t>
            </w:r>
            <w:proofErr w:type="gramStart"/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>– общее количество работников ОМСУ муниципального образования Московской области</w:t>
            </w:r>
            <w:r w:rsidR="0065169F" w:rsidRPr="00914614">
              <w:rPr>
                <w:color w:val="000000" w:themeColor="text1"/>
                <w:sz w:val="18"/>
                <w:szCs w:val="20"/>
              </w:rPr>
              <w:t>, МФЦ муниципального образования Московской области</w:t>
            </w:r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  <w:proofErr w:type="gramEnd"/>
          </w:p>
          <w:p w14:paraId="574A0087" w14:textId="77777777" w:rsidR="0065169F" w:rsidRPr="00914614" w:rsidRDefault="00F81007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</w:rPr>
                    <m:t>2</m:t>
                  </m:r>
                </m:sub>
              </m:sSub>
            </m:oMath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 – </w:t>
            </w:r>
            <w:r w:rsidR="0065169F" w:rsidRPr="00914614">
              <w:rPr>
                <w:color w:val="000000" w:themeColor="text1"/>
                <w:sz w:val="18"/>
                <w:szCs w:val="20"/>
              </w:rPr>
              <w:t xml:space="preserve"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</w:t>
            </w:r>
            <w:proofErr w:type="gramStart"/>
            <w:r w:rsidR="0065169F" w:rsidRPr="00914614">
              <w:rPr>
                <w:color w:val="000000" w:themeColor="text1"/>
                <w:sz w:val="18"/>
                <w:szCs w:val="20"/>
              </w:rPr>
              <w:t>связи</w:t>
            </w:r>
            <w:proofErr w:type="gramEnd"/>
            <w:r w:rsidR="0065169F" w:rsidRPr="00914614">
              <w:rPr>
                <w:color w:val="000000" w:themeColor="text1"/>
                <w:sz w:val="18"/>
                <w:szCs w:val="20"/>
              </w:rPr>
              <w:t xml:space="preserve"> в том числе для оказания государственных и муниципальных услуг в электронной форме;</w:t>
            </w:r>
          </w:p>
          <w:p w14:paraId="4D031029" w14:textId="77777777" w:rsidR="0065169F" w:rsidRPr="00914614" w:rsidRDefault="00F81007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</w:rPr>
                    <m:t>2</m:t>
                  </m:r>
                </m:sub>
              </m:sSub>
            </m:oMath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 – </w:t>
            </w:r>
            <w:r w:rsidR="0065169F" w:rsidRPr="00914614">
              <w:rPr>
                <w:color w:val="000000" w:themeColor="text1"/>
                <w:sz w:val="18"/>
                <w:szCs w:val="20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</w:tr>
      <w:tr w:rsidR="00914614" w:rsidRPr="00914614" w14:paraId="738AA7FB" w14:textId="77777777" w:rsidTr="001B234F">
        <w:tc>
          <w:tcPr>
            <w:tcW w:w="568" w:type="dxa"/>
            <w:shd w:val="clear" w:color="auto" w:fill="auto"/>
          </w:tcPr>
          <w:p w14:paraId="6EF4BD34" w14:textId="77777777" w:rsidR="0065169F" w:rsidRPr="00914614" w:rsidRDefault="0065169F" w:rsidP="005A45E9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3E0B773E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Стоимостная доля закупаемого и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арендуемого ОМСУ муниципального образования Московской области иностранного </w:t>
            </w: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ПО</w:t>
            </w:r>
            <w:proofErr w:type="gramEnd"/>
          </w:p>
        </w:tc>
        <w:tc>
          <w:tcPr>
            <w:tcW w:w="11765" w:type="dxa"/>
            <w:shd w:val="clear" w:color="auto" w:fill="auto"/>
          </w:tcPr>
          <w:p w14:paraId="58EA4908" w14:textId="77777777" w:rsidR="0065169F" w:rsidRPr="00914614" w:rsidRDefault="0065169F" w:rsidP="005A45E9">
            <w:pPr>
              <w:widowControl w:val="0"/>
              <w:jc w:val="center"/>
              <w:rPr>
                <w:rFonts w:eastAsia="Courier New"/>
                <w:color w:val="000000" w:themeColor="text1"/>
                <w:sz w:val="18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 w:themeColor="text1"/>
                    <w:sz w:val="18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×100%</m:t>
                </m:r>
              </m:oMath>
            </m:oMathPara>
          </w:p>
          <w:p w14:paraId="2F00AAFF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где:</w:t>
            </w:r>
          </w:p>
          <w:p w14:paraId="47ACD27A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n - стоимостная доля закупаемого и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арендуемого ОМСУ муниципального образования Московской области иностранного </w:t>
            </w: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ПО</w:t>
            </w:r>
            <w:proofErr w:type="gramEnd"/>
            <w:r w:rsidRPr="00914614">
              <w:rPr>
                <w:color w:val="000000" w:themeColor="text1"/>
                <w:sz w:val="18"/>
                <w:szCs w:val="20"/>
              </w:rPr>
              <w:t>;</w:t>
            </w:r>
          </w:p>
          <w:p w14:paraId="4C1363FE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 xml:space="preserve">R – стоимость закупаемого и арендуемого ОМСУ муниципального образования Московской области иностранного </w:t>
            </w: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ПО</w:t>
            </w:r>
            <w:proofErr w:type="gramEnd"/>
            <w:r w:rsidRPr="00914614">
              <w:rPr>
                <w:color w:val="000000" w:themeColor="text1"/>
                <w:sz w:val="18"/>
                <w:szCs w:val="20"/>
              </w:rPr>
              <w:t>;</w:t>
            </w:r>
          </w:p>
          <w:p w14:paraId="1EEFE0AA" w14:textId="77777777" w:rsidR="0065169F" w:rsidRPr="00914614" w:rsidRDefault="0065169F" w:rsidP="005A45E9">
            <w:pPr>
              <w:widowControl w:val="0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 xml:space="preserve">K – общая стоимость закупаемого и арендуемого ОМСУ муниципального образования Московской области </w:t>
            </w: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ПО</w:t>
            </w:r>
            <w:proofErr w:type="gramEnd"/>
            <w:r w:rsidRPr="00914614">
              <w:rPr>
                <w:color w:val="000000" w:themeColor="text1"/>
                <w:sz w:val="18"/>
                <w:szCs w:val="20"/>
              </w:rPr>
              <w:t>.</w:t>
            </w:r>
          </w:p>
        </w:tc>
      </w:tr>
      <w:tr w:rsidR="00914614" w:rsidRPr="00914614" w14:paraId="471F3170" w14:textId="77777777" w:rsidTr="001B234F">
        <w:tc>
          <w:tcPr>
            <w:tcW w:w="568" w:type="dxa"/>
            <w:shd w:val="clear" w:color="auto" w:fill="auto"/>
          </w:tcPr>
          <w:p w14:paraId="295B3A4D" w14:textId="77777777" w:rsidR="0065169F" w:rsidRPr="00914614" w:rsidRDefault="0065169F" w:rsidP="005A45E9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2BD86807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 xml:space="preserve">Увеличение доли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защищенных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proofErr w:type="gramEnd"/>
          </w:p>
        </w:tc>
        <w:tc>
          <w:tcPr>
            <w:tcW w:w="11765" w:type="dxa"/>
            <w:shd w:val="clear" w:color="auto" w:fill="auto"/>
          </w:tcPr>
          <w:p w14:paraId="281B9608" w14:textId="77777777" w:rsidR="0065169F" w:rsidRPr="00914614" w:rsidRDefault="0065169F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 w:themeColor="text1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 w:themeColor="text1"/>
                        <w:sz w:val="18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 w:themeColor="text1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 w:themeColor="text1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20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20"/>
                      </w:rPr>
                      <m:t>2</m:t>
                    </m:r>
                  </m:den>
                </m:f>
              </m:oMath>
            </m:oMathPara>
          </w:p>
          <w:p w14:paraId="4557814E" w14:textId="77777777" w:rsidR="0065169F" w:rsidRPr="00914614" w:rsidRDefault="0065169F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где: </w:t>
            </w:r>
          </w:p>
          <w:p w14:paraId="4908635A" w14:textId="77777777" w:rsidR="0065169F" w:rsidRPr="00914614" w:rsidRDefault="0065169F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20"/>
                </w:rPr>
                <m:t>n</m:t>
              </m:r>
            </m:oMath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 </w:t>
            </w:r>
            <w:proofErr w:type="gramStart"/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– 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доля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защищенных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;</w:t>
            </w:r>
            <w:proofErr w:type="gramEnd"/>
          </w:p>
          <w:p w14:paraId="61D8619D" w14:textId="77777777" w:rsidR="0065169F" w:rsidRPr="00914614" w:rsidRDefault="00F81007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</w:rPr>
                    <m:t>1</m:t>
                  </m:r>
                </m:sub>
              </m:sSub>
            </m:oMath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 – </w:t>
            </w:r>
            <w:r w:rsidR="0065169F" w:rsidRPr="00914614">
              <w:rPr>
                <w:color w:val="000000" w:themeColor="text1"/>
                <w:sz w:val="18"/>
                <w:szCs w:val="20"/>
              </w:rPr>
              <w:t>количество информационных систем, используемых ОМСУ муниципального образования Московской области, обеспеченных средствами защиты информации соответствии с классом защиты обрабатываемой информации</w:t>
            </w:r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>;</w:t>
            </w:r>
          </w:p>
          <w:p w14:paraId="4525AFC8" w14:textId="77777777" w:rsidR="0065169F" w:rsidRPr="00914614" w:rsidRDefault="00F81007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</w:rPr>
                    <m:t>1</m:t>
                  </m:r>
                </m:sub>
              </m:sSub>
            </m:oMath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 – </w:t>
            </w:r>
            <w:r w:rsidR="0065169F" w:rsidRPr="00914614">
              <w:rPr>
                <w:color w:val="000000" w:themeColor="text1"/>
                <w:sz w:val="18"/>
                <w:szCs w:val="20"/>
              </w:rPr>
              <w:t>общее количество информационных систем, используемых ОМСУ муниципального образования Московской области, которые необходимо обеспечить средствами защиты информации в соответствии с классом защиты обрабатываемой информации</w:t>
            </w:r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>;</w:t>
            </w:r>
          </w:p>
          <w:p w14:paraId="51D56D23" w14:textId="77777777" w:rsidR="0065169F" w:rsidRPr="00914614" w:rsidRDefault="00F81007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</w:rPr>
                    <m:t>2</m:t>
                  </m:r>
                </m:sub>
              </m:sSub>
            </m:oMath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 </w:t>
            </w:r>
            <w:proofErr w:type="gramStart"/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– количество </w:t>
            </w:r>
            <w:r w:rsidR="0065169F" w:rsidRPr="00914614">
              <w:rPr>
                <w:color w:val="000000" w:themeColor="text1"/>
                <w:sz w:val="18"/>
                <w:szCs w:val="20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  <w:proofErr w:type="gramEnd"/>
          </w:p>
          <w:p w14:paraId="03C8BD9F" w14:textId="77777777" w:rsidR="0065169F" w:rsidRPr="00914614" w:rsidRDefault="00F81007" w:rsidP="005A45E9">
            <w:pPr>
              <w:widowControl w:val="0"/>
              <w:rPr>
                <w:color w:val="000000" w:themeColor="text1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</w:rPr>
                    <m:t>2</m:t>
                  </m:r>
                </m:sub>
              </m:sSub>
            </m:oMath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 – общее количество компьютерного оборудования, используемого на рабочих местах работников </w:t>
            </w:r>
            <w:r w:rsidR="0065169F" w:rsidRPr="00914614">
              <w:rPr>
                <w:color w:val="000000" w:themeColor="text1"/>
                <w:sz w:val="18"/>
                <w:szCs w:val="20"/>
              </w:rPr>
              <w:t>ОМСУ муниципального образования Московской области.</w:t>
            </w:r>
          </w:p>
        </w:tc>
      </w:tr>
      <w:tr w:rsidR="00914614" w:rsidRPr="00914614" w14:paraId="275EEF8E" w14:textId="77777777" w:rsidTr="001B234F">
        <w:tc>
          <w:tcPr>
            <w:tcW w:w="568" w:type="dxa"/>
            <w:shd w:val="clear" w:color="auto" w:fill="auto"/>
          </w:tcPr>
          <w:p w14:paraId="12B863C4" w14:textId="77777777" w:rsidR="0065169F" w:rsidRPr="00914614" w:rsidRDefault="0065169F" w:rsidP="005A45E9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46D81405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Доля работников ОМСУ муниципального образования Московской области, обеспеченных средствами электронной подписи в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соответствии с установленными требованиями</w:t>
            </w:r>
          </w:p>
        </w:tc>
        <w:tc>
          <w:tcPr>
            <w:tcW w:w="11765" w:type="dxa"/>
            <w:shd w:val="clear" w:color="auto" w:fill="auto"/>
          </w:tcPr>
          <w:p w14:paraId="6A84D809" w14:textId="77777777" w:rsidR="0065169F" w:rsidRPr="00914614" w:rsidRDefault="0065169F" w:rsidP="005A45E9">
            <w:pPr>
              <w:widowControl w:val="0"/>
              <w:jc w:val="center"/>
              <w:rPr>
                <w:rFonts w:eastAsia="Courier New"/>
                <w:color w:val="000000" w:themeColor="text1"/>
                <w:sz w:val="18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 w:themeColor="text1"/>
                    <w:sz w:val="18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×100%</m:t>
                </m:r>
              </m:oMath>
            </m:oMathPara>
          </w:p>
          <w:p w14:paraId="0560B168" w14:textId="77777777" w:rsidR="0065169F" w:rsidRPr="00914614" w:rsidRDefault="0065169F" w:rsidP="005A45E9">
            <w:pPr>
              <w:widowControl w:val="0"/>
              <w:contextualSpacing/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где:</w:t>
            </w:r>
          </w:p>
          <w:p w14:paraId="698297FA" w14:textId="77777777" w:rsidR="0065169F" w:rsidRPr="00914614" w:rsidRDefault="0065169F" w:rsidP="005A45E9">
            <w:pPr>
              <w:widowControl w:val="0"/>
              <w:contextualSpacing/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14:paraId="520D50AC" w14:textId="77777777" w:rsidR="0065169F" w:rsidRPr="00914614" w:rsidRDefault="0065169F" w:rsidP="005A45E9">
            <w:pPr>
              <w:widowControl w:val="0"/>
              <w:contextualSpacing/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R – количество работников </w:t>
            </w:r>
            <w:r w:rsidRPr="00914614">
              <w:rPr>
                <w:color w:val="000000" w:themeColor="text1"/>
                <w:sz w:val="18"/>
                <w:szCs w:val="20"/>
              </w:rPr>
              <w:t>ОМСУ муниципального образования Московской области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, обеспеченных средствами электронной подписи в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соответствии с потребностью и установленными требованиями; </w:t>
            </w:r>
          </w:p>
          <w:p w14:paraId="63DCC42D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K – общая потребность работников </w:t>
            </w:r>
            <w:r w:rsidRPr="00914614">
              <w:rPr>
                <w:color w:val="000000" w:themeColor="text1"/>
                <w:sz w:val="18"/>
                <w:szCs w:val="20"/>
              </w:rPr>
              <w:t>ОМСУ муниципального образования Московской области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 в средствах электронной подписи.</w:t>
            </w:r>
          </w:p>
        </w:tc>
      </w:tr>
      <w:tr w:rsidR="00914614" w:rsidRPr="00914614" w14:paraId="1B427C59" w14:textId="77777777" w:rsidTr="001B234F">
        <w:tc>
          <w:tcPr>
            <w:tcW w:w="568" w:type="dxa"/>
            <w:shd w:val="clear" w:color="auto" w:fill="auto"/>
          </w:tcPr>
          <w:p w14:paraId="0018E212" w14:textId="77777777" w:rsidR="0065169F" w:rsidRPr="00914614" w:rsidRDefault="0065169F" w:rsidP="005A45E9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 xml:space="preserve"> </w:t>
            </w:r>
          </w:p>
        </w:tc>
        <w:tc>
          <w:tcPr>
            <w:tcW w:w="3544" w:type="dxa"/>
            <w:shd w:val="clear" w:color="auto" w:fill="auto"/>
          </w:tcPr>
          <w:p w14:paraId="55A58AF4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Доля документов служебной переписки ОМСУ муниципального образования Московской области и их подведомственных учреждений с ЦИОГВ и ГО Московской области, подведомственными ЦИОГВ и ГО Московской области организациями и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учреждениями, не содержащих персональные данные и конфиденциальные сведения и направляемых исключительно в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электронном виде с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использованием МСЭД и средств электронной подписи</w:t>
            </w:r>
            <w:proofErr w:type="gramEnd"/>
          </w:p>
        </w:tc>
        <w:tc>
          <w:tcPr>
            <w:tcW w:w="11765" w:type="dxa"/>
            <w:shd w:val="clear" w:color="auto" w:fill="auto"/>
          </w:tcPr>
          <w:p w14:paraId="4AD0983F" w14:textId="77777777" w:rsidR="0065169F" w:rsidRPr="00914614" w:rsidRDefault="0065169F" w:rsidP="005A45E9">
            <w:pPr>
              <w:widowControl w:val="0"/>
              <w:jc w:val="center"/>
              <w:rPr>
                <w:rFonts w:eastAsia="Courier New"/>
                <w:color w:val="000000" w:themeColor="text1"/>
                <w:sz w:val="18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 w:themeColor="text1"/>
                    <w:sz w:val="18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×100%</m:t>
                </m:r>
              </m:oMath>
            </m:oMathPara>
          </w:p>
          <w:p w14:paraId="3F6D75B0" w14:textId="77777777" w:rsidR="0065169F" w:rsidRPr="00914614" w:rsidRDefault="0065169F" w:rsidP="005A45E9">
            <w:pPr>
              <w:widowControl w:val="0"/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 xml:space="preserve">где: </w:t>
            </w:r>
          </w:p>
          <w:p w14:paraId="6548C1BE" w14:textId="77777777" w:rsidR="0065169F" w:rsidRPr="00914614" w:rsidRDefault="0065169F" w:rsidP="005A45E9">
            <w:pPr>
              <w:widowControl w:val="0"/>
              <w:jc w:val="both"/>
              <w:rPr>
                <w:color w:val="000000" w:themeColor="text1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20"/>
                </w:rPr>
                <m:t>n</m:t>
              </m:r>
            </m:oMath>
            <w:r w:rsidRPr="00914614">
              <w:rPr>
                <w:color w:val="000000" w:themeColor="text1"/>
                <w:sz w:val="18"/>
                <w:szCs w:val="20"/>
              </w:rPr>
              <w:t xml:space="preserve"> </w:t>
            </w: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– доля документов служебной переписки ОМСУ муниципального образования Московской области и их подведомственных учреждений с ЦИОГВ и ГО Московской области, подведомственными ЦИОГВ и ГО Московской области организациями и учреждениями, не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содержащих персональные данные и конфиденциальные сведения и направляемых исключительно в электронном виде с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использованием межведомственной системы электронного документооборота Московской области и средств электронной подписи;</w:t>
            </w:r>
            <w:proofErr w:type="gramEnd"/>
          </w:p>
          <w:p w14:paraId="333D89F0" w14:textId="77777777" w:rsidR="0065169F" w:rsidRPr="00914614" w:rsidRDefault="0065169F" w:rsidP="005A45E9">
            <w:pPr>
              <w:widowControl w:val="0"/>
              <w:jc w:val="both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R – количество документов служебной переписки ОМСУ муниципального образования Московской области и их подведомственных учреждений 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использованием межведомственной системы электронного документооборота Московской области и средств электронной подписи;</w:t>
            </w:r>
            <w:proofErr w:type="gramEnd"/>
          </w:p>
          <w:p w14:paraId="5AE195F3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К</w:t>
            </w:r>
            <w:proofErr w:type="gramEnd"/>
            <w:r w:rsidRPr="00914614">
              <w:rPr>
                <w:color w:val="000000" w:themeColor="text1"/>
                <w:sz w:val="18"/>
                <w:szCs w:val="20"/>
              </w:rPr>
              <w:t xml:space="preserve"> – </w:t>
            </w: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общее</w:t>
            </w:r>
            <w:proofErr w:type="gramEnd"/>
            <w:r w:rsidRPr="00914614">
              <w:rPr>
                <w:color w:val="000000" w:themeColor="text1"/>
                <w:sz w:val="18"/>
                <w:szCs w:val="20"/>
              </w:rPr>
              <w:t xml:space="preserve"> количество документов служебной переписки ОМСУ муниципального образования Московской области и их подведомственных учреждений с ЦИОГВ и ГО Московской области, подведомственными ЦИОГВ и ГО Московской области организациями и учреждениями, не содержащих персональные данные и конфиденциальные сведения.</w:t>
            </w:r>
          </w:p>
        </w:tc>
      </w:tr>
      <w:tr w:rsidR="00914614" w:rsidRPr="00914614" w14:paraId="655641D2" w14:textId="77777777" w:rsidTr="001B234F">
        <w:tc>
          <w:tcPr>
            <w:tcW w:w="568" w:type="dxa"/>
            <w:shd w:val="clear" w:color="auto" w:fill="auto"/>
          </w:tcPr>
          <w:p w14:paraId="60A9197A" w14:textId="77777777" w:rsidR="0065169F" w:rsidRPr="00914614" w:rsidRDefault="0065169F" w:rsidP="005A45E9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52435189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Увеличение доли граждан, использующих механизм получения государственных и муниципальных услуг в электронной форме</w:t>
            </w:r>
          </w:p>
        </w:tc>
        <w:tc>
          <w:tcPr>
            <w:tcW w:w="11765" w:type="dxa"/>
            <w:shd w:val="clear" w:color="auto" w:fill="auto"/>
          </w:tcPr>
          <w:p w14:paraId="7B9BC40A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×100%</m:t>
                </m:r>
              </m:oMath>
            </m:oMathPara>
          </w:p>
          <w:p w14:paraId="21BCBA95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где: </w:t>
            </w:r>
          </w:p>
          <w:p w14:paraId="604E9ED9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20"/>
                </w:rPr>
                <m:t>n</m:t>
              </m:r>
            </m:oMath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– 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 xml:space="preserve">доля </w:t>
            </w:r>
            <w:r w:rsidRPr="00914614">
              <w:rPr>
                <w:color w:val="000000" w:themeColor="text1"/>
                <w:sz w:val="18"/>
                <w:szCs w:val="20"/>
              </w:rPr>
              <w:t>граждан, использующих механизм получения муниципальных услуг в электронной форме</w:t>
            </w: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>;</w:t>
            </w:r>
          </w:p>
          <w:p w14:paraId="4330D7EE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20"/>
                <w:lang w:val="en-US"/>
              </w:rPr>
              <w:t>R</w:t>
            </w: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– численность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 xml:space="preserve"> граждан, использующих механизм получения муниципальных услуг в электронной форме</w:t>
            </w: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>;</w:t>
            </w:r>
          </w:p>
          <w:p w14:paraId="43D88AEB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>К</w:t>
            </w:r>
            <w:proofErr w:type="gramEnd"/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– </w:t>
            </w:r>
            <w:proofErr w:type="gramStart"/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>численность</w:t>
            </w:r>
            <w:proofErr w:type="gramEnd"/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населения муниципального образования Московской области 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в возрасте 14 лет и старше</w:t>
            </w:r>
            <w:r w:rsidRPr="00914614">
              <w:rPr>
                <w:color w:val="000000" w:themeColor="text1"/>
                <w:sz w:val="18"/>
                <w:szCs w:val="20"/>
              </w:rPr>
              <w:t>.</w:t>
            </w:r>
          </w:p>
        </w:tc>
      </w:tr>
      <w:tr w:rsidR="00914614" w:rsidRPr="00914614" w14:paraId="4AFF9409" w14:textId="77777777" w:rsidTr="001B234F">
        <w:tc>
          <w:tcPr>
            <w:tcW w:w="568" w:type="dxa"/>
            <w:shd w:val="clear" w:color="auto" w:fill="auto"/>
          </w:tcPr>
          <w:p w14:paraId="3927F712" w14:textId="77777777" w:rsidR="0065169F" w:rsidRPr="00914614" w:rsidRDefault="0065169F" w:rsidP="005A45E9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4D3E48F3" w14:textId="77777777" w:rsidR="0065169F" w:rsidRPr="00914614" w:rsidRDefault="0065169F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Увеличение доли граждан, зарегистрированных в ЕСИА</w:t>
            </w:r>
          </w:p>
        </w:tc>
        <w:tc>
          <w:tcPr>
            <w:tcW w:w="11765" w:type="dxa"/>
            <w:shd w:val="clear" w:color="auto" w:fill="auto"/>
          </w:tcPr>
          <w:p w14:paraId="69818331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×100%</m:t>
                </m:r>
              </m:oMath>
            </m:oMathPara>
          </w:p>
          <w:p w14:paraId="2892E4BD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где: </w:t>
            </w:r>
          </w:p>
          <w:p w14:paraId="265DFCC1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20"/>
                </w:rPr>
                <m:t>n</m:t>
              </m:r>
            </m:oMath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– 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 xml:space="preserve">доля </w:t>
            </w:r>
            <w:r w:rsidRPr="00914614">
              <w:rPr>
                <w:color w:val="000000" w:themeColor="text1"/>
                <w:sz w:val="18"/>
                <w:szCs w:val="20"/>
              </w:rPr>
              <w:t>граждан, зарегистрированных в ЕСИА</w:t>
            </w: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>;</w:t>
            </w:r>
          </w:p>
          <w:p w14:paraId="7EB646A2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20"/>
                <w:lang w:val="en-US"/>
              </w:rPr>
              <w:t>R</w:t>
            </w: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– численность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 xml:space="preserve"> граждан, зарегистрированных в ЕСИА</w:t>
            </w: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>;</w:t>
            </w:r>
          </w:p>
          <w:p w14:paraId="31C0C2D8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>К</w:t>
            </w:r>
            <w:proofErr w:type="gramEnd"/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– </w:t>
            </w:r>
            <w:proofErr w:type="gramStart"/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>численность</w:t>
            </w:r>
            <w:proofErr w:type="gramEnd"/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</w:t>
            </w:r>
            <w:r w:rsidRPr="00914614">
              <w:rPr>
                <w:color w:val="000000" w:themeColor="text1"/>
                <w:sz w:val="18"/>
                <w:szCs w:val="20"/>
              </w:rPr>
              <w:t>населения муниципального образования Московской области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 xml:space="preserve"> в возрасте 14 лет и старше</w:t>
            </w:r>
            <w:r w:rsidRPr="00914614">
              <w:rPr>
                <w:color w:val="000000" w:themeColor="text1"/>
                <w:sz w:val="18"/>
                <w:szCs w:val="20"/>
              </w:rPr>
              <w:t>.</w:t>
            </w:r>
          </w:p>
        </w:tc>
      </w:tr>
      <w:tr w:rsidR="00914614" w:rsidRPr="00914614" w14:paraId="3CD0F156" w14:textId="77777777" w:rsidTr="001B234F">
        <w:tc>
          <w:tcPr>
            <w:tcW w:w="568" w:type="dxa"/>
            <w:shd w:val="clear" w:color="auto" w:fill="auto"/>
          </w:tcPr>
          <w:p w14:paraId="49DF069E" w14:textId="77777777" w:rsidR="0065169F" w:rsidRPr="00914614" w:rsidRDefault="0065169F" w:rsidP="005A45E9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0DC414" w14:textId="77777777" w:rsidR="0065169F" w:rsidRPr="00914614" w:rsidRDefault="0065169F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Качественные услуги – Доля муниципальных (государственных) услуг, по которым нарушены регламентные сроки</w:t>
            </w:r>
          </w:p>
          <w:p w14:paraId="0727DD3B" w14:textId="77777777" w:rsidR="0065169F" w:rsidRPr="00914614" w:rsidRDefault="0065169F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</w:p>
        </w:tc>
        <w:tc>
          <w:tcPr>
            <w:tcW w:w="11765" w:type="dxa"/>
            <w:shd w:val="clear" w:color="auto" w:fill="auto"/>
          </w:tcPr>
          <w:p w14:paraId="1F5EC91F" w14:textId="77777777" w:rsidR="0065169F" w:rsidRPr="00914614" w:rsidRDefault="0065169F" w:rsidP="005A45E9">
            <w:pPr>
              <w:jc w:val="both"/>
              <w:rPr>
                <w:rFonts w:ascii="Cambria Math" w:hAnsi="Cambria Math"/>
                <w:i/>
                <w:color w:val="000000" w:themeColor="text1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×100%</m:t>
                </m:r>
              </m:oMath>
            </m:oMathPara>
          </w:p>
          <w:p w14:paraId="125675F1" w14:textId="77777777" w:rsidR="0065169F" w:rsidRPr="00914614" w:rsidRDefault="0065169F" w:rsidP="005A45E9">
            <w:pPr>
              <w:jc w:val="both"/>
              <w:rPr>
                <w:bCs/>
                <w:color w:val="000000" w:themeColor="text1"/>
                <w:sz w:val="18"/>
                <w:szCs w:val="20"/>
              </w:rPr>
            </w:pPr>
            <w:r w:rsidRPr="00914614">
              <w:rPr>
                <w:bCs/>
                <w:color w:val="000000" w:themeColor="text1"/>
                <w:sz w:val="18"/>
                <w:szCs w:val="20"/>
              </w:rPr>
              <w:t>где:</w:t>
            </w:r>
          </w:p>
          <w:p w14:paraId="19F76390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 w:themeColor="text1"/>
                  <w:sz w:val="18"/>
                  <w:szCs w:val="20"/>
                </w:rPr>
                <m:t>n</m:t>
              </m:r>
            </m:oMath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– 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доля муниципальных (государственных) услуг, по которым нарушены регламентные сроки;</w:t>
            </w:r>
          </w:p>
          <w:p w14:paraId="42B349F4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20"/>
                <w:lang w:val="en-US"/>
              </w:rPr>
              <w:t>R</w:t>
            </w: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– 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количество муниципальных (государственных) услуг, оказанных ОМСУ в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отчетном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периоде с нарушением регламентного срока оказания услуг*;</w:t>
            </w:r>
          </w:p>
          <w:p w14:paraId="7328E9C8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20"/>
                <w:lang w:val="en-US"/>
              </w:rPr>
              <w:t>K</w:t>
            </w: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– общее количество муниципальных (государственных) услуг, оказанных ОМСУ в </w:t>
            </w:r>
            <w:proofErr w:type="spellStart"/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>отчетном</w:t>
            </w:r>
            <w:proofErr w:type="spellEnd"/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периоде</w:t>
            </w:r>
          </w:p>
          <w:p w14:paraId="039D9D30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*Источник информации – 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 ОУ).</w:t>
            </w:r>
          </w:p>
          <w:p w14:paraId="50A3F3E8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</w:tr>
      <w:tr w:rsidR="00914614" w:rsidRPr="00914614" w14:paraId="53B3AE2D" w14:textId="77777777" w:rsidTr="001B234F">
        <w:tc>
          <w:tcPr>
            <w:tcW w:w="568" w:type="dxa"/>
            <w:shd w:val="clear" w:color="auto" w:fill="auto"/>
          </w:tcPr>
          <w:p w14:paraId="36C732DB" w14:textId="77777777" w:rsidR="0065169F" w:rsidRPr="00914614" w:rsidRDefault="0065169F" w:rsidP="005A45E9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2F6C165" w14:textId="77777777" w:rsidR="0065169F" w:rsidRPr="00914614" w:rsidRDefault="0065169F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Удобные услуги – Доля муниципальных (государственных) услуг, по которым заявления поданы в электронном виде через региональный портал государственных и муниципальных услуг</w:t>
            </w:r>
          </w:p>
        </w:tc>
        <w:tc>
          <w:tcPr>
            <w:tcW w:w="11765" w:type="dxa"/>
            <w:shd w:val="clear" w:color="auto" w:fill="auto"/>
          </w:tcPr>
          <w:p w14:paraId="1F65FE42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×100%</m:t>
                </m:r>
              </m:oMath>
            </m:oMathPara>
          </w:p>
          <w:p w14:paraId="26D7F728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где: </w:t>
            </w:r>
          </w:p>
          <w:p w14:paraId="46317074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20"/>
                </w:rPr>
                <m:t>n</m:t>
              </m:r>
            </m:oMath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– 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 xml:space="preserve">доля муниципальных (государственных) услуг, 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по которым заявления поданы в электронном виде через региональный портал государственных и муниципальных услуг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;</w:t>
            </w:r>
          </w:p>
          <w:p w14:paraId="71B3F172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20"/>
                <w:lang w:val="en-US"/>
              </w:rPr>
              <w:t>R</w:t>
            </w: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– количество муниципальных (государственных) услуг, оказанных ОМСУ в </w:t>
            </w:r>
            <w:proofErr w:type="spellStart"/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>отчетном</w:t>
            </w:r>
            <w:proofErr w:type="spellEnd"/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периоде через Государственную информационную систему Московской области «Портал государственных и муниципальных услуг (функций) Московской области»*;</w:t>
            </w:r>
          </w:p>
          <w:p w14:paraId="1F42A46B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>К</w:t>
            </w:r>
            <w:proofErr w:type="gramEnd"/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– общее количество муниципальных (государственных) услуг, по которым предусмотрена подача заявлений на услугу через РПГУ, оказанных ОМСУ в </w:t>
            </w:r>
            <w:proofErr w:type="spellStart"/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>отчетном</w:t>
            </w:r>
            <w:proofErr w:type="spellEnd"/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периоде.</w:t>
            </w:r>
          </w:p>
          <w:p w14:paraId="5AAA560A" w14:textId="77777777" w:rsidR="0065169F" w:rsidRPr="00914614" w:rsidRDefault="0065169F" w:rsidP="005A45E9">
            <w:pPr>
              <w:spacing w:line="276" w:lineRule="auto"/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 xml:space="preserve">*Источник информации – данные ЕИС ОУ. </w:t>
            </w:r>
          </w:p>
        </w:tc>
      </w:tr>
      <w:tr w:rsidR="00914614" w:rsidRPr="00914614" w14:paraId="2DD926CF" w14:textId="77777777" w:rsidTr="001B234F">
        <w:tc>
          <w:tcPr>
            <w:tcW w:w="568" w:type="dxa"/>
            <w:shd w:val="clear" w:color="auto" w:fill="auto"/>
          </w:tcPr>
          <w:p w14:paraId="2F2DC772" w14:textId="77777777" w:rsidR="0065169F" w:rsidRPr="00914614" w:rsidRDefault="0065169F" w:rsidP="005A45E9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4924C1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Повторные обращения – Доля обращений, поступивших на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портал «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Добродел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>», по которым поступили повторные обращения</w:t>
            </w:r>
          </w:p>
        </w:tc>
        <w:tc>
          <w:tcPr>
            <w:tcW w:w="11765" w:type="dxa"/>
            <w:shd w:val="clear" w:color="auto" w:fill="auto"/>
          </w:tcPr>
          <w:p w14:paraId="3313A667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×100%</m:t>
                </m:r>
              </m:oMath>
            </m:oMathPara>
          </w:p>
          <w:p w14:paraId="13E3904B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где: </w:t>
            </w:r>
          </w:p>
          <w:p w14:paraId="1C233CAE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20"/>
                </w:rPr>
                <m:t>n</m:t>
              </m:r>
            </m:oMath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–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 xml:space="preserve"> </w:t>
            </w:r>
            <w:r w:rsidRPr="00914614">
              <w:rPr>
                <w:color w:val="000000" w:themeColor="text1"/>
                <w:sz w:val="18"/>
                <w:szCs w:val="20"/>
              </w:rPr>
              <w:t>доля зарегистрированных обращений граждан, требующих устранение проблемы, по которым поступили повторные обращения от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заявителей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;</w:t>
            </w:r>
          </w:p>
          <w:p w14:paraId="0EDB91DE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20"/>
                <w:lang w:val="en-US"/>
              </w:rPr>
              <w:t>R</w:t>
            </w: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– количество 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жалоб, поступивших на портал «</w:t>
            </w:r>
            <w:proofErr w:type="spellStart"/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Добродел</w:t>
            </w:r>
            <w:proofErr w:type="spellEnd"/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 xml:space="preserve">» и </w:t>
            </w:r>
            <w:r w:rsidRPr="00914614">
              <w:rPr>
                <w:color w:val="000000" w:themeColor="text1"/>
                <w:sz w:val="18"/>
                <w:szCs w:val="20"/>
              </w:rPr>
              <w:t>требующих ответа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 xml:space="preserve">, </w:t>
            </w:r>
            <w:r w:rsidRPr="00914614">
              <w:rPr>
                <w:color w:val="000000" w:themeColor="text1"/>
                <w:sz w:val="18"/>
                <w:szCs w:val="20"/>
              </w:rPr>
              <w:t>по которым поступили повторные обращения от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заявителей</w:t>
            </w: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>;</w:t>
            </w:r>
          </w:p>
          <w:p w14:paraId="18779D09" w14:textId="77777777" w:rsidR="0065169F" w:rsidRPr="00914614" w:rsidRDefault="0065169F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</w:pPr>
            <w:proofErr w:type="gramStart"/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>К</w:t>
            </w:r>
            <w:proofErr w:type="gramEnd"/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– общее количество 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жалоб, поступивших на портал «</w:t>
            </w:r>
            <w:proofErr w:type="spellStart"/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Добродел</w:t>
            </w:r>
            <w:proofErr w:type="spellEnd"/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 xml:space="preserve">» и </w:t>
            </w:r>
            <w:r w:rsidRPr="00914614">
              <w:rPr>
                <w:color w:val="000000" w:themeColor="text1"/>
                <w:sz w:val="18"/>
                <w:szCs w:val="20"/>
              </w:rPr>
              <w:t>требующих ответа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*.</w:t>
            </w:r>
          </w:p>
          <w:p w14:paraId="3FD01C44" w14:textId="77777777" w:rsidR="0065169F" w:rsidRPr="00914614" w:rsidRDefault="0065169F" w:rsidP="005A45E9">
            <w:pPr>
              <w:widowControl w:val="0"/>
              <w:rPr>
                <w:rFonts w:eastAsia="Calibri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*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Источник информации – Еженедельный мониторинг единой системы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приема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размещенный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в системе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Seafile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(письмо от 4 июля 2016 г. № 10-4571/</w:t>
            </w:r>
            <w:proofErr w:type="spellStart"/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Исх</w:t>
            </w:r>
            <w:proofErr w:type="spellEnd"/>
            <w:proofErr w:type="gramEnd"/>
            <w:r w:rsidRPr="00914614">
              <w:rPr>
                <w:color w:val="000000" w:themeColor="text1"/>
                <w:sz w:val="18"/>
                <w:szCs w:val="20"/>
              </w:rPr>
              <w:t>).</w:t>
            </w:r>
          </w:p>
        </w:tc>
      </w:tr>
      <w:tr w:rsidR="00914614" w:rsidRPr="00914614" w14:paraId="4D9082DD" w14:textId="77777777" w:rsidTr="001B234F">
        <w:tc>
          <w:tcPr>
            <w:tcW w:w="568" w:type="dxa"/>
            <w:shd w:val="clear" w:color="auto" w:fill="auto"/>
          </w:tcPr>
          <w:p w14:paraId="7EB29F53" w14:textId="77777777" w:rsidR="0065169F" w:rsidRPr="00914614" w:rsidRDefault="0065169F" w:rsidP="005A45E9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59721F9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Добродел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» (по проблемам со сроком решения 8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р.д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>.)</w:t>
            </w:r>
          </w:p>
        </w:tc>
        <w:tc>
          <w:tcPr>
            <w:tcW w:w="11765" w:type="dxa"/>
            <w:shd w:val="clear" w:color="auto" w:fill="auto"/>
          </w:tcPr>
          <w:p w14:paraId="31FF19CF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×100%</m:t>
                </m:r>
              </m:oMath>
            </m:oMathPara>
          </w:p>
          <w:p w14:paraId="228DF790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где: </w:t>
            </w:r>
          </w:p>
          <w:p w14:paraId="3B5F0F3A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20"/>
                </w:rPr>
                <m:t>n</m:t>
              </m:r>
            </m:oMath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–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 xml:space="preserve"> 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доля зарегистрированных обращений граждан, требующих устранение проблемы, по которым в регламентные сроки предоставлены ответы с отложенным сроком решения (по проблемам со сроком решения 8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р.д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>.)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;</w:t>
            </w:r>
          </w:p>
          <w:p w14:paraId="48D7FB96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20"/>
                <w:lang w:val="en-US"/>
              </w:rPr>
              <w:t>R</w:t>
            </w: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– количество 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жалоб, поступивших на портал «</w:t>
            </w:r>
            <w:proofErr w:type="spellStart"/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Добродел</w:t>
            </w:r>
            <w:proofErr w:type="spellEnd"/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 xml:space="preserve">» и </w:t>
            </w:r>
            <w:r w:rsidRPr="00914614">
              <w:rPr>
                <w:color w:val="000000" w:themeColor="text1"/>
                <w:sz w:val="18"/>
                <w:szCs w:val="20"/>
              </w:rPr>
              <w:t>требующих ответа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 xml:space="preserve">, по которым зафиксирован факт </w:t>
            </w:r>
            <w:r w:rsidRPr="00914614">
              <w:rPr>
                <w:color w:val="000000" w:themeColor="text1"/>
                <w:sz w:val="18"/>
                <w:szCs w:val="20"/>
              </w:rPr>
              <w:t>отложенного решения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*</w:t>
            </w: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>;</w:t>
            </w:r>
          </w:p>
          <w:p w14:paraId="20DB8954" w14:textId="77777777" w:rsidR="0065169F" w:rsidRPr="00914614" w:rsidRDefault="0065169F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</w:pPr>
            <w:proofErr w:type="gramStart"/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>К</w:t>
            </w:r>
            <w:proofErr w:type="gramEnd"/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– общее количество 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жалоб, поступивших на портал «</w:t>
            </w:r>
            <w:proofErr w:type="spellStart"/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Добродел</w:t>
            </w:r>
            <w:proofErr w:type="spellEnd"/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 xml:space="preserve">» и </w:t>
            </w:r>
            <w:r w:rsidRPr="00914614">
              <w:rPr>
                <w:color w:val="000000" w:themeColor="text1"/>
                <w:sz w:val="18"/>
                <w:szCs w:val="20"/>
              </w:rPr>
              <w:t>требующих ответа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*.</w:t>
            </w:r>
          </w:p>
          <w:p w14:paraId="21301B35" w14:textId="77777777" w:rsidR="0065169F" w:rsidRPr="00914614" w:rsidRDefault="0065169F" w:rsidP="005A45E9">
            <w:pPr>
              <w:widowControl w:val="0"/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*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Источник информации – Еженедельный мониторинг единой системы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приема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размещенный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в системе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Seafile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(письмо от 4 июля 2016 г. № 10-4571/</w:t>
            </w:r>
            <w:proofErr w:type="spellStart"/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Исх</w:t>
            </w:r>
            <w:proofErr w:type="spellEnd"/>
            <w:proofErr w:type="gramEnd"/>
            <w:r w:rsidRPr="00914614">
              <w:rPr>
                <w:color w:val="000000" w:themeColor="text1"/>
                <w:sz w:val="18"/>
                <w:szCs w:val="20"/>
              </w:rPr>
              <w:t>).</w:t>
            </w:r>
          </w:p>
        </w:tc>
      </w:tr>
      <w:tr w:rsidR="00914614" w:rsidRPr="00914614" w14:paraId="0CB70E64" w14:textId="77777777" w:rsidTr="001B234F">
        <w:tc>
          <w:tcPr>
            <w:tcW w:w="568" w:type="dxa"/>
            <w:shd w:val="clear" w:color="auto" w:fill="auto"/>
          </w:tcPr>
          <w:p w14:paraId="3BF9447B" w14:textId="77777777" w:rsidR="0065169F" w:rsidRPr="00914614" w:rsidRDefault="0065169F" w:rsidP="005A45E9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64C5079C" w14:textId="77777777" w:rsidR="0065169F" w:rsidRPr="00914614" w:rsidRDefault="0065169F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Ответь вовремя – Доля жалоб, поступивших на портал «</w:t>
            </w:r>
            <w:proofErr w:type="spellStart"/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Добродел</w:t>
            </w:r>
            <w:proofErr w:type="spellEnd"/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», по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val="en-US" w:eastAsia="en-US"/>
              </w:rPr>
              <w:t> 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которым нарушен срок подготовки ответа</w:t>
            </w:r>
          </w:p>
        </w:tc>
        <w:tc>
          <w:tcPr>
            <w:tcW w:w="11765" w:type="dxa"/>
            <w:shd w:val="clear" w:color="auto" w:fill="auto"/>
          </w:tcPr>
          <w:p w14:paraId="75C1DF35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×100%</m:t>
                </m:r>
              </m:oMath>
            </m:oMathPara>
          </w:p>
          <w:p w14:paraId="299CF7E8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где: </w:t>
            </w:r>
          </w:p>
          <w:p w14:paraId="05DF384E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20"/>
                </w:rPr>
                <m:t>n</m:t>
              </m:r>
            </m:oMath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–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 xml:space="preserve"> доля жалоб, </w:t>
            </w:r>
            <w:r w:rsidRPr="00914614">
              <w:rPr>
                <w:color w:val="000000" w:themeColor="text1"/>
                <w:sz w:val="18"/>
                <w:szCs w:val="20"/>
              </w:rPr>
              <w:t>отправленных в работу с портала «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Добродел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>»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, по которым нарушен срок подготовки ответа;</w:t>
            </w:r>
          </w:p>
          <w:p w14:paraId="5F7FC494" w14:textId="77777777" w:rsidR="0065169F" w:rsidRPr="00914614" w:rsidRDefault="0065169F" w:rsidP="005A45E9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ourier New"/>
                <w:color w:val="000000" w:themeColor="text1"/>
                <w:sz w:val="18"/>
                <w:szCs w:val="20"/>
                <w:lang w:val="en-US"/>
              </w:rPr>
              <w:t>R</w:t>
            </w: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– количество 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жалоб, поступивших на портал «</w:t>
            </w:r>
            <w:proofErr w:type="spellStart"/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Добродел</w:t>
            </w:r>
            <w:proofErr w:type="spellEnd"/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 xml:space="preserve">» и </w:t>
            </w:r>
            <w:r w:rsidRPr="00914614">
              <w:rPr>
                <w:color w:val="000000" w:themeColor="text1"/>
                <w:sz w:val="18"/>
                <w:szCs w:val="20"/>
              </w:rPr>
              <w:t>требующих ответа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, по которым зафиксирован факт нарушения срока подготовки ответа или факт отсутствия ответа*</w:t>
            </w:r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>;</w:t>
            </w:r>
          </w:p>
          <w:p w14:paraId="43A53D1A" w14:textId="77777777" w:rsidR="0065169F" w:rsidRPr="00914614" w:rsidRDefault="0065169F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</w:pPr>
            <w:proofErr w:type="gramStart"/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>К</w:t>
            </w:r>
            <w:proofErr w:type="gramEnd"/>
            <w:r w:rsidRPr="00914614">
              <w:rPr>
                <w:rFonts w:eastAsia="Courier New"/>
                <w:color w:val="000000" w:themeColor="text1"/>
                <w:sz w:val="18"/>
                <w:szCs w:val="20"/>
              </w:rPr>
              <w:t xml:space="preserve"> – общее количество 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жалоб, поступивших на портал «</w:t>
            </w:r>
            <w:proofErr w:type="spellStart"/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Добродел</w:t>
            </w:r>
            <w:proofErr w:type="spellEnd"/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 xml:space="preserve">» и </w:t>
            </w:r>
            <w:r w:rsidRPr="00914614">
              <w:rPr>
                <w:color w:val="000000" w:themeColor="text1"/>
                <w:sz w:val="18"/>
                <w:szCs w:val="20"/>
              </w:rPr>
              <w:t>требующих ответа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*.</w:t>
            </w:r>
          </w:p>
          <w:p w14:paraId="3525F865" w14:textId="77777777" w:rsidR="0065169F" w:rsidRPr="00914614" w:rsidRDefault="0065169F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*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Источник информации – Еженедельный мониторинг единой системы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приема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размещенный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в системе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Seafile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(письмо от 4 июля 2016 г. № 10-4571/</w:t>
            </w:r>
            <w:proofErr w:type="spellStart"/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Исх</w:t>
            </w:r>
            <w:proofErr w:type="spellEnd"/>
            <w:proofErr w:type="gramEnd"/>
            <w:r w:rsidRPr="00914614">
              <w:rPr>
                <w:color w:val="000000" w:themeColor="text1"/>
                <w:sz w:val="18"/>
                <w:szCs w:val="20"/>
              </w:rPr>
              <w:t>).</w:t>
            </w:r>
          </w:p>
        </w:tc>
      </w:tr>
      <w:tr w:rsidR="00914614" w:rsidRPr="00914614" w14:paraId="6AD59BAC" w14:textId="77777777" w:rsidTr="001B234F">
        <w:tc>
          <w:tcPr>
            <w:tcW w:w="568" w:type="dxa"/>
            <w:shd w:val="clear" w:color="auto" w:fill="auto"/>
          </w:tcPr>
          <w:p w14:paraId="65AFC1AE" w14:textId="77777777" w:rsidR="0065169F" w:rsidRPr="00914614" w:rsidRDefault="0065169F" w:rsidP="005A45E9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22A6289F" w14:textId="49598692" w:rsidR="0065169F" w:rsidRPr="00914614" w:rsidRDefault="0065169F" w:rsidP="001B234F">
            <w:pPr>
              <w:jc w:val="both"/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Доля ОМСУ муниципального образования Московской области</w:t>
            </w:r>
            <w:r w:rsidR="001B234F"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 xml:space="preserve"> и их  </w:t>
            </w:r>
            <w:proofErr w:type="spellStart"/>
            <w:proofErr w:type="gramStart"/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подведомст</w:t>
            </w:r>
            <w:proofErr w:type="spellEnd"/>
            <w:r w:rsidR="001B234F"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-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венных</w:t>
            </w:r>
            <w:proofErr w:type="gramEnd"/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 xml:space="preserve">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11765" w:type="dxa"/>
            <w:shd w:val="clear" w:color="auto" w:fill="auto"/>
          </w:tcPr>
          <w:p w14:paraId="5B7131A1" w14:textId="77777777" w:rsidR="0065169F" w:rsidRPr="00914614" w:rsidRDefault="0065169F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 w:themeColor="text1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 w:themeColor="text1"/>
                        <w:sz w:val="18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 w:themeColor="text1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 w:themeColor="text1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 w:themeColor="text1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3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 w:themeColor="text1"/>
                                <w:sz w:val="18"/>
                                <w:szCs w:val="20"/>
                                <w:lang w:val="en-US"/>
                              </w:rPr>
                              <m:t>3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20"/>
                      </w:rPr>
                      <m:t>×100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 w:themeColor="text1"/>
                        <w:sz w:val="18"/>
                        <w:szCs w:val="20"/>
                      </w:rPr>
                      <m:t>3</m:t>
                    </m:r>
                  </m:den>
                </m:f>
              </m:oMath>
            </m:oMathPara>
          </w:p>
          <w:p w14:paraId="2089CD79" w14:textId="77777777" w:rsidR="0065169F" w:rsidRPr="00914614" w:rsidRDefault="0065169F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где: </w:t>
            </w:r>
          </w:p>
          <w:p w14:paraId="619C6895" w14:textId="77777777" w:rsidR="0065169F" w:rsidRPr="00914614" w:rsidRDefault="0065169F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20"/>
                </w:rPr>
                <m:t>n</m:t>
              </m:r>
            </m:oMath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 – 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доля 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;</w:t>
            </w:r>
          </w:p>
          <w:p w14:paraId="4864FCDC" w14:textId="77777777" w:rsidR="0065169F" w:rsidRPr="00914614" w:rsidRDefault="00F81007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</w:rPr>
                    <m:t>1</m:t>
                  </m:r>
                </m:sub>
              </m:sSub>
            </m:oMath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 – </w:t>
            </w:r>
            <w:r w:rsidR="0065169F" w:rsidRPr="00914614">
              <w:rPr>
                <w:color w:val="000000" w:themeColor="text1"/>
                <w:sz w:val="18"/>
                <w:szCs w:val="20"/>
              </w:rPr>
              <w:t xml:space="preserve">количество </w:t>
            </w:r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>;</w:t>
            </w:r>
          </w:p>
          <w:p w14:paraId="654570DE" w14:textId="77777777" w:rsidR="0065169F" w:rsidRPr="00914614" w:rsidRDefault="00F81007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</w:rPr>
                    <m:t>1</m:t>
                  </m:r>
                </m:sub>
              </m:sSub>
            </m:oMath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 – </w:t>
            </w:r>
            <w:r w:rsidR="0065169F" w:rsidRPr="00914614">
              <w:rPr>
                <w:color w:val="000000" w:themeColor="text1"/>
                <w:sz w:val="18"/>
                <w:szCs w:val="20"/>
              </w:rPr>
              <w:t xml:space="preserve">общее количество </w:t>
            </w:r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ОМСУ муниципального образования Московской области и их подведомственных учреждений,</w:t>
            </w:r>
            <w:r w:rsidR="0065169F" w:rsidRPr="00914614">
              <w:rPr>
                <w:color w:val="000000" w:themeColor="text1"/>
                <w:sz w:val="18"/>
                <w:szCs w:val="20"/>
              </w:rPr>
              <w:t xml:space="preserve"> у которых внедрены региональные межведомственные информационные системы поддержки обеспечивающих функций и контроля результативности деятельности</w:t>
            </w:r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>;</w:t>
            </w:r>
          </w:p>
          <w:p w14:paraId="3407D289" w14:textId="77777777" w:rsidR="0065169F" w:rsidRPr="00914614" w:rsidRDefault="00F81007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</w:rPr>
                    <m:t>2</m:t>
                  </m:r>
                </m:sub>
              </m:sSub>
            </m:oMath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 – </w:t>
            </w:r>
            <w:r w:rsidR="0065169F" w:rsidRPr="00914614">
              <w:rPr>
                <w:color w:val="000000" w:themeColor="text1"/>
                <w:sz w:val="18"/>
                <w:szCs w:val="20"/>
                <w:lang w:eastAsia="en-US"/>
              </w:rPr>
              <w:t>количество ОМСУ муниципального образования Московской области,</w:t>
            </w:r>
            <w:r w:rsidR="0065169F" w:rsidRPr="00914614">
              <w:rPr>
                <w:color w:val="000000" w:themeColor="text1"/>
                <w:sz w:val="18"/>
                <w:szCs w:val="20"/>
              </w:rPr>
              <w:t xml:space="preserve"> а также находящихся в их ведении организаций, предприятий и учреждений, участвующих в планировании, подготовке, проведении и контроле исполнения конкурентных процедур с</w:t>
            </w:r>
            <w:r w:rsidR="0065169F"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="0065169F" w:rsidRPr="00914614">
              <w:rPr>
                <w:color w:val="000000" w:themeColor="text1"/>
                <w:sz w:val="18"/>
                <w:szCs w:val="20"/>
              </w:rPr>
              <w:t>использованием ЕАСУЗ, включая подсистему портал исполнения контрактов;</w:t>
            </w:r>
          </w:p>
          <w:p w14:paraId="2B249C1A" w14:textId="77777777" w:rsidR="0065169F" w:rsidRPr="00914614" w:rsidRDefault="00F81007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</w:rPr>
                    <m:t>2</m:t>
                  </m:r>
                </m:sub>
              </m:sSub>
            </m:oMath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 – </w:t>
            </w:r>
            <w:r w:rsidR="0065169F" w:rsidRPr="00914614">
              <w:rPr>
                <w:color w:val="000000" w:themeColor="text1"/>
                <w:sz w:val="18"/>
                <w:szCs w:val="20"/>
                <w:lang w:eastAsia="en-US"/>
              </w:rPr>
              <w:t>общее количество ОМСУ муниципального образования Московской области</w:t>
            </w:r>
            <w:r w:rsidR="0065169F" w:rsidRPr="00914614">
              <w:rPr>
                <w:color w:val="000000" w:themeColor="text1"/>
                <w:sz w:val="18"/>
                <w:szCs w:val="20"/>
              </w:rPr>
              <w:t>, а также находящихся в их ведении организаций, предприятий и учреждений, участвующих в планировании, подготовке, проведении и контроле исполнения конкурентных процедур;</w:t>
            </w:r>
          </w:p>
          <w:p w14:paraId="36854C1D" w14:textId="77777777" w:rsidR="0065169F" w:rsidRPr="00914614" w:rsidRDefault="00F81007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</w:rPr>
                    <m:t>3</m:t>
                  </m:r>
                </m:sub>
              </m:sSub>
            </m:oMath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 – </w:t>
            </w:r>
            <w:r w:rsidR="0065169F" w:rsidRPr="00914614">
              <w:rPr>
                <w:color w:val="000000" w:themeColor="text1"/>
                <w:sz w:val="18"/>
                <w:szCs w:val="20"/>
              </w:rPr>
              <w:t xml:space="preserve">количество </w:t>
            </w:r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ОМСУ муниципального образования Московской области, а также находящихся в их ведении организаций и учреждений, использующих ЕИСУГИ для </w:t>
            </w:r>
            <w:proofErr w:type="spellStart"/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>учета</w:t>
            </w:r>
            <w:proofErr w:type="spellEnd"/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 и контроля эффективности использования государственного и муниципального имущества</w:t>
            </w:r>
            <w:r w:rsidR="0065169F" w:rsidRPr="00914614">
              <w:rPr>
                <w:color w:val="000000" w:themeColor="text1"/>
                <w:sz w:val="18"/>
                <w:szCs w:val="20"/>
              </w:rPr>
              <w:t>;</w:t>
            </w:r>
          </w:p>
          <w:p w14:paraId="32C5D6FE" w14:textId="77777777" w:rsidR="0065169F" w:rsidRPr="00914614" w:rsidRDefault="00F81007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 w:themeColor="text1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 w:themeColor="text1"/>
                      <w:sz w:val="18"/>
                      <w:szCs w:val="20"/>
                    </w:rPr>
                    <m:t>3</m:t>
                  </m:r>
                </m:sub>
              </m:sSub>
            </m:oMath>
            <w:r w:rsidR="0065169F"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 – </w:t>
            </w:r>
            <w:r w:rsidR="0065169F" w:rsidRPr="00914614">
              <w:rPr>
                <w:color w:val="000000" w:themeColor="text1"/>
                <w:sz w:val="18"/>
                <w:szCs w:val="20"/>
              </w:rPr>
              <w:t>общее количество ОМСУ муниципального образования Московской области, а также находящихся в их ведении организаций и учреждений.</w:t>
            </w:r>
          </w:p>
        </w:tc>
      </w:tr>
      <w:tr w:rsidR="00914614" w:rsidRPr="00914614" w14:paraId="1A5BA2F7" w14:textId="77777777" w:rsidTr="001B234F">
        <w:tc>
          <w:tcPr>
            <w:tcW w:w="568" w:type="dxa"/>
            <w:shd w:val="clear" w:color="auto" w:fill="auto"/>
          </w:tcPr>
          <w:p w14:paraId="1FC207AD" w14:textId="77777777" w:rsidR="0065169F" w:rsidRPr="00914614" w:rsidRDefault="0065169F" w:rsidP="005A45E9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71AD4ACA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 ЖКХ МО</w:t>
            </w:r>
          </w:p>
        </w:tc>
        <w:tc>
          <w:tcPr>
            <w:tcW w:w="11765" w:type="dxa"/>
            <w:shd w:val="clear" w:color="auto" w:fill="auto"/>
          </w:tcPr>
          <w:p w14:paraId="201B2A82" w14:textId="77777777" w:rsidR="0065169F" w:rsidRPr="00914614" w:rsidRDefault="0065169F" w:rsidP="005A45E9">
            <w:pPr>
              <w:pStyle w:val="25"/>
              <w:shd w:val="clear" w:color="auto" w:fill="auto"/>
              <w:spacing w:before="20" w:after="20" w:line="240" w:lineRule="auto"/>
              <w:ind w:firstLine="0"/>
              <w:rPr>
                <w:rStyle w:val="1e"/>
                <w:i/>
                <w:color w:val="000000" w:themeColor="text1"/>
                <w:sz w:val="18"/>
                <w:szCs w:val="20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×100%</m:t>
                </m:r>
              </m:oMath>
            </m:oMathPara>
          </w:p>
          <w:p w14:paraId="4D3A9245" w14:textId="77777777" w:rsidR="0065169F" w:rsidRPr="00914614" w:rsidRDefault="0065169F" w:rsidP="005A45E9">
            <w:pPr>
              <w:pStyle w:val="25"/>
              <w:shd w:val="clear" w:color="auto" w:fill="auto"/>
              <w:spacing w:before="20" w:after="20" w:line="240" w:lineRule="auto"/>
              <w:ind w:firstLine="0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где:</w:t>
            </w:r>
          </w:p>
          <w:p w14:paraId="5B0A4120" w14:textId="77777777" w:rsidR="0065169F" w:rsidRPr="00914614" w:rsidRDefault="0065169F" w:rsidP="005A45E9">
            <w:pPr>
              <w:pStyle w:val="25"/>
              <w:shd w:val="clear" w:color="auto" w:fill="auto"/>
              <w:spacing w:before="20" w:after="20" w:line="240" w:lineRule="auto"/>
              <w:ind w:firstLine="0"/>
              <w:jc w:val="both"/>
              <w:rPr>
                <w:color w:val="000000" w:themeColor="text1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20"/>
                  <w:lang w:val="en-US"/>
                </w:rPr>
                <m:t>n</m:t>
              </m:r>
            </m:oMath>
            <w:r w:rsidRPr="00914614">
              <w:rPr>
                <w:color w:val="000000" w:themeColor="text1"/>
                <w:sz w:val="18"/>
                <w:szCs w:val="20"/>
              </w:rPr>
              <w:t xml:space="preserve"> – доля 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используемых в деятельности ОМСУ муниципального образования Московской области информационно-аналитических сервисов ЕИАС ЖКХ МО</w:t>
            </w:r>
            <w:r w:rsidRPr="00914614">
              <w:rPr>
                <w:color w:val="000000" w:themeColor="text1"/>
                <w:sz w:val="18"/>
                <w:szCs w:val="20"/>
              </w:rPr>
              <w:t>;</w:t>
            </w:r>
          </w:p>
          <w:p w14:paraId="33713D38" w14:textId="77777777" w:rsidR="0065169F" w:rsidRPr="00914614" w:rsidRDefault="0065169F" w:rsidP="005A45E9">
            <w:pPr>
              <w:pStyle w:val="25"/>
              <w:shd w:val="clear" w:color="auto" w:fill="auto"/>
              <w:spacing w:before="20" w:after="20" w:line="240" w:lineRule="auto"/>
              <w:ind w:firstLine="0"/>
              <w:jc w:val="both"/>
              <w:rPr>
                <w:color w:val="000000" w:themeColor="text1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20"/>
                </w:rPr>
                <m:t>R</m:t>
              </m:r>
            </m:oMath>
            <w:r w:rsidRPr="00914614">
              <w:rPr>
                <w:color w:val="000000" w:themeColor="text1"/>
                <w:sz w:val="18"/>
                <w:szCs w:val="20"/>
              </w:rPr>
              <w:t xml:space="preserve"> – количество 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>используемых в деятельности ОМСУ муниципального образования Московской области информационно-аналитических сервисов ЕИАС ЖКХ МО</w:t>
            </w:r>
            <w:r w:rsidRPr="00914614">
              <w:rPr>
                <w:color w:val="000000" w:themeColor="text1"/>
                <w:sz w:val="18"/>
                <w:szCs w:val="20"/>
              </w:rPr>
              <w:t>;</w:t>
            </w:r>
          </w:p>
          <w:p w14:paraId="1A4669F5" w14:textId="77777777" w:rsidR="0065169F" w:rsidRPr="00914614" w:rsidRDefault="0065169F" w:rsidP="005A45E9">
            <w:pPr>
              <w:pStyle w:val="25"/>
              <w:shd w:val="clear" w:color="auto" w:fill="auto"/>
              <w:spacing w:before="20" w:after="20" w:line="240" w:lineRule="auto"/>
              <w:ind w:firstLine="0"/>
              <w:rPr>
                <w:rFonts w:eastAsia="Calibri"/>
                <w:color w:val="000000" w:themeColor="text1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20"/>
                </w:rPr>
                <m:t>K</m:t>
              </m:r>
            </m:oMath>
            <w:r w:rsidRPr="00914614">
              <w:rPr>
                <w:color w:val="000000" w:themeColor="text1"/>
                <w:sz w:val="18"/>
                <w:szCs w:val="20"/>
              </w:rPr>
              <w:t xml:space="preserve"> – общее количество информационно-аналитических сервисов ЕИАС ЖКХ МО.</w:t>
            </w:r>
          </w:p>
        </w:tc>
      </w:tr>
      <w:tr w:rsidR="00914614" w:rsidRPr="00914614" w14:paraId="77058751" w14:textId="77777777" w:rsidTr="001B234F">
        <w:tc>
          <w:tcPr>
            <w:tcW w:w="568" w:type="dxa"/>
            <w:shd w:val="clear" w:color="auto" w:fill="auto"/>
          </w:tcPr>
          <w:p w14:paraId="488791BB" w14:textId="77777777" w:rsidR="0065169F" w:rsidRPr="00914614" w:rsidRDefault="0065169F" w:rsidP="005A45E9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13EE8F06" w14:textId="568282EE" w:rsidR="0065169F" w:rsidRPr="00914614" w:rsidRDefault="0065169F" w:rsidP="005A45E9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 xml:space="preserve">Доля муниципальных дошкольных </w:t>
            </w:r>
            <w:proofErr w:type="spellStart"/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образо</w:t>
            </w:r>
            <w:r w:rsidR="001B234F" w:rsidRPr="00914614">
              <w:rPr>
                <w:color w:val="000000" w:themeColor="text1"/>
                <w:sz w:val="18"/>
                <w:szCs w:val="20"/>
              </w:rPr>
              <w:t>-</w:t>
            </w:r>
            <w:r w:rsidRPr="00914614">
              <w:rPr>
                <w:color w:val="000000" w:themeColor="text1"/>
                <w:sz w:val="18"/>
                <w:szCs w:val="20"/>
              </w:rPr>
              <w:t>вательных</w:t>
            </w:r>
            <w:proofErr w:type="spellEnd"/>
            <w:proofErr w:type="gramEnd"/>
            <w:r w:rsidRPr="00914614">
              <w:rPr>
                <w:color w:val="000000" w:themeColor="text1"/>
                <w:sz w:val="18"/>
                <w:szCs w:val="20"/>
              </w:rPr>
              <w:t xml:space="preserve"> организаций и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муниципальных общеобразовательных организаций в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муниципальном образовании Московской области,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подключенных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к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сети Интернет на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скорости:</w:t>
            </w:r>
          </w:p>
          <w:p w14:paraId="41F195B9" w14:textId="77777777" w:rsidR="0065169F" w:rsidRPr="00914614" w:rsidRDefault="0065169F" w:rsidP="005A45E9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для дошкольных образовательных организаций – не менее 2 Мбит/</w:t>
            </w: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с</w:t>
            </w:r>
            <w:proofErr w:type="gramEnd"/>
            <w:r w:rsidRPr="00914614">
              <w:rPr>
                <w:color w:val="000000" w:themeColor="text1"/>
                <w:sz w:val="18"/>
                <w:szCs w:val="20"/>
              </w:rPr>
              <w:t>;</w:t>
            </w:r>
          </w:p>
          <w:p w14:paraId="6C09AB0D" w14:textId="77777777" w:rsidR="0065169F" w:rsidRPr="00914614" w:rsidRDefault="0065169F" w:rsidP="005A45E9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для общеобразовательных организаций, расположенных в городских поселениях и городских округах, – не менее 100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Мбит/</w:t>
            </w: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с</w:t>
            </w:r>
            <w:proofErr w:type="gramEnd"/>
            <w:r w:rsidRPr="00914614">
              <w:rPr>
                <w:color w:val="000000" w:themeColor="text1"/>
                <w:sz w:val="18"/>
                <w:szCs w:val="20"/>
              </w:rPr>
              <w:t>;</w:t>
            </w:r>
          </w:p>
          <w:p w14:paraId="49F4118D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для общеобразовательных организаций, расположенных в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сельских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пунктах, – не менее 50 Мбит/</w:t>
            </w: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с</w:t>
            </w:r>
            <w:proofErr w:type="gramEnd"/>
          </w:p>
        </w:tc>
        <w:tc>
          <w:tcPr>
            <w:tcW w:w="11765" w:type="dxa"/>
            <w:shd w:val="clear" w:color="auto" w:fill="auto"/>
          </w:tcPr>
          <w:p w14:paraId="33522391" w14:textId="77777777" w:rsidR="0065169F" w:rsidRPr="00914614" w:rsidRDefault="0065169F" w:rsidP="005A45E9">
            <w:pPr>
              <w:widowControl w:val="0"/>
              <w:jc w:val="center"/>
              <w:rPr>
                <w:color w:val="000000" w:themeColor="text1"/>
                <w:sz w:val="18"/>
                <w:szCs w:val="20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×100%</m:t>
                </m:r>
              </m:oMath>
            </m:oMathPara>
          </w:p>
          <w:p w14:paraId="712B473E" w14:textId="77777777" w:rsidR="0065169F" w:rsidRPr="00914614" w:rsidRDefault="0065169F" w:rsidP="005A45E9">
            <w:pPr>
              <w:widowControl w:val="0"/>
              <w:jc w:val="both"/>
              <w:rPr>
                <w:color w:val="000000" w:themeColor="text1"/>
                <w:sz w:val="18"/>
                <w:szCs w:val="20"/>
                <w:lang w:eastAsia="en-US"/>
              </w:rPr>
            </w:pPr>
            <w:r w:rsidRPr="00914614">
              <w:rPr>
                <w:color w:val="000000" w:themeColor="text1"/>
                <w:sz w:val="18"/>
                <w:szCs w:val="20"/>
                <w:lang w:eastAsia="en-US"/>
              </w:rPr>
              <w:t>где:</w:t>
            </w:r>
          </w:p>
          <w:p w14:paraId="24590000" w14:textId="77777777" w:rsidR="0065169F" w:rsidRPr="00914614" w:rsidRDefault="0065169F" w:rsidP="005A45E9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20"/>
                </w:rPr>
                <m:t>n</m:t>
              </m:r>
            </m:oMath>
            <w:r w:rsidRPr="00914614">
              <w:rPr>
                <w:color w:val="000000" w:themeColor="text1"/>
                <w:sz w:val="18"/>
                <w:szCs w:val="20"/>
              </w:rPr>
              <w:t xml:space="preserve"> </w:t>
            </w: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– доля муниципальных дошкольных образовательных организаций и муниципальных общеобразовательных организаций в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муниципальном образовании Московской области,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подключенных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к сети Интернет на скорости: для дошкольных образовательных организаций – не менее 2 Мбит/с; для общеобразовательных организаций, расположенных в городских поселениях и городских округах, – не менее 100 Мбит/с; для общеобразовательных организаций, расположенных в сельских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пунктах, – не менее 50 Мбит/с;</w:t>
            </w:r>
            <w:proofErr w:type="gramEnd"/>
          </w:p>
          <w:p w14:paraId="0561B7D3" w14:textId="77777777" w:rsidR="0065169F" w:rsidRPr="00914614" w:rsidRDefault="0065169F" w:rsidP="005A45E9">
            <w:pPr>
              <w:widowControl w:val="0"/>
              <w:jc w:val="both"/>
              <w:rPr>
                <w:rFonts w:ascii="Courier New" w:eastAsia="Courier New" w:hAnsi="Courier New" w:cs="Courier New"/>
                <w:color w:val="000000" w:themeColor="text1"/>
                <w:sz w:val="18"/>
                <w:szCs w:val="20"/>
                <w:shd w:val="clear" w:color="auto" w:fill="FFFFFF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 w:eastAsia="en-US"/>
              </w:rPr>
              <w:t>R</w:t>
            </w:r>
            <w:r w:rsidRPr="00914614" w:rsidDel="006814CF">
              <w:rPr>
                <w:color w:val="000000" w:themeColor="text1"/>
                <w:sz w:val="18"/>
                <w:szCs w:val="20"/>
                <w:lang w:eastAsia="en-US"/>
              </w:rPr>
              <w:t xml:space="preserve"> </w:t>
            </w:r>
            <w:r w:rsidRPr="00914614">
              <w:rPr>
                <w:color w:val="000000" w:themeColor="text1"/>
                <w:sz w:val="18"/>
                <w:szCs w:val="20"/>
                <w:lang w:eastAsia="en-US"/>
              </w:rPr>
              <w:t xml:space="preserve">– количество </w:t>
            </w:r>
            <w:r w:rsidRPr="00914614">
              <w:rPr>
                <w:color w:val="000000" w:themeColor="text1"/>
                <w:sz w:val="18"/>
                <w:szCs w:val="20"/>
              </w:rPr>
              <w:t>муниципальных дошкольных образовательных организаций и муниципальных общеобразовательных организаций в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муниципальном образовании Московской области,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подключенных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к сети Интернет на скорости: для дошкольных образовательных организаций – не менее 2 Мбит/с; для общеобразовательных организаций, расположенных в городских поселениях и городских округах, – не менее 100 Мбит/с; для общеобразовательных организаций, расположенных в сельских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пунктах, – не менее 50 Мбит/с</w:t>
            </w:r>
            <w:r w:rsidRPr="00914614">
              <w:rPr>
                <w:color w:val="000000" w:themeColor="text1"/>
                <w:sz w:val="18"/>
                <w:szCs w:val="20"/>
                <w:lang w:eastAsia="en-US"/>
              </w:rPr>
              <w:t>;</w:t>
            </w:r>
          </w:p>
          <w:p w14:paraId="10D5D97F" w14:textId="77777777" w:rsidR="0065169F" w:rsidRPr="00914614" w:rsidRDefault="0065169F" w:rsidP="005A45E9">
            <w:pPr>
              <w:widowControl w:val="0"/>
              <w:jc w:val="both"/>
              <w:rPr>
                <w:color w:val="000000" w:themeColor="text1"/>
                <w:sz w:val="18"/>
                <w:szCs w:val="20"/>
                <w:lang w:eastAsia="en-US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 w:eastAsia="en-US"/>
              </w:rPr>
              <w:t>K</w:t>
            </w:r>
            <w:r w:rsidRPr="00914614">
              <w:rPr>
                <w:color w:val="000000" w:themeColor="text1"/>
                <w:sz w:val="18"/>
                <w:szCs w:val="20"/>
                <w:lang w:eastAsia="en-US"/>
              </w:rPr>
              <w:t xml:space="preserve"> – </w:t>
            </w:r>
            <w:proofErr w:type="gramStart"/>
            <w:r w:rsidRPr="00914614">
              <w:rPr>
                <w:color w:val="000000" w:themeColor="text1"/>
                <w:sz w:val="18"/>
                <w:szCs w:val="20"/>
                <w:lang w:eastAsia="en-US"/>
              </w:rPr>
              <w:t>общее</w:t>
            </w:r>
            <w:proofErr w:type="gramEnd"/>
            <w:r w:rsidRPr="00914614">
              <w:rPr>
                <w:color w:val="000000" w:themeColor="text1"/>
                <w:sz w:val="18"/>
                <w:szCs w:val="20"/>
                <w:lang w:eastAsia="en-US"/>
              </w:rPr>
              <w:t xml:space="preserve"> количество </w:t>
            </w:r>
            <w:r w:rsidRPr="00914614">
              <w:rPr>
                <w:color w:val="000000" w:themeColor="text1"/>
                <w:sz w:val="18"/>
                <w:szCs w:val="20"/>
              </w:rPr>
              <w:t>муниципальных учреждений образования</w:t>
            </w:r>
            <w:r w:rsidRPr="00914614">
              <w:rPr>
                <w:color w:val="000000" w:themeColor="text1"/>
                <w:sz w:val="18"/>
                <w:szCs w:val="20"/>
                <w:lang w:eastAsia="en-US"/>
              </w:rPr>
              <w:t xml:space="preserve"> в муниципальном образовании Московской области.</w:t>
            </w:r>
          </w:p>
        </w:tc>
      </w:tr>
      <w:tr w:rsidR="00914614" w:rsidRPr="00914614" w14:paraId="7DDC5F7A" w14:textId="77777777" w:rsidTr="001B234F">
        <w:tc>
          <w:tcPr>
            <w:tcW w:w="568" w:type="dxa"/>
            <w:shd w:val="clear" w:color="auto" w:fill="auto"/>
          </w:tcPr>
          <w:p w14:paraId="2A2538BF" w14:textId="77777777" w:rsidR="0065169F" w:rsidRPr="00914614" w:rsidRDefault="0065169F" w:rsidP="005A45E9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70FEB6D9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Доля образовательных организаций, у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которых есть широкополосный доступ к сети Интернет (не менее 100 Мбит/с), за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исключением дошкольных</w:t>
            </w:r>
          </w:p>
        </w:tc>
        <w:tc>
          <w:tcPr>
            <w:tcW w:w="11765" w:type="dxa"/>
            <w:shd w:val="clear" w:color="auto" w:fill="auto"/>
          </w:tcPr>
          <w:p w14:paraId="76B99D43" w14:textId="77777777" w:rsidR="0065169F" w:rsidRPr="00914614" w:rsidRDefault="0065169F" w:rsidP="005A45E9">
            <w:pPr>
              <w:jc w:val="center"/>
              <w:rPr>
                <w:rFonts w:eastAsia="Courier New"/>
                <w:i/>
                <w:color w:val="000000" w:themeColor="text1"/>
                <w:sz w:val="18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×100%</m:t>
                </m:r>
              </m:oMath>
            </m:oMathPara>
          </w:p>
          <w:p w14:paraId="49D30C0D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где:</w:t>
            </w:r>
          </w:p>
          <w:p w14:paraId="40821A2D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n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 – доля образовательных организаций, у которых есть широкополосный доступ к сети Интернет (не менее 100 Мбит/с), за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исключением дошкольных;</w:t>
            </w:r>
          </w:p>
          <w:p w14:paraId="5A3306D0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R – количество образовательных организаций в муниципальном образовании Московской области, у которых есть широкополосный доступ к сети Интернет (не менее 100 Мбит/с), за исключением дошкольных;</w:t>
            </w:r>
          </w:p>
          <w:p w14:paraId="72994AED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K – общее количество образовательных организаций в муниципальном образовании Московской области (за исключением дошкольных).</w:t>
            </w:r>
          </w:p>
        </w:tc>
      </w:tr>
      <w:tr w:rsidR="00914614" w:rsidRPr="00914614" w14:paraId="3A68126D" w14:textId="77777777" w:rsidTr="001B234F">
        <w:tc>
          <w:tcPr>
            <w:tcW w:w="568" w:type="dxa"/>
            <w:shd w:val="clear" w:color="auto" w:fill="auto"/>
          </w:tcPr>
          <w:p w14:paraId="0A47D56B" w14:textId="77777777" w:rsidR="0065169F" w:rsidRPr="00914614" w:rsidRDefault="0065169F" w:rsidP="005A45E9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00D3145C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Количество современных компьютеров (со сроком эксплуатации не более семи лет) на 100 обучаю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11765" w:type="dxa"/>
            <w:shd w:val="clear" w:color="auto" w:fill="auto"/>
          </w:tcPr>
          <w:p w14:paraId="3CC0C086" w14:textId="77777777" w:rsidR="0065169F" w:rsidRPr="00914614" w:rsidRDefault="0065169F" w:rsidP="005A45E9">
            <w:pPr>
              <w:jc w:val="center"/>
              <w:rPr>
                <w:rFonts w:eastAsia="Courier New"/>
                <w:i/>
                <w:color w:val="000000" w:themeColor="text1"/>
                <w:sz w:val="18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×100</m:t>
                </m:r>
              </m:oMath>
            </m:oMathPara>
          </w:p>
          <w:p w14:paraId="49A6A9E0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где:</w:t>
            </w:r>
          </w:p>
          <w:p w14:paraId="19CFC979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n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 – количество современных компьютеров (со сроком эксплуатации не более семи лет) на 100 обучающихся в общеобразовательных организациях муниципального образования Московской области;</w:t>
            </w:r>
          </w:p>
          <w:p w14:paraId="5370EB4A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R – количество используемых в общеобразовательных организациях муниципального образования Московской области современных компьютеров (со сроком эксплуатации не более семи лет);</w:t>
            </w:r>
          </w:p>
          <w:p w14:paraId="2DFF68E6" w14:textId="77777777" w:rsidR="0065169F" w:rsidRPr="00914614" w:rsidRDefault="0065169F" w:rsidP="005A45E9">
            <w:pPr>
              <w:widowControl w:val="0"/>
              <w:rPr>
                <w:color w:val="000000" w:themeColor="text1"/>
                <w:sz w:val="18"/>
                <w:szCs w:val="20"/>
                <w:lang w:eastAsia="en-US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lastRenderedPageBreak/>
              <w:t>K – количество обучающихся в общеобразовательных организациях муниципального образования Московской области.</w:t>
            </w:r>
            <w:proofErr w:type="gramEnd"/>
          </w:p>
        </w:tc>
      </w:tr>
      <w:tr w:rsidR="00914614" w:rsidRPr="00914614" w14:paraId="344D79D2" w14:textId="77777777" w:rsidTr="001B234F">
        <w:trPr>
          <w:trHeight w:val="379"/>
        </w:trPr>
        <w:tc>
          <w:tcPr>
            <w:tcW w:w="568" w:type="dxa"/>
            <w:shd w:val="clear" w:color="auto" w:fill="auto"/>
          </w:tcPr>
          <w:p w14:paraId="4597B564" w14:textId="77777777" w:rsidR="0065169F" w:rsidRPr="00914614" w:rsidRDefault="0065169F" w:rsidP="005A45E9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68169657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Доля муниципальных организаций в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муниципальном образовании Московской области, обеспеченных современными аппаратно-программными комплексами со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средствами криптографической защиты информации</w:t>
            </w:r>
          </w:p>
        </w:tc>
        <w:tc>
          <w:tcPr>
            <w:tcW w:w="11765" w:type="dxa"/>
            <w:shd w:val="clear" w:color="auto" w:fill="auto"/>
          </w:tcPr>
          <w:p w14:paraId="45927FB7" w14:textId="77777777" w:rsidR="0065169F" w:rsidRPr="00914614" w:rsidRDefault="0065169F" w:rsidP="005A45E9">
            <w:pPr>
              <w:snapToGrid w:val="0"/>
              <w:jc w:val="center"/>
              <w:rPr>
                <w:color w:val="000000" w:themeColor="text1"/>
                <w:sz w:val="18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×100</m:t>
                </m:r>
              </m:oMath>
            </m:oMathPara>
          </w:p>
          <w:p w14:paraId="203A6FD7" w14:textId="77777777" w:rsidR="0065169F" w:rsidRPr="00914614" w:rsidRDefault="0065169F" w:rsidP="005A45E9">
            <w:pPr>
              <w:snapToGrid w:val="0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где:</w:t>
            </w:r>
          </w:p>
          <w:p w14:paraId="7CE15535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n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 – </w:t>
            </w: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доля</w:t>
            </w:r>
            <w:proofErr w:type="gramEnd"/>
            <w:r w:rsidRPr="00914614">
              <w:rPr>
                <w:color w:val="000000" w:themeColor="text1"/>
                <w:sz w:val="18"/>
                <w:szCs w:val="20"/>
              </w:rPr>
              <w:t xml:space="preserve"> муниципальных организаций в муниципальном образовании Московской области, использующих Единую информационную систему, содержащую сведения о возможностях дополнительного образования на территории Московской области (ЕИСДОП), и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обеспеченных современными аппаратно-программными комплексами со средствами криптографической защиты информации.</w:t>
            </w:r>
          </w:p>
          <w:p w14:paraId="6B8EC4BE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R</w:t>
            </w:r>
            <w:r w:rsidRPr="00914614">
              <w:rPr>
                <w:color w:val="000000" w:themeColor="text1"/>
                <w:sz w:val="18"/>
                <w:szCs w:val="20"/>
                <w:vertAlign w:val="subscript"/>
              </w:rPr>
              <w:t xml:space="preserve"> </w:t>
            </w:r>
            <w:r w:rsidRPr="00914614">
              <w:rPr>
                <w:color w:val="000000" w:themeColor="text1"/>
                <w:sz w:val="18"/>
                <w:szCs w:val="20"/>
              </w:rPr>
              <w:t>– количество муниципальных организаций в муниципальном образовании Московской области, использующих ЕИСДОП и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обеспеченных современными аппаратно-программными комплексами со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средствами криптографической защиты информации;</w:t>
            </w:r>
          </w:p>
          <w:p w14:paraId="5F1E9BD7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K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 – </w:t>
            </w: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количество</w:t>
            </w:r>
            <w:proofErr w:type="gramEnd"/>
            <w:r w:rsidRPr="00914614">
              <w:rPr>
                <w:color w:val="000000" w:themeColor="text1"/>
                <w:sz w:val="18"/>
                <w:szCs w:val="20"/>
              </w:rPr>
              <w:t xml:space="preserve"> муниципальных организаций в муниципальном образовании Московской области, использующих ЕИСДОП.</w:t>
            </w:r>
          </w:p>
        </w:tc>
      </w:tr>
      <w:tr w:rsidR="00914614" w:rsidRPr="00914614" w14:paraId="7AC95328" w14:textId="77777777" w:rsidTr="001B234F">
        <w:trPr>
          <w:trHeight w:val="379"/>
        </w:trPr>
        <w:tc>
          <w:tcPr>
            <w:tcW w:w="568" w:type="dxa"/>
            <w:shd w:val="clear" w:color="auto" w:fill="auto"/>
          </w:tcPr>
          <w:p w14:paraId="1B474AA7" w14:textId="77777777" w:rsidR="0065169F" w:rsidRPr="00914614" w:rsidRDefault="0065169F" w:rsidP="005A45E9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1907A896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Количество муниципальных образований Московской области, в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которых внедрена целевая модель цифровой образовательной среды в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образовательных организациях, реализующих образовательные программы общего образования и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>среднего профессионального образования</w:t>
            </w:r>
            <w:proofErr w:type="gramEnd"/>
          </w:p>
        </w:tc>
        <w:tc>
          <w:tcPr>
            <w:tcW w:w="11765" w:type="dxa"/>
            <w:shd w:val="clear" w:color="auto" w:fill="auto"/>
          </w:tcPr>
          <w:p w14:paraId="55DB33A5" w14:textId="77777777" w:rsidR="0065169F" w:rsidRPr="00914614" w:rsidRDefault="0065169F" w:rsidP="005A45E9">
            <w:pPr>
              <w:snapToGrid w:val="0"/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n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 – </w:t>
            </w: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количество</w:t>
            </w:r>
            <w:proofErr w:type="gramEnd"/>
            <w:r w:rsidRPr="00914614">
              <w:rPr>
                <w:color w:val="000000" w:themeColor="text1"/>
                <w:sz w:val="18"/>
                <w:szCs w:val="20"/>
              </w:rPr>
              <w:t xml:space="preserve"> муниципальных образований Московской области, в которых внедрена целевая модель цифровой образовательной среды в образовательных организациях, реализующих образовательные программы общего образования и среднего профессионального образования.</w:t>
            </w:r>
          </w:p>
          <w:p w14:paraId="555920C6" w14:textId="77777777" w:rsidR="0065169F" w:rsidRPr="00914614" w:rsidRDefault="0065169F" w:rsidP="005A45E9">
            <w:pPr>
              <w:snapToGrid w:val="0"/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Единица измерения – единица.</w:t>
            </w:r>
          </w:p>
          <w:p w14:paraId="574B31FB" w14:textId="77777777" w:rsidR="0065169F" w:rsidRPr="00914614" w:rsidRDefault="0065169F" w:rsidP="005A45E9">
            <w:pPr>
              <w:snapToGrid w:val="0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Значение базового показателя – 0.</w:t>
            </w:r>
          </w:p>
        </w:tc>
      </w:tr>
      <w:tr w:rsidR="00914614" w:rsidRPr="00914614" w14:paraId="14B33FA4" w14:textId="77777777" w:rsidTr="001B234F">
        <w:trPr>
          <w:trHeight w:val="379"/>
        </w:trPr>
        <w:tc>
          <w:tcPr>
            <w:tcW w:w="568" w:type="dxa"/>
            <w:shd w:val="clear" w:color="auto" w:fill="auto"/>
          </w:tcPr>
          <w:p w14:paraId="188811BB" w14:textId="77777777" w:rsidR="0065169F" w:rsidRPr="00914614" w:rsidRDefault="0065169F" w:rsidP="005A45E9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371CF180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 скорости не менее 1 Мбит/с, предоставляемыми не менее чем 2 операторами связи</w:t>
            </w:r>
          </w:p>
        </w:tc>
        <w:tc>
          <w:tcPr>
            <w:tcW w:w="11765" w:type="dxa"/>
            <w:shd w:val="clear" w:color="auto" w:fill="auto"/>
          </w:tcPr>
          <w:p w14:paraId="6C6988AC" w14:textId="77777777" w:rsidR="0065169F" w:rsidRPr="00914614" w:rsidRDefault="0065169F" w:rsidP="005A45E9">
            <w:pPr>
              <w:widowControl w:val="0"/>
              <w:jc w:val="center"/>
              <w:rPr>
                <w:rFonts w:ascii="Courier New" w:eastAsia="Courier New" w:hAnsi="Courier New" w:cs="Courier New"/>
                <w:i/>
                <w:color w:val="000000" w:themeColor="text1"/>
                <w:sz w:val="18"/>
                <w:szCs w:val="20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20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  <w:lang w:eastAsia="en-US"/>
                  </w:rPr>
                  <m:t>×100%</m:t>
                </m:r>
              </m:oMath>
            </m:oMathPara>
          </w:p>
          <w:p w14:paraId="27AD3223" w14:textId="77777777" w:rsidR="0065169F" w:rsidRPr="00914614" w:rsidRDefault="0065169F" w:rsidP="005A45E9">
            <w:pPr>
              <w:widowControl w:val="0"/>
              <w:rPr>
                <w:color w:val="000000" w:themeColor="text1"/>
                <w:sz w:val="18"/>
                <w:szCs w:val="20"/>
                <w:lang w:eastAsia="en-US"/>
              </w:rPr>
            </w:pPr>
            <w:r w:rsidRPr="00914614">
              <w:rPr>
                <w:color w:val="000000" w:themeColor="text1"/>
                <w:sz w:val="18"/>
                <w:szCs w:val="20"/>
                <w:lang w:eastAsia="en-US"/>
              </w:rPr>
              <w:t>где:</w:t>
            </w:r>
          </w:p>
          <w:p w14:paraId="3A6921BC" w14:textId="77777777" w:rsidR="0065169F" w:rsidRPr="00914614" w:rsidRDefault="0065169F" w:rsidP="005A45E9">
            <w:pPr>
              <w:widowControl w:val="0"/>
              <w:jc w:val="both"/>
              <w:rPr>
                <w:color w:val="000000" w:themeColor="text1"/>
                <w:sz w:val="18"/>
                <w:szCs w:val="20"/>
                <w:lang w:eastAsia="en-US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 w:eastAsia="en-US"/>
              </w:rPr>
              <w:t>n</w:t>
            </w:r>
            <w:r w:rsidRPr="00914614">
              <w:rPr>
                <w:color w:val="000000" w:themeColor="text1"/>
                <w:sz w:val="18"/>
                <w:szCs w:val="20"/>
                <w:lang w:eastAsia="en-US"/>
              </w:rPr>
              <w:t xml:space="preserve"> – доля 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 2 операторами связи</w:t>
            </w:r>
            <w:r w:rsidRPr="00914614">
              <w:rPr>
                <w:color w:val="000000" w:themeColor="text1"/>
                <w:sz w:val="18"/>
                <w:szCs w:val="20"/>
                <w:lang w:eastAsia="en-US"/>
              </w:rPr>
              <w:t>;</w:t>
            </w:r>
          </w:p>
          <w:p w14:paraId="6E400BE6" w14:textId="77777777" w:rsidR="0065169F" w:rsidRPr="00914614" w:rsidRDefault="0065169F" w:rsidP="005A45E9">
            <w:pPr>
              <w:widowControl w:val="0"/>
              <w:jc w:val="both"/>
              <w:rPr>
                <w:color w:val="000000" w:themeColor="text1"/>
                <w:sz w:val="18"/>
                <w:szCs w:val="20"/>
                <w:lang w:eastAsia="en-US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 w:eastAsia="en-US"/>
              </w:rPr>
              <w:t>R</w:t>
            </w:r>
            <w:r w:rsidRPr="00914614">
              <w:rPr>
                <w:color w:val="000000" w:themeColor="text1"/>
                <w:sz w:val="18"/>
                <w:szCs w:val="20"/>
                <w:lang w:eastAsia="en-US"/>
              </w:rPr>
              <w:t xml:space="preserve"> – количество 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многоквартирных домов, имеющих возможность пользоваться услугами проводного и мобильного доступа в информационно-телекоммуникационную сеть Интернет на скорости не менее 1 Мбит/с, предоставляемыми не менее чем 2 операторами связи</w:t>
            </w:r>
            <w:r w:rsidRPr="00914614">
              <w:rPr>
                <w:color w:val="000000" w:themeColor="text1"/>
                <w:sz w:val="18"/>
                <w:szCs w:val="20"/>
                <w:lang w:eastAsia="en-US"/>
              </w:rPr>
              <w:t>;</w:t>
            </w:r>
          </w:p>
          <w:p w14:paraId="2A157842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K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 – </w:t>
            </w: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общее</w:t>
            </w:r>
            <w:proofErr w:type="gramEnd"/>
            <w:r w:rsidRPr="00914614">
              <w:rPr>
                <w:color w:val="000000" w:themeColor="text1"/>
                <w:sz w:val="18"/>
                <w:szCs w:val="20"/>
              </w:rPr>
              <w:t xml:space="preserve"> количество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 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  <w:t>многоквартирных домов</w:t>
            </w:r>
            <w:r w:rsidRPr="00914614">
              <w:rPr>
                <w:rFonts w:eastAsia="Calibri"/>
                <w:color w:val="000000" w:themeColor="text1"/>
                <w:sz w:val="18"/>
                <w:szCs w:val="20"/>
              </w:rPr>
              <w:t xml:space="preserve"> в муниципальном образовании Московской области.</w:t>
            </w:r>
          </w:p>
        </w:tc>
      </w:tr>
      <w:tr w:rsidR="00914614" w:rsidRPr="00914614" w14:paraId="1C62D69D" w14:textId="77777777" w:rsidTr="001B234F">
        <w:trPr>
          <w:trHeight w:val="379"/>
        </w:trPr>
        <w:tc>
          <w:tcPr>
            <w:tcW w:w="568" w:type="dxa"/>
            <w:shd w:val="clear" w:color="auto" w:fill="auto"/>
          </w:tcPr>
          <w:p w14:paraId="3B9D2AE1" w14:textId="77777777" w:rsidR="0065169F" w:rsidRPr="00914614" w:rsidRDefault="0065169F" w:rsidP="005A45E9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1782CB57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Доля муниципальных учреждений культуры, обеспеченных доступом в информационно-телекоммуникационную сеть Интернет на скорости:</w:t>
            </w:r>
          </w:p>
          <w:p w14:paraId="0FBF74AB" w14:textId="77777777" w:rsidR="0065169F" w:rsidRPr="00914614" w:rsidRDefault="0065169F" w:rsidP="005A45E9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 xml:space="preserve">для учреждений культуры, расположенных в городских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пунктах, – не менее 50 Мбит/</w:t>
            </w: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с</w:t>
            </w:r>
            <w:proofErr w:type="gramEnd"/>
            <w:r w:rsidRPr="00914614">
              <w:rPr>
                <w:color w:val="000000" w:themeColor="text1"/>
                <w:sz w:val="18"/>
                <w:szCs w:val="20"/>
              </w:rPr>
              <w:t>;</w:t>
            </w:r>
          </w:p>
          <w:p w14:paraId="3EEB701B" w14:textId="77777777" w:rsidR="0065169F" w:rsidRPr="00914614" w:rsidRDefault="0065169F" w:rsidP="005A45E9">
            <w:pPr>
              <w:jc w:val="both"/>
              <w:rPr>
                <w:rFonts w:eastAsia="Calibri"/>
                <w:color w:val="000000" w:themeColor="text1"/>
                <w:sz w:val="18"/>
                <w:szCs w:val="20"/>
                <w:lang w:eastAsia="en-US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 xml:space="preserve">для учреждений культуры, расположенных в сельских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пунктах, – не менее 10 Мбит/</w:t>
            </w: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с</w:t>
            </w:r>
            <w:proofErr w:type="gramEnd"/>
          </w:p>
        </w:tc>
        <w:tc>
          <w:tcPr>
            <w:tcW w:w="11765" w:type="dxa"/>
            <w:shd w:val="clear" w:color="auto" w:fill="auto"/>
          </w:tcPr>
          <w:p w14:paraId="6938872F" w14:textId="77777777" w:rsidR="0065169F" w:rsidRPr="00914614" w:rsidRDefault="0065169F" w:rsidP="005A45E9">
            <w:pPr>
              <w:widowControl w:val="0"/>
              <w:jc w:val="center"/>
              <w:rPr>
                <w:rFonts w:ascii="Courier New" w:eastAsia="Courier New" w:hAnsi="Courier New" w:cs="Courier New"/>
                <w:i/>
                <w:color w:val="000000" w:themeColor="text1"/>
                <w:sz w:val="18"/>
                <w:szCs w:val="20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18"/>
                        <w:szCs w:val="20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 w:themeColor="text1"/>
                    <w:sz w:val="18"/>
                    <w:szCs w:val="20"/>
                    <w:lang w:eastAsia="en-US"/>
                  </w:rPr>
                  <m:t>×100%</m:t>
                </m:r>
              </m:oMath>
            </m:oMathPara>
          </w:p>
          <w:p w14:paraId="38A70BF0" w14:textId="77777777" w:rsidR="0065169F" w:rsidRPr="00914614" w:rsidRDefault="0065169F" w:rsidP="005A45E9">
            <w:pPr>
              <w:widowControl w:val="0"/>
              <w:jc w:val="both"/>
              <w:rPr>
                <w:color w:val="000000" w:themeColor="text1"/>
                <w:sz w:val="18"/>
                <w:szCs w:val="20"/>
              </w:rPr>
            </w:pPr>
            <w:r w:rsidRPr="00914614">
              <w:rPr>
                <w:color w:val="000000" w:themeColor="text1"/>
                <w:sz w:val="18"/>
                <w:szCs w:val="20"/>
              </w:rPr>
              <w:t>где:</w:t>
            </w:r>
          </w:p>
          <w:p w14:paraId="7B81C54F" w14:textId="77777777" w:rsidR="0065169F" w:rsidRPr="00914614" w:rsidRDefault="0065169F" w:rsidP="005A45E9">
            <w:pPr>
              <w:jc w:val="both"/>
              <w:rPr>
                <w:rFonts w:ascii="Courier New" w:eastAsia="Courier New" w:hAnsi="Courier New" w:cs="Courier New"/>
                <w:color w:val="000000" w:themeColor="text1"/>
                <w:sz w:val="18"/>
                <w:szCs w:val="20"/>
                <w:shd w:val="clear" w:color="auto" w:fill="FFFFFF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 w:eastAsia="en-US"/>
              </w:rPr>
              <w:t>n</w:t>
            </w:r>
            <w:r w:rsidRPr="00914614">
              <w:rPr>
                <w:color w:val="000000" w:themeColor="text1"/>
                <w:sz w:val="18"/>
                <w:szCs w:val="20"/>
                <w:lang w:eastAsia="en-US"/>
              </w:rPr>
              <w:t xml:space="preserve"> </w:t>
            </w:r>
            <w:r w:rsidRPr="00914614">
              <w:rPr>
                <w:color w:val="000000" w:themeColor="text1"/>
                <w:sz w:val="18"/>
                <w:szCs w:val="20"/>
              </w:rPr>
              <w:t>– доля муниципальных учреждений культуры, обеспеченных доступом в информационно-телекоммуникационную</w:t>
            </w:r>
            <w:r w:rsidRPr="00914614" w:rsidDel="006F092A">
              <w:rPr>
                <w:color w:val="000000" w:themeColor="text1"/>
                <w:sz w:val="18"/>
                <w:szCs w:val="20"/>
              </w:rPr>
              <w:t xml:space="preserve"> 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сеть Интернет на скорости: для учреждений культуры, расположенных в городских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пунктах, – не менее 50 Мбит/с, для учреждений культуры, расположенных в сельских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пунктах, – не менее 10 Мбит/с;</w:t>
            </w:r>
          </w:p>
          <w:p w14:paraId="3C7B60B5" w14:textId="77777777" w:rsidR="0065169F" w:rsidRPr="00914614" w:rsidRDefault="0065169F" w:rsidP="005A45E9">
            <w:pPr>
              <w:widowControl w:val="0"/>
              <w:jc w:val="both"/>
              <w:rPr>
                <w:rFonts w:ascii="Courier New" w:eastAsia="Courier New" w:hAnsi="Courier New" w:cs="Courier New"/>
                <w:color w:val="000000" w:themeColor="text1"/>
                <w:sz w:val="18"/>
                <w:szCs w:val="20"/>
                <w:shd w:val="clear" w:color="auto" w:fill="FFFFFF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R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 – количество муниципальных учреждений культуры, обеспеченных доступом в</w:t>
            </w:r>
            <w:r w:rsidRPr="00914614" w:rsidDel="006F092A">
              <w:rPr>
                <w:color w:val="000000" w:themeColor="text1"/>
                <w:sz w:val="18"/>
                <w:szCs w:val="20"/>
              </w:rPr>
              <w:t xml:space="preserve"> 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информационно-телекоммуникационную сеть Интернет на скорости: для общеобразовательных организаций, расположенных в городских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пунктах, – не менее 50</w:t>
            </w: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 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Мбит/с, для учреждений культуры, расположенных в сельских </w:t>
            </w:r>
            <w:proofErr w:type="spellStart"/>
            <w:r w:rsidRPr="00914614">
              <w:rPr>
                <w:color w:val="000000" w:themeColor="text1"/>
                <w:sz w:val="18"/>
                <w:szCs w:val="20"/>
              </w:rPr>
              <w:t>населенных</w:t>
            </w:r>
            <w:proofErr w:type="spellEnd"/>
            <w:r w:rsidRPr="00914614">
              <w:rPr>
                <w:color w:val="000000" w:themeColor="text1"/>
                <w:sz w:val="18"/>
                <w:szCs w:val="20"/>
              </w:rPr>
              <w:t xml:space="preserve"> пунктах, – не менее 10 Мбит/с;</w:t>
            </w:r>
          </w:p>
          <w:p w14:paraId="6439E714" w14:textId="77777777" w:rsidR="0065169F" w:rsidRPr="00914614" w:rsidRDefault="0065169F" w:rsidP="005A45E9">
            <w:pPr>
              <w:widowControl w:val="0"/>
              <w:rPr>
                <w:color w:val="000000" w:themeColor="text1"/>
                <w:sz w:val="18"/>
                <w:szCs w:val="20"/>
                <w:lang w:eastAsia="en-US"/>
              </w:rPr>
            </w:pPr>
            <w:r w:rsidRPr="00914614">
              <w:rPr>
                <w:color w:val="000000" w:themeColor="text1"/>
                <w:sz w:val="18"/>
                <w:szCs w:val="20"/>
                <w:lang w:val="en-US"/>
              </w:rPr>
              <w:t>K</w:t>
            </w:r>
            <w:r w:rsidRPr="00914614">
              <w:rPr>
                <w:color w:val="000000" w:themeColor="text1"/>
                <w:sz w:val="18"/>
                <w:szCs w:val="20"/>
              </w:rPr>
              <w:t xml:space="preserve"> – </w:t>
            </w:r>
            <w:proofErr w:type="gramStart"/>
            <w:r w:rsidRPr="00914614">
              <w:rPr>
                <w:color w:val="000000" w:themeColor="text1"/>
                <w:sz w:val="18"/>
                <w:szCs w:val="20"/>
              </w:rPr>
              <w:t>общее</w:t>
            </w:r>
            <w:proofErr w:type="gramEnd"/>
            <w:r w:rsidRPr="00914614">
              <w:rPr>
                <w:color w:val="000000" w:themeColor="text1"/>
                <w:sz w:val="18"/>
                <w:szCs w:val="20"/>
              </w:rPr>
              <w:t xml:space="preserve"> количество муниципальных учреждений культуры муниципального образования Московской области.</w:t>
            </w:r>
          </w:p>
        </w:tc>
      </w:tr>
    </w:tbl>
    <w:p w14:paraId="16D0118A" w14:textId="77777777" w:rsidR="0065169F" w:rsidRPr="00914614" w:rsidRDefault="0065169F" w:rsidP="0065169F">
      <w:pPr>
        <w:rPr>
          <w:color w:val="000000" w:themeColor="text1"/>
        </w:rPr>
      </w:pPr>
    </w:p>
    <w:p w14:paraId="24F58923" w14:textId="38D94A8C" w:rsidR="008B35CC" w:rsidRPr="00914614" w:rsidRDefault="0065169F" w:rsidP="0065169F">
      <w:pPr>
        <w:ind w:left="8789"/>
        <w:rPr>
          <w:color w:val="000000" w:themeColor="text1"/>
          <w:sz w:val="28"/>
          <w:szCs w:val="28"/>
        </w:rPr>
      </w:pPr>
      <w:r w:rsidRPr="00914614">
        <w:rPr>
          <w:color w:val="000000" w:themeColor="text1"/>
          <w:sz w:val="28"/>
          <w:szCs w:val="28"/>
        </w:rPr>
        <w:t xml:space="preserve"> </w:t>
      </w:r>
    </w:p>
    <w:sectPr w:rsidR="008B35CC" w:rsidRPr="00914614" w:rsidSect="001B234F">
      <w:headerReference w:type="default" r:id="rId17"/>
      <w:pgSz w:w="16838" w:h="11906" w:orient="landscape"/>
      <w:pgMar w:top="1134" w:right="962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88643E" w14:textId="77777777" w:rsidR="00F81007" w:rsidRDefault="00F81007">
      <w:r>
        <w:separator/>
      </w:r>
    </w:p>
  </w:endnote>
  <w:endnote w:type="continuationSeparator" w:id="0">
    <w:p w14:paraId="65F1D0DE" w14:textId="77777777" w:rsidR="00F81007" w:rsidRDefault="00F81007">
      <w:r>
        <w:continuationSeparator/>
      </w:r>
    </w:p>
  </w:endnote>
  <w:endnote w:type="continuationNotice" w:id="1">
    <w:p w14:paraId="17B4C112" w14:textId="77777777" w:rsidR="00F81007" w:rsidRDefault="00F810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675AE5" w14:textId="77777777" w:rsidR="0089171C" w:rsidRPr="00641730" w:rsidRDefault="0089171C" w:rsidP="00027EE2">
    <w:pPr>
      <w:pStyle w:val="af1"/>
      <w:tabs>
        <w:tab w:val="clear" w:pos="4677"/>
        <w:tab w:val="clear" w:pos="9355"/>
        <w:tab w:val="left" w:pos="1477"/>
      </w:tabs>
      <w:rPr>
        <w:sz w:val="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61FD83" w14:textId="77777777" w:rsidR="00F81007" w:rsidRDefault="00F81007">
      <w:r>
        <w:separator/>
      </w:r>
    </w:p>
  </w:footnote>
  <w:footnote w:type="continuationSeparator" w:id="0">
    <w:p w14:paraId="396757E5" w14:textId="77777777" w:rsidR="00F81007" w:rsidRDefault="00F81007">
      <w:r>
        <w:continuationSeparator/>
      </w:r>
    </w:p>
  </w:footnote>
  <w:footnote w:type="continuationNotice" w:id="1">
    <w:p w14:paraId="3FDD2A81" w14:textId="77777777" w:rsidR="00F81007" w:rsidRDefault="00F81007"/>
  </w:footnote>
  <w:footnote w:id="2">
    <w:p w14:paraId="473DA011" w14:textId="77777777" w:rsidR="0089171C" w:rsidRPr="00EE072D" w:rsidRDefault="0089171C" w:rsidP="0065169F">
      <w:pPr>
        <w:pStyle w:val="aff4"/>
        <w:spacing w:after="0"/>
        <w:rPr>
          <w:sz w:val="18"/>
          <w:szCs w:val="18"/>
        </w:rPr>
      </w:pPr>
      <w:r w:rsidRPr="00EE072D">
        <w:rPr>
          <w:rStyle w:val="aff6"/>
          <w:sz w:val="18"/>
          <w:szCs w:val="18"/>
        </w:rPr>
        <w:footnoteRef/>
      </w:r>
      <w:r w:rsidRPr="00EE072D">
        <w:rPr>
          <w:sz w:val="18"/>
          <w:szCs w:val="18"/>
        </w:rPr>
        <w:t xml:space="preserve"> Указывается фактическое значени</w:t>
      </w:r>
      <w:r>
        <w:rPr>
          <w:sz w:val="18"/>
          <w:szCs w:val="18"/>
        </w:rPr>
        <w:t>е показателя, достигнутое в 2019</w:t>
      </w:r>
      <w:r w:rsidRPr="00EE072D">
        <w:rPr>
          <w:sz w:val="18"/>
          <w:szCs w:val="18"/>
        </w:rPr>
        <w:t xml:space="preserve"> году.</w:t>
      </w:r>
    </w:p>
  </w:footnote>
  <w:footnote w:id="3">
    <w:p w14:paraId="22328A37" w14:textId="77777777" w:rsidR="0089171C" w:rsidRPr="004A7A4B" w:rsidRDefault="0089171C" w:rsidP="0065169F">
      <w:pPr>
        <w:pStyle w:val="aff4"/>
        <w:spacing w:after="0" w:line="240" w:lineRule="auto"/>
        <w:jc w:val="both"/>
        <w:rPr>
          <w:sz w:val="18"/>
        </w:rPr>
      </w:pPr>
      <w:r w:rsidRPr="004A7A4B">
        <w:rPr>
          <w:rStyle w:val="aff6"/>
          <w:sz w:val="18"/>
        </w:rPr>
        <w:footnoteRef/>
      </w:r>
      <w:r w:rsidRPr="004A7A4B">
        <w:rPr>
          <w:sz w:val="18"/>
        </w:rPr>
        <w:t xml:space="preserve"> Указанные значения показателей носят рекомендуемый характер. Остальные значения указываются муниципальными образованиями Московской области самостоятельно с привязкой к</w:t>
      </w:r>
      <w:r>
        <w:rPr>
          <w:sz w:val="18"/>
        </w:rPr>
        <w:t> </w:t>
      </w:r>
      <w:r w:rsidRPr="004A7A4B">
        <w:rPr>
          <w:sz w:val="18"/>
        </w:rPr>
        <w:t xml:space="preserve">планируемым </w:t>
      </w:r>
      <w:proofErr w:type="spellStart"/>
      <w:r w:rsidRPr="004A7A4B">
        <w:rPr>
          <w:sz w:val="18"/>
        </w:rPr>
        <w:t>объемам</w:t>
      </w:r>
      <w:proofErr w:type="spellEnd"/>
      <w:r w:rsidRPr="004A7A4B">
        <w:rPr>
          <w:sz w:val="18"/>
        </w:rPr>
        <w:t xml:space="preserve"> финансирования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F53B00" w14:textId="77777777" w:rsidR="0089171C" w:rsidRPr="00EA715B" w:rsidRDefault="0089171C" w:rsidP="001675ED">
    <w:pPr>
      <w:pStyle w:val="af"/>
      <w:jc w:val="center"/>
      <w:rPr>
        <w:rFonts w:ascii="Times New Roman" w:hAnsi="Times New Roman"/>
      </w:rPr>
    </w:pPr>
    <w:r w:rsidRPr="00056E9A">
      <w:rPr>
        <w:rFonts w:ascii="Times New Roman" w:hAnsi="Times New Roman"/>
      </w:rPr>
      <w:fldChar w:fldCharType="begin"/>
    </w:r>
    <w:r w:rsidRPr="00056E9A">
      <w:rPr>
        <w:rFonts w:ascii="Times New Roman" w:hAnsi="Times New Roman"/>
      </w:rPr>
      <w:instrText>PAGE   \* MERGEFORMAT</w:instrText>
    </w:r>
    <w:r w:rsidRPr="00056E9A">
      <w:rPr>
        <w:rFonts w:ascii="Times New Roman" w:hAnsi="Times New Roman"/>
      </w:rPr>
      <w:fldChar w:fldCharType="separate"/>
    </w:r>
    <w:r w:rsidR="004D37BD">
      <w:rPr>
        <w:rFonts w:ascii="Times New Roman" w:hAnsi="Times New Roman"/>
        <w:noProof/>
      </w:rPr>
      <w:t>18</w:t>
    </w:r>
    <w:r w:rsidRPr="00056E9A">
      <w:rPr>
        <w:rFonts w:ascii="Times New Roman" w:hAnsi="Times New Roman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795C32" w14:textId="77777777" w:rsidR="0089171C" w:rsidRPr="00C27F75" w:rsidRDefault="0089171C">
    <w:pPr>
      <w:pStyle w:val="af"/>
      <w:jc w:val="center"/>
      <w:rPr>
        <w:rFonts w:ascii="Times New Roman" w:hAnsi="Times New Roman"/>
      </w:rPr>
    </w:pPr>
  </w:p>
  <w:p w14:paraId="40D2E38C" w14:textId="77777777" w:rsidR="0089171C" w:rsidRDefault="0089171C">
    <w:pPr>
      <w:pStyle w:val="af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7F857C" w14:textId="77777777" w:rsidR="0089171C" w:rsidRDefault="0089171C">
    <w:pPr>
      <w:pStyle w:val="af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14:paraId="4C30B71E" w14:textId="77777777" w:rsidR="0089171C" w:rsidRDefault="0089171C">
    <w:pPr>
      <w:pStyle w:val="af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F467E5" w14:textId="77777777" w:rsidR="0089171C" w:rsidRPr="00B431C0" w:rsidRDefault="0089171C" w:rsidP="00B431C0">
    <w:pPr>
      <w:pStyle w:val="af"/>
      <w:jc w:val="center"/>
      <w:rPr>
        <w:rFonts w:ascii="Times New Roman" w:hAnsi="Times New Roman"/>
        <w:sz w:val="24"/>
        <w:szCs w:val="24"/>
      </w:rPr>
    </w:pPr>
    <w:r w:rsidRPr="006938A5">
      <w:rPr>
        <w:rFonts w:ascii="Times New Roman" w:hAnsi="Times New Roman"/>
        <w:sz w:val="24"/>
        <w:szCs w:val="24"/>
      </w:rPr>
      <w:fldChar w:fldCharType="begin"/>
    </w:r>
    <w:r w:rsidRPr="006938A5">
      <w:rPr>
        <w:rFonts w:ascii="Times New Roman" w:hAnsi="Times New Roman"/>
        <w:sz w:val="24"/>
        <w:szCs w:val="24"/>
      </w:rPr>
      <w:instrText>PAGE   \* MERGEFORMAT</w:instrText>
    </w:r>
    <w:r w:rsidRPr="006938A5">
      <w:rPr>
        <w:rFonts w:ascii="Times New Roman" w:hAnsi="Times New Roman"/>
        <w:sz w:val="24"/>
        <w:szCs w:val="24"/>
      </w:rPr>
      <w:fldChar w:fldCharType="separate"/>
    </w:r>
    <w:r w:rsidR="004D37BD">
      <w:rPr>
        <w:rFonts w:ascii="Times New Roman" w:hAnsi="Times New Roman"/>
        <w:noProof/>
        <w:sz w:val="24"/>
        <w:szCs w:val="24"/>
      </w:rPr>
      <w:t>25</w:t>
    </w:r>
    <w:r w:rsidRPr="006938A5">
      <w:rPr>
        <w:rFonts w:ascii="Times New Roman" w:hAnsi="Times New Roman"/>
        <w:sz w:val="24"/>
        <w:szCs w:val="24"/>
      </w:rPr>
      <w:fldChar w:fldCharType="end"/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B2DDDA" w14:textId="77777777" w:rsidR="0089171C" w:rsidRDefault="0089171C">
    <w:pPr>
      <w:pStyle w:val="af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14:paraId="2BF5BA1B" w14:textId="77777777" w:rsidR="0089171C" w:rsidRDefault="0089171C">
    <w:pPr>
      <w:pStyle w:val="af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7CF007" w14:textId="77777777" w:rsidR="0089171C" w:rsidRPr="00A85170" w:rsidRDefault="0089171C" w:rsidP="00A85170">
    <w:pPr>
      <w:pStyle w:val="af"/>
      <w:jc w:val="center"/>
      <w:rPr>
        <w:rFonts w:ascii="Times New Roman" w:hAnsi="Times New Roman"/>
        <w:sz w:val="24"/>
      </w:rPr>
    </w:pPr>
    <w:r w:rsidRPr="008041B9">
      <w:rPr>
        <w:sz w:val="24"/>
        <w:szCs w:val="24"/>
      </w:rPr>
      <w:fldChar w:fldCharType="begin"/>
    </w:r>
    <w:r w:rsidRPr="008041B9">
      <w:rPr>
        <w:rFonts w:ascii="Times New Roman" w:hAnsi="Times New Roman"/>
        <w:sz w:val="24"/>
        <w:szCs w:val="24"/>
      </w:rPr>
      <w:instrText>PAGE   \* MERGEFORMAT</w:instrText>
    </w:r>
    <w:r w:rsidRPr="008041B9">
      <w:rPr>
        <w:sz w:val="24"/>
        <w:szCs w:val="24"/>
      </w:rPr>
      <w:fldChar w:fldCharType="separate"/>
    </w:r>
    <w:r w:rsidR="004D37BD">
      <w:rPr>
        <w:rFonts w:ascii="Times New Roman" w:hAnsi="Times New Roman"/>
        <w:noProof/>
        <w:sz w:val="24"/>
        <w:szCs w:val="24"/>
      </w:rPr>
      <w:t>27</w:t>
    </w:r>
    <w:r w:rsidRPr="008041B9">
      <w:rPr>
        <w:sz w:val="24"/>
        <w:szCs w:val="24"/>
      </w:rPr>
      <w:fldChar w:fldCharType="end"/>
    </w: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58CE0B" w14:textId="77777777" w:rsidR="0089171C" w:rsidRDefault="0089171C">
    <w:pPr>
      <w:pStyle w:val="af"/>
    </w:pP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1329DD" w14:textId="77777777" w:rsidR="0089171C" w:rsidRPr="00C75843" w:rsidRDefault="0089171C" w:rsidP="00C75843">
    <w:pPr>
      <w:pStyle w:val="af"/>
      <w:jc w:val="center"/>
      <w:rPr>
        <w:rFonts w:ascii="Times New Roman" w:hAnsi="Times New Roman"/>
        <w:sz w:val="24"/>
        <w:szCs w:val="24"/>
      </w:rPr>
    </w:pPr>
    <w:r w:rsidRPr="0059552C">
      <w:rPr>
        <w:rFonts w:ascii="Times New Roman" w:hAnsi="Times New Roman"/>
        <w:sz w:val="24"/>
        <w:szCs w:val="24"/>
      </w:rPr>
      <w:fldChar w:fldCharType="begin"/>
    </w:r>
    <w:r w:rsidRPr="0059552C">
      <w:rPr>
        <w:rFonts w:ascii="Times New Roman" w:hAnsi="Times New Roman"/>
        <w:sz w:val="24"/>
        <w:szCs w:val="24"/>
      </w:rPr>
      <w:instrText>PAGE   \* MERGEFORMAT</w:instrText>
    </w:r>
    <w:r w:rsidRPr="0059552C">
      <w:rPr>
        <w:rFonts w:ascii="Times New Roman" w:hAnsi="Times New Roman"/>
        <w:sz w:val="24"/>
        <w:szCs w:val="24"/>
      </w:rPr>
      <w:fldChar w:fldCharType="separate"/>
    </w:r>
    <w:r w:rsidR="004D37BD">
      <w:rPr>
        <w:rFonts w:ascii="Times New Roman" w:hAnsi="Times New Roman"/>
        <w:noProof/>
        <w:sz w:val="24"/>
        <w:szCs w:val="24"/>
      </w:rPr>
      <w:t>39</w:t>
    </w:r>
    <w:r w:rsidRPr="0059552C">
      <w:rPr>
        <w:rFonts w:ascii="Times New Roman" w:hAnsi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871CA"/>
    <w:multiLevelType w:val="multilevel"/>
    <w:tmpl w:val="A0DC80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3EC289A"/>
    <w:multiLevelType w:val="hybridMultilevel"/>
    <w:tmpl w:val="BADE6D6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1842BD"/>
    <w:multiLevelType w:val="hybridMultilevel"/>
    <w:tmpl w:val="F8EE6E1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2B65EB"/>
    <w:multiLevelType w:val="hybridMultilevel"/>
    <w:tmpl w:val="60E0E1E2"/>
    <w:lvl w:ilvl="0" w:tplc="CC0090F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7D10AD5"/>
    <w:multiLevelType w:val="multilevel"/>
    <w:tmpl w:val="6DD26A72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5">
    <w:nsid w:val="07D362A1"/>
    <w:multiLevelType w:val="hybridMultilevel"/>
    <w:tmpl w:val="0B727826"/>
    <w:lvl w:ilvl="0" w:tplc="CC0090F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0DFD5212"/>
    <w:multiLevelType w:val="hybridMultilevel"/>
    <w:tmpl w:val="E35016E8"/>
    <w:lvl w:ilvl="0" w:tplc="A7B8D86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60" w:hanging="360"/>
      </w:pPr>
    </w:lvl>
    <w:lvl w:ilvl="2" w:tplc="0419001B" w:tentative="1">
      <w:start w:val="1"/>
      <w:numFmt w:val="lowerRoman"/>
      <w:lvlText w:val="%3."/>
      <w:lvlJc w:val="right"/>
      <w:pPr>
        <w:ind w:left="1980" w:hanging="180"/>
      </w:pPr>
    </w:lvl>
    <w:lvl w:ilvl="3" w:tplc="0419000F" w:tentative="1">
      <w:start w:val="1"/>
      <w:numFmt w:val="decimal"/>
      <w:lvlText w:val="%4."/>
      <w:lvlJc w:val="left"/>
      <w:pPr>
        <w:ind w:left="2700" w:hanging="360"/>
      </w:pPr>
    </w:lvl>
    <w:lvl w:ilvl="4" w:tplc="04190019" w:tentative="1">
      <w:start w:val="1"/>
      <w:numFmt w:val="lowerLetter"/>
      <w:lvlText w:val="%5."/>
      <w:lvlJc w:val="left"/>
      <w:pPr>
        <w:ind w:left="3420" w:hanging="360"/>
      </w:pPr>
    </w:lvl>
    <w:lvl w:ilvl="5" w:tplc="0419001B" w:tentative="1">
      <w:start w:val="1"/>
      <w:numFmt w:val="lowerRoman"/>
      <w:lvlText w:val="%6."/>
      <w:lvlJc w:val="right"/>
      <w:pPr>
        <w:ind w:left="4140" w:hanging="180"/>
      </w:pPr>
    </w:lvl>
    <w:lvl w:ilvl="6" w:tplc="0419000F" w:tentative="1">
      <w:start w:val="1"/>
      <w:numFmt w:val="decimal"/>
      <w:lvlText w:val="%7."/>
      <w:lvlJc w:val="left"/>
      <w:pPr>
        <w:ind w:left="4860" w:hanging="360"/>
      </w:pPr>
    </w:lvl>
    <w:lvl w:ilvl="7" w:tplc="04190019" w:tentative="1">
      <w:start w:val="1"/>
      <w:numFmt w:val="lowerLetter"/>
      <w:lvlText w:val="%8."/>
      <w:lvlJc w:val="left"/>
      <w:pPr>
        <w:ind w:left="5580" w:hanging="360"/>
      </w:pPr>
    </w:lvl>
    <w:lvl w:ilvl="8" w:tplc="041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>
    <w:nsid w:val="0EB32080"/>
    <w:multiLevelType w:val="hybridMultilevel"/>
    <w:tmpl w:val="271A77E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F1A7C3C"/>
    <w:multiLevelType w:val="hybridMultilevel"/>
    <w:tmpl w:val="C124158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1ED5D45"/>
    <w:multiLevelType w:val="hybridMultilevel"/>
    <w:tmpl w:val="32148514"/>
    <w:lvl w:ilvl="0" w:tplc="8582488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25" w:hanging="360"/>
      </w:pPr>
    </w:lvl>
    <w:lvl w:ilvl="2" w:tplc="0419001B" w:tentative="1">
      <w:start w:val="1"/>
      <w:numFmt w:val="lowerRoman"/>
      <w:lvlText w:val="%3."/>
      <w:lvlJc w:val="right"/>
      <w:pPr>
        <w:ind w:left="1845" w:hanging="180"/>
      </w:pPr>
    </w:lvl>
    <w:lvl w:ilvl="3" w:tplc="0419000F" w:tentative="1">
      <w:start w:val="1"/>
      <w:numFmt w:val="decimal"/>
      <w:lvlText w:val="%4."/>
      <w:lvlJc w:val="left"/>
      <w:pPr>
        <w:ind w:left="2565" w:hanging="360"/>
      </w:pPr>
    </w:lvl>
    <w:lvl w:ilvl="4" w:tplc="04190019" w:tentative="1">
      <w:start w:val="1"/>
      <w:numFmt w:val="lowerLetter"/>
      <w:lvlText w:val="%5."/>
      <w:lvlJc w:val="left"/>
      <w:pPr>
        <w:ind w:left="3285" w:hanging="360"/>
      </w:pPr>
    </w:lvl>
    <w:lvl w:ilvl="5" w:tplc="0419001B" w:tentative="1">
      <w:start w:val="1"/>
      <w:numFmt w:val="lowerRoman"/>
      <w:lvlText w:val="%6."/>
      <w:lvlJc w:val="right"/>
      <w:pPr>
        <w:ind w:left="4005" w:hanging="180"/>
      </w:pPr>
    </w:lvl>
    <w:lvl w:ilvl="6" w:tplc="0419000F" w:tentative="1">
      <w:start w:val="1"/>
      <w:numFmt w:val="decimal"/>
      <w:lvlText w:val="%7."/>
      <w:lvlJc w:val="left"/>
      <w:pPr>
        <w:ind w:left="4725" w:hanging="360"/>
      </w:pPr>
    </w:lvl>
    <w:lvl w:ilvl="7" w:tplc="04190019" w:tentative="1">
      <w:start w:val="1"/>
      <w:numFmt w:val="lowerLetter"/>
      <w:lvlText w:val="%8."/>
      <w:lvlJc w:val="left"/>
      <w:pPr>
        <w:ind w:left="5445" w:hanging="360"/>
      </w:pPr>
    </w:lvl>
    <w:lvl w:ilvl="8" w:tplc="041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>
    <w:nsid w:val="1211491B"/>
    <w:multiLevelType w:val="multilevel"/>
    <w:tmpl w:val="C5B2EA9E"/>
    <w:lvl w:ilvl="0">
      <w:start w:val="15"/>
      <w:numFmt w:val="decimal"/>
      <w:lvlText w:val="%1."/>
      <w:lvlJc w:val="left"/>
      <w:pPr>
        <w:ind w:left="576" w:hanging="576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2">
    <w:nsid w:val="13BB22DD"/>
    <w:multiLevelType w:val="hybridMultilevel"/>
    <w:tmpl w:val="5860EAC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454088A"/>
    <w:multiLevelType w:val="hybridMultilevel"/>
    <w:tmpl w:val="CECC0C6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64E51ED"/>
    <w:multiLevelType w:val="hybridMultilevel"/>
    <w:tmpl w:val="0E0C4DD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7914200"/>
    <w:multiLevelType w:val="hybridMultilevel"/>
    <w:tmpl w:val="393C29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85351FC"/>
    <w:multiLevelType w:val="hybridMultilevel"/>
    <w:tmpl w:val="C0D4FD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CC0090F6">
      <w:start w:val="1"/>
      <w:numFmt w:val="decimal"/>
      <w:lvlText w:val="%2."/>
      <w:lvlJc w:val="center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8">
    <w:nsid w:val="1F566FE8"/>
    <w:multiLevelType w:val="multilevel"/>
    <w:tmpl w:val="A08EF096"/>
    <w:lvl w:ilvl="0">
      <w:start w:val="1"/>
      <w:numFmt w:val="decimal"/>
      <w:lvlText w:val="%1."/>
      <w:lvlJc w:val="left"/>
      <w:pPr>
        <w:ind w:left="1068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8" w:hanging="2160"/>
      </w:pPr>
      <w:rPr>
        <w:rFonts w:hint="default"/>
      </w:rPr>
    </w:lvl>
  </w:abstractNum>
  <w:abstractNum w:abstractNumId="19">
    <w:nsid w:val="210D319A"/>
    <w:multiLevelType w:val="hybridMultilevel"/>
    <w:tmpl w:val="3A764B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2635E2B"/>
    <w:multiLevelType w:val="hybridMultilevel"/>
    <w:tmpl w:val="DC288AE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C1A1354"/>
    <w:multiLevelType w:val="hybridMultilevel"/>
    <w:tmpl w:val="29E6D4D8"/>
    <w:lvl w:ilvl="0" w:tplc="9EFA525C">
      <w:start w:val="1"/>
      <w:numFmt w:val="decimal"/>
      <w:lvlText w:val="%1."/>
      <w:lvlJc w:val="left"/>
      <w:pPr>
        <w:ind w:left="720" w:hanging="436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DA83654"/>
    <w:multiLevelType w:val="hybridMultilevel"/>
    <w:tmpl w:val="CAB6596A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2524104"/>
    <w:multiLevelType w:val="hybridMultilevel"/>
    <w:tmpl w:val="CAB6596A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2540E5C"/>
    <w:multiLevelType w:val="hybridMultilevel"/>
    <w:tmpl w:val="E7A89D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4FB3D59"/>
    <w:multiLevelType w:val="hybridMultilevel"/>
    <w:tmpl w:val="A1E8EC02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69C379B"/>
    <w:multiLevelType w:val="hybridMultilevel"/>
    <w:tmpl w:val="6EF87F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C0F4ADF"/>
    <w:multiLevelType w:val="hybridMultilevel"/>
    <w:tmpl w:val="693ECFE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>
    <w:nsid w:val="464E73DF"/>
    <w:multiLevelType w:val="hybridMultilevel"/>
    <w:tmpl w:val="9D122B20"/>
    <w:lvl w:ilvl="0" w:tplc="30D4C00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0">
    <w:nsid w:val="469D3197"/>
    <w:multiLevelType w:val="multilevel"/>
    <w:tmpl w:val="776A80E6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1">
    <w:nsid w:val="46A858D4"/>
    <w:multiLevelType w:val="hybridMultilevel"/>
    <w:tmpl w:val="F7F639D4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72A6600"/>
    <w:multiLevelType w:val="hybridMultilevel"/>
    <w:tmpl w:val="9B907070"/>
    <w:lvl w:ilvl="0" w:tplc="0419000F">
      <w:start w:val="1"/>
      <w:numFmt w:val="decimal"/>
      <w:lvlText w:val="%1."/>
      <w:lvlJc w:val="left"/>
      <w:pPr>
        <w:ind w:left="928" w:hanging="360"/>
      </w:p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3">
    <w:nsid w:val="496972A8"/>
    <w:multiLevelType w:val="hybridMultilevel"/>
    <w:tmpl w:val="FE9C3A6A"/>
    <w:lvl w:ilvl="0" w:tplc="156E68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4A2377C1"/>
    <w:multiLevelType w:val="hybridMultilevel"/>
    <w:tmpl w:val="8AFECE7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4E402D02"/>
    <w:multiLevelType w:val="hybridMultilevel"/>
    <w:tmpl w:val="F97459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>
    <w:nsid w:val="5BEF2091"/>
    <w:multiLevelType w:val="hybridMultilevel"/>
    <w:tmpl w:val="978C502E"/>
    <w:lvl w:ilvl="0" w:tplc="04190001">
      <w:start w:val="4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>
    <w:nsid w:val="605746EC"/>
    <w:multiLevelType w:val="hybridMultilevel"/>
    <w:tmpl w:val="00E477DA"/>
    <w:lvl w:ilvl="0" w:tplc="CC0090F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5BA633B"/>
    <w:multiLevelType w:val="hybridMultilevel"/>
    <w:tmpl w:val="224E8812"/>
    <w:lvl w:ilvl="0" w:tplc="CC0090F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CC35246"/>
    <w:multiLevelType w:val="hybridMultilevel"/>
    <w:tmpl w:val="FBCC6F46"/>
    <w:lvl w:ilvl="0" w:tplc="2A8E156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11">
      <w:start w:val="1"/>
      <w:numFmt w:val="decimal"/>
      <w:lvlText w:val="%2)"/>
      <w:lvlJc w:val="left"/>
      <w:pPr>
        <w:ind w:left="2149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3">
    <w:nsid w:val="6D970AF5"/>
    <w:multiLevelType w:val="hybridMultilevel"/>
    <w:tmpl w:val="06EE440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F1557C9"/>
    <w:multiLevelType w:val="hybridMultilevel"/>
    <w:tmpl w:val="F132C0B0"/>
    <w:lvl w:ilvl="0" w:tplc="883ABC14">
      <w:start w:val="1"/>
      <w:numFmt w:val="russianLower"/>
      <w:lvlText w:val="%1)"/>
      <w:lvlJc w:val="left"/>
      <w:pPr>
        <w:ind w:left="14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2D239C5"/>
    <w:multiLevelType w:val="hybridMultilevel"/>
    <w:tmpl w:val="9628E6C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3CA63B7"/>
    <w:multiLevelType w:val="hybridMultilevel"/>
    <w:tmpl w:val="612C48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>
    <w:nsid w:val="7B054E43"/>
    <w:multiLevelType w:val="hybridMultilevel"/>
    <w:tmpl w:val="6BA03816"/>
    <w:lvl w:ilvl="0" w:tplc="8582488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90011">
      <w:start w:val="1"/>
      <w:numFmt w:val="decimal"/>
      <w:lvlText w:val="%2)"/>
      <w:lvlJc w:val="left"/>
      <w:pPr>
        <w:ind w:left="1125" w:hanging="360"/>
      </w:pPr>
    </w:lvl>
    <w:lvl w:ilvl="2" w:tplc="0419001B" w:tentative="1">
      <w:start w:val="1"/>
      <w:numFmt w:val="lowerRoman"/>
      <w:lvlText w:val="%3."/>
      <w:lvlJc w:val="right"/>
      <w:pPr>
        <w:ind w:left="1845" w:hanging="180"/>
      </w:pPr>
    </w:lvl>
    <w:lvl w:ilvl="3" w:tplc="0419000F" w:tentative="1">
      <w:start w:val="1"/>
      <w:numFmt w:val="decimal"/>
      <w:lvlText w:val="%4."/>
      <w:lvlJc w:val="left"/>
      <w:pPr>
        <w:ind w:left="2565" w:hanging="360"/>
      </w:pPr>
    </w:lvl>
    <w:lvl w:ilvl="4" w:tplc="04190019" w:tentative="1">
      <w:start w:val="1"/>
      <w:numFmt w:val="lowerLetter"/>
      <w:lvlText w:val="%5."/>
      <w:lvlJc w:val="left"/>
      <w:pPr>
        <w:ind w:left="3285" w:hanging="360"/>
      </w:pPr>
    </w:lvl>
    <w:lvl w:ilvl="5" w:tplc="0419001B" w:tentative="1">
      <w:start w:val="1"/>
      <w:numFmt w:val="lowerRoman"/>
      <w:lvlText w:val="%6."/>
      <w:lvlJc w:val="right"/>
      <w:pPr>
        <w:ind w:left="4005" w:hanging="180"/>
      </w:pPr>
    </w:lvl>
    <w:lvl w:ilvl="6" w:tplc="0419000F" w:tentative="1">
      <w:start w:val="1"/>
      <w:numFmt w:val="decimal"/>
      <w:lvlText w:val="%7."/>
      <w:lvlJc w:val="left"/>
      <w:pPr>
        <w:ind w:left="4725" w:hanging="360"/>
      </w:pPr>
    </w:lvl>
    <w:lvl w:ilvl="7" w:tplc="04190019" w:tentative="1">
      <w:start w:val="1"/>
      <w:numFmt w:val="lowerLetter"/>
      <w:lvlText w:val="%8."/>
      <w:lvlJc w:val="left"/>
      <w:pPr>
        <w:ind w:left="5445" w:hanging="360"/>
      </w:pPr>
    </w:lvl>
    <w:lvl w:ilvl="8" w:tplc="041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49">
    <w:nsid w:val="7B4D7E7D"/>
    <w:multiLevelType w:val="hybridMultilevel"/>
    <w:tmpl w:val="EB883F8A"/>
    <w:lvl w:ilvl="0" w:tplc="BC0A64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28"/>
  </w:num>
  <w:num w:numId="3">
    <w:abstractNumId w:val="39"/>
  </w:num>
  <w:num w:numId="4">
    <w:abstractNumId w:val="47"/>
  </w:num>
  <w:num w:numId="5">
    <w:abstractNumId w:val="17"/>
  </w:num>
  <w:num w:numId="6">
    <w:abstractNumId w:val="38"/>
  </w:num>
  <w:num w:numId="7">
    <w:abstractNumId w:val="36"/>
  </w:num>
  <w:num w:numId="8">
    <w:abstractNumId w:val="25"/>
  </w:num>
  <w:num w:numId="9">
    <w:abstractNumId w:val="7"/>
  </w:num>
  <w:num w:numId="10">
    <w:abstractNumId w:val="21"/>
  </w:num>
  <w:num w:numId="11">
    <w:abstractNumId w:val="35"/>
  </w:num>
  <w:num w:numId="12">
    <w:abstractNumId w:val="31"/>
  </w:num>
  <w:num w:numId="13">
    <w:abstractNumId w:val="44"/>
  </w:num>
  <w:num w:numId="14">
    <w:abstractNumId w:val="9"/>
  </w:num>
  <w:num w:numId="15">
    <w:abstractNumId w:val="45"/>
  </w:num>
  <w:num w:numId="16">
    <w:abstractNumId w:val="22"/>
  </w:num>
  <w:num w:numId="17">
    <w:abstractNumId w:val="23"/>
  </w:num>
  <w:num w:numId="18">
    <w:abstractNumId w:val="46"/>
  </w:num>
  <w:num w:numId="19">
    <w:abstractNumId w:val="0"/>
  </w:num>
  <w:num w:numId="20">
    <w:abstractNumId w:val="29"/>
  </w:num>
  <w:num w:numId="21">
    <w:abstractNumId w:val="4"/>
  </w:num>
  <w:num w:numId="22">
    <w:abstractNumId w:val="30"/>
  </w:num>
  <w:num w:numId="23">
    <w:abstractNumId w:val="18"/>
  </w:num>
  <w:num w:numId="24">
    <w:abstractNumId w:val="48"/>
  </w:num>
  <w:num w:numId="25">
    <w:abstractNumId w:val="10"/>
  </w:num>
  <w:num w:numId="26">
    <w:abstractNumId w:val="42"/>
  </w:num>
  <w:num w:numId="27">
    <w:abstractNumId w:val="37"/>
  </w:num>
  <w:num w:numId="28">
    <w:abstractNumId w:val="1"/>
  </w:num>
  <w:num w:numId="29">
    <w:abstractNumId w:val="16"/>
  </w:num>
  <w:num w:numId="30">
    <w:abstractNumId w:val="3"/>
  </w:num>
  <w:num w:numId="31">
    <w:abstractNumId w:val="5"/>
  </w:num>
  <w:num w:numId="32">
    <w:abstractNumId w:val="40"/>
  </w:num>
  <w:num w:numId="33">
    <w:abstractNumId w:val="34"/>
  </w:num>
  <w:num w:numId="34">
    <w:abstractNumId w:val="43"/>
  </w:num>
  <w:num w:numId="35">
    <w:abstractNumId w:val="2"/>
  </w:num>
  <w:num w:numId="36">
    <w:abstractNumId w:val="41"/>
  </w:num>
  <w:num w:numId="37">
    <w:abstractNumId w:val="13"/>
  </w:num>
  <w:num w:numId="38">
    <w:abstractNumId w:val="49"/>
  </w:num>
  <w:num w:numId="39">
    <w:abstractNumId w:val="27"/>
  </w:num>
  <w:num w:numId="40">
    <w:abstractNumId w:val="26"/>
  </w:num>
  <w:num w:numId="41">
    <w:abstractNumId w:val="24"/>
  </w:num>
  <w:num w:numId="42">
    <w:abstractNumId w:val="33"/>
  </w:num>
  <w:num w:numId="43">
    <w:abstractNumId w:val="11"/>
  </w:num>
  <w:num w:numId="44">
    <w:abstractNumId w:val="12"/>
  </w:num>
  <w:num w:numId="45">
    <w:abstractNumId w:val="19"/>
  </w:num>
  <w:num w:numId="46">
    <w:abstractNumId w:val="8"/>
  </w:num>
  <w:num w:numId="47">
    <w:abstractNumId w:val="14"/>
  </w:num>
  <w:num w:numId="48">
    <w:abstractNumId w:val="15"/>
  </w:num>
  <w:num w:numId="49">
    <w:abstractNumId w:val="20"/>
  </w:num>
  <w:num w:numId="50">
    <w:abstractNumId w:val="3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GrammaticalErrors/>
  <w:proofState w:spelling="clean"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290B"/>
    <w:rsid w:val="00005226"/>
    <w:rsid w:val="0000531A"/>
    <w:rsid w:val="000056FB"/>
    <w:rsid w:val="0000641C"/>
    <w:rsid w:val="000064DF"/>
    <w:rsid w:val="00006557"/>
    <w:rsid w:val="00006FB6"/>
    <w:rsid w:val="000073D8"/>
    <w:rsid w:val="0001051D"/>
    <w:rsid w:val="00010840"/>
    <w:rsid w:val="000121F3"/>
    <w:rsid w:val="00013626"/>
    <w:rsid w:val="00015690"/>
    <w:rsid w:val="000159DE"/>
    <w:rsid w:val="00022295"/>
    <w:rsid w:val="00022559"/>
    <w:rsid w:val="00025418"/>
    <w:rsid w:val="00026D9C"/>
    <w:rsid w:val="00027EE2"/>
    <w:rsid w:val="0003103E"/>
    <w:rsid w:val="0003155D"/>
    <w:rsid w:val="00032A5E"/>
    <w:rsid w:val="00033C49"/>
    <w:rsid w:val="00035130"/>
    <w:rsid w:val="000355BC"/>
    <w:rsid w:val="000358D9"/>
    <w:rsid w:val="00036F16"/>
    <w:rsid w:val="00040967"/>
    <w:rsid w:val="00042D14"/>
    <w:rsid w:val="00043004"/>
    <w:rsid w:val="00043E3F"/>
    <w:rsid w:val="0004485B"/>
    <w:rsid w:val="00044BF1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00C"/>
    <w:rsid w:val="0007665D"/>
    <w:rsid w:val="00076A6B"/>
    <w:rsid w:val="0007723F"/>
    <w:rsid w:val="00077662"/>
    <w:rsid w:val="0007773A"/>
    <w:rsid w:val="000778E1"/>
    <w:rsid w:val="00077C0C"/>
    <w:rsid w:val="00080669"/>
    <w:rsid w:val="00081A7B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AD"/>
    <w:rsid w:val="000A1901"/>
    <w:rsid w:val="000A3031"/>
    <w:rsid w:val="000A4AAC"/>
    <w:rsid w:val="000A4FCE"/>
    <w:rsid w:val="000A651F"/>
    <w:rsid w:val="000A6660"/>
    <w:rsid w:val="000A6CB7"/>
    <w:rsid w:val="000A7B8E"/>
    <w:rsid w:val="000B0289"/>
    <w:rsid w:val="000B08A4"/>
    <w:rsid w:val="000B119D"/>
    <w:rsid w:val="000B16DB"/>
    <w:rsid w:val="000B2A27"/>
    <w:rsid w:val="000B3867"/>
    <w:rsid w:val="000B4914"/>
    <w:rsid w:val="000B4AA4"/>
    <w:rsid w:val="000B57DA"/>
    <w:rsid w:val="000B7354"/>
    <w:rsid w:val="000B74BE"/>
    <w:rsid w:val="000B7B86"/>
    <w:rsid w:val="000C00CD"/>
    <w:rsid w:val="000C0659"/>
    <w:rsid w:val="000C086D"/>
    <w:rsid w:val="000C284A"/>
    <w:rsid w:val="000C54DE"/>
    <w:rsid w:val="000C5566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AF8"/>
    <w:rsid w:val="000E2147"/>
    <w:rsid w:val="000E3114"/>
    <w:rsid w:val="000E32FA"/>
    <w:rsid w:val="000E52AF"/>
    <w:rsid w:val="000E7285"/>
    <w:rsid w:val="000E7BEA"/>
    <w:rsid w:val="000F16A1"/>
    <w:rsid w:val="000F2194"/>
    <w:rsid w:val="000F3F4E"/>
    <w:rsid w:val="000F48B3"/>
    <w:rsid w:val="000F4C65"/>
    <w:rsid w:val="000F4CD5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29B6"/>
    <w:rsid w:val="001044D7"/>
    <w:rsid w:val="00104E0D"/>
    <w:rsid w:val="001074FC"/>
    <w:rsid w:val="0011079A"/>
    <w:rsid w:val="00110D40"/>
    <w:rsid w:val="00111987"/>
    <w:rsid w:val="001119CB"/>
    <w:rsid w:val="00112389"/>
    <w:rsid w:val="00112683"/>
    <w:rsid w:val="001149C1"/>
    <w:rsid w:val="001159AC"/>
    <w:rsid w:val="00116802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C05"/>
    <w:rsid w:val="0012418E"/>
    <w:rsid w:val="001250A4"/>
    <w:rsid w:val="00126015"/>
    <w:rsid w:val="0012666C"/>
    <w:rsid w:val="00126E7D"/>
    <w:rsid w:val="0012718A"/>
    <w:rsid w:val="00127B72"/>
    <w:rsid w:val="00132B1A"/>
    <w:rsid w:val="00133866"/>
    <w:rsid w:val="0013520C"/>
    <w:rsid w:val="00137A46"/>
    <w:rsid w:val="00141D2C"/>
    <w:rsid w:val="001422C5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8EB"/>
    <w:rsid w:val="00151C55"/>
    <w:rsid w:val="001521DF"/>
    <w:rsid w:val="001534D5"/>
    <w:rsid w:val="001560F7"/>
    <w:rsid w:val="00156318"/>
    <w:rsid w:val="001569E3"/>
    <w:rsid w:val="001571A2"/>
    <w:rsid w:val="001571B5"/>
    <w:rsid w:val="001573A0"/>
    <w:rsid w:val="00161A9B"/>
    <w:rsid w:val="00161F2C"/>
    <w:rsid w:val="00162300"/>
    <w:rsid w:val="00162D27"/>
    <w:rsid w:val="00163033"/>
    <w:rsid w:val="00164659"/>
    <w:rsid w:val="00165797"/>
    <w:rsid w:val="00166E3D"/>
    <w:rsid w:val="001675ED"/>
    <w:rsid w:val="00167913"/>
    <w:rsid w:val="00167C11"/>
    <w:rsid w:val="0017013E"/>
    <w:rsid w:val="001702AC"/>
    <w:rsid w:val="00171A96"/>
    <w:rsid w:val="00172328"/>
    <w:rsid w:val="00174E07"/>
    <w:rsid w:val="001750BA"/>
    <w:rsid w:val="00175BB1"/>
    <w:rsid w:val="001774DD"/>
    <w:rsid w:val="00177CBA"/>
    <w:rsid w:val="0018085C"/>
    <w:rsid w:val="00181F65"/>
    <w:rsid w:val="00182171"/>
    <w:rsid w:val="00182CEA"/>
    <w:rsid w:val="00183580"/>
    <w:rsid w:val="0018473A"/>
    <w:rsid w:val="001855FD"/>
    <w:rsid w:val="00186628"/>
    <w:rsid w:val="00187B86"/>
    <w:rsid w:val="00187CE1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983"/>
    <w:rsid w:val="001A6D1A"/>
    <w:rsid w:val="001A70B4"/>
    <w:rsid w:val="001A7947"/>
    <w:rsid w:val="001B0AFA"/>
    <w:rsid w:val="001B1037"/>
    <w:rsid w:val="001B180F"/>
    <w:rsid w:val="001B18D5"/>
    <w:rsid w:val="001B234F"/>
    <w:rsid w:val="001B28D5"/>
    <w:rsid w:val="001B2CCB"/>
    <w:rsid w:val="001B3E28"/>
    <w:rsid w:val="001B445F"/>
    <w:rsid w:val="001B5496"/>
    <w:rsid w:val="001B5F64"/>
    <w:rsid w:val="001B7D0D"/>
    <w:rsid w:val="001C1255"/>
    <w:rsid w:val="001C14EC"/>
    <w:rsid w:val="001C1A89"/>
    <w:rsid w:val="001C1E39"/>
    <w:rsid w:val="001C271C"/>
    <w:rsid w:val="001C4336"/>
    <w:rsid w:val="001C60EB"/>
    <w:rsid w:val="001C6866"/>
    <w:rsid w:val="001C788E"/>
    <w:rsid w:val="001D043C"/>
    <w:rsid w:val="001D058F"/>
    <w:rsid w:val="001D13BA"/>
    <w:rsid w:val="001D24C7"/>
    <w:rsid w:val="001D2851"/>
    <w:rsid w:val="001D30D3"/>
    <w:rsid w:val="001D31A3"/>
    <w:rsid w:val="001D3C88"/>
    <w:rsid w:val="001D47FC"/>
    <w:rsid w:val="001D5362"/>
    <w:rsid w:val="001D5A35"/>
    <w:rsid w:val="001D6248"/>
    <w:rsid w:val="001D6A22"/>
    <w:rsid w:val="001E0074"/>
    <w:rsid w:val="001E0823"/>
    <w:rsid w:val="001E0B00"/>
    <w:rsid w:val="001E14E7"/>
    <w:rsid w:val="001E1748"/>
    <w:rsid w:val="001E2665"/>
    <w:rsid w:val="001E44DB"/>
    <w:rsid w:val="001E4BCA"/>
    <w:rsid w:val="001E4F21"/>
    <w:rsid w:val="001E636E"/>
    <w:rsid w:val="001E6F98"/>
    <w:rsid w:val="001E72A5"/>
    <w:rsid w:val="001E735D"/>
    <w:rsid w:val="001F0509"/>
    <w:rsid w:val="001F1704"/>
    <w:rsid w:val="001F195F"/>
    <w:rsid w:val="001F5149"/>
    <w:rsid w:val="001F5C30"/>
    <w:rsid w:val="001F615C"/>
    <w:rsid w:val="001F61A0"/>
    <w:rsid w:val="001F7626"/>
    <w:rsid w:val="001F7700"/>
    <w:rsid w:val="001F7BBB"/>
    <w:rsid w:val="00200BD9"/>
    <w:rsid w:val="00201822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2F48"/>
    <w:rsid w:val="002134B3"/>
    <w:rsid w:val="00213F6A"/>
    <w:rsid w:val="00214A87"/>
    <w:rsid w:val="002163C4"/>
    <w:rsid w:val="00220971"/>
    <w:rsid w:val="002215FE"/>
    <w:rsid w:val="002220D6"/>
    <w:rsid w:val="002223B1"/>
    <w:rsid w:val="0022251C"/>
    <w:rsid w:val="00222885"/>
    <w:rsid w:val="00223519"/>
    <w:rsid w:val="00223CD9"/>
    <w:rsid w:val="00223FC8"/>
    <w:rsid w:val="00224A27"/>
    <w:rsid w:val="002251B8"/>
    <w:rsid w:val="0022596C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C86"/>
    <w:rsid w:val="00240F4B"/>
    <w:rsid w:val="00241B8A"/>
    <w:rsid w:val="002428C7"/>
    <w:rsid w:val="00242E18"/>
    <w:rsid w:val="00243034"/>
    <w:rsid w:val="00243336"/>
    <w:rsid w:val="002442D1"/>
    <w:rsid w:val="002449E9"/>
    <w:rsid w:val="00244EA3"/>
    <w:rsid w:val="00245311"/>
    <w:rsid w:val="00245415"/>
    <w:rsid w:val="002458C5"/>
    <w:rsid w:val="00245D56"/>
    <w:rsid w:val="00247019"/>
    <w:rsid w:val="00247AA6"/>
    <w:rsid w:val="00250906"/>
    <w:rsid w:val="00250DC3"/>
    <w:rsid w:val="0025148E"/>
    <w:rsid w:val="00251614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1E52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12C4"/>
    <w:rsid w:val="00271F23"/>
    <w:rsid w:val="002720B0"/>
    <w:rsid w:val="00272DAD"/>
    <w:rsid w:val="002733EE"/>
    <w:rsid w:val="002733F9"/>
    <w:rsid w:val="002738F7"/>
    <w:rsid w:val="00274917"/>
    <w:rsid w:val="00275447"/>
    <w:rsid w:val="002755F6"/>
    <w:rsid w:val="00276056"/>
    <w:rsid w:val="0027667A"/>
    <w:rsid w:val="00276D33"/>
    <w:rsid w:val="0028012F"/>
    <w:rsid w:val="00280A40"/>
    <w:rsid w:val="0028156C"/>
    <w:rsid w:val="0028203F"/>
    <w:rsid w:val="00282B3A"/>
    <w:rsid w:val="00283099"/>
    <w:rsid w:val="00283277"/>
    <w:rsid w:val="002835C8"/>
    <w:rsid w:val="00284929"/>
    <w:rsid w:val="00284ECB"/>
    <w:rsid w:val="00285026"/>
    <w:rsid w:val="002854D8"/>
    <w:rsid w:val="00285E30"/>
    <w:rsid w:val="00285FEF"/>
    <w:rsid w:val="002879A7"/>
    <w:rsid w:val="00287C9F"/>
    <w:rsid w:val="00287D41"/>
    <w:rsid w:val="00290E1F"/>
    <w:rsid w:val="002923FD"/>
    <w:rsid w:val="00292C1C"/>
    <w:rsid w:val="00294CD3"/>
    <w:rsid w:val="0029559E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1D71"/>
    <w:rsid w:val="002A2032"/>
    <w:rsid w:val="002A2886"/>
    <w:rsid w:val="002A3ABA"/>
    <w:rsid w:val="002A3B7C"/>
    <w:rsid w:val="002A3BEB"/>
    <w:rsid w:val="002A4024"/>
    <w:rsid w:val="002A4884"/>
    <w:rsid w:val="002A4C27"/>
    <w:rsid w:val="002A5BC8"/>
    <w:rsid w:val="002A621B"/>
    <w:rsid w:val="002A6EBE"/>
    <w:rsid w:val="002B0859"/>
    <w:rsid w:val="002B0F9F"/>
    <w:rsid w:val="002B1B52"/>
    <w:rsid w:val="002B3796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914"/>
    <w:rsid w:val="002C4F13"/>
    <w:rsid w:val="002C5207"/>
    <w:rsid w:val="002C5B7F"/>
    <w:rsid w:val="002C628B"/>
    <w:rsid w:val="002C66C9"/>
    <w:rsid w:val="002D0808"/>
    <w:rsid w:val="002D0E59"/>
    <w:rsid w:val="002D0FF1"/>
    <w:rsid w:val="002D1499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E0BC2"/>
    <w:rsid w:val="002E1BC4"/>
    <w:rsid w:val="002E246B"/>
    <w:rsid w:val="002E2712"/>
    <w:rsid w:val="002E2D9C"/>
    <w:rsid w:val="002E4226"/>
    <w:rsid w:val="002E4492"/>
    <w:rsid w:val="002E4F5A"/>
    <w:rsid w:val="002E57D0"/>
    <w:rsid w:val="002E5BE9"/>
    <w:rsid w:val="002E5FF0"/>
    <w:rsid w:val="002E6A22"/>
    <w:rsid w:val="002E6DF2"/>
    <w:rsid w:val="002E7194"/>
    <w:rsid w:val="002E7C20"/>
    <w:rsid w:val="002F0ADA"/>
    <w:rsid w:val="002F0E65"/>
    <w:rsid w:val="002F101E"/>
    <w:rsid w:val="002F1B0F"/>
    <w:rsid w:val="002F1BDB"/>
    <w:rsid w:val="002F1E6D"/>
    <w:rsid w:val="002F2993"/>
    <w:rsid w:val="002F394C"/>
    <w:rsid w:val="002F3BEA"/>
    <w:rsid w:val="002F4604"/>
    <w:rsid w:val="002F47F1"/>
    <w:rsid w:val="002F656D"/>
    <w:rsid w:val="002F7049"/>
    <w:rsid w:val="00300B10"/>
    <w:rsid w:val="00300F1E"/>
    <w:rsid w:val="00301145"/>
    <w:rsid w:val="0030154C"/>
    <w:rsid w:val="0030247D"/>
    <w:rsid w:val="00302773"/>
    <w:rsid w:val="003037C1"/>
    <w:rsid w:val="00303CD2"/>
    <w:rsid w:val="003042A7"/>
    <w:rsid w:val="00304699"/>
    <w:rsid w:val="0030496B"/>
    <w:rsid w:val="00305C7B"/>
    <w:rsid w:val="00306021"/>
    <w:rsid w:val="003065F0"/>
    <w:rsid w:val="00306DD9"/>
    <w:rsid w:val="00306DED"/>
    <w:rsid w:val="00307502"/>
    <w:rsid w:val="00310D9F"/>
    <w:rsid w:val="003128A9"/>
    <w:rsid w:val="00313958"/>
    <w:rsid w:val="0031567D"/>
    <w:rsid w:val="00315885"/>
    <w:rsid w:val="00315A18"/>
    <w:rsid w:val="003169A3"/>
    <w:rsid w:val="00316CF1"/>
    <w:rsid w:val="0032036A"/>
    <w:rsid w:val="00320733"/>
    <w:rsid w:val="00322938"/>
    <w:rsid w:val="0032330D"/>
    <w:rsid w:val="00323E1B"/>
    <w:rsid w:val="00324123"/>
    <w:rsid w:val="00325AA5"/>
    <w:rsid w:val="00325B9D"/>
    <w:rsid w:val="0032627D"/>
    <w:rsid w:val="003262CC"/>
    <w:rsid w:val="003268DE"/>
    <w:rsid w:val="00327851"/>
    <w:rsid w:val="003303CB"/>
    <w:rsid w:val="003305A6"/>
    <w:rsid w:val="00331312"/>
    <w:rsid w:val="00331D05"/>
    <w:rsid w:val="00331ED7"/>
    <w:rsid w:val="003352F3"/>
    <w:rsid w:val="00335AEA"/>
    <w:rsid w:val="00336172"/>
    <w:rsid w:val="003373D4"/>
    <w:rsid w:val="00337869"/>
    <w:rsid w:val="00337C08"/>
    <w:rsid w:val="00340B1F"/>
    <w:rsid w:val="00340F2D"/>
    <w:rsid w:val="0034189B"/>
    <w:rsid w:val="003420F1"/>
    <w:rsid w:val="0034252F"/>
    <w:rsid w:val="003432A4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10FC"/>
    <w:rsid w:val="00352BA1"/>
    <w:rsid w:val="00353A1B"/>
    <w:rsid w:val="00353B65"/>
    <w:rsid w:val="00357B3B"/>
    <w:rsid w:val="0036000C"/>
    <w:rsid w:val="00360042"/>
    <w:rsid w:val="00360520"/>
    <w:rsid w:val="00361C37"/>
    <w:rsid w:val="0036200A"/>
    <w:rsid w:val="003620BA"/>
    <w:rsid w:val="003627C0"/>
    <w:rsid w:val="00363C4B"/>
    <w:rsid w:val="00364197"/>
    <w:rsid w:val="0036559A"/>
    <w:rsid w:val="00366018"/>
    <w:rsid w:val="0036631E"/>
    <w:rsid w:val="00366F18"/>
    <w:rsid w:val="00367190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26C2"/>
    <w:rsid w:val="003830D3"/>
    <w:rsid w:val="00384092"/>
    <w:rsid w:val="003846C0"/>
    <w:rsid w:val="00385607"/>
    <w:rsid w:val="00385DF9"/>
    <w:rsid w:val="00387DDA"/>
    <w:rsid w:val="00387FC9"/>
    <w:rsid w:val="00390648"/>
    <w:rsid w:val="003918EC"/>
    <w:rsid w:val="0039193C"/>
    <w:rsid w:val="00391D62"/>
    <w:rsid w:val="0039262F"/>
    <w:rsid w:val="00393CDF"/>
    <w:rsid w:val="00395648"/>
    <w:rsid w:val="00397913"/>
    <w:rsid w:val="003A0065"/>
    <w:rsid w:val="003A04A4"/>
    <w:rsid w:val="003A096E"/>
    <w:rsid w:val="003A100E"/>
    <w:rsid w:val="003A2DAA"/>
    <w:rsid w:val="003A2F46"/>
    <w:rsid w:val="003A2F60"/>
    <w:rsid w:val="003A7104"/>
    <w:rsid w:val="003A729A"/>
    <w:rsid w:val="003A73A5"/>
    <w:rsid w:val="003A7681"/>
    <w:rsid w:val="003A7F87"/>
    <w:rsid w:val="003B0DDD"/>
    <w:rsid w:val="003B153A"/>
    <w:rsid w:val="003B1ABD"/>
    <w:rsid w:val="003B1B91"/>
    <w:rsid w:val="003B2930"/>
    <w:rsid w:val="003B2D88"/>
    <w:rsid w:val="003B3D00"/>
    <w:rsid w:val="003B431C"/>
    <w:rsid w:val="003B46F6"/>
    <w:rsid w:val="003B5044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3D7E"/>
    <w:rsid w:val="003C4F50"/>
    <w:rsid w:val="003C571B"/>
    <w:rsid w:val="003C6082"/>
    <w:rsid w:val="003C7A7E"/>
    <w:rsid w:val="003D01C9"/>
    <w:rsid w:val="003D0991"/>
    <w:rsid w:val="003D0AE2"/>
    <w:rsid w:val="003D1CAD"/>
    <w:rsid w:val="003D2D4A"/>
    <w:rsid w:val="003D3117"/>
    <w:rsid w:val="003D3885"/>
    <w:rsid w:val="003D52B6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636B"/>
    <w:rsid w:val="003E72F2"/>
    <w:rsid w:val="003F0451"/>
    <w:rsid w:val="003F0AE0"/>
    <w:rsid w:val="003F0F14"/>
    <w:rsid w:val="003F1337"/>
    <w:rsid w:val="003F215C"/>
    <w:rsid w:val="003F2411"/>
    <w:rsid w:val="003F3AAD"/>
    <w:rsid w:val="003F3E82"/>
    <w:rsid w:val="003F3EA7"/>
    <w:rsid w:val="003F4D9C"/>
    <w:rsid w:val="003F4FD4"/>
    <w:rsid w:val="003F7B86"/>
    <w:rsid w:val="00400966"/>
    <w:rsid w:val="00400B7C"/>
    <w:rsid w:val="004027EE"/>
    <w:rsid w:val="00403589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31"/>
    <w:rsid w:val="004161EF"/>
    <w:rsid w:val="004170A9"/>
    <w:rsid w:val="004172A9"/>
    <w:rsid w:val="0041735C"/>
    <w:rsid w:val="00420221"/>
    <w:rsid w:val="00420B86"/>
    <w:rsid w:val="00421645"/>
    <w:rsid w:val="0042310D"/>
    <w:rsid w:val="00423129"/>
    <w:rsid w:val="00423205"/>
    <w:rsid w:val="004242C6"/>
    <w:rsid w:val="00424597"/>
    <w:rsid w:val="004247C6"/>
    <w:rsid w:val="004249B6"/>
    <w:rsid w:val="00424C9D"/>
    <w:rsid w:val="00424D45"/>
    <w:rsid w:val="00425364"/>
    <w:rsid w:val="0042752C"/>
    <w:rsid w:val="00427F2F"/>
    <w:rsid w:val="00431B30"/>
    <w:rsid w:val="00431E86"/>
    <w:rsid w:val="00433856"/>
    <w:rsid w:val="00433C89"/>
    <w:rsid w:val="00434492"/>
    <w:rsid w:val="00435205"/>
    <w:rsid w:val="00435DA0"/>
    <w:rsid w:val="0043659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D74"/>
    <w:rsid w:val="004702BC"/>
    <w:rsid w:val="00470423"/>
    <w:rsid w:val="0047075D"/>
    <w:rsid w:val="0047077E"/>
    <w:rsid w:val="00471461"/>
    <w:rsid w:val="004714AC"/>
    <w:rsid w:val="004744BB"/>
    <w:rsid w:val="0047520D"/>
    <w:rsid w:val="00475842"/>
    <w:rsid w:val="00476234"/>
    <w:rsid w:val="004768C9"/>
    <w:rsid w:val="00476E5A"/>
    <w:rsid w:val="004811C1"/>
    <w:rsid w:val="00484751"/>
    <w:rsid w:val="00484C50"/>
    <w:rsid w:val="00484CBC"/>
    <w:rsid w:val="00487B10"/>
    <w:rsid w:val="00490078"/>
    <w:rsid w:val="00490700"/>
    <w:rsid w:val="00491AC8"/>
    <w:rsid w:val="00492E91"/>
    <w:rsid w:val="00492FEA"/>
    <w:rsid w:val="004944E6"/>
    <w:rsid w:val="00494B75"/>
    <w:rsid w:val="00495508"/>
    <w:rsid w:val="00496268"/>
    <w:rsid w:val="00496DF6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B73E0"/>
    <w:rsid w:val="004C0337"/>
    <w:rsid w:val="004C3968"/>
    <w:rsid w:val="004C4C7B"/>
    <w:rsid w:val="004C4CEA"/>
    <w:rsid w:val="004C4EE1"/>
    <w:rsid w:val="004C7502"/>
    <w:rsid w:val="004D0F61"/>
    <w:rsid w:val="004D2A1B"/>
    <w:rsid w:val="004D37BD"/>
    <w:rsid w:val="004D406C"/>
    <w:rsid w:val="004D40AE"/>
    <w:rsid w:val="004D41F4"/>
    <w:rsid w:val="004D4227"/>
    <w:rsid w:val="004D482D"/>
    <w:rsid w:val="004D5215"/>
    <w:rsid w:val="004D5AC2"/>
    <w:rsid w:val="004D6149"/>
    <w:rsid w:val="004D66F7"/>
    <w:rsid w:val="004D6C12"/>
    <w:rsid w:val="004D6F4C"/>
    <w:rsid w:val="004D7178"/>
    <w:rsid w:val="004D7335"/>
    <w:rsid w:val="004D7976"/>
    <w:rsid w:val="004D79F7"/>
    <w:rsid w:val="004E0A83"/>
    <w:rsid w:val="004E0AB5"/>
    <w:rsid w:val="004E0F63"/>
    <w:rsid w:val="004E11B6"/>
    <w:rsid w:val="004E1B4C"/>
    <w:rsid w:val="004E1FFC"/>
    <w:rsid w:val="004E32ED"/>
    <w:rsid w:val="004E3AA3"/>
    <w:rsid w:val="004E3D80"/>
    <w:rsid w:val="004E4148"/>
    <w:rsid w:val="004E461C"/>
    <w:rsid w:val="004E4949"/>
    <w:rsid w:val="004E6815"/>
    <w:rsid w:val="004E6FE3"/>
    <w:rsid w:val="004E7295"/>
    <w:rsid w:val="004E7B63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0508"/>
    <w:rsid w:val="0050150F"/>
    <w:rsid w:val="005027E1"/>
    <w:rsid w:val="005045BC"/>
    <w:rsid w:val="00505B0C"/>
    <w:rsid w:val="00506950"/>
    <w:rsid w:val="00506F8A"/>
    <w:rsid w:val="00507055"/>
    <w:rsid w:val="00507099"/>
    <w:rsid w:val="00507FA1"/>
    <w:rsid w:val="005105A3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9D1"/>
    <w:rsid w:val="00526D71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419A1"/>
    <w:rsid w:val="00541E99"/>
    <w:rsid w:val="005420F4"/>
    <w:rsid w:val="005434AF"/>
    <w:rsid w:val="00543D1C"/>
    <w:rsid w:val="00543D5D"/>
    <w:rsid w:val="0054618A"/>
    <w:rsid w:val="00546867"/>
    <w:rsid w:val="005472DC"/>
    <w:rsid w:val="00547B26"/>
    <w:rsid w:val="00547FF8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4AE"/>
    <w:rsid w:val="0055779E"/>
    <w:rsid w:val="00557BD0"/>
    <w:rsid w:val="005607D2"/>
    <w:rsid w:val="00561855"/>
    <w:rsid w:val="005629D1"/>
    <w:rsid w:val="005634A3"/>
    <w:rsid w:val="00563D71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DCE"/>
    <w:rsid w:val="00582FC5"/>
    <w:rsid w:val="00583A03"/>
    <w:rsid w:val="00583F3F"/>
    <w:rsid w:val="0058406C"/>
    <w:rsid w:val="00584338"/>
    <w:rsid w:val="00584C9D"/>
    <w:rsid w:val="00585DEB"/>
    <w:rsid w:val="0058667D"/>
    <w:rsid w:val="00587A08"/>
    <w:rsid w:val="005910BA"/>
    <w:rsid w:val="005914B6"/>
    <w:rsid w:val="00593163"/>
    <w:rsid w:val="00593587"/>
    <w:rsid w:val="00593913"/>
    <w:rsid w:val="00594869"/>
    <w:rsid w:val="0059552C"/>
    <w:rsid w:val="00595FAC"/>
    <w:rsid w:val="00596CC8"/>
    <w:rsid w:val="00597A75"/>
    <w:rsid w:val="005A0F7B"/>
    <w:rsid w:val="005A22BA"/>
    <w:rsid w:val="005A357D"/>
    <w:rsid w:val="005A45E9"/>
    <w:rsid w:val="005A4DEC"/>
    <w:rsid w:val="005A52D4"/>
    <w:rsid w:val="005A5C52"/>
    <w:rsid w:val="005A6500"/>
    <w:rsid w:val="005A743C"/>
    <w:rsid w:val="005A79DB"/>
    <w:rsid w:val="005A7CE7"/>
    <w:rsid w:val="005B074F"/>
    <w:rsid w:val="005B1ED7"/>
    <w:rsid w:val="005B1F3D"/>
    <w:rsid w:val="005B27DA"/>
    <w:rsid w:val="005B2CDF"/>
    <w:rsid w:val="005B394F"/>
    <w:rsid w:val="005B44DF"/>
    <w:rsid w:val="005B5134"/>
    <w:rsid w:val="005B51A7"/>
    <w:rsid w:val="005B6E71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73F0"/>
    <w:rsid w:val="005E7AE9"/>
    <w:rsid w:val="005F1503"/>
    <w:rsid w:val="005F2D03"/>
    <w:rsid w:val="005F385D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4160"/>
    <w:rsid w:val="006041DD"/>
    <w:rsid w:val="0060496F"/>
    <w:rsid w:val="00604D52"/>
    <w:rsid w:val="00604E5D"/>
    <w:rsid w:val="00605686"/>
    <w:rsid w:val="00606B15"/>
    <w:rsid w:val="00606D4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BFC"/>
    <w:rsid w:val="006257D4"/>
    <w:rsid w:val="00627E36"/>
    <w:rsid w:val="006304A8"/>
    <w:rsid w:val="00631696"/>
    <w:rsid w:val="00631AF5"/>
    <w:rsid w:val="00631B87"/>
    <w:rsid w:val="00631D0D"/>
    <w:rsid w:val="0063239F"/>
    <w:rsid w:val="006325AE"/>
    <w:rsid w:val="0063291C"/>
    <w:rsid w:val="00632C3F"/>
    <w:rsid w:val="00633907"/>
    <w:rsid w:val="00633B72"/>
    <w:rsid w:val="00633F31"/>
    <w:rsid w:val="00635FE9"/>
    <w:rsid w:val="006363FF"/>
    <w:rsid w:val="006371F5"/>
    <w:rsid w:val="0063759A"/>
    <w:rsid w:val="00637988"/>
    <w:rsid w:val="0063799C"/>
    <w:rsid w:val="0064058B"/>
    <w:rsid w:val="00641730"/>
    <w:rsid w:val="00641FA0"/>
    <w:rsid w:val="00643579"/>
    <w:rsid w:val="006439AA"/>
    <w:rsid w:val="00643EB8"/>
    <w:rsid w:val="00644020"/>
    <w:rsid w:val="006451E5"/>
    <w:rsid w:val="006459EC"/>
    <w:rsid w:val="0064620E"/>
    <w:rsid w:val="00646BCE"/>
    <w:rsid w:val="00646BDE"/>
    <w:rsid w:val="00646C46"/>
    <w:rsid w:val="006504BB"/>
    <w:rsid w:val="0065122E"/>
    <w:rsid w:val="006515CD"/>
    <w:rsid w:val="0065169F"/>
    <w:rsid w:val="006516CD"/>
    <w:rsid w:val="006517C0"/>
    <w:rsid w:val="00652BC4"/>
    <w:rsid w:val="00653D12"/>
    <w:rsid w:val="00655115"/>
    <w:rsid w:val="0065621F"/>
    <w:rsid w:val="0065647A"/>
    <w:rsid w:val="006578D0"/>
    <w:rsid w:val="00660085"/>
    <w:rsid w:val="00660329"/>
    <w:rsid w:val="00660A8F"/>
    <w:rsid w:val="00661350"/>
    <w:rsid w:val="00662132"/>
    <w:rsid w:val="0066308E"/>
    <w:rsid w:val="00663996"/>
    <w:rsid w:val="0066532E"/>
    <w:rsid w:val="00666784"/>
    <w:rsid w:val="00666C3B"/>
    <w:rsid w:val="006701AF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4610"/>
    <w:rsid w:val="0067465A"/>
    <w:rsid w:val="00674D81"/>
    <w:rsid w:val="00675572"/>
    <w:rsid w:val="00675868"/>
    <w:rsid w:val="00676263"/>
    <w:rsid w:val="006776D1"/>
    <w:rsid w:val="006777B7"/>
    <w:rsid w:val="00677B94"/>
    <w:rsid w:val="00680027"/>
    <w:rsid w:val="006813C2"/>
    <w:rsid w:val="00681409"/>
    <w:rsid w:val="006814CF"/>
    <w:rsid w:val="006821D4"/>
    <w:rsid w:val="00682462"/>
    <w:rsid w:val="0068519E"/>
    <w:rsid w:val="0068657C"/>
    <w:rsid w:val="006870B0"/>
    <w:rsid w:val="006871CC"/>
    <w:rsid w:val="006879E6"/>
    <w:rsid w:val="006916D3"/>
    <w:rsid w:val="00691896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093F"/>
    <w:rsid w:val="006A11C2"/>
    <w:rsid w:val="006A2A7B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990"/>
    <w:rsid w:val="006B2431"/>
    <w:rsid w:val="006B498F"/>
    <w:rsid w:val="006B6040"/>
    <w:rsid w:val="006B6BDF"/>
    <w:rsid w:val="006B6E57"/>
    <w:rsid w:val="006C01C5"/>
    <w:rsid w:val="006C0760"/>
    <w:rsid w:val="006C10EB"/>
    <w:rsid w:val="006C293E"/>
    <w:rsid w:val="006C2D2C"/>
    <w:rsid w:val="006C39E8"/>
    <w:rsid w:val="006C3D91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203A"/>
    <w:rsid w:val="006D21AE"/>
    <w:rsid w:val="006D23F0"/>
    <w:rsid w:val="006D26F9"/>
    <w:rsid w:val="006D2953"/>
    <w:rsid w:val="006D2A8D"/>
    <w:rsid w:val="006D3F7B"/>
    <w:rsid w:val="006D419B"/>
    <w:rsid w:val="006D423A"/>
    <w:rsid w:val="006D51BE"/>
    <w:rsid w:val="006D5E19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92A"/>
    <w:rsid w:val="006F0A2A"/>
    <w:rsid w:val="006F1281"/>
    <w:rsid w:val="006F1826"/>
    <w:rsid w:val="006F241F"/>
    <w:rsid w:val="006F2F39"/>
    <w:rsid w:val="006F39E7"/>
    <w:rsid w:val="006F4065"/>
    <w:rsid w:val="006F4E4C"/>
    <w:rsid w:val="006F716A"/>
    <w:rsid w:val="006F7FCC"/>
    <w:rsid w:val="0070048B"/>
    <w:rsid w:val="00700D69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AF0"/>
    <w:rsid w:val="00712445"/>
    <w:rsid w:val="007132DD"/>
    <w:rsid w:val="0071485E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1787B"/>
    <w:rsid w:val="0072190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5CB9"/>
    <w:rsid w:val="00736D13"/>
    <w:rsid w:val="00736E41"/>
    <w:rsid w:val="00736F67"/>
    <w:rsid w:val="00740F25"/>
    <w:rsid w:val="00741F65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4A0"/>
    <w:rsid w:val="0076515F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3704"/>
    <w:rsid w:val="007744D2"/>
    <w:rsid w:val="00774E40"/>
    <w:rsid w:val="00776288"/>
    <w:rsid w:val="00776D93"/>
    <w:rsid w:val="007801B7"/>
    <w:rsid w:val="00781562"/>
    <w:rsid w:val="00781A0F"/>
    <w:rsid w:val="00782557"/>
    <w:rsid w:val="007831F4"/>
    <w:rsid w:val="00783C8F"/>
    <w:rsid w:val="00783DAA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E16"/>
    <w:rsid w:val="007920AE"/>
    <w:rsid w:val="00792844"/>
    <w:rsid w:val="007935C7"/>
    <w:rsid w:val="00793722"/>
    <w:rsid w:val="007941C2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F8D"/>
    <w:rsid w:val="007A2168"/>
    <w:rsid w:val="007A23A7"/>
    <w:rsid w:val="007A3875"/>
    <w:rsid w:val="007A4991"/>
    <w:rsid w:val="007A6884"/>
    <w:rsid w:val="007A68E1"/>
    <w:rsid w:val="007A748A"/>
    <w:rsid w:val="007A772E"/>
    <w:rsid w:val="007B0243"/>
    <w:rsid w:val="007B0623"/>
    <w:rsid w:val="007B32E2"/>
    <w:rsid w:val="007B3DA7"/>
    <w:rsid w:val="007B4244"/>
    <w:rsid w:val="007B4606"/>
    <w:rsid w:val="007B5378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414F"/>
    <w:rsid w:val="007C4614"/>
    <w:rsid w:val="007C7924"/>
    <w:rsid w:val="007D1380"/>
    <w:rsid w:val="007D19C9"/>
    <w:rsid w:val="007D1B2F"/>
    <w:rsid w:val="007D370E"/>
    <w:rsid w:val="007D3E69"/>
    <w:rsid w:val="007D44EB"/>
    <w:rsid w:val="007D477A"/>
    <w:rsid w:val="007D558A"/>
    <w:rsid w:val="007D61CC"/>
    <w:rsid w:val="007D77F0"/>
    <w:rsid w:val="007D780F"/>
    <w:rsid w:val="007E08E8"/>
    <w:rsid w:val="007E0D16"/>
    <w:rsid w:val="007E0F84"/>
    <w:rsid w:val="007E16FC"/>
    <w:rsid w:val="007E1A92"/>
    <w:rsid w:val="007E27FD"/>
    <w:rsid w:val="007E35A0"/>
    <w:rsid w:val="007E505D"/>
    <w:rsid w:val="007E6853"/>
    <w:rsid w:val="007F0647"/>
    <w:rsid w:val="007F2047"/>
    <w:rsid w:val="007F257F"/>
    <w:rsid w:val="007F326D"/>
    <w:rsid w:val="007F3392"/>
    <w:rsid w:val="007F34B9"/>
    <w:rsid w:val="007F3721"/>
    <w:rsid w:val="007F5275"/>
    <w:rsid w:val="007F5A10"/>
    <w:rsid w:val="007F60DC"/>
    <w:rsid w:val="007F624C"/>
    <w:rsid w:val="007F6E32"/>
    <w:rsid w:val="00800E81"/>
    <w:rsid w:val="00801E2B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42D1"/>
    <w:rsid w:val="008142D5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4639"/>
    <w:rsid w:val="008255AF"/>
    <w:rsid w:val="00825A18"/>
    <w:rsid w:val="00826E0D"/>
    <w:rsid w:val="00826E66"/>
    <w:rsid w:val="0083003F"/>
    <w:rsid w:val="00830ABE"/>
    <w:rsid w:val="00833566"/>
    <w:rsid w:val="0083483D"/>
    <w:rsid w:val="008349F0"/>
    <w:rsid w:val="00834BE9"/>
    <w:rsid w:val="0083535B"/>
    <w:rsid w:val="00835D04"/>
    <w:rsid w:val="00835D21"/>
    <w:rsid w:val="008366D8"/>
    <w:rsid w:val="00836A19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3693"/>
    <w:rsid w:val="00853986"/>
    <w:rsid w:val="00855264"/>
    <w:rsid w:val="00855AC4"/>
    <w:rsid w:val="008561A5"/>
    <w:rsid w:val="00856604"/>
    <w:rsid w:val="00856A4B"/>
    <w:rsid w:val="0085750D"/>
    <w:rsid w:val="0085793A"/>
    <w:rsid w:val="008609C5"/>
    <w:rsid w:val="00861CF2"/>
    <w:rsid w:val="008620F8"/>
    <w:rsid w:val="008622DF"/>
    <w:rsid w:val="008624FD"/>
    <w:rsid w:val="00862AF6"/>
    <w:rsid w:val="00864049"/>
    <w:rsid w:val="00864112"/>
    <w:rsid w:val="00864195"/>
    <w:rsid w:val="00864402"/>
    <w:rsid w:val="008647FA"/>
    <w:rsid w:val="00865033"/>
    <w:rsid w:val="00870A21"/>
    <w:rsid w:val="008725D6"/>
    <w:rsid w:val="00873974"/>
    <w:rsid w:val="00873B12"/>
    <w:rsid w:val="00873FC2"/>
    <w:rsid w:val="008747C3"/>
    <w:rsid w:val="00874F94"/>
    <w:rsid w:val="0087642D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4E35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171C"/>
    <w:rsid w:val="00892BA3"/>
    <w:rsid w:val="00892BD0"/>
    <w:rsid w:val="00893275"/>
    <w:rsid w:val="00893618"/>
    <w:rsid w:val="00894180"/>
    <w:rsid w:val="00895371"/>
    <w:rsid w:val="0089622C"/>
    <w:rsid w:val="0089626F"/>
    <w:rsid w:val="0089789F"/>
    <w:rsid w:val="008A1589"/>
    <w:rsid w:val="008A1BA3"/>
    <w:rsid w:val="008A1C6C"/>
    <w:rsid w:val="008A6C09"/>
    <w:rsid w:val="008A728A"/>
    <w:rsid w:val="008B0016"/>
    <w:rsid w:val="008B0DB0"/>
    <w:rsid w:val="008B16E4"/>
    <w:rsid w:val="008B2728"/>
    <w:rsid w:val="008B35CC"/>
    <w:rsid w:val="008B3A5D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100B"/>
    <w:rsid w:val="008C14A3"/>
    <w:rsid w:val="008C150E"/>
    <w:rsid w:val="008C18F4"/>
    <w:rsid w:val="008C1BD5"/>
    <w:rsid w:val="008C3FDE"/>
    <w:rsid w:val="008C426C"/>
    <w:rsid w:val="008C4D9C"/>
    <w:rsid w:val="008C53CC"/>
    <w:rsid w:val="008C620B"/>
    <w:rsid w:val="008C70B0"/>
    <w:rsid w:val="008C7780"/>
    <w:rsid w:val="008D1BF0"/>
    <w:rsid w:val="008D2278"/>
    <w:rsid w:val="008D40CB"/>
    <w:rsid w:val="008D44B5"/>
    <w:rsid w:val="008D5C44"/>
    <w:rsid w:val="008D6ED5"/>
    <w:rsid w:val="008D722A"/>
    <w:rsid w:val="008E0CD0"/>
    <w:rsid w:val="008E0CDE"/>
    <w:rsid w:val="008E2476"/>
    <w:rsid w:val="008E2D04"/>
    <w:rsid w:val="008E3AF7"/>
    <w:rsid w:val="008E3E8D"/>
    <w:rsid w:val="008E43A8"/>
    <w:rsid w:val="008E4CDD"/>
    <w:rsid w:val="008E54C3"/>
    <w:rsid w:val="008F0225"/>
    <w:rsid w:val="008F02D0"/>
    <w:rsid w:val="008F48B4"/>
    <w:rsid w:val="008F4B14"/>
    <w:rsid w:val="008F4BA6"/>
    <w:rsid w:val="008F764C"/>
    <w:rsid w:val="008F7D1E"/>
    <w:rsid w:val="00902542"/>
    <w:rsid w:val="00902F15"/>
    <w:rsid w:val="0090393A"/>
    <w:rsid w:val="00904B99"/>
    <w:rsid w:val="009050DB"/>
    <w:rsid w:val="00905111"/>
    <w:rsid w:val="00906254"/>
    <w:rsid w:val="0091035C"/>
    <w:rsid w:val="00910886"/>
    <w:rsid w:val="00910982"/>
    <w:rsid w:val="00913C0A"/>
    <w:rsid w:val="00913DF0"/>
    <w:rsid w:val="00914614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302"/>
    <w:rsid w:val="009235BA"/>
    <w:rsid w:val="00923902"/>
    <w:rsid w:val="00923EBE"/>
    <w:rsid w:val="009248B3"/>
    <w:rsid w:val="0092516F"/>
    <w:rsid w:val="00925CA0"/>
    <w:rsid w:val="00925E85"/>
    <w:rsid w:val="0092696D"/>
    <w:rsid w:val="0092754C"/>
    <w:rsid w:val="009300EE"/>
    <w:rsid w:val="0093014B"/>
    <w:rsid w:val="009307B6"/>
    <w:rsid w:val="00932832"/>
    <w:rsid w:val="00933037"/>
    <w:rsid w:val="00933059"/>
    <w:rsid w:val="009342EA"/>
    <w:rsid w:val="009351EC"/>
    <w:rsid w:val="009356D0"/>
    <w:rsid w:val="00935BF5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367"/>
    <w:rsid w:val="009470AF"/>
    <w:rsid w:val="00947A8E"/>
    <w:rsid w:val="0095278E"/>
    <w:rsid w:val="00952FC9"/>
    <w:rsid w:val="00953998"/>
    <w:rsid w:val="00953EE7"/>
    <w:rsid w:val="00953F63"/>
    <w:rsid w:val="00953FB2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5DDA"/>
    <w:rsid w:val="00966FC1"/>
    <w:rsid w:val="009671F1"/>
    <w:rsid w:val="0096767D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794D"/>
    <w:rsid w:val="00977AFF"/>
    <w:rsid w:val="009819C9"/>
    <w:rsid w:val="009819D6"/>
    <w:rsid w:val="00982803"/>
    <w:rsid w:val="00982FA4"/>
    <w:rsid w:val="00983561"/>
    <w:rsid w:val="0098369D"/>
    <w:rsid w:val="00983CE1"/>
    <w:rsid w:val="0098592F"/>
    <w:rsid w:val="00985ADA"/>
    <w:rsid w:val="00985D00"/>
    <w:rsid w:val="00987703"/>
    <w:rsid w:val="00990399"/>
    <w:rsid w:val="00991C23"/>
    <w:rsid w:val="00991D56"/>
    <w:rsid w:val="00992F61"/>
    <w:rsid w:val="00993141"/>
    <w:rsid w:val="0099433E"/>
    <w:rsid w:val="009943BF"/>
    <w:rsid w:val="00994F2A"/>
    <w:rsid w:val="00995A35"/>
    <w:rsid w:val="009963C2"/>
    <w:rsid w:val="00996D2C"/>
    <w:rsid w:val="00996DDB"/>
    <w:rsid w:val="00997A13"/>
    <w:rsid w:val="00997BB6"/>
    <w:rsid w:val="009A0947"/>
    <w:rsid w:val="009A1B3A"/>
    <w:rsid w:val="009A218E"/>
    <w:rsid w:val="009A4741"/>
    <w:rsid w:val="009A5C28"/>
    <w:rsid w:val="009A71C6"/>
    <w:rsid w:val="009A752F"/>
    <w:rsid w:val="009B0381"/>
    <w:rsid w:val="009B0904"/>
    <w:rsid w:val="009B0C6D"/>
    <w:rsid w:val="009B14DE"/>
    <w:rsid w:val="009B2C26"/>
    <w:rsid w:val="009B3444"/>
    <w:rsid w:val="009B43E4"/>
    <w:rsid w:val="009B5628"/>
    <w:rsid w:val="009B6D4D"/>
    <w:rsid w:val="009B6E8D"/>
    <w:rsid w:val="009B7564"/>
    <w:rsid w:val="009B7B15"/>
    <w:rsid w:val="009C044E"/>
    <w:rsid w:val="009C09D9"/>
    <w:rsid w:val="009C321F"/>
    <w:rsid w:val="009C3671"/>
    <w:rsid w:val="009C3CF7"/>
    <w:rsid w:val="009C3EA5"/>
    <w:rsid w:val="009C41E0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4689"/>
    <w:rsid w:val="009D49C7"/>
    <w:rsid w:val="009D5603"/>
    <w:rsid w:val="009D6657"/>
    <w:rsid w:val="009D6CB8"/>
    <w:rsid w:val="009D7111"/>
    <w:rsid w:val="009D7A4E"/>
    <w:rsid w:val="009E0D84"/>
    <w:rsid w:val="009E0F94"/>
    <w:rsid w:val="009E24BD"/>
    <w:rsid w:val="009E2F2D"/>
    <w:rsid w:val="009E37EB"/>
    <w:rsid w:val="009E42F0"/>
    <w:rsid w:val="009E434E"/>
    <w:rsid w:val="009E4B6B"/>
    <w:rsid w:val="009E5166"/>
    <w:rsid w:val="009E6153"/>
    <w:rsid w:val="009E6416"/>
    <w:rsid w:val="009E67E3"/>
    <w:rsid w:val="009E6AC0"/>
    <w:rsid w:val="009E6B6A"/>
    <w:rsid w:val="009E75AB"/>
    <w:rsid w:val="009E7ED8"/>
    <w:rsid w:val="009F0801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A01569"/>
    <w:rsid w:val="00A0178E"/>
    <w:rsid w:val="00A02271"/>
    <w:rsid w:val="00A02B99"/>
    <w:rsid w:val="00A02D27"/>
    <w:rsid w:val="00A05A0C"/>
    <w:rsid w:val="00A05DAE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E6E"/>
    <w:rsid w:val="00A20D25"/>
    <w:rsid w:val="00A2161A"/>
    <w:rsid w:val="00A22649"/>
    <w:rsid w:val="00A23A9D"/>
    <w:rsid w:val="00A243B9"/>
    <w:rsid w:val="00A243C7"/>
    <w:rsid w:val="00A25CA1"/>
    <w:rsid w:val="00A270E6"/>
    <w:rsid w:val="00A279D5"/>
    <w:rsid w:val="00A27C90"/>
    <w:rsid w:val="00A306FE"/>
    <w:rsid w:val="00A32675"/>
    <w:rsid w:val="00A32807"/>
    <w:rsid w:val="00A32BEE"/>
    <w:rsid w:val="00A32C3F"/>
    <w:rsid w:val="00A33951"/>
    <w:rsid w:val="00A33E09"/>
    <w:rsid w:val="00A3400E"/>
    <w:rsid w:val="00A34079"/>
    <w:rsid w:val="00A3434F"/>
    <w:rsid w:val="00A36BB4"/>
    <w:rsid w:val="00A36DE9"/>
    <w:rsid w:val="00A36F68"/>
    <w:rsid w:val="00A37DF9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2ABB"/>
    <w:rsid w:val="00A52DA5"/>
    <w:rsid w:val="00A538E5"/>
    <w:rsid w:val="00A53906"/>
    <w:rsid w:val="00A53D25"/>
    <w:rsid w:val="00A541C5"/>
    <w:rsid w:val="00A5505A"/>
    <w:rsid w:val="00A555DE"/>
    <w:rsid w:val="00A55A8B"/>
    <w:rsid w:val="00A5611C"/>
    <w:rsid w:val="00A56B53"/>
    <w:rsid w:val="00A57198"/>
    <w:rsid w:val="00A6089E"/>
    <w:rsid w:val="00A61DD2"/>
    <w:rsid w:val="00A636A5"/>
    <w:rsid w:val="00A65D3C"/>
    <w:rsid w:val="00A671A1"/>
    <w:rsid w:val="00A679E4"/>
    <w:rsid w:val="00A67F35"/>
    <w:rsid w:val="00A700BA"/>
    <w:rsid w:val="00A721E2"/>
    <w:rsid w:val="00A72725"/>
    <w:rsid w:val="00A72D29"/>
    <w:rsid w:val="00A7348C"/>
    <w:rsid w:val="00A7350C"/>
    <w:rsid w:val="00A739D0"/>
    <w:rsid w:val="00A75304"/>
    <w:rsid w:val="00A759F9"/>
    <w:rsid w:val="00A761D7"/>
    <w:rsid w:val="00A76BA3"/>
    <w:rsid w:val="00A77262"/>
    <w:rsid w:val="00A773BC"/>
    <w:rsid w:val="00A773C9"/>
    <w:rsid w:val="00A82891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ED1"/>
    <w:rsid w:val="00AA1717"/>
    <w:rsid w:val="00AA176B"/>
    <w:rsid w:val="00AA231D"/>
    <w:rsid w:val="00AA3671"/>
    <w:rsid w:val="00AA37DF"/>
    <w:rsid w:val="00AA42C4"/>
    <w:rsid w:val="00AA4D20"/>
    <w:rsid w:val="00AA4D93"/>
    <w:rsid w:val="00AA549C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877"/>
    <w:rsid w:val="00AC4B42"/>
    <w:rsid w:val="00AC5A2E"/>
    <w:rsid w:val="00AC63DF"/>
    <w:rsid w:val="00AD0452"/>
    <w:rsid w:val="00AD089E"/>
    <w:rsid w:val="00AD14E6"/>
    <w:rsid w:val="00AD16E9"/>
    <w:rsid w:val="00AD171D"/>
    <w:rsid w:val="00AD1854"/>
    <w:rsid w:val="00AD28FF"/>
    <w:rsid w:val="00AD3317"/>
    <w:rsid w:val="00AD3D3B"/>
    <w:rsid w:val="00AD4E10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F06DB"/>
    <w:rsid w:val="00AF06FD"/>
    <w:rsid w:val="00AF090A"/>
    <w:rsid w:val="00AF0DC8"/>
    <w:rsid w:val="00AF269C"/>
    <w:rsid w:val="00AF2890"/>
    <w:rsid w:val="00AF28CD"/>
    <w:rsid w:val="00AF3019"/>
    <w:rsid w:val="00AF3982"/>
    <w:rsid w:val="00AF3CE9"/>
    <w:rsid w:val="00AF4708"/>
    <w:rsid w:val="00AF4AC7"/>
    <w:rsid w:val="00AF5B72"/>
    <w:rsid w:val="00AF65AA"/>
    <w:rsid w:val="00AF6818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5FCD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353"/>
    <w:rsid w:val="00B12A92"/>
    <w:rsid w:val="00B1487A"/>
    <w:rsid w:val="00B153F8"/>
    <w:rsid w:val="00B15EBC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F8"/>
    <w:rsid w:val="00B34C2D"/>
    <w:rsid w:val="00B34D86"/>
    <w:rsid w:val="00B357DF"/>
    <w:rsid w:val="00B364AC"/>
    <w:rsid w:val="00B372FF"/>
    <w:rsid w:val="00B3755E"/>
    <w:rsid w:val="00B40272"/>
    <w:rsid w:val="00B405C3"/>
    <w:rsid w:val="00B41296"/>
    <w:rsid w:val="00B419D9"/>
    <w:rsid w:val="00B41CC5"/>
    <w:rsid w:val="00B431C0"/>
    <w:rsid w:val="00B43C67"/>
    <w:rsid w:val="00B43E24"/>
    <w:rsid w:val="00B44F71"/>
    <w:rsid w:val="00B45793"/>
    <w:rsid w:val="00B45E3B"/>
    <w:rsid w:val="00B45FCB"/>
    <w:rsid w:val="00B46302"/>
    <w:rsid w:val="00B46D86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4DB0"/>
    <w:rsid w:val="00B55B82"/>
    <w:rsid w:val="00B55D4C"/>
    <w:rsid w:val="00B5623D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155"/>
    <w:rsid w:val="00B65236"/>
    <w:rsid w:val="00B654AC"/>
    <w:rsid w:val="00B65F1C"/>
    <w:rsid w:val="00B66B47"/>
    <w:rsid w:val="00B67701"/>
    <w:rsid w:val="00B71B77"/>
    <w:rsid w:val="00B7220E"/>
    <w:rsid w:val="00B72322"/>
    <w:rsid w:val="00B7262C"/>
    <w:rsid w:val="00B72FE9"/>
    <w:rsid w:val="00B7307C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15A5"/>
    <w:rsid w:val="00B82339"/>
    <w:rsid w:val="00B82556"/>
    <w:rsid w:val="00B82CCB"/>
    <w:rsid w:val="00B85F7A"/>
    <w:rsid w:val="00B8681A"/>
    <w:rsid w:val="00B86C13"/>
    <w:rsid w:val="00B86FD9"/>
    <w:rsid w:val="00B911CB"/>
    <w:rsid w:val="00B9123F"/>
    <w:rsid w:val="00B9276B"/>
    <w:rsid w:val="00B92DC6"/>
    <w:rsid w:val="00B93C01"/>
    <w:rsid w:val="00B94338"/>
    <w:rsid w:val="00B9482D"/>
    <w:rsid w:val="00B948CB"/>
    <w:rsid w:val="00B949BE"/>
    <w:rsid w:val="00B94C81"/>
    <w:rsid w:val="00B9513F"/>
    <w:rsid w:val="00B95E78"/>
    <w:rsid w:val="00B96230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79"/>
    <w:rsid w:val="00BB1307"/>
    <w:rsid w:val="00BB1969"/>
    <w:rsid w:val="00BB1E37"/>
    <w:rsid w:val="00BB2138"/>
    <w:rsid w:val="00BB4232"/>
    <w:rsid w:val="00BB595B"/>
    <w:rsid w:val="00BB60EE"/>
    <w:rsid w:val="00BB62FD"/>
    <w:rsid w:val="00BB63AE"/>
    <w:rsid w:val="00BB6419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23F7"/>
    <w:rsid w:val="00BC2DC6"/>
    <w:rsid w:val="00BC2E87"/>
    <w:rsid w:val="00BC5161"/>
    <w:rsid w:val="00BC52CB"/>
    <w:rsid w:val="00BC607D"/>
    <w:rsid w:val="00BC6216"/>
    <w:rsid w:val="00BC6BD1"/>
    <w:rsid w:val="00BC708D"/>
    <w:rsid w:val="00BC75A6"/>
    <w:rsid w:val="00BC7C1F"/>
    <w:rsid w:val="00BD1BFA"/>
    <w:rsid w:val="00BD24FF"/>
    <w:rsid w:val="00BD26E9"/>
    <w:rsid w:val="00BD336A"/>
    <w:rsid w:val="00BD428A"/>
    <w:rsid w:val="00BD4E19"/>
    <w:rsid w:val="00BD5F14"/>
    <w:rsid w:val="00BD7BFF"/>
    <w:rsid w:val="00BD7E9E"/>
    <w:rsid w:val="00BE0031"/>
    <w:rsid w:val="00BE0411"/>
    <w:rsid w:val="00BE1095"/>
    <w:rsid w:val="00BE1C9F"/>
    <w:rsid w:val="00BE20FE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F0344"/>
    <w:rsid w:val="00BF0CEE"/>
    <w:rsid w:val="00BF1128"/>
    <w:rsid w:val="00BF1B1A"/>
    <w:rsid w:val="00BF1FBA"/>
    <w:rsid w:val="00BF25E2"/>
    <w:rsid w:val="00BF3C87"/>
    <w:rsid w:val="00BF43FF"/>
    <w:rsid w:val="00BF47A6"/>
    <w:rsid w:val="00BF6304"/>
    <w:rsid w:val="00BF71BE"/>
    <w:rsid w:val="00BF7AA3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2031"/>
    <w:rsid w:val="00C126B2"/>
    <w:rsid w:val="00C129FF"/>
    <w:rsid w:val="00C12B79"/>
    <w:rsid w:val="00C1336E"/>
    <w:rsid w:val="00C13C72"/>
    <w:rsid w:val="00C14811"/>
    <w:rsid w:val="00C14F39"/>
    <w:rsid w:val="00C15AED"/>
    <w:rsid w:val="00C15EB6"/>
    <w:rsid w:val="00C169D0"/>
    <w:rsid w:val="00C21616"/>
    <w:rsid w:val="00C2413B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64F6"/>
    <w:rsid w:val="00C371B3"/>
    <w:rsid w:val="00C375B6"/>
    <w:rsid w:val="00C379CE"/>
    <w:rsid w:val="00C402F1"/>
    <w:rsid w:val="00C411CE"/>
    <w:rsid w:val="00C41876"/>
    <w:rsid w:val="00C42236"/>
    <w:rsid w:val="00C4401E"/>
    <w:rsid w:val="00C44AC3"/>
    <w:rsid w:val="00C44AE0"/>
    <w:rsid w:val="00C45592"/>
    <w:rsid w:val="00C45B0C"/>
    <w:rsid w:val="00C4623B"/>
    <w:rsid w:val="00C47664"/>
    <w:rsid w:val="00C510E9"/>
    <w:rsid w:val="00C5383D"/>
    <w:rsid w:val="00C54383"/>
    <w:rsid w:val="00C55167"/>
    <w:rsid w:val="00C554AB"/>
    <w:rsid w:val="00C554F7"/>
    <w:rsid w:val="00C55D34"/>
    <w:rsid w:val="00C569B7"/>
    <w:rsid w:val="00C60760"/>
    <w:rsid w:val="00C60C38"/>
    <w:rsid w:val="00C61231"/>
    <w:rsid w:val="00C61BEF"/>
    <w:rsid w:val="00C63323"/>
    <w:rsid w:val="00C6385A"/>
    <w:rsid w:val="00C65DE5"/>
    <w:rsid w:val="00C66007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2113"/>
    <w:rsid w:val="00C7234A"/>
    <w:rsid w:val="00C732B5"/>
    <w:rsid w:val="00C73749"/>
    <w:rsid w:val="00C744BE"/>
    <w:rsid w:val="00C75136"/>
    <w:rsid w:val="00C75843"/>
    <w:rsid w:val="00C772C4"/>
    <w:rsid w:val="00C7734A"/>
    <w:rsid w:val="00C818CB"/>
    <w:rsid w:val="00C82A86"/>
    <w:rsid w:val="00C83860"/>
    <w:rsid w:val="00C83CA8"/>
    <w:rsid w:val="00C84370"/>
    <w:rsid w:val="00C8456B"/>
    <w:rsid w:val="00C84C93"/>
    <w:rsid w:val="00C84F67"/>
    <w:rsid w:val="00C85840"/>
    <w:rsid w:val="00C86169"/>
    <w:rsid w:val="00C86787"/>
    <w:rsid w:val="00C90273"/>
    <w:rsid w:val="00C90790"/>
    <w:rsid w:val="00C90FB0"/>
    <w:rsid w:val="00C92EAB"/>
    <w:rsid w:val="00C94F36"/>
    <w:rsid w:val="00C9549E"/>
    <w:rsid w:val="00C963D2"/>
    <w:rsid w:val="00C96B28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EAE"/>
    <w:rsid w:val="00CB6772"/>
    <w:rsid w:val="00CB6994"/>
    <w:rsid w:val="00CB7576"/>
    <w:rsid w:val="00CB783F"/>
    <w:rsid w:val="00CB789D"/>
    <w:rsid w:val="00CB7A48"/>
    <w:rsid w:val="00CC1F4A"/>
    <w:rsid w:val="00CC26FB"/>
    <w:rsid w:val="00CC29DD"/>
    <w:rsid w:val="00CC3480"/>
    <w:rsid w:val="00CC366B"/>
    <w:rsid w:val="00CC3722"/>
    <w:rsid w:val="00CC4B46"/>
    <w:rsid w:val="00CC503A"/>
    <w:rsid w:val="00CC5666"/>
    <w:rsid w:val="00CC573C"/>
    <w:rsid w:val="00CC765B"/>
    <w:rsid w:val="00CD0212"/>
    <w:rsid w:val="00CD068F"/>
    <w:rsid w:val="00CD0787"/>
    <w:rsid w:val="00CD0BD1"/>
    <w:rsid w:val="00CD0F43"/>
    <w:rsid w:val="00CD14A0"/>
    <w:rsid w:val="00CD1554"/>
    <w:rsid w:val="00CD2A96"/>
    <w:rsid w:val="00CD2C81"/>
    <w:rsid w:val="00CD2EDC"/>
    <w:rsid w:val="00CD4D4A"/>
    <w:rsid w:val="00CD524B"/>
    <w:rsid w:val="00CD5F2B"/>
    <w:rsid w:val="00CD63ED"/>
    <w:rsid w:val="00CD78B2"/>
    <w:rsid w:val="00CE067C"/>
    <w:rsid w:val="00CE0C2C"/>
    <w:rsid w:val="00CE13AC"/>
    <w:rsid w:val="00CE1561"/>
    <w:rsid w:val="00CE19A3"/>
    <w:rsid w:val="00CE25E9"/>
    <w:rsid w:val="00CE4688"/>
    <w:rsid w:val="00CE493E"/>
    <w:rsid w:val="00CE5CE4"/>
    <w:rsid w:val="00CE67A3"/>
    <w:rsid w:val="00CE7ADE"/>
    <w:rsid w:val="00CE7FFD"/>
    <w:rsid w:val="00CF05A9"/>
    <w:rsid w:val="00CF1426"/>
    <w:rsid w:val="00CF1B0A"/>
    <w:rsid w:val="00CF1D88"/>
    <w:rsid w:val="00CF31FD"/>
    <w:rsid w:val="00CF346E"/>
    <w:rsid w:val="00CF3AC7"/>
    <w:rsid w:val="00CF3EA0"/>
    <w:rsid w:val="00CF3FD0"/>
    <w:rsid w:val="00CF40B2"/>
    <w:rsid w:val="00CF40D7"/>
    <w:rsid w:val="00CF4806"/>
    <w:rsid w:val="00CF648C"/>
    <w:rsid w:val="00CF6B59"/>
    <w:rsid w:val="00CF6C17"/>
    <w:rsid w:val="00CF7372"/>
    <w:rsid w:val="00CF77F7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411"/>
    <w:rsid w:val="00D0573D"/>
    <w:rsid w:val="00D060A7"/>
    <w:rsid w:val="00D068BB"/>
    <w:rsid w:val="00D068C6"/>
    <w:rsid w:val="00D0734C"/>
    <w:rsid w:val="00D10141"/>
    <w:rsid w:val="00D10B27"/>
    <w:rsid w:val="00D10B6C"/>
    <w:rsid w:val="00D11D9B"/>
    <w:rsid w:val="00D11E84"/>
    <w:rsid w:val="00D123A2"/>
    <w:rsid w:val="00D12699"/>
    <w:rsid w:val="00D1394F"/>
    <w:rsid w:val="00D13E81"/>
    <w:rsid w:val="00D14949"/>
    <w:rsid w:val="00D15FBD"/>
    <w:rsid w:val="00D16D7B"/>
    <w:rsid w:val="00D20C95"/>
    <w:rsid w:val="00D21816"/>
    <w:rsid w:val="00D21C8C"/>
    <w:rsid w:val="00D223DC"/>
    <w:rsid w:val="00D227F1"/>
    <w:rsid w:val="00D22C6C"/>
    <w:rsid w:val="00D24355"/>
    <w:rsid w:val="00D250F4"/>
    <w:rsid w:val="00D26257"/>
    <w:rsid w:val="00D269FD"/>
    <w:rsid w:val="00D26E36"/>
    <w:rsid w:val="00D272DB"/>
    <w:rsid w:val="00D3003E"/>
    <w:rsid w:val="00D31F68"/>
    <w:rsid w:val="00D335C2"/>
    <w:rsid w:val="00D34C93"/>
    <w:rsid w:val="00D356CA"/>
    <w:rsid w:val="00D35855"/>
    <w:rsid w:val="00D35AD2"/>
    <w:rsid w:val="00D37A9B"/>
    <w:rsid w:val="00D37F92"/>
    <w:rsid w:val="00D409F9"/>
    <w:rsid w:val="00D40A2E"/>
    <w:rsid w:val="00D4131E"/>
    <w:rsid w:val="00D424E4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5033D"/>
    <w:rsid w:val="00D519A1"/>
    <w:rsid w:val="00D51D56"/>
    <w:rsid w:val="00D535A5"/>
    <w:rsid w:val="00D53DCB"/>
    <w:rsid w:val="00D540E4"/>
    <w:rsid w:val="00D547EE"/>
    <w:rsid w:val="00D548AA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28D2"/>
    <w:rsid w:val="00D63045"/>
    <w:rsid w:val="00D6360B"/>
    <w:rsid w:val="00D63630"/>
    <w:rsid w:val="00D64793"/>
    <w:rsid w:val="00D65423"/>
    <w:rsid w:val="00D660BD"/>
    <w:rsid w:val="00D66C94"/>
    <w:rsid w:val="00D678CD"/>
    <w:rsid w:val="00D708D7"/>
    <w:rsid w:val="00D718FA"/>
    <w:rsid w:val="00D722B0"/>
    <w:rsid w:val="00D7231E"/>
    <w:rsid w:val="00D723D7"/>
    <w:rsid w:val="00D73CAC"/>
    <w:rsid w:val="00D767B7"/>
    <w:rsid w:val="00D76A24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A2"/>
    <w:rsid w:val="00D90CE8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069E"/>
    <w:rsid w:val="00DB148F"/>
    <w:rsid w:val="00DB1735"/>
    <w:rsid w:val="00DB2926"/>
    <w:rsid w:val="00DB2BB8"/>
    <w:rsid w:val="00DB37BA"/>
    <w:rsid w:val="00DB40BE"/>
    <w:rsid w:val="00DB44B0"/>
    <w:rsid w:val="00DB4692"/>
    <w:rsid w:val="00DB4853"/>
    <w:rsid w:val="00DB4D74"/>
    <w:rsid w:val="00DB681D"/>
    <w:rsid w:val="00DB7D15"/>
    <w:rsid w:val="00DC0509"/>
    <w:rsid w:val="00DC22EE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68C0"/>
    <w:rsid w:val="00DC7682"/>
    <w:rsid w:val="00DC7705"/>
    <w:rsid w:val="00DC79EC"/>
    <w:rsid w:val="00DD0D3D"/>
    <w:rsid w:val="00DD1288"/>
    <w:rsid w:val="00DD167F"/>
    <w:rsid w:val="00DD2773"/>
    <w:rsid w:val="00DD2E1F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62CD"/>
    <w:rsid w:val="00DE6BB2"/>
    <w:rsid w:val="00DE747D"/>
    <w:rsid w:val="00DE7E70"/>
    <w:rsid w:val="00DF0DBB"/>
    <w:rsid w:val="00DF0E53"/>
    <w:rsid w:val="00DF126D"/>
    <w:rsid w:val="00DF19C3"/>
    <w:rsid w:val="00DF27F4"/>
    <w:rsid w:val="00DF2897"/>
    <w:rsid w:val="00DF315B"/>
    <w:rsid w:val="00DF3D6C"/>
    <w:rsid w:val="00DF4258"/>
    <w:rsid w:val="00DF437D"/>
    <w:rsid w:val="00DF4483"/>
    <w:rsid w:val="00DF517B"/>
    <w:rsid w:val="00DF5194"/>
    <w:rsid w:val="00DF640E"/>
    <w:rsid w:val="00DF6815"/>
    <w:rsid w:val="00E002A8"/>
    <w:rsid w:val="00E00309"/>
    <w:rsid w:val="00E01195"/>
    <w:rsid w:val="00E01B40"/>
    <w:rsid w:val="00E02AA2"/>
    <w:rsid w:val="00E05791"/>
    <w:rsid w:val="00E05989"/>
    <w:rsid w:val="00E0635E"/>
    <w:rsid w:val="00E064CC"/>
    <w:rsid w:val="00E074F9"/>
    <w:rsid w:val="00E07632"/>
    <w:rsid w:val="00E10104"/>
    <w:rsid w:val="00E11773"/>
    <w:rsid w:val="00E118B7"/>
    <w:rsid w:val="00E1210F"/>
    <w:rsid w:val="00E1246E"/>
    <w:rsid w:val="00E12EBE"/>
    <w:rsid w:val="00E1310F"/>
    <w:rsid w:val="00E137B3"/>
    <w:rsid w:val="00E13EFE"/>
    <w:rsid w:val="00E15328"/>
    <w:rsid w:val="00E15CD8"/>
    <w:rsid w:val="00E16FBB"/>
    <w:rsid w:val="00E17D88"/>
    <w:rsid w:val="00E21EF9"/>
    <w:rsid w:val="00E23318"/>
    <w:rsid w:val="00E23604"/>
    <w:rsid w:val="00E23ABB"/>
    <w:rsid w:val="00E248F0"/>
    <w:rsid w:val="00E26703"/>
    <w:rsid w:val="00E27AD9"/>
    <w:rsid w:val="00E27D27"/>
    <w:rsid w:val="00E30C79"/>
    <w:rsid w:val="00E311FD"/>
    <w:rsid w:val="00E31487"/>
    <w:rsid w:val="00E325C2"/>
    <w:rsid w:val="00E3371B"/>
    <w:rsid w:val="00E34666"/>
    <w:rsid w:val="00E35FD6"/>
    <w:rsid w:val="00E360BF"/>
    <w:rsid w:val="00E36520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331"/>
    <w:rsid w:val="00E53446"/>
    <w:rsid w:val="00E536F2"/>
    <w:rsid w:val="00E53CBF"/>
    <w:rsid w:val="00E56866"/>
    <w:rsid w:val="00E56CD1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FC"/>
    <w:rsid w:val="00E65975"/>
    <w:rsid w:val="00E65A00"/>
    <w:rsid w:val="00E65F1E"/>
    <w:rsid w:val="00E66189"/>
    <w:rsid w:val="00E67084"/>
    <w:rsid w:val="00E67B81"/>
    <w:rsid w:val="00E70EE6"/>
    <w:rsid w:val="00E714FD"/>
    <w:rsid w:val="00E736AF"/>
    <w:rsid w:val="00E74DFD"/>
    <w:rsid w:val="00E7567B"/>
    <w:rsid w:val="00E75CBF"/>
    <w:rsid w:val="00E80732"/>
    <w:rsid w:val="00E808C5"/>
    <w:rsid w:val="00E8132B"/>
    <w:rsid w:val="00E83570"/>
    <w:rsid w:val="00E858EC"/>
    <w:rsid w:val="00E87E34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6A4"/>
    <w:rsid w:val="00EA09D3"/>
    <w:rsid w:val="00EA0D4A"/>
    <w:rsid w:val="00EA0F55"/>
    <w:rsid w:val="00EA10FA"/>
    <w:rsid w:val="00EA3EEA"/>
    <w:rsid w:val="00EA43A2"/>
    <w:rsid w:val="00EA4405"/>
    <w:rsid w:val="00EA4BE5"/>
    <w:rsid w:val="00EA51CD"/>
    <w:rsid w:val="00EA5328"/>
    <w:rsid w:val="00EA5972"/>
    <w:rsid w:val="00EA5E0F"/>
    <w:rsid w:val="00EA62FE"/>
    <w:rsid w:val="00EB0D59"/>
    <w:rsid w:val="00EB1B2F"/>
    <w:rsid w:val="00EB24F6"/>
    <w:rsid w:val="00EB287D"/>
    <w:rsid w:val="00EB298A"/>
    <w:rsid w:val="00EB3059"/>
    <w:rsid w:val="00EB38CA"/>
    <w:rsid w:val="00EB3932"/>
    <w:rsid w:val="00EB4A80"/>
    <w:rsid w:val="00EB7B0B"/>
    <w:rsid w:val="00EB7EE9"/>
    <w:rsid w:val="00EC00C7"/>
    <w:rsid w:val="00EC074D"/>
    <w:rsid w:val="00EC1A26"/>
    <w:rsid w:val="00EC1BCC"/>
    <w:rsid w:val="00EC2883"/>
    <w:rsid w:val="00EC3942"/>
    <w:rsid w:val="00EC43AC"/>
    <w:rsid w:val="00EC4B97"/>
    <w:rsid w:val="00EC4F49"/>
    <w:rsid w:val="00EC516B"/>
    <w:rsid w:val="00EC557E"/>
    <w:rsid w:val="00EC62A4"/>
    <w:rsid w:val="00EC64F5"/>
    <w:rsid w:val="00EC706E"/>
    <w:rsid w:val="00EC79F4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6CB9"/>
    <w:rsid w:val="00EF744C"/>
    <w:rsid w:val="00EF7B8F"/>
    <w:rsid w:val="00EF7C18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7E2"/>
    <w:rsid w:val="00F04DB1"/>
    <w:rsid w:val="00F05121"/>
    <w:rsid w:val="00F0528D"/>
    <w:rsid w:val="00F05312"/>
    <w:rsid w:val="00F05692"/>
    <w:rsid w:val="00F05DDF"/>
    <w:rsid w:val="00F06BD1"/>
    <w:rsid w:val="00F06C15"/>
    <w:rsid w:val="00F07383"/>
    <w:rsid w:val="00F10BB7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5DA9"/>
    <w:rsid w:val="00F2756C"/>
    <w:rsid w:val="00F3090F"/>
    <w:rsid w:val="00F30E31"/>
    <w:rsid w:val="00F33020"/>
    <w:rsid w:val="00F335D2"/>
    <w:rsid w:val="00F33B14"/>
    <w:rsid w:val="00F33C22"/>
    <w:rsid w:val="00F33E7F"/>
    <w:rsid w:val="00F33EE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4985"/>
    <w:rsid w:val="00F45894"/>
    <w:rsid w:val="00F463CE"/>
    <w:rsid w:val="00F5050A"/>
    <w:rsid w:val="00F50A6C"/>
    <w:rsid w:val="00F50D5D"/>
    <w:rsid w:val="00F525DA"/>
    <w:rsid w:val="00F53844"/>
    <w:rsid w:val="00F53952"/>
    <w:rsid w:val="00F541DD"/>
    <w:rsid w:val="00F5447F"/>
    <w:rsid w:val="00F55A31"/>
    <w:rsid w:val="00F55C12"/>
    <w:rsid w:val="00F56014"/>
    <w:rsid w:val="00F5616A"/>
    <w:rsid w:val="00F571C6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007"/>
    <w:rsid w:val="00F81224"/>
    <w:rsid w:val="00F81EB8"/>
    <w:rsid w:val="00F8269B"/>
    <w:rsid w:val="00F837AE"/>
    <w:rsid w:val="00F852B2"/>
    <w:rsid w:val="00F87EBA"/>
    <w:rsid w:val="00F906A3"/>
    <w:rsid w:val="00F90A71"/>
    <w:rsid w:val="00F91147"/>
    <w:rsid w:val="00F91F2A"/>
    <w:rsid w:val="00F926BA"/>
    <w:rsid w:val="00F92C4E"/>
    <w:rsid w:val="00F92D31"/>
    <w:rsid w:val="00F93822"/>
    <w:rsid w:val="00F93F03"/>
    <w:rsid w:val="00F94131"/>
    <w:rsid w:val="00F94692"/>
    <w:rsid w:val="00F962EF"/>
    <w:rsid w:val="00F96FEA"/>
    <w:rsid w:val="00F974D3"/>
    <w:rsid w:val="00FA0044"/>
    <w:rsid w:val="00FA08AD"/>
    <w:rsid w:val="00FA0E2C"/>
    <w:rsid w:val="00FA1642"/>
    <w:rsid w:val="00FA2437"/>
    <w:rsid w:val="00FA3674"/>
    <w:rsid w:val="00FA46FC"/>
    <w:rsid w:val="00FA4D9D"/>
    <w:rsid w:val="00FA5094"/>
    <w:rsid w:val="00FA52E7"/>
    <w:rsid w:val="00FA6236"/>
    <w:rsid w:val="00FA654A"/>
    <w:rsid w:val="00FA6697"/>
    <w:rsid w:val="00FA6E1D"/>
    <w:rsid w:val="00FA6FA1"/>
    <w:rsid w:val="00FA759E"/>
    <w:rsid w:val="00FA7857"/>
    <w:rsid w:val="00FB460A"/>
    <w:rsid w:val="00FB5DA6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9D4"/>
    <w:rsid w:val="00FD2C75"/>
    <w:rsid w:val="00FD325B"/>
    <w:rsid w:val="00FD44C8"/>
    <w:rsid w:val="00FD5802"/>
    <w:rsid w:val="00FD68E9"/>
    <w:rsid w:val="00FE0A54"/>
    <w:rsid w:val="00FE0F57"/>
    <w:rsid w:val="00FE1A93"/>
    <w:rsid w:val="00FE21C9"/>
    <w:rsid w:val="00FE22C2"/>
    <w:rsid w:val="00FE2AB7"/>
    <w:rsid w:val="00FE2AE2"/>
    <w:rsid w:val="00FE3813"/>
    <w:rsid w:val="00FE5091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ED7"/>
    <w:rsid w:val="00FF71EF"/>
    <w:rsid w:val="00FF7706"/>
    <w:rsid w:val="00FF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846BE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5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4.xml"/><Relationship Id="rId17" Type="http://schemas.openxmlformats.org/officeDocument/2006/relationships/header" Target="header8.xml"/><Relationship Id="rId2" Type="http://schemas.openxmlformats.org/officeDocument/2006/relationships/numbering" Target="numbering.xml"/><Relationship Id="rId16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header" Target="header6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EE0DC5-E7A0-4990-B86F-E8A2AA1759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9</Pages>
  <Words>16332</Words>
  <Characters>93098</Characters>
  <Application>Microsoft Office Word</Application>
  <DocSecurity>0</DocSecurity>
  <Lines>775</Lines>
  <Paragraphs>21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109212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dc:description>exif_MSED_36d83db16cc9520f8582b03fac970abdb6f50608feeafb7752caa572a402d83a</dc:description>
  <cp:lastModifiedBy>Пользователь</cp:lastModifiedBy>
  <cp:revision>4</cp:revision>
  <cp:lastPrinted>2020-04-13T16:11:00Z</cp:lastPrinted>
  <dcterms:created xsi:type="dcterms:W3CDTF">2020-04-13T13:58:00Z</dcterms:created>
  <dcterms:modified xsi:type="dcterms:W3CDTF">2020-04-21T11:20:00Z</dcterms:modified>
</cp:coreProperties>
</file>